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95729" w14:textId="1F822CA6" w:rsidR="00165C9D" w:rsidRDefault="00165C9D" w:rsidP="00165C9D">
      <w:pPr>
        <w:rPr>
          <w:b/>
          <w:bCs/>
          <w:sz w:val="32"/>
          <w:szCs w:val="32"/>
        </w:rPr>
      </w:pPr>
      <w:r w:rsidRPr="00165C9D">
        <w:rPr>
          <w:b/>
          <w:bCs/>
          <w:sz w:val="32"/>
          <w:szCs w:val="32"/>
        </w:rPr>
        <w:t xml:space="preserve">Enhancing </w:t>
      </w:r>
      <w:r w:rsidR="00190418">
        <w:rPr>
          <w:b/>
          <w:bCs/>
          <w:sz w:val="32"/>
          <w:szCs w:val="32"/>
        </w:rPr>
        <w:t>t</w:t>
      </w:r>
      <w:r w:rsidR="00190418" w:rsidRPr="00165C9D">
        <w:rPr>
          <w:b/>
          <w:bCs/>
          <w:sz w:val="32"/>
          <w:szCs w:val="32"/>
        </w:rPr>
        <w:t xml:space="preserve">he Efficiency </w:t>
      </w:r>
      <w:r w:rsidR="00190418">
        <w:rPr>
          <w:b/>
          <w:bCs/>
          <w:sz w:val="32"/>
          <w:szCs w:val="32"/>
        </w:rPr>
        <w:t>o</w:t>
      </w:r>
      <w:r w:rsidR="00190418" w:rsidRPr="00165C9D">
        <w:rPr>
          <w:b/>
          <w:bCs/>
          <w:sz w:val="32"/>
          <w:szCs w:val="32"/>
        </w:rPr>
        <w:t xml:space="preserve">f Animal-Alternative </w:t>
      </w:r>
      <w:r w:rsidR="00190418" w:rsidRPr="00190418">
        <w:rPr>
          <w:b/>
          <w:bCs/>
          <w:i/>
          <w:iCs/>
          <w:sz w:val="32"/>
          <w:szCs w:val="32"/>
        </w:rPr>
        <w:t>In Silico</w:t>
      </w:r>
      <w:r w:rsidR="00190418" w:rsidRPr="00165C9D">
        <w:rPr>
          <w:b/>
          <w:bCs/>
          <w:sz w:val="32"/>
          <w:szCs w:val="32"/>
        </w:rPr>
        <w:t xml:space="preserve"> Drug Cardiotoxicity Prediction </w:t>
      </w:r>
      <w:r w:rsidR="00190418">
        <w:rPr>
          <w:b/>
          <w:bCs/>
          <w:sz w:val="32"/>
          <w:szCs w:val="32"/>
        </w:rPr>
        <w:t>t</w:t>
      </w:r>
      <w:r w:rsidR="00190418" w:rsidRPr="00165C9D">
        <w:rPr>
          <w:b/>
          <w:bCs/>
          <w:sz w:val="32"/>
          <w:szCs w:val="32"/>
        </w:rPr>
        <w:t xml:space="preserve">hrough </w:t>
      </w:r>
      <w:r w:rsidRPr="00165C9D">
        <w:rPr>
          <w:b/>
          <w:bCs/>
          <w:sz w:val="32"/>
          <w:szCs w:val="32"/>
        </w:rPr>
        <w:t>CUDA</w:t>
      </w:r>
      <w:r w:rsidR="00190418" w:rsidRPr="00165C9D">
        <w:rPr>
          <w:b/>
          <w:bCs/>
          <w:sz w:val="32"/>
          <w:szCs w:val="32"/>
        </w:rPr>
        <w:t>-Based Parallel Processing</w:t>
      </w:r>
    </w:p>
    <w:p w14:paraId="0BDCD5C4" w14:textId="2F7DB6E2" w:rsidR="00165C9D" w:rsidRDefault="00165C9D" w:rsidP="00165C9D">
      <w:pPr>
        <w:rPr>
          <w:rFonts w:ascii="Times New Roman" w:hAnsi="Times New Roman" w:cs="Times New Roman"/>
        </w:rPr>
      </w:pPr>
    </w:p>
    <w:p w14:paraId="6E882D58" w14:textId="6A2AF1F6" w:rsidR="00165C9D" w:rsidRPr="00165C9D" w:rsidRDefault="00165C9D" w:rsidP="00165C9D">
      <w:pPr>
        <w:rPr>
          <w:rFonts w:ascii="Times New Roman" w:hAnsi="Times New Roman" w:cs="Times New Roman"/>
          <w:sz w:val="22"/>
          <w:szCs w:val="22"/>
          <w:vertAlign w:val="superscript"/>
        </w:rPr>
      </w:pPr>
      <w:r w:rsidRPr="00165C9D">
        <w:rPr>
          <w:rFonts w:ascii="Times New Roman" w:hAnsi="Times New Roman" w:cs="Times New Roman"/>
          <w:sz w:val="22"/>
          <w:szCs w:val="22"/>
        </w:rPr>
        <w:t>Iga Narendra Pramawijaya</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oli Marcellinus</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 Ali Ikhsanul Qauli</w:t>
      </w:r>
      <w:r w:rsidRPr="00165C9D">
        <w:rPr>
          <w:rFonts w:ascii="Times New Roman" w:hAnsi="Times New Roman" w:cs="Times New Roman"/>
          <w:sz w:val="22"/>
          <w:szCs w:val="22"/>
          <w:vertAlign w:val="superscript"/>
        </w:rPr>
        <w:t>1</w:t>
      </w:r>
      <w:ins w:id="0" w:author="Ali Ikhsanul Qauli" w:date="2025-01-15T17:08:00Z">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ins>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ins w:id="1" w:author="Ali Ikhsanul Qauli" w:date="2025-01-15T17:08:00Z">
        <w:r w:rsidR="00DE74DF">
          <w:rPr>
            <w:rFonts w:ascii="Times New Roman" w:hAnsi="Times New Roman" w:cs="Times New Roman"/>
            <w:sz w:val="22"/>
            <w:szCs w:val="22"/>
            <w:vertAlign w:val="superscript"/>
          </w:rPr>
          <w:t>3,4</w:t>
        </w:r>
      </w:ins>
      <w:ins w:id="2" w:author="Ali Ikhsanul Qauli" w:date="2025-01-15T15:17:00Z">
        <w:r w:rsidR="00415EE0">
          <w:rPr>
            <w:rFonts w:ascii="Times New Roman" w:hAnsi="Times New Roman" w:cs="Times New Roman"/>
            <w:sz w:val="22"/>
            <w:szCs w:val="22"/>
            <w:vertAlign w:val="superscript"/>
          </w:rPr>
          <w:t>*</w:t>
        </w:r>
      </w:ins>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0C9157C4" w:rsidR="005E63B6" w:rsidRDefault="005E63B6" w:rsidP="005E63B6">
      <w:pPr>
        <w:rPr>
          <w:ins w:id="3" w:author="Ali Ikhsanul Qauli" w:date="2025-01-15T17:08:00Z"/>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ins w:id="4" w:author="Ali Ikhsanul Qauli" w:date="2025-01-15T17:12:00Z">
        <w:r w:rsidR="008F0598">
          <w:rPr>
            <w:rFonts w:ascii="Times New Roman" w:hAnsi="Times New Roman" w:cs="Times New Roman"/>
            <w:sz w:val="20"/>
            <w:szCs w:val="20"/>
          </w:rPr>
          <w:t>D</w:t>
        </w:r>
        <w:r w:rsidR="008F0598" w:rsidRPr="008F0598">
          <w:rPr>
            <w:rFonts w:ascii="Times New Roman" w:hAnsi="Times New Roman" w:cs="Times New Roman"/>
            <w:sz w:val="20"/>
            <w:szCs w:val="20"/>
          </w:rPr>
          <w:t xml:space="preserve">epartment of Engineering, Faculty of Advanced Technology and Multidiscipline, Universitas </w:t>
        </w:r>
        <w:proofErr w:type="spellStart"/>
        <w:r w:rsidR="008F0598" w:rsidRPr="008F0598">
          <w:rPr>
            <w:rFonts w:ascii="Times New Roman" w:hAnsi="Times New Roman" w:cs="Times New Roman"/>
            <w:sz w:val="20"/>
            <w:szCs w:val="20"/>
          </w:rPr>
          <w:t>Airlangga</w:t>
        </w:r>
        <w:proofErr w:type="spellEnd"/>
        <w:r w:rsidR="008F0598" w:rsidRPr="008F0598">
          <w:rPr>
            <w:rFonts w:ascii="Times New Roman" w:hAnsi="Times New Roman" w:cs="Times New Roman"/>
            <w:sz w:val="20"/>
            <w:szCs w:val="20"/>
          </w:rPr>
          <w:t>, Surabaya, Indonesia</w:t>
        </w:r>
      </w:ins>
    </w:p>
    <w:p w14:paraId="6F2EC325" w14:textId="05233726" w:rsidR="00DE74DF" w:rsidRDefault="00DE74DF" w:rsidP="005E63B6">
      <w:pPr>
        <w:rPr>
          <w:ins w:id="5" w:author="Ali Ikhsanul Qauli" w:date="2025-01-15T17:12:00Z"/>
          <w:rFonts w:ascii="Times New Roman" w:hAnsi="Times New Roman" w:cs="Times New Roman"/>
          <w:sz w:val="20"/>
          <w:szCs w:val="20"/>
        </w:rPr>
      </w:pPr>
      <w:ins w:id="6" w:author="Ali Ikhsanul Qauli" w:date="2025-01-15T17:08:00Z">
        <w:r>
          <w:rPr>
            <w:rFonts w:ascii="Times New Roman" w:hAnsi="Times New Roman" w:cs="Times New Roman"/>
            <w:sz w:val="20"/>
            <w:szCs w:val="20"/>
            <w:vertAlign w:val="superscript"/>
          </w:rPr>
          <w:t>3</w:t>
        </w:r>
        <w:r w:rsidRPr="005E63B6">
          <w:rPr>
            <w:rFonts w:ascii="Times New Roman" w:hAnsi="Times New Roman" w:cs="Times New Roman"/>
            <w:sz w:val="20"/>
            <w:szCs w:val="20"/>
          </w:rPr>
          <w:t>:  Computational Medicine Lab, Department of Medical IT Convergence Engineering, Kumoh National Institute of Technology, Gumi, 39177, Republic of Korea</w:t>
        </w:r>
      </w:ins>
    </w:p>
    <w:p w14:paraId="3307544B" w14:textId="6712E6DB" w:rsidR="008F0598" w:rsidRPr="005E63B6" w:rsidRDefault="008F0598" w:rsidP="005E63B6">
      <w:pPr>
        <w:rPr>
          <w:rFonts w:ascii="Times New Roman" w:hAnsi="Times New Roman" w:cs="Times New Roman"/>
          <w:sz w:val="20"/>
          <w:szCs w:val="20"/>
        </w:rPr>
      </w:pPr>
      <w:ins w:id="7" w:author="Ali Ikhsanul Qauli" w:date="2025-01-15T17:12:00Z">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ins>
      <w:ins w:id="8" w:author="Ali Ikhsanul Qauli" w:date="2025-01-15T17:13:00Z">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ins>
    </w:p>
    <w:p w14:paraId="04DDDAE4" w14:textId="3EE0B52C" w:rsidR="00165C9D" w:rsidRPr="00165C9D" w:rsidRDefault="00165C9D" w:rsidP="005E63B6">
      <w:pPr>
        <w:rPr>
          <w:rFonts w:ascii="Times New Roman" w:hAnsi="Times New Roman" w:cs="Times New Roman"/>
          <w:sz w:val="22"/>
          <w:szCs w:val="22"/>
        </w:rPr>
      </w:pPr>
      <w:commentRangeStart w:id="9"/>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ins w:id="10" w:author="Ali Ikhsanul Qauli" w:date="2025-01-15T15:17:00Z">
        <w:r w:rsidR="00415EE0">
          <w:fldChar w:fldCharType="begin"/>
        </w:r>
        <w:r w:rsidR="00415EE0">
          <w:instrText xml:space="preserve"> HYPERLINK "mailto:iga@kumoh.ac.kr" </w:instrText>
        </w:r>
        <w:r w:rsidR="00415EE0">
          <w:fldChar w:fldCharType="separate"/>
        </w:r>
        <w:r w:rsidR="00415EE0">
          <w:rPr>
            <w:rStyle w:val="Hyperlink"/>
            <w:rFonts w:ascii="Times New Roman" w:hAnsi="Times New Roman" w:cs="Times New Roman"/>
            <w:sz w:val="22"/>
            <w:szCs w:val="22"/>
          </w:rPr>
          <w:t>kmlim@kumoh.ac.kr</w:t>
        </w:r>
        <w:r w:rsidR="00415EE0">
          <w:rPr>
            <w:rStyle w:val="Hyperlink"/>
            <w:rFonts w:ascii="Times New Roman" w:hAnsi="Times New Roman" w:cs="Times New Roman"/>
            <w:sz w:val="22"/>
            <w:szCs w:val="22"/>
          </w:rPr>
          <w:fldChar w:fldCharType="end"/>
        </w:r>
      </w:ins>
      <w:commentRangeEnd w:id="9"/>
      <w:ins w:id="11" w:author="Ali Ikhsanul Qauli" w:date="2025-01-15T15:24:00Z">
        <w:r w:rsidR="00415EE0">
          <w:rPr>
            <w:rStyle w:val="CommentReference"/>
          </w:rPr>
          <w:commentReference w:id="9"/>
        </w:r>
      </w:ins>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435CBF7B" w:rsidR="00165C9D" w:rsidRDefault="00165C9D" w:rsidP="00165C9D">
      <w:pPr>
        <w:jc w:val="both"/>
        <w:rPr>
          <w:rFonts w:ascii="Times New Roman" w:hAnsi="Times New Roman" w:cs="Times New Roman"/>
          <w:sz w:val="22"/>
          <w:szCs w:val="22"/>
        </w:rPr>
      </w:pPr>
      <w:r w:rsidRPr="00165C9D">
        <w:rPr>
          <w:rFonts w:ascii="Times New Roman" w:hAnsi="Times New Roman" w:cs="Times New Roman"/>
          <w:sz w:val="22"/>
          <w:szCs w:val="22"/>
        </w:rPr>
        <w:t>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ORd 2011, </w:t>
      </w:r>
      <w:ins w:id="12" w:author="Ali Ikhsanul Qauli" w:date="2025-01-15T17:53:00Z">
        <w:r w:rsidR="00921510" w:rsidRPr="00921510">
          <w:rPr>
            <w:rFonts w:ascii="Times New Roman" w:hAnsi="Times New Roman" w:cs="Times New Roman"/>
            <w:sz w:val="22"/>
            <w:szCs w:val="22"/>
          </w:rPr>
          <w:t>CiPAORdv1.0</w:t>
        </w:r>
      </w:ins>
      <w:r w:rsidRPr="00165C9D">
        <w:rPr>
          <w:rFonts w:ascii="Times New Roman" w:hAnsi="Times New Roman" w:cs="Times New Roman"/>
          <w:sz w:val="22"/>
          <w:szCs w:val="22"/>
        </w:rPr>
        <w:t xml:space="preserve">, and </w:t>
      </w:r>
      <w:proofErr w:type="spellStart"/>
      <w:r w:rsidRPr="00165C9D">
        <w:rPr>
          <w:rFonts w:ascii="Times New Roman" w:hAnsi="Times New Roman" w:cs="Times New Roman"/>
          <w:sz w:val="22"/>
          <w:szCs w:val="22"/>
        </w:rPr>
        <w:t>ToR-ORd</w:t>
      </w:r>
      <w:proofErr w:type="spellEnd"/>
      <w:r w:rsidRPr="00165C9D">
        <w:rPr>
          <w:rFonts w:ascii="Times New Roman" w:hAnsi="Times New Roman" w:cs="Times New Roman"/>
          <w:sz w:val="22"/>
          <w:szCs w:val="22"/>
        </w:rPr>
        <w:t xml:space="preserve">. Simulations were conducted using GPU-based implementations of ordinary differential equation (ODE) solvers, with the Rush-Larsen method applied for ORd 2011 and a Forward Euler approach for </w:t>
      </w:r>
      <w:ins w:id="13" w:author="Ali Ikhsanul Qauli" w:date="2025-01-15T17:53:00Z">
        <w:r w:rsidR="00921510" w:rsidRPr="00921510">
          <w:rPr>
            <w:rFonts w:ascii="Times New Roman" w:hAnsi="Times New Roman" w:cs="Times New Roman"/>
            <w:sz w:val="22"/>
            <w:szCs w:val="22"/>
          </w:rPr>
          <w:t>CiPAORdv1.0</w:t>
        </w:r>
      </w:ins>
      <w:r w:rsidRPr="00165C9D">
        <w:rPr>
          <w:rFonts w:ascii="Times New Roman" w:hAnsi="Times New Roman" w:cs="Times New Roman"/>
          <w:sz w:val="22"/>
          <w:szCs w:val="22"/>
        </w:rPr>
        <w:t xml:space="preserve"> and </w:t>
      </w:r>
      <w:proofErr w:type="spellStart"/>
      <w:r w:rsidRPr="00165C9D">
        <w:rPr>
          <w:rFonts w:ascii="Times New Roman" w:hAnsi="Times New Roman" w:cs="Times New Roman"/>
          <w:sz w:val="22"/>
          <w:szCs w:val="22"/>
        </w:rPr>
        <w:t>ToR-ORd</w:t>
      </w:r>
      <w:proofErr w:type="spellEnd"/>
      <w:r w:rsidRPr="00165C9D">
        <w:rPr>
          <w:rFonts w:ascii="Times New Roman" w:hAnsi="Times New Roman" w:cs="Times New Roman"/>
          <w:sz w:val="22"/>
          <w:szCs w:val="22"/>
        </w:rPr>
        <w:t xml:space="preserve">. The simulations were validated against CPU results, with performance evaluated in both drug-free and drug-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5C6B0678" w14:textId="61F98E97" w:rsidR="006B45A8" w:rsidRPr="009424EB" w:rsidRDefault="00E06616" w:rsidP="00FF252E">
      <w:pPr>
        <w:ind w:firstLine="284"/>
        <w:jc w:val="both"/>
        <w:rPr>
          <w:rFonts w:ascii="Times New Roman" w:hAnsi="Times New Roman" w:cs="Times New Roman"/>
          <w:sz w:val="22"/>
          <w:szCs w:val="22"/>
        </w:rPr>
      </w:pPr>
      <w:r w:rsidRPr="001E4CDA">
        <w:rPr>
          <w:rFonts w:ascii="Times New Roman" w:hAnsi="Times New Roman" w:cs="Times New Roman"/>
          <w:sz w:val="22"/>
          <w:szCs w:val="22"/>
          <w:highlight w:val="cyan"/>
        </w:rPr>
        <w:t xml:space="preserve">(research </w:t>
      </w:r>
      <w:r w:rsidR="00F77443" w:rsidRPr="001E4CDA">
        <w:rPr>
          <w:rFonts w:ascii="Times New Roman" w:hAnsi="Times New Roman" w:cs="Times New Roman"/>
          <w:sz w:val="22"/>
          <w:szCs w:val="22"/>
          <w:highlight w:val="cyan"/>
        </w:rPr>
        <w:t xml:space="preserve">background and </w:t>
      </w:r>
      <w:r w:rsidRPr="001E4CDA">
        <w:rPr>
          <w:rFonts w:ascii="Times New Roman" w:hAnsi="Times New Roman" w:cs="Times New Roman"/>
          <w:sz w:val="22"/>
          <w:szCs w:val="22"/>
          <w:highlight w:val="cyan"/>
        </w:rPr>
        <w:t>motivation)</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 xml:space="preserve">Cardiovascular diseases are the leading global causes of death, which emphasizes the importance of effective methods for cardiac drug discovery. Traditionally, drug cardiotoxicity prediction is achieved using animal testing, which takes </w:t>
      </w:r>
      <w:del w:id="14" w:author="Iga Narendra Pramawijaya" w:date="2025-01-17T14:48:00Z">
        <w:r w:rsidR="006B45A8" w:rsidRPr="009424EB" w:rsidDel="00146933">
          <w:rPr>
            <w:rFonts w:ascii="Times New Roman" w:hAnsi="Times New Roman" w:cs="Times New Roman"/>
            <w:sz w:val="22"/>
            <w:szCs w:val="22"/>
          </w:rPr>
          <w:delText>time due to ethical clearance and effortful</w:delText>
        </w:r>
      </w:del>
      <w:ins w:id="15" w:author="Iga Narendra Pramawijaya" w:date="2025-01-17T14:48:00Z">
        <w:r w:rsidR="00146933">
          <w:rPr>
            <w:rFonts w:ascii="Times New Roman" w:hAnsi="Times New Roman" w:cs="Times New Roman"/>
            <w:sz w:val="22"/>
            <w:szCs w:val="22"/>
          </w:rPr>
          <w:t>a lot of financial resource</w:t>
        </w:r>
      </w:ins>
      <w:ins w:id="16" w:author="Iga Narendra Pramawijaya" w:date="2025-01-17T14:53:00Z">
        <w:r w:rsidR="005A1CEA">
          <w:rPr>
            <w:rFonts w:ascii="Times New Roman" w:hAnsi="Times New Roman" w:cs="Times New Roman"/>
            <w:sz w:val="22"/>
            <w:szCs w:val="22"/>
          </w:rPr>
          <w:t xml:space="preserve"> and </w:t>
        </w:r>
      </w:ins>
      <w:ins w:id="17" w:author="Iga Narendra Pramawijaya" w:date="2025-01-17T14:54:00Z">
        <w:r w:rsidR="005A1CEA">
          <w:rPr>
            <w:rFonts w:ascii="Times New Roman" w:hAnsi="Times New Roman" w:cs="Times New Roman"/>
            <w:sz w:val="22"/>
            <w:szCs w:val="22"/>
          </w:rPr>
          <w:t>failure to identify toxicity in some human subject</w:t>
        </w:r>
      </w:ins>
      <w:ins w:id="18" w:author="Ali Ikhsanul Qauli" w:date="2025-01-15T15:33:00Z">
        <w:r w:rsidR="00E259C3">
          <w:rPr>
            <w:rFonts w:ascii="Times New Roman" w:hAnsi="Times New Roman" w:cs="Times New Roman"/>
            <w:sz w:val="22"/>
            <w:szCs w:val="22"/>
          </w:rPr>
          <w:t xml:space="preserve"> </w:t>
        </w:r>
      </w:ins>
      <w:ins w:id="19" w:author="Ali Ikhsanul Qauli" w:date="2025-01-15T15:34:00Z">
        <w:r w:rsidR="00E259C3" w:rsidRPr="00E259C3">
          <w:rPr>
            <w:rFonts w:ascii="Times New Roman" w:hAnsi="Times New Roman" w:cs="Times New Roman"/>
            <w:sz w:val="22"/>
            <w:szCs w:val="22"/>
            <w:highlight w:val="green"/>
            <w:rPrChange w:id="20" w:author="Ali Ikhsanul Qauli" w:date="2025-01-15T15:34:00Z">
              <w:rPr>
                <w:rFonts w:ascii="Times New Roman" w:hAnsi="Times New Roman" w:cs="Times New Roman"/>
                <w:sz w:val="22"/>
                <w:szCs w:val="22"/>
              </w:rPr>
            </w:rPrChange>
          </w:rPr>
          <w:t>[</w:t>
        </w:r>
        <w:del w:id="21" w:author="Iga Narendra Pramawijaya" w:date="2025-01-17T15:07:00Z">
          <w:r w:rsidR="00E259C3" w:rsidRPr="00E259C3" w:rsidDel="004173AD">
            <w:rPr>
              <w:rFonts w:ascii="Times New Roman" w:hAnsi="Times New Roman" w:cs="Times New Roman"/>
              <w:sz w:val="22"/>
              <w:szCs w:val="22"/>
              <w:highlight w:val="green"/>
              <w:rPrChange w:id="22" w:author="Ali Ikhsanul Qauli" w:date="2025-01-15T15:34:00Z">
                <w:rPr>
                  <w:rFonts w:ascii="Times New Roman" w:hAnsi="Times New Roman" w:cs="Times New Roman"/>
                  <w:sz w:val="22"/>
                  <w:szCs w:val="22"/>
                </w:rPr>
              </w:rPrChange>
            </w:rPr>
            <w:delText>put some references here</w:delText>
          </w:r>
        </w:del>
      </w:ins>
      <w:ins w:id="23" w:author="Iga Narendra Pramawijaya" w:date="2025-01-19T20:04:00Z">
        <w:r w:rsidR="007022FF">
          <w:rPr>
            <w:rFonts w:ascii="Times New Roman" w:hAnsi="Times New Roman" w:cs="Times New Roman"/>
            <w:sz w:val="22"/>
            <w:szCs w:val="22"/>
            <w:highlight w:val="green"/>
          </w:rPr>
          <w:t>1</w:t>
        </w:r>
      </w:ins>
      <w:ins w:id="24" w:author="Ali Ikhsanul Qauli" w:date="2025-01-15T15:34:00Z">
        <w:r w:rsidR="00E259C3" w:rsidRPr="00E259C3">
          <w:rPr>
            <w:rFonts w:ascii="Times New Roman" w:hAnsi="Times New Roman" w:cs="Times New Roman"/>
            <w:sz w:val="22"/>
            <w:szCs w:val="22"/>
            <w:highlight w:val="green"/>
            <w:rPrChange w:id="25" w:author="Ali Ikhsanul Qauli" w:date="2025-01-15T15:34:00Z">
              <w:rPr>
                <w:rFonts w:ascii="Times New Roman" w:hAnsi="Times New Roman" w:cs="Times New Roman"/>
                <w:sz w:val="22"/>
                <w:szCs w:val="22"/>
              </w:rPr>
            </w:rPrChange>
          </w:rPr>
          <w:t>]</w:t>
        </w:r>
      </w:ins>
      <w:r w:rsidR="006B45A8" w:rsidRPr="009424EB">
        <w:rPr>
          <w:rFonts w:ascii="Times New Roman" w:hAnsi="Times New Roman" w:cs="Times New Roman"/>
          <w:sz w:val="22"/>
          <w:szCs w:val="22"/>
        </w:rPr>
        <w:t xml:space="preserve">. Modern </w:t>
      </w:r>
      <w:r w:rsidR="006B45A8" w:rsidRPr="009424EB">
        <w:rPr>
          <w:rFonts w:ascii="Times New Roman" w:hAnsi="Times New Roman" w:cs="Times New Roman"/>
          <w:i/>
          <w:iCs/>
          <w:sz w:val="22"/>
          <w:szCs w:val="22"/>
        </w:rPr>
        <w:t>in silico</w:t>
      </w:r>
      <w:r w:rsidR="006B45A8" w:rsidRPr="009424EB">
        <w:rPr>
          <w:rFonts w:ascii="Times New Roman" w:hAnsi="Times New Roman" w:cs="Times New Roman"/>
          <w:sz w:val="22"/>
          <w:szCs w:val="22"/>
        </w:rPr>
        <w:t xml:space="preserve"> or computer-based methods for drug cardiotoxicity prediction show promising results as an animal-alternative solution</w:t>
      </w:r>
      <w:ins w:id="26" w:author="Iga Narendra Pramawijaya" w:date="2025-01-17T15:50:00Z">
        <w:r w:rsidR="006173A5">
          <w:rPr>
            <w:rFonts w:ascii="Times New Roman" w:hAnsi="Times New Roman" w:cs="Times New Roman"/>
            <w:sz w:val="22"/>
            <w:szCs w:val="22"/>
          </w:rPr>
          <w:t xml:space="preserve"> due to its higher accuracy demonstration</w:t>
        </w:r>
      </w:ins>
      <w:ins w:id="27" w:author="Ali Ikhsanul Qauli" w:date="2025-01-15T15:32:00Z">
        <w:r w:rsidR="00E259C3">
          <w:rPr>
            <w:rFonts w:ascii="Times New Roman" w:hAnsi="Times New Roman" w:cs="Times New Roman"/>
            <w:sz w:val="22"/>
            <w:szCs w:val="22"/>
          </w:rPr>
          <w:t xml:space="preserve"> </w:t>
        </w:r>
        <w:r w:rsidR="00E259C3" w:rsidRPr="00E259C3">
          <w:rPr>
            <w:rFonts w:ascii="Times New Roman" w:hAnsi="Times New Roman" w:cs="Times New Roman"/>
            <w:sz w:val="22"/>
            <w:szCs w:val="22"/>
            <w:highlight w:val="green"/>
            <w:rPrChange w:id="28" w:author="Ali Ikhsanul Qauli" w:date="2025-01-15T15:32:00Z">
              <w:rPr>
                <w:rFonts w:ascii="Times New Roman" w:hAnsi="Times New Roman" w:cs="Times New Roman"/>
                <w:sz w:val="22"/>
                <w:szCs w:val="22"/>
              </w:rPr>
            </w:rPrChange>
          </w:rPr>
          <w:t>[</w:t>
        </w:r>
      </w:ins>
      <w:ins w:id="29" w:author="Iga Narendra Pramawijaya" w:date="2025-01-19T20:04:00Z">
        <w:r w:rsidR="007022FF">
          <w:rPr>
            <w:rFonts w:ascii="Times New Roman" w:hAnsi="Times New Roman" w:cs="Times New Roman"/>
            <w:sz w:val="22"/>
            <w:szCs w:val="22"/>
            <w:highlight w:val="green"/>
          </w:rPr>
          <w:t>2</w:t>
        </w:r>
      </w:ins>
      <w:ins w:id="30" w:author="Ali Ikhsanul Qauli" w:date="2025-01-15T15:32:00Z">
        <w:del w:id="31" w:author="Iga Narendra Pramawijaya" w:date="2025-01-17T15:52:00Z">
          <w:r w:rsidR="00E259C3" w:rsidRPr="00E259C3" w:rsidDel="006173A5">
            <w:rPr>
              <w:rFonts w:ascii="Times New Roman" w:hAnsi="Times New Roman" w:cs="Times New Roman"/>
              <w:sz w:val="22"/>
              <w:szCs w:val="22"/>
              <w:highlight w:val="green"/>
              <w:rPrChange w:id="32" w:author="Ali Ikhsanul Qauli" w:date="2025-01-15T15:32:00Z">
                <w:rPr>
                  <w:rFonts w:ascii="Times New Roman" w:hAnsi="Times New Roman" w:cs="Times New Roman"/>
                  <w:sz w:val="22"/>
                  <w:szCs w:val="22"/>
                  <w:highlight w:val="red"/>
                </w:rPr>
              </w:rPrChange>
            </w:rPr>
            <w:delText>put some references here</w:delText>
          </w:r>
        </w:del>
        <w:r w:rsidR="00E259C3" w:rsidRPr="00E259C3">
          <w:rPr>
            <w:rFonts w:ascii="Times New Roman" w:hAnsi="Times New Roman" w:cs="Times New Roman"/>
            <w:sz w:val="22"/>
            <w:szCs w:val="22"/>
            <w:highlight w:val="green"/>
            <w:rPrChange w:id="33" w:author="Ali Ikhsanul Qauli" w:date="2025-01-15T15:32:00Z">
              <w:rPr>
                <w:rFonts w:ascii="Times New Roman" w:hAnsi="Times New Roman" w:cs="Times New Roman"/>
                <w:sz w:val="22"/>
                <w:szCs w:val="22"/>
              </w:rPr>
            </w:rPrChange>
          </w:rPr>
          <w:t>]</w:t>
        </w:r>
      </w:ins>
      <w:r w:rsidR="006B45A8"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006B45A8"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grows, resulting in longer processing times and reduced efficiency. </w:t>
      </w:r>
    </w:p>
    <w:p w14:paraId="31A0364B" w14:textId="52366733" w:rsidR="00E61247" w:rsidRDefault="00F77443" w:rsidP="006B2226">
      <w:pPr>
        <w:ind w:firstLine="284"/>
        <w:jc w:val="both"/>
        <w:rPr>
          <w:rFonts w:ascii="Times New Roman" w:hAnsi="Times New Roman" w:cs="Times New Roman"/>
          <w:sz w:val="22"/>
          <w:szCs w:val="22"/>
        </w:rPr>
      </w:pPr>
      <w:r w:rsidRPr="001E4CDA">
        <w:rPr>
          <w:rFonts w:ascii="Times New Roman" w:hAnsi="Times New Roman" w:cs="Times New Roman"/>
          <w:sz w:val="22"/>
          <w:szCs w:val="22"/>
          <w:highlight w:val="cyan"/>
        </w:rPr>
        <w:t>(proposed method)</w:t>
      </w:r>
      <w:r>
        <w:rPr>
          <w:rFonts w:ascii="Times New Roman" w:hAnsi="Times New Roman" w:cs="Times New Roman"/>
          <w:sz w:val="22"/>
          <w:szCs w:val="22"/>
        </w:rPr>
        <w:t xml:space="preserve"> </w:t>
      </w:r>
      <w:r w:rsidR="006B45A8" w:rsidRPr="009424EB">
        <w:rPr>
          <w:rFonts w:ascii="Times New Roman" w:hAnsi="Times New Roman" w:cs="Times New Roman"/>
          <w:sz w:val="22"/>
          <w:szCs w:val="22"/>
        </w:rPr>
        <w:t>This efficiency limitation makes it difficult for traditional computational approaches to handle large-scale simulation (</w:t>
      </w:r>
      <w:commentRangeStart w:id="34"/>
      <w:r w:rsidR="006B45A8" w:rsidRPr="009424EB">
        <w:rPr>
          <w:rFonts w:ascii="Times New Roman" w:hAnsi="Times New Roman" w:cs="Times New Roman"/>
          <w:sz w:val="22"/>
          <w:szCs w:val="22"/>
        </w:rPr>
        <w:t>such that uses multi-sample scenario or inter-individual variations</w:t>
      </w:r>
      <w:commentRangeEnd w:id="34"/>
      <w:r w:rsidR="004701B9">
        <w:rPr>
          <w:rStyle w:val="CommentReference"/>
        </w:rPr>
        <w:commentReference w:id="34"/>
      </w:r>
      <w:r w:rsidR="006B45A8" w:rsidRPr="009424EB">
        <w:rPr>
          <w:rFonts w:ascii="Times New Roman" w:hAnsi="Times New Roman" w:cs="Times New Roman"/>
          <w:sz w:val="22"/>
          <w:szCs w:val="22"/>
        </w:rPr>
        <w:t>) within a reasonable timeframe.</w:t>
      </w:r>
      <w:ins w:id="35" w:author="Iga Narendra Pramawijaya" w:date="2025-01-17T15:57:00Z">
        <w:r w:rsidR="001E4CDA">
          <w:rPr>
            <w:rFonts w:ascii="Times New Roman" w:hAnsi="Times New Roman" w:cs="Times New Roman"/>
            <w:sz w:val="22"/>
            <w:szCs w:val="22"/>
          </w:rPr>
          <w:t xml:space="preserve"> Large scale simulation means when a simulation takes many </w:t>
        </w:r>
      </w:ins>
      <w:ins w:id="36" w:author="Iga Narendra Pramawijaya" w:date="2025-01-17T15:59:00Z">
        <w:r w:rsidR="001E4CDA">
          <w:rPr>
            <w:rFonts w:ascii="Times New Roman" w:hAnsi="Times New Roman" w:cs="Times New Roman"/>
            <w:sz w:val="22"/>
            <w:szCs w:val="22"/>
          </w:rPr>
          <w:t>input values. in the magnitude of thousands or more.</w:t>
        </w:r>
      </w:ins>
      <w:r w:rsidR="006B45A8" w:rsidRPr="009424EB">
        <w:rPr>
          <w:rFonts w:ascii="Times New Roman" w:hAnsi="Times New Roman" w:cs="Times New Roman"/>
          <w:sz w:val="22"/>
          <w:szCs w:val="22"/>
        </w:rPr>
        <w:t xml:space="preserve"> </w:t>
      </w:r>
      <w:ins w:id="37" w:author="Iga Narendra Pramawijaya" w:date="2025-01-17T16:01:00Z">
        <w:r w:rsidR="002E2F16">
          <w:rPr>
            <w:rFonts w:ascii="Times New Roman" w:hAnsi="Times New Roman" w:cs="Times New Roman"/>
            <w:sz w:val="22"/>
            <w:szCs w:val="22"/>
          </w:rPr>
          <w:t>M</w:t>
        </w:r>
        <w:r w:rsidR="002E2F16" w:rsidRPr="002E2F16">
          <w:rPr>
            <w:rFonts w:ascii="Times New Roman" w:hAnsi="Times New Roman" w:cs="Times New Roman"/>
            <w:sz w:val="22"/>
            <w:szCs w:val="22"/>
          </w:rPr>
          <w:t xml:space="preserve">ulti-sample scenario refers to the simulation of </w:t>
        </w:r>
      </w:ins>
      <w:ins w:id="38" w:author="Iga Narendra Pramawijaya" w:date="2025-01-17T16:02:00Z">
        <w:r w:rsidR="002E2F16">
          <w:rPr>
            <w:rFonts w:ascii="Times New Roman" w:hAnsi="Times New Roman" w:cs="Times New Roman"/>
            <w:sz w:val="22"/>
            <w:szCs w:val="22"/>
          </w:rPr>
          <w:t>many</w:t>
        </w:r>
      </w:ins>
      <w:ins w:id="39" w:author="Iga Narendra Pramawijaya" w:date="2025-01-17T16:01:00Z">
        <w:r w:rsidR="002E2F16" w:rsidRPr="002E2F16">
          <w:rPr>
            <w:rFonts w:ascii="Times New Roman" w:hAnsi="Times New Roman" w:cs="Times New Roman"/>
            <w:sz w:val="22"/>
            <w:szCs w:val="22"/>
          </w:rPr>
          <w:t xml:space="preserve"> drug samples simultaneously, enabling efficient evaluation of varying drug concentrations or conditions. Inter-individual variations, on the other hand, account for differences in biological responses across individuals, ensuring the simulation captures variability in drug effects due to genetic, physiological, or environmental factors. By incorporating these aspects, the study aims to provide a more comprehensive and realistic prediction of cardiotoxicity across diverse populations.</w:t>
        </w:r>
      </w:ins>
      <w:ins w:id="40" w:author="Iga Narendra Pramawijaya" w:date="2025-01-17T16:02:00Z">
        <w:r w:rsidR="002E2F16">
          <w:rPr>
            <w:rFonts w:ascii="Times New Roman" w:hAnsi="Times New Roman" w:cs="Times New Roman"/>
            <w:sz w:val="22"/>
            <w:szCs w:val="22"/>
          </w:rPr>
          <w:t xml:space="preserve"> </w:t>
        </w:r>
      </w:ins>
      <w:r w:rsidR="006B45A8" w:rsidRPr="009424EB">
        <w:rPr>
          <w:rFonts w:ascii="Times New Roman" w:hAnsi="Times New Roman" w:cs="Times New Roman"/>
          <w:sz w:val="22"/>
          <w:szCs w:val="22"/>
        </w:rPr>
        <w:t xml:space="preserve">This research introduces </w:t>
      </w:r>
      <w:r w:rsidR="00E61247">
        <w:rPr>
          <w:rFonts w:ascii="Times New Roman" w:hAnsi="Times New Roman" w:cs="Times New Roman"/>
          <w:sz w:val="22"/>
          <w:szCs w:val="22"/>
        </w:rPr>
        <w:lastRenderedPageBreak/>
        <w:t>parallelisation</w:t>
      </w:r>
      <w:r w:rsidR="006B45A8"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006B45A8" w:rsidRPr="009424EB">
        <w:rPr>
          <w:rFonts w:ascii="Times New Roman" w:hAnsi="Times New Roman" w:cs="Times New Roman"/>
          <w:sz w:val="22"/>
          <w:szCs w:val="22"/>
        </w:rPr>
        <w:t>inefficiencies. By implementing NVIDIA’s CUDA (Compute Unified Device Architecture)-based parallel programming on Graphics Processing Units (GPU) [</w:t>
      </w:r>
      <w:ins w:id="41" w:author="Iga Narendra Pramawijaya" w:date="2025-01-19T19:59:00Z">
        <w:r w:rsidR="002A7A91">
          <w:rPr>
            <w:rFonts w:ascii="Times New Roman" w:hAnsi="Times New Roman" w:cs="Times New Roman"/>
            <w:sz w:val="22"/>
            <w:szCs w:val="22"/>
          </w:rPr>
          <w:t>3</w:t>
        </w:r>
      </w:ins>
      <w:del w:id="42" w:author="Iga Narendra Pramawijaya" w:date="2025-01-19T19:59:00Z">
        <w:r w:rsidR="006B45A8" w:rsidRPr="009424EB" w:rsidDel="002A7A91">
          <w:rPr>
            <w:rFonts w:ascii="Times New Roman" w:hAnsi="Times New Roman" w:cs="Times New Roman"/>
            <w:sz w:val="22"/>
            <w:szCs w:val="22"/>
          </w:rPr>
          <w:delText>1</w:delText>
        </w:r>
      </w:del>
      <w:r w:rsidR="006B45A8" w:rsidRPr="009424EB">
        <w:rPr>
          <w:rFonts w:ascii="Times New Roman" w:hAnsi="Times New Roman" w:cs="Times New Roman"/>
          <w:sz w:val="22"/>
          <w:szCs w:val="22"/>
        </w:rPr>
        <w:t>]</w:t>
      </w:r>
      <w:r w:rsidR="00E61247">
        <w:rPr>
          <w:rFonts w:ascii="Times New Roman" w:hAnsi="Times New Roman" w:cs="Times New Roman"/>
          <w:sz w:val="22"/>
          <w:szCs w:val="22"/>
        </w:rPr>
        <w:t>.</w:t>
      </w:r>
      <w:r w:rsidR="006B45A8" w:rsidRPr="009424EB">
        <w:rPr>
          <w:rFonts w:ascii="Times New Roman" w:hAnsi="Times New Roman" w:cs="Times New Roman"/>
          <w:sz w:val="22"/>
          <w:szCs w:val="22"/>
        </w:rPr>
        <w:t xml:space="preserve"> </w:t>
      </w:r>
    </w:p>
    <w:p w14:paraId="65823D8A" w14:textId="026E232F" w:rsidR="006B2226" w:rsidRPr="009424EB" w:rsidRDefault="00E06616" w:rsidP="00E61247">
      <w:pPr>
        <w:ind w:firstLine="284"/>
        <w:jc w:val="both"/>
        <w:rPr>
          <w:rFonts w:ascii="Times New Roman" w:hAnsi="Times New Roman" w:cs="Times New Roman"/>
          <w:sz w:val="22"/>
          <w:szCs w:val="22"/>
        </w:rPr>
      </w:pPr>
      <w:r w:rsidRPr="00E259C3">
        <w:rPr>
          <w:rFonts w:ascii="Times New Roman" w:hAnsi="Times New Roman" w:cs="Times New Roman"/>
          <w:sz w:val="22"/>
          <w:szCs w:val="22"/>
          <w:highlight w:val="cyan"/>
          <w:rPrChange w:id="43" w:author="Ali Ikhsanul Qauli" w:date="2025-01-15T15:32:00Z">
            <w:rPr>
              <w:rFonts w:ascii="Times New Roman" w:hAnsi="Times New Roman" w:cs="Times New Roman"/>
              <w:sz w:val="22"/>
              <w:szCs w:val="22"/>
            </w:rPr>
          </w:rPrChange>
        </w:rPr>
        <w:t>(benefits</w:t>
      </w:r>
      <w:r w:rsidR="00F77443" w:rsidRPr="00E259C3">
        <w:rPr>
          <w:rFonts w:ascii="Times New Roman" w:hAnsi="Times New Roman" w:cs="Times New Roman"/>
          <w:sz w:val="22"/>
          <w:szCs w:val="22"/>
          <w:highlight w:val="cyan"/>
          <w:rPrChange w:id="44" w:author="Ali Ikhsanul Qauli" w:date="2025-01-15T15:32:00Z">
            <w:rPr>
              <w:rFonts w:ascii="Times New Roman" w:hAnsi="Times New Roman" w:cs="Times New Roman"/>
              <w:sz w:val="22"/>
              <w:szCs w:val="22"/>
            </w:rPr>
          </w:rPrChange>
        </w:rPr>
        <w:t xml:space="preserve"> of proposed method</w:t>
      </w:r>
      <w:r w:rsidRPr="00E259C3">
        <w:rPr>
          <w:rFonts w:ascii="Times New Roman" w:hAnsi="Times New Roman" w:cs="Times New Roman"/>
          <w:sz w:val="22"/>
          <w:szCs w:val="22"/>
          <w:highlight w:val="cyan"/>
          <w:rPrChange w:id="45" w:author="Ali Ikhsanul Qauli" w:date="2025-01-15T15:32:00Z">
            <w:rPr>
              <w:rFonts w:ascii="Times New Roman" w:hAnsi="Times New Roman" w:cs="Times New Roman"/>
              <w:sz w:val="22"/>
              <w:szCs w:val="22"/>
            </w:rPr>
          </w:rPrChange>
        </w:rPr>
        <w:t>)</w:t>
      </w:r>
      <w:r>
        <w:rPr>
          <w:rFonts w:ascii="Times New Roman" w:hAnsi="Times New Roman" w:cs="Times New Roman"/>
          <w:sz w:val="22"/>
          <w:szCs w:val="22"/>
        </w:rPr>
        <w:t xml:space="preserve"> </w:t>
      </w:r>
      <w:r w:rsidR="00E61247">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sidR="00E61247">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sidR="00E61247">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sidR="00E61247">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sidR="00E61247">
        <w:rPr>
          <w:rFonts w:ascii="Times New Roman" w:hAnsi="Times New Roman" w:cs="Times New Roman"/>
          <w:sz w:val="22"/>
          <w:szCs w:val="22"/>
        </w:rPr>
        <w:t>,</w:t>
      </w:r>
      <w:r w:rsidR="00E61247" w:rsidRPr="009424EB">
        <w:rPr>
          <w:rFonts w:ascii="Times New Roman" w:hAnsi="Times New Roman" w:cs="Times New Roman"/>
          <w:sz w:val="22"/>
          <w:szCs w:val="22"/>
        </w:rPr>
        <w:t xml:space="preserve"> </w:t>
      </w:r>
      <w:r w:rsidR="00E61247">
        <w:rPr>
          <w:rFonts w:ascii="Times New Roman" w:hAnsi="Times New Roman" w:cs="Times New Roman"/>
          <w:sz w:val="22"/>
          <w:szCs w:val="22"/>
        </w:rPr>
        <w:t>by</w:t>
      </w:r>
      <w:r w:rsidR="00E61247" w:rsidRPr="009424EB">
        <w:rPr>
          <w:rFonts w:ascii="Times New Roman" w:hAnsi="Times New Roman" w:cs="Times New Roman"/>
          <w:sz w:val="22"/>
          <w:szCs w:val="22"/>
        </w:rPr>
        <w:t xml:space="preserve"> accelerat</w:t>
      </w:r>
      <w:r w:rsidR="00E61247">
        <w:rPr>
          <w:rFonts w:ascii="Times New Roman" w:hAnsi="Times New Roman" w:cs="Times New Roman"/>
          <w:sz w:val="22"/>
          <w:szCs w:val="22"/>
        </w:rPr>
        <w:t>ing</w:t>
      </w:r>
      <w:r w:rsidR="00E61247"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23338E7E" w14:textId="14297AC3" w:rsidR="006B2226" w:rsidRPr="009424EB" w:rsidRDefault="00F314D4" w:rsidP="006B2226">
      <w:pPr>
        <w:ind w:firstLine="284"/>
        <w:jc w:val="both"/>
        <w:rPr>
          <w:rFonts w:ascii="Times New Roman" w:hAnsi="Times New Roman" w:cs="Times New Roman"/>
          <w:sz w:val="22"/>
          <w:szCs w:val="22"/>
        </w:rPr>
      </w:pPr>
      <w:r w:rsidRPr="008E552E">
        <w:rPr>
          <w:rFonts w:ascii="Times New Roman" w:hAnsi="Times New Roman" w:cs="Times New Roman"/>
          <w:sz w:val="22"/>
          <w:szCs w:val="22"/>
          <w:highlight w:val="cyan"/>
          <w:rPrChange w:id="46" w:author="Ali Ikhsanul Qauli" w:date="2025-01-15T15:49:00Z">
            <w:rPr>
              <w:rFonts w:ascii="Times New Roman" w:hAnsi="Times New Roman" w:cs="Times New Roman"/>
              <w:sz w:val="22"/>
              <w:szCs w:val="22"/>
            </w:rPr>
          </w:rPrChange>
        </w:rPr>
        <w:t xml:space="preserve">(adding </w:t>
      </w:r>
      <w:proofErr w:type="spellStart"/>
      <w:r w:rsidRPr="008E552E">
        <w:rPr>
          <w:rFonts w:ascii="Times New Roman" w:hAnsi="Times New Roman" w:cs="Times New Roman"/>
          <w:sz w:val="22"/>
          <w:szCs w:val="22"/>
          <w:highlight w:val="cyan"/>
          <w:rPrChange w:id="47" w:author="Ali Ikhsanul Qauli" w:date="2025-01-15T15:49:00Z">
            <w:rPr>
              <w:rFonts w:ascii="Times New Roman" w:hAnsi="Times New Roman" w:cs="Times New Roman"/>
              <w:sz w:val="22"/>
              <w:szCs w:val="22"/>
            </w:rPr>
          </w:rPrChange>
        </w:rPr>
        <w:t>berghoff</w:t>
      </w:r>
      <w:proofErr w:type="spellEnd"/>
      <w:r w:rsidRPr="008E552E">
        <w:rPr>
          <w:rFonts w:ascii="Times New Roman" w:hAnsi="Times New Roman" w:cs="Times New Roman"/>
          <w:sz w:val="22"/>
          <w:szCs w:val="22"/>
          <w:highlight w:val="cyan"/>
          <w:rPrChange w:id="48" w:author="Ali Ikhsanul Qauli" w:date="2025-01-15T15:49:00Z">
            <w:rPr>
              <w:rFonts w:ascii="Times New Roman" w:hAnsi="Times New Roman" w:cs="Times New Roman"/>
              <w:sz w:val="22"/>
              <w:szCs w:val="22"/>
            </w:rPr>
          </w:rPrChange>
        </w:rPr>
        <w:t xml:space="preserve"> and their result)</w:t>
      </w:r>
      <w:r>
        <w:rPr>
          <w:rFonts w:ascii="Times New Roman" w:hAnsi="Times New Roman" w:cs="Times New Roman"/>
          <w:sz w:val="22"/>
          <w:szCs w:val="22"/>
        </w:rPr>
        <w:t xml:space="preserve"> </w:t>
      </w:r>
      <w:r w:rsidR="00761704">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Cells in Silico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framework developed by </w:t>
      </w:r>
      <w:proofErr w:type="spellStart"/>
      <w:r w:rsidR="006B2226" w:rsidRPr="009424EB">
        <w:rPr>
          <w:rFonts w:ascii="Times New Roman" w:hAnsi="Times New Roman" w:cs="Times New Roman"/>
          <w:sz w:val="22"/>
          <w:szCs w:val="22"/>
        </w:rPr>
        <w:t>Berghoff</w:t>
      </w:r>
      <w:proofErr w:type="spellEnd"/>
      <w:r w:rsidR="006B2226" w:rsidRPr="009424EB">
        <w:rPr>
          <w:rFonts w:ascii="Times New Roman" w:hAnsi="Times New Roman" w:cs="Times New Roman"/>
          <w:sz w:val="22"/>
          <w:szCs w:val="22"/>
        </w:rPr>
        <w:t xml:space="preserve">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xml:space="preserve">] provides a modular and parallel design for simulating biological tissue growth and development. This flexibility allows researchers to configure various model assumptions for diverse research questions. A key application of </w:t>
      </w:r>
      <w:proofErr w:type="spellStart"/>
      <w:r w:rsidR="006B2226" w:rsidRPr="009424EB">
        <w:rPr>
          <w:rFonts w:ascii="Times New Roman" w:hAnsi="Times New Roman" w:cs="Times New Roman"/>
          <w:sz w:val="22"/>
          <w:szCs w:val="22"/>
        </w:rPr>
        <w:t>CiS</w:t>
      </w:r>
      <w:proofErr w:type="spellEnd"/>
      <w:r w:rsidR="006B2226" w:rsidRPr="009424EB">
        <w:rPr>
          <w:rFonts w:ascii="Times New Roman" w:hAnsi="Times New Roman" w:cs="Times New Roman"/>
          <w:sz w:val="22"/>
          <w:szCs w:val="22"/>
        </w:rPr>
        <w:t xml:space="preserve"> was the simulation of a 1000³ voxel-sized cancerous tissue at sub-cellular resolution, showcasing its ability to handle complex biological processes with high detail.</w:t>
      </w:r>
    </w:p>
    <w:p w14:paraId="6A38A908" w14:textId="11729E76" w:rsidR="006B2226" w:rsidRPr="009424EB" w:rsidRDefault="00F314D4"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49" w:author="Ali Ikhsanul Qauli" w:date="2025-01-15T16:01:00Z">
            <w:rPr>
              <w:rFonts w:ascii="Times New Roman" w:hAnsi="Times New Roman" w:cs="Times New Roman"/>
              <w:sz w:val="22"/>
              <w:szCs w:val="22"/>
            </w:rPr>
          </w:rPrChange>
        </w:rPr>
        <w:t>(adding other GPU simulations and their result)</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006B2226"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006B2226"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006B2226"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006B2226"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006B2226" w:rsidRPr="009424EB">
        <w:rPr>
          <w:rFonts w:ascii="Times New Roman" w:hAnsi="Times New Roman" w:cs="Times New Roman"/>
          <w:sz w:val="22"/>
          <w:szCs w:val="22"/>
        </w:rPr>
        <w:t xml:space="preserve">].  </w:t>
      </w:r>
    </w:p>
    <w:p w14:paraId="0D866706" w14:textId="49D0F2BD" w:rsidR="006B2226"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0" w:author="Ali Ikhsanul Qauli" w:date="2025-01-15T16:01:00Z">
            <w:rPr>
              <w:rFonts w:ascii="Times New Roman" w:hAnsi="Times New Roman" w:cs="Times New Roman"/>
              <w:sz w:val="22"/>
              <w:szCs w:val="22"/>
            </w:rPr>
          </w:rPrChange>
        </w:rPr>
        <w:t>(adding in silico contribution to treat cardiac conditions)</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Recent work has increasingly focused on using </w:t>
      </w:r>
      <w:r w:rsidR="006B2226" w:rsidRPr="00057EFC">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methods to address specific cardiac conditions and evaluate </w:t>
      </w:r>
      <w:r w:rsidR="006B2226" w:rsidRPr="009424EB">
        <w:rPr>
          <w:rFonts w:ascii="Times New Roman" w:hAnsi="Times New Roman" w:cs="Times New Roman"/>
          <w:sz w:val="22"/>
          <w:szCs w:val="22"/>
        </w:rPr>
        <w:t>pharmacological interventions. For example, Whittaker et al. employed computational modelling to examine mutations linked to Short QT Syndrome and their effects on atrial arrhythmias. Their study demonstrated how in silico simulations could assess drug responses and inform strategies for treating genetic cardiac disorders [</w:t>
      </w:r>
      <w:r w:rsidR="006431D9">
        <w:rPr>
          <w:rFonts w:ascii="Times New Roman" w:hAnsi="Times New Roman" w:cs="Times New Roman"/>
          <w:sz w:val="22"/>
          <w:szCs w:val="22"/>
        </w:rPr>
        <w:t>8</w:t>
      </w:r>
      <w:r w:rsidR="006B2226" w:rsidRPr="009424EB">
        <w:rPr>
          <w:rFonts w:ascii="Times New Roman" w:hAnsi="Times New Roman" w:cs="Times New Roman"/>
          <w:sz w:val="22"/>
          <w:szCs w:val="22"/>
        </w:rPr>
        <w:t xml:space="preserve">].  </w:t>
      </w:r>
    </w:p>
    <w:p w14:paraId="4080C04A" w14:textId="116DFAB2" w:rsidR="00573CB7" w:rsidRPr="009424EB" w:rsidRDefault="00057EFC" w:rsidP="006B2226">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1" w:author="Ali Ikhsanul Qauli" w:date="2025-01-15T15:57:00Z">
            <w:rPr>
              <w:rFonts w:ascii="Times New Roman" w:hAnsi="Times New Roman" w:cs="Times New Roman"/>
              <w:sz w:val="22"/>
              <w:szCs w:val="22"/>
            </w:rPr>
          </w:rPrChange>
        </w:rPr>
        <w:t>(Research gap in cardiotoxicity prediction)</w:t>
      </w:r>
      <w:r>
        <w:rPr>
          <w:rFonts w:ascii="Times New Roman" w:hAnsi="Times New Roman" w:cs="Times New Roman"/>
          <w:sz w:val="22"/>
          <w:szCs w:val="22"/>
        </w:rPr>
        <w:t xml:space="preserve"> </w:t>
      </w:r>
      <w:r w:rsidR="006B2226" w:rsidRPr="009424EB">
        <w:rPr>
          <w:rFonts w:ascii="Times New Roman" w:hAnsi="Times New Roman" w:cs="Times New Roman"/>
          <w:sz w:val="22"/>
          <w:szCs w:val="22"/>
        </w:rPr>
        <w:t xml:space="preserve">Advances in computer hardware and parallel processing have further enhanced the speed and efficiency of </w:t>
      </w:r>
      <w:r w:rsidR="006B2226" w:rsidRPr="00FB6A8E">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006B2226" w:rsidRPr="009424EB">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006B2226" w:rsidRPr="009424EB">
        <w:rPr>
          <w:rFonts w:ascii="Times New Roman" w:hAnsi="Times New Roman" w:cs="Times New Roman"/>
          <w:sz w:val="22"/>
          <w:szCs w:val="22"/>
        </w:rPr>
        <w:t xml:space="preserve"> to improve the efficiency and scalability of </w:t>
      </w:r>
      <w:ins w:id="52" w:author="Ali Ikhsanul Qauli" w:date="2025-01-15T17:05:00Z">
        <w:r w:rsidR="00221615">
          <w:rPr>
            <w:rFonts w:ascii="Times New Roman" w:hAnsi="Times New Roman" w:cs="Times New Roman"/>
            <w:sz w:val="22"/>
            <w:szCs w:val="22"/>
          </w:rPr>
          <w:t xml:space="preserve">drug </w:t>
        </w:r>
      </w:ins>
      <w:r w:rsidR="006B2226"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156DFA2C" w14:textId="72B29192" w:rsidR="006F5169" w:rsidRPr="0029792B" w:rsidDel="006B30A4" w:rsidRDefault="00573CB7" w:rsidP="0029792B">
      <w:pPr>
        <w:pStyle w:val="ListParagraph"/>
        <w:numPr>
          <w:ilvl w:val="0"/>
          <w:numId w:val="2"/>
        </w:numPr>
        <w:ind w:left="426"/>
        <w:jc w:val="both"/>
        <w:rPr>
          <w:del w:id="53" w:author="Iga Narendra Pramawijaya" w:date="2025-01-19T16:50:00Z"/>
          <w:rFonts w:ascii="Times New Roman" w:hAnsi="Times New Roman" w:cs="Times New Roman"/>
          <w:sz w:val="22"/>
          <w:szCs w:val="22"/>
        </w:rPr>
      </w:pPr>
      <w:del w:id="54" w:author="Iga Narendra Pramawijaya" w:date="2025-01-19T16:50:00Z">
        <w:r w:rsidRPr="0029792B" w:rsidDel="006B30A4">
          <w:rPr>
            <w:rFonts w:ascii="Times New Roman" w:hAnsi="Times New Roman" w:cs="Times New Roman"/>
            <w:sz w:val="22"/>
            <w:szCs w:val="22"/>
          </w:rPr>
          <w:delText>Develop a practical and cost-effective approach suitable for real-world drug discovery applications, reducing reliance on animal testing</w:delText>
        </w:r>
        <w:r w:rsidRPr="0029792B" w:rsidDel="006B30A4">
          <w:rPr>
            <w:rFonts w:ascii="Times New Roman" w:hAnsi="Times New Roman" w:cs="Times New Roman"/>
            <w:sz w:val="20"/>
            <w:szCs w:val="20"/>
          </w:rPr>
          <w:delText>.</w:delText>
        </w:r>
        <w:r w:rsidRPr="0029792B" w:rsidDel="006B30A4">
          <w:rPr>
            <w:rFonts w:ascii="Times New Roman" w:hAnsi="Times New Roman" w:cs="Times New Roman"/>
            <w:sz w:val="20"/>
            <w:szCs w:val="20"/>
          </w:rPr>
          <w:tab/>
        </w:r>
      </w:del>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320452D1" w:rsidR="006F5169" w:rsidRDefault="00FF0A57" w:rsidP="00B55E40">
      <w:pPr>
        <w:ind w:firstLine="284"/>
        <w:jc w:val="both"/>
        <w:rPr>
          <w:rFonts w:ascii="Times New Roman" w:hAnsi="Times New Roman" w:cs="Times New Roman"/>
          <w:sz w:val="22"/>
          <w:szCs w:val="22"/>
        </w:rPr>
      </w:pPr>
      <w:r w:rsidRPr="00DB65A0">
        <w:rPr>
          <w:rFonts w:ascii="Times New Roman" w:hAnsi="Times New Roman" w:cs="Times New Roman"/>
          <w:sz w:val="22"/>
          <w:szCs w:val="22"/>
          <w:highlight w:val="cyan"/>
          <w:rPrChange w:id="55" w:author="Ali Ikhsanul Qauli" w:date="2025-01-15T15:59:00Z">
            <w:rPr>
              <w:rFonts w:ascii="Times New Roman" w:hAnsi="Times New Roman" w:cs="Times New Roman"/>
              <w:sz w:val="22"/>
              <w:szCs w:val="22"/>
            </w:rPr>
          </w:rPrChange>
        </w:rPr>
        <w:t>(Research steps)</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006F5169"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006F5169" w:rsidRPr="009424EB">
        <w:rPr>
          <w:rFonts w:ascii="Times New Roman" w:hAnsi="Times New Roman" w:cs="Times New Roman"/>
          <w:sz w:val="22"/>
          <w:szCs w:val="22"/>
        </w:rPr>
        <w:t>replicate the parallelisation process and build their own GPU-based multi-sample simulation platforms.</w:t>
      </w:r>
    </w:p>
    <w:p w14:paraId="383BC8A6" w14:textId="0BFF67DB" w:rsidR="007C5945" w:rsidRPr="009424EB" w:rsidRDefault="00031AF5" w:rsidP="007C5945">
      <w:pPr>
        <w:ind w:firstLine="284"/>
        <w:jc w:val="both"/>
        <w:rPr>
          <w:rFonts w:ascii="Times New Roman" w:hAnsi="Times New Roman" w:cs="Times New Roman"/>
          <w:sz w:val="22"/>
          <w:szCs w:val="22"/>
        </w:rPr>
      </w:pPr>
      <w:r w:rsidRPr="001D6B89">
        <w:rPr>
          <w:rFonts w:ascii="Times New Roman" w:hAnsi="Times New Roman" w:cs="Times New Roman"/>
          <w:sz w:val="22"/>
          <w:szCs w:val="22"/>
          <w:highlight w:val="cyan"/>
          <w:rPrChange w:id="56" w:author="Ali Ikhsanul Qauli" w:date="2025-01-15T16:01:00Z">
            <w:rPr>
              <w:rFonts w:ascii="Times New Roman" w:hAnsi="Times New Roman" w:cs="Times New Roman"/>
              <w:sz w:val="22"/>
              <w:szCs w:val="22"/>
            </w:rPr>
          </w:rPrChange>
        </w:rPr>
        <w:t>(</w:t>
      </w:r>
      <w:r w:rsidR="00973EFA" w:rsidRPr="001D6B89">
        <w:rPr>
          <w:rFonts w:ascii="Times New Roman" w:hAnsi="Times New Roman" w:cs="Times New Roman"/>
          <w:sz w:val="22"/>
          <w:szCs w:val="22"/>
          <w:highlight w:val="cyan"/>
          <w:rPrChange w:id="57" w:author="Ali Ikhsanul Qauli" w:date="2025-01-15T16:01:00Z">
            <w:rPr>
              <w:rFonts w:ascii="Times New Roman" w:hAnsi="Times New Roman" w:cs="Times New Roman"/>
              <w:sz w:val="22"/>
              <w:szCs w:val="22"/>
            </w:rPr>
          </w:rPrChange>
        </w:rPr>
        <w:t>CellML for this research</w:t>
      </w:r>
      <w:r w:rsidR="00971BDE" w:rsidRPr="001D6B89">
        <w:rPr>
          <w:rFonts w:ascii="Times New Roman" w:hAnsi="Times New Roman" w:cs="Times New Roman"/>
          <w:sz w:val="22"/>
          <w:szCs w:val="22"/>
          <w:highlight w:val="cyan"/>
          <w:rPrChange w:id="58" w:author="Ali Ikhsanul Qauli" w:date="2025-01-15T16:01:00Z">
            <w:rPr>
              <w:rFonts w:ascii="Times New Roman" w:hAnsi="Times New Roman" w:cs="Times New Roman"/>
              <w:sz w:val="22"/>
              <w:szCs w:val="22"/>
            </w:rPr>
          </w:rPrChange>
        </w:rPr>
        <w:t>)</w:t>
      </w:r>
      <w:r w:rsidR="00971BDE" w:rsidRPr="00971BDE">
        <w:t xml:space="preserve"> </w:t>
      </w:r>
      <w:r w:rsidR="00971BDE" w:rsidRPr="00971BDE">
        <w:rPr>
          <w:rFonts w:ascii="Times New Roman" w:hAnsi="Times New Roman" w:cs="Times New Roman"/>
          <w:sz w:val="22"/>
          <w:szCs w:val="22"/>
        </w:rPr>
        <w:t>This research leverages the flexibility provided by the CellML platform, an XML-based language designed to represent and share mathematical models of biological cells [</w:t>
      </w:r>
      <w:r w:rsidR="00EC77A9">
        <w:rPr>
          <w:rFonts w:ascii="Times New Roman" w:hAnsi="Times New Roman" w:cs="Times New Roman"/>
          <w:sz w:val="22"/>
          <w:szCs w:val="22"/>
        </w:rPr>
        <w:t>9</w:t>
      </w:r>
      <w:r w:rsidR="00971BDE" w:rsidRPr="00971BDE">
        <w:rPr>
          <w:rFonts w:ascii="Times New Roman" w:hAnsi="Times New Roman" w:cs="Times New Roman"/>
          <w:sz w:val="22"/>
          <w:szCs w:val="22"/>
        </w:rPr>
        <w:t>]. CellML ensures standardisation across models, enabling translation into various programming languages [</w:t>
      </w:r>
      <w:r w:rsidR="00EC77A9">
        <w:rPr>
          <w:rFonts w:ascii="Times New Roman" w:hAnsi="Times New Roman" w:cs="Times New Roman"/>
          <w:sz w:val="22"/>
          <w:szCs w:val="22"/>
        </w:rPr>
        <w:t>10</w:t>
      </w:r>
      <w:r w:rsidR="00971BDE" w:rsidRPr="00971BDE">
        <w:rPr>
          <w:rFonts w:ascii="Times New Roman" w:hAnsi="Times New Roman" w:cs="Times New Roman"/>
          <w:sz w:val="22"/>
          <w:szCs w:val="22"/>
        </w:rPr>
        <w:t xml:space="preserve">]. It also includes models converted from the Systems Biology Markup Language (SBML), </w:t>
      </w:r>
      <w:r w:rsidR="00971BDE" w:rsidRPr="00971BDE">
        <w:rPr>
          <w:rFonts w:ascii="Times New Roman" w:hAnsi="Times New Roman" w:cs="Times New Roman"/>
          <w:sz w:val="22"/>
          <w:szCs w:val="22"/>
        </w:rPr>
        <w:lastRenderedPageBreak/>
        <w:t>enhancing accessibility for researchers [</w:t>
      </w:r>
      <w:r w:rsidR="00EC77A9">
        <w:rPr>
          <w:rFonts w:ascii="Times New Roman" w:hAnsi="Times New Roman" w:cs="Times New Roman"/>
          <w:sz w:val="22"/>
          <w:szCs w:val="22"/>
        </w:rPr>
        <w:t>11</w:t>
      </w:r>
      <w:r w:rsidR="00971BDE" w:rsidRPr="00971BDE">
        <w:rPr>
          <w:rFonts w:ascii="Times New Roman" w:hAnsi="Times New Roman" w:cs="Times New Roman"/>
          <w:sz w:val="22"/>
          <w:szCs w:val="22"/>
        </w:rPr>
        <w:t>-</w:t>
      </w:r>
      <w:r w:rsidR="00EC77A9">
        <w:rPr>
          <w:rFonts w:ascii="Times New Roman" w:hAnsi="Times New Roman" w:cs="Times New Roman"/>
          <w:sz w:val="22"/>
          <w:szCs w:val="22"/>
        </w:rPr>
        <w:t>12</w:t>
      </w:r>
      <w:r w:rsidR="00971BDE" w:rsidRPr="00971BDE">
        <w:rPr>
          <w:rFonts w:ascii="Times New Roman" w:hAnsi="Times New Roman" w:cs="Times New Roman"/>
          <w:sz w:val="22"/>
          <w:szCs w:val="22"/>
        </w:rPr>
        <w:t>]. This study utilises three cell models: O’Hara</w:t>
      </w:r>
      <w:ins w:id="59" w:author="Ali Ikhsanul Qauli" w:date="2025-01-15T17:52:00Z">
        <w:r w:rsidR="00921510">
          <w:rPr>
            <w:rFonts w:ascii="Times New Roman" w:hAnsi="Times New Roman" w:cs="Times New Roman"/>
            <w:sz w:val="22"/>
            <w:szCs w:val="22"/>
          </w:rPr>
          <w:t xml:space="preserve"> et al. </w:t>
        </w:r>
      </w:ins>
      <w:r w:rsidR="00971BDE" w:rsidRPr="00971BDE">
        <w:rPr>
          <w:rFonts w:ascii="Times New Roman" w:hAnsi="Times New Roman" w:cs="Times New Roman"/>
          <w:sz w:val="22"/>
          <w:szCs w:val="22"/>
        </w:rPr>
        <w:t xml:space="preserve"> 2011 </w:t>
      </w:r>
      <w:ins w:id="60" w:author="Ali Ikhsanul Qauli" w:date="2025-01-15T17:50:00Z">
        <w:r w:rsidR="00921510">
          <w:rPr>
            <w:rFonts w:ascii="Times New Roman" w:hAnsi="Times New Roman" w:cs="Times New Roman"/>
            <w:sz w:val="22"/>
            <w:szCs w:val="22"/>
          </w:rPr>
          <w:t>(</w:t>
        </w:r>
      </w:ins>
      <w:ins w:id="61" w:author="Ali Ikhsanul Qauli" w:date="2025-01-15T17:51:00Z">
        <w:r w:rsidR="00921510">
          <w:rPr>
            <w:rFonts w:ascii="Times New Roman" w:hAnsi="Times New Roman" w:cs="Times New Roman"/>
            <w:sz w:val="22"/>
            <w:szCs w:val="22"/>
          </w:rPr>
          <w:t>ORd 2011</w:t>
        </w:r>
      </w:ins>
      <w:ins w:id="62" w:author="Ali Ikhsanul Qauli" w:date="2025-01-15T17:50:00Z">
        <w:r w:rsidR="00921510">
          <w:rPr>
            <w:rFonts w:ascii="Times New Roman" w:hAnsi="Times New Roman" w:cs="Times New Roman"/>
            <w:sz w:val="22"/>
            <w:szCs w:val="22"/>
          </w:rPr>
          <w:t>)</w:t>
        </w:r>
      </w:ins>
      <w:ins w:id="63" w:author="Ali Ikhsanul Qauli" w:date="2025-01-15T17:51:00Z">
        <w:r w:rsidR="00921510">
          <w:rPr>
            <w:rFonts w:ascii="Times New Roman" w:hAnsi="Times New Roman" w:cs="Times New Roman"/>
            <w:sz w:val="22"/>
            <w:szCs w:val="22"/>
          </w:rPr>
          <w:t xml:space="preserve"> </w:t>
        </w:r>
      </w:ins>
      <w:r w:rsidR="00971BDE" w:rsidRPr="00971BDE">
        <w:rPr>
          <w:rFonts w:ascii="Times New Roman" w:hAnsi="Times New Roman" w:cs="Times New Roman"/>
          <w:sz w:val="22"/>
          <w:szCs w:val="22"/>
        </w:rPr>
        <w:t xml:space="preserve">[13], </w:t>
      </w:r>
      <w:ins w:id="64" w:author="Ali Ikhsanul Qauli" w:date="2025-01-15T17:52:00Z">
        <w:r w:rsidR="00921510">
          <w:rPr>
            <w:rFonts w:ascii="Times New Roman" w:hAnsi="Times New Roman" w:cs="Times New Roman"/>
            <w:sz w:val="22"/>
            <w:szCs w:val="22"/>
          </w:rPr>
          <w:t>Dutta et al. 2017 (CiPAORdv1.0)</w:t>
        </w:r>
      </w:ins>
      <w:r w:rsidR="00971BDE" w:rsidRPr="00971BDE">
        <w:rPr>
          <w:rFonts w:ascii="Times New Roman" w:hAnsi="Times New Roman" w:cs="Times New Roman"/>
          <w:sz w:val="22"/>
          <w:szCs w:val="22"/>
        </w:rPr>
        <w:t xml:space="preserve">[14], and </w:t>
      </w:r>
      <w:proofErr w:type="spellStart"/>
      <w:r w:rsidR="00971BDE" w:rsidRPr="00971BDE">
        <w:rPr>
          <w:rFonts w:ascii="Times New Roman" w:hAnsi="Times New Roman" w:cs="Times New Roman"/>
          <w:sz w:val="22"/>
          <w:szCs w:val="22"/>
        </w:rPr>
        <w:t>ToR</w:t>
      </w:r>
      <w:proofErr w:type="spellEnd"/>
      <w:r w:rsidR="00971BDE" w:rsidRPr="00971BDE">
        <w:rPr>
          <w:rFonts w:ascii="Times New Roman" w:hAnsi="Times New Roman" w:cs="Times New Roman"/>
          <w:sz w:val="22"/>
          <w:szCs w:val="22"/>
        </w:rPr>
        <w:t>-ORd [15], 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d="65" w:author="Iga Narendra Pramawijaya" w:date="2025-01-16T13:37:00Z">
                              <w:r w:rsidR="00642D02">
                                <w:rPr>
                                  <w:rFonts w:ascii="Times New Roman" w:hAnsi="Times New Roman" w:cs="Times New Roman"/>
                                  <w:sz w:val="18"/>
                                  <w:szCs w:val="18"/>
                                </w:rPr>
                                <w:t>Offsetting implementation</w:t>
                              </w:r>
                            </w:ins>
                            <w:ins w:id="66" w:author="Iga Narendra Pramawijaya" w:date="2025-01-16T13:38:00Z">
                              <w:r w:rsidR="00642D02">
                                <w:rPr>
                                  <w:rFonts w:ascii="Times New Roman" w:hAnsi="Times New Roman" w:cs="Times New Roman"/>
                                  <w:sz w:val="18"/>
                                  <w:szCs w:val="18"/>
                                </w:rPr>
                                <w:t xml:space="preserve"> as memory optimisation</w:t>
                              </w:r>
                            </w:ins>
                            <w:ins w:id="67" w:author="Iga Narendra Pramawijaya" w:date="2025-01-16T13:37:00Z">
                              <w:r w:rsidR="00642D02">
                                <w:rPr>
                                  <w:rFonts w:ascii="Times New Roman" w:hAnsi="Times New Roman" w:cs="Times New Roman"/>
                                  <w:sz w:val="18"/>
                                  <w:szCs w:val="18"/>
                                </w:rPr>
                                <w:t xml:space="preserve"> to </w:t>
                              </w:r>
                            </w:ins>
                            <w:ins w:id="68" w:author="Iga Narendra Pramawijaya" w:date="2025-01-16T13:38:00Z">
                              <w:r w:rsidR="00642D02">
                                <w:rPr>
                                  <w:rFonts w:ascii="Times New Roman" w:hAnsi="Times New Roman" w:cs="Times New Roman"/>
                                  <w:sz w:val="18"/>
                                  <w:szCs w:val="18"/>
                                </w:rPr>
                                <w:t>generate GPU-compatible cell model</w:t>
                              </w:r>
                            </w:ins>
                            <w:r w:rsidRPr="00891B9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" fillcolor="white [3201]" stroked="f" strokeweight=".5pt">
                <v:textbo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d="69" w:author="Iga Narendra Pramawijaya" w:date="2025-01-16T13:37:00Z">
                        <w:r w:rsidR="00642D02">
                          <w:rPr>
                            <w:rFonts w:ascii="Times New Roman" w:hAnsi="Times New Roman" w:cs="Times New Roman"/>
                            <w:sz w:val="18"/>
                            <w:szCs w:val="18"/>
                          </w:rPr>
                          <w:t>Offsetting implementation</w:t>
                        </w:r>
                      </w:ins>
                      <w:ins w:id="70" w:author="Iga Narendra Pramawijaya" w:date="2025-01-16T13:38:00Z">
                        <w:r w:rsidR="00642D02">
                          <w:rPr>
                            <w:rFonts w:ascii="Times New Roman" w:hAnsi="Times New Roman" w:cs="Times New Roman"/>
                            <w:sz w:val="18"/>
                            <w:szCs w:val="18"/>
                          </w:rPr>
                          <w:t xml:space="preserve"> as memory optimisation</w:t>
                        </w:r>
                      </w:ins>
                      <w:ins w:id="71" w:author="Iga Narendra Pramawijaya" w:date="2025-01-16T13:37:00Z">
                        <w:r w:rsidR="00642D02">
                          <w:rPr>
                            <w:rFonts w:ascii="Times New Roman" w:hAnsi="Times New Roman" w:cs="Times New Roman"/>
                            <w:sz w:val="18"/>
                            <w:szCs w:val="18"/>
                          </w:rPr>
                          <w:t xml:space="preserve"> to </w:t>
                        </w:r>
                      </w:ins>
                      <w:ins w:id="72" w:author="Iga Narendra Pramawijaya" w:date="2025-01-16T13:38:00Z">
                        <w:r w:rsidR="00642D02">
                          <w:rPr>
                            <w:rFonts w:ascii="Times New Roman" w:hAnsi="Times New Roman" w:cs="Times New Roman"/>
                            <w:sz w:val="18"/>
                            <w:szCs w:val="18"/>
                          </w:rPr>
                          <w:t>generate GPU-compatible cell model</w:t>
                        </w:r>
                      </w:ins>
                      <w:r w:rsidRPr="00891B97">
                        <w:rPr>
                          <w:rFonts w:ascii="Times New Roman" w:hAnsi="Times New Roman" w:cs="Times New Roman"/>
                          <w:sz w:val="18"/>
                          <w:szCs w:val="18"/>
                        </w:rPr>
                        <w:t>.</w:t>
                      </w:r>
                    </w:p>
                  </w:txbxContent>
                </v:textbox>
                <w10:wrap type="square" anchorx="margin" anchory="margin"/>
              </v:shape>
            </w:pict>
          </mc:Fallback>
        </mc:AlternateContent>
      </w:r>
    </w:p>
    <w:p w14:paraId="5278CDCE" w14:textId="7BAAA451" w:rsidR="00A06F70" w:rsidRDefault="00973EFA" w:rsidP="00B55E40">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Modification from standard CellML code)</w:t>
      </w:r>
      <w:r>
        <w:rPr>
          <w:rFonts w:ascii="Times New Roman" w:hAnsi="Times New Roman" w:cs="Times New Roman"/>
          <w:sz w:val="22"/>
          <w:szCs w:val="22"/>
        </w:rPr>
        <w:t xml:space="preserve"> </w:t>
      </w:r>
      <w:r w:rsidR="006F5169"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2A62913C"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 </w:t>
      </w:r>
      <w:r w:rsidR="001D6648" w:rsidRPr="00A737E8">
        <w:rPr>
          <w:rFonts w:ascii="Times New Roman" w:hAnsi="Times New Roman" w:cs="Times New Roman"/>
          <w:sz w:val="22"/>
          <w:szCs w:val="22"/>
          <w:highlight w:val="cyan"/>
        </w:rPr>
        <w:t>(GPU memory usage in this research)</w:t>
      </w:r>
      <w:r w:rsidR="001D6648">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531AA486" w:rsidR="005920F6" w:rsidRPr="009424EB" w:rsidRDefault="00E64BA6" w:rsidP="001D6648">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selecting core per block)</w:t>
      </w:r>
      <w:r>
        <w:rPr>
          <w:rFonts w:ascii="Times New Roman" w:hAnsi="Times New Roman" w:cs="Times New Roman"/>
          <w:sz w:val="22"/>
          <w:szCs w:val="22"/>
        </w:rPr>
        <w:t xml:space="preserve"> </w:t>
      </w:r>
      <w:r w:rsidR="00A075BA"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44D6185C" w:rsidR="006F5169" w:rsidRPr="009424EB" w:rsidRDefault="00E64BA6" w:rsidP="00E64BA6">
      <w:pPr>
        <w:ind w:firstLine="284"/>
        <w:jc w:val="both"/>
        <w:rPr>
          <w:rFonts w:ascii="Times New Roman" w:hAnsi="Times New Roman" w:cs="Times New Roman"/>
          <w:sz w:val="22"/>
          <w:szCs w:val="22"/>
        </w:rPr>
      </w:pPr>
      <w:r w:rsidRPr="00A737E8">
        <w:rPr>
          <w:rFonts w:ascii="Times New Roman" w:hAnsi="Times New Roman" w:cs="Times New Roman"/>
          <w:sz w:val="22"/>
          <w:szCs w:val="22"/>
          <w:highlight w:val="cyan"/>
        </w:rPr>
        <w:t>(sample size correlation to core per block)</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Pr>
          <w:rFonts w:ascii="Times New Roman" w:hAnsi="Times New Roman" w:cs="Times New Roman"/>
          <w:sz w:val="22"/>
          <w:szCs w:val="22"/>
        </w:rPr>
        <w:t xml:space="preserve"> Code in this research</w:t>
      </w:r>
      <w:r w:rsidR="005920F6" w:rsidRPr="009424EB">
        <w:rPr>
          <w:rFonts w:ascii="Times New Roman" w:hAnsi="Times New Roman" w:cs="Times New Roman"/>
          <w:sz w:val="22"/>
          <w:szCs w:val="22"/>
        </w:rPr>
        <w:t xml:space="preserve"> is configured to use 32 cores per block. However, </w:t>
      </w:r>
      <w:r>
        <w:rPr>
          <w:rFonts w:ascii="Times New Roman" w:hAnsi="Times New Roman" w:cs="Times New Roman"/>
          <w:sz w:val="22"/>
          <w:szCs w:val="22"/>
        </w:rPr>
        <w:t xml:space="preserve">if </w:t>
      </w:r>
      <w:r w:rsidR="005920F6" w:rsidRPr="009424EB">
        <w:rPr>
          <w:rFonts w:ascii="Times New Roman" w:hAnsi="Times New Roman" w:cs="Times New Roman"/>
          <w:sz w:val="22"/>
          <w:szCs w:val="22"/>
        </w:rPr>
        <w:t>hardware limitations</w:t>
      </w:r>
      <w:r>
        <w:rPr>
          <w:rFonts w:ascii="Times New Roman" w:hAnsi="Times New Roman" w:cs="Times New Roman"/>
          <w:sz w:val="22"/>
          <w:szCs w:val="22"/>
        </w:rPr>
        <w:t xml:space="preserve"> issue raises,</w:t>
      </w:r>
      <w:r w:rsidR="005920F6" w:rsidRPr="009424EB">
        <w:rPr>
          <w:rFonts w:ascii="Times New Roman" w:hAnsi="Times New Roman" w:cs="Times New Roman"/>
          <w:sz w:val="22"/>
          <w:szCs w:val="22"/>
        </w:rPr>
        <w:t xml:space="preserve"> the number of cores per block</w:t>
      </w:r>
      <w:r>
        <w:rPr>
          <w:rFonts w:ascii="Times New Roman" w:hAnsi="Times New Roman" w:cs="Times New Roman"/>
          <w:sz w:val="22"/>
          <w:szCs w:val="22"/>
        </w:rPr>
        <w:t xml:space="preserve"> decreased to</w:t>
      </w:r>
      <w:r w:rsidR="005920F6" w:rsidRPr="009424EB">
        <w:rPr>
          <w:rFonts w:ascii="Times New Roman" w:hAnsi="Times New Roman" w:cs="Times New Roman"/>
          <w:sz w:val="22"/>
          <w:szCs w:val="22"/>
        </w:rPr>
        <w:t xml:space="preserve"> 20</w:t>
      </w:r>
      <w:r>
        <w:rPr>
          <w:rFonts w:ascii="Times New Roman" w:hAnsi="Times New Roman" w:cs="Times New Roman"/>
          <w:sz w:val="22"/>
          <w:szCs w:val="22"/>
        </w:rPr>
        <w:t>, maintaining parallelisation.</w:t>
      </w:r>
    </w:p>
    <w:p w14:paraId="149B6B0B" w14:textId="18E53B44" w:rsidR="00E64BA6" w:rsidRDefault="00E64BA6" w:rsidP="00E64BA6">
      <w:pPr>
        <w:ind w:firstLine="284"/>
        <w:jc w:val="both"/>
        <w:rPr>
          <w:rFonts w:ascii="Times New Roman" w:hAnsi="Times New Roman" w:cs="Times New Roman"/>
          <w:sz w:val="22"/>
          <w:szCs w:val="22"/>
        </w:rPr>
      </w:pPr>
      <w:r>
        <w:rPr>
          <w:rFonts w:ascii="Times New Roman" w:hAnsi="Times New Roman" w:cs="Times New Roman"/>
          <w:sz w:val="22"/>
          <w:szCs w:val="22"/>
        </w:rPr>
        <w:t>(</w:t>
      </w:r>
      <w:r w:rsidR="009C1794">
        <w:rPr>
          <w:rFonts w:ascii="Times New Roman" w:hAnsi="Times New Roman" w:cs="Times New Roman"/>
          <w:sz w:val="22"/>
          <w:szCs w:val="22"/>
        </w:rPr>
        <w:t>Offsetting for thread management</w:t>
      </w:r>
      <w:r>
        <w:rPr>
          <w:rFonts w:ascii="Times New Roman" w:hAnsi="Times New Roman" w:cs="Times New Roman"/>
          <w:sz w:val="22"/>
          <w:szCs w:val="22"/>
        </w:rPr>
        <w:t xml:space="preserve">) </w:t>
      </w:r>
      <w:r w:rsidRPr="00E64BA6">
        <w:rPr>
          <w:rFonts w:ascii="Times New Roman" w:hAnsi="Times New Roman" w:cs="Times New Roman"/>
          <w:sz w:val="22"/>
          <w:szCs w:val="22"/>
        </w:rPr>
        <w:t>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with rows in the 1D array allocated accordingly. For example, </w:t>
      </w:r>
      <w:ins w:id="73" w:author="Iga Narendra Pramawijaya" w:date="2025-01-17T16:46:00Z">
        <w:r w:rsidR="00BB7E8D">
          <w:rPr>
            <w:rFonts w:ascii="Times New Roman" w:hAnsi="Times New Roman" w:cs="Times New Roman"/>
            <w:sz w:val="22"/>
            <w:szCs w:val="22"/>
          </w:rPr>
          <w:t>there is</w:t>
        </w:r>
      </w:ins>
      <w:ins w:id="74" w:author="Iga Narendra Pramawijaya" w:date="2025-01-17T16:58:00Z">
        <w:r w:rsidR="00FE6DA8">
          <w:rPr>
            <w:rFonts w:ascii="Times New Roman" w:hAnsi="Times New Roman" w:cs="Times New Roman"/>
            <w:sz w:val="22"/>
            <w:szCs w:val="22"/>
          </w:rPr>
          <w:t xml:space="preserve"> an</w:t>
        </w:r>
      </w:ins>
      <w:ins w:id="75" w:author="Iga Narendra Pramawijaya" w:date="2025-01-17T16:46:00Z">
        <w:r w:rsidR="00BB7E8D">
          <w:rPr>
            <w:rFonts w:ascii="Times New Roman" w:hAnsi="Times New Roman" w:cs="Times New Roman"/>
            <w:sz w:val="22"/>
            <w:szCs w:val="22"/>
          </w:rPr>
          <w:t xml:space="preserve"> array that keeps the value of </w:t>
        </w:r>
      </w:ins>
      <w:ins w:id="76" w:author="Iga Narendra Pramawijaya" w:date="2025-01-17T16:47:00Z">
        <w:r w:rsidR="00BB7E8D">
          <w:rPr>
            <w:rFonts w:ascii="Times New Roman" w:hAnsi="Times New Roman" w:cs="Times New Roman"/>
            <w:sz w:val="22"/>
            <w:szCs w:val="22"/>
          </w:rPr>
          <w:t>each</w:t>
        </w:r>
      </w:ins>
      <w:ins w:id="77" w:author="Iga Narendra Pramawijaya" w:date="2025-01-17T17:09:00Z">
        <w:r w:rsidR="003868D6">
          <w:rPr>
            <w:rFonts w:ascii="Times New Roman" w:hAnsi="Times New Roman" w:cs="Times New Roman"/>
            <w:sz w:val="22"/>
            <w:szCs w:val="22"/>
          </w:rPr>
          <w:t xml:space="preserve"> ionic current.</w:t>
        </w:r>
      </w:ins>
      <w:ins w:id="78" w:author="Iga Narendra Pramawijaya" w:date="2025-01-17T16:47:00Z">
        <w:r w:rsidR="00BB7E8D">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 </w:t>
      </w:r>
      <w:ins w:id="79" w:author="Iga Narendra Pramawijaya" w:date="2025-01-17T17:09:00Z">
        <w:r w:rsidR="003868D6">
          <w:rPr>
            <w:rFonts w:ascii="Times New Roman" w:hAnsi="Times New Roman" w:cs="Times New Roman"/>
            <w:sz w:val="22"/>
            <w:szCs w:val="22"/>
          </w:rPr>
          <w:t xml:space="preserve">This </w:t>
        </w:r>
      </w:ins>
      <w:r w:rsidRPr="00E64BA6">
        <w:rPr>
          <w:rFonts w:ascii="Times New Roman" w:hAnsi="Times New Roman" w:cs="Times New Roman"/>
          <w:sz w:val="22"/>
          <w:szCs w:val="22"/>
        </w:rPr>
        <w:t xml:space="preserve">array </w:t>
      </w:r>
      <w:ins w:id="80" w:author="Iga Narendra Pramawijaya" w:date="2025-01-17T17:09:00Z">
        <w:r w:rsidR="003868D6">
          <w:rPr>
            <w:rFonts w:ascii="Times New Roman" w:hAnsi="Times New Roman" w:cs="Times New Roman"/>
            <w:sz w:val="22"/>
            <w:szCs w:val="22"/>
          </w:rPr>
          <w:t>holds</w:t>
        </w:r>
        <w:r w:rsidR="003868D6" w:rsidRPr="00E64BA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43 </w:t>
      </w:r>
      <w:ins w:id="81" w:author="Iga Narendra Pramawijaya" w:date="2025-01-17T17:09:00Z">
        <w:r w:rsidR="003868D6">
          <w:rPr>
            <w:rFonts w:ascii="Times New Roman" w:hAnsi="Times New Roman" w:cs="Times New Roman"/>
            <w:sz w:val="22"/>
            <w:szCs w:val="22"/>
          </w:rPr>
          <w:t>values</w:t>
        </w:r>
      </w:ins>
      <w:ins w:id="82" w:author="Iga Narendra Pramawijaya" w:date="2025-01-17T17:10:00Z">
        <w:r w:rsidR="003868D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 </w:t>
      </w:r>
      <w:ins w:id="83" w:author="Iga Narendra Pramawijaya" w:date="2025-01-17T17:11:00Z">
        <w:r w:rsidR="003868D6">
          <w:rPr>
            <w:rFonts w:ascii="Times New Roman" w:hAnsi="Times New Roman" w:cs="Times New Roman"/>
            <w:sz w:val="22"/>
            <w:szCs w:val="22"/>
          </w:rPr>
          <w:t xml:space="preserve">Index number </w:t>
        </w:r>
      </w:ins>
      <w:r w:rsidRPr="00E64BA6">
        <w:rPr>
          <w:rFonts w:ascii="Times New Roman" w:hAnsi="Times New Roman" w:cs="Times New Roman"/>
          <w:sz w:val="22"/>
          <w:szCs w:val="22"/>
        </w:rPr>
        <w:t>0–42 correspond 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0`, </w:t>
      </w:r>
      <w:ins w:id="84" w:author="Iga Narendra Pramawijaya" w:date="2025-01-17T17:11:00Z">
        <w:r w:rsidR="003868D6">
          <w:rPr>
            <w:rFonts w:ascii="Times New Roman" w:hAnsi="Times New Roman" w:cs="Times New Roman"/>
            <w:sz w:val="22"/>
            <w:szCs w:val="22"/>
          </w:rPr>
          <w:t>index number</w:t>
        </w:r>
        <w:r w:rsidR="003868D6" w:rsidRPr="00E64BA6">
          <w:rPr>
            <w:rFonts w:ascii="Times New Roman" w:hAnsi="Times New Roman" w:cs="Times New Roman"/>
            <w:sz w:val="22"/>
            <w:szCs w:val="22"/>
          </w:rPr>
          <w:t xml:space="preserve"> </w:t>
        </w:r>
      </w:ins>
      <w:r w:rsidRPr="00E64BA6">
        <w:rPr>
          <w:rFonts w:ascii="Times New Roman" w:hAnsi="Times New Roman" w:cs="Times New Roman"/>
          <w:sz w:val="22"/>
          <w:szCs w:val="22"/>
        </w:rPr>
        <w:t xml:space="preserve">43–84 </w:t>
      </w:r>
      <w:ins w:id="85" w:author="Iga Narendra Pramawijaya" w:date="2025-01-17T17:11:00Z">
        <w:r w:rsidR="003868D6">
          <w:rPr>
            <w:rFonts w:ascii="Times New Roman" w:hAnsi="Times New Roman" w:cs="Times New Roman"/>
            <w:sz w:val="22"/>
            <w:szCs w:val="22"/>
          </w:rPr>
          <w:t xml:space="preserve">correspond </w:t>
        </w:r>
      </w:ins>
      <w:r w:rsidRPr="00E64BA6">
        <w:rPr>
          <w:rFonts w:ascii="Times New Roman" w:hAnsi="Times New Roman" w:cs="Times New Roman"/>
          <w:sz w:val="22"/>
          <w:szCs w:val="22"/>
        </w:rPr>
        <w:t>to `</w:t>
      </w:r>
      <w:proofErr w:type="spellStart"/>
      <w:r w:rsidRPr="00E64BA6">
        <w:rPr>
          <w:rFonts w:ascii="Times New Roman" w:hAnsi="Times New Roman" w:cs="Times New Roman"/>
          <w:sz w:val="22"/>
          <w:szCs w:val="22"/>
        </w:rPr>
        <w:t>sample_id</w:t>
      </w:r>
      <w:proofErr w:type="spellEnd"/>
      <w:r w:rsidRPr="00E64BA6">
        <w:rPr>
          <w:rFonts w:ascii="Times New Roman" w:hAnsi="Times New Roman" w:cs="Times New Roman"/>
          <w:sz w:val="22"/>
          <w:szCs w:val="22"/>
        </w:rPr>
        <w:t xml:space="preserve">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approach ensures efficient data access and processing in the GPU-based simulation. </w:t>
      </w:r>
    </w:p>
    <w:p w14:paraId="458C08CE" w14:textId="581E3842" w:rsidR="005920F6" w:rsidRPr="009424EB" w:rsidRDefault="009C1794" w:rsidP="00E64BA6">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w:t>
      </w:r>
      <w:r w:rsidR="005A213A" w:rsidRPr="00A02F3C">
        <w:rPr>
          <w:rFonts w:ascii="Times New Roman" w:hAnsi="Times New Roman" w:cs="Times New Roman"/>
          <w:sz w:val="22"/>
          <w:szCs w:val="22"/>
          <w:highlight w:val="cyan"/>
        </w:rPr>
        <w:t>Method to solve</w:t>
      </w:r>
      <w:r w:rsidRPr="00A02F3C">
        <w:rPr>
          <w:rFonts w:ascii="Times New Roman" w:hAnsi="Times New Roman" w:cs="Times New Roman"/>
          <w:sz w:val="22"/>
          <w:szCs w:val="22"/>
          <w:highlight w:val="cyan"/>
        </w:rPr>
        <w:t xml:space="preserve"> ODE</w:t>
      </w:r>
      <w:r w:rsidR="005A213A" w:rsidRPr="00A02F3C">
        <w:rPr>
          <w:rFonts w:ascii="Times New Roman" w:hAnsi="Times New Roman" w:cs="Times New Roman"/>
          <w:sz w:val="22"/>
          <w:szCs w:val="22"/>
          <w:highlight w:val="cyan"/>
        </w:rPr>
        <w:t>s</w:t>
      </w:r>
      <w:r w:rsidRPr="00A02F3C">
        <w:rPr>
          <w:rFonts w:ascii="Times New Roman" w:hAnsi="Times New Roman" w:cs="Times New Roman"/>
          <w:sz w:val="22"/>
          <w:szCs w:val="22"/>
          <w:highlight w:val="cyan"/>
        </w:rPr>
        <w:t>)</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The model relies on algebraic calculations and dynamic functions expressed in the form of ordinary differential equations (ODEs), which are essential for simulating the complex behaviours of biological </w:t>
      </w:r>
      <w:r w:rsidR="005920F6" w:rsidRPr="009424EB">
        <w:rPr>
          <w:rFonts w:ascii="Times New Roman" w:hAnsi="Times New Roman" w:cs="Times New Roman"/>
          <w:sz w:val="22"/>
          <w:szCs w:val="22"/>
        </w:rPr>
        <w:lastRenderedPageBreak/>
        <w:t xml:space="preserve">systems. To efficiently solve these ODEs within </w:t>
      </w:r>
      <w:ins w:id="86" w:author="Iga Narendra Pramawijaya" w:date="2025-01-19T21:11:00Z">
        <w:r w:rsidR="00D00F50">
          <w:rPr>
            <w:rFonts w:ascii="Times New Roman" w:hAnsi="Times New Roman" w:cs="Times New Roman"/>
            <w:noProof/>
            <w:sz w:val="22"/>
            <w:szCs w:val="22"/>
          </w:rPr>
          <mc:AlternateContent>
            <mc:Choice Requires="wps">
              <w:drawing>
                <wp:anchor distT="0" distB="0" distL="114300" distR="114300" simplePos="0" relativeHeight="251699200" behindDoc="0" locked="0" layoutInCell="1" allowOverlap="1" wp14:anchorId="73EEDE2C" wp14:editId="145AF542">
                  <wp:simplePos x="0" y="0"/>
                  <wp:positionH relativeFrom="margin">
                    <wp:align>center</wp:align>
                  </wp:positionH>
                  <wp:positionV relativeFrom="margin">
                    <wp:align>top</wp:align>
                  </wp:positionV>
                  <wp:extent cx="5768975" cy="2438400"/>
                  <wp:effectExtent l="0" t="0" r="0" b="0"/>
                  <wp:wrapSquare wrapText="bothSides"/>
                  <wp:docPr id="45" name="Text Box 45"/>
                  <wp:cNvGraphicFramePr/>
                  <a:graphic xmlns:a="http://schemas.openxmlformats.org/drawingml/2006/main">
                    <a:graphicData uri="http://schemas.microsoft.com/office/word/2010/wordprocessingShape">
                      <wps:wsp>
                        <wps:cNvSpPr txBox="1"/>
                        <wps:spPr>
                          <a:xfrm>
                            <a:off x="0" y="0"/>
                            <a:ext cx="5768975" cy="2438400"/>
                          </a:xfrm>
                          <a:prstGeom prst="rect">
                            <a:avLst/>
                          </a:prstGeom>
                          <a:solidFill>
                            <a:schemeClr val="lt1"/>
                          </a:solidFill>
                          <a:ln w="6350">
                            <a:noFill/>
                          </a:ln>
                        </wps:spPr>
                        <wps:txbx>
                          <w:txbxContent>
                            <w:p w14:paraId="1E4230E8" w14:textId="6D15ACA2" w:rsidR="00D00F50" w:rsidRDefault="000B7846" w:rsidP="00D00F50">
                              <w:pPr>
                                <w:jc w:val="center"/>
                                <w:rPr>
                                  <w:ins w:id="87" w:author="Iga Narendra Pramawijaya" w:date="2025-01-17T19:22:00Z"/>
                                </w:rPr>
                              </w:pPr>
                              <w:ins w:id="88" w:author="Iga Narendra Pramawijaya" w:date="2025-01-19T21:26:00Z">
                                <w:r>
                                  <w:rPr>
                                    <w:noProof/>
                                  </w:rPr>
                                  <w:drawing>
                                    <wp:inline distT="0" distB="0" distL="0" distR="0" wp14:anchorId="738CA60E" wp14:editId="61B9FCCD">
                                      <wp:extent cx="5579745" cy="2053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5579745" cy="2053590"/>
                                              </a:xfrm>
                                              <a:prstGeom prst="rect">
                                                <a:avLst/>
                                              </a:prstGeom>
                                              <a:ln>
                                                <a:noFill/>
                                              </a:ln>
                                              <a:extLst>
                                                <a:ext uri="{53640926-AAD7-44D8-BBD7-CCE9431645EC}">
                                                  <a14:shadowObscured xmlns:a14="http://schemas.microsoft.com/office/drawing/2010/main"/>
                                                </a:ext>
                                              </a:extLst>
                                            </pic:spPr>
                                          </pic:pic>
                                        </a:graphicData>
                                      </a:graphic>
                                    </wp:inline>
                                  </w:drawing>
                                </w:r>
                              </w:ins>
                            </w:p>
                            <w:p w14:paraId="6C5AEB47" w14:textId="5D4DFC54" w:rsidR="00D00F50" w:rsidRPr="00891B97" w:rsidRDefault="00D00F50" w:rsidP="00D00F50">
                              <w:pPr>
                                <w:rPr>
                                  <w:ins w:id="89" w:author="Iga Narendra Pramawijaya" w:date="2025-01-17T19:22:00Z"/>
                                  <w:rFonts w:ascii="Times New Roman" w:hAnsi="Times New Roman" w:cs="Times New Roman"/>
                                  <w:sz w:val="18"/>
                                  <w:szCs w:val="18"/>
                                </w:rPr>
                              </w:pPr>
                              <w:ins w:id="90" w:author="Iga Narendra Pramawijaya" w:date="2025-01-17T19:22:00Z">
                                <w:r w:rsidRPr="00891B97">
                                  <w:rPr>
                                    <w:rFonts w:ascii="Times New Roman" w:hAnsi="Times New Roman" w:cs="Times New Roman"/>
                                    <w:b/>
                                    <w:bCs/>
                                    <w:sz w:val="18"/>
                                    <w:szCs w:val="18"/>
                                  </w:rPr>
                                  <w:t xml:space="preserve">Fig. </w:t>
                                </w:r>
                              </w:ins>
                              <w:ins w:id="91" w:author="Iga Narendra Pramawijaya" w:date="2025-01-19T21:12:00Z">
                                <w:r>
                                  <w:rPr>
                                    <w:rFonts w:ascii="Times New Roman" w:hAnsi="Times New Roman" w:cs="Times New Roman"/>
                                    <w:b/>
                                    <w:bCs/>
                                    <w:sz w:val="18"/>
                                    <w:szCs w:val="18"/>
                                  </w:rPr>
                                  <w:t>2</w:t>
                                </w:r>
                              </w:ins>
                              <w:ins w:id="92" w:author="Iga Narendra Pramawijaya" w:date="2025-01-17T19:22:00Z">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ns w:id="93" w:author="Iga Narendra Pramawijaya" w:date="2025-01-17T19:23:00Z">
                                <w:r>
                                  <w:rPr>
                                    <w:rFonts w:ascii="Times New Roman" w:hAnsi="Times New Roman" w:cs="Times New Roman"/>
                                    <w:sz w:val="18"/>
                                    <w:szCs w:val="18"/>
                                  </w:rPr>
                                  <w:t xml:space="preserve">Simulation </w:t>
                                </w:r>
                              </w:ins>
                              <w:ins w:id="94" w:author="Iga Narendra Pramawijaya" w:date="2025-01-19T21:27:00Z">
                                <w:r w:rsidR="000B7846">
                                  <w:rPr>
                                    <w:rFonts w:ascii="Times New Roman" w:hAnsi="Times New Roman" w:cs="Times New Roman"/>
                                    <w:sz w:val="18"/>
                                    <w:szCs w:val="18"/>
                                  </w:rPr>
                                  <w:t>steps</w:t>
                                </w:r>
                              </w:ins>
                            </w:p>
                            <w:p w14:paraId="7700E911" w14:textId="77777777" w:rsidR="00D00F50" w:rsidRDefault="00D00F50" w:rsidP="00D00F5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3EEDE2C" id="Text Box 45" o:spid="_x0000_s1027" type="#_x0000_t202" style="position:absolute;left:0;text-align:left;margin-left:0;margin-top:0;width:454.25pt;height:192pt;z-index:251699200;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" fillcolor="white [3201]" stroked="f" strokeweight=".5pt">
                  <v:textbox>
                    <w:txbxContent>
                      <w:p w14:paraId="1E4230E8" w14:textId="6D15ACA2" w:rsidR="00D00F50" w:rsidRDefault="000B7846" w:rsidP="00D00F50">
                        <w:pPr>
                          <w:jc w:val="center"/>
                          <w:rPr>
                            <w:ins w:id="95" w:author="Iga Narendra Pramawijaya" w:date="2025-01-17T19:22:00Z"/>
                          </w:rPr>
                        </w:pPr>
                        <w:ins w:id="96" w:author="Iga Narendra Pramawijaya" w:date="2025-01-19T21:26:00Z">
                          <w:r>
                            <w:rPr>
                              <w:noProof/>
                            </w:rPr>
                            <w:drawing>
                              <wp:inline distT="0" distB="0" distL="0" distR="0" wp14:anchorId="738CA60E" wp14:editId="61B9FCCD">
                                <wp:extent cx="5579745" cy="2053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a:extLst>
                                            <a:ext uri="{28A0092B-C50C-407E-A947-70E740481C1C}">
                                              <a14:useLocalDpi xmlns:a14="http://schemas.microsoft.com/office/drawing/2010/main" val="0"/>
                                            </a:ext>
                                          </a:extLst>
                                        </a:blip>
                                        <a:srcRect/>
                                        <a:stretch/>
                                      </pic:blipFill>
                                      <pic:spPr bwMode="auto">
                                        <a:xfrm>
                                          <a:off x="0" y="0"/>
                                          <a:ext cx="5579745" cy="2053590"/>
                                        </a:xfrm>
                                        <a:prstGeom prst="rect">
                                          <a:avLst/>
                                        </a:prstGeom>
                                        <a:ln>
                                          <a:noFill/>
                                        </a:ln>
                                        <a:extLst>
                                          <a:ext uri="{53640926-AAD7-44D8-BBD7-CCE9431645EC}">
                                            <a14:shadowObscured xmlns:a14="http://schemas.microsoft.com/office/drawing/2010/main"/>
                                          </a:ext>
                                        </a:extLst>
                                      </pic:spPr>
                                    </pic:pic>
                                  </a:graphicData>
                                </a:graphic>
                              </wp:inline>
                            </w:drawing>
                          </w:r>
                        </w:ins>
                      </w:p>
                      <w:p w14:paraId="6C5AEB47" w14:textId="5D4DFC54" w:rsidR="00D00F50" w:rsidRPr="00891B97" w:rsidRDefault="00D00F50" w:rsidP="00D00F50">
                        <w:pPr>
                          <w:rPr>
                            <w:ins w:id="97" w:author="Iga Narendra Pramawijaya" w:date="2025-01-17T19:22:00Z"/>
                            <w:rFonts w:ascii="Times New Roman" w:hAnsi="Times New Roman" w:cs="Times New Roman"/>
                            <w:sz w:val="18"/>
                            <w:szCs w:val="18"/>
                          </w:rPr>
                        </w:pPr>
                        <w:ins w:id="98" w:author="Iga Narendra Pramawijaya" w:date="2025-01-17T19:22:00Z">
                          <w:r w:rsidRPr="00891B97">
                            <w:rPr>
                              <w:rFonts w:ascii="Times New Roman" w:hAnsi="Times New Roman" w:cs="Times New Roman"/>
                              <w:b/>
                              <w:bCs/>
                              <w:sz w:val="18"/>
                              <w:szCs w:val="18"/>
                            </w:rPr>
                            <w:t xml:space="preserve">Fig. </w:t>
                          </w:r>
                        </w:ins>
                        <w:ins w:id="99" w:author="Iga Narendra Pramawijaya" w:date="2025-01-19T21:12:00Z">
                          <w:r>
                            <w:rPr>
                              <w:rFonts w:ascii="Times New Roman" w:hAnsi="Times New Roman" w:cs="Times New Roman"/>
                              <w:b/>
                              <w:bCs/>
                              <w:sz w:val="18"/>
                              <w:szCs w:val="18"/>
                            </w:rPr>
                            <w:t>2</w:t>
                          </w:r>
                        </w:ins>
                        <w:ins w:id="100" w:author="Iga Narendra Pramawijaya" w:date="2025-01-17T19:22:00Z">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ins>
                        <w:ins w:id="101" w:author="Iga Narendra Pramawijaya" w:date="2025-01-17T19:23:00Z">
                          <w:r>
                            <w:rPr>
                              <w:rFonts w:ascii="Times New Roman" w:hAnsi="Times New Roman" w:cs="Times New Roman"/>
                              <w:sz w:val="18"/>
                              <w:szCs w:val="18"/>
                            </w:rPr>
                            <w:t xml:space="preserve">Simulation </w:t>
                          </w:r>
                        </w:ins>
                        <w:ins w:id="102" w:author="Iga Narendra Pramawijaya" w:date="2025-01-19T21:27:00Z">
                          <w:r w:rsidR="000B7846">
                            <w:rPr>
                              <w:rFonts w:ascii="Times New Roman" w:hAnsi="Times New Roman" w:cs="Times New Roman"/>
                              <w:sz w:val="18"/>
                              <w:szCs w:val="18"/>
                            </w:rPr>
                            <w:t>steps</w:t>
                          </w:r>
                        </w:ins>
                      </w:p>
                      <w:p w14:paraId="7700E911" w14:textId="77777777" w:rsidR="00D00F50" w:rsidRDefault="00D00F50" w:rsidP="00D00F50">
                        <w:pPr>
                          <w:jc w:val="center"/>
                        </w:pPr>
                      </w:p>
                    </w:txbxContent>
                  </v:textbox>
                  <w10:wrap type="square" anchorx="margin" anchory="margin"/>
                </v:shape>
              </w:pict>
            </mc:Fallback>
          </mc:AlternateContent>
        </w:r>
        <w:r w:rsidR="00D00F50" w:rsidRPr="009424EB">
          <w:rPr>
            <w:rFonts w:ascii="Times New Roman" w:hAnsi="Times New Roman" w:cs="Times New Roman"/>
            <w:sz w:val="22"/>
            <w:szCs w:val="22"/>
          </w:rPr>
          <w:t xml:space="preserve"> </w:t>
        </w:r>
      </w:ins>
      <w:r w:rsidR="005920F6" w:rsidRPr="009424EB">
        <w:rPr>
          <w:rFonts w:ascii="Times New Roman" w:hAnsi="Times New Roman" w:cs="Times New Roman"/>
          <w:sz w:val="22"/>
          <w:szCs w:val="22"/>
        </w:rPr>
        <w:t>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This research implements the ODE solver inside the cell model code as a function.</w:t>
      </w:r>
    </w:p>
    <w:p w14:paraId="283A9297" w14:textId="5A6BC172" w:rsidR="005920F6" w:rsidRPr="009424EB" w:rsidRDefault="00895F0A" w:rsidP="00D12264">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Using Rush-Larsen in ORd 2011)</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5398CD9E" w:rsidR="00464851" w:rsidRDefault="00A143DD" w:rsidP="009D09BB">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Implement Rush-Larsen in other cell models)</w:t>
      </w:r>
      <w:r>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Initially, the Rush-Larsen method was meant to be used across all cell models. However, when applied to </w:t>
      </w:r>
      <w:ins w:id="103" w:author="Ali Ikhsanul Qauli" w:date="2025-01-15T17:52:00Z">
        <w:r w:rsidR="00921510">
          <w:rPr>
            <w:rFonts w:ascii="Times New Roman" w:hAnsi="Times New Roman" w:cs="Times New Roman"/>
            <w:sz w:val="22"/>
            <w:szCs w:val="22"/>
          </w:rPr>
          <w:t xml:space="preserve">CiPAORdv1.0 </w:t>
        </w:r>
      </w:ins>
      <w:r w:rsidR="005920F6" w:rsidRPr="009424EB">
        <w:rPr>
          <w:rFonts w:ascii="Times New Roman" w:hAnsi="Times New Roman" w:cs="Times New Roman"/>
          <w:sz w:val="22"/>
          <w:szCs w:val="22"/>
        </w:rPr>
        <w:t xml:space="preserve">and </w:t>
      </w:r>
      <w:proofErr w:type="spellStart"/>
      <w:r w:rsidR="005920F6" w:rsidRPr="009424EB">
        <w:rPr>
          <w:rFonts w:ascii="Times New Roman" w:hAnsi="Times New Roman" w:cs="Times New Roman"/>
          <w:sz w:val="22"/>
          <w:szCs w:val="22"/>
        </w:rPr>
        <w:t>ToR</w:t>
      </w:r>
      <w:proofErr w:type="spellEnd"/>
      <w:r w:rsidR="005920F6" w:rsidRPr="009424EB">
        <w:rPr>
          <w:rFonts w:ascii="Times New Roman" w:hAnsi="Times New Roman" w:cs="Times New Roman"/>
          <w:sz w:val="22"/>
          <w:szCs w:val="22"/>
        </w:rPr>
        <w:t xml:space="preserve">-ORd models, this approach exhibited instability, failing to provide reliable results. To address this limitation, a simple forward Euler method was implemented for these two models. </w:t>
      </w:r>
    </w:p>
    <w:p w14:paraId="592FA92C" w14:textId="2715428E" w:rsidR="00464851" w:rsidRPr="00464851" w:rsidRDefault="009B3727" w:rsidP="00464851">
      <w:pPr>
        <w:ind w:firstLine="284"/>
        <w:jc w:val="both"/>
        <w:rPr>
          <w:rFonts w:ascii="Times New Roman" w:hAnsi="Times New Roman" w:cs="Times New Roman"/>
          <w:sz w:val="22"/>
          <w:szCs w:val="22"/>
        </w:rPr>
      </w:pPr>
      <w:r w:rsidRPr="00A02F3C">
        <w:rPr>
          <w:rFonts w:ascii="Times New Roman" w:hAnsi="Times New Roman" w:cs="Times New Roman"/>
          <w:sz w:val="22"/>
          <w:szCs w:val="22"/>
          <w:highlight w:val="cyan"/>
        </w:rPr>
        <w:t xml:space="preserve">(explaining forward </w:t>
      </w:r>
      <w:proofErr w:type="spellStart"/>
      <w:r w:rsidRPr="00A02F3C">
        <w:rPr>
          <w:rFonts w:ascii="Times New Roman" w:hAnsi="Times New Roman" w:cs="Times New Roman"/>
          <w:sz w:val="22"/>
          <w:szCs w:val="22"/>
          <w:highlight w:val="cyan"/>
        </w:rPr>
        <w:t>euler</w:t>
      </w:r>
      <w:proofErr w:type="spellEnd"/>
      <w:r w:rsidRPr="00A02F3C">
        <w:rPr>
          <w:rFonts w:ascii="Times New Roman" w:hAnsi="Times New Roman" w:cs="Times New Roman"/>
          <w:sz w:val="22"/>
          <w:szCs w:val="22"/>
          <w:highlight w:val="cyan"/>
        </w:rPr>
        <w:t>)</w:t>
      </w:r>
      <w:r>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00464851"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00464851"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i/>
          <w:iCs/>
          <w:sz w:val="22"/>
          <w:szCs w:val="22"/>
        </w:rPr>
        <w:t>=</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proofErr w:type="spellStart"/>
      <w:r w:rsidRPr="00464851">
        <w:rPr>
          <w:rFonts w:ascii="Times New Roman" w:hAnsi="Times New Roman" w:cs="Times New Roman"/>
          <w:i/>
          <w:iCs/>
          <w:sz w:val="22"/>
          <w:szCs w:val="22"/>
        </w:rPr>
        <w:t>Δt</w:t>
      </w:r>
      <w:proofErr w:type="spellEnd"/>
      <w:r w:rsidRPr="00464851">
        <w:rPr>
          <w:rFonts w:ascii="Times New Roman" w:hAnsi="Times New Roman" w:cs="Times New Roman"/>
          <w:sz w:val="22"/>
          <w:szCs w:val="22"/>
        </w:rPr>
        <w:t xml:space="preserve">                       (1)</w:t>
      </w:r>
    </w:p>
    <w:p w14:paraId="6D0FA043" w14:textId="77777777" w:rsidR="00464851" w:rsidRPr="00464851" w:rsidRDefault="00464851" w:rsidP="00464851">
      <w:pPr>
        <w:jc w:val="both"/>
        <w:rPr>
          <w:rFonts w:ascii="Times New Roman" w:hAnsi="Times New Roman" w:cs="Times New Roman"/>
          <w:sz w:val="22"/>
          <w:szCs w:val="22"/>
        </w:rPr>
      </w:pPr>
    </w:p>
    <w:p w14:paraId="3AAC2FF1" w14:textId="5F39EFAE"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proofErr w:type="spellStart"/>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proofErr w:type="spellEnd"/>
      <w:r w:rsidRPr="00464851">
        <w:rPr>
          <w:rFonts w:ascii="Times New Roman" w:hAnsi="Times New Roman" w:cs="Times New Roman"/>
          <w:sz w:val="22"/>
          <w:szCs w:val="22"/>
        </w:rPr>
        <w:t xml:space="preserve">, and </w:t>
      </w:r>
      <w:commentRangeStart w:id="104"/>
      <w:proofErr w:type="spellStart"/>
      <w:r w:rsidRPr="00464851">
        <w:rPr>
          <w:rFonts w:ascii="Times New Roman" w:hAnsi="Times New Roman" w:cs="Times New Roman"/>
          <w:i/>
          <w:iCs/>
          <w:sz w:val="22"/>
          <w:szCs w:val="22"/>
        </w:rPr>
        <w:t>Δt</w:t>
      </w:r>
      <w:commentRangeEnd w:id="104"/>
      <w:proofErr w:type="spellEnd"/>
      <w:r w:rsidR="001E46D8">
        <w:rPr>
          <w:rStyle w:val="CommentReference"/>
        </w:rPr>
        <w:commentReference w:id="104"/>
      </w:r>
      <w:r w:rsidRPr="00464851">
        <w:rPr>
          <w:rFonts w:ascii="Times New Roman" w:hAnsi="Times New Roman" w:cs="Times New Roman"/>
          <w:sz w:val="22"/>
          <w:szCs w:val="22"/>
        </w:rPr>
        <w:t xml:space="preserve"> is the time step.</w:t>
      </w:r>
      <w:ins w:id="105" w:author="Iga Narendra Pramawijaya" w:date="2025-01-17T17:29:00Z">
        <w:r w:rsidR="00A02F3C">
          <w:rPr>
            <w:rFonts w:ascii="Times New Roman" w:hAnsi="Times New Roman" w:cs="Times New Roman"/>
            <w:sz w:val="22"/>
            <w:szCs w:val="22"/>
          </w:rPr>
          <w:t xml:space="preserve"> This study uses </w:t>
        </w:r>
        <w:proofErr w:type="spellStart"/>
        <w:r w:rsidR="00A02F3C" w:rsidRPr="00464851">
          <w:rPr>
            <w:rFonts w:ascii="Times New Roman" w:hAnsi="Times New Roman" w:cs="Times New Roman"/>
            <w:i/>
            <w:iCs/>
            <w:sz w:val="22"/>
            <w:szCs w:val="22"/>
          </w:rPr>
          <w:t>Δt</w:t>
        </w:r>
        <w:proofErr w:type="spellEnd"/>
        <w:r w:rsidR="00A02F3C">
          <w:rPr>
            <w:rFonts w:ascii="Times New Roman" w:hAnsi="Times New Roman" w:cs="Times New Roman"/>
            <w:i/>
            <w:iCs/>
            <w:sz w:val="22"/>
            <w:szCs w:val="22"/>
          </w:rPr>
          <w:t xml:space="preserve"> </w:t>
        </w:r>
        <w:r w:rsidR="00A02F3C">
          <w:rPr>
            <w:rFonts w:ascii="Times New Roman" w:hAnsi="Times New Roman" w:cs="Times New Roman"/>
            <w:sz w:val="22"/>
            <w:szCs w:val="22"/>
          </w:rPr>
          <w:t>value of 0.005</w:t>
        </w:r>
      </w:ins>
      <w:ins w:id="106" w:author="Iga Narendra Pramawijaya" w:date="2025-01-17T17:40:00Z">
        <w:r w:rsidR="00A5199F">
          <w:rPr>
            <w:rFonts w:ascii="Times New Roman" w:hAnsi="Times New Roman" w:cs="Times New Roman"/>
            <w:sz w:val="22"/>
            <w:szCs w:val="22"/>
          </w:rPr>
          <w:t>,</w:t>
        </w:r>
      </w:ins>
      <w:ins w:id="107" w:author="Iga Narendra Pramawijaya" w:date="2025-01-17T17:34:00Z">
        <w:r w:rsidR="00733D22">
          <w:rPr>
            <w:rFonts w:ascii="Times New Roman" w:hAnsi="Times New Roman" w:cs="Times New Roman"/>
            <w:sz w:val="22"/>
            <w:szCs w:val="22"/>
          </w:rPr>
          <w:t xml:space="preserve"> acquired after trial and error</w:t>
        </w:r>
      </w:ins>
      <w:ins w:id="108" w:author="Iga Narendra Pramawijaya" w:date="2025-01-17T17:40:00Z">
        <w:r w:rsidR="00A5199F">
          <w:rPr>
            <w:rFonts w:ascii="Times New Roman" w:hAnsi="Times New Roman" w:cs="Times New Roman"/>
            <w:sz w:val="22"/>
            <w:szCs w:val="22"/>
          </w:rPr>
          <w:t xml:space="preserve"> to balance computational time and </w:t>
        </w:r>
      </w:ins>
      <w:ins w:id="109" w:author="Iga Narendra Pramawijaya" w:date="2025-01-17T18:02:00Z">
        <w:r w:rsidR="002831C2">
          <w:rPr>
            <w:rFonts w:ascii="Times New Roman" w:hAnsi="Times New Roman" w:cs="Times New Roman"/>
            <w:sz w:val="22"/>
            <w:szCs w:val="22"/>
          </w:rPr>
          <w:t>simulation’s accuracy</w:t>
        </w:r>
      </w:ins>
      <w:ins w:id="110" w:author="Iga Narendra Pramawijaya" w:date="2025-01-17T17:40:00Z">
        <w:r w:rsidR="00A5199F">
          <w:rPr>
            <w:rFonts w:ascii="Times New Roman" w:hAnsi="Times New Roman" w:cs="Times New Roman"/>
            <w:sz w:val="22"/>
            <w:szCs w:val="22"/>
          </w:rPr>
          <w:t>.</w:t>
        </w:r>
      </w:ins>
      <w:r w:rsidRPr="00464851">
        <w:rPr>
          <w:rFonts w:ascii="Times New Roman" w:hAnsi="Times New Roman" w:cs="Times New Roman"/>
          <w:sz w:val="22"/>
          <w:szCs w:val="22"/>
        </w:rPr>
        <w:t xml:space="preserve"> In the converted code, a function should be added to implement this calculation.</w:t>
      </w:r>
    </w:p>
    <w:p w14:paraId="0B65A0DD" w14:textId="78241EC3" w:rsidR="005920F6" w:rsidRDefault="00891C8B" w:rsidP="006F2EBE">
      <w:pPr>
        <w:ind w:firstLine="284"/>
        <w:jc w:val="both"/>
        <w:rPr>
          <w:ins w:id="111" w:author="Iga Narendra Pramawijaya" w:date="2025-01-17T18:48:00Z"/>
          <w:rFonts w:ascii="Times New Roman" w:hAnsi="Times New Roman" w:cs="Times New Roman"/>
          <w:sz w:val="22"/>
          <w:szCs w:val="22"/>
        </w:rPr>
      </w:pPr>
      <w:r>
        <w:rPr>
          <w:rFonts w:ascii="Times New Roman" w:hAnsi="Times New Roman" w:cs="Times New Roman"/>
          <w:sz w:val="22"/>
          <w:szCs w:val="22"/>
        </w:rPr>
        <w:t xml:space="preserve">(Trade-off in Forward Euler) </w:t>
      </w:r>
      <w:r w:rsidR="005920F6" w:rsidRPr="009424EB">
        <w:rPr>
          <w:rFonts w:ascii="Times New Roman" w:hAnsi="Times New Roman" w:cs="Times New Roman"/>
          <w:sz w:val="22"/>
          <w:szCs w:val="22"/>
        </w:rPr>
        <w:t xml:space="preserve">While the Euler method produced accurate and stable results, especially for the </w:t>
      </w:r>
      <w:ins w:id="112" w:author="Ali Ikhsanul Qauli" w:date="2025-01-15T17:52:00Z">
        <w:r w:rsidR="00921510">
          <w:rPr>
            <w:rFonts w:ascii="Times New Roman" w:hAnsi="Times New Roman" w:cs="Times New Roman"/>
            <w:sz w:val="22"/>
            <w:szCs w:val="22"/>
          </w:rPr>
          <w:t>CiPAORdv1.0</w:t>
        </w:r>
      </w:ins>
      <w:r w:rsidR="005920F6" w:rsidRPr="009424EB">
        <w:rPr>
          <w:rFonts w:ascii="Times New Roman" w:hAnsi="Times New Roman" w:cs="Times New Roman"/>
          <w:sz w:val="22"/>
          <w:szCs w:val="22"/>
        </w:rPr>
        <w:t xml:space="preserve"> and </w:t>
      </w:r>
      <w:proofErr w:type="spellStart"/>
      <w:r w:rsidR="005920F6" w:rsidRPr="009424EB">
        <w:rPr>
          <w:rFonts w:ascii="Times New Roman" w:hAnsi="Times New Roman" w:cs="Times New Roman"/>
          <w:sz w:val="22"/>
          <w:szCs w:val="22"/>
        </w:rPr>
        <w:t>ToR</w:t>
      </w:r>
      <w:proofErr w:type="spellEnd"/>
      <w:r w:rsidR="005920F6" w:rsidRPr="009424EB">
        <w:rPr>
          <w:rFonts w:ascii="Times New Roman" w:hAnsi="Times New Roman" w:cs="Times New Roman"/>
          <w:sz w:val="22"/>
          <w:szCs w:val="22"/>
        </w:rPr>
        <w:t>-ORd models, it proved to be computationally intensive, significantly increasing the runtime.</w:t>
      </w:r>
      <w:r w:rsidR="009D09BB"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To optimise the parallelisation process, algorithm was simplified</w:t>
      </w:r>
      <w:ins w:id="113" w:author="Iga Narendra Pramawijaya" w:date="2025-01-17T18:04:00Z">
        <w:r w:rsidR="00B871D6">
          <w:rPr>
            <w:rFonts w:ascii="Times New Roman" w:hAnsi="Times New Roman" w:cs="Times New Roman"/>
            <w:sz w:val="22"/>
            <w:szCs w:val="22"/>
          </w:rPr>
          <w:t xml:space="preserve">. </w:t>
        </w:r>
      </w:ins>
      <w:ins w:id="114" w:author="Iga Narendra Pramawijaya" w:date="2025-01-17T18:14:00Z">
        <w:r w:rsidR="006A1F58">
          <w:rPr>
            <w:rFonts w:ascii="Times New Roman" w:hAnsi="Times New Roman" w:cs="Times New Roman"/>
            <w:sz w:val="22"/>
            <w:szCs w:val="22"/>
          </w:rPr>
          <w:t>The</w:t>
        </w:r>
      </w:ins>
      <w:ins w:id="115" w:author="Iga Narendra Pramawijaya" w:date="2025-01-17T18:04:00Z">
        <w:r w:rsidR="00B871D6">
          <w:rPr>
            <w:rFonts w:ascii="Times New Roman" w:hAnsi="Times New Roman" w:cs="Times New Roman"/>
            <w:sz w:val="22"/>
            <w:szCs w:val="22"/>
          </w:rPr>
          <w:t xml:space="preserve"> simplification also ensure parallelisation across sampl</w:t>
        </w:r>
      </w:ins>
      <w:ins w:id="116" w:author="Iga Narendra Pramawijaya" w:date="2025-01-17T18:05:00Z">
        <w:r w:rsidR="00B871D6">
          <w:rPr>
            <w:rFonts w:ascii="Times New Roman" w:hAnsi="Times New Roman" w:cs="Times New Roman"/>
            <w:sz w:val="22"/>
            <w:szCs w:val="22"/>
          </w:rPr>
          <w:t xml:space="preserve">es were executed properly. </w:t>
        </w:r>
      </w:ins>
      <w:ins w:id="117" w:author="Iga Narendra Pramawijaya" w:date="2025-01-17T18:13:00Z">
        <w:r w:rsidR="006F2EBE">
          <w:rPr>
            <w:rFonts w:ascii="Times New Roman" w:hAnsi="Times New Roman" w:cs="Times New Roman"/>
            <w:sz w:val="22"/>
            <w:szCs w:val="22"/>
          </w:rPr>
          <w:t xml:space="preserve">This study initially </w:t>
        </w:r>
        <w:proofErr w:type="gramStart"/>
        <w:r w:rsidR="006F2EBE">
          <w:rPr>
            <w:rFonts w:ascii="Times New Roman" w:hAnsi="Times New Roman" w:cs="Times New Roman"/>
            <w:sz w:val="22"/>
            <w:szCs w:val="22"/>
          </w:rPr>
          <w:t>try</w:t>
        </w:r>
        <w:proofErr w:type="gramEnd"/>
        <w:r w:rsidR="006F2EBE">
          <w:rPr>
            <w:rFonts w:ascii="Times New Roman" w:hAnsi="Times New Roman" w:cs="Times New Roman"/>
            <w:sz w:val="22"/>
            <w:szCs w:val="22"/>
          </w:rPr>
          <w:t xml:space="preserve"> to implement other advanced numerical methods to solve ODEs. </w:t>
        </w:r>
      </w:ins>
      <w:ins w:id="118" w:author="Iga Narendra Pramawijaya" w:date="2025-01-17T18:16:00Z">
        <w:r w:rsidR="006A1F58">
          <w:rPr>
            <w:rFonts w:ascii="Times New Roman" w:hAnsi="Times New Roman" w:cs="Times New Roman"/>
            <w:sz w:val="22"/>
            <w:szCs w:val="22"/>
          </w:rPr>
          <w:t>Some</w:t>
        </w:r>
      </w:ins>
      <w:ins w:id="119" w:author="Iga Narendra Pramawijaya" w:date="2025-01-17T18:13:00Z">
        <w:r w:rsidR="006F2EBE">
          <w:rPr>
            <w:rFonts w:ascii="Times New Roman" w:hAnsi="Times New Roman" w:cs="Times New Roman"/>
            <w:sz w:val="22"/>
            <w:szCs w:val="22"/>
          </w:rPr>
          <w:t xml:space="preserve"> of them is backward differentiation function</w:t>
        </w:r>
      </w:ins>
      <w:ins w:id="120" w:author="Iga Narendra Pramawijaya" w:date="2025-01-17T18:16:00Z">
        <w:r w:rsidR="006A1F58">
          <w:rPr>
            <w:rFonts w:ascii="Times New Roman" w:hAnsi="Times New Roman" w:cs="Times New Roman"/>
            <w:sz w:val="22"/>
            <w:szCs w:val="22"/>
          </w:rPr>
          <w:t xml:space="preserve"> and Newton-</w:t>
        </w:r>
        <w:proofErr w:type="spellStart"/>
        <w:r w:rsidR="006A1F58">
          <w:rPr>
            <w:rFonts w:ascii="Times New Roman" w:hAnsi="Times New Roman" w:cs="Times New Roman"/>
            <w:sz w:val="22"/>
            <w:szCs w:val="22"/>
          </w:rPr>
          <w:t>Rapshon</w:t>
        </w:r>
        <w:proofErr w:type="spellEnd"/>
        <w:r w:rsidR="006A1F58">
          <w:rPr>
            <w:rFonts w:ascii="Times New Roman" w:hAnsi="Times New Roman" w:cs="Times New Roman"/>
            <w:sz w:val="22"/>
            <w:szCs w:val="22"/>
          </w:rPr>
          <w:t xml:space="preserve"> method</w:t>
        </w:r>
      </w:ins>
      <w:ins w:id="121" w:author="Iga Narendra Pramawijaya" w:date="2025-01-17T18:23:00Z">
        <w:r w:rsidR="000B5DA1">
          <w:rPr>
            <w:rFonts w:ascii="Times New Roman" w:hAnsi="Times New Roman" w:cs="Times New Roman"/>
            <w:sz w:val="22"/>
            <w:szCs w:val="22"/>
          </w:rPr>
          <w:t>, both of them found hardware limitation due to lack of GPU memory</w:t>
        </w:r>
      </w:ins>
      <w:ins w:id="122" w:author="Iga Narendra Pramawijaya" w:date="2025-01-17T18:16:00Z">
        <w:r w:rsidR="006A1F58">
          <w:rPr>
            <w:rFonts w:ascii="Times New Roman" w:hAnsi="Times New Roman" w:cs="Times New Roman"/>
            <w:sz w:val="22"/>
            <w:szCs w:val="22"/>
          </w:rPr>
          <w:t>.</w:t>
        </w:r>
      </w:ins>
      <w:ins w:id="123" w:author="Iga Narendra Pramawijaya" w:date="2025-01-17T18:23:00Z">
        <w:r w:rsidR="000B5DA1">
          <w:rPr>
            <w:rFonts w:ascii="Times New Roman" w:hAnsi="Times New Roman" w:cs="Times New Roman"/>
            <w:sz w:val="22"/>
            <w:szCs w:val="22"/>
          </w:rPr>
          <w:t xml:space="preserve"> Hence, </w:t>
        </w:r>
      </w:ins>
      <w:ins w:id="124" w:author="Iga Narendra Pramawijaya" w:date="2025-01-17T18:24:00Z">
        <w:r w:rsidR="000B5DA1">
          <w:rPr>
            <w:rFonts w:ascii="Times New Roman" w:hAnsi="Times New Roman" w:cs="Times New Roman"/>
            <w:sz w:val="22"/>
            <w:szCs w:val="22"/>
          </w:rPr>
          <w:t xml:space="preserve">the performance of these ODE solvers on GPU parallel platform cannot be concluded. </w:t>
        </w:r>
      </w:ins>
      <w:commentRangeStart w:id="125"/>
      <w:r w:rsidR="005920F6" w:rsidRPr="009424EB">
        <w:rPr>
          <w:rFonts w:ascii="Times New Roman" w:hAnsi="Times New Roman" w:cs="Times New Roman"/>
          <w:sz w:val="22"/>
          <w:szCs w:val="22"/>
        </w:rPr>
        <w:t>Despite the trade-off between computational speed and stability</w:t>
      </w:r>
      <w:ins w:id="126" w:author="Iga Narendra Pramawijaya" w:date="2025-01-17T18:24:00Z">
        <w:r w:rsidR="000B5DA1">
          <w:rPr>
            <w:rFonts w:ascii="Times New Roman" w:hAnsi="Times New Roman" w:cs="Times New Roman"/>
            <w:sz w:val="22"/>
            <w:szCs w:val="22"/>
          </w:rPr>
          <w:t xml:space="preserve"> in forward Euler method</w:t>
        </w:r>
      </w:ins>
      <w:r w:rsidR="005920F6" w:rsidRPr="009424EB">
        <w:rPr>
          <w:rFonts w:ascii="Times New Roman" w:hAnsi="Times New Roman" w:cs="Times New Roman"/>
          <w:sz w:val="22"/>
          <w:szCs w:val="22"/>
        </w:rPr>
        <w:t xml:space="preserve">, </w:t>
      </w:r>
      <w:ins w:id="127" w:author="Iga Narendra Pramawijaya" w:date="2025-01-17T18:13:00Z">
        <w:r w:rsidR="006F2EBE">
          <w:rPr>
            <w:rFonts w:ascii="Times New Roman" w:hAnsi="Times New Roman" w:cs="Times New Roman"/>
            <w:sz w:val="22"/>
            <w:szCs w:val="22"/>
          </w:rPr>
          <w:t>current</w:t>
        </w:r>
        <w:r w:rsidR="006F2EBE" w:rsidRPr="009424EB">
          <w:rPr>
            <w:rFonts w:ascii="Times New Roman" w:hAnsi="Times New Roman" w:cs="Times New Roman"/>
            <w:sz w:val="22"/>
            <w:szCs w:val="22"/>
          </w:rPr>
          <w:t xml:space="preserve"> </w:t>
        </w:r>
      </w:ins>
      <w:r w:rsidR="005920F6" w:rsidRPr="009424EB">
        <w:rPr>
          <w:rFonts w:ascii="Times New Roman" w:hAnsi="Times New Roman" w:cs="Times New Roman"/>
          <w:sz w:val="22"/>
          <w:szCs w:val="22"/>
        </w:rPr>
        <w:t>combination of methods ensures that the CUDA-based framework effectively supports the diverse requirements of different cell models, while maintaining accuracy and to reduce numerical errors</w:t>
      </w:r>
      <w:commentRangeEnd w:id="125"/>
      <w:r w:rsidR="001E46D8">
        <w:rPr>
          <w:rStyle w:val="CommentReference"/>
        </w:rPr>
        <w:commentReference w:id="125"/>
      </w:r>
      <w:r w:rsidR="005920F6" w:rsidRPr="009424EB">
        <w:rPr>
          <w:rFonts w:ascii="Times New Roman" w:hAnsi="Times New Roman" w:cs="Times New Roman"/>
          <w:sz w:val="22"/>
          <w:szCs w:val="22"/>
        </w:rPr>
        <w:t>.</w:t>
      </w:r>
    </w:p>
    <w:p w14:paraId="573FF57C" w14:textId="0D768138" w:rsidR="00C2121C" w:rsidRDefault="00C2121C" w:rsidP="00C2121C">
      <w:pPr>
        <w:ind w:firstLine="284"/>
        <w:jc w:val="both"/>
        <w:rPr>
          <w:ins w:id="128" w:author="Iga Narendra Pramawijaya" w:date="2025-01-17T18:49:00Z"/>
          <w:rFonts w:ascii="Times New Roman" w:hAnsi="Times New Roman" w:cs="Times New Roman"/>
          <w:sz w:val="22"/>
          <w:szCs w:val="22"/>
        </w:rPr>
      </w:pPr>
      <w:ins w:id="129" w:author="Iga Narendra Pramawijaya" w:date="2025-01-17T18:49:00Z">
        <w:r>
          <w:rPr>
            <w:rFonts w:ascii="Times New Roman" w:hAnsi="Times New Roman" w:cs="Times New Roman"/>
            <w:sz w:val="22"/>
            <w:szCs w:val="22"/>
          </w:rPr>
          <w:t xml:space="preserve">(Protocols to generate drug-free simulation result) </w:t>
        </w:r>
        <w:r w:rsidRPr="00C2121C">
          <w:rPr>
            <w:rFonts w:ascii="Times New Roman" w:hAnsi="Times New Roman" w:cs="Times New Roman"/>
            <w:sz w:val="22"/>
            <w:szCs w:val="22"/>
          </w:rPr>
          <w:t xml:space="preserve">The simulation protocols are designed to comprehensively evaluate the effects of drugs on cardiac cell models, ensuring accurate representation of both physiological (drug-free) </w:t>
        </w:r>
        <w:r w:rsidRPr="00C2121C">
          <w:rPr>
            <w:rFonts w:ascii="Times New Roman" w:hAnsi="Times New Roman" w:cs="Times New Roman"/>
            <w:sz w:val="22"/>
            <w:szCs w:val="22"/>
          </w:rPr>
          <w:lastRenderedPageBreak/>
          <w:t>and pharmacological (drug-affected) scenarios. For the drug-free simulations, the models replicate the natural state of ventricular cardiac cells without introducing external agents.</w:t>
        </w:r>
      </w:ins>
      <w:ins w:id="130" w:author="Iga Narendra Pramawijaya" w:date="2025-01-17T18:57:00Z">
        <w:r w:rsidR="00A23442">
          <w:rPr>
            <w:rFonts w:ascii="Times New Roman" w:hAnsi="Times New Roman" w:cs="Times New Roman"/>
            <w:sz w:val="22"/>
            <w:szCs w:val="22"/>
          </w:rPr>
          <w:t xml:space="preserve"> Technically, drug-free situation runs the simulation with drug concentration set to 0 mMo</w:t>
        </w:r>
      </w:ins>
      <w:ins w:id="131" w:author="Iga Narendra Pramawijaya" w:date="2025-01-17T18:58:00Z">
        <w:r w:rsidR="00A23442">
          <w:rPr>
            <w:rFonts w:ascii="Times New Roman" w:hAnsi="Times New Roman" w:cs="Times New Roman"/>
            <w:sz w:val="22"/>
            <w:szCs w:val="22"/>
          </w:rPr>
          <w:t>l.</w:t>
        </w:r>
      </w:ins>
      <w:ins w:id="132" w:author="Iga Narendra Pramawijaya" w:date="2025-01-17T18:49:00Z">
        <w:r w:rsidRPr="00C2121C">
          <w:rPr>
            <w:rFonts w:ascii="Times New Roman" w:hAnsi="Times New Roman" w:cs="Times New Roman"/>
            <w:sz w:val="22"/>
            <w:szCs w:val="22"/>
          </w:rPr>
          <w:t xml:space="preserve"> This process involves solving the ordinary differential equations (ODEs) governing ion channel dynamics, membrane potentials, and other cellular electrophysiological properties. These simulations serve as a baseline to observe normal cardiac function and provide a reference point for comparison.</w:t>
        </w:r>
      </w:ins>
    </w:p>
    <w:p w14:paraId="1CBD1168" w14:textId="66EE2218" w:rsidR="00C2121C" w:rsidRDefault="00A23442" w:rsidP="00C2121C">
      <w:pPr>
        <w:ind w:firstLine="284"/>
        <w:jc w:val="both"/>
        <w:rPr>
          <w:ins w:id="133" w:author="Iga Narendra Pramawijaya" w:date="2025-01-17T18:08:00Z"/>
          <w:rFonts w:ascii="Times New Roman" w:hAnsi="Times New Roman" w:cs="Times New Roman"/>
          <w:sz w:val="22"/>
          <w:szCs w:val="22"/>
        </w:rPr>
      </w:pPr>
      <w:ins w:id="134" w:author="Iga Narendra Pramawijaya" w:date="2025-01-17T18:56:00Z">
        <w:r>
          <w:rPr>
            <w:rFonts w:ascii="Times New Roman" w:hAnsi="Times New Roman" w:cs="Times New Roman"/>
            <w:sz w:val="22"/>
            <w:szCs w:val="22"/>
          </w:rPr>
          <w:t xml:space="preserve">(Protocols to generate drug-affected simulation result) </w:t>
        </w:r>
      </w:ins>
      <w:ins w:id="135" w:author="Iga Narendra Pramawijaya" w:date="2025-01-17T18:49:00Z">
        <w:r w:rsidR="00C2121C" w:rsidRPr="00C2121C">
          <w:rPr>
            <w:rFonts w:ascii="Times New Roman" w:hAnsi="Times New Roman" w:cs="Times New Roman"/>
            <w:sz w:val="22"/>
            <w:szCs w:val="22"/>
          </w:rPr>
          <w:t>For drug-affected simulations, specific modifications</w:t>
        </w:r>
      </w:ins>
      <w:ins w:id="136" w:author="Iga Narendra Pramawijaya" w:date="2025-01-17T18:59:00Z">
        <w:r w:rsidR="00454418">
          <w:rPr>
            <w:rFonts w:ascii="Times New Roman" w:hAnsi="Times New Roman" w:cs="Times New Roman"/>
            <w:sz w:val="22"/>
            <w:szCs w:val="22"/>
          </w:rPr>
          <w:t xml:space="preserve"> to cons</w:t>
        </w:r>
      </w:ins>
      <w:ins w:id="137" w:author="Iga Narendra Pramawijaya" w:date="2025-01-17T19:00:00Z">
        <w:r w:rsidR="00454418">
          <w:rPr>
            <w:rFonts w:ascii="Times New Roman" w:hAnsi="Times New Roman" w:cs="Times New Roman"/>
            <w:sz w:val="22"/>
            <w:szCs w:val="22"/>
          </w:rPr>
          <w:t>tants</w:t>
        </w:r>
      </w:ins>
      <w:ins w:id="138" w:author="Iga Narendra Pramawijaya" w:date="2025-01-17T18:49:00Z">
        <w:r w:rsidR="00C2121C" w:rsidRPr="00C2121C">
          <w:rPr>
            <w:rFonts w:ascii="Times New Roman" w:hAnsi="Times New Roman" w:cs="Times New Roman"/>
            <w:sz w:val="22"/>
            <w:szCs w:val="22"/>
          </w:rPr>
          <w:t xml:space="preserve"> are made to the cell models to reflect the influence of pharmacological agents. This involves incorporating drug-binding effects on ionic currents or transporters. For instance, drugs like bepridil, which block potassium or calcium channels, are simulated by altering corresponding </w:t>
        </w:r>
      </w:ins>
      <w:ins w:id="139" w:author="Iga Narendra Pramawijaya" w:date="2025-01-17T19:01:00Z">
        <w:r w:rsidR="00454418">
          <w:rPr>
            <w:rFonts w:ascii="Times New Roman" w:hAnsi="Times New Roman" w:cs="Times New Roman"/>
            <w:sz w:val="22"/>
            <w:szCs w:val="22"/>
          </w:rPr>
          <w:t>values</w:t>
        </w:r>
      </w:ins>
      <w:ins w:id="140" w:author="Iga Narendra Pramawijaya" w:date="2025-01-17T18:49:00Z">
        <w:r w:rsidR="00C2121C" w:rsidRPr="00C2121C">
          <w:rPr>
            <w:rFonts w:ascii="Times New Roman" w:hAnsi="Times New Roman" w:cs="Times New Roman"/>
            <w:sz w:val="22"/>
            <w:szCs w:val="22"/>
          </w:rPr>
          <w:t xml:space="preserve"> in the models. The simulations are carried out at varying drug concentrations to capture the dose-response relationship and understand the drug's potency and safety profile. </w:t>
        </w:r>
      </w:ins>
    </w:p>
    <w:p w14:paraId="7C46962B" w14:textId="062F1C29" w:rsidR="00B871D6" w:rsidRPr="009424EB" w:rsidDel="006F2EBE" w:rsidRDefault="00567E5D" w:rsidP="009D09BB">
      <w:pPr>
        <w:ind w:firstLine="284"/>
        <w:jc w:val="both"/>
        <w:rPr>
          <w:del w:id="141" w:author="Iga Narendra Pramawijaya" w:date="2025-01-17T18:13:00Z"/>
          <w:rFonts w:ascii="Times New Roman" w:hAnsi="Times New Roman" w:cs="Times New Roman"/>
          <w:sz w:val="22"/>
          <w:szCs w:val="22"/>
        </w:rPr>
      </w:pPr>
      <w:ins w:id="142" w:author="Iga Narendra Pramawijaya" w:date="2025-01-17T19:05:00Z">
        <w:r w:rsidRPr="007E63B5">
          <w:rPr>
            <w:rFonts w:ascii="Times New Roman" w:hAnsi="Times New Roman" w:cs="Times New Roman"/>
            <w:noProof/>
            <w:sz w:val="22"/>
            <w:szCs w:val="22"/>
            <w:highlight w:val="cyan"/>
          </w:rPr>
          <mc:AlternateContent>
            <mc:Choice Requires="wps">
              <w:drawing>
                <wp:anchor distT="0" distB="0" distL="114300" distR="114300" simplePos="0" relativeHeight="251691008" behindDoc="0" locked="0" layoutInCell="1" allowOverlap="1" wp14:anchorId="43DB2156" wp14:editId="1A64C127">
                  <wp:simplePos x="0" y="0"/>
                  <wp:positionH relativeFrom="margin">
                    <wp:posOffset>77742</wp:posOffset>
                  </wp:positionH>
                  <wp:positionV relativeFrom="margin">
                    <wp:posOffset>362</wp:posOffset>
                  </wp:positionV>
                  <wp:extent cx="5617210" cy="337439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17210" cy="3374390"/>
                          </a:xfrm>
                          <a:prstGeom prst="rect">
                            <a:avLst/>
                          </a:prstGeom>
                          <a:noFill/>
                          <a:ln w="6350">
                            <a:noFill/>
                          </a:ln>
                        </wps:spPr>
                        <wps:txbx>
                          <w:txbxContent>
                            <w:p w14:paraId="64C98AAA" w14:textId="77777777" w:rsidR="00567E5D" w:rsidRDefault="00567E5D" w:rsidP="00567E5D">
                              <w:pPr>
                                <w:rPr>
                                  <w:rFonts w:ascii="Times New Roman" w:hAnsi="Times New Roman" w:cs="Times New Roman"/>
                                  <w:sz w:val="22"/>
                                  <w:szCs w:val="22"/>
                                </w:rPr>
                              </w:pPr>
                              <w:r w:rsidRPr="006D680B">
                                <w:rPr>
                                  <w:noProof/>
                                  <w:lang w:val="en-US"/>
                                </w:rPr>
                                <w:drawing>
                                  <wp:inline distT="0" distB="0" distL="0" distR="0" wp14:anchorId="04B35FCC" wp14:editId="706EB6F9">
                                    <wp:extent cx="2531745" cy="2620652"/>
                                    <wp:effectExtent l="0" t="0" r="0" b="0"/>
                                    <wp:docPr id="12" name="Chart 12">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26E728E" wp14:editId="05258F72">
                                    <wp:extent cx="2836545" cy="2642307"/>
                                    <wp:effectExtent l="0" t="0" r="0" b="0"/>
                                    <wp:docPr id="13" name="Chart 13">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D975AD" w14:textId="77777777" w:rsidR="00567E5D" w:rsidRPr="007C0AD7" w:rsidRDefault="00567E5D" w:rsidP="00567E5D">
                              <w:pPr>
                                <w:rPr>
                                  <w:rFonts w:ascii="Times New Roman" w:hAnsi="Times New Roman" w:cs="Times New Roman"/>
                                  <w:sz w:val="22"/>
                                  <w:szCs w:val="22"/>
                                </w:rPr>
                              </w:pPr>
                            </w:p>
                            <w:p w14:paraId="0B842021" w14:textId="5DA8196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ins w:id="143" w:author="Iga Narendra Pramawijaya" w:date="2025-01-19T21:29:00Z">
                                <w:r w:rsidR="00C625CE">
                                  <w:rPr>
                                    <w:rFonts w:ascii="Times New Roman" w:hAnsi="Times New Roman" w:cs="Times New Roman"/>
                                    <w:b/>
                                    <w:bCs/>
                                    <w:sz w:val="18"/>
                                    <w:szCs w:val="18"/>
                                  </w:rPr>
                                  <w:t>3</w:t>
                                </w:r>
                              </w:ins>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2156" id="Text Box 11" o:spid="_x0000_s1028" type="#_x0000_t202" style="position:absolute;left:0;text-align:left;margin-left:6.1pt;margin-top:.05pt;width:442.3pt;height:265.7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" filled="f" stroked="f" strokeweight=".5pt">
                  <v:textbox>
                    <w:txbxContent>
                      <w:p w14:paraId="64C98AAA" w14:textId="77777777" w:rsidR="00567E5D" w:rsidRDefault="00567E5D" w:rsidP="00567E5D">
                        <w:pPr>
                          <w:rPr>
                            <w:rFonts w:ascii="Times New Roman" w:hAnsi="Times New Roman" w:cs="Times New Roman"/>
                            <w:sz w:val="22"/>
                            <w:szCs w:val="22"/>
                          </w:rPr>
                        </w:pPr>
                        <w:r w:rsidRPr="006D680B">
                          <w:rPr>
                            <w:noProof/>
                            <w:lang w:val="en-US"/>
                          </w:rPr>
                          <w:drawing>
                            <wp:inline distT="0" distB="0" distL="0" distR="0" wp14:anchorId="04B35FCC" wp14:editId="706EB6F9">
                              <wp:extent cx="2531745" cy="2620652"/>
                              <wp:effectExtent l="0" t="0" r="0" b="0"/>
                              <wp:docPr id="12" name="Chart 12">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26E728E" wp14:editId="05258F72">
                              <wp:extent cx="2836545" cy="2642307"/>
                              <wp:effectExtent l="0" t="0" r="0" b="0"/>
                              <wp:docPr id="13" name="Chart 13">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D975AD" w14:textId="77777777" w:rsidR="00567E5D" w:rsidRPr="007C0AD7" w:rsidRDefault="00567E5D" w:rsidP="00567E5D">
                        <w:pPr>
                          <w:rPr>
                            <w:rFonts w:ascii="Times New Roman" w:hAnsi="Times New Roman" w:cs="Times New Roman"/>
                            <w:sz w:val="22"/>
                            <w:szCs w:val="22"/>
                          </w:rPr>
                        </w:pPr>
                      </w:p>
                      <w:p w14:paraId="0B842021" w14:textId="5DA8196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ins w:id="144" w:author="Iga Narendra Pramawijaya" w:date="2025-01-19T21:29:00Z">
                          <w:r w:rsidR="00C625CE">
                            <w:rPr>
                              <w:rFonts w:ascii="Times New Roman" w:hAnsi="Times New Roman" w:cs="Times New Roman"/>
                              <w:b/>
                              <w:bCs/>
                              <w:sz w:val="18"/>
                              <w:szCs w:val="18"/>
                            </w:rPr>
                            <w:t>3</w:t>
                          </w:r>
                        </w:ins>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ORd 2011 model, compared to CPU simulation in non-drug and under-drug situation.</w:t>
                        </w:r>
                      </w:p>
                    </w:txbxContent>
                  </v:textbox>
                  <w10:wrap type="square" anchorx="margin" anchory="margin"/>
                </v:shape>
              </w:pict>
            </mc:Fallback>
          </mc:AlternateContent>
        </w:r>
      </w:ins>
    </w:p>
    <w:p w14:paraId="532E0594" w14:textId="125B46BF" w:rsidR="00190418" w:rsidRDefault="00CB3965" w:rsidP="00190418">
      <w:pPr>
        <w:ind w:firstLine="284"/>
        <w:jc w:val="both"/>
        <w:rPr>
          <w:rFonts w:ascii="Times New Roman" w:hAnsi="Times New Roman" w:cs="Times New Roman"/>
          <w:sz w:val="22"/>
          <w:szCs w:val="22"/>
        </w:rPr>
      </w:pPr>
      <w:r w:rsidRPr="00E370AE">
        <w:rPr>
          <w:rFonts w:ascii="Times New Roman" w:hAnsi="Times New Roman" w:cs="Times New Roman"/>
          <w:sz w:val="22"/>
          <w:szCs w:val="22"/>
          <w:highlight w:val="cyan"/>
          <w:rPrChange w:id="145" w:author="Ali Ikhsanul Qauli" w:date="2025-01-15T16:58:00Z">
            <w:rPr>
              <w:rFonts w:ascii="Times New Roman" w:hAnsi="Times New Roman" w:cs="Times New Roman"/>
              <w:sz w:val="22"/>
              <w:szCs w:val="22"/>
            </w:rPr>
          </w:rPrChange>
        </w:rPr>
        <w:t>(in silico step of simulation)</w:t>
      </w:r>
      <w:r>
        <w:rPr>
          <w:rFonts w:ascii="Times New Roman" w:hAnsi="Times New Roman" w:cs="Times New Roman"/>
          <w:sz w:val="22"/>
          <w:szCs w:val="22"/>
        </w:rPr>
        <w:t xml:space="preserve"> </w:t>
      </w:r>
      <w:commentRangeStart w:id="146"/>
      <w:r w:rsidR="004257F2">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del w:id="147" w:author="Ali Ikhsanul Qauli" w:date="2025-01-15T16:58:00Z">
        <w:r w:rsidR="004257F2" w:rsidDel="00221615">
          <w:rPr>
            <w:rFonts w:ascii="Times New Roman" w:hAnsi="Times New Roman" w:cs="Times New Roman"/>
            <w:sz w:val="22"/>
            <w:szCs w:val="22"/>
          </w:rPr>
          <w:delText xml:space="preserve"> </w:delText>
        </w:r>
      </w:del>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commentRangeEnd w:id="146"/>
      <w:r w:rsidR="00221615">
        <w:rPr>
          <w:rStyle w:val="CommentReference"/>
        </w:rPr>
        <w:commentReference w:id="146"/>
      </w:r>
    </w:p>
    <w:p w14:paraId="12F0F2C5" w14:textId="0D5325B2" w:rsidR="00190418" w:rsidRDefault="00CB3965" w:rsidP="00190418">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48" w:author="Ali Ikhsanul Qauli" w:date="2025-01-15T16:59:00Z">
            <w:rPr>
              <w:rFonts w:ascii="Times New Roman" w:hAnsi="Times New Roman" w:cs="Times New Roman"/>
              <w:sz w:val="22"/>
              <w:szCs w:val="22"/>
            </w:rPr>
          </w:rPrChange>
        </w:rPr>
        <w:t>(post processing step of simulation)</w:t>
      </w:r>
      <w:r>
        <w:rPr>
          <w:rFonts w:ascii="Times New Roman" w:hAnsi="Times New Roman" w:cs="Times New Roman"/>
          <w:sz w:val="22"/>
          <w:szCs w:val="22"/>
        </w:rPr>
        <w:t xml:space="preserve"> </w:t>
      </w:r>
      <w:commentRangeStart w:id="149"/>
      <w:r w:rsidR="00E64008"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00E64008"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00E64008"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00E64008"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00E64008"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00E64008"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 xml:space="preserve">he simulation </w:t>
      </w:r>
      <w:ins w:id="150" w:author="Iga Narendra Pramawijaya" w:date="2025-01-19T20:15:00Z">
        <w:r w:rsidR="001E4644" w:rsidRPr="009424EB">
          <w:rPr>
            <w:rFonts w:ascii="Times New Roman" w:hAnsi="Times New Roman" w:cs="Times New Roman"/>
            <w:sz w:val="22"/>
            <w:szCs w:val="22"/>
          </w:rPr>
          <w:t>produ</w:t>
        </w:r>
        <w:r w:rsidR="001E4644">
          <w:rPr>
            <w:rFonts w:ascii="Times New Roman" w:hAnsi="Times New Roman" w:cs="Times New Roman"/>
            <w:sz w:val="22"/>
            <w:szCs w:val="22"/>
          </w:rPr>
          <w:t>c</w:t>
        </w:r>
        <w:r w:rsidR="001E4644" w:rsidRPr="009424EB">
          <w:rPr>
            <w:rFonts w:ascii="Times New Roman" w:hAnsi="Times New Roman" w:cs="Times New Roman"/>
            <w:sz w:val="22"/>
            <w:szCs w:val="22"/>
          </w:rPr>
          <w:t>es</w:t>
        </w:r>
      </w:ins>
      <w:r w:rsidR="004257F2" w:rsidRPr="009424EB">
        <w:rPr>
          <w:rFonts w:ascii="Times New Roman" w:hAnsi="Times New Roman" w:cs="Times New Roman"/>
          <w:sz w:val="22"/>
          <w:szCs w:val="22"/>
        </w:rPr>
        <w:t xml:space="preserve"> two distinct types of output files, a biomarker file and time-series data files, along with one intermediate cache file.</w:t>
      </w:r>
      <w:commentRangeEnd w:id="149"/>
      <w:ins w:id="151" w:author="Iga Narendra Pramawijaya" w:date="2025-01-19T21:07:00Z">
        <w:r w:rsidR="00D00F50">
          <w:rPr>
            <w:rFonts w:ascii="Times New Roman" w:hAnsi="Times New Roman" w:cs="Times New Roman"/>
            <w:sz w:val="22"/>
            <w:szCs w:val="22"/>
          </w:rPr>
          <w:t xml:space="preserve"> </w:t>
        </w:r>
      </w:ins>
      <w:r w:rsidR="00221615">
        <w:rPr>
          <w:rStyle w:val="CommentReference"/>
        </w:rPr>
        <w:commentReference w:id="149"/>
      </w:r>
      <w:ins w:id="152" w:author="Iga Narendra Pramawijaya" w:date="2025-01-17T19:16:00Z">
        <w:r w:rsidR="00EE0F17">
          <w:rPr>
            <w:rFonts w:ascii="Times New Roman" w:hAnsi="Times New Roman" w:cs="Times New Roman"/>
            <w:sz w:val="22"/>
            <w:szCs w:val="22"/>
          </w:rPr>
          <w:t xml:space="preserve">Figure </w:t>
        </w:r>
      </w:ins>
      <w:ins w:id="153" w:author="Iga Narendra Pramawijaya" w:date="2025-01-19T21:13:00Z">
        <w:r w:rsidR="00D00F50">
          <w:rPr>
            <w:rFonts w:ascii="Times New Roman" w:hAnsi="Times New Roman" w:cs="Times New Roman"/>
            <w:sz w:val="22"/>
            <w:szCs w:val="22"/>
          </w:rPr>
          <w:t>2</w:t>
        </w:r>
      </w:ins>
      <w:ins w:id="154" w:author="Iga Narendra Pramawijaya" w:date="2025-01-17T19:16:00Z">
        <w:r w:rsidR="00EE0F17">
          <w:rPr>
            <w:rFonts w:ascii="Times New Roman" w:hAnsi="Times New Roman" w:cs="Times New Roman"/>
            <w:sz w:val="22"/>
            <w:szCs w:val="22"/>
          </w:rPr>
          <w:t xml:space="preserve"> shows overall protocol of simulation.</w:t>
        </w:r>
      </w:ins>
    </w:p>
    <w:p w14:paraId="4B1D728F" w14:textId="77017B2C" w:rsidR="00EF13F9" w:rsidRPr="00851403" w:rsidRDefault="00CB3965" w:rsidP="00815E9F">
      <w:pPr>
        <w:ind w:firstLine="284"/>
        <w:jc w:val="both"/>
        <w:rPr>
          <w:rFonts w:ascii="Times New Roman" w:hAnsi="Times New Roman" w:cs="Times New Roman"/>
          <w:sz w:val="22"/>
          <w:szCs w:val="22"/>
        </w:rPr>
      </w:pPr>
      <w:r w:rsidRPr="00221615">
        <w:rPr>
          <w:rFonts w:ascii="Times New Roman" w:hAnsi="Times New Roman" w:cs="Times New Roman"/>
          <w:sz w:val="22"/>
          <w:szCs w:val="22"/>
          <w:highlight w:val="cyan"/>
          <w:rPrChange w:id="155" w:author="Ali Ikhsanul Qauli" w:date="2025-01-15T17:04:00Z">
            <w:rPr>
              <w:rFonts w:ascii="Times New Roman" w:hAnsi="Times New Roman" w:cs="Times New Roman"/>
              <w:sz w:val="22"/>
              <w:szCs w:val="22"/>
            </w:rPr>
          </w:rPrChange>
        </w:rPr>
        <w:t>(explaining output file and its content)</w:t>
      </w:r>
      <w:r>
        <w:rPr>
          <w:rFonts w:ascii="Times New Roman" w:hAnsi="Times New Roman" w:cs="Times New Roman"/>
          <w:sz w:val="22"/>
          <w:szCs w:val="22"/>
        </w:rPr>
        <w:t xml:space="preserve"> </w:t>
      </w:r>
      <w:r w:rsidR="00E64008" w:rsidRPr="009424EB">
        <w:rPr>
          <w:rFonts w:ascii="Times New Roman" w:hAnsi="Times New Roman" w:cs="Times New Roman"/>
          <w:sz w:val="22"/>
          <w:szCs w:val="22"/>
        </w:rPr>
        <w:t xml:space="preserve">The biomarker file provides a summary of key features extracted from the simulation for each sample. </w:t>
      </w:r>
      <w:commentRangeStart w:id="156"/>
      <w:r w:rsidR="00E64008" w:rsidRPr="009424EB">
        <w:rPr>
          <w:rFonts w:ascii="Times New Roman" w:hAnsi="Times New Roman" w:cs="Times New Roman"/>
          <w:sz w:val="22"/>
          <w:szCs w:val="22"/>
        </w:rPr>
        <w:t>It includes data such as sample numbers</w:t>
      </w:r>
      <w:ins w:id="157" w:author="Iga Narendra Pramawijaya" w:date="2025-01-19T15:57:00Z">
        <w:r w:rsidR="005D3748">
          <w:rPr>
            <w:rFonts w:ascii="Times New Roman" w:hAnsi="Times New Roman" w:cs="Times New Roman"/>
            <w:sz w:val="22"/>
            <w:szCs w:val="22"/>
          </w:rPr>
          <w:t xml:space="preserve">, </w:t>
        </w:r>
        <w:r w:rsidR="005D3748" w:rsidRPr="005D3748">
          <w:rPr>
            <w:rFonts w:ascii="Times New Roman" w:hAnsi="Times New Roman" w:cs="Times New Roman"/>
            <w:sz w:val="22"/>
            <w:szCs w:val="22"/>
          </w:rPr>
          <w:t>net charge transfer during the action potential</w:t>
        </w:r>
      </w:ins>
      <w:ins w:id="158" w:author="Iga Narendra Pramawijaya" w:date="2025-01-19T15:58:00Z">
        <w:r w:rsidR="005D3748">
          <w:rPr>
            <w:rFonts w:ascii="Times New Roman" w:hAnsi="Times New Roman" w:cs="Times New Roman"/>
            <w:sz w:val="22"/>
            <w:szCs w:val="22"/>
          </w:rPr>
          <w:t>, action potential duration at 50 and 90% repolarisation,</w:t>
        </w:r>
      </w:ins>
      <w:ins w:id="159" w:author="Iga Narendra Pramawijaya" w:date="2025-01-19T15:59:00Z">
        <w:r w:rsidR="005D3748">
          <w:rPr>
            <w:rFonts w:ascii="Times New Roman" w:hAnsi="Times New Roman" w:cs="Times New Roman"/>
            <w:sz w:val="22"/>
            <w:szCs w:val="22"/>
          </w:rPr>
          <w:t xml:space="preserve"> action potential triangulation,</w:t>
        </w:r>
      </w:ins>
      <w:ins w:id="160" w:author="Iga Narendra Pramawijaya" w:date="2025-01-19T15:58:00Z">
        <w:r w:rsidR="005D3748">
          <w:rPr>
            <w:rFonts w:ascii="Times New Roman" w:hAnsi="Times New Roman" w:cs="Times New Roman"/>
            <w:sz w:val="22"/>
            <w:szCs w:val="22"/>
          </w:rPr>
          <w:t xml:space="preserve"> calcium transient</w:t>
        </w:r>
      </w:ins>
      <w:ins w:id="161" w:author="Iga Narendra Pramawijaya" w:date="2025-01-19T15:59:00Z">
        <w:r w:rsidR="005D3748">
          <w:rPr>
            <w:rFonts w:ascii="Times New Roman" w:hAnsi="Times New Roman" w:cs="Times New Roman"/>
            <w:sz w:val="22"/>
            <w:szCs w:val="22"/>
          </w:rPr>
          <w:t xml:space="preserve"> at 50 </w:t>
        </w:r>
      </w:ins>
      <w:ins w:id="162" w:author="Iga Narendra Pramawijaya" w:date="2025-01-19T16:00:00Z">
        <w:r w:rsidR="005D3748">
          <w:rPr>
            <w:rFonts w:ascii="Times New Roman" w:hAnsi="Times New Roman" w:cs="Times New Roman"/>
            <w:sz w:val="22"/>
            <w:szCs w:val="22"/>
          </w:rPr>
          <w:t>and 90%</w:t>
        </w:r>
      </w:ins>
      <w:ins w:id="163" w:author="Iga Narendra Pramawijaya" w:date="2025-01-19T16:01:00Z">
        <w:r w:rsidR="005D3748">
          <w:rPr>
            <w:rFonts w:ascii="Times New Roman" w:hAnsi="Times New Roman" w:cs="Times New Roman"/>
            <w:sz w:val="22"/>
            <w:szCs w:val="22"/>
          </w:rPr>
          <w:t xml:space="preserve"> including its triangulation</w:t>
        </w:r>
      </w:ins>
      <w:ins w:id="164" w:author="Iga Narendra Pramawijaya" w:date="2025-01-19T15:59:00Z">
        <w:r w:rsidR="005D3748">
          <w:rPr>
            <w:rFonts w:ascii="Times New Roman" w:hAnsi="Times New Roman" w:cs="Times New Roman"/>
            <w:sz w:val="22"/>
            <w:szCs w:val="22"/>
          </w:rPr>
          <w:t>,</w:t>
        </w:r>
      </w:ins>
      <w:ins w:id="165" w:author="Iga Narendra Pramawijaya" w:date="2025-01-19T16:02:00Z">
        <w:r w:rsidR="005D3748">
          <w:rPr>
            <w:rFonts w:ascii="Times New Roman" w:hAnsi="Times New Roman" w:cs="Times New Roman"/>
            <w:sz w:val="22"/>
            <w:szCs w:val="22"/>
          </w:rPr>
          <w:t xml:space="preserve"> maximum rate of change during </w:t>
        </w:r>
      </w:ins>
      <w:ins w:id="166" w:author="Iga Narendra Pramawijaya" w:date="2025-01-19T16:03:00Z">
        <w:r w:rsidR="00D53450">
          <w:rPr>
            <w:rFonts w:ascii="Times New Roman" w:hAnsi="Times New Roman" w:cs="Times New Roman"/>
            <w:sz w:val="22"/>
            <w:szCs w:val="22"/>
          </w:rPr>
          <w:t>peak depolarisation and repolarisation, peak, valley and</w:t>
        </w:r>
      </w:ins>
      <w:ins w:id="167" w:author="Iga Narendra Pramawijaya" w:date="2025-01-19T16:05:00Z">
        <w:r w:rsidR="00D53450">
          <w:rPr>
            <w:rFonts w:ascii="Times New Roman" w:hAnsi="Times New Roman" w:cs="Times New Roman"/>
            <w:sz w:val="22"/>
            <w:szCs w:val="22"/>
          </w:rPr>
          <w:t xml:space="preserve"> diastolic</w:t>
        </w:r>
      </w:ins>
      <w:ins w:id="168" w:author="Iga Narendra Pramawijaya" w:date="2025-01-19T16:06:00Z">
        <w:r w:rsidR="00D53450">
          <w:rPr>
            <w:rFonts w:ascii="Times New Roman" w:hAnsi="Times New Roman" w:cs="Times New Roman"/>
            <w:sz w:val="22"/>
            <w:szCs w:val="22"/>
          </w:rPr>
          <w:t xml:space="preserve"> value of both membrane potential and calcium levels.</w:t>
        </w:r>
      </w:ins>
      <w:del w:id="169" w:author="Iga Narendra Pramawijaya" w:date="2025-01-19T15:52:00Z">
        <w:r w:rsidR="00E64008" w:rsidRPr="009424EB" w:rsidDel="00FC3911">
          <w:rPr>
            <w:rFonts w:ascii="Times New Roman" w:hAnsi="Times New Roman" w:cs="Times New Roman"/>
            <w:sz w:val="22"/>
            <w:szCs w:val="22"/>
          </w:rPr>
          <w:delText>,</w:delText>
        </w:r>
      </w:del>
      <w:r w:rsidR="00E64008" w:rsidRPr="009424EB">
        <w:rPr>
          <w:rFonts w:ascii="Times New Roman" w:hAnsi="Times New Roman" w:cs="Times New Roman"/>
          <w:sz w:val="22"/>
          <w:szCs w:val="22"/>
        </w:rPr>
        <w:t xml:space="preserve"> </w:t>
      </w:r>
      <w:del w:id="170" w:author="Iga Narendra Pramawijaya" w:date="2025-01-19T15:15:00Z">
        <w:r w:rsidR="00E64008" w:rsidRPr="009424EB" w:rsidDel="004731C0">
          <w:rPr>
            <w:rFonts w:ascii="Times New Roman" w:hAnsi="Times New Roman" w:cs="Times New Roman"/>
            <w:sz w:val="22"/>
            <w:szCs w:val="22"/>
          </w:rPr>
          <w:delText xml:space="preserve">qNet, qInward, and </w:delText>
        </w:r>
      </w:del>
      <w:del w:id="171" w:author="Iga Narendra Pramawijaya" w:date="2025-01-19T15:36:00Z">
        <w:r w:rsidR="00E64008" w:rsidRPr="009424EB" w:rsidDel="00202E04">
          <w:rPr>
            <w:rFonts w:ascii="Times New Roman" w:hAnsi="Times New Roman" w:cs="Times New Roman"/>
            <w:sz w:val="22"/>
            <w:szCs w:val="22"/>
          </w:rPr>
          <w:delText xml:space="preserve">action potential </w:delText>
        </w:r>
      </w:del>
      <w:del w:id="172" w:author="Iga Narendra Pramawijaya" w:date="2025-01-19T15:15:00Z">
        <w:r w:rsidR="00E64008" w:rsidRPr="009424EB" w:rsidDel="00F01BCC">
          <w:rPr>
            <w:rFonts w:ascii="Times New Roman" w:hAnsi="Times New Roman" w:cs="Times New Roman"/>
            <w:sz w:val="22"/>
            <w:szCs w:val="22"/>
          </w:rPr>
          <w:delText>shape analysis</w:delText>
        </w:r>
      </w:del>
      <w:del w:id="173" w:author="Iga Narendra Pramawijaya" w:date="2025-01-19T15:36:00Z">
        <w:r w:rsidR="00E64008" w:rsidRPr="009424EB" w:rsidDel="00202E04">
          <w:rPr>
            <w:rFonts w:ascii="Times New Roman" w:hAnsi="Times New Roman" w:cs="Times New Roman"/>
            <w:sz w:val="22"/>
            <w:szCs w:val="22"/>
          </w:rPr>
          <w:delText xml:space="preserve"> result</w:delText>
        </w:r>
      </w:del>
      <w:commentRangeEnd w:id="156"/>
      <w:del w:id="174" w:author="Iga Narendra Pramawijaya" w:date="2025-01-19T15:31:00Z">
        <w:r w:rsidR="00E07244" w:rsidDel="00AF0423">
          <w:rPr>
            <w:rStyle w:val="CommentReference"/>
          </w:rPr>
          <w:commentReference w:id="156"/>
        </w:r>
        <w:r w:rsidR="00E64008" w:rsidRPr="009424EB" w:rsidDel="00AF0423">
          <w:rPr>
            <w:rFonts w:ascii="Times New Roman" w:hAnsi="Times New Roman" w:cs="Times New Roman"/>
            <w:sz w:val="22"/>
            <w:szCs w:val="22"/>
          </w:rPr>
          <w:delText>.</w:delText>
        </w:r>
      </w:del>
      <w:del w:id="175" w:author="Iga Narendra Pramawijaya" w:date="2025-01-19T15:36:00Z">
        <w:r w:rsidR="00E64008" w:rsidRPr="009424EB" w:rsidDel="00202E04">
          <w:rPr>
            <w:rFonts w:ascii="Times New Roman" w:hAnsi="Times New Roman" w:cs="Times New Roman"/>
            <w:sz w:val="22"/>
            <w:szCs w:val="22"/>
          </w:rPr>
          <w:delText xml:space="preserve"> </w:delText>
        </w:r>
      </w:del>
      <w:r w:rsidR="00E64008" w:rsidRPr="009424EB">
        <w:rPr>
          <w:rFonts w:ascii="Times New Roman" w:hAnsi="Times New Roman" w:cs="Times New Roman"/>
          <w:sz w:val="22"/>
          <w:szCs w:val="22"/>
        </w:rPr>
        <w:t>These biomarkers represent crucial physiological parameters simulated under drug influence</w:t>
      </w:r>
      <w:ins w:id="176" w:author="Iga Narendra Pramawijaya" w:date="2025-01-19T16:37:00Z">
        <w:r w:rsidR="000B3E1B">
          <w:rPr>
            <w:rFonts w:ascii="Times New Roman" w:hAnsi="Times New Roman" w:cs="Times New Roman"/>
            <w:sz w:val="22"/>
            <w:szCs w:val="22"/>
          </w:rPr>
          <w:t xml:space="preserve"> [</w:t>
        </w:r>
      </w:ins>
      <w:ins w:id="177" w:author="Iga Narendra Pramawijaya" w:date="2025-01-19T20:10:00Z">
        <w:r w:rsidR="00A43923">
          <w:rPr>
            <w:rFonts w:ascii="Times New Roman" w:hAnsi="Times New Roman" w:cs="Times New Roman"/>
            <w:sz w:val="22"/>
            <w:szCs w:val="22"/>
          </w:rPr>
          <w:t>2</w:t>
        </w:r>
      </w:ins>
      <w:ins w:id="178" w:author="Iga Narendra Pramawijaya" w:date="2025-01-19T16:37:00Z">
        <w:r w:rsidR="000B3E1B">
          <w:rPr>
            <w:rFonts w:ascii="Times New Roman" w:hAnsi="Times New Roman" w:cs="Times New Roman"/>
            <w:sz w:val="22"/>
            <w:szCs w:val="22"/>
          </w:rPr>
          <w:t>]</w:t>
        </w:r>
      </w:ins>
      <w:r w:rsidR="00E64008" w:rsidRPr="009424EB">
        <w:rPr>
          <w:rFonts w:ascii="Times New Roman" w:hAnsi="Times New Roman" w:cs="Times New Roman"/>
          <w:sz w:val="22"/>
          <w:szCs w:val="22"/>
        </w:rPr>
        <w:t xml:space="preserve">. The time-series file offers a detailed temporal view of each sample’s behaviour. Each sample has its own individual time-series file; thus, a simulation involving 2000 samples will result in 2000 time-series files. These files capture parameters such </w:t>
      </w:r>
      <w:r w:rsidR="00E64008" w:rsidRPr="009424EB">
        <w:rPr>
          <w:rFonts w:ascii="Times New Roman" w:hAnsi="Times New Roman" w:cs="Times New Roman"/>
          <w:sz w:val="22"/>
          <w:szCs w:val="22"/>
        </w:rPr>
        <w:lastRenderedPageBreak/>
        <w:t xml:space="preserve">as time, action potential, voltage gradient over time, Cai, INa, INaL, ICaL, IKs, </w:t>
      </w:r>
      <w:proofErr w:type="spellStart"/>
      <w:r w:rsidR="00E64008" w:rsidRPr="009424EB">
        <w:rPr>
          <w:rFonts w:ascii="Times New Roman" w:hAnsi="Times New Roman" w:cs="Times New Roman"/>
          <w:sz w:val="22"/>
          <w:szCs w:val="22"/>
        </w:rPr>
        <w:t>IKr</w:t>
      </w:r>
      <w:proofErr w:type="spellEnd"/>
      <w:r w:rsidR="00E64008" w:rsidRPr="009424EB">
        <w:rPr>
          <w:rFonts w:ascii="Times New Roman" w:hAnsi="Times New Roman" w:cs="Times New Roman"/>
          <w:sz w:val="22"/>
          <w:szCs w:val="22"/>
        </w:rPr>
        <w:t xml:space="preserve">, IK1, and Ito. Using this detailed data, it is possible to plot the drug-induced cellular responses over a single cycle, facilitating visualisation and deeper analysis of dynamic behaviours. </w:t>
      </w:r>
    </w:p>
    <w:p w14:paraId="22F81070" w14:textId="587A8EF5" w:rsidR="00EF13F9" w:rsidRDefault="00EF13F9"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1086FC0A" w:rsidR="00A859C9" w:rsidRDefault="00A859C9" w:rsidP="00D12264">
      <w:pPr>
        <w:ind w:firstLine="284"/>
        <w:jc w:val="both"/>
        <w:rPr>
          <w:rFonts w:ascii="Times New Roman" w:hAnsi="Times New Roman" w:cs="Times New Roman"/>
          <w:b/>
          <w:bCs/>
          <w:sz w:val="22"/>
          <w:szCs w:val="22"/>
        </w:rPr>
      </w:pPr>
    </w:p>
    <w:p w14:paraId="195FA777" w14:textId="236786F3" w:rsidR="0049082F" w:rsidRDefault="00B47482" w:rsidP="0049082F">
      <w:pPr>
        <w:ind w:firstLine="284"/>
        <w:jc w:val="both"/>
        <w:rPr>
          <w:rFonts w:ascii="Times New Roman" w:hAnsi="Times New Roman" w:cs="Times New Roman"/>
          <w:sz w:val="22"/>
          <w:szCs w:val="22"/>
        </w:rPr>
      </w:pPr>
      <w:r w:rsidRPr="007E63B5">
        <w:rPr>
          <w:rFonts w:ascii="Times New Roman" w:hAnsi="Times New Roman" w:cs="Times New Roman"/>
          <w:sz w:val="22"/>
          <w:szCs w:val="22"/>
          <w:highlight w:val="cyan"/>
        </w:rPr>
        <w:t>(simulation parameters)</w:t>
      </w:r>
      <w:r>
        <w:rPr>
          <w:rFonts w:ascii="Times New Roman" w:hAnsi="Times New Roman" w:cs="Times New Roman"/>
          <w:sz w:val="22"/>
          <w:szCs w:val="22"/>
        </w:rPr>
        <w:t xml:space="preserve"> </w:t>
      </w:r>
      <w:r w:rsidR="00716C35" w:rsidRPr="00716C35">
        <w:rPr>
          <w:rFonts w:ascii="Times New Roman" w:hAnsi="Times New Roman" w:cs="Times New Roman"/>
          <w:sz w:val="22"/>
          <w:szCs w:val="22"/>
        </w:rPr>
        <w:t xml:space="preserve">This chapter presents the results of GPU-based simulations for three cardiac cell models: ORd 2011, </w:t>
      </w:r>
      <w:ins w:id="179" w:author="Ali Ikhsanul Qauli" w:date="2025-01-15T17:52:00Z">
        <w:r w:rsidR="00921510">
          <w:rPr>
            <w:rFonts w:ascii="Times New Roman" w:hAnsi="Times New Roman" w:cs="Times New Roman"/>
            <w:sz w:val="22"/>
            <w:szCs w:val="22"/>
          </w:rPr>
          <w:t>CiPAORdv1.0</w:t>
        </w:r>
      </w:ins>
      <w:r w:rsidR="00716C35" w:rsidRPr="00716C35">
        <w:rPr>
          <w:rFonts w:ascii="Times New Roman" w:hAnsi="Times New Roman" w:cs="Times New Roman"/>
          <w:sz w:val="22"/>
          <w:szCs w:val="22"/>
        </w:rPr>
        <w:t xml:space="preserve">, and </w:t>
      </w:r>
      <w:proofErr w:type="spellStart"/>
      <w:r w:rsidR="00716C35" w:rsidRPr="00716C35">
        <w:rPr>
          <w:rFonts w:ascii="Times New Roman" w:hAnsi="Times New Roman" w:cs="Times New Roman"/>
          <w:sz w:val="22"/>
          <w:szCs w:val="22"/>
        </w:rPr>
        <w:t>ToR-ORd</w:t>
      </w:r>
      <w:proofErr w:type="spellEnd"/>
      <w:r w:rsidR="00716C35" w:rsidRPr="00716C35">
        <w:rPr>
          <w:rFonts w:ascii="Times New Roman" w:hAnsi="Times New Roman" w:cs="Times New Roman"/>
          <w:sz w:val="22"/>
          <w:szCs w:val="22"/>
        </w:rPr>
        <w:t>. It analyses simulation accuracy, drug-induced changes, and computational performance. Two types of simulations were conducted: control (no drug) and drug-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3E1429D8" w:rsidR="00E50FFE" w:rsidRDefault="00DD241B" w:rsidP="0049082F">
      <w:pPr>
        <w:ind w:firstLine="284"/>
        <w:jc w:val="both"/>
        <w:rPr>
          <w:ins w:id="180" w:author="Iga Narendra Pramawijaya" w:date="2025-01-17T19:03:00Z"/>
          <w:rFonts w:ascii="Times New Roman" w:hAnsi="Times New Roman" w:cs="Times New Roman"/>
          <w:sz w:val="22"/>
          <w:szCs w:val="22"/>
        </w:rPr>
      </w:pPr>
      <w:del w:id="181" w:author="Iga Narendra Pramawijaya" w:date="2025-01-17T19:04:00Z">
        <w:r w:rsidRPr="007E63B5" w:rsidDel="00567E5D">
          <w:rPr>
            <w:rFonts w:ascii="Times New Roman" w:hAnsi="Times New Roman" w:cs="Times New Roman"/>
            <w:noProof/>
            <w:sz w:val="22"/>
            <w:szCs w:val="22"/>
            <w:highlight w:val="cyan"/>
          </w:rPr>
          <mc:AlternateContent>
            <mc:Choice Requires="wps">
              <w:drawing>
                <wp:anchor distT="0" distB="0" distL="114300" distR="114300" simplePos="0" relativeHeight="251688960" behindDoc="0" locked="0" layoutInCell="1" allowOverlap="1" wp14:anchorId="0D10F804" wp14:editId="269617EA">
                  <wp:simplePos x="0" y="0"/>
                  <wp:positionH relativeFrom="margin">
                    <wp:posOffset>0</wp:posOffset>
                  </wp:positionH>
                  <wp:positionV relativeFrom="margin">
                    <wp:posOffset>-205792</wp:posOffset>
                  </wp:positionV>
                  <wp:extent cx="5617210" cy="337439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5617210" cy="3374390"/>
                          </a:xfrm>
                          <a:prstGeom prst="rect">
                            <a:avLst/>
                          </a:prstGeom>
                          <a:noFill/>
                          <a:ln w="6350">
                            <a:noFill/>
                          </a:ln>
                        </wps:spPr>
                        <wps:txb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57B675AC"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ins w:id="182" w:author="Iga Narendra Pramawijaya" w:date="2025-01-17T19:05:00Z">
                                <w:r w:rsidR="00567E5D" w:rsidRPr="00567E5D">
                                  <w:rPr>
                                    <w:noProof/>
                                  </w:rPr>
                                  <w:t xml:space="preserve"> </w:t>
                                </w:r>
                                <w:r w:rsidR="00567E5D">
                                  <w:rPr>
                                    <w:noProof/>
                                  </w:rPr>
                                  <w:drawing>
                                    <wp:inline distT="0" distB="0" distL="0" distR="0" wp14:anchorId="66FDFACD" wp14:editId="5FB0A3A8">
                                      <wp:extent cx="5427980" cy="3259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7980" cy="3259455"/>
                                              </a:xfrm>
                                              <a:prstGeom prst="rect">
                                                <a:avLst/>
                                              </a:prstGeom>
                                            </pic:spPr>
                                          </pic:pic>
                                        </a:graphicData>
                                      </a:graphic>
                                    </wp:inline>
                                  </w:drawing>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0F804" id="Text Box 2" o:spid="_x0000_s1029" type="#_x0000_t202" style="position:absolute;left:0;text-align:left;margin-left:0;margin-top:-16.2pt;width:442.3pt;height:265.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" filled="f" stroked="f" strokeweight=".5pt">
                  <v:textbox>
                    <w:txbxContent>
                      <w:p w14:paraId="0F6B421B" w14:textId="77777777" w:rsidR="00DD241B" w:rsidRDefault="00DD241B" w:rsidP="00DD241B">
                        <w:pPr>
                          <w:rPr>
                            <w:rFonts w:ascii="Times New Roman" w:hAnsi="Times New Roman" w:cs="Times New Roman"/>
                            <w:sz w:val="22"/>
                            <w:szCs w:val="22"/>
                          </w:rPr>
                        </w:pPr>
                        <w:r w:rsidRPr="006D680B">
                          <w:rPr>
                            <w:noProof/>
                            <w:lang w:val="en-US"/>
                          </w:rPr>
                          <w:drawing>
                            <wp:inline distT="0" distB="0" distL="0" distR="0" wp14:anchorId="5727411D" wp14:editId="3F1B698A">
                              <wp:extent cx="2531745" cy="2620652"/>
                              <wp:effectExtent l="0" t="0" r="0" b="0"/>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Pr>
                            <w:rFonts w:ascii="Times New Roman" w:hAnsi="Times New Roman" w:cs="Times New Roman"/>
                            <w:sz w:val="22"/>
                            <w:szCs w:val="22"/>
                          </w:rPr>
                          <w:t xml:space="preserve"> </w:t>
                        </w:r>
                        <w:r w:rsidRPr="006D680B">
                          <w:rPr>
                            <w:noProof/>
                            <w:lang w:val="en-US"/>
                          </w:rPr>
                          <w:drawing>
                            <wp:inline distT="0" distB="0" distL="0" distR="0" wp14:anchorId="6880C5EC" wp14:editId="2F35CAD3">
                              <wp:extent cx="2836545" cy="2478883"/>
                              <wp:effectExtent l="0" t="0" r="0" b="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0D3BF81" w14:textId="77777777" w:rsidR="00DD241B" w:rsidRPr="007C0AD7" w:rsidRDefault="00DD241B" w:rsidP="00DD241B">
                        <w:pPr>
                          <w:rPr>
                            <w:rFonts w:ascii="Times New Roman" w:hAnsi="Times New Roman" w:cs="Times New Roman"/>
                            <w:sz w:val="22"/>
                            <w:szCs w:val="22"/>
                          </w:rPr>
                        </w:pPr>
                      </w:p>
                      <w:p w14:paraId="76668C74" w14:textId="57B675AC" w:rsidR="00DD241B" w:rsidRPr="00891B97" w:rsidRDefault="00DD241B" w:rsidP="00DD241B">
                        <w:pPr>
                          <w:rPr>
                            <w:rFonts w:ascii="Times New Roman" w:hAnsi="Times New Roman" w:cs="Times New Roman"/>
                            <w:sz w:val="18"/>
                            <w:szCs w:val="18"/>
                          </w:rPr>
                        </w:pPr>
                        <w:r w:rsidRPr="00891B97">
                          <w:rPr>
                            <w:rFonts w:ascii="Times New Roman" w:hAnsi="Times New Roman" w:cs="Times New Roman"/>
                            <w:b/>
                            <w:bCs/>
                            <w:sz w:val="18"/>
                            <w:szCs w:val="18"/>
                          </w:rPr>
                          <w:t>Fig. 2.</w:t>
                        </w:r>
                        <w:r w:rsidRPr="00891B97">
                          <w:rPr>
                            <w:rFonts w:ascii="Times New Roman" w:hAnsi="Times New Roman" w:cs="Times New Roman"/>
                            <w:sz w:val="18"/>
                            <w:szCs w:val="18"/>
                          </w:rPr>
                          <w:t xml:space="preserve"> Action Potential from GPU simulation in ORd 2011 model, compared to CPU simulation in non-drug and under-drug situation.</w:t>
                        </w:r>
                        <w:ins w:id="183" w:author="Iga Narendra Pramawijaya" w:date="2025-01-17T19:05:00Z">
                          <w:r w:rsidR="00567E5D" w:rsidRPr="00567E5D">
                            <w:rPr>
                              <w:noProof/>
                            </w:rPr>
                            <w:t xml:space="preserve"> </w:t>
                          </w:r>
                          <w:r w:rsidR="00567E5D">
                            <w:rPr>
                              <w:noProof/>
                            </w:rPr>
                            <w:drawing>
                              <wp:inline distT="0" distB="0" distL="0" distR="0" wp14:anchorId="66FDFACD" wp14:editId="5FB0A3A8">
                                <wp:extent cx="5427980" cy="3259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27980" cy="3259455"/>
                                        </a:xfrm>
                                        <a:prstGeom prst="rect">
                                          <a:avLst/>
                                        </a:prstGeom>
                                      </pic:spPr>
                                    </pic:pic>
                                  </a:graphicData>
                                </a:graphic>
                              </wp:inline>
                            </w:drawing>
                          </w:r>
                        </w:ins>
                      </w:p>
                    </w:txbxContent>
                  </v:textbox>
                  <w10:wrap type="square" anchorx="margin" anchory="margin"/>
                </v:shape>
              </w:pict>
            </mc:Fallback>
          </mc:AlternateContent>
        </w:r>
      </w:del>
      <w:r w:rsidR="00B47482" w:rsidRPr="007E63B5">
        <w:rPr>
          <w:rFonts w:ascii="Times New Roman" w:hAnsi="Times New Roman" w:cs="Times New Roman"/>
          <w:sz w:val="22"/>
          <w:szCs w:val="22"/>
          <w:highlight w:val="cyan"/>
        </w:rPr>
        <w:t>(single-core simulation setup)</w:t>
      </w:r>
      <w:r w:rsidR="00B47482">
        <w:rPr>
          <w:rFonts w:ascii="Times New Roman" w:hAnsi="Times New Roman" w:cs="Times New Roman"/>
          <w:sz w:val="22"/>
          <w:szCs w:val="22"/>
        </w:rPr>
        <w:t xml:space="preserve"> </w:t>
      </w:r>
      <w:r w:rsidR="0049082F">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60032F52" w14:textId="5BAC31F4" w:rsidR="00567E5D" w:rsidRDefault="00567E5D" w:rsidP="00567E5D">
      <w:pPr>
        <w:ind w:firstLine="284"/>
        <w:jc w:val="both"/>
        <w:rPr>
          <w:ins w:id="184" w:author="Iga Narendra Pramawijaya" w:date="2025-01-17T19:03:00Z"/>
          <w:rFonts w:ascii="Times New Roman" w:hAnsi="Times New Roman" w:cs="Times New Roman"/>
          <w:sz w:val="22"/>
          <w:szCs w:val="22"/>
        </w:rPr>
      </w:pPr>
      <w:ins w:id="185" w:author="Iga Narendra Pramawijaya" w:date="2025-01-17T19:03:00Z">
        <w:r>
          <w:rPr>
            <w:rFonts w:ascii="Times New Roman" w:hAnsi="Times New Roman" w:cs="Times New Roman"/>
            <w:sz w:val="22"/>
            <w:szCs w:val="22"/>
          </w:rPr>
          <w:t xml:space="preserve">(Validation methods) </w:t>
        </w:r>
        <w:r w:rsidRPr="00C2121C">
          <w:rPr>
            <w:rFonts w:ascii="Times New Roman" w:hAnsi="Times New Roman" w:cs="Times New Roman"/>
            <w:sz w:val="22"/>
            <w:szCs w:val="22"/>
          </w:rPr>
          <w:t xml:space="preserve">To evaluate the effects comprehensively, simulations examine changes in action potential morphology, duration, and ion </w:t>
        </w:r>
      </w:ins>
      <w:ins w:id="186" w:author="Iga Narendra Pramawijaya" w:date="2025-01-17T19:06:00Z">
        <w:r>
          <w:rPr>
            <w:rFonts w:ascii="Times New Roman" w:hAnsi="Times New Roman" w:cs="Times New Roman"/>
            <w:noProof/>
            <w:sz w:val="22"/>
            <w:szCs w:val="22"/>
          </w:rPr>
          <mc:AlternateContent>
            <mc:Choice Requires="wps">
              <w:drawing>
                <wp:anchor distT="0" distB="0" distL="114300" distR="114300" simplePos="0" relativeHeight="251693056" behindDoc="0" locked="0" layoutInCell="1" allowOverlap="1" wp14:anchorId="22E8D890" wp14:editId="628DF8C3">
                  <wp:simplePos x="0" y="0"/>
                  <wp:positionH relativeFrom="margin">
                    <wp:posOffset>27940</wp:posOffset>
                  </wp:positionH>
                  <wp:positionV relativeFrom="margin">
                    <wp:posOffset>-8255</wp:posOffset>
                  </wp:positionV>
                  <wp:extent cx="5772785" cy="331025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772785" cy="3310255"/>
                          </a:xfrm>
                          <a:prstGeom prst="rect">
                            <a:avLst/>
                          </a:prstGeom>
                          <a:noFill/>
                          <a:ln w="6350">
                            <a:noFill/>
                          </a:ln>
                        </wps:spPr>
                        <wps:txbx>
                          <w:txbxContent>
                            <w:p w14:paraId="683262DD" w14:textId="77777777" w:rsidR="00567E5D" w:rsidRDefault="00567E5D" w:rsidP="00567E5D">
                              <w:pPr>
                                <w:rPr>
                                  <w:rFonts w:ascii="Times New Roman" w:hAnsi="Times New Roman" w:cs="Times New Roman"/>
                                  <w:sz w:val="22"/>
                                  <w:szCs w:val="22"/>
                                </w:rPr>
                              </w:pPr>
                              <w:r>
                                <w:rPr>
                                  <w:noProof/>
                                </w:rPr>
                                <w:drawing>
                                  <wp:inline distT="0" distB="0" distL="0" distR="0" wp14:anchorId="78927FA0" wp14:editId="27370DAB">
                                    <wp:extent cx="2565400" cy="2620010"/>
                                    <wp:effectExtent l="0" t="0" r="0" b="0"/>
                                    <wp:docPr id="15" name="Chart 15">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imes New Roman" w:hAnsi="Times New Roman" w:cs="Times New Roman"/>
                                  <w:sz w:val="22"/>
                                  <w:szCs w:val="22"/>
                                </w:rPr>
                                <w:t xml:space="preserve">  </w:t>
                              </w:r>
                              <w:r>
                                <w:rPr>
                                  <w:noProof/>
                                </w:rPr>
                                <w:drawing>
                                  <wp:inline distT="0" distB="0" distL="0" distR="0" wp14:anchorId="06142C5F" wp14:editId="4EF6E46B">
                                    <wp:extent cx="2921644" cy="2620010"/>
                                    <wp:effectExtent l="0" t="0" r="0" b="0"/>
                                    <wp:docPr id="16" name="Chart 16">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0079591" w14:textId="77777777" w:rsidR="00567E5D" w:rsidRPr="007C0AD7" w:rsidRDefault="00567E5D" w:rsidP="00567E5D">
                              <w:pPr>
                                <w:rPr>
                                  <w:rFonts w:ascii="Times New Roman" w:hAnsi="Times New Roman" w:cs="Times New Roman"/>
                                  <w:sz w:val="22"/>
                                  <w:szCs w:val="22"/>
                                </w:rPr>
                              </w:pPr>
                            </w:p>
                            <w:p w14:paraId="6E01E158" w14:textId="45BE6ACB"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ins w:id="187" w:author="Iga Narendra Pramawijaya" w:date="2025-01-19T21:29:00Z">
                                <w:r w:rsidR="00C625CE">
                                  <w:rPr>
                                    <w:rFonts w:ascii="Times New Roman" w:hAnsi="Times New Roman" w:cs="Times New Roman"/>
                                    <w:b/>
                                    <w:bCs/>
                                    <w:sz w:val="18"/>
                                    <w:szCs w:val="18"/>
                                  </w:rPr>
                                  <w:t>4</w:t>
                                </w:r>
                              </w:ins>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ins w:id="188" w:author="Ali Ikhsanul Qauli" w:date="2025-01-15T17:53:00Z">
                                <w:r w:rsidRPr="00921510">
                                  <w:rPr>
                                    <w:rFonts w:ascii="Times New Roman" w:hAnsi="Times New Roman" w:cs="Times New Roman"/>
                                    <w:sz w:val="18"/>
                                    <w:szCs w:val="18"/>
                                  </w:rPr>
                                  <w:t>CiPAORdv1.0</w:t>
                                </w:r>
                                <w:r>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E8D890" id="Text Box 14" o:spid="_x0000_s1030" type="#_x0000_t202" style="position:absolute;left:0;text-align:left;margin-left:2.2pt;margin-top:-.65pt;width:454.55pt;height:260.6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" filled="f" stroked="f" strokeweight=".5pt">
                  <v:textbox>
                    <w:txbxContent>
                      <w:p w14:paraId="683262DD" w14:textId="77777777" w:rsidR="00567E5D" w:rsidRDefault="00567E5D" w:rsidP="00567E5D">
                        <w:pPr>
                          <w:rPr>
                            <w:rFonts w:ascii="Times New Roman" w:hAnsi="Times New Roman" w:cs="Times New Roman"/>
                            <w:sz w:val="22"/>
                            <w:szCs w:val="22"/>
                          </w:rPr>
                        </w:pPr>
                        <w:r>
                          <w:rPr>
                            <w:noProof/>
                          </w:rPr>
                          <w:drawing>
                            <wp:inline distT="0" distB="0" distL="0" distR="0" wp14:anchorId="78927FA0" wp14:editId="27370DAB">
                              <wp:extent cx="2565400" cy="2620010"/>
                              <wp:effectExtent l="0" t="0" r="0" b="0"/>
                              <wp:docPr id="15" name="Chart 15">
                                <a:extLst xmlns:a="http://schemas.openxmlformats.org/drawingml/2006/main">
                                  <a:ext uri="{FF2B5EF4-FFF2-40B4-BE49-F238E27FC236}">
                                    <a16:creationId xmlns:a16="http://schemas.microsoft.com/office/drawing/2014/main" id="{EC7D65BD-B2A1-794E-97FB-CD71E083F6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Pr>
                            <w:rFonts w:ascii="Times New Roman" w:hAnsi="Times New Roman" w:cs="Times New Roman"/>
                            <w:sz w:val="22"/>
                            <w:szCs w:val="22"/>
                          </w:rPr>
                          <w:t xml:space="preserve">  </w:t>
                        </w:r>
                        <w:r>
                          <w:rPr>
                            <w:noProof/>
                          </w:rPr>
                          <w:drawing>
                            <wp:inline distT="0" distB="0" distL="0" distR="0" wp14:anchorId="06142C5F" wp14:editId="4EF6E46B">
                              <wp:extent cx="2921644" cy="2620010"/>
                              <wp:effectExtent l="0" t="0" r="0" b="0"/>
                              <wp:docPr id="16" name="Chart 16">
                                <a:extLst xmlns:a="http://schemas.openxmlformats.org/drawingml/2006/main">
                                  <a:ext uri="{FF2B5EF4-FFF2-40B4-BE49-F238E27FC236}">
                                    <a16:creationId xmlns:a16="http://schemas.microsoft.com/office/drawing/2014/main" id="{8BC726E1-DDBB-7E46-8695-8373B1FB3C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0079591" w14:textId="77777777" w:rsidR="00567E5D" w:rsidRPr="007C0AD7" w:rsidRDefault="00567E5D" w:rsidP="00567E5D">
                        <w:pPr>
                          <w:rPr>
                            <w:rFonts w:ascii="Times New Roman" w:hAnsi="Times New Roman" w:cs="Times New Roman"/>
                            <w:sz w:val="22"/>
                            <w:szCs w:val="22"/>
                          </w:rPr>
                        </w:pPr>
                      </w:p>
                      <w:p w14:paraId="6E01E158" w14:textId="45BE6ACB"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ins w:id="189" w:author="Iga Narendra Pramawijaya" w:date="2025-01-19T21:29:00Z">
                          <w:r w:rsidR="00C625CE">
                            <w:rPr>
                              <w:rFonts w:ascii="Times New Roman" w:hAnsi="Times New Roman" w:cs="Times New Roman"/>
                              <w:b/>
                              <w:bCs/>
                              <w:sz w:val="18"/>
                              <w:szCs w:val="18"/>
                            </w:rPr>
                            <w:t>4</w:t>
                          </w:r>
                        </w:ins>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ins w:id="190" w:author="Ali Ikhsanul Qauli" w:date="2025-01-15T17:53:00Z">
                          <w:r w:rsidRPr="00921510">
                            <w:rPr>
                              <w:rFonts w:ascii="Times New Roman" w:hAnsi="Times New Roman" w:cs="Times New Roman"/>
                              <w:sz w:val="18"/>
                              <w:szCs w:val="18"/>
                            </w:rPr>
                            <w:t>CiPAORdv1.0</w:t>
                          </w:r>
                          <w:r>
                            <w:rPr>
                              <w:rFonts w:ascii="Times New Roman" w:hAnsi="Times New Roman" w:cs="Times New Roman"/>
                              <w:sz w:val="18"/>
                              <w:szCs w:val="18"/>
                            </w:rPr>
                            <w:t xml:space="preserve"> </w:t>
                          </w:r>
                        </w:ins>
                        <w:r w:rsidRPr="00891B97">
                          <w:rPr>
                            <w:rFonts w:ascii="Times New Roman" w:hAnsi="Times New Roman" w:cs="Times New Roman"/>
                            <w:sz w:val="18"/>
                            <w:szCs w:val="18"/>
                          </w:rPr>
                          <w:t>model, compared to CPU simulation in non-drug and under-drug situation.</w:t>
                        </w:r>
                      </w:p>
                    </w:txbxContent>
                  </v:textbox>
                  <w10:wrap type="square" anchorx="margin" anchory="margin"/>
                </v:shape>
              </w:pict>
            </mc:Fallback>
          </mc:AlternateContent>
        </w:r>
      </w:ins>
      <w:ins w:id="191" w:author="Iga Narendra Pramawijaya" w:date="2025-01-17T19:03:00Z">
        <w:r w:rsidRPr="00C2121C">
          <w:rPr>
            <w:rFonts w:ascii="Times New Roman" w:hAnsi="Times New Roman" w:cs="Times New Roman"/>
            <w:sz w:val="22"/>
            <w:szCs w:val="22"/>
          </w:rPr>
          <w:t xml:space="preserve">current amplitudes compared to the baseline. By combining these simulations with a multi-sample approach, thousands of scenarios, representing different concentrations and inter-individual variations, can be generated efficiently using GPU parallelisation. This protocol ensures that both physiological and </w:t>
        </w:r>
      </w:ins>
      <w:ins w:id="192" w:author="Iga Narendra Pramawijaya" w:date="2025-01-17T19:04:00Z">
        <w:r>
          <w:rPr>
            <w:rFonts w:ascii="Times New Roman" w:hAnsi="Times New Roman" w:cs="Times New Roman"/>
            <w:sz w:val="22"/>
            <w:szCs w:val="22"/>
          </w:rPr>
          <w:t>pharmacological</w:t>
        </w:r>
      </w:ins>
      <w:ins w:id="193" w:author="Iga Narendra Pramawijaya" w:date="2025-01-17T19:03:00Z">
        <w:r w:rsidRPr="00C2121C">
          <w:rPr>
            <w:rFonts w:ascii="Times New Roman" w:hAnsi="Times New Roman" w:cs="Times New Roman"/>
            <w:sz w:val="22"/>
            <w:szCs w:val="22"/>
          </w:rPr>
          <w:t xml:space="preserve"> behaviours are accurately simulated, offering valuable insights into drug-induced cardiotoxicity.</w:t>
        </w:r>
      </w:ins>
    </w:p>
    <w:p w14:paraId="40FB8742" w14:textId="753B37F9" w:rsidR="00567E5D" w:rsidRPr="00464851" w:rsidDel="00567E5D" w:rsidRDefault="00567E5D" w:rsidP="0049082F">
      <w:pPr>
        <w:ind w:firstLine="284"/>
        <w:jc w:val="both"/>
        <w:rPr>
          <w:del w:id="194" w:author="Iga Narendra Pramawijaya" w:date="2025-01-17T19:04:00Z"/>
          <w:rFonts w:ascii="Times New Roman" w:hAnsi="Times New Roman" w:cs="Times New Roman"/>
          <w:sz w:val="22"/>
          <w:szCs w:val="22"/>
        </w:rPr>
      </w:pP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679F1DD9" w:rsidR="0038131E" w:rsidRDefault="00B47482" w:rsidP="00D12264">
      <w:pPr>
        <w:ind w:firstLine="284"/>
        <w:jc w:val="both"/>
        <w:rPr>
          <w:rFonts w:ascii="Times New Roman" w:hAnsi="Times New Roman" w:cs="Times New Roman"/>
          <w:sz w:val="22"/>
          <w:szCs w:val="22"/>
        </w:rPr>
      </w:pPr>
      <w:r w:rsidRPr="007E63B5">
        <w:rPr>
          <w:rFonts w:ascii="Times New Roman" w:hAnsi="Times New Roman" w:cs="Times New Roman"/>
          <w:sz w:val="22"/>
          <w:szCs w:val="22"/>
          <w:highlight w:val="cyan"/>
        </w:rPr>
        <w:t>(method to validate simulation resul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ORd 2011, </w:t>
      </w:r>
      <w:ins w:id="195" w:author="Ali Ikhsanul Qauli" w:date="2025-01-15T17:52:00Z">
        <w:r w:rsidR="00921510">
          <w:rPr>
            <w:rFonts w:ascii="Times New Roman" w:hAnsi="Times New Roman" w:cs="Times New Roman"/>
            <w:sz w:val="22"/>
            <w:szCs w:val="22"/>
          </w:rPr>
          <w:t>CiPAORdv1.0</w:t>
        </w:r>
      </w:ins>
      <w:r w:rsidR="0038131E" w:rsidRPr="0038131E">
        <w:rPr>
          <w:rFonts w:ascii="Times New Roman" w:hAnsi="Times New Roman" w:cs="Times New Roman"/>
          <w:sz w:val="22"/>
          <w:szCs w:val="22"/>
        </w:rPr>
        <w:t xml:space="preserve">, and </w:t>
      </w:r>
      <w:proofErr w:type="spellStart"/>
      <w:r w:rsidR="0038131E" w:rsidRPr="0038131E">
        <w:rPr>
          <w:rFonts w:ascii="Times New Roman" w:hAnsi="Times New Roman" w:cs="Times New Roman"/>
          <w:sz w:val="22"/>
          <w:szCs w:val="22"/>
        </w:rPr>
        <w:t>ToR</w:t>
      </w:r>
      <w:proofErr w:type="spellEnd"/>
      <w:r w:rsidR="0038131E" w:rsidRPr="0038131E">
        <w:rPr>
          <w:rFonts w:ascii="Times New Roman" w:hAnsi="Times New Roman" w:cs="Times New Roman"/>
          <w:sz w:val="22"/>
          <w:szCs w:val="22"/>
        </w:rPr>
        <w:t>-ORd—the validation process involved calculating the mean absolute error (MAE) between the GPU and CPU results and evaluating key electrophysiological biomarkers, including action potential duration (APD) and calcium transient properties.</w:t>
      </w:r>
    </w:p>
    <w:p w14:paraId="4ABFF798" w14:textId="5547BBE1" w:rsidR="00464851" w:rsidRDefault="00B47482" w:rsidP="00EF13F9">
      <w:pPr>
        <w:ind w:firstLine="284"/>
        <w:jc w:val="both"/>
        <w:rPr>
          <w:ins w:id="196" w:author="Iga Narendra Pramawijaya" w:date="2025-01-17T19:06:00Z"/>
          <w:rFonts w:ascii="Times New Roman" w:hAnsi="Times New Roman" w:cs="Times New Roman"/>
          <w:sz w:val="22"/>
          <w:szCs w:val="22"/>
        </w:rPr>
      </w:pPr>
      <w:r w:rsidRPr="007E63B5">
        <w:rPr>
          <w:rFonts w:ascii="Times New Roman" w:hAnsi="Times New Roman" w:cs="Times New Roman"/>
          <w:sz w:val="22"/>
          <w:szCs w:val="22"/>
          <w:highlight w:val="cyan"/>
        </w:rPr>
        <w:t>(validation for ORd 2011)</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For the ORd 2011 model, the GPU simulation showed an MAE of 0.078 mV</w:t>
      </w:r>
      <w:ins w:id="197"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demonstrating a high degree of accuracy. The Rush-Larsen method, used in this model for solving ordinary differential equations (ODEs), contributed to its computational stability and efficiency. The validation confirmed that the GPU accurately captured the physiological behaviours of the cardiac cells, including both control and drug-</w:t>
      </w:r>
      <w:r w:rsidR="0038131E" w:rsidRPr="0038131E">
        <w:rPr>
          <w:rFonts w:ascii="Times New Roman" w:hAnsi="Times New Roman" w:cs="Times New Roman"/>
          <w:sz w:val="22"/>
          <w:szCs w:val="22"/>
        </w:rPr>
        <w:lastRenderedPageBreak/>
        <w:t>induced conditions, providing confidence in the simulation's robustness.</w:t>
      </w:r>
      <w:r w:rsidR="00A76F1C">
        <w:rPr>
          <w:rFonts w:ascii="Times New Roman" w:hAnsi="Times New Roman" w:cs="Times New Roman"/>
          <w:sz w:val="22"/>
          <w:szCs w:val="22"/>
        </w:rPr>
        <w:t xml:space="preserve"> Action potential result from both drug-free and under-drug simulation is visible in </w:t>
      </w:r>
      <w:commentRangeStart w:id="198"/>
      <w:r w:rsidR="00A76F1C">
        <w:rPr>
          <w:rFonts w:ascii="Times New Roman" w:hAnsi="Times New Roman" w:cs="Times New Roman"/>
          <w:sz w:val="22"/>
          <w:szCs w:val="22"/>
        </w:rPr>
        <w:t xml:space="preserve">Figure </w:t>
      </w:r>
      <w:ins w:id="199" w:author="Iga Narendra Pramawijaya" w:date="2025-01-19T21:29:00Z">
        <w:r w:rsidR="00C625CE">
          <w:rPr>
            <w:rFonts w:ascii="Times New Roman" w:hAnsi="Times New Roman" w:cs="Times New Roman"/>
            <w:sz w:val="22"/>
            <w:szCs w:val="22"/>
          </w:rPr>
          <w:t>3</w:t>
        </w:r>
      </w:ins>
      <w:commentRangeEnd w:id="198"/>
      <w:r w:rsidR="001E46D8">
        <w:rPr>
          <w:rStyle w:val="CommentReference"/>
        </w:rPr>
        <w:commentReference w:id="198"/>
      </w:r>
      <w:r w:rsidR="00A76F1C">
        <w:rPr>
          <w:rFonts w:ascii="Times New Roman" w:hAnsi="Times New Roman" w:cs="Times New Roman"/>
          <w:sz w:val="22"/>
          <w:szCs w:val="22"/>
        </w:rPr>
        <w:t xml:space="preserve">. </w:t>
      </w:r>
    </w:p>
    <w:p w14:paraId="37D179A6" w14:textId="3A153C04" w:rsidR="00567E5D" w:rsidRDefault="00567E5D" w:rsidP="00EF13F9">
      <w:pPr>
        <w:ind w:firstLine="284"/>
        <w:jc w:val="both"/>
        <w:rPr>
          <w:rFonts w:ascii="Times New Roman" w:hAnsi="Times New Roman" w:cs="Times New Roman"/>
          <w:sz w:val="22"/>
          <w:szCs w:val="22"/>
        </w:rPr>
      </w:pPr>
    </w:p>
    <w:p w14:paraId="23F51A33" w14:textId="472E2E09" w:rsidR="00567E5D" w:rsidRDefault="00B47482" w:rsidP="00D1193A">
      <w:pPr>
        <w:ind w:firstLine="284"/>
        <w:jc w:val="both"/>
        <w:rPr>
          <w:ins w:id="200" w:author="Iga Narendra Pramawijaya" w:date="2025-01-17T19:04:00Z"/>
          <w:rFonts w:ascii="Times New Roman" w:hAnsi="Times New Roman" w:cs="Times New Roman"/>
          <w:sz w:val="22"/>
          <w:szCs w:val="22"/>
        </w:rPr>
      </w:pPr>
      <w:r w:rsidRPr="007E63B5">
        <w:rPr>
          <w:rFonts w:ascii="Times New Roman" w:hAnsi="Times New Roman" w:cs="Times New Roman"/>
          <w:sz w:val="22"/>
          <w:szCs w:val="22"/>
          <w:highlight w:val="cyan"/>
        </w:rPr>
        <w:t xml:space="preserve">(validation for </w:t>
      </w:r>
      <w:ins w:id="201" w:author="Ali Ikhsanul Qauli" w:date="2025-01-15T17:52:00Z">
        <w:r w:rsidR="00921510">
          <w:rPr>
            <w:rFonts w:ascii="Times New Roman" w:hAnsi="Times New Roman" w:cs="Times New Roman"/>
            <w:sz w:val="22"/>
            <w:szCs w:val="22"/>
          </w:rPr>
          <w:t>CiPAORdv1.0</w:t>
        </w:r>
      </w:ins>
      <w:r w:rsidRPr="007E63B5">
        <w:rPr>
          <w:rFonts w:ascii="Times New Roman" w:hAnsi="Times New Roman" w:cs="Times New Roman"/>
          <w:sz w:val="22"/>
          <w:szCs w:val="22"/>
          <w:highlight w:val="cyan"/>
        </w:rPr>
        <w:t>)</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The </w:t>
      </w:r>
      <w:ins w:id="202" w:author="Ali Ikhsanul Qauli" w:date="2025-01-15T17:52:00Z">
        <w:r w:rsidR="00921510">
          <w:rPr>
            <w:rFonts w:ascii="Times New Roman" w:hAnsi="Times New Roman" w:cs="Times New Roman"/>
            <w:sz w:val="22"/>
            <w:szCs w:val="22"/>
          </w:rPr>
          <w:t>CiPAORdv1.0</w:t>
        </w:r>
      </w:ins>
      <w:r w:rsidR="0038131E" w:rsidRPr="0038131E">
        <w:rPr>
          <w:rFonts w:ascii="Times New Roman" w:hAnsi="Times New Roman" w:cs="Times New Roman"/>
          <w:sz w:val="22"/>
          <w:szCs w:val="22"/>
        </w:rPr>
        <w:t xml:space="preserve"> model achieved an exceptionally low MAE of 0.004 mV</w:t>
      </w:r>
      <w:ins w:id="203"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reflecting near-perfect agreement with the CPU results. This model employed a forward Euler method for solving ODEs, which, while computationally more intensive than Rush-Larsen, delivered precise results. Validation under both no-drug and drug-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w:t>
      </w:r>
      <w:ins w:id="204" w:author="Iga Narendra Pramawijaya" w:date="2025-01-19T21:29:00Z">
        <w:r w:rsidR="00C625CE">
          <w:rPr>
            <w:rFonts w:ascii="Times New Roman" w:hAnsi="Times New Roman" w:cs="Times New Roman"/>
            <w:sz w:val="22"/>
            <w:szCs w:val="22"/>
          </w:rPr>
          <w:t>4</w:t>
        </w:r>
      </w:ins>
      <w:r w:rsidR="00D1193A">
        <w:rPr>
          <w:rFonts w:ascii="Times New Roman" w:hAnsi="Times New Roman" w:cs="Times New Roman"/>
          <w:sz w:val="22"/>
          <w:szCs w:val="22"/>
        </w:rPr>
        <w:t xml:space="preserve"> shows action potential result from </w:t>
      </w:r>
      <w:ins w:id="205" w:author="Ali Ikhsanul Qauli" w:date="2025-01-15T17:53:00Z">
        <w:r w:rsidR="00921510">
          <w:rPr>
            <w:rFonts w:ascii="Times New Roman" w:hAnsi="Times New Roman" w:cs="Times New Roman"/>
            <w:sz w:val="22"/>
            <w:szCs w:val="22"/>
          </w:rPr>
          <w:t>CiPAORdv1.0</w:t>
        </w:r>
      </w:ins>
      <w:r w:rsidR="00D1193A">
        <w:rPr>
          <w:rFonts w:ascii="Times New Roman" w:hAnsi="Times New Roman" w:cs="Times New Roman"/>
          <w:sz w:val="22"/>
          <w:szCs w:val="22"/>
        </w:rPr>
        <w:t xml:space="preserve"> model, both with and without drug simulation.</w:t>
      </w:r>
    </w:p>
    <w:p w14:paraId="218DF57A" w14:textId="0C944E3C" w:rsidR="00B96743" w:rsidRDefault="00B47482" w:rsidP="00567E5D">
      <w:pPr>
        <w:ind w:firstLine="284"/>
        <w:jc w:val="both"/>
        <w:rPr>
          <w:rFonts w:ascii="Times New Roman" w:hAnsi="Times New Roman" w:cs="Times New Roman"/>
          <w:sz w:val="22"/>
          <w:szCs w:val="22"/>
        </w:rPr>
      </w:pPr>
      <w:r>
        <w:rPr>
          <w:rFonts w:ascii="Times New Roman" w:hAnsi="Times New Roman" w:cs="Times New Roman"/>
          <w:sz w:val="22"/>
          <w:szCs w:val="22"/>
        </w:rPr>
        <w:t>(</w:t>
      </w:r>
      <w:r w:rsidRPr="00455E86">
        <w:rPr>
          <w:rFonts w:ascii="Times New Roman" w:hAnsi="Times New Roman" w:cs="Times New Roman"/>
          <w:sz w:val="22"/>
          <w:szCs w:val="22"/>
          <w:highlight w:val="cyan"/>
        </w:rPr>
        <w:t xml:space="preserve">validation for </w:t>
      </w:r>
      <w:proofErr w:type="spellStart"/>
      <w:r w:rsidRPr="00455E86">
        <w:rPr>
          <w:rFonts w:ascii="Times New Roman" w:hAnsi="Times New Roman" w:cs="Times New Roman"/>
          <w:sz w:val="22"/>
          <w:szCs w:val="22"/>
          <w:highlight w:val="cyan"/>
        </w:rPr>
        <w:t>ToR</w:t>
      </w:r>
      <w:proofErr w:type="spellEnd"/>
      <w:r w:rsidRPr="00455E86">
        <w:rPr>
          <w:rFonts w:ascii="Times New Roman" w:hAnsi="Times New Roman" w:cs="Times New Roman"/>
          <w:sz w:val="22"/>
          <w:szCs w:val="22"/>
          <w:highlight w:val="cyan"/>
        </w:rPr>
        <w:t>-ORd</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 xml:space="preserve">In the </w:t>
      </w:r>
      <w:proofErr w:type="spellStart"/>
      <w:r w:rsidR="0038131E" w:rsidRPr="0038131E">
        <w:rPr>
          <w:rFonts w:ascii="Times New Roman" w:hAnsi="Times New Roman" w:cs="Times New Roman"/>
          <w:sz w:val="22"/>
          <w:szCs w:val="22"/>
        </w:rPr>
        <w:t>ToR</w:t>
      </w:r>
      <w:proofErr w:type="spellEnd"/>
      <w:r w:rsidR="0038131E" w:rsidRPr="0038131E">
        <w:rPr>
          <w:rFonts w:ascii="Times New Roman" w:hAnsi="Times New Roman" w:cs="Times New Roman"/>
          <w:sz w:val="22"/>
          <w:szCs w:val="22"/>
        </w:rPr>
        <w:t>-ORd model, the GPU simulation yielded an MAE of 0.023 mV</w:t>
      </w:r>
      <w:ins w:id="206" w:author="Ali Ikhsanul Qauli" w:date="2025-01-15T17:31:00Z">
        <w:r w:rsidR="00D658CE">
          <w:rPr>
            <w:rFonts w:ascii="Times New Roman" w:hAnsi="Times New Roman" w:cs="Times New Roman"/>
            <w:sz w:val="22"/>
            <w:szCs w:val="22"/>
          </w:rPr>
          <w:t xml:space="preserve"> (Table 1)</w:t>
        </w:r>
      </w:ins>
      <w:r w:rsidR="0038131E" w:rsidRPr="0038131E">
        <w:rPr>
          <w:rFonts w:ascii="Times New Roman" w:hAnsi="Times New Roman" w:cs="Times New Roman"/>
          <w:sz w:val="22"/>
          <w:szCs w:val="22"/>
        </w:rPr>
        <w:t>, indicating strong alignment with the CPU reference. Despite the model's higher complexity and computational demands, the GPU efficiently handled both control and drug-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w:t>
      </w:r>
      <w:proofErr w:type="spellStart"/>
      <w:r w:rsidR="00D1193A">
        <w:rPr>
          <w:rFonts w:ascii="Times New Roman" w:hAnsi="Times New Roman" w:cs="Times New Roman"/>
          <w:sz w:val="22"/>
          <w:szCs w:val="22"/>
        </w:rPr>
        <w:t>ToR</w:t>
      </w:r>
      <w:proofErr w:type="spellEnd"/>
      <w:r w:rsidR="00D1193A">
        <w:rPr>
          <w:rFonts w:ascii="Times New Roman" w:hAnsi="Times New Roman" w:cs="Times New Roman"/>
          <w:sz w:val="22"/>
          <w:szCs w:val="22"/>
        </w:rPr>
        <w:t xml:space="preserve">-ORd simulation result is shown in Figure </w:t>
      </w:r>
      <w:ins w:id="207" w:author="Iga Narendra Pramawijaya" w:date="2025-01-19T21:30:00Z">
        <w:r w:rsidR="00C625CE">
          <w:rPr>
            <w:rFonts w:ascii="Times New Roman" w:hAnsi="Times New Roman" w:cs="Times New Roman"/>
            <w:sz w:val="22"/>
            <w:szCs w:val="22"/>
          </w:rPr>
          <w:t>5</w:t>
        </w:r>
      </w:ins>
      <w:del w:id="208" w:author="Iga Narendra Pramawijaya" w:date="2025-01-19T21:30:00Z">
        <w:r w:rsidR="00D1193A" w:rsidDel="00C625CE">
          <w:rPr>
            <w:rFonts w:ascii="Times New Roman" w:hAnsi="Times New Roman" w:cs="Times New Roman"/>
            <w:sz w:val="22"/>
            <w:szCs w:val="22"/>
          </w:rPr>
          <w:delText>4</w:delText>
        </w:r>
      </w:del>
      <w:r w:rsidR="00D1193A">
        <w:rPr>
          <w:rFonts w:ascii="Times New Roman" w:hAnsi="Times New Roman" w:cs="Times New Roman"/>
          <w:sz w:val="22"/>
          <w:szCs w:val="22"/>
        </w:rPr>
        <w:t>. This figure shows action potential curve from drug-free, and drug-induced simulation.</w:t>
      </w:r>
    </w:p>
    <w:p w14:paraId="2D7A2F6D" w14:textId="4C7575AA" w:rsidR="002177CB" w:rsidRDefault="00B47482" w:rsidP="002177CB">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Validation Process Conclusion)</w:t>
      </w:r>
      <w:r>
        <w:rPr>
          <w:rFonts w:ascii="Times New Roman" w:hAnsi="Times New Roman" w:cs="Times New Roman"/>
          <w:sz w:val="22"/>
          <w:szCs w:val="22"/>
        </w:rPr>
        <w:t xml:space="preserve"> </w:t>
      </w:r>
      <w:r w:rsidR="0038131E" w:rsidRPr="0038131E">
        <w:rPr>
          <w:rFonts w:ascii="Times New Roman" w:hAnsi="Times New Roman" w:cs="Times New Roman"/>
          <w:sz w:val="22"/>
          <w:szCs w:val="22"/>
        </w:rPr>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6AE26BBD" w14:textId="62EDA941" w:rsidR="002177CB" w:rsidRPr="002177CB" w:rsidRDefault="00567E5D" w:rsidP="006B1046">
      <w:pPr>
        <w:rPr>
          <w:rFonts w:ascii="Times New Roman" w:hAnsi="Times New Roman" w:cs="Times New Roman"/>
          <w:sz w:val="22"/>
          <w:szCs w:val="22"/>
        </w:rPr>
      </w:pPr>
      <w:ins w:id="209" w:author="Iga Narendra Pramawijaya" w:date="2025-01-17T19:09:00Z">
        <w:r>
          <w:rPr>
            <w:rFonts w:ascii="Times New Roman" w:hAnsi="Times New Roman" w:cs="Times New Roman"/>
            <w:noProof/>
            <w:sz w:val="22"/>
            <w:szCs w:val="22"/>
          </w:rPr>
          <mc:AlternateContent>
            <mc:Choice Requires="wps">
              <w:drawing>
                <wp:anchor distT="0" distB="0" distL="114300" distR="114300" simplePos="0" relativeHeight="251697152" behindDoc="0" locked="0" layoutInCell="1" allowOverlap="1" wp14:anchorId="52831FAB" wp14:editId="79F2DD7F">
                  <wp:simplePos x="0" y="0"/>
                  <wp:positionH relativeFrom="margin">
                    <wp:align>center</wp:align>
                  </wp:positionH>
                  <wp:positionV relativeFrom="margin">
                    <wp:align>top</wp:align>
                  </wp:positionV>
                  <wp:extent cx="5733415" cy="346900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5733415" cy="3469005"/>
                          </a:xfrm>
                          <a:prstGeom prst="rect">
                            <a:avLst/>
                          </a:prstGeom>
                          <a:noFill/>
                          <a:ln w="6350">
                            <a:noFill/>
                          </a:ln>
                        </wps:spPr>
                        <wps:txbx>
                          <w:txbxContent>
                            <w:p w14:paraId="2360E2A1" w14:textId="77777777" w:rsidR="00567E5D" w:rsidRDefault="00567E5D" w:rsidP="00567E5D">
                              <w:pPr>
                                <w:rPr>
                                  <w:rFonts w:ascii="Times New Roman" w:hAnsi="Times New Roman" w:cs="Times New Roman"/>
                                  <w:sz w:val="22"/>
                                  <w:szCs w:val="22"/>
                                </w:rPr>
                              </w:pPr>
                              <w:r>
                                <w:rPr>
                                  <w:noProof/>
                                </w:rPr>
                                <w:drawing>
                                  <wp:inline distT="0" distB="0" distL="0" distR="0" wp14:anchorId="6FCC8EF4" wp14:editId="15950FC5">
                                    <wp:extent cx="2565400" cy="2686050"/>
                                    <wp:effectExtent l="0" t="0" r="0" b="0"/>
                                    <wp:docPr id="42" name="Chart 42">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6D680B">
                                <w:rPr>
                                  <w:noProof/>
                                  <w:lang w:val="en-US"/>
                                </w:rPr>
                                <w:drawing>
                                  <wp:inline distT="0" distB="0" distL="0" distR="0" wp14:anchorId="128AA60D" wp14:editId="6C10FE03">
                                    <wp:extent cx="2917098" cy="2724150"/>
                                    <wp:effectExtent l="0" t="0" r="4445" b="0"/>
                                    <wp:docPr id="43" name="Chart 43">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6E301BE" w14:textId="77777777" w:rsidR="00567E5D" w:rsidRPr="007C0AD7" w:rsidRDefault="00567E5D" w:rsidP="00567E5D">
                              <w:pPr>
                                <w:rPr>
                                  <w:rFonts w:ascii="Times New Roman" w:hAnsi="Times New Roman" w:cs="Times New Roman"/>
                                  <w:sz w:val="22"/>
                                  <w:szCs w:val="22"/>
                                </w:rPr>
                              </w:pPr>
                            </w:p>
                            <w:p w14:paraId="5DC6CC42" w14:textId="54E7BFA0"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ins w:id="210" w:author="Iga Narendra Pramawijaya" w:date="2025-01-19T21:29:00Z">
                                <w:r w:rsidR="00C625CE">
                                  <w:rPr>
                                    <w:rFonts w:ascii="Times New Roman" w:hAnsi="Times New Roman" w:cs="Times New Roman"/>
                                    <w:b/>
                                    <w:bCs/>
                                    <w:sz w:val="18"/>
                                    <w:szCs w:val="18"/>
                                  </w:rPr>
                                  <w:t>5</w:t>
                                </w:r>
                              </w:ins>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proofErr w:type="spellStart"/>
                              <w:r w:rsidRPr="00891B97">
                                <w:rPr>
                                  <w:rFonts w:ascii="Times New Roman" w:hAnsi="Times New Roman" w:cs="Times New Roman"/>
                                  <w:sz w:val="18"/>
                                  <w:szCs w:val="18"/>
                                </w:rPr>
                                <w:t>ToR</w:t>
                              </w:r>
                              <w:proofErr w:type="spellEnd"/>
                              <w:r w:rsidRPr="00891B97">
                                <w:rPr>
                                  <w:rFonts w:ascii="Times New Roman" w:hAnsi="Times New Roman" w:cs="Times New Roman"/>
                                  <w:sz w:val="18"/>
                                  <w:szCs w:val="18"/>
                                </w:rPr>
                                <w:t>-ORd model, compared to CPU simulation in non-drug and under-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831FAB" id="Text Box 41" o:spid="_x0000_s1031" type="#_x0000_t202" style="position:absolute;margin-left:0;margin-top:0;width:451.45pt;height:273.15pt;z-index:251697152;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" filled="f" stroked="f" strokeweight=".5pt">
                  <v:textbox>
                    <w:txbxContent>
                      <w:p w14:paraId="2360E2A1" w14:textId="77777777" w:rsidR="00567E5D" w:rsidRDefault="00567E5D" w:rsidP="00567E5D">
                        <w:pPr>
                          <w:rPr>
                            <w:rFonts w:ascii="Times New Roman" w:hAnsi="Times New Roman" w:cs="Times New Roman"/>
                            <w:sz w:val="22"/>
                            <w:szCs w:val="22"/>
                          </w:rPr>
                        </w:pPr>
                        <w:r>
                          <w:rPr>
                            <w:noProof/>
                          </w:rPr>
                          <w:drawing>
                            <wp:inline distT="0" distB="0" distL="0" distR="0" wp14:anchorId="6FCC8EF4" wp14:editId="15950FC5">
                              <wp:extent cx="2565400" cy="2686050"/>
                              <wp:effectExtent l="0" t="0" r="0" b="0"/>
                              <wp:docPr id="42" name="Chart 42">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6D680B">
                          <w:rPr>
                            <w:noProof/>
                            <w:lang w:val="en-US"/>
                          </w:rPr>
                          <w:drawing>
                            <wp:inline distT="0" distB="0" distL="0" distR="0" wp14:anchorId="128AA60D" wp14:editId="6C10FE03">
                              <wp:extent cx="2917098" cy="2724150"/>
                              <wp:effectExtent l="0" t="0" r="4445" b="0"/>
                              <wp:docPr id="43" name="Chart 43">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6E301BE" w14:textId="77777777" w:rsidR="00567E5D" w:rsidRPr="007C0AD7" w:rsidRDefault="00567E5D" w:rsidP="00567E5D">
                        <w:pPr>
                          <w:rPr>
                            <w:rFonts w:ascii="Times New Roman" w:hAnsi="Times New Roman" w:cs="Times New Roman"/>
                            <w:sz w:val="22"/>
                            <w:szCs w:val="22"/>
                          </w:rPr>
                        </w:pPr>
                      </w:p>
                      <w:p w14:paraId="5DC6CC42" w14:textId="54E7BFA0"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ins w:id="211" w:author="Iga Narendra Pramawijaya" w:date="2025-01-19T21:29:00Z">
                          <w:r w:rsidR="00C625CE">
                            <w:rPr>
                              <w:rFonts w:ascii="Times New Roman" w:hAnsi="Times New Roman" w:cs="Times New Roman"/>
                              <w:b/>
                              <w:bCs/>
                              <w:sz w:val="18"/>
                              <w:szCs w:val="18"/>
                            </w:rPr>
                            <w:t>5</w:t>
                          </w:r>
                        </w:ins>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GPU simulation in </w:t>
                        </w:r>
                        <w:proofErr w:type="spellStart"/>
                        <w:r w:rsidRPr="00891B97">
                          <w:rPr>
                            <w:rFonts w:ascii="Times New Roman" w:hAnsi="Times New Roman" w:cs="Times New Roman"/>
                            <w:sz w:val="18"/>
                            <w:szCs w:val="18"/>
                          </w:rPr>
                          <w:t>ToR</w:t>
                        </w:r>
                        <w:proofErr w:type="spellEnd"/>
                        <w:r w:rsidRPr="00891B97">
                          <w:rPr>
                            <w:rFonts w:ascii="Times New Roman" w:hAnsi="Times New Roman" w:cs="Times New Roman"/>
                            <w:sz w:val="18"/>
                            <w:szCs w:val="18"/>
                          </w:rPr>
                          <w:t>-ORd model, compared to CPU simulation in non-drug and under-drug situation.</w:t>
                        </w:r>
                      </w:p>
                    </w:txbxContent>
                  </v:textbox>
                  <w10:wrap type="square" anchorx="margin" anchory="margin"/>
                </v:shape>
              </w:pict>
            </mc:Fallback>
          </mc:AlternateContent>
        </w:r>
      </w:ins>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7278C711"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00B47482">
        <w:rPr>
          <w:rFonts w:ascii="Times New Roman" w:hAnsi="Times New Roman" w:cs="Times New Roman"/>
          <w:b/>
          <w:bCs/>
          <w:sz w:val="22"/>
          <w:szCs w:val="22"/>
        </w:rPr>
        <w:t>(</w:t>
      </w:r>
      <w:r w:rsidR="00565632">
        <w:rPr>
          <w:rFonts w:ascii="Times New Roman" w:hAnsi="Times New Roman" w:cs="Times New Roman"/>
          <w:b/>
          <w:bCs/>
          <w:sz w:val="22"/>
          <w:szCs w:val="22"/>
        </w:rPr>
        <w:t>Computational time comparison method</w:t>
      </w:r>
      <w:r w:rsidR="00B47482">
        <w:rPr>
          <w:rFonts w:ascii="Times New Roman" w:hAnsi="Times New Roman" w:cs="Times New Roman"/>
          <w:b/>
          <w:bCs/>
          <w:sz w:val="22"/>
          <w:szCs w:val="22"/>
        </w:rPr>
        <w:t xml:space="preserve">) </w:t>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ORd 2011, </w:t>
      </w:r>
      <w:ins w:id="212" w:author="Ali Ikhsanul Qauli" w:date="2025-01-15T17:53:00Z">
        <w:r w:rsidR="00921510">
          <w:rPr>
            <w:rFonts w:ascii="Times New Roman" w:hAnsi="Times New Roman" w:cs="Times New Roman"/>
            <w:sz w:val="22"/>
            <w:szCs w:val="22"/>
          </w:rPr>
          <w:t>CiPAORdv1.0</w:t>
        </w:r>
      </w:ins>
      <w:r w:rsidRPr="00986009">
        <w:rPr>
          <w:rFonts w:ascii="Times New Roman" w:hAnsi="Times New Roman" w:cs="Times New Roman"/>
          <w:sz w:val="22"/>
          <w:szCs w:val="22"/>
        </w:rPr>
        <w:t xml:space="preserve">, and </w:t>
      </w:r>
      <w:proofErr w:type="spellStart"/>
      <w:r w:rsidRPr="00986009">
        <w:rPr>
          <w:rFonts w:ascii="Times New Roman" w:hAnsi="Times New Roman" w:cs="Times New Roman"/>
          <w:sz w:val="22"/>
          <w:szCs w:val="22"/>
        </w:rPr>
        <w:t>ToR-ORd</w:t>
      </w:r>
      <w:proofErr w:type="spellEnd"/>
      <w:r w:rsidRPr="00986009">
        <w:rPr>
          <w:rFonts w:ascii="Times New Roman" w:hAnsi="Times New Roman" w:cs="Times New Roman"/>
          <w:sz w:val="22"/>
          <w:szCs w:val="22"/>
        </w:rPr>
        <w:t>. This comparison highlights the efficiency gains achieved through CUDA-based parallel processing on GPUs.</w:t>
      </w:r>
    </w:p>
    <w:p w14:paraId="015DE6F4" w14:textId="11967D0B"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Computational time advantage for ORd 2011) </w:t>
      </w:r>
      <w:r w:rsidR="00986009" w:rsidRPr="00986009">
        <w:rPr>
          <w:rFonts w:ascii="Times New Roman" w:hAnsi="Times New Roman" w:cs="Times New Roman"/>
          <w:sz w:val="22"/>
          <w:szCs w:val="22"/>
        </w:rPr>
        <w:t xml:space="preserve">For the ORd 2011 model, the GPU achieved significant time savings compared to its CPU counterparts. A single-core CPU required 57 seconds to complete the simulation for one sample, while a 10-core multi-core configuration took 45,600 seconds for 8,000 samples. In contrast, the GPU completed the same workload in just 928 seconds, representing a substantial </w:t>
      </w:r>
      <w:r w:rsidR="00986009" w:rsidRPr="00986009">
        <w:rPr>
          <w:rFonts w:ascii="Times New Roman" w:hAnsi="Times New Roman" w:cs="Times New Roman"/>
          <w:sz w:val="22"/>
          <w:szCs w:val="22"/>
        </w:rPr>
        <w:lastRenderedPageBreak/>
        <w:t>speedup. This efficiency is attributed to the Rush-Larsen method employed in ORd 2011, which is well-suited for GPU parallelisation and reduces computational overhead.</w:t>
      </w:r>
    </w:p>
    <w:p w14:paraId="53E91E4F" w14:textId="53BBC4B6" w:rsidR="00986009" w:rsidRDefault="00565632"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Computational time advantage for </w:t>
      </w:r>
      <w:ins w:id="213" w:author="Ali Ikhsanul Qauli" w:date="2025-01-15T17:53:00Z">
        <w:r w:rsidR="00921510">
          <w:rPr>
            <w:rFonts w:ascii="Times New Roman" w:hAnsi="Times New Roman" w:cs="Times New Roman"/>
            <w:sz w:val="22"/>
            <w:szCs w:val="22"/>
          </w:rPr>
          <w:t>CiPAORdv1.0</w:t>
        </w:r>
      </w:ins>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The </w:t>
      </w:r>
      <w:ins w:id="214" w:author="Ali Ikhsanul Qauli" w:date="2025-01-15T17:53:00Z">
        <w:r w:rsidR="00921510">
          <w:rPr>
            <w:rFonts w:ascii="Times New Roman" w:hAnsi="Times New Roman" w:cs="Times New Roman"/>
            <w:sz w:val="22"/>
            <w:szCs w:val="22"/>
          </w:rPr>
          <w:t>CiPAORdv1.0</w:t>
        </w:r>
      </w:ins>
      <w:r w:rsidR="00986009" w:rsidRPr="00986009">
        <w:rPr>
          <w:rFonts w:ascii="Times New Roman" w:hAnsi="Times New Roman" w:cs="Times New Roman"/>
          <w:sz w:val="22"/>
          <w:szCs w:val="22"/>
        </w:rPr>
        <w:t xml:space="preserve"> model, using a forward Euler ODE solver, was computationally more demanding.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3D9B0883" w14:textId="37BC2577" w:rsidR="00567E5D" w:rsidRDefault="00565632" w:rsidP="00567E5D">
      <w:pPr>
        <w:ind w:firstLine="284"/>
        <w:jc w:val="both"/>
        <w:rPr>
          <w:rFonts w:ascii="Times New Roman" w:hAnsi="Times New Roman" w:cs="Times New Roman"/>
          <w:sz w:val="22"/>
          <w:szCs w:val="22"/>
        </w:rPr>
      </w:pPr>
      <w:r w:rsidRPr="00C43F6A">
        <w:rPr>
          <w:rFonts w:ascii="Times New Roman" w:hAnsi="Times New Roman" w:cs="Times New Roman"/>
          <w:sz w:val="22"/>
          <w:szCs w:val="22"/>
          <w:highlight w:val="cyan"/>
          <w:rPrChange w:id="215" w:author="Ali Ikhsanul Qauli" w:date="2025-01-15T17:47:00Z">
            <w:rPr>
              <w:rFonts w:ascii="Times New Roman" w:hAnsi="Times New Roman" w:cs="Times New Roman"/>
              <w:sz w:val="22"/>
              <w:szCs w:val="22"/>
            </w:rPr>
          </w:rPrChange>
        </w:rPr>
        <w:t xml:space="preserve">(Computational time advantage for </w:t>
      </w:r>
      <w:proofErr w:type="spellStart"/>
      <w:r w:rsidRPr="00C43F6A">
        <w:rPr>
          <w:rFonts w:ascii="Times New Roman" w:hAnsi="Times New Roman" w:cs="Times New Roman"/>
          <w:sz w:val="22"/>
          <w:szCs w:val="22"/>
          <w:highlight w:val="cyan"/>
          <w:rPrChange w:id="216" w:author="Ali Ikhsanul Qauli" w:date="2025-01-15T17:47:00Z">
            <w:rPr>
              <w:rFonts w:ascii="Times New Roman" w:hAnsi="Times New Roman" w:cs="Times New Roman"/>
              <w:sz w:val="22"/>
              <w:szCs w:val="22"/>
            </w:rPr>
          </w:rPrChange>
        </w:rPr>
        <w:t>ToR</w:t>
      </w:r>
      <w:proofErr w:type="spellEnd"/>
      <w:r w:rsidRPr="00C43F6A">
        <w:rPr>
          <w:rFonts w:ascii="Times New Roman" w:hAnsi="Times New Roman" w:cs="Times New Roman"/>
          <w:sz w:val="22"/>
          <w:szCs w:val="22"/>
          <w:highlight w:val="cyan"/>
          <w:rPrChange w:id="217" w:author="Ali Ikhsanul Qauli" w:date="2025-01-15T17:47:00Z">
            <w:rPr>
              <w:rFonts w:ascii="Times New Roman" w:hAnsi="Times New Roman" w:cs="Times New Roman"/>
              <w:sz w:val="22"/>
              <w:szCs w:val="22"/>
            </w:rPr>
          </w:rPrChange>
        </w:rPr>
        <w:t>-ORd)</w:t>
      </w:r>
      <w:r>
        <w:rPr>
          <w:rFonts w:ascii="Times New Roman" w:hAnsi="Times New Roman" w:cs="Times New Roman"/>
          <w:sz w:val="22"/>
          <w:szCs w:val="22"/>
        </w:rPr>
        <w:t xml:space="preserve"> </w:t>
      </w:r>
      <w:r w:rsidR="00986009" w:rsidRPr="00986009">
        <w:rPr>
          <w:rFonts w:ascii="Times New Roman" w:hAnsi="Times New Roman" w:cs="Times New Roman"/>
          <w:sz w:val="22"/>
          <w:szCs w:val="22"/>
        </w:rPr>
        <w:t xml:space="preserve">The </w:t>
      </w:r>
      <w:proofErr w:type="spellStart"/>
      <w:r w:rsidR="00986009" w:rsidRPr="00986009">
        <w:rPr>
          <w:rFonts w:ascii="Times New Roman" w:hAnsi="Times New Roman" w:cs="Times New Roman"/>
          <w:sz w:val="22"/>
          <w:szCs w:val="22"/>
        </w:rPr>
        <w:t>ToR</w:t>
      </w:r>
      <w:proofErr w:type="spellEnd"/>
      <w:r w:rsidR="00986009" w:rsidRPr="00986009">
        <w:rPr>
          <w:rFonts w:ascii="Times New Roman" w:hAnsi="Times New Roman" w:cs="Times New Roman"/>
          <w:sz w:val="22"/>
          <w:szCs w:val="22"/>
        </w:rPr>
        <w:t>-ORd model, being the most complex of the three, posed the greatest computational challenges.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63C8D8A9" w:rsidR="00A648F5" w:rsidRDefault="00565632" w:rsidP="00897C3D">
      <w:pPr>
        <w:ind w:firstLine="284"/>
        <w:jc w:val="both"/>
        <w:rPr>
          <w:rFonts w:ascii="Times New Roman" w:hAnsi="Times New Roman" w:cs="Times New Roman"/>
          <w:sz w:val="22"/>
          <w:szCs w:val="22"/>
        </w:rPr>
      </w:pPr>
      <w:r>
        <w:rPr>
          <w:rFonts w:ascii="Times New Roman" w:hAnsi="Times New Roman" w:cs="Times New Roman"/>
          <w:sz w:val="22"/>
          <w:szCs w:val="22"/>
        </w:rPr>
        <w:t xml:space="preserve">(Summary of Computational time advantages) </w:t>
      </w:r>
      <w:r w:rsidR="00986009" w:rsidRPr="00986009">
        <w:rPr>
          <w:rFonts w:ascii="Times New Roman" w:hAnsi="Times New Roman" w:cs="Times New Roman"/>
          <w:sz w:val="22"/>
          <w:szCs w:val="22"/>
        </w:rPr>
        <w:t>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These findings highlight the GPU’s potential to accelerate cardiac electrophysiology research and reduce the time required for preclinical drug testing.</w:t>
      </w:r>
      <w:r w:rsidR="0049082F">
        <w:rPr>
          <w:rFonts w:ascii="Times New Roman" w:hAnsi="Times New Roman" w:cs="Times New Roman"/>
          <w:sz w:val="22"/>
          <w:szCs w:val="22"/>
        </w:rPr>
        <w:t xml:space="preserve"> </w:t>
      </w:r>
      <w:commentRangeStart w:id="218"/>
      <w:r w:rsidR="0049082F">
        <w:rPr>
          <w:rFonts w:ascii="Times New Roman" w:hAnsi="Times New Roman" w:cs="Times New Roman"/>
          <w:sz w:val="22"/>
          <w:szCs w:val="22"/>
        </w:rPr>
        <w:t xml:space="preserve">Table 1 summaries </w:t>
      </w:r>
      <w:r w:rsidR="00A76F1C">
        <w:rPr>
          <w:rFonts w:ascii="Times New Roman" w:hAnsi="Times New Roman" w:cs="Times New Roman"/>
          <w:sz w:val="22"/>
          <w:szCs w:val="22"/>
        </w:rPr>
        <w:t>all computational time, and GPU-based simulation compared with CPU</w:t>
      </w:r>
      <w:commentRangeEnd w:id="218"/>
      <w:r w:rsidR="00D658CE">
        <w:rPr>
          <w:rStyle w:val="CommentReference"/>
        </w:rPr>
        <w:commentReference w:id="218"/>
      </w:r>
      <w:r w:rsidR="00A76F1C">
        <w:rPr>
          <w:rFonts w:ascii="Times New Roman" w:hAnsi="Times New Roman" w:cs="Times New Roman"/>
          <w:sz w:val="22"/>
          <w:szCs w:val="22"/>
        </w:rPr>
        <w:t>.</w:t>
      </w:r>
      <w:ins w:id="219" w:author="Iga Narendra Pramawijaya" w:date="2025-01-17T19:08:00Z">
        <w:r w:rsidR="00567E5D" w:rsidRPr="00567E5D">
          <w:rPr>
            <w:rFonts w:ascii="Times New Roman" w:hAnsi="Times New Roman" w:cs="Times New Roman"/>
            <w:noProof/>
            <w:sz w:val="22"/>
            <w:szCs w:val="22"/>
          </w:rPr>
          <w:t xml:space="preserve"> </w:t>
        </w:r>
      </w:ins>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0939CD78" w:rsidR="00F601D5" w:rsidRDefault="00F05F49"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Research conclusion and advantage) </w:t>
      </w:r>
      <w:r w:rsidR="00F601D5">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sidR="00F601D5">
        <w:rPr>
          <w:rFonts w:ascii="Times New Roman" w:hAnsi="Times New Roman" w:cs="Times New Roman"/>
          <w:i/>
          <w:iCs/>
          <w:sz w:val="22"/>
          <w:szCs w:val="22"/>
        </w:rPr>
        <w:t xml:space="preserve">in silico </w:t>
      </w:r>
      <w:r w:rsidR="00F601D5">
        <w:rPr>
          <w:rFonts w:ascii="Times New Roman" w:hAnsi="Times New Roman" w:cs="Times New Roman"/>
          <w:sz w:val="22"/>
          <w:szCs w:val="22"/>
        </w:rPr>
        <w:t>cardiotoxicity prediction by leveraging CUDA-based parallel processing. CUDA enables this research to do massive parallelisation with up to 40.91 times faster simulation speed for 8000 drug samples, 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4313E28C" w:rsidR="00110F07" w:rsidRDefault="00F05F49" w:rsidP="00D12264">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Research’s limitations)</w:t>
      </w:r>
      <w:r>
        <w:rPr>
          <w:rFonts w:ascii="Times New Roman" w:hAnsi="Times New Roman" w:cs="Times New Roman"/>
          <w:sz w:val="22"/>
          <w:szCs w:val="22"/>
        </w:rPr>
        <w:t xml:space="preserve"> </w:t>
      </w:r>
      <w:r w:rsidR="00032231">
        <w:rPr>
          <w:rFonts w:ascii="Times New Roman" w:hAnsi="Times New Roman" w:cs="Times New Roman"/>
          <w:sz w:val="22"/>
          <w:szCs w:val="22"/>
        </w:rPr>
        <w:t xml:space="preserve">While this research demonstrates significant advancement in GPU-based parallel simulations </w:t>
      </w:r>
      <w:r w:rsidR="00032231">
        <w:rPr>
          <w:rFonts w:ascii="Times New Roman" w:hAnsi="Times New Roman" w:cs="Times New Roman"/>
          <w:i/>
          <w:iCs/>
          <w:sz w:val="22"/>
          <w:szCs w:val="22"/>
        </w:rPr>
        <w:t>in silico</w:t>
      </w:r>
      <w:r w:rsidR="00032231">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sidR="00032231">
        <w:rPr>
          <w:rFonts w:ascii="Times New Roman" w:hAnsi="Times New Roman" w:cs="Times New Roman"/>
          <w:sz w:val="22"/>
          <w:szCs w:val="22"/>
        </w:rPr>
        <w:t xml:space="preserve"> hardware use by 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 xml:space="preserve">Another limitation is the reliance on </w:t>
      </w:r>
      <w:del w:id="220" w:author="Iga Narendra Pramawijaya" w:date="2025-01-19T16:51:00Z">
        <w:r w:rsidR="00110F07" w:rsidRPr="00110F07" w:rsidDel="002C4D88">
          <w:rPr>
            <w:rFonts w:ascii="Times New Roman" w:hAnsi="Times New Roman" w:cs="Times New Roman"/>
            <w:sz w:val="22"/>
            <w:szCs w:val="22"/>
          </w:rPr>
          <w:delText xml:space="preserve">simplified </w:delText>
        </w:r>
      </w:del>
      <w:ins w:id="221" w:author="Iga Narendra Pramawijaya" w:date="2025-01-19T16:51:00Z">
        <w:r w:rsidR="002C4D88">
          <w:rPr>
            <w:rFonts w:ascii="Times New Roman" w:hAnsi="Times New Roman" w:cs="Times New Roman"/>
            <w:sz w:val="22"/>
            <w:szCs w:val="22"/>
          </w:rPr>
          <w:t>simplifying</w:t>
        </w:r>
        <w:r w:rsidR="002C4D88" w:rsidRPr="00110F07">
          <w:rPr>
            <w:rFonts w:ascii="Times New Roman" w:hAnsi="Times New Roman" w:cs="Times New Roman"/>
            <w:sz w:val="22"/>
            <w:szCs w:val="22"/>
          </w:rPr>
          <w:t xml:space="preserve"> </w:t>
        </w:r>
      </w:ins>
      <w:r w:rsidR="00110F07" w:rsidRPr="00110F07">
        <w:rPr>
          <w:rFonts w:ascii="Times New Roman" w:hAnsi="Times New Roman" w:cs="Times New Roman"/>
          <w:sz w:val="22"/>
          <w:szCs w:val="22"/>
        </w:rPr>
        <w:t>ODE solvers, such as the Rush-Larsen and forward Euler methods</w:t>
      </w:r>
      <w:r w:rsidR="00110F07">
        <w:rPr>
          <w:rFonts w:ascii="Times New Roman" w:hAnsi="Times New Roman" w:cs="Times New Roman"/>
          <w:sz w:val="22"/>
          <w:szCs w:val="22"/>
        </w:rPr>
        <w:t>.</w:t>
      </w:r>
      <w:ins w:id="222" w:author="Iga Narendra Pramawijaya" w:date="2025-01-19T16:52:00Z">
        <w:r w:rsidR="002C4D88">
          <w:rPr>
            <w:rFonts w:ascii="Times New Roman" w:hAnsi="Times New Roman" w:cs="Times New Roman"/>
            <w:sz w:val="22"/>
            <w:szCs w:val="22"/>
          </w:rPr>
          <w:t xml:space="preserve"> Hence,</w:t>
        </w:r>
      </w:ins>
      <w:r w:rsidR="00110F07">
        <w:rPr>
          <w:rFonts w:ascii="Times New Roman" w:hAnsi="Times New Roman" w:cs="Times New Roman"/>
          <w:sz w:val="22"/>
          <w:szCs w:val="22"/>
        </w:rPr>
        <w:t xml:space="preserve"> </w:t>
      </w:r>
      <w:ins w:id="223" w:author="Iga Narendra Pramawijaya" w:date="2025-01-19T16:52:00Z">
        <w:r w:rsidR="002C4D88">
          <w:rPr>
            <w:rFonts w:ascii="Times New Roman" w:hAnsi="Times New Roman" w:cs="Times New Roman"/>
            <w:sz w:val="22"/>
            <w:szCs w:val="22"/>
          </w:rPr>
          <w:t>o</w:t>
        </w:r>
      </w:ins>
      <w:commentRangeStart w:id="224"/>
      <w:r w:rsidR="00110F07">
        <w:rPr>
          <w:rFonts w:ascii="Times New Roman" w:hAnsi="Times New Roman" w:cs="Times New Roman"/>
          <w:sz w:val="22"/>
          <w:szCs w:val="22"/>
        </w:rPr>
        <w:t>ther</w:t>
      </w:r>
      <w:ins w:id="225" w:author="Iga Narendra Pramawijaya" w:date="2025-01-19T12:55:00Z">
        <w:r w:rsidR="00043897">
          <w:rPr>
            <w:rFonts w:ascii="Times New Roman" w:hAnsi="Times New Roman" w:cs="Times New Roman"/>
            <w:sz w:val="22"/>
            <w:szCs w:val="22"/>
          </w:rPr>
          <w:t xml:space="preserve"> ODE solving</w:t>
        </w:r>
      </w:ins>
      <w:r w:rsidR="00110F07">
        <w:rPr>
          <w:rFonts w:ascii="Times New Roman" w:hAnsi="Times New Roman" w:cs="Times New Roman"/>
          <w:sz w:val="22"/>
          <w:szCs w:val="22"/>
        </w:rPr>
        <w:t xml:space="preserve"> methods should be heavily modified to be applied into this research.</w:t>
      </w:r>
      <w:commentRangeEnd w:id="224"/>
      <w:r w:rsidR="00D658CE">
        <w:rPr>
          <w:rStyle w:val="CommentReference"/>
        </w:rPr>
        <w:commentReference w:id="224"/>
      </w:r>
      <w:r w:rsid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 xml:space="preserve">Furthermore, the fixed configurations </w:t>
      </w:r>
      <w:ins w:id="226" w:author="Iga Narendra Pramawijaya" w:date="2025-01-17T19:08:00Z">
        <w:r w:rsidR="00567E5D" w:rsidRPr="009424EB">
          <w:rPr>
            <w:rFonts w:ascii="Times New Roman" w:hAnsi="Times New Roman" w:cs="Times New Roman"/>
            <w:noProof/>
            <w:sz w:val="22"/>
            <w:szCs w:val="22"/>
          </w:rPr>
          <mc:AlternateContent>
            <mc:Choice Requires="wps">
              <w:drawing>
                <wp:anchor distT="45720" distB="45720" distL="114300" distR="114300" simplePos="0" relativeHeight="251695104" behindDoc="0" locked="0" layoutInCell="1" allowOverlap="1" wp14:anchorId="6509F729" wp14:editId="212C073C">
                  <wp:simplePos x="0" y="0"/>
                  <wp:positionH relativeFrom="margin">
                    <wp:align>center</wp:align>
                  </wp:positionH>
                  <wp:positionV relativeFrom="margin">
                    <wp:align>top</wp:align>
                  </wp:positionV>
                  <wp:extent cx="6324600" cy="1671955"/>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671955"/>
                          </a:xfrm>
                          <a:prstGeom prst="rect">
                            <a:avLst/>
                          </a:prstGeom>
                          <a:noFill/>
                          <a:ln w="9525">
                            <a:noFill/>
                            <a:miter lim="800000"/>
                            <a:headEnd/>
                            <a:tailEnd/>
                          </a:ln>
                        </wps:spPr>
                        <wps:txbx>
                          <w:txbxContent>
                            <w:p w14:paraId="7B76B642" w14:textId="77777777" w:rsidR="00567E5D" w:rsidRDefault="00567E5D" w:rsidP="00567E5D">
                              <w:pPr>
                                <w:pStyle w:val="table"/>
                                <w:ind w:left="720" w:firstLine="720"/>
                              </w:pPr>
                              <w:r w:rsidRPr="002B54A0">
                                <w:rPr>
                                  <w:b/>
                                </w:rPr>
                                <w:t>Table</w:t>
                              </w:r>
                              <w:r w:rsidRPr="002B54A0">
                                <w:t xml:space="preserve"> </w:t>
                              </w:r>
                              <w:r>
                                <w:t>1. Simulation time for different cell models using CPU and GPU</w:t>
                              </w:r>
                            </w:p>
                            <w:p w14:paraId="143AFE49" w14:textId="77777777" w:rsidR="00567E5D" w:rsidRDefault="00567E5D" w:rsidP="00567E5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567E5D" w:rsidRPr="009A3755" w14:paraId="2970D99D" w14:textId="77777777" w:rsidTr="00B32B44">
                                <w:trPr>
                                  <w:jc w:val="center"/>
                                </w:trPr>
                                <w:tc>
                                  <w:tcPr>
                                    <w:tcW w:w="1286" w:type="dxa"/>
                                    <w:tcBorders>
                                      <w:top w:val="single" w:sz="12" w:space="0" w:color="000000"/>
                                      <w:bottom w:val="single" w:sz="6" w:space="0" w:color="000000"/>
                                    </w:tcBorders>
                                  </w:tcPr>
                                  <w:p w14:paraId="3639F72F" w14:textId="77777777" w:rsidR="00567E5D" w:rsidRPr="009A3755" w:rsidRDefault="00567E5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68CC968C" w14:textId="77777777" w:rsidR="00567E5D" w:rsidRPr="009A3755" w:rsidRDefault="00567E5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0BB855D9" w14:textId="77777777" w:rsidR="00567E5D" w:rsidRPr="009A3755" w:rsidRDefault="00567E5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39C22945" w14:textId="77777777" w:rsidR="00567E5D" w:rsidRDefault="00567E5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8B601D3" w14:textId="77777777" w:rsidR="00567E5D" w:rsidRDefault="00567E5D" w:rsidP="00E85A3A">
                                    <w:pPr>
                                      <w:rPr>
                                        <w:sz w:val="18"/>
                                        <w:szCs w:val="18"/>
                                      </w:rPr>
                                    </w:pPr>
                                    <w:r>
                                      <w:rPr>
                                        <w:sz w:val="18"/>
                                        <w:szCs w:val="18"/>
                                      </w:rPr>
                                      <w:t>GPU Time (both Single and Multi-core) (s)</w:t>
                                    </w:r>
                                  </w:p>
                                </w:tc>
                              </w:tr>
                              <w:tr w:rsidR="00567E5D" w:rsidRPr="009A3755" w14:paraId="29398A0C" w14:textId="77777777" w:rsidTr="00B32B44">
                                <w:trPr>
                                  <w:trHeight w:val="284"/>
                                  <w:jc w:val="center"/>
                                </w:trPr>
                                <w:tc>
                                  <w:tcPr>
                                    <w:tcW w:w="1286" w:type="dxa"/>
                                    <w:vAlign w:val="center"/>
                                  </w:tcPr>
                                  <w:p w14:paraId="69592D55"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1D2CF2C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78</w:t>
                                    </w:r>
                                  </w:p>
                                </w:tc>
                                <w:tc>
                                  <w:tcPr>
                                    <w:tcW w:w="1131" w:type="dxa"/>
                                  </w:tcPr>
                                  <w:p w14:paraId="606B123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06A691DD"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227"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3F36828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567E5D" w:rsidRPr="009A3755" w14:paraId="2016868F" w14:textId="77777777" w:rsidTr="00B32B44">
                                <w:trPr>
                                  <w:trHeight w:val="284"/>
                                  <w:jc w:val="center"/>
                                </w:trPr>
                                <w:tc>
                                  <w:tcPr>
                                    <w:tcW w:w="1286" w:type="dxa"/>
                                    <w:vAlign w:val="center"/>
                                  </w:tcPr>
                                  <w:p w14:paraId="1F71B984" w14:textId="77777777" w:rsidR="00567E5D" w:rsidRPr="00FF0A28" w:rsidRDefault="00567E5D" w:rsidP="00FF0A28">
                                    <w:pPr>
                                      <w:rPr>
                                        <w:rFonts w:ascii="Calibri" w:hAnsi="Calibri" w:cs="Calibri"/>
                                        <w:sz w:val="18"/>
                                        <w:szCs w:val="18"/>
                                      </w:rPr>
                                    </w:pPr>
                                    <w:ins w:id="228" w:author="Ali Ikhsanul Qauli" w:date="2025-01-15T17:53:00Z">
                                      <w:r w:rsidRPr="00921510">
                                        <w:rPr>
                                          <w:rFonts w:ascii="Calibri" w:hAnsi="Calibri" w:cs="Calibri"/>
                                          <w:sz w:val="18"/>
                                          <w:szCs w:val="18"/>
                                        </w:rPr>
                                        <w:t>CiPAORdv1.0</w:t>
                                      </w:r>
                                    </w:ins>
                                  </w:p>
                                </w:tc>
                                <w:tc>
                                  <w:tcPr>
                                    <w:tcW w:w="1307" w:type="dxa"/>
                                    <w:vAlign w:val="center"/>
                                  </w:tcPr>
                                  <w:p w14:paraId="68E6B78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04</w:t>
                                    </w:r>
                                  </w:p>
                                </w:tc>
                                <w:tc>
                                  <w:tcPr>
                                    <w:tcW w:w="1131" w:type="dxa"/>
                                  </w:tcPr>
                                  <w:p w14:paraId="761C5158"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376994DB"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229"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6880610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230"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567E5D" w:rsidRPr="009A3755" w14:paraId="4C181989" w14:textId="77777777" w:rsidTr="00B32B44">
                                <w:trPr>
                                  <w:trHeight w:val="284"/>
                                  <w:jc w:val="center"/>
                                </w:trPr>
                                <w:tc>
                                  <w:tcPr>
                                    <w:tcW w:w="1286" w:type="dxa"/>
                                    <w:vAlign w:val="center"/>
                                  </w:tcPr>
                                  <w:p w14:paraId="1B34E6F4" w14:textId="77777777" w:rsidR="00567E5D" w:rsidRPr="00FF0A28" w:rsidRDefault="00567E5D" w:rsidP="00FF0A28">
                                    <w:pPr>
                                      <w:rPr>
                                        <w:rFonts w:ascii="Calibri" w:hAnsi="Calibri" w:cs="Calibri"/>
                                        <w:sz w:val="18"/>
                                        <w:szCs w:val="18"/>
                                      </w:rPr>
                                    </w:pPr>
                                    <w:proofErr w:type="spellStart"/>
                                    <w:r w:rsidRPr="00FF0A28">
                                      <w:rPr>
                                        <w:rFonts w:ascii="Calibri" w:hAnsi="Calibri" w:cs="Calibri"/>
                                        <w:sz w:val="18"/>
                                        <w:szCs w:val="18"/>
                                      </w:rPr>
                                      <w:t>ToR</w:t>
                                    </w:r>
                                    <w:proofErr w:type="spellEnd"/>
                                    <w:r w:rsidRPr="00FF0A28">
                                      <w:rPr>
                                        <w:rFonts w:ascii="Calibri" w:hAnsi="Calibri" w:cs="Calibri"/>
                                        <w:sz w:val="18"/>
                                        <w:szCs w:val="18"/>
                                      </w:rPr>
                                      <w:t>-ORd</w:t>
                                    </w:r>
                                  </w:p>
                                </w:tc>
                                <w:tc>
                                  <w:tcPr>
                                    <w:tcW w:w="1307" w:type="dxa"/>
                                    <w:vAlign w:val="center"/>
                                  </w:tcPr>
                                  <w:p w14:paraId="578CF1A9"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23</w:t>
                                    </w:r>
                                  </w:p>
                                </w:tc>
                                <w:tc>
                                  <w:tcPr>
                                    <w:tcW w:w="1131" w:type="dxa"/>
                                  </w:tcPr>
                                  <w:p w14:paraId="551FC420"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3EB3D06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231"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34EAB8E"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232"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567E5D" w:rsidRPr="009A3755" w14:paraId="1C1952BB" w14:textId="77777777" w:rsidTr="00B32B44">
                                <w:trPr>
                                  <w:trHeight w:val="96"/>
                                  <w:jc w:val="center"/>
                                </w:trPr>
                                <w:tc>
                                  <w:tcPr>
                                    <w:tcW w:w="1286" w:type="dxa"/>
                                    <w:tcBorders>
                                      <w:bottom w:val="single" w:sz="12" w:space="0" w:color="000000"/>
                                    </w:tcBorders>
                                    <w:vAlign w:val="center"/>
                                  </w:tcPr>
                                  <w:p w14:paraId="53988A64" w14:textId="77777777" w:rsidR="00567E5D" w:rsidRPr="009A3755" w:rsidRDefault="00567E5D" w:rsidP="00FF0A28">
                                    <w:pPr>
                                      <w:rPr>
                                        <w:sz w:val="18"/>
                                        <w:szCs w:val="18"/>
                                      </w:rPr>
                                    </w:pPr>
                                  </w:p>
                                </w:tc>
                                <w:tc>
                                  <w:tcPr>
                                    <w:tcW w:w="1307" w:type="dxa"/>
                                    <w:tcBorders>
                                      <w:bottom w:val="single" w:sz="12" w:space="0" w:color="000000"/>
                                    </w:tcBorders>
                                    <w:vAlign w:val="center"/>
                                  </w:tcPr>
                                  <w:p w14:paraId="1E01EE34" w14:textId="77777777" w:rsidR="00567E5D" w:rsidRPr="009A3755" w:rsidRDefault="00567E5D" w:rsidP="00FF0A28">
                                    <w:pPr>
                                      <w:rPr>
                                        <w:sz w:val="18"/>
                                        <w:szCs w:val="18"/>
                                      </w:rPr>
                                    </w:pPr>
                                  </w:p>
                                </w:tc>
                                <w:tc>
                                  <w:tcPr>
                                    <w:tcW w:w="1131" w:type="dxa"/>
                                    <w:tcBorders>
                                      <w:bottom w:val="single" w:sz="12" w:space="0" w:color="000000"/>
                                    </w:tcBorders>
                                    <w:vAlign w:val="center"/>
                                  </w:tcPr>
                                  <w:p w14:paraId="4B1C0C7E" w14:textId="77777777" w:rsidR="00567E5D" w:rsidRPr="009A3755" w:rsidRDefault="00567E5D" w:rsidP="00FF0A28">
                                    <w:pPr>
                                      <w:rPr>
                                        <w:sz w:val="18"/>
                                        <w:szCs w:val="18"/>
                                      </w:rPr>
                                    </w:pPr>
                                  </w:p>
                                </w:tc>
                                <w:tc>
                                  <w:tcPr>
                                    <w:tcW w:w="1210" w:type="dxa"/>
                                    <w:tcBorders>
                                      <w:bottom w:val="single" w:sz="12" w:space="0" w:color="000000"/>
                                    </w:tcBorders>
                                  </w:tcPr>
                                  <w:p w14:paraId="0E18222E" w14:textId="77777777" w:rsidR="00567E5D" w:rsidRPr="009A3755" w:rsidRDefault="00567E5D" w:rsidP="00FF0A28">
                                    <w:pPr>
                                      <w:rPr>
                                        <w:sz w:val="18"/>
                                        <w:szCs w:val="18"/>
                                      </w:rPr>
                                    </w:pPr>
                                  </w:p>
                                </w:tc>
                                <w:tc>
                                  <w:tcPr>
                                    <w:tcW w:w="1788" w:type="dxa"/>
                                    <w:tcBorders>
                                      <w:bottom w:val="single" w:sz="12" w:space="0" w:color="000000"/>
                                    </w:tcBorders>
                                  </w:tcPr>
                                  <w:p w14:paraId="4EE40179" w14:textId="77777777" w:rsidR="00567E5D" w:rsidRPr="009A3755" w:rsidRDefault="00567E5D" w:rsidP="00FF0A28">
                                    <w:pPr>
                                      <w:rPr>
                                        <w:sz w:val="18"/>
                                        <w:szCs w:val="18"/>
                                      </w:rPr>
                                    </w:pPr>
                                  </w:p>
                                </w:tc>
                              </w:tr>
                            </w:tbl>
                            <w:p w14:paraId="12878642" w14:textId="77777777" w:rsidR="00567E5D" w:rsidRPr="00BC3A6E" w:rsidRDefault="00567E5D" w:rsidP="00567E5D">
                              <w:pPr>
                                <w:rPr>
                                  <w:rFonts w:ascii="Times New Roman" w:hAnsi="Times New Roman" w:cs="Times New Roman"/>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09F729" id="_x0000_s1032" type="#_x0000_t202" style="position:absolute;left:0;text-align:left;margin-left:0;margin-top:0;width:498pt;height:131.65pt;z-index:251695104;visibility:visible;mso-wrap-style:square;mso-width-percent:0;mso-height-percent:0;mso-wrap-distance-left:9pt;mso-wrap-distance-top:3.6pt;mso-wrap-distance-right:9pt;mso-wrap-distance-bottom:3.6pt;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" filled="f" stroked="f">
                  <v:textbox>
                    <w:txbxContent>
                      <w:p w14:paraId="7B76B642" w14:textId="77777777" w:rsidR="00567E5D" w:rsidRDefault="00567E5D" w:rsidP="00567E5D">
                        <w:pPr>
                          <w:pStyle w:val="table"/>
                          <w:ind w:left="720" w:firstLine="720"/>
                        </w:pPr>
                        <w:r w:rsidRPr="002B54A0">
                          <w:rPr>
                            <w:b/>
                          </w:rPr>
                          <w:t>Table</w:t>
                        </w:r>
                        <w:r w:rsidRPr="002B54A0">
                          <w:t xml:space="preserve"> </w:t>
                        </w:r>
                        <w:r>
                          <w:t>1. Simulation time for different cell models using CPU and GPU</w:t>
                        </w:r>
                      </w:p>
                      <w:p w14:paraId="143AFE49" w14:textId="77777777" w:rsidR="00567E5D" w:rsidRDefault="00567E5D" w:rsidP="00567E5D">
                        <w:pPr>
                          <w:pStyle w:val="table"/>
                        </w:pPr>
                      </w:p>
                      <w:tbl>
                        <w:tblPr>
                          <w:tblW w:w="6722" w:type="dxa"/>
                          <w:jc w:val="center"/>
                          <w:tblLayout w:type="fixed"/>
                          <w:tblCellMar>
                            <w:left w:w="70" w:type="dxa"/>
                            <w:right w:w="70" w:type="dxa"/>
                          </w:tblCellMar>
                          <w:tblLook w:val="0000" w:firstRow="0" w:lastRow="0" w:firstColumn="0" w:lastColumn="0" w:noHBand="0" w:noVBand="0"/>
                        </w:tblPr>
                        <w:tblGrid>
                          <w:gridCol w:w="1286"/>
                          <w:gridCol w:w="1307"/>
                          <w:gridCol w:w="1131"/>
                          <w:gridCol w:w="1210"/>
                          <w:gridCol w:w="1788"/>
                        </w:tblGrid>
                        <w:tr w:rsidR="00567E5D" w:rsidRPr="009A3755" w14:paraId="2970D99D" w14:textId="77777777" w:rsidTr="00B32B44">
                          <w:trPr>
                            <w:jc w:val="center"/>
                          </w:trPr>
                          <w:tc>
                            <w:tcPr>
                              <w:tcW w:w="1286" w:type="dxa"/>
                              <w:tcBorders>
                                <w:top w:val="single" w:sz="12" w:space="0" w:color="000000"/>
                                <w:bottom w:val="single" w:sz="6" w:space="0" w:color="000000"/>
                              </w:tcBorders>
                            </w:tcPr>
                            <w:p w14:paraId="3639F72F" w14:textId="77777777" w:rsidR="00567E5D" w:rsidRPr="009A3755" w:rsidRDefault="00567E5D" w:rsidP="00E85A3A">
                              <w:pPr>
                                <w:rPr>
                                  <w:sz w:val="18"/>
                                  <w:szCs w:val="18"/>
                                </w:rPr>
                              </w:pPr>
                              <w:r>
                                <w:rPr>
                                  <w:sz w:val="18"/>
                                  <w:szCs w:val="18"/>
                                </w:rPr>
                                <w:t>Cell Model</w:t>
                              </w:r>
                            </w:p>
                          </w:tc>
                          <w:tc>
                            <w:tcPr>
                              <w:tcW w:w="1307" w:type="dxa"/>
                              <w:tcBorders>
                                <w:top w:val="single" w:sz="12" w:space="0" w:color="000000"/>
                                <w:bottom w:val="single" w:sz="6" w:space="0" w:color="000000"/>
                              </w:tcBorders>
                            </w:tcPr>
                            <w:p w14:paraId="68CC968C" w14:textId="77777777" w:rsidR="00567E5D" w:rsidRPr="009A3755" w:rsidRDefault="00567E5D" w:rsidP="00B32B44">
                              <w:pPr>
                                <w:rPr>
                                  <w:sz w:val="18"/>
                                  <w:szCs w:val="18"/>
                                </w:rPr>
                              </w:pPr>
                              <w:r>
                                <w:rPr>
                                  <w:sz w:val="18"/>
                                  <w:szCs w:val="18"/>
                                </w:rPr>
                                <w:t>Mean Absolute Error</w:t>
                              </w:r>
                            </w:p>
                          </w:tc>
                          <w:tc>
                            <w:tcPr>
                              <w:tcW w:w="1131" w:type="dxa"/>
                              <w:tcBorders>
                                <w:top w:val="single" w:sz="12" w:space="0" w:color="000000"/>
                                <w:bottom w:val="single" w:sz="6" w:space="0" w:color="000000"/>
                              </w:tcBorders>
                            </w:tcPr>
                            <w:p w14:paraId="0BB855D9" w14:textId="77777777" w:rsidR="00567E5D" w:rsidRPr="009A3755" w:rsidRDefault="00567E5D" w:rsidP="00B32B44">
                              <w:pPr>
                                <w:rPr>
                                  <w:sz w:val="18"/>
                                  <w:szCs w:val="18"/>
                                </w:rPr>
                              </w:pPr>
                              <w:r>
                                <w:rPr>
                                  <w:sz w:val="18"/>
                                  <w:szCs w:val="18"/>
                                </w:rPr>
                                <w:t>Single-Core CPU Time (s)</w:t>
                              </w:r>
                            </w:p>
                          </w:tc>
                          <w:tc>
                            <w:tcPr>
                              <w:tcW w:w="1210" w:type="dxa"/>
                              <w:tcBorders>
                                <w:top w:val="single" w:sz="12" w:space="0" w:color="000000"/>
                                <w:bottom w:val="single" w:sz="6" w:space="0" w:color="000000"/>
                              </w:tcBorders>
                            </w:tcPr>
                            <w:p w14:paraId="39C22945" w14:textId="77777777" w:rsidR="00567E5D" w:rsidRDefault="00567E5D" w:rsidP="00E85A3A">
                              <w:pPr>
                                <w:rPr>
                                  <w:sz w:val="18"/>
                                  <w:szCs w:val="18"/>
                                </w:rPr>
                              </w:pPr>
                              <w:r>
                                <w:rPr>
                                  <w:sz w:val="18"/>
                                  <w:szCs w:val="18"/>
                                </w:rPr>
                                <w:t>Multi-Core CPU Time (s)</w:t>
                              </w:r>
                            </w:p>
                          </w:tc>
                          <w:tc>
                            <w:tcPr>
                              <w:tcW w:w="1788" w:type="dxa"/>
                              <w:tcBorders>
                                <w:top w:val="single" w:sz="12" w:space="0" w:color="000000"/>
                                <w:bottom w:val="single" w:sz="6" w:space="0" w:color="000000"/>
                              </w:tcBorders>
                            </w:tcPr>
                            <w:p w14:paraId="68B601D3" w14:textId="77777777" w:rsidR="00567E5D" w:rsidRDefault="00567E5D" w:rsidP="00E85A3A">
                              <w:pPr>
                                <w:rPr>
                                  <w:sz w:val="18"/>
                                  <w:szCs w:val="18"/>
                                </w:rPr>
                              </w:pPr>
                              <w:r>
                                <w:rPr>
                                  <w:sz w:val="18"/>
                                  <w:szCs w:val="18"/>
                                </w:rPr>
                                <w:t>GPU Time (both Single and Multi-core) (s)</w:t>
                              </w:r>
                            </w:p>
                          </w:tc>
                        </w:tr>
                        <w:tr w:rsidR="00567E5D" w:rsidRPr="009A3755" w14:paraId="29398A0C" w14:textId="77777777" w:rsidTr="00B32B44">
                          <w:trPr>
                            <w:trHeight w:val="284"/>
                            <w:jc w:val="center"/>
                          </w:trPr>
                          <w:tc>
                            <w:tcPr>
                              <w:tcW w:w="1286" w:type="dxa"/>
                              <w:vAlign w:val="center"/>
                            </w:tcPr>
                            <w:p w14:paraId="69592D55"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ORd 2011</w:t>
                              </w:r>
                            </w:p>
                          </w:tc>
                          <w:tc>
                            <w:tcPr>
                              <w:tcW w:w="1307" w:type="dxa"/>
                              <w:vAlign w:val="center"/>
                            </w:tcPr>
                            <w:p w14:paraId="1D2CF2C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78</w:t>
                              </w:r>
                            </w:p>
                          </w:tc>
                          <w:tc>
                            <w:tcPr>
                              <w:tcW w:w="1131" w:type="dxa"/>
                            </w:tcPr>
                            <w:p w14:paraId="606B123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57</w:t>
                              </w:r>
                            </w:p>
                          </w:tc>
                          <w:tc>
                            <w:tcPr>
                              <w:tcW w:w="1210" w:type="dxa"/>
                            </w:tcPr>
                            <w:p w14:paraId="06A691DD"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w:t>
                              </w:r>
                              <w:ins w:id="233"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600</w:t>
                              </w:r>
                            </w:p>
                          </w:tc>
                          <w:tc>
                            <w:tcPr>
                              <w:tcW w:w="1788" w:type="dxa"/>
                            </w:tcPr>
                            <w:p w14:paraId="3F36828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928</w:t>
                              </w:r>
                            </w:p>
                          </w:tc>
                        </w:tr>
                        <w:tr w:rsidR="00567E5D" w:rsidRPr="009A3755" w14:paraId="2016868F" w14:textId="77777777" w:rsidTr="00B32B44">
                          <w:trPr>
                            <w:trHeight w:val="284"/>
                            <w:jc w:val="center"/>
                          </w:trPr>
                          <w:tc>
                            <w:tcPr>
                              <w:tcW w:w="1286" w:type="dxa"/>
                              <w:vAlign w:val="center"/>
                            </w:tcPr>
                            <w:p w14:paraId="1F71B984" w14:textId="77777777" w:rsidR="00567E5D" w:rsidRPr="00FF0A28" w:rsidRDefault="00567E5D" w:rsidP="00FF0A28">
                              <w:pPr>
                                <w:rPr>
                                  <w:rFonts w:ascii="Calibri" w:hAnsi="Calibri" w:cs="Calibri"/>
                                  <w:sz w:val="18"/>
                                  <w:szCs w:val="18"/>
                                </w:rPr>
                              </w:pPr>
                              <w:ins w:id="234" w:author="Ali Ikhsanul Qauli" w:date="2025-01-15T17:53:00Z">
                                <w:r w:rsidRPr="00921510">
                                  <w:rPr>
                                    <w:rFonts w:ascii="Calibri" w:hAnsi="Calibri" w:cs="Calibri"/>
                                    <w:sz w:val="18"/>
                                    <w:szCs w:val="18"/>
                                  </w:rPr>
                                  <w:t>CiPAORdv1.0</w:t>
                                </w:r>
                              </w:ins>
                            </w:p>
                          </w:tc>
                          <w:tc>
                            <w:tcPr>
                              <w:tcW w:w="1307" w:type="dxa"/>
                              <w:vAlign w:val="center"/>
                            </w:tcPr>
                            <w:p w14:paraId="68E6B78B"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04</w:t>
                              </w:r>
                            </w:p>
                          </w:tc>
                          <w:tc>
                            <w:tcPr>
                              <w:tcW w:w="1131" w:type="dxa"/>
                            </w:tcPr>
                            <w:p w14:paraId="761C5158"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90</w:t>
                              </w:r>
                            </w:p>
                          </w:tc>
                          <w:tc>
                            <w:tcPr>
                              <w:tcW w:w="1210" w:type="dxa"/>
                            </w:tcPr>
                            <w:p w14:paraId="376994DB"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12</w:t>
                              </w:r>
                              <w:ins w:id="235"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68806102"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40</w:t>
                              </w:r>
                              <w:ins w:id="236"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089</w:t>
                              </w:r>
                            </w:p>
                          </w:tc>
                        </w:tr>
                        <w:tr w:rsidR="00567E5D" w:rsidRPr="009A3755" w14:paraId="4C181989" w14:textId="77777777" w:rsidTr="00B32B44">
                          <w:trPr>
                            <w:trHeight w:val="284"/>
                            <w:jc w:val="center"/>
                          </w:trPr>
                          <w:tc>
                            <w:tcPr>
                              <w:tcW w:w="1286" w:type="dxa"/>
                              <w:vAlign w:val="center"/>
                            </w:tcPr>
                            <w:p w14:paraId="1B34E6F4" w14:textId="77777777" w:rsidR="00567E5D" w:rsidRPr="00FF0A28" w:rsidRDefault="00567E5D" w:rsidP="00FF0A28">
                              <w:pPr>
                                <w:rPr>
                                  <w:rFonts w:ascii="Calibri" w:hAnsi="Calibri" w:cs="Calibri"/>
                                  <w:sz w:val="18"/>
                                  <w:szCs w:val="18"/>
                                </w:rPr>
                              </w:pPr>
                              <w:proofErr w:type="spellStart"/>
                              <w:r w:rsidRPr="00FF0A28">
                                <w:rPr>
                                  <w:rFonts w:ascii="Calibri" w:hAnsi="Calibri" w:cs="Calibri"/>
                                  <w:sz w:val="18"/>
                                  <w:szCs w:val="18"/>
                                </w:rPr>
                                <w:t>ToR</w:t>
                              </w:r>
                              <w:proofErr w:type="spellEnd"/>
                              <w:r w:rsidRPr="00FF0A28">
                                <w:rPr>
                                  <w:rFonts w:ascii="Calibri" w:hAnsi="Calibri" w:cs="Calibri"/>
                                  <w:sz w:val="18"/>
                                  <w:szCs w:val="18"/>
                                </w:rPr>
                                <w:t>-ORd</w:t>
                              </w:r>
                            </w:p>
                          </w:tc>
                          <w:tc>
                            <w:tcPr>
                              <w:tcW w:w="1307" w:type="dxa"/>
                              <w:vAlign w:val="center"/>
                            </w:tcPr>
                            <w:p w14:paraId="578CF1A9" w14:textId="77777777" w:rsidR="00567E5D" w:rsidRPr="00FF0A28" w:rsidRDefault="00567E5D" w:rsidP="00FF0A28">
                              <w:pPr>
                                <w:rPr>
                                  <w:rFonts w:ascii="Calibri" w:hAnsi="Calibri" w:cs="Calibri"/>
                                  <w:sz w:val="18"/>
                                  <w:szCs w:val="18"/>
                                </w:rPr>
                              </w:pPr>
                              <w:r w:rsidRPr="00FF0A28">
                                <w:rPr>
                                  <w:rFonts w:ascii="Calibri" w:hAnsi="Calibri" w:cs="Calibri"/>
                                  <w:sz w:val="18"/>
                                  <w:szCs w:val="18"/>
                                </w:rPr>
                                <w:t>0.023</w:t>
                              </w:r>
                            </w:p>
                          </w:tc>
                          <w:tc>
                            <w:tcPr>
                              <w:tcW w:w="1131" w:type="dxa"/>
                            </w:tcPr>
                            <w:p w14:paraId="551FC420"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455</w:t>
                              </w:r>
                            </w:p>
                          </w:tc>
                          <w:tc>
                            <w:tcPr>
                              <w:tcW w:w="1210" w:type="dxa"/>
                            </w:tcPr>
                            <w:p w14:paraId="3EB3D066"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color w:val="000000"/>
                                  <w:sz w:val="20"/>
                                  <w:szCs w:val="20"/>
                                  <w:lang w:eastAsia="en-ID"/>
                                </w:rPr>
                                <w:t>364</w:t>
                              </w:r>
                              <w:ins w:id="237" w:author="Ali Ikhsanul Qauli" w:date="2025-01-15T17:48:00Z">
                                <w:r>
                                  <w:rPr>
                                    <w:rFonts w:ascii="Calibri" w:eastAsia="Times New Roman" w:hAnsi="Calibri" w:cs="Calibri"/>
                                    <w:color w:val="000000"/>
                                    <w:sz w:val="20"/>
                                    <w:szCs w:val="20"/>
                                    <w:lang w:eastAsia="en-ID"/>
                                  </w:rPr>
                                  <w:t>,</w:t>
                                </w:r>
                              </w:ins>
                              <w:r w:rsidRPr="00FF0A28">
                                <w:rPr>
                                  <w:rFonts w:ascii="Calibri" w:eastAsia="Times New Roman" w:hAnsi="Calibri" w:cs="Calibri"/>
                                  <w:color w:val="000000"/>
                                  <w:sz w:val="20"/>
                                  <w:szCs w:val="20"/>
                                  <w:lang w:eastAsia="en-ID"/>
                                </w:rPr>
                                <w:t>000</w:t>
                              </w:r>
                            </w:p>
                          </w:tc>
                          <w:tc>
                            <w:tcPr>
                              <w:tcW w:w="1788" w:type="dxa"/>
                            </w:tcPr>
                            <w:p w14:paraId="134EAB8E" w14:textId="77777777" w:rsidR="00567E5D" w:rsidRPr="00FF0A28" w:rsidRDefault="00567E5D" w:rsidP="00455E86">
                              <w:pPr>
                                <w:jc w:val="right"/>
                                <w:rPr>
                                  <w:rFonts w:ascii="Calibri" w:hAnsi="Calibri" w:cs="Calibri"/>
                                  <w:sz w:val="18"/>
                                  <w:szCs w:val="18"/>
                                </w:rPr>
                              </w:pPr>
                              <w:r w:rsidRPr="00FF0A28">
                                <w:rPr>
                                  <w:rFonts w:ascii="Calibri" w:eastAsia="Times New Roman" w:hAnsi="Calibri" w:cs="Calibri"/>
                                  <w:b/>
                                  <w:bCs/>
                                  <w:color w:val="000000"/>
                                  <w:sz w:val="20"/>
                                  <w:szCs w:val="20"/>
                                  <w:lang w:eastAsia="en-ID"/>
                                </w:rPr>
                                <w:t>38</w:t>
                              </w:r>
                              <w:ins w:id="238" w:author="Ali Ikhsanul Qauli" w:date="2025-01-15T17:48:00Z">
                                <w:r>
                                  <w:rPr>
                                    <w:rFonts w:ascii="Calibri" w:eastAsia="Times New Roman" w:hAnsi="Calibri" w:cs="Calibri"/>
                                    <w:b/>
                                    <w:bCs/>
                                    <w:color w:val="000000"/>
                                    <w:sz w:val="20"/>
                                    <w:szCs w:val="20"/>
                                    <w:lang w:eastAsia="en-ID"/>
                                  </w:rPr>
                                  <w:t>,</w:t>
                                </w:r>
                              </w:ins>
                              <w:r w:rsidRPr="00FF0A28">
                                <w:rPr>
                                  <w:rFonts w:ascii="Calibri" w:eastAsia="Times New Roman" w:hAnsi="Calibri" w:cs="Calibri"/>
                                  <w:b/>
                                  <w:bCs/>
                                  <w:color w:val="000000"/>
                                  <w:sz w:val="20"/>
                                  <w:szCs w:val="20"/>
                                  <w:lang w:eastAsia="en-ID"/>
                                </w:rPr>
                                <w:t>542</w:t>
                              </w:r>
                            </w:p>
                          </w:tc>
                        </w:tr>
                        <w:tr w:rsidR="00567E5D" w:rsidRPr="009A3755" w14:paraId="1C1952BB" w14:textId="77777777" w:rsidTr="00B32B44">
                          <w:trPr>
                            <w:trHeight w:val="96"/>
                            <w:jc w:val="center"/>
                          </w:trPr>
                          <w:tc>
                            <w:tcPr>
                              <w:tcW w:w="1286" w:type="dxa"/>
                              <w:tcBorders>
                                <w:bottom w:val="single" w:sz="12" w:space="0" w:color="000000"/>
                              </w:tcBorders>
                              <w:vAlign w:val="center"/>
                            </w:tcPr>
                            <w:p w14:paraId="53988A64" w14:textId="77777777" w:rsidR="00567E5D" w:rsidRPr="009A3755" w:rsidRDefault="00567E5D" w:rsidP="00FF0A28">
                              <w:pPr>
                                <w:rPr>
                                  <w:sz w:val="18"/>
                                  <w:szCs w:val="18"/>
                                </w:rPr>
                              </w:pPr>
                            </w:p>
                          </w:tc>
                          <w:tc>
                            <w:tcPr>
                              <w:tcW w:w="1307" w:type="dxa"/>
                              <w:tcBorders>
                                <w:bottom w:val="single" w:sz="12" w:space="0" w:color="000000"/>
                              </w:tcBorders>
                              <w:vAlign w:val="center"/>
                            </w:tcPr>
                            <w:p w14:paraId="1E01EE34" w14:textId="77777777" w:rsidR="00567E5D" w:rsidRPr="009A3755" w:rsidRDefault="00567E5D" w:rsidP="00FF0A28">
                              <w:pPr>
                                <w:rPr>
                                  <w:sz w:val="18"/>
                                  <w:szCs w:val="18"/>
                                </w:rPr>
                              </w:pPr>
                            </w:p>
                          </w:tc>
                          <w:tc>
                            <w:tcPr>
                              <w:tcW w:w="1131" w:type="dxa"/>
                              <w:tcBorders>
                                <w:bottom w:val="single" w:sz="12" w:space="0" w:color="000000"/>
                              </w:tcBorders>
                              <w:vAlign w:val="center"/>
                            </w:tcPr>
                            <w:p w14:paraId="4B1C0C7E" w14:textId="77777777" w:rsidR="00567E5D" w:rsidRPr="009A3755" w:rsidRDefault="00567E5D" w:rsidP="00FF0A28">
                              <w:pPr>
                                <w:rPr>
                                  <w:sz w:val="18"/>
                                  <w:szCs w:val="18"/>
                                </w:rPr>
                              </w:pPr>
                            </w:p>
                          </w:tc>
                          <w:tc>
                            <w:tcPr>
                              <w:tcW w:w="1210" w:type="dxa"/>
                              <w:tcBorders>
                                <w:bottom w:val="single" w:sz="12" w:space="0" w:color="000000"/>
                              </w:tcBorders>
                            </w:tcPr>
                            <w:p w14:paraId="0E18222E" w14:textId="77777777" w:rsidR="00567E5D" w:rsidRPr="009A3755" w:rsidRDefault="00567E5D" w:rsidP="00FF0A28">
                              <w:pPr>
                                <w:rPr>
                                  <w:sz w:val="18"/>
                                  <w:szCs w:val="18"/>
                                </w:rPr>
                              </w:pPr>
                            </w:p>
                          </w:tc>
                          <w:tc>
                            <w:tcPr>
                              <w:tcW w:w="1788" w:type="dxa"/>
                              <w:tcBorders>
                                <w:bottom w:val="single" w:sz="12" w:space="0" w:color="000000"/>
                              </w:tcBorders>
                            </w:tcPr>
                            <w:p w14:paraId="4EE40179" w14:textId="77777777" w:rsidR="00567E5D" w:rsidRPr="009A3755" w:rsidRDefault="00567E5D" w:rsidP="00FF0A28">
                              <w:pPr>
                                <w:rPr>
                                  <w:sz w:val="18"/>
                                  <w:szCs w:val="18"/>
                                </w:rPr>
                              </w:pPr>
                            </w:p>
                          </w:tc>
                        </w:tr>
                      </w:tbl>
                      <w:p w14:paraId="12878642" w14:textId="77777777" w:rsidR="00567E5D" w:rsidRPr="00BC3A6E" w:rsidRDefault="00567E5D" w:rsidP="00567E5D">
                        <w:pPr>
                          <w:rPr>
                            <w:rFonts w:ascii="Times New Roman" w:hAnsi="Times New Roman" w:cs="Times New Roman"/>
                            <w:sz w:val="22"/>
                            <w:szCs w:val="22"/>
                          </w:rPr>
                        </w:pPr>
                      </w:p>
                    </w:txbxContent>
                  </v:textbox>
                  <w10:wrap type="square" anchorx="margin" anchory="margin"/>
                </v:shape>
              </w:pict>
            </mc:Fallback>
          </mc:AlternateContent>
        </w:r>
      </w:ins>
      <w:r w:rsidR="00110F07" w:rsidRPr="00110F07">
        <w:rPr>
          <w:rFonts w:ascii="Times New Roman" w:hAnsi="Times New Roman" w:cs="Times New Roman"/>
          <w:sz w:val="22"/>
          <w:szCs w:val="22"/>
        </w:rPr>
        <w:t xml:space="preserve">for threads and blocks may not optimally utilise newer or varying GPU hardware, limiting </w:t>
      </w:r>
      <w:r w:rsidR="00110F07">
        <w:rPr>
          <w:rFonts w:ascii="Times New Roman" w:hAnsi="Times New Roman" w:cs="Times New Roman"/>
          <w:sz w:val="22"/>
          <w:szCs w:val="22"/>
        </w:rPr>
        <w:t xml:space="preserve">future </w:t>
      </w:r>
      <w:r w:rsidR="00110F07" w:rsidRPr="00110F07">
        <w:rPr>
          <w:rFonts w:ascii="Times New Roman" w:hAnsi="Times New Roman" w:cs="Times New Roman"/>
          <w:sz w:val="22"/>
          <w:szCs w:val="22"/>
        </w:rPr>
        <w:t xml:space="preserve">scalability. </w:t>
      </w:r>
    </w:p>
    <w:p w14:paraId="38FE4AF7" w14:textId="389F3B33" w:rsidR="00032231" w:rsidRDefault="00F05F49" w:rsidP="00D12264">
      <w:pPr>
        <w:ind w:firstLine="284"/>
        <w:jc w:val="both"/>
        <w:rPr>
          <w:rFonts w:ascii="Times New Roman" w:hAnsi="Times New Roman" w:cs="Times New Roman"/>
          <w:sz w:val="22"/>
          <w:szCs w:val="22"/>
        </w:rPr>
      </w:pPr>
      <w:r w:rsidRPr="00455E86">
        <w:rPr>
          <w:rFonts w:ascii="Times New Roman" w:hAnsi="Times New Roman" w:cs="Times New Roman"/>
          <w:sz w:val="22"/>
          <w:szCs w:val="22"/>
          <w:highlight w:val="cyan"/>
        </w:rPr>
        <w:t>(Research’s future expansions)</w:t>
      </w:r>
      <w:r>
        <w:rPr>
          <w:rFonts w:ascii="Times New Roman" w:hAnsi="Times New Roman" w:cs="Times New Roman"/>
          <w:sz w:val="22"/>
          <w:szCs w:val="22"/>
        </w:rPr>
        <w:t xml:space="preserve"> </w:t>
      </w:r>
      <w:r w:rsidR="0073672D">
        <w:rPr>
          <w:rFonts w:ascii="Times New Roman" w:hAnsi="Times New Roman" w:cs="Times New Roman"/>
          <w:sz w:val="22"/>
          <w:szCs w:val="22"/>
        </w:rPr>
        <w:t>T</w:t>
      </w:r>
      <w:r w:rsidR="00110F07" w:rsidRPr="00110F07">
        <w:rPr>
          <w:rFonts w:ascii="Times New Roman" w:hAnsi="Times New Roman" w:cs="Times New Roman"/>
          <w:sz w:val="22"/>
          <w:szCs w:val="22"/>
        </w:rPr>
        <w:t>his research focuses solely on drug-induced simulations using 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sidR="0073672D">
        <w:rPr>
          <w:rFonts w:ascii="Times New Roman" w:hAnsi="Times New Roman" w:cs="Times New Roman"/>
          <w:sz w:val="22"/>
          <w:szCs w:val="22"/>
        </w:rPr>
        <w:t xml:space="preserve"> More </w:t>
      </w:r>
      <w:r w:rsidR="0073672D">
        <w:rPr>
          <w:rFonts w:ascii="Times New Roman" w:hAnsi="Times New Roman" w:cs="Times New Roman"/>
          <w:sz w:val="22"/>
          <w:szCs w:val="22"/>
        </w:rPr>
        <w:lastRenderedPageBreak/>
        <w:t xml:space="preserve">testing on diverse </w:t>
      </w:r>
      <w:r w:rsidR="0073672D" w:rsidRPr="0073672D">
        <w:rPr>
          <w:rFonts w:ascii="Times New Roman" w:hAnsi="Times New Roman" w:cs="Times New Roman"/>
          <w:sz w:val="22"/>
          <w:szCs w:val="22"/>
        </w:rPr>
        <w:t>GPU hardware models would provide insights into performance variations across systems, ensuring broader applicability</w:t>
      </w:r>
      <w:r w:rsidR="0073672D">
        <w:rPr>
          <w:rFonts w:ascii="Times New Roman" w:hAnsi="Times New Roman" w:cs="Times New Roman"/>
          <w:sz w:val="22"/>
          <w:szCs w:val="22"/>
        </w:rPr>
        <w:t xml:space="preserve">. </w:t>
      </w:r>
      <w:r w:rsidR="0073672D"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 xml:space="preserve">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w:t>
      </w:r>
      <w:proofErr w:type="spellStart"/>
      <w:r w:rsidR="00F615F4" w:rsidRPr="006761AA">
        <w:rPr>
          <w:rFonts w:ascii="Times New Roman" w:hAnsi="Times New Roman" w:cs="Times New Roman"/>
          <w:sz w:val="20"/>
          <w:szCs w:val="20"/>
        </w:rPr>
        <w:t>Center</w:t>
      </w:r>
      <w:proofErr w:type="spellEnd"/>
      <w:r w:rsidR="00F615F4" w:rsidRPr="006761AA">
        <w:rPr>
          <w:rFonts w:ascii="Times New Roman" w:hAnsi="Times New Roman" w:cs="Times New Roman"/>
          <w:sz w:val="20"/>
          <w:szCs w:val="20"/>
        </w:rPr>
        <w:t xml:space="preserve"> support program (RS-2020-II201612) supervised by the Institute for Information and Communications Technology Planning and Evaluation (IITP).</w:t>
      </w:r>
    </w:p>
    <w:p w14:paraId="6C8B5A66"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commentRangeStart w:id="239"/>
      <w:r w:rsidRPr="00BD0596">
        <w:rPr>
          <w:rFonts w:ascii="Times New Roman" w:hAnsi="Times New Roman" w:cs="Times New Roman"/>
          <w:b/>
          <w:bCs/>
        </w:rPr>
        <w:t>References</w:t>
      </w:r>
      <w:commentRangeEnd w:id="239"/>
      <w:r w:rsidR="00E259C3">
        <w:rPr>
          <w:rStyle w:val="CommentReference"/>
        </w:rPr>
        <w:commentReference w:id="239"/>
      </w:r>
    </w:p>
    <w:p w14:paraId="3FE8BF31" w14:textId="77777777" w:rsidR="00413D1E" w:rsidRPr="00413D1E" w:rsidRDefault="00413D1E" w:rsidP="00413D1E">
      <w:pPr>
        <w:jc w:val="both"/>
        <w:rPr>
          <w:rFonts w:ascii="Times New Roman" w:hAnsi="Times New Roman" w:cs="Times New Roman"/>
          <w:sz w:val="22"/>
          <w:szCs w:val="22"/>
        </w:rPr>
      </w:pPr>
    </w:p>
    <w:p w14:paraId="4FB538F2" w14:textId="75F2E025" w:rsidR="007022FF" w:rsidRDefault="007022FF" w:rsidP="006C4AB7">
      <w:pPr>
        <w:autoSpaceDE w:val="0"/>
        <w:autoSpaceDN w:val="0"/>
        <w:adjustRightInd w:val="0"/>
        <w:ind w:left="284" w:right="49"/>
        <w:jc w:val="both"/>
        <w:rPr>
          <w:ins w:id="240" w:author="Iga Narendra Pramawijaya" w:date="2025-01-19T20:05:00Z"/>
          <w:rFonts w:ascii="Times New Roman" w:hAnsi="Times New Roman" w:cs="Times New Roman"/>
          <w:sz w:val="22"/>
          <w:szCs w:val="22"/>
        </w:rPr>
      </w:pPr>
      <w:ins w:id="241" w:author="Iga Narendra Pramawijaya" w:date="2025-01-19T20:05:00Z">
        <w:r>
          <w:rPr>
            <w:rFonts w:ascii="Times New Roman" w:hAnsi="Times New Roman" w:cs="Times New Roman"/>
            <w:sz w:val="22"/>
            <w:szCs w:val="22"/>
          </w:rPr>
          <w:t xml:space="preserve">1. </w:t>
        </w:r>
        <w:r w:rsidRPr="007022FF">
          <w:rPr>
            <w:rFonts w:ascii="Times New Roman" w:hAnsi="Times New Roman" w:cs="Times New Roman"/>
            <w:sz w:val="22"/>
            <w:szCs w:val="22"/>
          </w:rPr>
          <w:t xml:space="preserve">Van Norman G. A. (2019). </w:t>
        </w:r>
      </w:ins>
      <w:ins w:id="242" w:author="Iga Narendra Pramawijaya" w:date="2025-01-19T20:09:00Z">
        <w:r w:rsidR="00657740">
          <w:rPr>
            <w:rFonts w:ascii="Times New Roman" w:hAnsi="Times New Roman" w:cs="Times New Roman"/>
            <w:sz w:val="22"/>
            <w:szCs w:val="22"/>
          </w:rPr>
          <w:t>“</w:t>
        </w:r>
      </w:ins>
      <w:ins w:id="243" w:author="Iga Narendra Pramawijaya" w:date="2025-01-19T20:05:00Z">
        <w:r w:rsidRPr="007022FF">
          <w:rPr>
            <w:rFonts w:ascii="Times New Roman" w:hAnsi="Times New Roman" w:cs="Times New Roman"/>
            <w:sz w:val="22"/>
            <w:szCs w:val="22"/>
          </w:rPr>
          <w:t>Limitations of Animal Studies for Predicting Toxicity in Clinical Trials: Is it Time to Rethink Our Current Approach?</w:t>
        </w:r>
      </w:ins>
      <w:ins w:id="244" w:author="Iga Narendra Pramawijaya" w:date="2025-01-19T20:09:00Z">
        <w:r w:rsidR="00657740">
          <w:rPr>
            <w:rFonts w:ascii="Times New Roman" w:hAnsi="Times New Roman" w:cs="Times New Roman"/>
            <w:sz w:val="22"/>
            <w:szCs w:val="22"/>
          </w:rPr>
          <w:t>”</w:t>
        </w:r>
      </w:ins>
      <w:ins w:id="245" w:author="Iga Narendra Pramawijaya" w:date="2025-01-19T20:05:00Z">
        <w:r w:rsidRPr="007022FF">
          <w:rPr>
            <w:rFonts w:ascii="Times New Roman" w:hAnsi="Times New Roman" w:cs="Times New Roman"/>
            <w:sz w:val="22"/>
            <w:szCs w:val="22"/>
          </w:rPr>
          <w:t>. </w:t>
        </w:r>
      </w:ins>
      <w:ins w:id="246" w:author="Iga Narendra Pramawijaya" w:date="2025-01-19T20:09:00Z">
        <w:r w:rsidR="00657740">
          <w:rPr>
            <w:rFonts w:ascii="Times New Roman" w:hAnsi="Times New Roman" w:cs="Times New Roman"/>
            <w:sz w:val="22"/>
            <w:szCs w:val="22"/>
          </w:rPr>
          <w:t xml:space="preserve"> </w:t>
        </w:r>
      </w:ins>
      <w:ins w:id="247" w:author="Iga Narendra Pramawijaya" w:date="2025-01-19T20:05:00Z">
        <w:r w:rsidRPr="007022FF">
          <w:rPr>
            <w:rFonts w:ascii="Times New Roman" w:hAnsi="Times New Roman" w:cs="Times New Roman"/>
            <w:sz w:val="22"/>
            <w:szCs w:val="22"/>
          </w:rPr>
          <w:t>JACC. Basic to translational science, 4(7), 845–854.</w:t>
        </w:r>
        <w:r>
          <w:rPr>
            <w:rFonts w:ascii="Times New Roman" w:hAnsi="Times New Roman" w:cs="Times New Roman"/>
            <w:sz w:val="22"/>
            <w:szCs w:val="22"/>
          </w:rPr>
          <w:t xml:space="preserve"> </w:t>
        </w:r>
        <w:r w:rsidRPr="007022FF">
          <w:rPr>
            <w:rFonts w:ascii="Times New Roman" w:hAnsi="Times New Roman" w:cs="Times New Roman"/>
            <w:sz w:val="22"/>
            <w:szCs w:val="22"/>
          </w:rPr>
          <w:t>https://doi.org/10.1016/j.jacbts.2019.10.008</w:t>
        </w:r>
      </w:ins>
    </w:p>
    <w:p w14:paraId="04FAE375" w14:textId="6448F0E2" w:rsidR="007022FF" w:rsidRDefault="007022FF" w:rsidP="007022FF">
      <w:pPr>
        <w:autoSpaceDE w:val="0"/>
        <w:autoSpaceDN w:val="0"/>
        <w:adjustRightInd w:val="0"/>
        <w:ind w:left="284" w:right="49"/>
        <w:jc w:val="both"/>
        <w:rPr>
          <w:ins w:id="248" w:author="Iga Narendra Pramawijaya" w:date="2025-01-19T20:05:00Z"/>
          <w:rFonts w:ascii="Times New Roman" w:hAnsi="Times New Roman" w:cs="Times New Roman"/>
          <w:sz w:val="22"/>
          <w:szCs w:val="22"/>
        </w:rPr>
      </w:pPr>
      <w:ins w:id="249" w:author="Iga Narendra Pramawijaya" w:date="2025-01-19T20:07:00Z">
        <w:r w:rsidRPr="007022FF">
          <w:rPr>
            <w:rFonts w:ascii="Times New Roman" w:hAnsi="Times New Roman" w:cs="Times New Roman"/>
            <w:sz w:val="22"/>
            <w:szCs w:val="22"/>
          </w:rPr>
          <w:t xml:space="preserve">2. </w:t>
        </w:r>
        <w:proofErr w:type="spellStart"/>
        <w:r w:rsidRPr="007022FF">
          <w:rPr>
            <w:rFonts w:ascii="Times New Roman" w:hAnsi="Times New Roman" w:cs="Times New Roman"/>
            <w:sz w:val="22"/>
            <w:szCs w:val="22"/>
          </w:rPr>
          <w:t>Passini</w:t>
        </w:r>
        <w:proofErr w:type="spellEnd"/>
        <w:r w:rsidRPr="007022FF">
          <w:rPr>
            <w:rFonts w:ascii="Times New Roman" w:hAnsi="Times New Roman" w:cs="Times New Roman"/>
            <w:sz w:val="22"/>
            <w:szCs w:val="22"/>
          </w:rPr>
          <w:t xml:space="preserve">, E., Britton, O. J., Lu, H. R., </w:t>
        </w:r>
        <w:proofErr w:type="spellStart"/>
        <w:r w:rsidRPr="007022FF">
          <w:rPr>
            <w:rFonts w:ascii="Times New Roman" w:hAnsi="Times New Roman" w:cs="Times New Roman"/>
            <w:sz w:val="22"/>
            <w:szCs w:val="22"/>
          </w:rPr>
          <w:t>Rohrbacher</w:t>
        </w:r>
        <w:proofErr w:type="spellEnd"/>
        <w:r w:rsidRPr="007022FF">
          <w:rPr>
            <w:rFonts w:ascii="Times New Roman" w:hAnsi="Times New Roman" w:cs="Times New Roman"/>
            <w:sz w:val="22"/>
            <w:szCs w:val="22"/>
          </w:rPr>
          <w:t xml:space="preserve">, J., </w:t>
        </w:r>
        <w:proofErr w:type="spellStart"/>
        <w:r w:rsidRPr="007022FF">
          <w:rPr>
            <w:rFonts w:ascii="Times New Roman" w:hAnsi="Times New Roman" w:cs="Times New Roman"/>
            <w:sz w:val="22"/>
            <w:szCs w:val="22"/>
          </w:rPr>
          <w:t>Hermans</w:t>
        </w:r>
        <w:proofErr w:type="spellEnd"/>
        <w:r w:rsidRPr="007022FF">
          <w:rPr>
            <w:rFonts w:ascii="Times New Roman" w:hAnsi="Times New Roman" w:cs="Times New Roman"/>
            <w:sz w:val="22"/>
            <w:szCs w:val="22"/>
          </w:rPr>
          <w:t xml:space="preserve">, A. N., </w:t>
        </w:r>
        <w:proofErr w:type="spellStart"/>
        <w:r w:rsidRPr="007022FF">
          <w:rPr>
            <w:rFonts w:ascii="Times New Roman" w:hAnsi="Times New Roman" w:cs="Times New Roman"/>
            <w:sz w:val="22"/>
            <w:szCs w:val="22"/>
          </w:rPr>
          <w:t>Gallacher</w:t>
        </w:r>
        <w:proofErr w:type="spellEnd"/>
        <w:r w:rsidRPr="007022FF">
          <w:rPr>
            <w:rFonts w:ascii="Times New Roman" w:hAnsi="Times New Roman" w:cs="Times New Roman"/>
            <w:sz w:val="22"/>
            <w:szCs w:val="22"/>
          </w:rPr>
          <w:t>, D. J., Greig, R. J. H., Bueno-</w:t>
        </w:r>
        <w:proofErr w:type="spellStart"/>
        <w:r w:rsidRPr="007022FF">
          <w:rPr>
            <w:rFonts w:ascii="Times New Roman" w:hAnsi="Times New Roman" w:cs="Times New Roman"/>
            <w:sz w:val="22"/>
            <w:szCs w:val="22"/>
          </w:rPr>
          <w:t>Orovio</w:t>
        </w:r>
        <w:proofErr w:type="spellEnd"/>
        <w:r w:rsidRPr="007022FF">
          <w:rPr>
            <w:rFonts w:ascii="Times New Roman" w:hAnsi="Times New Roman" w:cs="Times New Roman"/>
            <w:sz w:val="22"/>
            <w:szCs w:val="22"/>
          </w:rPr>
          <w:t xml:space="preserve">, A., &amp; Rodriguez, B. (2017). </w:t>
        </w:r>
      </w:ins>
      <w:ins w:id="250" w:author="Iga Narendra Pramawijaya" w:date="2025-01-19T20:10:00Z">
        <w:r w:rsidR="00657740">
          <w:rPr>
            <w:rFonts w:ascii="Times New Roman" w:hAnsi="Times New Roman" w:cs="Times New Roman"/>
            <w:sz w:val="22"/>
            <w:szCs w:val="22"/>
          </w:rPr>
          <w:t>“</w:t>
        </w:r>
      </w:ins>
      <w:ins w:id="251" w:author="Iga Narendra Pramawijaya" w:date="2025-01-19T20:07:00Z">
        <w:r w:rsidRPr="007022FF">
          <w:rPr>
            <w:rFonts w:ascii="Times New Roman" w:hAnsi="Times New Roman" w:cs="Times New Roman"/>
            <w:sz w:val="22"/>
            <w:szCs w:val="22"/>
          </w:rPr>
          <w:t>Human in silico drug trials demonstrate higher accuracy than animal models in predicting clinical pro-arrhythmic cardiotoxicity.</w:t>
        </w:r>
      </w:ins>
      <w:ins w:id="252" w:author="Iga Narendra Pramawijaya" w:date="2025-01-19T20:10:00Z">
        <w:r w:rsidR="00657740">
          <w:rPr>
            <w:rFonts w:ascii="Times New Roman" w:hAnsi="Times New Roman" w:cs="Times New Roman"/>
            <w:sz w:val="22"/>
            <w:szCs w:val="22"/>
          </w:rPr>
          <w:t>”</w:t>
        </w:r>
      </w:ins>
      <w:ins w:id="253" w:author="Iga Narendra Pramawijaya" w:date="2025-01-19T20:07:00Z">
        <w:r w:rsidRPr="007022FF">
          <w:rPr>
            <w:rFonts w:ascii="Times New Roman" w:hAnsi="Times New Roman" w:cs="Times New Roman"/>
            <w:sz w:val="22"/>
            <w:szCs w:val="22"/>
          </w:rPr>
          <w:t xml:space="preserve"> Frontiers in Physiology, 8, 668.</w:t>
        </w:r>
        <w:r>
          <w:rPr>
            <w:rFonts w:ascii="Times New Roman" w:hAnsi="Times New Roman" w:cs="Times New Roman"/>
            <w:sz w:val="22"/>
            <w:szCs w:val="22"/>
          </w:rPr>
          <w:t xml:space="preserve"> </w:t>
        </w:r>
        <w:r w:rsidRPr="007022FF">
          <w:rPr>
            <w:rFonts w:ascii="Times New Roman" w:hAnsi="Times New Roman" w:cs="Times New Roman"/>
            <w:sz w:val="22"/>
            <w:szCs w:val="22"/>
          </w:rPr>
          <w:t>https://www.frontiersin.org/articles/10.3389/fphys.2017.00668.</w:t>
        </w:r>
      </w:ins>
    </w:p>
    <w:p w14:paraId="59A0B65F" w14:textId="49794A0B" w:rsidR="006431D9" w:rsidRDefault="007022FF" w:rsidP="006C4AB7">
      <w:pPr>
        <w:autoSpaceDE w:val="0"/>
        <w:autoSpaceDN w:val="0"/>
        <w:adjustRightInd w:val="0"/>
        <w:ind w:left="284" w:right="49"/>
        <w:jc w:val="both"/>
        <w:rPr>
          <w:rFonts w:ascii="Times New Roman" w:hAnsi="Times New Roman" w:cs="Times New Roman"/>
          <w:sz w:val="22"/>
          <w:szCs w:val="22"/>
        </w:rPr>
      </w:pPr>
      <w:ins w:id="254" w:author="Iga Narendra Pramawijaya" w:date="2025-01-19T20:05:00Z">
        <w:r>
          <w:rPr>
            <w:rFonts w:ascii="Times New Roman" w:hAnsi="Times New Roman" w:cs="Times New Roman"/>
            <w:sz w:val="22"/>
            <w:szCs w:val="22"/>
          </w:rPr>
          <w:t>3</w:t>
        </w:r>
      </w:ins>
      <w:r w:rsidR="006431D9">
        <w:rPr>
          <w:rFonts w:ascii="Times New Roman" w:hAnsi="Times New Roman" w:cs="Times New Roman"/>
          <w:sz w:val="22"/>
          <w:szCs w:val="22"/>
        </w:rPr>
        <w:t xml:space="preserve">. Jason Sanders and Edward </w:t>
      </w:r>
      <w:proofErr w:type="spellStart"/>
      <w:r w:rsidR="006431D9">
        <w:rPr>
          <w:rFonts w:ascii="Times New Roman" w:hAnsi="Times New Roman" w:cs="Times New Roman"/>
          <w:sz w:val="22"/>
          <w:szCs w:val="22"/>
        </w:rPr>
        <w:t>Kandrot</w:t>
      </w:r>
      <w:proofErr w:type="spellEnd"/>
      <w:r w:rsidR="006431D9">
        <w:rPr>
          <w:rFonts w:ascii="Times New Roman" w:hAnsi="Times New Roman" w:cs="Times New Roman"/>
          <w:sz w:val="22"/>
          <w:szCs w:val="22"/>
        </w:rPr>
        <w:t xml:space="preserve">. 2010. </w:t>
      </w:r>
      <w:ins w:id="255" w:author="Iga Narendra Pramawijaya" w:date="2025-01-19T20:10:00Z">
        <w:r w:rsidR="00657740">
          <w:rPr>
            <w:rFonts w:ascii="Times New Roman" w:hAnsi="Times New Roman" w:cs="Times New Roman"/>
            <w:sz w:val="22"/>
            <w:szCs w:val="22"/>
          </w:rPr>
          <w:t>“</w:t>
        </w:r>
      </w:ins>
      <w:r w:rsidR="006431D9">
        <w:rPr>
          <w:rFonts w:ascii="Times New Roman" w:hAnsi="Times New Roman" w:cs="Times New Roman"/>
          <w:sz w:val="22"/>
          <w:szCs w:val="22"/>
        </w:rPr>
        <w:t>CUDA by Example: An Introduction to General-Purpose GPU Programming (1st. ed.)</w:t>
      </w:r>
      <w:ins w:id="256" w:author="Iga Narendra Pramawijaya" w:date="2025-01-19T20:10:00Z">
        <w:r w:rsidR="00657740">
          <w:rPr>
            <w:rFonts w:ascii="Times New Roman" w:hAnsi="Times New Roman" w:cs="Times New Roman"/>
            <w:sz w:val="22"/>
            <w:szCs w:val="22"/>
          </w:rPr>
          <w:t>”</w:t>
        </w:r>
      </w:ins>
      <w:r w:rsidR="006431D9">
        <w:rPr>
          <w:rFonts w:ascii="Times New Roman" w:hAnsi="Times New Roman" w:cs="Times New Roman"/>
          <w:sz w:val="22"/>
          <w:szCs w:val="22"/>
        </w:rPr>
        <w:t>. Addison-Wesley Professional.</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4. M. </w:t>
      </w:r>
      <w:proofErr w:type="spellStart"/>
      <w:r>
        <w:rPr>
          <w:rFonts w:ascii="Times New Roman" w:hAnsi="Times New Roman" w:cs="Times New Roman"/>
          <w:sz w:val="22"/>
          <w:szCs w:val="22"/>
        </w:rPr>
        <w:t>Berghoff</w:t>
      </w:r>
      <w:proofErr w:type="spellEnd"/>
      <w:r>
        <w:rPr>
          <w:rFonts w:ascii="Times New Roman" w:hAnsi="Times New Roman" w:cs="Times New Roman"/>
          <w:sz w:val="22"/>
          <w:szCs w:val="22"/>
        </w:rPr>
        <w:t xml:space="preserve">, J. Rosenbauer, F. Hoffmann, and A. </w:t>
      </w:r>
      <w:proofErr w:type="spellStart"/>
      <w:r>
        <w:rPr>
          <w:rFonts w:ascii="Times New Roman" w:hAnsi="Times New Roman" w:cs="Times New Roman"/>
          <w:sz w:val="22"/>
          <w:szCs w:val="22"/>
        </w:rPr>
        <w:t>Schug</w:t>
      </w:r>
      <w:proofErr w:type="spellEnd"/>
      <w:r>
        <w:rPr>
          <w:rFonts w:ascii="Times New Roman" w:hAnsi="Times New Roman" w:cs="Times New Roman"/>
          <w:sz w:val="22"/>
          <w:szCs w:val="22"/>
        </w:rPr>
        <w:t xml:space="preserve">, “Cells in Silico-introducing a high-performance framework for large-scale </w:t>
      </w:r>
      <w:r>
        <w:rPr>
          <w:rFonts w:ascii="Times New Roman" w:hAnsi="Times New Roman" w:cs="Times New Roman"/>
          <w:sz w:val="22"/>
          <w:szCs w:val="22"/>
        </w:rPr>
        <w:t xml:space="preserve">tissue </w:t>
      </w:r>
      <w:proofErr w:type="spellStart"/>
      <w:r>
        <w:rPr>
          <w:rFonts w:ascii="Times New Roman" w:hAnsi="Times New Roman" w:cs="Times New Roman"/>
          <w:sz w:val="22"/>
          <w:szCs w:val="22"/>
        </w:rPr>
        <w:t>modeling</w:t>
      </w:r>
      <w:proofErr w:type="spellEnd"/>
      <w:r>
        <w:rPr>
          <w:rFonts w:ascii="Times New Roman" w:hAnsi="Times New Roman" w:cs="Times New Roman"/>
          <w:sz w:val="22"/>
          <w:szCs w:val="22"/>
        </w:rPr>
        <w:t xml:space="preserve">,” BMC Bioinformatics, vol. 21, no. 1, Oct.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5. M. Martínez-del-Amor, I. Pérez-Hurtado, D. Orellana-Martín, and M. J. Pérez-Jiménez, “Adaptative parallel simulators for bioinspired computing models,” Future Generation Computer Systems, vol. 107, pp. 469–484, Jun. 2020,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6. S. McIntosh-Smith, J. Price, R. B. Sessions, and A. A. Ibarra, “High performance in silico virtual drug screening on many-core processors,” International Journal of </w:t>
      </w:r>
      <w:proofErr w:type="gramStart"/>
      <w:r>
        <w:rPr>
          <w:rFonts w:ascii="Times New Roman" w:hAnsi="Times New Roman" w:cs="Times New Roman"/>
          <w:sz w:val="22"/>
          <w:szCs w:val="22"/>
        </w:rPr>
        <w:t>High Performance</w:t>
      </w:r>
      <w:proofErr w:type="gramEnd"/>
      <w:r>
        <w:rPr>
          <w:rFonts w:ascii="Times New Roman" w:hAnsi="Times New Roman" w:cs="Times New Roman"/>
          <w:sz w:val="22"/>
          <w:szCs w:val="22"/>
        </w:rPr>
        <w:t xml:space="preserve"> Computing Applications, vol. 29, no. 2, pp. 119–134, May 2015,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 xml:space="preserve">P. Amar, M. </w:t>
      </w:r>
      <w:proofErr w:type="spellStart"/>
      <w:r>
        <w:rPr>
          <w:rFonts w:ascii="Times New Roman" w:hAnsi="Times New Roman" w:cs="Times New Roman"/>
          <w:sz w:val="22"/>
          <w:szCs w:val="22"/>
        </w:rPr>
        <w:t>Baillieul</w:t>
      </w:r>
      <w:proofErr w:type="spellEnd"/>
      <w:r>
        <w:rPr>
          <w:rFonts w:ascii="Times New Roman" w:hAnsi="Times New Roman" w:cs="Times New Roman"/>
          <w:sz w:val="22"/>
          <w:szCs w:val="22"/>
        </w:rPr>
        <w:t xml:space="preserve">, D. Barth, B. </w:t>
      </w:r>
      <w:proofErr w:type="spellStart"/>
      <w:r>
        <w:rPr>
          <w:rFonts w:ascii="Times New Roman" w:hAnsi="Times New Roman" w:cs="Times New Roman"/>
          <w:sz w:val="22"/>
          <w:szCs w:val="22"/>
        </w:rPr>
        <w:t>LeCun</w:t>
      </w:r>
      <w:proofErr w:type="spellEnd"/>
      <w:r>
        <w:rPr>
          <w:rFonts w:ascii="Times New Roman" w:hAnsi="Times New Roman" w:cs="Times New Roman"/>
          <w:sz w:val="22"/>
          <w:szCs w:val="22"/>
        </w:rPr>
        <w:t xml:space="preserve">, F. </w:t>
      </w:r>
      <w:proofErr w:type="spellStart"/>
      <w:r>
        <w:rPr>
          <w:rFonts w:ascii="Times New Roman" w:hAnsi="Times New Roman" w:cs="Times New Roman"/>
          <w:sz w:val="22"/>
          <w:szCs w:val="22"/>
        </w:rPr>
        <w:t>Quessette</w:t>
      </w:r>
      <w:proofErr w:type="spellEnd"/>
      <w:r>
        <w:rPr>
          <w:rFonts w:ascii="Times New Roman" w:hAnsi="Times New Roman" w:cs="Times New Roman"/>
          <w:sz w:val="22"/>
          <w:szCs w:val="22"/>
        </w:rPr>
        <w:t xml:space="preserve">, and S. Vial, “Parallel Biological In Silico Simulation,” Nov. 2014,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8. D. G. Whittaker, J. C. </w:t>
      </w:r>
      <w:proofErr w:type="spellStart"/>
      <w:r>
        <w:rPr>
          <w:rFonts w:ascii="Times New Roman" w:hAnsi="Times New Roman" w:cs="Times New Roman"/>
          <w:sz w:val="22"/>
          <w:szCs w:val="22"/>
        </w:rPr>
        <w:t>Hancox</w:t>
      </w:r>
      <w:proofErr w:type="spellEnd"/>
      <w:r>
        <w:rPr>
          <w:rFonts w:ascii="Times New Roman" w:hAnsi="Times New Roman" w:cs="Times New Roman"/>
          <w:sz w:val="22"/>
          <w:szCs w:val="22"/>
        </w:rPr>
        <w:t xml:space="preserve">, and H. Zhang, “In Silico </w:t>
      </w:r>
      <w:proofErr w:type="spellStart"/>
      <w:r>
        <w:rPr>
          <w:rFonts w:ascii="Times New Roman" w:hAnsi="Times New Roman" w:cs="Times New Roman"/>
          <w:sz w:val="22"/>
          <w:szCs w:val="22"/>
        </w:rPr>
        <w:t>Assestment</w:t>
      </w:r>
      <w:proofErr w:type="spellEnd"/>
      <w:r>
        <w:rPr>
          <w:rFonts w:ascii="Times New Roman" w:hAnsi="Times New Roman" w:cs="Times New Roman"/>
          <w:sz w:val="22"/>
          <w:szCs w:val="22"/>
        </w:rPr>
        <w:t xml:space="preserve"> of Pharmacotherapy for Human Atrial Patho-Electrophysiology Associated With hERG-Linked Short QT Syndrome” Jan. 2019,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Garny</w:t>
      </w:r>
      <w:proofErr w:type="spellEnd"/>
      <w:r w:rsidR="006431D9">
        <w:rPr>
          <w:rFonts w:ascii="Times New Roman" w:hAnsi="Times New Roman" w:cs="Times New Roman"/>
          <w:sz w:val="22"/>
          <w:szCs w:val="22"/>
        </w:rPr>
        <w:t xml:space="preserve"> et al., “CellML and associated tools and techniques,” Sep. 13, 2008, Royal Society.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xml:space="preserve">. M. Gómez, J. </w:t>
      </w:r>
      <w:proofErr w:type="spellStart"/>
      <w:r w:rsidR="006431D9">
        <w:rPr>
          <w:rFonts w:ascii="Times New Roman" w:hAnsi="Times New Roman" w:cs="Times New Roman"/>
          <w:sz w:val="22"/>
          <w:szCs w:val="22"/>
        </w:rPr>
        <w:t>Carro</w:t>
      </w:r>
      <w:proofErr w:type="spellEnd"/>
      <w:r w:rsidR="006431D9">
        <w:rPr>
          <w:rFonts w:ascii="Times New Roman" w:hAnsi="Times New Roman" w:cs="Times New Roman"/>
          <w:sz w:val="22"/>
          <w:szCs w:val="22"/>
        </w:rPr>
        <w:t xml:space="preserve">, E. </w:t>
      </w:r>
      <w:proofErr w:type="spellStart"/>
      <w:r w:rsidR="006431D9">
        <w:rPr>
          <w:rFonts w:ascii="Times New Roman" w:hAnsi="Times New Roman" w:cs="Times New Roman"/>
          <w:sz w:val="22"/>
          <w:szCs w:val="22"/>
        </w:rPr>
        <w:t>Pueyo</w:t>
      </w:r>
      <w:proofErr w:type="spellEnd"/>
      <w:r w:rsidR="006431D9">
        <w:rPr>
          <w:rFonts w:ascii="Times New Roman" w:hAnsi="Times New Roman" w:cs="Times New Roman"/>
          <w:sz w:val="22"/>
          <w:szCs w:val="22"/>
        </w:rPr>
        <w:t xml:space="preserve">, A. Pérez, A. </w:t>
      </w:r>
      <w:proofErr w:type="spellStart"/>
      <w:r w:rsidR="006431D9">
        <w:rPr>
          <w:rFonts w:ascii="Times New Roman" w:hAnsi="Times New Roman" w:cs="Times New Roman"/>
          <w:sz w:val="22"/>
          <w:szCs w:val="22"/>
        </w:rPr>
        <w:t>Oliván</w:t>
      </w:r>
      <w:proofErr w:type="spellEnd"/>
      <w:r w:rsidR="006431D9">
        <w:rPr>
          <w:rFonts w:ascii="Times New Roman" w:hAnsi="Times New Roman" w:cs="Times New Roman"/>
          <w:sz w:val="22"/>
          <w:szCs w:val="22"/>
        </w:rPr>
        <w:t xml:space="preserve">, and V. </w:t>
      </w:r>
      <w:proofErr w:type="spellStart"/>
      <w:r w:rsidR="006431D9">
        <w:rPr>
          <w:rFonts w:ascii="Times New Roman" w:hAnsi="Times New Roman" w:cs="Times New Roman"/>
          <w:sz w:val="22"/>
          <w:szCs w:val="22"/>
        </w:rPr>
        <w:t>Monasterio</w:t>
      </w:r>
      <w:proofErr w:type="spellEnd"/>
      <w:r w:rsidR="006431D9">
        <w:rPr>
          <w:rFonts w:ascii="Times New Roman" w:hAnsi="Times New Roman" w:cs="Times New Roman"/>
          <w:sz w:val="22"/>
          <w:szCs w:val="22"/>
        </w:rPr>
        <w:t xml:space="preserve">, “In Silico </w:t>
      </w:r>
      <w:proofErr w:type="spellStart"/>
      <w:r w:rsidR="006431D9">
        <w:rPr>
          <w:rFonts w:ascii="Times New Roman" w:hAnsi="Times New Roman" w:cs="Times New Roman"/>
          <w:sz w:val="22"/>
          <w:szCs w:val="22"/>
        </w:rPr>
        <w:t>Modeling</w:t>
      </w:r>
      <w:proofErr w:type="spellEnd"/>
      <w:r w:rsidR="006431D9">
        <w:rPr>
          <w:rFonts w:ascii="Times New Roman" w:hAnsi="Times New Roman" w:cs="Times New Roman"/>
          <w:sz w:val="22"/>
          <w:szCs w:val="22"/>
        </w:rPr>
        <w:t xml:space="preserve"> and Validation of the Effect of Calcium-Activated Potassium Current on Ventricular Repolarization in Failing Myocytes,” IEEE J Biomed Health Inform, pp. 1–9, 2024,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xml:space="preserve">. C. M. Lloyd, J. R. Lawson, P. J. Hunter, and P. F. Nielsen, “The CellML Model Repository,” Bioinformatics, vol. 24, no. 18, pp. 2122–2123, 2008,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xml:space="preserve">. N. Le </w:t>
      </w:r>
      <w:proofErr w:type="spellStart"/>
      <w:r w:rsidR="006431D9">
        <w:rPr>
          <w:rFonts w:ascii="Times New Roman" w:hAnsi="Times New Roman" w:cs="Times New Roman"/>
          <w:sz w:val="22"/>
          <w:szCs w:val="22"/>
        </w:rPr>
        <w:t>Novère</w:t>
      </w:r>
      <w:proofErr w:type="spellEnd"/>
      <w:r w:rsidR="006431D9">
        <w:rPr>
          <w:rFonts w:ascii="Times New Roman" w:hAnsi="Times New Roman" w:cs="Times New Roman"/>
          <w:sz w:val="22"/>
          <w:szCs w:val="22"/>
        </w:rPr>
        <w:t xml:space="preserve"> et al., “</w:t>
      </w:r>
      <w:proofErr w:type="spellStart"/>
      <w:r w:rsidR="006431D9">
        <w:rPr>
          <w:rFonts w:ascii="Times New Roman" w:hAnsi="Times New Roman" w:cs="Times New Roman"/>
          <w:sz w:val="22"/>
          <w:szCs w:val="22"/>
        </w:rPr>
        <w:t>BioModels</w:t>
      </w:r>
      <w:proofErr w:type="spellEnd"/>
      <w:r w:rsidR="006431D9">
        <w:rPr>
          <w:rFonts w:ascii="Times New Roman" w:hAnsi="Times New Roman" w:cs="Times New Roman"/>
          <w:sz w:val="22"/>
          <w:szCs w:val="22"/>
        </w:rPr>
        <w:t xml:space="preserve"> Database: a free, centralized database of curated, published, quantitative kinetic models of biochemical and cellular systems.,” Nucleic Acids Res, vol. 34, no. Database issue, 2006, </w:t>
      </w:r>
      <w:proofErr w:type="spellStart"/>
      <w:r w:rsidR="006431D9">
        <w:rPr>
          <w:rFonts w:ascii="Times New Roman" w:hAnsi="Times New Roman" w:cs="Times New Roman"/>
          <w:sz w:val="22"/>
          <w:szCs w:val="22"/>
        </w:rPr>
        <w:t>doi</w:t>
      </w:r>
      <w:proofErr w:type="spellEnd"/>
      <w:r w:rsidR="006431D9">
        <w:rPr>
          <w:rFonts w:ascii="Times New Roman" w:hAnsi="Times New Roman" w:cs="Times New Roman"/>
          <w:sz w:val="22"/>
          <w:szCs w:val="22"/>
        </w:rPr>
        <w:t>: 10.1093/</w:t>
      </w:r>
      <w:proofErr w:type="spellStart"/>
      <w:r w:rsidR="006431D9">
        <w:rPr>
          <w:rFonts w:ascii="Times New Roman" w:hAnsi="Times New Roman" w:cs="Times New Roman"/>
          <w:sz w:val="22"/>
          <w:szCs w:val="22"/>
        </w:rPr>
        <w:t>nar</w:t>
      </w:r>
      <w:proofErr w:type="spellEnd"/>
      <w:r w:rsidR="006431D9">
        <w:rPr>
          <w:rFonts w:ascii="Times New Roman" w:hAnsi="Times New Roman" w:cs="Times New Roman"/>
          <w:sz w:val="22"/>
          <w:szCs w:val="22"/>
        </w:rPr>
        <w:t>/gkj092.</w:t>
      </w:r>
    </w:p>
    <w:p w14:paraId="469F6E4C" w14:textId="64ACA4EA"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xml:space="preserve">. T. O'Hara, L. </w:t>
      </w:r>
      <w:proofErr w:type="spellStart"/>
      <w:r w:rsidR="006431D9">
        <w:rPr>
          <w:rFonts w:ascii="Times New Roman" w:hAnsi="Times New Roman" w:cs="Times New Roman"/>
          <w:sz w:val="22"/>
          <w:szCs w:val="22"/>
        </w:rPr>
        <w:t>Virág</w:t>
      </w:r>
      <w:proofErr w:type="spellEnd"/>
      <w:r w:rsidR="006431D9">
        <w:rPr>
          <w:rFonts w:ascii="Times New Roman" w:hAnsi="Times New Roman" w:cs="Times New Roman"/>
          <w:sz w:val="22"/>
          <w:szCs w:val="22"/>
        </w:rPr>
        <w:t xml:space="preserve">, A. </w:t>
      </w:r>
      <w:proofErr w:type="spellStart"/>
      <w:r w:rsidR="006431D9">
        <w:rPr>
          <w:rFonts w:ascii="Times New Roman" w:hAnsi="Times New Roman" w:cs="Times New Roman"/>
          <w:sz w:val="22"/>
          <w:szCs w:val="22"/>
        </w:rPr>
        <w:t>Varró</w:t>
      </w:r>
      <w:proofErr w:type="spellEnd"/>
      <w:r w:rsidR="006431D9">
        <w:rPr>
          <w:rFonts w:ascii="Times New Roman" w:hAnsi="Times New Roman" w:cs="Times New Roman"/>
          <w:sz w:val="22"/>
          <w:szCs w:val="22"/>
        </w:rPr>
        <w:t xml:space="preserve">, and Y. Rudy, “Simulation of the </w:t>
      </w:r>
      <w:proofErr w:type="spellStart"/>
      <w:r w:rsidR="006431D9">
        <w:rPr>
          <w:rFonts w:ascii="Times New Roman" w:hAnsi="Times New Roman" w:cs="Times New Roman"/>
          <w:sz w:val="22"/>
          <w:szCs w:val="22"/>
        </w:rPr>
        <w:t>Undiseased</w:t>
      </w:r>
      <w:proofErr w:type="spellEnd"/>
      <w:r w:rsidR="006431D9">
        <w:rPr>
          <w:rFonts w:ascii="Times New Roman" w:hAnsi="Times New Roman" w:cs="Times New Roman"/>
          <w:sz w:val="22"/>
          <w:szCs w:val="22"/>
        </w:rPr>
        <w:t xml:space="preserve"> Human Cardiac Ventricular Action Potential: Model Formulation and Experimental Validation.” 2011, PLOS Computational Biology 7(5): </w:t>
      </w:r>
      <w:r w:rsidR="006431D9">
        <w:rPr>
          <w:rFonts w:ascii="Times New Roman" w:hAnsi="Times New Roman" w:cs="Times New Roman"/>
          <w:sz w:val="22"/>
          <w:szCs w:val="22"/>
        </w:rPr>
        <w:lastRenderedPageBreak/>
        <w:t>e1002061.</w:t>
      </w:r>
      <w:del w:id="257" w:author="Iga Narendra Pramawijaya" w:date="2025-01-19T20:35:00Z">
        <w:r w:rsidR="006431D9" w:rsidDel="001B341B">
          <w:rPr>
            <w:rFonts w:ascii="Times New Roman" w:hAnsi="Times New Roman" w:cs="Times New Roman"/>
            <w:sz w:val="22"/>
            <w:szCs w:val="22"/>
          </w:rPr>
          <w:delText xml:space="preserve"> Available:</w:delText>
        </w:r>
      </w:del>
      <w:r w:rsidR="006431D9">
        <w:rPr>
          <w:rFonts w:ascii="Times New Roman" w:hAnsi="Times New Roman" w:cs="Times New Roman"/>
          <w:sz w:val="22"/>
          <w:szCs w:val="22"/>
        </w:rPr>
        <w:t xml:space="preserve">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w:t>
      </w:r>
      <w:proofErr w:type="spellStart"/>
      <w:r>
        <w:rPr>
          <w:rFonts w:ascii="Times New Roman" w:hAnsi="Times New Roman" w:cs="Times New Roman"/>
          <w:sz w:val="22"/>
          <w:szCs w:val="22"/>
        </w:rPr>
        <w:t>Colatsky</w:t>
      </w:r>
      <w:proofErr w:type="spellEnd"/>
      <w:r>
        <w:rPr>
          <w:rFonts w:ascii="Times New Roman" w:hAnsi="Times New Roman" w:cs="Times New Roman"/>
          <w:sz w:val="22"/>
          <w:szCs w:val="22"/>
        </w:rPr>
        <w:t xml:space="preserve">, and Z. Li. "Optimization of an In silico Cardiac Cell Model for </w:t>
      </w:r>
      <w:proofErr w:type="spellStart"/>
      <w:r>
        <w:rPr>
          <w:rFonts w:ascii="Times New Roman" w:hAnsi="Times New Roman" w:cs="Times New Roman"/>
          <w:sz w:val="22"/>
          <w:szCs w:val="22"/>
        </w:rPr>
        <w:t>Proarrhythmia</w:t>
      </w:r>
      <w:proofErr w:type="spellEnd"/>
      <w:r>
        <w:rPr>
          <w:rFonts w:ascii="Times New Roman" w:hAnsi="Times New Roman" w:cs="Times New Roman"/>
          <w:sz w:val="22"/>
          <w:szCs w:val="22"/>
        </w:rPr>
        <w:t xml:space="preserve"> Risk Assessment." Front Physiol. Aug 2017 </w:t>
      </w:r>
      <w:proofErr w:type="spellStart"/>
      <w:r>
        <w:rPr>
          <w:rFonts w:ascii="Times New Roman" w:hAnsi="Times New Roman" w:cs="Times New Roman"/>
          <w:sz w:val="22"/>
          <w:szCs w:val="22"/>
        </w:rPr>
        <w:t>doi</w:t>
      </w:r>
      <w:proofErr w:type="spellEnd"/>
      <w:r>
        <w:rPr>
          <w:rFonts w:ascii="Times New Roman" w:hAnsi="Times New Roman" w:cs="Times New Roman"/>
          <w:sz w:val="22"/>
          <w:szCs w:val="22"/>
        </w:rPr>
        <w:t xml:space="preserve">: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w:t>
      </w:r>
      <w:proofErr w:type="spellStart"/>
      <w:r>
        <w:rPr>
          <w:rFonts w:ascii="Times New Roman" w:hAnsi="Times New Roman" w:cs="Times New Roman"/>
          <w:sz w:val="22"/>
          <w:szCs w:val="22"/>
        </w:rPr>
        <w:t>eLife</w:t>
      </w:r>
      <w:proofErr w:type="spellEnd"/>
      <w:r>
        <w:rPr>
          <w:rFonts w:ascii="Times New Roman" w:hAnsi="Times New Roman" w:cs="Times New Roman"/>
          <w:sz w:val="22"/>
          <w:szCs w:val="22"/>
        </w:rPr>
        <w:t xml:space="preserve"> vol. 8 e48890. Dec 2019, doi:10.7554/eLife.48890. </w:t>
      </w:r>
    </w:p>
    <w:p w14:paraId="050CBD77" w14:textId="4E3F8358"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6. “Parallel Thread Execution ISA Version 8.5” Accessed: Nov. 24, 2024. [Online].</w:t>
      </w:r>
      <w:del w:id="258" w:author="Iga Narendra Pramawijaya" w:date="2025-01-19T20:35:00Z">
        <w:r w:rsidDel="001B341B">
          <w:rPr>
            <w:rFonts w:ascii="Times New Roman" w:hAnsi="Times New Roman" w:cs="Times New Roman"/>
            <w:sz w:val="22"/>
            <w:szCs w:val="22"/>
          </w:rPr>
          <w:delText xml:space="preserve"> Available:</w:delText>
        </w:r>
      </w:del>
      <w:r>
        <w:rPr>
          <w:rFonts w:ascii="Times New Roman" w:hAnsi="Times New Roman" w:cs="Times New Roman"/>
          <w:sz w:val="22"/>
          <w:szCs w:val="22"/>
        </w:rPr>
        <w:t xml:space="preserve"> 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7. C., Yves, C. D. </w:t>
      </w:r>
      <w:proofErr w:type="spellStart"/>
      <w:r>
        <w:rPr>
          <w:rFonts w:ascii="Times New Roman" w:hAnsi="Times New Roman" w:cs="Times New Roman"/>
          <w:sz w:val="22"/>
          <w:szCs w:val="22"/>
        </w:rPr>
        <w:t>Lontsi</w:t>
      </w:r>
      <w:proofErr w:type="spellEnd"/>
      <w:r>
        <w:rPr>
          <w:rFonts w:ascii="Times New Roman" w:hAnsi="Times New Roman" w:cs="Times New Roman"/>
          <w:sz w:val="22"/>
          <w:szCs w:val="22"/>
        </w:rPr>
        <w:t xml:space="preserve">, and C. Pierre. "Rush-Larsen time-stepping methods of high order for stiff problems in cardiac electrophysiology." 2017, </w:t>
      </w:r>
      <w:proofErr w:type="spellStart"/>
      <w:r>
        <w:rPr>
          <w:rFonts w:ascii="Times New Roman" w:hAnsi="Times New Roman" w:cs="Times New Roman"/>
          <w:sz w:val="22"/>
          <w:szCs w:val="22"/>
        </w:rPr>
        <w:t>arXiv</w:t>
      </w:r>
      <w:proofErr w:type="spellEnd"/>
      <w:r>
        <w:rPr>
          <w:rFonts w:ascii="Times New Roman" w:hAnsi="Times New Roman" w:cs="Times New Roman"/>
          <w:sz w:val="22"/>
          <w:szCs w:val="22"/>
        </w:rPr>
        <w:t xml:space="preserve">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li Ikhsanul Qauli" w:date="2025-01-15T15:24:00Z" w:initials="AIQ">
    <w:p w14:paraId="34C6B69F" w14:textId="6C687CDD" w:rsidR="00415EE0" w:rsidRDefault="00415EE0">
      <w:pPr>
        <w:pStyle w:val="CommentText"/>
      </w:pPr>
      <w:r>
        <w:rPr>
          <w:rStyle w:val="CommentReference"/>
        </w:rPr>
        <w:annotationRef/>
      </w:r>
      <w:r>
        <w:t>The corresponding author is usually prof Lim</w:t>
      </w:r>
    </w:p>
  </w:comment>
  <w:comment w:id="34" w:author="Ali Ikhsanul Qauli" w:date="2025-01-15T15:37:00Z" w:initials="AIQ">
    <w:p w14:paraId="5085CD3D" w14:textId="0B28D4B4" w:rsidR="004701B9" w:rsidRDefault="004701B9">
      <w:pPr>
        <w:pStyle w:val="CommentText"/>
      </w:pPr>
      <w:r>
        <w:rPr>
          <w:rStyle w:val="CommentReference"/>
        </w:rPr>
        <w:annotationRef/>
      </w:r>
      <w:r>
        <w:t>I think you need to briefly mention or introduce the multi-sample scenario or inter-individual variations so that the readers can understand more easily about these specific terms.</w:t>
      </w:r>
    </w:p>
  </w:comment>
  <w:comment w:id="104" w:author="Ali Ikhsanul Qauli" w:date="2025-01-15T17:26:00Z" w:initials="AIQ">
    <w:p w14:paraId="385E6F6C" w14:textId="66FC9EDB" w:rsidR="001E46D8" w:rsidRDefault="001E46D8">
      <w:pPr>
        <w:pStyle w:val="CommentText"/>
      </w:pPr>
      <w:r>
        <w:rPr>
          <w:rStyle w:val="CommentReference"/>
        </w:rPr>
        <w:annotationRef/>
      </w:r>
      <w:r>
        <w:t>What dt do you use in this study?</w:t>
      </w:r>
      <w:r>
        <w:br/>
        <w:t>Do you compare your simulation results with a very small dt as gold standard?</w:t>
      </w:r>
    </w:p>
  </w:comment>
  <w:comment w:id="125" w:author="Ali Ikhsanul Qauli" w:date="2025-01-15T17:24:00Z" w:initials="AIQ">
    <w:p w14:paraId="364B735D" w14:textId="15B4138B" w:rsidR="001E46D8" w:rsidRDefault="001E46D8">
      <w:pPr>
        <w:pStyle w:val="CommentText"/>
      </w:pPr>
      <w:r>
        <w:rPr>
          <w:rStyle w:val="CommentReference"/>
        </w:rPr>
        <w:annotationRef/>
      </w:r>
      <w:r>
        <w:t>In addition to rush-</w:t>
      </w:r>
      <w:proofErr w:type="spellStart"/>
      <w:r>
        <w:t>larsen</w:t>
      </w:r>
      <w:proofErr w:type="spellEnd"/>
      <w:r>
        <w:t xml:space="preserve"> and forward </w:t>
      </w:r>
      <w:proofErr w:type="spellStart"/>
      <w:r>
        <w:t>euler</w:t>
      </w:r>
      <w:proofErr w:type="spellEnd"/>
      <w:r>
        <w:t>, how about other advanced numerical methods? Why do you specifically choose simple numerical methods instead? More advanced ode solver can handle error correction, etc, that could produce more reliable results.</w:t>
      </w:r>
    </w:p>
  </w:comment>
  <w:comment w:id="146" w:author="Ali Ikhsanul Qauli" w:date="2025-01-15T16:59:00Z" w:initials="AIQ">
    <w:p w14:paraId="5C54C13E" w14:textId="23CFCC0C" w:rsidR="00221615" w:rsidRDefault="00221615">
      <w:pPr>
        <w:pStyle w:val="CommentText"/>
      </w:pPr>
      <w:r>
        <w:rPr>
          <w:rStyle w:val="CommentReference"/>
        </w:rPr>
        <w:annotationRef/>
      </w:r>
      <w:r>
        <w:t xml:space="preserve">I think the detailed description of simulation protocols including drug-free and drug-affected simulations should be provided more extensively. </w:t>
      </w:r>
      <w:r>
        <w:br/>
      </w:r>
      <w:r>
        <w:br/>
        <w:t>I</w:t>
      </w:r>
      <w:r w:rsidR="00E07244">
        <w:t>n</w:t>
      </w:r>
      <w:r>
        <w:t xml:space="preserve"> this paragraph, the term “drug effect” occurs without </w:t>
      </w:r>
      <w:r w:rsidR="00E07244">
        <w:t>any explanation</w:t>
      </w:r>
      <w:r>
        <w:t>, how it applied to the cardiac cells, etc. Please refer to previous works from CiPA that describe the detailed simulation protocol.</w:t>
      </w:r>
    </w:p>
  </w:comment>
  <w:comment w:id="149" w:author="Ali Ikhsanul Qauli" w:date="2025-01-15T17:03:00Z" w:initials="AIQ">
    <w:p w14:paraId="0FF454A7" w14:textId="695F276D" w:rsidR="00221615" w:rsidRDefault="00221615">
      <w:pPr>
        <w:pStyle w:val="CommentText"/>
      </w:pPr>
      <w:r>
        <w:rPr>
          <w:rStyle w:val="CommentReference"/>
        </w:rPr>
        <w:annotationRef/>
      </w:r>
      <w:r>
        <w:t>I think better to make a figure that describe the overall protocol of simulations in addition to the description in the paragraphs.</w:t>
      </w:r>
    </w:p>
  </w:comment>
  <w:comment w:id="156" w:author="Ali Ikhsanul Qauli" w:date="2025-01-15T17:06:00Z" w:initials="AIQ">
    <w:p w14:paraId="75D39E74" w14:textId="4CACABF6" w:rsidR="00E07244" w:rsidRDefault="00E07244">
      <w:pPr>
        <w:pStyle w:val="CommentText"/>
      </w:pPr>
      <w:r>
        <w:rPr>
          <w:rStyle w:val="CommentReference"/>
        </w:rPr>
        <w:annotationRef/>
      </w:r>
      <w:r>
        <w:t>Please describe the biomarkers that you used here, and cite relevant references from previous studies.</w:t>
      </w:r>
    </w:p>
  </w:comment>
  <w:comment w:id="198" w:author="Ali Ikhsanul Qauli" w:date="2025-01-15T17:22:00Z" w:initials="AIQ">
    <w:p w14:paraId="129A613F" w14:textId="4091D955" w:rsidR="001E46D8" w:rsidRDefault="001E46D8">
      <w:pPr>
        <w:pStyle w:val="CommentText"/>
      </w:pPr>
      <w:r>
        <w:rPr>
          <w:rStyle w:val="CommentReference"/>
        </w:rPr>
        <w:annotationRef/>
      </w:r>
      <w:r>
        <w:t>The plots need some enhancements, especially the axis. Try to mimic some plots of action potential from previous studies.</w:t>
      </w:r>
    </w:p>
  </w:comment>
  <w:comment w:id="218" w:author="Ali Ikhsanul Qauli" w:date="2025-01-15T17:33:00Z" w:initials="AIQ">
    <w:p w14:paraId="1EBBA296" w14:textId="137638C1" w:rsidR="00D658CE" w:rsidRDefault="00D658CE">
      <w:pPr>
        <w:pStyle w:val="CommentText"/>
      </w:pPr>
      <w:r>
        <w:rPr>
          <w:rStyle w:val="CommentReference"/>
        </w:rPr>
        <w:annotationRef/>
      </w:r>
      <w:r>
        <w:t>Comparing the shape of AP and the MEA for validating the simulation results can be extended by adding the practical results of drug cardiotoxicity prediction using biomarkers mentioned earlier in the text. Also, adding these results is in align with the aims of the study stated in the introduction section. So, I think, you need to put some risk predictions of drugs using GPU simulations to emphasize the usefulness of the proposed method.</w:t>
      </w:r>
    </w:p>
  </w:comment>
  <w:comment w:id="224" w:author="Ali Ikhsanul Qauli" w:date="2025-01-15T17:37:00Z" w:initials="AIQ">
    <w:p w14:paraId="396BFBF0" w14:textId="08275DE7" w:rsidR="00D658CE" w:rsidRDefault="00D658CE">
      <w:pPr>
        <w:pStyle w:val="CommentText"/>
      </w:pPr>
      <w:r>
        <w:rPr>
          <w:rStyle w:val="CommentReference"/>
        </w:rPr>
        <w:annotationRef/>
      </w:r>
      <w:r>
        <w:t>I don’t understand this sentence</w:t>
      </w:r>
    </w:p>
  </w:comment>
  <w:comment w:id="239" w:author="Ali Ikhsanul Qauli" w:date="2025-01-15T15:28:00Z" w:initials="AIQ">
    <w:p w14:paraId="02924450" w14:textId="73423644" w:rsidR="00E259C3" w:rsidRDefault="00E259C3">
      <w:pPr>
        <w:pStyle w:val="CommentText"/>
      </w:pPr>
      <w:r>
        <w:rPr>
          <w:rStyle w:val="CommentReference"/>
        </w:rPr>
        <w:annotationRef/>
      </w:r>
      <w:r>
        <w:t>Try to use automatic referencing tools like Mendeley or EndNote instead of writing the references manu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C6B69F" w15:done="1"/>
  <w15:commentEx w15:paraId="5085CD3D" w15:done="1"/>
  <w15:commentEx w15:paraId="385E6F6C" w15:done="1"/>
  <w15:commentEx w15:paraId="364B735D" w15:done="1"/>
  <w15:commentEx w15:paraId="5C54C13E" w15:done="1"/>
  <w15:commentEx w15:paraId="0FF454A7" w15:done="1"/>
  <w15:commentEx w15:paraId="75D39E74" w15:done="0"/>
  <w15:commentEx w15:paraId="129A613F" w15:done="0"/>
  <w15:commentEx w15:paraId="1EBBA296" w15:done="1"/>
  <w15:commentEx w15:paraId="396BFBF0" w15:done="1"/>
  <w15:commentEx w15:paraId="0292445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C6B69F" w16cid:durableId="2B325192"/>
  <w16cid:commentId w16cid:paraId="5085CD3D" w16cid:durableId="2B3254B5"/>
  <w16cid:commentId w16cid:paraId="385E6F6C" w16cid:durableId="2B326E40"/>
  <w16cid:commentId w16cid:paraId="364B735D" w16cid:durableId="2B326DCC"/>
  <w16cid:commentId w16cid:paraId="5C54C13E" w16cid:durableId="2B3267FE"/>
  <w16cid:commentId w16cid:paraId="0FF454A7" w16cid:durableId="2B3268EA"/>
  <w16cid:commentId w16cid:paraId="75D39E74" w16cid:durableId="2B326999"/>
  <w16cid:commentId w16cid:paraId="129A613F" w16cid:durableId="2B326D6D"/>
  <w16cid:commentId w16cid:paraId="1EBBA296" w16cid:durableId="2B326FE6"/>
  <w16cid:commentId w16cid:paraId="396BFBF0" w16cid:durableId="2B3270D6"/>
  <w16cid:commentId w16cid:paraId="02924450" w16cid:durableId="2B3252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F25AA" w14:textId="77777777" w:rsidR="00B27391" w:rsidRDefault="00B27391" w:rsidP="00190418">
      <w:r>
        <w:separator/>
      </w:r>
    </w:p>
  </w:endnote>
  <w:endnote w:type="continuationSeparator" w:id="0">
    <w:p w14:paraId="61362C28" w14:textId="77777777" w:rsidR="00B27391" w:rsidRDefault="00B27391"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F30719" w14:textId="77777777" w:rsidR="00B27391" w:rsidRDefault="00B27391" w:rsidP="00190418">
      <w:r>
        <w:separator/>
      </w:r>
    </w:p>
  </w:footnote>
  <w:footnote w:type="continuationSeparator" w:id="0">
    <w:p w14:paraId="4104D7EC" w14:textId="77777777" w:rsidR="00B27391" w:rsidRDefault="00B27391"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Ikhsanul Qauli">
    <w15:presenceInfo w15:providerId="None" w15:userId="Ali Ikhsanul Qauli"/>
  </w15:person>
  <w15:person w15:author="Iga Narendra Pramawijaya">
    <w15:presenceInfo w15:providerId="None" w15:userId="Iga Narendra Pramawijay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43897"/>
    <w:rsid w:val="00050C31"/>
    <w:rsid w:val="00057EFC"/>
    <w:rsid w:val="00061A90"/>
    <w:rsid w:val="000722FF"/>
    <w:rsid w:val="000738E7"/>
    <w:rsid w:val="00081E8E"/>
    <w:rsid w:val="00095C12"/>
    <w:rsid w:val="00097589"/>
    <w:rsid w:val="000B3E1B"/>
    <w:rsid w:val="000B5DA1"/>
    <w:rsid w:val="000B7846"/>
    <w:rsid w:val="000C608C"/>
    <w:rsid w:val="000E4CAC"/>
    <w:rsid w:val="000F5B42"/>
    <w:rsid w:val="00110F07"/>
    <w:rsid w:val="00116298"/>
    <w:rsid w:val="00122D85"/>
    <w:rsid w:val="00141F8E"/>
    <w:rsid w:val="00142D78"/>
    <w:rsid w:val="00146933"/>
    <w:rsid w:val="00165C9D"/>
    <w:rsid w:val="00175649"/>
    <w:rsid w:val="00190418"/>
    <w:rsid w:val="001B341B"/>
    <w:rsid w:val="001B4B08"/>
    <w:rsid w:val="001C12FC"/>
    <w:rsid w:val="001D6648"/>
    <w:rsid w:val="001D6B89"/>
    <w:rsid w:val="001E3959"/>
    <w:rsid w:val="001E4644"/>
    <w:rsid w:val="001E46D8"/>
    <w:rsid w:val="001E4CDA"/>
    <w:rsid w:val="001F3095"/>
    <w:rsid w:val="00202E04"/>
    <w:rsid w:val="002177CB"/>
    <w:rsid w:val="00221615"/>
    <w:rsid w:val="0023606A"/>
    <w:rsid w:val="002831C2"/>
    <w:rsid w:val="00284164"/>
    <w:rsid w:val="00286F3A"/>
    <w:rsid w:val="0029792B"/>
    <w:rsid w:val="002A7A91"/>
    <w:rsid w:val="002B7732"/>
    <w:rsid w:val="002C4D88"/>
    <w:rsid w:val="002C6C42"/>
    <w:rsid w:val="002D5618"/>
    <w:rsid w:val="002E2F16"/>
    <w:rsid w:val="002E39FF"/>
    <w:rsid w:val="003405D7"/>
    <w:rsid w:val="0034247B"/>
    <w:rsid w:val="0038131E"/>
    <w:rsid w:val="003868D6"/>
    <w:rsid w:val="003E23E1"/>
    <w:rsid w:val="00413D1E"/>
    <w:rsid w:val="00415EE0"/>
    <w:rsid w:val="004173AD"/>
    <w:rsid w:val="004257F2"/>
    <w:rsid w:val="00454418"/>
    <w:rsid w:val="00455E86"/>
    <w:rsid w:val="00457C9C"/>
    <w:rsid w:val="00464851"/>
    <w:rsid w:val="004701B9"/>
    <w:rsid w:val="004731C0"/>
    <w:rsid w:val="004754E6"/>
    <w:rsid w:val="00476E0F"/>
    <w:rsid w:val="0049082F"/>
    <w:rsid w:val="00496A48"/>
    <w:rsid w:val="004F3D55"/>
    <w:rsid w:val="004F3E93"/>
    <w:rsid w:val="005034BC"/>
    <w:rsid w:val="0054183E"/>
    <w:rsid w:val="00565632"/>
    <w:rsid w:val="00567E5D"/>
    <w:rsid w:val="00570E0D"/>
    <w:rsid w:val="00573CB7"/>
    <w:rsid w:val="005907F3"/>
    <w:rsid w:val="005920F6"/>
    <w:rsid w:val="005A1CEA"/>
    <w:rsid w:val="005A213A"/>
    <w:rsid w:val="005B299F"/>
    <w:rsid w:val="005D3748"/>
    <w:rsid w:val="005D5DB1"/>
    <w:rsid w:val="005E63B6"/>
    <w:rsid w:val="006173A5"/>
    <w:rsid w:val="00624598"/>
    <w:rsid w:val="00642D02"/>
    <w:rsid w:val="006431D9"/>
    <w:rsid w:val="00657740"/>
    <w:rsid w:val="006702C2"/>
    <w:rsid w:val="006730ED"/>
    <w:rsid w:val="006761AA"/>
    <w:rsid w:val="006A1F58"/>
    <w:rsid w:val="006B1046"/>
    <w:rsid w:val="006B2226"/>
    <w:rsid w:val="006B30A4"/>
    <w:rsid w:val="006B45A8"/>
    <w:rsid w:val="006C4AB7"/>
    <w:rsid w:val="006E0C75"/>
    <w:rsid w:val="006F2EBE"/>
    <w:rsid w:val="006F5169"/>
    <w:rsid w:val="007022FF"/>
    <w:rsid w:val="007055E9"/>
    <w:rsid w:val="00716C35"/>
    <w:rsid w:val="00721E1D"/>
    <w:rsid w:val="00733D22"/>
    <w:rsid w:val="0073672D"/>
    <w:rsid w:val="007379F1"/>
    <w:rsid w:val="00742091"/>
    <w:rsid w:val="00750EFA"/>
    <w:rsid w:val="00755243"/>
    <w:rsid w:val="00761704"/>
    <w:rsid w:val="00765B07"/>
    <w:rsid w:val="00786DDD"/>
    <w:rsid w:val="007A2000"/>
    <w:rsid w:val="007A500E"/>
    <w:rsid w:val="007C0443"/>
    <w:rsid w:val="007C0AD7"/>
    <w:rsid w:val="007C5945"/>
    <w:rsid w:val="007E0648"/>
    <w:rsid w:val="007E63B5"/>
    <w:rsid w:val="00815E9F"/>
    <w:rsid w:val="0083177F"/>
    <w:rsid w:val="00851403"/>
    <w:rsid w:val="00855F08"/>
    <w:rsid w:val="008616C7"/>
    <w:rsid w:val="0088317B"/>
    <w:rsid w:val="008907EF"/>
    <w:rsid w:val="00891B97"/>
    <w:rsid w:val="00891C8B"/>
    <w:rsid w:val="00895F0A"/>
    <w:rsid w:val="00897C3D"/>
    <w:rsid w:val="008B2603"/>
    <w:rsid w:val="008B7A5F"/>
    <w:rsid w:val="008C3314"/>
    <w:rsid w:val="008C339A"/>
    <w:rsid w:val="008D402F"/>
    <w:rsid w:val="008D59E8"/>
    <w:rsid w:val="008E552E"/>
    <w:rsid w:val="008F0598"/>
    <w:rsid w:val="00901DD3"/>
    <w:rsid w:val="00921510"/>
    <w:rsid w:val="00923EC8"/>
    <w:rsid w:val="00936B24"/>
    <w:rsid w:val="009424EB"/>
    <w:rsid w:val="00956ADC"/>
    <w:rsid w:val="00961E4B"/>
    <w:rsid w:val="00971BDE"/>
    <w:rsid w:val="00973EFA"/>
    <w:rsid w:val="009759A9"/>
    <w:rsid w:val="00986009"/>
    <w:rsid w:val="009B3727"/>
    <w:rsid w:val="009C1794"/>
    <w:rsid w:val="009C6963"/>
    <w:rsid w:val="009D09BB"/>
    <w:rsid w:val="009E5950"/>
    <w:rsid w:val="009F7A69"/>
    <w:rsid w:val="00A01820"/>
    <w:rsid w:val="00A02F3C"/>
    <w:rsid w:val="00A06F70"/>
    <w:rsid w:val="00A075BA"/>
    <w:rsid w:val="00A10DD2"/>
    <w:rsid w:val="00A143DD"/>
    <w:rsid w:val="00A16948"/>
    <w:rsid w:val="00A23442"/>
    <w:rsid w:val="00A43923"/>
    <w:rsid w:val="00A5199F"/>
    <w:rsid w:val="00A648F5"/>
    <w:rsid w:val="00A70643"/>
    <w:rsid w:val="00A732FF"/>
    <w:rsid w:val="00A737E8"/>
    <w:rsid w:val="00A74E2A"/>
    <w:rsid w:val="00A76F1C"/>
    <w:rsid w:val="00A859C9"/>
    <w:rsid w:val="00AD162E"/>
    <w:rsid w:val="00AF0423"/>
    <w:rsid w:val="00B171FF"/>
    <w:rsid w:val="00B27391"/>
    <w:rsid w:val="00B307A4"/>
    <w:rsid w:val="00B32B44"/>
    <w:rsid w:val="00B349A3"/>
    <w:rsid w:val="00B47482"/>
    <w:rsid w:val="00B55E40"/>
    <w:rsid w:val="00B66951"/>
    <w:rsid w:val="00B81611"/>
    <w:rsid w:val="00B871D6"/>
    <w:rsid w:val="00B90755"/>
    <w:rsid w:val="00B96743"/>
    <w:rsid w:val="00BA59FE"/>
    <w:rsid w:val="00BB4209"/>
    <w:rsid w:val="00BB7E8D"/>
    <w:rsid w:val="00BC106B"/>
    <w:rsid w:val="00BC3A6E"/>
    <w:rsid w:val="00BD0596"/>
    <w:rsid w:val="00BE5211"/>
    <w:rsid w:val="00C2121C"/>
    <w:rsid w:val="00C41780"/>
    <w:rsid w:val="00C43F6A"/>
    <w:rsid w:val="00C453CA"/>
    <w:rsid w:val="00C625CE"/>
    <w:rsid w:val="00C66AD6"/>
    <w:rsid w:val="00C77AEA"/>
    <w:rsid w:val="00C83825"/>
    <w:rsid w:val="00CA0E84"/>
    <w:rsid w:val="00CA3340"/>
    <w:rsid w:val="00CA7DB5"/>
    <w:rsid w:val="00CB3730"/>
    <w:rsid w:val="00CB3965"/>
    <w:rsid w:val="00CC52FA"/>
    <w:rsid w:val="00D00F50"/>
    <w:rsid w:val="00D1193A"/>
    <w:rsid w:val="00D12264"/>
    <w:rsid w:val="00D37711"/>
    <w:rsid w:val="00D43BD6"/>
    <w:rsid w:val="00D53450"/>
    <w:rsid w:val="00D658CE"/>
    <w:rsid w:val="00D74467"/>
    <w:rsid w:val="00DA72D0"/>
    <w:rsid w:val="00DB48EA"/>
    <w:rsid w:val="00DB65A0"/>
    <w:rsid w:val="00DC18DC"/>
    <w:rsid w:val="00DC25BE"/>
    <w:rsid w:val="00DC6003"/>
    <w:rsid w:val="00DD241B"/>
    <w:rsid w:val="00DE74DF"/>
    <w:rsid w:val="00E04F65"/>
    <w:rsid w:val="00E06616"/>
    <w:rsid w:val="00E07244"/>
    <w:rsid w:val="00E259C3"/>
    <w:rsid w:val="00E370AE"/>
    <w:rsid w:val="00E50FFE"/>
    <w:rsid w:val="00E5229A"/>
    <w:rsid w:val="00E61247"/>
    <w:rsid w:val="00E64008"/>
    <w:rsid w:val="00E64BA6"/>
    <w:rsid w:val="00E85A3A"/>
    <w:rsid w:val="00E92BAD"/>
    <w:rsid w:val="00EA2D05"/>
    <w:rsid w:val="00EC77A9"/>
    <w:rsid w:val="00ED00FD"/>
    <w:rsid w:val="00ED4F3A"/>
    <w:rsid w:val="00EE0F17"/>
    <w:rsid w:val="00EF13F9"/>
    <w:rsid w:val="00EF636F"/>
    <w:rsid w:val="00F01BCC"/>
    <w:rsid w:val="00F05F49"/>
    <w:rsid w:val="00F07718"/>
    <w:rsid w:val="00F244B2"/>
    <w:rsid w:val="00F314D4"/>
    <w:rsid w:val="00F5648A"/>
    <w:rsid w:val="00F601D5"/>
    <w:rsid w:val="00F615F4"/>
    <w:rsid w:val="00F66A44"/>
    <w:rsid w:val="00F720D9"/>
    <w:rsid w:val="00F77443"/>
    <w:rsid w:val="00FA7BC0"/>
    <w:rsid w:val="00FB6A8E"/>
    <w:rsid w:val="00FC2284"/>
    <w:rsid w:val="00FC3911"/>
    <w:rsid w:val="00FE6DA8"/>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 w:type="paragraph" w:styleId="Revision">
    <w:name w:val="Revision"/>
    <w:hidden/>
    <w:uiPriority w:val="99"/>
    <w:semiHidden/>
    <w:rsid w:val="00A0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95">
      <w:bodyDiv w:val="1"/>
      <w:marLeft w:val="0"/>
      <w:marRight w:val="0"/>
      <w:marTop w:val="0"/>
      <w:marBottom w:val="0"/>
      <w:divBdr>
        <w:top w:val="none" w:sz="0" w:space="0" w:color="auto"/>
        <w:left w:val="none" w:sz="0" w:space="0" w:color="auto"/>
        <w:bottom w:val="none" w:sz="0" w:space="0" w:color="auto"/>
        <w:right w:val="none" w:sz="0" w:space="0" w:color="auto"/>
      </w:divBdr>
    </w:div>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969047174">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chart" Target="charts/chart5.xml"/><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3.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chart" Target="charts/chart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master_thesis\thesis%20article\bepridil_ord_dynamic.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master_thesis\thesis%20article\tomek_validatio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251D-6042-97D6-E421FE60679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251D-6042-97D6-E421FE60679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18E8-F444-B833-1A14A47A5599}"/>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18E8-F444-B833-1A14A47A5599}"/>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18E8-F444-B833-1A14A47A5599}"/>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18E8-F444-B833-1A14A47A5599}"/>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18E8-F444-B833-1A14A47A5599}"/>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18E8-F444-B833-1A14A47A5599}"/>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140312314233858"/>
          <c:y val="6.7340067340067339E-2"/>
          <c:w val="0.75275037572899328"/>
          <c:h val="0.82201928615672348"/>
        </c:manualLayout>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4C9D-2145-85AE-CB1E2CE825A4}"/>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4C9D-2145-85AE-CB1E2CE825A4}"/>
            </c:ext>
          </c:extLst>
        </c:ser>
        <c:dLbls>
          <c:showLegendKey val="0"/>
          <c:showVal val="0"/>
          <c:showCatName val="0"/>
          <c:showSerName val="0"/>
          <c:showPercent val="0"/>
          <c:showBubbleSize val="0"/>
        </c:dLbls>
        <c:axId val="930053088"/>
        <c:axId val="874779056"/>
      </c:scatterChart>
      <c:valAx>
        <c:axId val="93005308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700"/>
                  <a:t>Time (ms)</a:t>
                </a:r>
              </a:p>
            </c:rich>
          </c:tx>
          <c:layout>
            <c:manualLayout>
              <c:xMode val="edge"/>
              <c:yMode val="edge"/>
              <c:x val="0.46824462969216885"/>
              <c:y val="0.9290196163496091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2.0065211938801102E-2"/>
              <c:y val="0.3532196216519766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At val="0"/>
        <c:crossBetween val="midCat"/>
      </c:valAx>
      <c:spPr>
        <a:noFill/>
        <a:ln>
          <a:noFill/>
        </a:ln>
        <a:effectLst/>
      </c:spPr>
    </c:plotArea>
    <c:legend>
      <c:legendPos val="tr"/>
      <c:layout>
        <c:manualLayout>
          <c:xMode val="edge"/>
          <c:yMode val="edge"/>
          <c:x val="0.59703998625453991"/>
          <c:y val="6.7340067340067339E-2"/>
          <c:w val="0.32269916599025578"/>
          <c:h val="0.1635582079984126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0050413443114"/>
          <c:y val="6.8301769636758769E-2"/>
          <c:w val="0.76391666622598975"/>
          <c:h val="0.86137820943757393"/>
        </c:manualLayout>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ECDD-0947-96B5-D1EADA5804B4}"/>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ECDD-0947-96B5-D1EADA5804B4}"/>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ECDD-0947-96B5-D1EADA5804B4}"/>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ECDD-0947-96B5-D1EADA5804B4}"/>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ECDD-0947-96B5-D1EADA5804B4}"/>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ECDD-0947-96B5-D1EADA5804B4}"/>
            </c:ext>
          </c:extLst>
        </c:ser>
        <c:dLbls>
          <c:showLegendKey val="0"/>
          <c:showVal val="0"/>
          <c:showCatName val="0"/>
          <c:showSerName val="0"/>
          <c:showPercent val="0"/>
          <c:showBubbleSize val="0"/>
        </c:dLbls>
        <c:axId val="1699372656"/>
        <c:axId val="1735476352"/>
      </c:scatterChart>
      <c:valAx>
        <c:axId val="1699372656"/>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389768186297062"/>
              <c:y val="0.91726147550401294"/>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4.4772778150884264E-3"/>
              <c:y val="0.2717941070778136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tr"/>
      <c:layout>
        <c:manualLayout>
          <c:xMode val="edge"/>
          <c:yMode val="edge"/>
          <c:x val="0.56440528882848673"/>
          <c:y val="7.3037127206329891E-2"/>
          <c:w val="0.40873104428098267"/>
          <c:h val="0.369757645175667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184064863179232"/>
          <c:y val="5.0925925925925923E-2"/>
          <c:w val="0.76330786621969282"/>
          <c:h val="0.87035578885972587"/>
        </c:manualLayout>
      </c:layout>
      <c:scatterChart>
        <c:scatterStyle val="lineMarker"/>
        <c:varyColors val="0"/>
        <c:ser>
          <c:idx val="0"/>
          <c:order val="0"/>
          <c:tx>
            <c:strRef>
              <c:f>control!$N$1</c:f>
              <c:strCache>
                <c:ptCount val="1"/>
                <c:pt idx="0">
                  <c:v>GPU</c:v>
                </c:pt>
              </c:strCache>
            </c:strRef>
          </c:tx>
          <c:spPr>
            <a:ln w="19050" cap="rnd">
              <a:solidFill>
                <a:schemeClr val="accent1"/>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N$2:$N$5982</c:f>
              <c:numCache>
                <c:formatCode>General</c:formatCode>
                <c:ptCount val="5981"/>
                <c:pt idx="0">
                  <c:v>-87.896924999999996</c:v>
                </c:pt>
                <c:pt idx="1">
                  <c:v>-87.896923999999999</c:v>
                </c:pt>
                <c:pt idx="2">
                  <c:v>-87.896923999999999</c:v>
                </c:pt>
                <c:pt idx="3">
                  <c:v>-87.896923999999999</c:v>
                </c:pt>
                <c:pt idx="4">
                  <c:v>-87.896923999999999</c:v>
                </c:pt>
                <c:pt idx="5">
                  <c:v>-87.896923999999999</c:v>
                </c:pt>
                <c:pt idx="6">
                  <c:v>-87.896923000000001</c:v>
                </c:pt>
                <c:pt idx="7">
                  <c:v>-87.896923000000001</c:v>
                </c:pt>
                <c:pt idx="8">
                  <c:v>-87.896923000000001</c:v>
                </c:pt>
                <c:pt idx="9">
                  <c:v>-87.896923000000001</c:v>
                </c:pt>
                <c:pt idx="10">
                  <c:v>-87.896923000000001</c:v>
                </c:pt>
                <c:pt idx="11">
                  <c:v>-87.896922000000004</c:v>
                </c:pt>
                <c:pt idx="12">
                  <c:v>-87.896922000000004</c:v>
                </c:pt>
                <c:pt idx="13">
                  <c:v>-87.896922000000004</c:v>
                </c:pt>
                <c:pt idx="14">
                  <c:v>-87.896922000000004</c:v>
                </c:pt>
                <c:pt idx="15">
                  <c:v>-87.896922000000004</c:v>
                </c:pt>
                <c:pt idx="16">
                  <c:v>-87.896921000000006</c:v>
                </c:pt>
                <c:pt idx="17">
                  <c:v>-87.896921000000006</c:v>
                </c:pt>
                <c:pt idx="18">
                  <c:v>-87.896921000000006</c:v>
                </c:pt>
                <c:pt idx="19">
                  <c:v>-87.896921000000006</c:v>
                </c:pt>
                <c:pt idx="20">
                  <c:v>-87.896921000000006</c:v>
                </c:pt>
                <c:pt idx="21">
                  <c:v>-87.896919999999994</c:v>
                </c:pt>
                <c:pt idx="22">
                  <c:v>-87.896919999999994</c:v>
                </c:pt>
                <c:pt idx="23">
                  <c:v>-87.896919999999994</c:v>
                </c:pt>
                <c:pt idx="24">
                  <c:v>-87.896919999999994</c:v>
                </c:pt>
                <c:pt idx="25">
                  <c:v>-87.896919999999994</c:v>
                </c:pt>
                <c:pt idx="26">
                  <c:v>-87.896918999999997</c:v>
                </c:pt>
                <c:pt idx="27">
                  <c:v>-87.896918999999997</c:v>
                </c:pt>
                <c:pt idx="28">
                  <c:v>-87.896918999999997</c:v>
                </c:pt>
                <c:pt idx="29">
                  <c:v>-87.896918999999997</c:v>
                </c:pt>
                <c:pt idx="30">
                  <c:v>-87.896918999999997</c:v>
                </c:pt>
                <c:pt idx="31">
                  <c:v>-87.896917999999999</c:v>
                </c:pt>
                <c:pt idx="32">
                  <c:v>-87.896917999999999</c:v>
                </c:pt>
                <c:pt idx="33">
                  <c:v>-87.896917999999999</c:v>
                </c:pt>
                <c:pt idx="34">
                  <c:v>-87.896917999999999</c:v>
                </c:pt>
                <c:pt idx="35">
                  <c:v>-87.896917999999999</c:v>
                </c:pt>
                <c:pt idx="36">
                  <c:v>-87.896917000000002</c:v>
                </c:pt>
                <c:pt idx="37">
                  <c:v>-87.896917000000002</c:v>
                </c:pt>
                <c:pt idx="38">
                  <c:v>-87.896917000000002</c:v>
                </c:pt>
                <c:pt idx="39">
                  <c:v>-87.896917000000002</c:v>
                </c:pt>
                <c:pt idx="40">
                  <c:v>-87.896917000000002</c:v>
                </c:pt>
                <c:pt idx="41">
                  <c:v>-87.896917000000002</c:v>
                </c:pt>
                <c:pt idx="42">
                  <c:v>-87.896916000000004</c:v>
                </c:pt>
                <c:pt idx="43">
                  <c:v>-87.896916000000004</c:v>
                </c:pt>
                <c:pt idx="44">
                  <c:v>-87.896916000000004</c:v>
                </c:pt>
                <c:pt idx="45">
                  <c:v>-87.896916000000004</c:v>
                </c:pt>
                <c:pt idx="46">
                  <c:v>-87.896916000000004</c:v>
                </c:pt>
                <c:pt idx="47">
                  <c:v>-87.896915000000007</c:v>
                </c:pt>
                <c:pt idx="48">
                  <c:v>-87.896915000000007</c:v>
                </c:pt>
                <c:pt idx="49">
                  <c:v>-87.896915000000007</c:v>
                </c:pt>
                <c:pt idx="50">
                  <c:v>-87.896915000000007</c:v>
                </c:pt>
                <c:pt idx="51">
                  <c:v>-87.896915000000007</c:v>
                </c:pt>
                <c:pt idx="52">
                  <c:v>-87.896915000000007</c:v>
                </c:pt>
                <c:pt idx="53">
                  <c:v>-87.896913999999995</c:v>
                </c:pt>
                <c:pt idx="54">
                  <c:v>-87.896913999999995</c:v>
                </c:pt>
                <c:pt idx="55">
                  <c:v>-87.896913999999995</c:v>
                </c:pt>
                <c:pt idx="56">
                  <c:v>-87.896913999999995</c:v>
                </c:pt>
                <c:pt idx="57">
                  <c:v>-87.896913999999995</c:v>
                </c:pt>
                <c:pt idx="58">
                  <c:v>-87.896912999999998</c:v>
                </c:pt>
                <c:pt idx="59">
                  <c:v>-87.896912999999998</c:v>
                </c:pt>
                <c:pt idx="60">
                  <c:v>-87.896912999999998</c:v>
                </c:pt>
                <c:pt idx="61">
                  <c:v>-87.896912999999998</c:v>
                </c:pt>
                <c:pt idx="62">
                  <c:v>-87.896912999999998</c:v>
                </c:pt>
                <c:pt idx="63">
                  <c:v>-87.896912999999998</c:v>
                </c:pt>
                <c:pt idx="64">
                  <c:v>-87.896912</c:v>
                </c:pt>
                <c:pt idx="65">
                  <c:v>-87.896912</c:v>
                </c:pt>
                <c:pt idx="66">
                  <c:v>-87.896912</c:v>
                </c:pt>
                <c:pt idx="67">
                  <c:v>-87.896912</c:v>
                </c:pt>
                <c:pt idx="68">
                  <c:v>-87.896912</c:v>
                </c:pt>
                <c:pt idx="69">
                  <c:v>-87.896912</c:v>
                </c:pt>
                <c:pt idx="70">
                  <c:v>-87.896911000000003</c:v>
                </c:pt>
                <c:pt idx="71">
                  <c:v>-87.896911000000003</c:v>
                </c:pt>
                <c:pt idx="72">
                  <c:v>-87.896911000000003</c:v>
                </c:pt>
                <c:pt idx="73">
                  <c:v>-87.896911000000003</c:v>
                </c:pt>
                <c:pt idx="74">
                  <c:v>-87.896911000000003</c:v>
                </c:pt>
                <c:pt idx="75">
                  <c:v>-87.896911000000003</c:v>
                </c:pt>
                <c:pt idx="76">
                  <c:v>-87.896910000000005</c:v>
                </c:pt>
                <c:pt idx="77">
                  <c:v>-87.896910000000005</c:v>
                </c:pt>
                <c:pt idx="78">
                  <c:v>-87.896910000000005</c:v>
                </c:pt>
                <c:pt idx="79">
                  <c:v>-87.896910000000005</c:v>
                </c:pt>
                <c:pt idx="80">
                  <c:v>-87.896910000000005</c:v>
                </c:pt>
                <c:pt idx="81">
                  <c:v>-87.896910000000005</c:v>
                </c:pt>
                <c:pt idx="82">
                  <c:v>-87.896908999999994</c:v>
                </c:pt>
                <c:pt idx="83">
                  <c:v>-87.896908999999994</c:v>
                </c:pt>
                <c:pt idx="84">
                  <c:v>-87.896908999999994</c:v>
                </c:pt>
                <c:pt idx="85">
                  <c:v>-87.896908999999994</c:v>
                </c:pt>
                <c:pt idx="86">
                  <c:v>-87.896908999999994</c:v>
                </c:pt>
                <c:pt idx="87">
                  <c:v>-87.896908999999994</c:v>
                </c:pt>
                <c:pt idx="88">
                  <c:v>-87.896907999999996</c:v>
                </c:pt>
                <c:pt idx="89">
                  <c:v>-87.896907999999996</c:v>
                </c:pt>
                <c:pt idx="90">
                  <c:v>-87.896907999999996</c:v>
                </c:pt>
                <c:pt idx="91">
                  <c:v>-87.896907999999996</c:v>
                </c:pt>
                <c:pt idx="92">
                  <c:v>-87.896907999999996</c:v>
                </c:pt>
                <c:pt idx="93">
                  <c:v>-87.896907999999996</c:v>
                </c:pt>
                <c:pt idx="94">
                  <c:v>-87.896907999999996</c:v>
                </c:pt>
                <c:pt idx="95">
                  <c:v>-87.896906999999999</c:v>
                </c:pt>
                <c:pt idx="96">
                  <c:v>-87.896906999999999</c:v>
                </c:pt>
                <c:pt idx="97">
                  <c:v>-87.896906999999999</c:v>
                </c:pt>
                <c:pt idx="98">
                  <c:v>-87.896906999999999</c:v>
                </c:pt>
                <c:pt idx="99">
                  <c:v>-87.896906999999999</c:v>
                </c:pt>
                <c:pt idx="100">
                  <c:v>-87.896906999999999</c:v>
                </c:pt>
                <c:pt idx="101">
                  <c:v>-87.896906000000001</c:v>
                </c:pt>
                <c:pt idx="102">
                  <c:v>-87.896906000000001</c:v>
                </c:pt>
                <c:pt idx="103">
                  <c:v>-87.896906000000001</c:v>
                </c:pt>
                <c:pt idx="104">
                  <c:v>-87.896906000000001</c:v>
                </c:pt>
                <c:pt idx="105">
                  <c:v>-87.896906000000001</c:v>
                </c:pt>
                <c:pt idx="106">
                  <c:v>-87.896906000000001</c:v>
                </c:pt>
                <c:pt idx="107">
                  <c:v>-87.896906000000001</c:v>
                </c:pt>
                <c:pt idx="108">
                  <c:v>-87.896905000000004</c:v>
                </c:pt>
                <c:pt idx="109">
                  <c:v>-87.896905000000004</c:v>
                </c:pt>
                <c:pt idx="110">
                  <c:v>-87.896905000000004</c:v>
                </c:pt>
                <c:pt idx="111">
                  <c:v>-87.896905000000004</c:v>
                </c:pt>
                <c:pt idx="112">
                  <c:v>-87.896905000000004</c:v>
                </c:pt>
                <c:pt idx="113">
                  <c:v>-87.896905000000004</c:v>
                </c:pt>
                <c:pt idx="114">
                  <c:v>-87.896905000000004</c:v>
                </c:pt>
                <c:pt idx="115">
                  <c:v>-87.896904000000006</c:v>
                </c:pt>
                <c:pt idx="116">
                  <c:v>-87.896904000000006</c:v>
                </c:pt>
                <c:pt idx="117">
                  <c:v>-87.896904000000006</c:v>
                </c:pt>
                <c:pt idx="118">
                  <c:v>-87.896904000000006</c:v>
                </c:pt>
                <c:pt idx="119">
                  <c:v>-87.896904000000006</c:v>
                </c:pt>
                <c:pt idx="120">
                  <c:v>-87.896904000000006</c:v>
                </c:pt>
                <c:pt idx="121">
                  <c:v>-87.896904000000006</c:v>
                </c:pt>
                <c:pt idx="122">
                  <c:v>-87.896902999999995</c:v>
                </c:pt>
                <c:pt idx="123">
                  <c:v>-87.896902999999995</c:v>
                </c:pt>
                <c:pt idx="124">
                  <c:v>-87.896902999999995</c:v>
                </c:pt>
                <c:pt idx="125">
                  <c:v>-87.896902999999995</c:v>
                </c:pt>
                <c:pt idx="126">
                  <c:v>-87.896902999999995</c:v>
                </c:pt>
                <c:pt idx="127">
                  <c:v>-87.896902999999995</c:v>
                </c:pt>
                <c:pt idx="128">
                  <c:v>-87.896902999999995</c:v>
                </c:pt>
                <c:pt idx="129">
                  <c:v>-87.896902999999995</c:v>
                </c:pt>
                <c:pt idx="130">
                  <c:v>-87.896901999999997</c:v>
                </c:pt>
                <c:pt idx="131">
                  <c:v>-87.896901999999997</c:v>
                </c:pt>
                <c:pt idx="132">
                  <c:v>-87.896901999999997</c:v>
                </c:pt>
                <c:pt idx="133">
                  <c:v>-87.896901999999997</c:v>
                </c:pt>
                <c:pt idx="134">
                  <c:v>-87.896901999999997</c:v>
                </c:pt>
                <c:pt idx="135">
                  <c:v>-87.896901999999997</c:v>
                </c:pt>
                <c:pt idx="136">
                  <c:v>-87.896901999999997</c:v>
                </c:pt>
                <c:pt idx="137">
                  <c:v>-87.896901</c:v>
                </c:pt>
                <c:pt idx="138">
                  <c:v>-87.896901</c:v>
                </c:pt>
                <c:pt idx="139">
                  <c:v>-87.896901</c:v>
                </c:pt>
                <c:pt idx="140">
                  <c:v>-87.896901</c:v>
                </c:pt>
                <c:pt idx="141">
                  <c:v>-87.896901</c:v>
                </c:pt>
                <c:pt idx="142">
                  <c:v>-87.896901</c:v>
                </c:pt>
                <c:pt idx="143">
                  <c:v>-87.896901</c:v>
                </c:pt>
                <c:pt idx="144">
                  <c:v>-87.896901</c:v>
                </c:pt>
                <c:pt idx="145">
                  <c:v>-87.896900000000002</c:v>
                </c:pt>
                <c:pt idx="146">
                  <c:v>-87.896900000000002</c:v>
                </c:pt>
                <c:pt idx="147">
                  <c:v>-87.896900000000002</c:v>
                </c:pt>
                <c:pt idx="148">
                  <c:v>-87.896900000000002</c:v>
                </c:pt>
                <c:pt idx="149">
                  <c:v>-87.896900000000002</c:v>
                </c:pt>
                <c:pt idx="150">
                  <c:v>-87.896900000000002</c:v>
                </c:pt>
                <c:pt idx="151">
                  <c:v>-87.896900000000002</c:v>
                </c:pt>
                <c:pt idx="152">
                  <c:v>-87.896900000000002</c:v>
                </c:pt>
                <c:pt idx="153">
                  <c:v>-87.896899000000005</c:v>
                </c:pt>
                <c:pt idx="154">
                  <c:v>-87.896899000000005</c:v>
                </c:pt>
                <c:pt idx="155">
                  <c:v>-87.896899000000005</c:v>
                </c:pt>
                <c:pt idx="156">
                  <c:v>-87.896899000000005</c:v>
                </c:pt>
                <c:pt idx="157">
                  <c:v>-87.896899000000005</c:v>
                </c:pt>
                <c:pt idx="158">
                  <c:v>-87.896899000000005</c:v>
                </c:pt>
                <c:pt idx="159">
                  <c:v>-87.896899000000005</c:v>
                </c:pt>
                <c:pt idx="160">
                  <c:v>-87.896899000000005</c:v>
                </c:pt>
                <c:pt idx="161">
                  <c:v>-87.896899000000005</c:v>
                </c:pt>
                <c:pt idx="162">
                  <c:v>-87.896897999999993</c:v>
                </c:pt>
                <c:pt idx="163">
                  <c:v>-87.896897999999993</c:v>
                </c:pt>
                <c:pt idx="164">
                  <c:v>-87.896897999999993</c:v>
                </c:pt>
                <c:pt idx="165">
                  <c:v>-87.896897999999993</c:v>
                </c:pt>
                <c:pt idx="166">
                  <c:v>-87.896897999999993</c:v>
                </c:pt>
                <c:pt idx="167">
                  <c:v>-87.896897999999993</c:v>
                </c:pt>
                <c:pt idx="168">
                  <c:v>-87.896897999999993</c:v>
                </c:pt>
                <c:pt idx="169">
                  <c:v>-87.896897999999993</c:v>
                </c:pt>
                <c:pt idx="170">
                  <c:v>-87.896897999999993</c:v>
                </c:pt>
                <c:pt idx="171">
                  <c:v>-87.896896999999996</c:v>
                </c:pt>
                <c:pt idx="172">
                  <c:v>-87.896896999999996</c:v>
                </c:pt>
                <c:pt idx="173">
                  <c:v>-87.896896999999996</c:v>
                </c:pt>
                <c:pt idx="174">
                  <c:v>-87.896896999999996</c:v>
                </c:pt>
                <c:pt idx="175">
                  <c:v>-87.896896999999996</c:v>
                </c:pt>
                <c:pt idx="176">
                  <c:v>-87.896896999999996</c:v>
                </c:pt>
                <c:pt idx="177">
                  <c:v>-87.896896999999996</c:v>
                </c:pt>
                <c:pt idx="178">
                  <c:v>-87.896896999999996</c:v>
                </c:pt>
                <c:pt idx="179">
                  <c:v>-87.896896999999996</c:v>
                </c:pt>
                <c:pt idx="180">
                  <c:v>-87.896895999999998</c:v>
                </c:pt>
                <c:pt idx="181">
                  <c:v>-87.896895999999998</c:v>
                </c:pt>
                <c:pt idx="182">
                  <c:v>-87.896895999999998</c:v>
                </c:pt>
                <c:pt idx="183">
                  <c:v>-87.896895999999998</c:v>
                </c:pt>
                <c:pt idx="184">
                  <c:v>-87.896895999999998</c:v>
                </c:pt>
                <c:pt idx="185">
                  <c:v>-87.896895999999998</c:v>
                </c:pt>
                <c:pt idx="186">
                  <c:v>-87.896895999999998</c:v>
                </c:pt>
                <c:pt idx="187">
                  <c:v>-87.896895999999998</c:v>
                </c:pt>
                <c:pt idx="188">
                  <c:v>-87.896895999999998</c:v>
                </c:pt>
                <c:pt idx="189">
                  <c:v>-87.896895000000001</c:v>
                </c:pt>
                <c:pt idx="190">
                  <c:v>-87.896895000000001</c:v>
                </c:pt>
                <c:pt idx="191">
                  <c:v>-87.896895000000001</c:v>
                </c:pt>
                <c:pt idx="192">
                  <c:v>-87.896895000000001</c:v>
                </c:pt>
                <c:pt idx="193">
                  <c:v>-87.896895000000001</c:v>
                </c:pt>
                <c:pt idx="194">
                  <c:v>-87.896895000000001</c:v>
                </c:pt>
                <c:pt idx="195">
                  <c:v>-87.896895000000001</c:v>
                </c:pt>
                <c:pt idx="196">
                  <c:v>-87.896895000000001</c:v>
                </c:pt>
                <c:pt idx="197">
                  <c:v>-87.896895000000001</c:v>
                </c:pt>
                <c:pt idx="198">
                  <c:v>-87.896895000000001</c:v>
                </c:pt>
                <c:pt idx="199">
                  <c:v>-87.896894000000003</c:v>
                </c:pt>
                <c:pt idx="200">
                  <c:v>-87.896894000000003</c:v>
                </c:pt>
                <c:pt idx="201">
                  <c:v>-87.896894000000003</c:v>
                </c:pt>
                <c:pt idx="202">
                  <c:v>-87.896894000000003</c:v>
                </c:pt>
                <c:pt idx="203">
                  <c:v>-87.896894000000003</c:v>
                </c:pt>
                <c:pt idx="204">
                  <c:v>-87.896894000000003</c:v>
                </c:pt>
                <c:pt idx="205">
                  <c:v>-87.896894000000003</c:v>
                </c:pt>
                <c:pt idx="206">
                  <c:v>-87.896894000000003</c:v>
                </c:pt>
                <c:pt idx="207">
                  <c:v>-87.896894000000003</c:v>
                </c:pt>
                <c:pt idx="208">
                  <c:v>-87.896894000000003</c:v>
                </c:pt>
                <c:pt idx="209">
                  <c:v>-87.896894000000003</c:v>
                </c:pt>
                <c:pt idx="210">
                  <c:v>-87.896893000000006</c:v>
                </c:pt>
                <c:pt idx="211">
                  <c:v>-87.896893000000006</c:v>
                </c:pt>
                <c:pt idx="212">
                  <c:v>-87.896893000000006</c:v>
                </c:pt>
                <c:pt idx="213">
                  <c:v>-87.896893000000006</c:v>
                </c:pt>
                <c:pt idx="214">
                  <c:v>-87.896893000000006</c:v>
                </c:pt>
                <c:pt idx="215">
                  <c:v>-87.896893000000006</c:v>
                </c:pt>
                <c:pt idx="216">
                  <c:v>-87.896893000000006</c:v>
                </c:pt>
                <c:pt idx="217">
                  <c:v>-87.896893000000006</c:v>
                </c:pt>
                <c:pt idx="218">
                  <c:v>-87.896893000000006</c:v>
                </c:pt>
                <c:pt idx="219">
                  <c:v>-87.896893000000006</c:v>
                </c:pt>
                <c:pt idx="220">
                  <c:v>-87.896893000000006</c:v>
                </c:pt>
                <c:pt idx="221">
                  <c:v>-87.896893000000006</c:v>
                </c:pt>
                <c:pt idx="222">
                  <c:v>-87.896891999999994</c:v>
                </c:pt>
                <c:pt idx="223">
                  <c:v>-87.896891999999994</c:v>
                </c:pt>
                <c:pt idx="224">
                  <c:v>-87.896891999999994</c:v>
                </c:pt>
                <c:pt idx="225">
                  <c:v>-87.896891999999994</c:v>
                </c:pt>
                <c:pt idx="226">
                  <c:v>-87.896891999999994</c:v>
                </c:pt>
                <c:pt idx="227">
                  <c:v>-87.896891999999994</c:v>
                </c:pt>
                <c:pt idx="228">
                  <c:v>-87.896891999999994</c:v>
                </c:pt>
                <c:pt idx="229">
                  <c:v>-87.896891999999994</c:v>
                </c:pt>
                <c:pt idx="230">
                  <c:v>-87.896891999999994</c:v>
                </c:pt>
                <c:pt idx="231">
                  <c:v>-87.896891999999994</c:v>
                </c:pt>
                <c:pt idx="232">
                  <c:v>-87.896891999999994</c:v>
                </c:pt>
                <c:pt idx="233">
                  <c:v>-87.896891999999994</c:v>
                </c:pt>
                <c:pt idx="234">
                  <c:v>-87.896890999999997</c:v>
                </c:pt>
                <c:pt idx="235">
                  <c:v>-87.896890999999997</c:v>
                </c:pt>
                <c:pt idx="236">
                  <c:v>-87.896890999999997</c:v>
                </c:pt>
                <c:pt idx="237">
                  <c:v>-87.896890999999997</c:v>
                </c:pt>
                <c:pt idx="238">
                  <c:v>-87.896890999999997</c:v>
                </c:pt>
                <c:pt idx="239">
                  <c:v>-87.896890999999997</c:v>
                </c:pt>
                <c:pt idx="240">
                  <c:v>-87.896890999999997</c:v>
                </c:pt>
                <c:pt idx="241">
                  <c:v>-87.896890999999997</c:v>
                </c:pt>
                <c:pt idx="242">
                  <c:v>-87.896890999999997</c:v>
                </c:pt>
                <c:pt idx="243">
                  <c:v>-87.896890999999997</c:v>
                </c:pt>
                <c:pt idx="244">
                  <c:v>-87.896890999999997</c:v>
                </c:pt>
                <c:pt idx="245">
                  <c:v>-87.896890999999997</c:v>
                </c:pt>
                <c:pt idx="246">
                  <c:v>-87.896890999999997</c:v>
                </c:pt>
                <c:pt idx="247">
                  <c:v>-87.896889999999999</c:v>
                </c:pt>
                <c:pt idx="248">
                  <c:v>-87.896889999999999</c:v>
                </c:pt>
                <c:pt idx="249">
                  <c:v>-87.896889999999999</c:v>
                </c:pt>
                <c:pt idx="250">
                  <c:v>-87.896889999999999</c:v>
                </c:pt>
                <c:pt idx="251">
                  <c:v>-87.896889999999999</c:v>
                </c:pt>
                <c:pt idx="252">
                  <c:v>-87.896889999999999</c:v>
                </c:pt>
                <c:pt idx="253">
                  <c:v>-87.896889999999999</c:v>
                </c:pt>
                <c:pt idx="254">
                  <c:v>-87.896889999999999</c:v>
                </c:pt>
                <c:pt idx="255">
                  <c:v>-87.896889999999999</c:v>
                </c:pt>
                <c:pt idx="256">
                  <c:v>-87.896889999999999</c:v>
                </c:pt>
                <c:pt idx="257">
                  <c:v>-87.896889999999999</c:v>
                </c:pt>
                <c:pt idx="258">
                  <c:v>-87.896889999999999</c:v>
                </c:pt>
                <c:pt idx="259">
                  <c:v>-87.896889999999999</c:v>
                </c:pt>
                <c:pt idx="260">
                  <c:v>-87.896889999999999</c:v>
                </c:pt>
                <c:pt idx="261">
                  <c:v>-87.896889999999999</c:v>
                </c:pt>
                <c:pt idx="262">
                  <c:v>-87.896889000000002</c:v>
                </c:pt>
                <c:pt idx="263">
                  <c:v>-87.896889000000002</c:v>
                </c:pt>
                <c:pt idx="264">
                  <c:v>-87.896889000000002</c:v>
                </c:pt>
                <c:pt idx="265">
                  <c:v>-87.896889000000002</c:v>
                </c:pt>
                <c:pt idx="266">
                  <c:v>-87.896889000000002</c:v>
                </c:pt>
                <c:pt idx="267">
                  <c:v>-87.896889000000002</c:v>
                </c:pt>
                <c:pt idx="268">
                  <c:v>-87.896889000000002</c:v>
                </c:pt>
                <c:pt idx="269">
                  <c:v>-87.896889000000002</c:v>
                </c:pt>
                <c:pt idx="270">
                  <c:v>-87.896889000000002</c:v>
                </c:pt>
                <c:pt idx="271">
                  <c:v>-87.896889000000002</c:v>
                </c:pt>
                <c:pt idx="272">
                  <c:v>-87.896889000000002</c:v>
                </c:pt>
                <c:pt idx="273">
                  <c:v>-87.896889000000002</c:v>
                </c:pt>
                <c:pt idx="274">
                  <c:v>-87.896889000000002</c:v>
                </c:pt>
                <c:pt idx="275">
                  <c:v>-87.896889000000002</c:v>
                </c:pt>
                <c:pt idx="276">
                  <c:v>-87.896889000000002</c:v>
                </c:pt>
                <c:pt idx="277">
                  <c:v>-87.896889000000002</c:v>
                </c:pt>
                <c:pt idx="278">
                  <c:v>-87.896888000000004</c:v>
                </c:pt>
                <c:pt idx="279">
                  <c:v>-87.896888000000004</c:v>
                </c:pt>
                <c:pt idx="280">
                  <c:v>-87.896888000000004</c:v>
                </c:pt>
                <c:pt idx="281">
                  <c:v>-87.896888000000004</c:v>
                </c:pt>
                <c:pt idx="282">
                  <c:v>-87.896888000000004</c:v>
                </c:pt>
                <c:pt idx="283">
                  <c:v>-87.896888000000004</c:v>
                </c:pt>
                <c:pt idx="284">
                  <c:v>-87.896888000000004</c:v>
                </c:pt>
                <c:pt idx="285">
                  <c:v>-87.896888000000004</c:v>
                </c:pt>
                <c:pt idx="286">
                  <c:v>-87.896888000000004</c:v>
                </c:pt>
                <c:pt idx="287">
                  <c:v>-87.896888000000004</c:v>
                </c:pt>
                <c:pt idx="288">
                  <c:v>-87.896888000000004</c:v>
                </c:pt>
                <c:pt idx="289">
                  <c:v>-87.896888000000004</c:v>
                </c:pt>
                <c:pt idx="290">
                  <c:v>-87.896888000000004</c:v>
                </c:pt>
                <c:pt idx="291">
                  <c:v>-87.896888000000004</c:v>
                </c:pt>
                <c:pt idx="292">
                  <c:v>-87.896888000000004</c:v>
                </c:pt>
                <c:pt idx="293">
                  <c:v>-87.896888000000004</c:v>
                </c:pt>
                <c:pt idx="294">
                  <c:v>-87.896888000000004</c:v>
                </c:pt>
                <c:pt idx="295">
                  <c:v>-87.896888000000004</c:v>
                </c:pt>
                <c:pt idx="296">
                  <c:v>-87.896888000000004</c:v>
                </c:pt>
                <c:pt idx="297">
                  <c:v>-87.896887000000007</c:v>
                </c:pt>
                <c:pt idx="298">
                  <c:v>-87.896887000000007</c:v>
                </c:pt>
                <c:pt idx="299">
                  <c:v>-87.896887000000007</c:v>
                </c:pt>
                <c:pt idx="300">
                  <c:v>-87.896887000000007</c:v>
                </c:pt>
                <c:pt idx="301">
                  <c:v>-87.896887000000007</c:v>
                </c:pt>
                <c:pt idx="302">
                  <c:v>-87.896887000000007</c:v>
                </c:pt>
                <c:pt idx="303">
                  <c:v>-87.896887000000007</c:v>
                </c:pt>
                <c:pt idx="304">
                  <c:v>-87.896887000000007</c:v>
                </c:pt>
                <c:pt idx="305">
                  <c:v>-87.896887000000007</c:v>
                </c:pt>
                <c:pt idx="306">
                  <c:v>-87.896887000000007</c:v>
                </c:pt>
                <c:pt idx="307">
                  <c:v>-87.896887000000007</c:v>
                </c:pt>
                <c:pt idx="308">
                  <c:v>-87.896887000000007</c:v>
                </c:pt>
                <c:pt idx="309">
                  <c:v>-87.896887000000007</c:v>
                </c:pt>
                <c:pt idx="310">
                  <c:v>-87.896887000000007</c:v>
                </c:pt>
                <c:pt idx="311">
                  <c:v>-87.896887000000007</c:v>
                </c:pt>
                <c:pt idx="312">
                  <c:v>-87.896887000000007</c:v>
                </c:pt>
                <c:pt idx="313">
                  <c:v>-87.896887000000007</c:v>
                </c:pt>
                <c:pt idx="314">
                  <c:v>-87.896887000000007</c:v>
                </c:pt>
                <c:pt idx="315">
                  <c:v>-87.896887000000007</c:v>
                </c:pt>
                <c:pt idx="316">
                  <c:v>-87.896887000000007</c:v>
                </c:pt>
                <c:pt idx="317">
                  <c:v>-87.896887000000007</c:v>
                </c:pt>
                <c:pt idx="318">
                  <c:v>-87.896887000000007</c:v>
                </c:pt>
                <c:pt idx="319">
                  <c:v>-87.896887000000007</c:v>
                </c:pt>
                <c:pt idx="320">
                  <c:v>-87.896887000000007</c:v>
                </c:pt>
                <c:pt idx="321">
                  <c:v>-87.896885999999995</c:v>
                </c:pt>
                <c:pt idx="322">
                  <c:v>-87.896885999999995</c:v>
                </c:pt>
                <c:pt idx="323">
                  <c:v>-87.896885999999995</c:v>
                </c:pt>
                <c:pt idx="324">
                  <c:v>-87.896885999999995</c:v>
                </c:pt>
                <c:pt idx="325">
                  <c:v>-87.896885999999995</c:v>
                </c:pt>
                <c:pt idx="326">
                  <c:v>-87.896885999999995</c:v>
                </c:pt>
                <c:pt idx="327">
                  <c:v>-87.896885999999995</c:v>
                </c:pt>
                <c:pt idx="328">
                  <c:v>-87.896885999999995</c:v>
                </c:pt>
                <c:pt idx="329">
                  <c:v>-87.896885999999995</c:v>
                </c:pt>
                <c:pt idx="330">
                  <c:v>-87.896885999999995</c:v>
                </c:pt>
                <c:pt idx="331">
                  <c:v>-87.896885999999995</c:v>
                </c:pt>
                <c:pt idx="332">
                  <c:v>-87.896885999999995</c:v>
                </c:pt>
                <c:pt idx="333">
                  <c:v>-87.896885999999995</c:v>
                </c:pt>
                <c:pt idx="334">
                  <c:v>-87.896885999999995</c:v>
                </c:pt>
                <c:pt idx="335">
                  <c:v>-87.896885999999995</c:v>
                </c:pt>
                <c:pt idx="336">
                  <c:v>-87.896885999999995</c:v>
                </c:pt>
                <c:pt idx="337">
                  <c:v>-87.896885999999995</c:v>
                </c:pt>
                <c:pt idx="338">
                  <c:v>-87.896885999999995</c:v>
                </c:pt>
                <c:pt idx="339">
                  <c:v>-87.896885999999995</c:v>
                </c:pt>
                <c:pt idx="340">
                  <c:v>-87.896885999999995</c:v>
                </c:pt>
                <c:pt idx="341">
                  <c:v>-87.896885999999995</c:v>
                </c:pt>
                <c:pt idx="342">
                  <c:v>-87.896885999999995</c:v>
                </c:pt>
                <c:pt idx="343">
                  <c:v>-87.896885999999995</c:v>
                </c:pt>
                <c:pt idx="344">
                  <c:v>-87.896885999999995</c:v>
                </c:pt>
                <c:pt idx="345">
                  <c:v>-87.896885999999995</c:v>
                </c:pt>
                <c:pt idx="346">
                  <c:v>-87.896885999999995</c:v>
                </c:pt>
                <c:pt idx="347">
                  <c:v>-87.896885999999995</c:v>
                </c:pt>
                <c:pt idx="348">
                  <c:v>-87.896885999999995</c:v>
                </c:pt>
                <c:pt idx="349">
                  <c:v>-87.896885999999995</c:v>
                </c:pt>
                <c:pt idx="350">
                  <c:v>-87.896885999999995</c:v>
                </c:pt>
                <c:pt idx="351">
                  <c:v>-87.896885999999995</c:v>
                </c:pt>
                <c:pt idx="352">
                  <c:v>-87.896885999999995</c:v>
                </c:pt>
                <c:pt idx="353">
                  <c:v>-87.896885999999995</c:v>
                </c:pt>
                <c:pt idx="354">
                  <c:v>-87.896885999999995</c:v>
                </c:pt>
                <c:pt idx="355">
                  <c:v>-87.896885999999995</c:v>
                </c:pt>
                <c:pt idx="356">
                  <c:v>-87.896885999999995</c:v>
                </c:pt>
                <c:pt idx="357">
                  <c:v>-87.896884999999997</c:v>
                </c:pt>
                <c:pt idx="358">
                  <c:v>-87.896884999999997</c:v>
                </c:pt>
                <c:pt idx="359">
                  <c:v>-87.896884999999997</c:v>
                </c:pt>
                <c:pt idx="360">
                  <c:v>-87.896884999999997</c:v>
                </c:pt>
                <c:pt idx="361">
                  <c:v>-87.896884999999997</c:v>
                </c:pt>
                <c:pt idx="362">
                  <c:v>-87.896884999999997</c:v>
                </c:pt>
                <c:pt idx="363">
                  <c:v>-87.896884999999997</c:v>
                </c:pt>
                <c:pt idx="364">
                  <c:v>-87.896884999999997</c:v>
                </c:pt>
                <c:pt idx="365">
                  <c:v>-87.896884999999997</c:v>
                </c:pt>
                <c:pt idx="366">
                  <c:v>-87.896884999999997</c:v>
                </c:pt>
                <c:pt idx="367">
                  <c:v>-87.896884999999997</c:v>
                </c:pt>
                <c:pt idx="368">
                  <c:v>-87.896884999999997</c:v>
                </c:pt>
                <c:pt idx="369">
                  <c:v>-87.896884999999997</c:v>
                </c:pt>
                <c:pt idx="370">
                  <c:v>-87.896884999999997</c:v>
                </c:pt>
                <c:pt idx="371">
                  <c:v>-87.896884999999997</c:v>
                </c:pt>
                <c:pt idx="372">
                  <c:v>-87.896884999999997</c:v>
                </c:pt>
                <c:pt idx="373">
                  <c:v>-87.896884999999997</c:v>
                </c:pt>
                <c:pt idx="374">
                  <c:v>-87.896884999999997</c:v>
                </c:pt>
                <c:pt idx="375">
                  <c:v>-87.896884999999997</c:v>
                </c:pt>
                <c:pt idx="376">
                  <c:v>-87.896884999999997</c:v>
                </c:pt>
                <c:pt idx="377">
                  <c:v>-87.896884999999997</c:v>
                </c:pt>
                <c:pt idx="378">
                  <c:v>-87.896884999999997</c:v>
                </c:pt>
                <c:pt idx="379">
                  <c:v>-87.896884999999997</c:v>
                </c:pt>
                <c:pt idx="380">
                  <c:v>-87.896884999999997</c:v>
                </c:pt>
                <c:pt idx="381">
                  <c:v>-87.896884999999997</c:v>
                </c:pt>
                <c:pt idx="382">
                  <c:v>-87.896884999999997</c:v>
                </c:pt>
                <c:pt idx="383">
                  <c:v>-87.896884999999997</c:v>
                </c:pt>
                <c:pt idx="384">
                  <c:v>-87.896884999999997</c:v>
                </c:pt>
                <c:pt idx="385">
                  <c:v>-87.896884999999997</c:v>
                </c:pt>
                <c:pt idx="386">
                  <c:v>-87.896884999999997</c:v>
                </c:pt>
                <c:pt idx="387">
                  <c:v>-87.896884999999997</c:v>
                </c:pt>
                <c:pt idx="388">
                  <c:v>-87.896884999999997</c:v>
                </c:pt>
                <c:pt idx="389">
                  <c:v>-87.896884999999997</c:v>
                </c:pt>
                <c:pt idx="390">
                  <c:v>-87.896884999999997</c:v>
                </c:pt>
                <c:pt idx="391">
                  <c:v>-87.896884999999997</c:v>
                </c:pt>
                <c:pt idx="392">
                  <c:v>-87.896884999999997</c:v>
                </c:pt>
                <c:pt idx="393">
                  <c:v>-87.896884999999997</c:v>
                </c:pt>
                <c:pt idx="394">
                  <c:v>-87.896884999999997</c:v>
                </c:pt>
                <c:pt idx="395">
                  <c:v>-87.896884999999997</c:v>
                </c:pt>
                <c:pt idx="396">
                  <c:v>-87.896884999999997</c:v>
                </c:pt>
                <c:pt idx="397">
                  <c:v>-87.896884999999997</c:v>
                </c:pt>
                <c:pt idx="398">
                  <c:v>-87.896884999999997</c:v>
                </c:pt>
                <c:pt idx="399">
                  <c:v>-87.896884999999997</c:v>
                </c:pt>
                <c:pt idx="400">
                  <c:v>-87.896884999999997</c:v>
                </c:pt>
                <c:pt idx="401">
                  <c:v>-87.896884999999997</c:v>
                </c:pt>
                <c:pt idx="402">
                  <c:v>-87.896884999999997</c:v>
                </c:pt>
                <c:pt idx="403">
                  <c:v>-87.896884999999997</c:v>
                </c:pt>
                <c:pt idx="404">
                  <c:v>-87.896884999999997</c:v>
                </c:pt>
                <c:pt idx="405">
                  <c:v>-87.896884999999997</c:v>
                </c:pt>
                <c:pt idx="406">
                  <c:v>-87.896884999999997</c:v>
                </c:pt>
                <c:pt idx="407">
                  <c:v>-87.896884999999997</c:v>
                </c:pt>
                <c:pt idx="408">
                  <c:v>-87.896884999999997</c:v>
                </c:pt>
                <c:pt idx="409">
                  <c:v>-87.896884999999997</c:v>
                </c:pt>
                <c:pt idx="410">
                  <c:v>-87.896884999999997</c:v>
                </c:pt>
                <c:pt idx="411">
                  <c:v>-87.896884999999997</c:v>
                </c:pt>
                <c:pt idx="412">
                  <c:v>-87.896884999999997</c:v>
                </c:pt>
                <c:pt idx="413">
                  <c:v>-87.896884999999997</c:v>
                </c:pt>
                <c:pt idx="414">
                  <c:v>-87.896884999999997</c:v>
                </c:pt>
                <c:pt idx="415">
                  <c:v>-87.896884999999997</c:v>
                </c:pt>
                <c:pt idx="416">
                  <c:v>-87.896884999999997</c:v>
                </c:pt>
                <c:pt idx="417">
                  <c:v>-87.896884999999997</c:v>
                </c:pt>
                <c:pt idx="418">
                  <c:v>-87.896884999999997</c:v>
                </c:pt>
                <c:pt idx="419">
                  <c:v>-87.896884999999997</c:v>
                </c:pt>
                <c:pt idx="420">
                  <c:v>-87.896884999999997</c:v>
                </c:pt>
                <c:pt idx="421">
                  <c:v>-87.896884999999997</c:v>
                </c:pt>
                <c:pt idx="422">
                  <c:v>-87.896884999999997</c:v>
                </c:pt>
                <c:pt idx="423">
                  <c:v>-87.896884999999997</c:v>
                </c:pt>
                <c:pt idx="424">
                  <c:v>-87.896884999999997</c:v>
                </c:pt>
                <c:pt idx="425">
                  <c:v>-87.896884999999997</c:v>
                </c:pt>
                <c:pt idx="426">
                  <c:v>-87.896884999999997</c:v>
                </c:pt>
                <c:pt idx="427">
                  <c:v>-87.896884999999997</c:v>
                </c:pt>
                <c:pt idx="428">
                  <c:v>-87.896884999999997</c:v>
                </c:pt>
                <c:pt idx="429">
                  <c:v>-87.896884999999997</c:v>
                </c:pt>
                <c:pt idx="430">
                  <c:v>-87.896884999999997</c:v>
                </c:pt>
                <c:pt idx="431">
                  <c:v>-87.896884999999997</c:v>
                </c:pt>
                <c:pt idx="432">
                  <c:v>-87.896884999999997</c:v>
                </c:pt>
                <c:pt idx="433">
                  <c:v>-87.896884999999997</c:v>
                </c:pt>
                <c:pt idx="434">
                  <c:v>-87.896884999999997</c:v>
                </c:pt>
                <c:pt idx="435">
                  <c:v>-87.896884999999997</c:v>
                </c:pt>
                <c:pt idx="436">
                  <c:v>-87.896884999999997</c:v>
                </c:pt>
                <c:pt idx="437">
                  <c:v>-87.896884999999997</c:v>
                </c:pt>
                <c:pt idx="438">
                  <c:v>-87.896884999999997</c:v>
                </c:pt>
                <c:pt idx="439">
                  <c:v>-87.896884999999997</c:v>
                </c:pt>
                <c:pt idx="440">
                  <c:v>-87.896884999999997</c:v>
                </c:pt>
                <c:pt idx="441">
                  <c:v>-87.896884999999997</c:v>
                </c:pt>
                <c:pt idx="442">
                  <c:v>-87.896884999999997</c:v>
                </c:pt>
                <c:pt idx="443">
                  <c:v>-87.896884999999997</c:v>
                </c:pt>
                <c:pt idx="444">
                  <c:v>-87.896884999999997</c:v>
                </c:pt>
                <c:pt idx="445">
                  <c:v>-87.896884999999997</c:v>
                </c:pt>
                <c:pt idx="446">
                  <c:v>-87.896884999999997</c:v>
                </c:pt>
                <c:pt idx="447">
                  <c:v>-87.896885999999995</c:v>
                </c:pt>
                <c:pt idx="448">
                  <c:v>-87.896885999999995</c:v>
                </c:pt>
                <c:pt idx="449">
                  <c:v>-87.896885999999995</c:v>
                </c:pt>
                <c:pt idx="450">
                  <c:v>-87.896885999999995</c:v>
                </c:pt>
                <c:pt idx="451">
                  <c:v>-87.896885999999995</c:v>
                </c:pt>
                <c:pt idx="452">
                  <c:v>-87.896885999999995</c:v>
                </c:pt>
                <c:pt idx="453">
                  <c:v>-87.896885999999995</c:v>
                </c:pt>
                <c:pt idx="454">
                  <c:v>-87.896885999999995</c:v>
                </c:pt>
                <c:pt idx="455">
                  <c:v>-87.896885999999995</c:v>
                </c:pt>
                <c:pt idx="456">
                  <c:v>-87.896885999999995</c:v>
                </c:pt>
                <c:pt idx="457">
                  <c:v>-87.896885999999995</c:v>
                </c:pt>
                <c:pt idx="458">
                  <c:v>-87.896885999999995</c:v>
                </c:pt>
                <c:pt idx="459">
                  <c:v>-87.896885999999995</c:v>
                </c:pt>
                <c:pt idx="460">
                  <c:v>-87.896885999999995</c:v>
                </c:pt>
                <c:pt idx="461">
                  <c:v>-87.896885999999995</c:v>
                </c:pt>
                <c:pt idx="462">
                  <c:v>-87.896885999999995</c:v>
                </c:pt>
                <c:pt idx="463">
                  <c:v>-87.896885999999995</c:v>
                </c:pt>
                <c:pt idx="464">
                  <c:v>-87.896885999999995</c:v>
                </c:pt>
                <c:pt idx="465">
                  <c:v>-87.896885999999995</c:v>
                </c:pt>
                <c:pt idx="466">
                  <c:v>-87.896885999999995</c:v>
                </c:pt>
                <c:pt idx="467">
                  <c:v>-87.896885999999995</c:v>
                </c:pt>
                <c:pt idx="468">
                  <c:v>-87.896885999999995</c:v>
                </c:pt>
                <c:pt idx="469">
                  <c:v>-87.896885999999995</c:v>
                </c:pt>
                <c:pt idx="470">
                  <c:v>-87.896885999999995</c:v>
                </c:pt>
                <c:pt idx="471">
                  <c:v>-87.896885999999995</c:v>
                </c:pt>
                <c:pt idx="472">
                  <c:v>-87.896885999999995</c:v>
                </c:pt>
                <c:pt idx="473">
                  <c:v>-87.896885999999995</c:v>
                </c:pt>
                <c:pt idx="474">
                  <c:v>-87.896885999999995</c:v>
                </c:pt>
                <c:pt idx="475">
                  <c:v>-87.896885999999995</c:v>
                </c:pt>
                <c:pt idx="476">
                  <c:v>-87.896885999999995</c:v>
                </c:pt>
                <c:pt idx="477">
                  <c:v>-87.896885999999995</c:v>
                </c:pt>
                <c:pt idx="478">
                  <c:v>-87.896885999999995</c:v>
                </c:pt>
                <c:pt idx="479">
                  <c:v>-87.896885999999995</c:v>
                </c:pt>
                <c:pt idx="480">
                  <c:v>-87.896885999999995</c:v>
                </c:pt>
                <c:pt idx="481">
                  <c:v>-87.896885999999995</c:v>
                </c:pt>
                <c:pt idx="482">
                  <c:v>-87.896885999999995</c:v>
                </c:pt>
                <c:pt idx="483">
                  <c:v>-87.896885999999995</c:v>
                </c:pt>
                <c:pt idx="484">
                  <c:v>-87.896885999999995</c:v>
                </c:pt>
                <c:pt idx="485">
                  <c:v>-87.896887000000007</c:v>
                </c:pt>
                <c:pt idx="486">
                  <c:v>-87.896887000000007</c:v>
                </c:pt>
                <c:pt idx="487">
                  <c:v>-87.896887000000007</c:v>
                </c:pt>
                <c:pt idx="488">
                  <c:v>-87.896887000000007</c:v>
                </c:pt>
                <c:pt idx="489">
                  <c:v>-87.896887000000007</c:v>
                </c:pt>
                <c:pt idx="490">
                  <c:v>-87.896887000000007</c:v>
                </c:pt>
                <c:pt idx="491">
                  <c:v>-87.896887000000007</c:v>
                </c:pt>
                <c:pt idx="492">
                  <c:v>-87.896887000000007</c:v>
                </c:pt>
                <c:pt idx="493">
                  <c:v>-87.896887000000007</c:v>
                </c:pt>
                <c:pt idx="494">
                  <c:v>-87.896887000000007</c:v>
                </c:pt>
                <c:pt idx="495">
                  <c:v>-87.896887000000007</c:v>
                </c:pt>
                <c:pt idx="496">
                  <c:v>-87.896887000000007</c:v>
                </c:pt>
                <c:pt idx="497">
                  <c:v>-87.896887000000007</c:v>
                </c:pt>
                <c:pt idx="498">
                  <c:v>-87.896887000000007</c:v>
                </c:pt>
                <c:pt idx="499">
                  <c:v>-87.896887000000007</c:v>
                </c:pt>
                <c:pt idx="500">
                  <c:v>-87.896887000000007</c:v>
                </c:pt>
                <c:pt idx="501">
                  <c:v>-87.896887000000007</c:v>
                </c:pt>
                <c:pt idx="502">
                  <c:v>-87.896887000000007</c:v>
                </c:pt>
                <c:pt idx="503">
                  <c:v>-87.896887000000007</c:v>
                </c:pt>
                <c:pt idx="504">
                  <c:v>-87.896887000000007</c:v>
                </c:pt>
                <c:pt idx="505">
                  <c:v>-87.896887000000007</c:v>
                </c:pt>
                <c:pt idx="506">
                  <c:v>-87.896887000000007</c:v>
                </c:pt>
                <c:pt idx="507">
                  <c:v>-87.896887000000007</c:v>
                </c:pt>
                <c:pt idx="508">
                  <c:v>-87.896887000000007</c:v>
                </c:pt>
                <c:pt idx="509">
                  <c:v>-87.896887000000007</c:v>
                </c:pt>
                <c:pt idx="510">
                  <c:v>-87.896888000000004</c:v>
                </c:pt>
                <c:pt idx="511">
                  <c:v>-87.896888000000004</c:v>
                </c:pt>
                <c:pt idx="512">
                  <c:v>-87.896888000000004</c:v>
                </c:pt>
                <c:pt idx="513">
                  <c:v>-87.896888000000004</c:v>
                </c:pt>
                <c:pt idx="514">
                  <c:v>-87.896888000000004</c:v>
                </c:pt>
                <c:pt idx="515">
                  <c:v>-87.896888000000004</c:v>
                </c:pt>
                <c:pt idx="516">
                  <c:v>-87.896888000000004</c:v>
                </c:pt>
                <c:pt idx="517">
                  <c:v>-87.896888000000004</c:v>
                </c:pt>
                <c:pt idx="518">
                  <c:v>-87.896888000000004</c:v>
                </c:pt>
                <c:pt idx="519">
                  <c:v>-87.896888000000004</c:v>
                </c:pt>
                <c:pt idx="520">
                  <c:v>-87.896888000000004</c:v>
                </c:pt>
                <c:pt idx="521">
                  <c:v>-87.896888000000004</c:v>
                </c:pt>
                <c:pt idx="522">
                  <c:v>-87.896888000000004</c:v>
                </c:pt>
                <c:pt idx="523">
                  <c:v>-87.896888000000004</c:v>
                </c:pt>
                <c:pt idx="524">
                  <c:v>-87.896888000000004</c:v>
                </c:pt>
                <c:pt idx="525">
                  <c:v>-87.896888000000004</c:v>
                </c:pt>
                <c:pt idx="526">
                  <c:v>-87.896888000000004</c:v>
                </c:pt>
                <c:pt idx="527">
                  <c:v>-87.896888000000004</c:v>
                </c:pt>
                <c:pt idx="528">
                  <c:v>-87.896888000000004</c:v>
                </c:pt>
                <c:pt idx="529">
                  <c:v>-87.896888000000004</c:v>
                </c:pt>
                <c:pt idx="530">
                  <c:v>-87.896888000000004</c:v>
                </c:pt>
                <c:pt idx="531">
                  <c:v>-87.896889000000002</c:v>
                </c:pt>
                <c:pt idx="532">
                  <c:v>-87.896889000000002</c:v>
                </c:pt>
                <c:pt idx="533">
                  <c:v>-87.896889000000002</c:v>
                </c:pt>
                <c:pt idx="534">
                  <c:v>-87.896889000000002</c:v>
                </c:pt>
                <c:pt idx="535">
                  <c:v>-87.896889000000002</c:v>
                </c:pt>
                <c:pt idx="536">
                  <c:v>-87.896889000000002</c:v>
                </c:pt>
                <c:pt idx="537">
                  <c:v>-87.896889000000002</c:v>
                </c:pt>
                <c:pt idx="538">
                  <c:v>-87.896889000000002</c:v>
                </c:pt>
                <c:pt idx="539">
                  <c:v>-87.896889000000002</c:v>
                </c:pt>
                <c:pt idx="540">
                  <c:v>-87.896889000000002</c:v>
                </c:pt>
                <c:pt idx="541">
                  <c:v>-87.896889000000002</c:v>
                </c:pt>
                <c:pt idx="542">
                  <c:v>-87.896889000000002</c:v>
                </c:pt>
                <c:pt idx="543">
                  <c:v>-87.896889000000002</c:v>
                </c:pt>
                <c:pt idx="544">
                  <c:v>-87.896889000000002</c:v>
                </c:pt>
                <c:pt idx="545">
                  <c:v>-87.896889000000002</c:v>
                </c:pt>
                <c:pt idx="546">
                  <c:v>-87.896889000000002</c:v>
                </c:pt>
                <c:pt idx="547">
                  <c:v>-87.896889000000002</c:v>
                </c:pt>
                <c:pt idx="548">
                  <c:v>-87.896889000000002</c:v>
                </c:pt>
                <c:pt idx="549">
                  <c:v>-87.896889999999999</c:v>
                </c:pt>
                <c:pt idx="550">
                  <c:v>-87.896889999999999</c:v>
                </c:pt>
                <c:pt idx="551">
                  <c:v>-87.896889999999999</c:v>
                </c:pt>
                <c:pt idx="552">
                  <c:v>-87.896889999999999</c:v>
                </c:pt>
                <c:pt idx="553">
                  <c:v>-87.896889999999999</c:v>
                </c:pt>
                <c:pt idx="554">
                  <c:v>-87.896889999999999</c:v>
                </c:pt>
                <c:pt idx="555">
                  <c:v>-87.896889999999999</c:v>
                </c:pt>
                <c:pt idx="556">
                  <c:v>-87.896889999999999</c:v>
                </c:pt>
                <c:pt idx="557">
                  <c:v>-87.896889999999999</c:v>
                </c:pt>
                <c:pt idx="558">
                  <c:v>-87.896889999999999</c:v>
                </c:pt>
                <c:pt idx="559">
                  <c:v>-87.896889999999999</c:v>
                </c:pt>
                <c:pt idx="560">
                  <c:v>-87.896889999999999</c:v>
                </c:pt>
                <c:pt idx="561">
                  <c:v>-87.896889999999999</c:v>
                </c:pt>
                <c:pt idx="562">
                  <c:v>-87.896889999999999</c:v>
                </c:pt>
                <c:pt idx="563">
                  <c:v>-87.896889999999999</c:v>
                </c:pt>
                <c:pt idx="564">
                  <c:v>-87.896889999999999</c:v>
                </c:pt>
                <c:pt idx="565">
                  <c:v>-87.896890999999997</c:v>
                </c:pt>
                <c:pt idx="566">
                  <c:v>-87.896890999999997</c:v>
                </c:pt>
                <c:pt idx="567">
                  <c:v>-87.896890999999997</c:v>
                </c:pt>
                <c:pt idx="568">
                  <c:v>-87.896890999999997</c:v>
                </c:pt>
                <c:pt idx="569">
                  <c:v>-87.896890999999997</c:v>
                </c:pt>
                <c:pt idx="570">
                  <c:v>-87.896890999999997</c:v>
                </c:pt>
                <c:pt idx="571">
                  <c:v>-87.896890999999997</c:v>
                </c:pt>
                <c:pt idx="572">
                  <c:v>-87.896890999999997</c:v>
                </c:pt>
                <c:pt idx="573">
                  <c:v>-87.896890999999997</c:v>
                </c:pt>
                <c:pt idx="574">
                  <c:v>-87.896890999999997</c:v>
                </c:pt>
                <c:pt idx="575">
                  <c:v>-87.896890999999997</c:v>
                </c:pt>
                <c:pt idx="576">
                  <c:v>-87.896890999999997</c:v>
                </c:pt>
                <c:pt idx="577">
                  <c:v>-87.896890999999997</c:v>
                </c:pt>
                <c:pt idx="578">
                  <c:v>-87.896890999999997</c:v>
                </c:pt>
                <c:pt idx="579">
                  <c:v>-87.896891999999994</c:v>
                </c:pt>
                <c:pt idx="580">
                  <c:v>-87.896891999999994</c:v>
                </c:pt>
                <c:pt idx="581">
                  <c:v>-87.896891999999994</c:v>
                </c:pt>
                <c:pt idx="582">
                  <c:v>-87.896891999999994</c:v>
                </c:pt>
                <c:pt idx="583">
                  <c:v>-87.896891999999994</c:v>
                </c:pt>
                <c:pt idx="584">
                  <c:v>-87.896891999999994</c:v>
                </c:pt>
                <c:pt idx="585">
                  <c:v>-87.896891999999994</c:v>
                </c:pt>
                <c:pt idx="586">
                  <c:v>-87.896891999999994</c:v>
                </c:pt>
                <c:pt idx="587">
                  <c:v>-87.896891999999994</c:v>
                </c:pt>
                <c:pt idx="588">
                  <c:v>-87.896891999999994</c:v>
                </c:pt>
                <c:pt idx="589">
                  <c:v>-87.896891999999994</c:v>
                </c:pt>
                <c:pt idx="590">
                  <c:v>-87.896891999999994</c:v>
                </c:pt>
                <c:pt idx="591">
                  <c:v>-87.896891999999994</c:v>
                </c:pt>
                <c:pt idx="592">
                  <c:v>-87.896891999999994</c:v>
                </c:pt>
                <c:pt idx="593">
                  <c:v>-87.896893000000006</c:v>
                </c:pt>
                <c:pt idx="594">
                  <c:v>-87.896893000000006</c:v>
                </c:pt>
                <c:pt idx="595">
                  <c:v>-87.896893000000006</c:v>
                </c:pt>
                <c:pt idx="596">
                  <c:v>-87.896893000000006</c:v>
                </c:pt>
                <c:pt idx="597">
                  <c:v>-87.896893000000006</c:v>
                </c:pt>
                <c:pt idx="598">
                  <c:v>-87.896893000000006</c:v>
                </c:pt>
                <c:pt idx="599">
                  <c:v>-87.896893000000006</c:v>
                </c:pt>
                <c:pt idx="600">
                  <c:v>-87.896893000000006</c:v>
                </c:pt>
                <c:pt idx="601">
                  <c:v>-87.896893000000006</c:v>
                </c:pt>
                <c:pt idx="602">
                  <c:v>-87.896893000000006</c:v>
                </c:pt>
                <c:pt idx="603">
                  <c:v>-87.896893000000006</c:v>
                </c:pt>
                <c:pt idx="604">
                  <c:v>-87.896893000000006</c:v>
                </c:pt>
                <c:pt idx="605">
                  <c:v>-87.896893000000006</c:v>
                </c:pt>
                <c:pt idx="606">
                  <c:v>-87.896894000000003</c:v>
                </c:pt>
                <c:pt idx="607">
                  <c:v>-87.896894000000003</c:v>
                </c:pt>
                <c:pt idx="608">
                  <c:v>-87.896894000000003</c:v>
                </c:pt>
                <c:pt idx="609">
                  <c:v>-87.896894000000003</c:v>
                </c:pt>
                <c:pt idx="610">
                  <c:v>-87.896894000000003</c:v>
                </c:pt>
                <c:pt idx="611">
                  <c:v>-87.896894000000003</c:v>
                </c:pt>
                <c:pt idx="612">
                  <c:v>-87.896894000000003</c:v>
                </c:pt>
                <c:pt idx="613">
                  <c:v>-87.896894000000003</c:v>
                </c:pt>
                <c:pt idx="614">
                  <c:v>-87.896894000000003</c:v>
                </c:pt>
                <c:pt idx="615">
                  <c:v>-87.896894000000003</c:v>
                </c:pt>
                <c:pt idx="616">
                  <c:v>-87.896894000000003</c:v>
                </c:pt>
                <c:pt idx="617">
                  <c:v>-87.896894000000003</c:v>
                </c:pt>
                <c:pt idx="618">
                  <c:v>-87.896895000000001</c:v>
                </c:pt>
                <c:pt idx="619">
                  <c:v>-87.896895000000001</c:v>
                </c:pt>
                <c:pt idx="620">
                  <c:v>-87.896895000000001</c:v>
                </c:pt>
                <c:pt idx="621">
                  <c:v>-87.896895000000001</c:v>
                </c:pt>
                <c:pt idx="622">
                  <c:v>-87.896895000000001</c:v>
                </c:pt>
                <c:pt idx="623">
                  <c:v>-87.896895000000001</c:v>
                </c:pt>
                <c:pt idx="624">
                  <c:v>-87.896895000000001</c:v>
                </c:pt>
                <c:pt idx="625">
                  <c:v>-87.896895000000001</c:v>
                </c:pt>
                <c:pt idx="626">
                  <c:v>-87.896895000000001</c:v>
                </c:pt>
                <c:pt idx="627">
                  <c:v>-87.896895000000001</c:v>
                </c:pt>
                <c:pt idx="628">
                  <c:v>-87.896895000000001</c:v>
                </c:pt>
                <c:pt idx="629">
                  <c:v>-87.896895000000001</c:v>
                </c:pt>
                <c:pt idx="630">
                  <c:v>-87.896895999999998</c:v>
                </c:pt>
                <c:pt idx="631">
                  <c:v>-87.896895999999998</c:v>
                </c:pt>
                <c:pt idx="632">
                  <c:v>-87.896895999999998</c:v>
                </c:pt>
                <c:pt idx="633">
                  <c:v>-87.896895999999998</c:v>
                </c:pt>
                <c:pt idx="634">
                  <c:v>-87.896895999999998</c:v>
                </c:pt>
                <c:pt idx="635">
                  <c:v>-87.896895999999998</c:v>
                </c:pt>
                <c:pt idx="636">
                  <c:v>-87.896895999999998</c:v>
                </c:pt>
                <c:pt idx="637">
                  <c:v>-87.896895999999998</c:v>
                </c:pt>
                <c:pt idx="638">
                  <c:v>-87.896895999999998</c:v>
                </c:pt>
                <c:pt idx="639">
                  <c:v>-87.896895999999998</c:v>
                </c:pt>
                <c:pt idx="640">
                  <c:v>-87.896895999999998</c:v>
                </c:pt>
                <c:pt idx="641">
                  <c:v>-87.896896999999996</c:v>
                </c:pt>
                <c:pt idx="642">
                  <c:v>-87.896896999999996</c:v>
                </c:pt>
                <c:pt idx="643">
                  <c:v>-87.896896999999996</c:v>
                </c:pt>
                <c:pt idx="644">
                  <c:v>-87.896896999999996</c:v>
                </c:pt>
                <c:pt idx="645">
                  <c:v>-87.896896999999996</c:v>
                </c:pt>
                <c:pt idx="646">
                  <c:v>-87.896896999999996</c:v>
                </c:pt>
                <c:pt idx="647">
                  <c:v>-87.896896999999996</c:v>
                </c:pt>
                <c:pt idx="648">
                  <c:v>-87.896896999999996</c:v>
                </c:pt>
                <c:pt idx="649">
                  <c:v>-87.896896999999996</c:v>
                </c:pt>
                <c:pt idx="650">
                  <c:v>-87.896896999999996</c:v>
                </c:pt>
                <c:pt idx="651">
                  <c:v>-87.896897999999993</c:v>
                </c:pt>
                <c:pt idx="652">
                  <c:v>-87.896897999999993</c:v>
                </c:pt>
                <c:pt idx="653">
                  <c:v>-87.896897999999993</c:v>
                </c:pt>
                <c:pt idx="654">
                  <c:v>-87.896897999999993</c:v>
                </c:pt>
                <c:pt idx="655">
                  <c:v>-87.896897999999993</c:v>
                </c:pt>
                <c:pt idx="656">
                  <c:v>-87.896897999999993</c:v>
                </c:pt>
                <c:pt idx="657">
                  <c:v>-87.896897999999993</c:v>
                </c:pt>
                <c:pt idx="658">
                  <c:v>-87.896897999999993</c:v>
                </c:pt>
                <c:pt idx="659">
                  <c:v>-87.896897999999993</c:v>
                </c:pt>
                <c:pt idx="660">
                  <c:v>-87.896897999999993</c:v>
                </c:pt>
                <c:pt idx="661">
                  <c:v>-87.896897999999993</c:v>
                </c:pt>
                <c:pt idx="662">
                  <c:v>-87.896899000000005</c:v>
                </c:pt>
                <c:pt idx="663">
                  <c:v>-87.896899000000005</c:v>
                </c:pt>
                <c:pt idx="664">
                  <c:v>-87.896899000000005</c:v>
                </c:pt>
                <c:pt idx="665">
                  <c:v>-87.896899000000005</c:v>
                </c:pt>
                <c:pt idx="666">
                  <c:v>-87.896899000000005</c:v>
                </c:pt>
                <c:pt idx="667">
                  <c:v>-87.896899000000005</c:v>
                </c:pt>
                <c:pt idx="668">
                  <c:v>-87.896899000000005</c:v>
                </c:pt>
                <c:pt idx="669">
                  <c:v>-87.896899000000005</c:v>
                </c:pt>
                <c:pt idx="670">
                  <c:v>-87.896899000000005</c:v>
                </c:pt>
                <c:pt idx="671">
                  <c:v>-87.896900000000002</c:v>
                </c:pt>
                <c:pt idx="672">
                  <c:v>-87.896900000000002</c:v>
                </c:pt>
                <c:pt idx="673">
                  <c:v>-87.896900000000002</c:v>
                </c:pt>
                <c:pt idx="674">
                  <c:v>-87.896900000000002</c:v>
                </c:pt>
                <c:pt idx="675">
                  <c:v>-87.896900000000002</c:v>
                </c:pt>
                <c:pt idx="676">
                  <c:v>-87.896900000000002</c:v>
                </c:pt>
                <c:pt idx="677">
                  <c:v>-87.896900000000002</c:v>
                </c:pt>
                <c:pt idx="678">
                  <c:v>-87.896900000000002</c:v>
                </c:pt>
                <c:pt idx="679">
                  <c:v>-87.896900000000002</c:v>
                </c:pt>
                <c:pt idx="680">
                  <c:v>-87.896900000000002</c:v>
                </c:pt>
                <c:pt idx="681">
                  <c:v>-87.896901</c:v>
                </c:pt>
                <c:pt idx="682">
                  <c:v>-87.896901</c:v>
                </c:pt>
                <c:pt idx="683">
                  <c:v>-87.896901</c:v>
                </c:pt>
                <c:pt idx="684">
                  <c:v>-87.896901</c:v>
                </c:pt>
                <c:pt idx="685">
                  <c:v>-87.896901</c:v>
                </c:pt>
                <c:pt idx="686">
                  <c:v>-87.896901</c:v>
                </c:pt>
                <c:pt idx="687">
                  <c:v>-87.896901</c:v>
                </c:pt>
                <c:pt idx="688">
                  <c:v>-87.896901</c:v>
                </c:pt>
                <c:pt idx="689">
                  <c:v>-87.896901</c:v>
                </c:pt>
                <c:pt idx="690">
                  <c:v>-87.896901999999997</c:v>
                </c:pt>
                <c:pt idx="691">
                  <c:v>-87.896901999999997</c:v>
                </c:pt>
                <c:pt idx="692">
                  <c:v>-87.896901999999997</c:v>
                </c:pt>
                <c:pt idx="693">
                  <c:v>-87.896901999999997</c:v>
                </c:pt>
                <c:pt idx="694">
                  <c:v>-87.896901999999997</c:v>
                </c:pt>
                <c:pt idx="695">
                  <c:v>-87.896901999999997</c:v>
                </c:pt>
                <c:pt idx="696">
                  <c:v>-87.896901999999997</c:v>
                </c:pt>
                <c:pt idx="697">
                  <c:v>-87.896901999999997</c:v>
                </c:pt>
                <c:pt idx="698">
                  <c:v>-87.896901999999997</c:v>
                </c:pt>
                <c:pt idx="699">
                  <c:v>-87.896902999999995</c:v>
                </c:pt>
                <c:pt idx="700">
                  <c:v>-87.896902999999995</c:v>
                </c:pt>
                <c:pt idx="701">
                  <c:v>-87.896902999999995</c:v>
                </c:pt>
                <c:pt idx="702">
                  <c:v>-87.896902999999995</c:v>
                </c:pt>
                <c:pt idx="703">
                  <c:v>-87.896902999999995</c:v>
                </c:pt>
                <c:pt idx="704">
                  <c:v>-87.896902999999995</c:v>
                </c:pt>
                <c:pt idx="705">
                  <c:v>-87.896902999999995</c:v>
                </c:pt>
                <c:pt idx="706">
                  <c:v>-87.896902999999995</c:v>
                </c:pt>
                <c:pt idx="707">
                  <c:v>-87.896902999999995</c:v>
                </c:pt>
                <c:pt idx="708">
                  <c:v>-87.896904000000006</c:v>
                </c:pt>
                <c:pt idx="709">
                  <c:v>-87.896904000000006</c:v>
                </c:pt>
                <c:pt idx="710">
                  <c:v>-87.896904000000006</c:v>
                </c:pt>
                <c:pt idx="711">
                  <c:v>-87.896904000000006</c:v>
                </c:pt>
                <c:pt idx="712">
                  <c:v>-87.896904000000006</c:v>
                </c:pt>
                <c:pt idx="713">
                  <c:v>-87.896904000000006</c:v>
                </c:pt>
                <c:pt idx="714">
                  <c:v>-87.896904000000006</c:v>
                </c:pt>
                <c:pt idx="715">
                  <c:v>-87.896904000000006</c:v>
                </c:pt>
                <c:pt idx="716">
                  <c:v>-87.896904000000006</c:v>
                </c:pt>
                <c:pt idx="717">
                  <c:v>-87.896905000000004</c:v>
                </c:pt>
                <c:pt idx="718">
                  <c:v>-87.896905000000004</c:v>
                </c:pt>
                <c:pt idx="719">
                  <c:v>-87.896905000000004</c:v>
                </c:pt>
                <c:pt idx="720">
                  <c:v>-87.896905000000004</c:v>
                </c:pt>
                <c:pt idx="721">
                  <c:v>-87.896905000000004</c:v>
                </c:pt>
                <c:pt idx="722">
                  <c:v>-87.896905000000004</c:v>
                </c:pt>
                <c:pt idx="723">
                  <c:v>-87.896905000000004</c:v>
                </c:pt>
                <c:pt idx="724">
                  <c:v>-87.896905000000004</c:v>
                </c:pt>
                <c:pt idx="725">
                  <c:v>-87.896906000000001</c:v>
                </c:pt>
                <c:pt idx="726">
                  <c:v>-87.896906000000001</c:v>
                </c:pt>
                <c:pt idx="727">
                  <c:v>-87.896906000000001</c:v>
                </c:pt>
                <c:pt idx="728">
                  <c:v>-87.896906000000001</c:v>
                </c:pt>
                <c:pt idx="729">
                  <c:v>-87.896906000000001</c:v>
                </c:pt>
                <c:pt idx="730">
                  <c:v>-87.896906000000001</c:v>
                </c:pt>
                <c:pt idx="731">
                  <c:v>-87.896906000000001</c:v>
                </c:pt>
                <c:pt idx="732">
                  <c:v>-87.896906000000001</c:v>
                </c:pt>
                <c:pt idx="733">
                  <c:v>-87.896906999999999</c:v>
                </c:pt>
                <c:pt idx="734">
                  <c:v>-87.896906999999999</c:v>
                </c:pt>
                <c:pt idx="735">
                  <c:v>-87.896906999999999</c:v>
                </c:pt>
                <c:pt idx="736">
                  <c:v>-87.896906999999999</c:v>
                </c:pt>
                <c:pt idx="737">
                  <c:v>-87.896906999999999</c:v>
                </c:pt>
                <c:pt idx="738">
                  <c:v>-87.896906999999999</c:v>
                </c:pt>
                <c:pt idx="739">
                  <c:v>-87.896906999999999</c:v>
                </c:pt>
                <c:pt idx="740">
                  <c:v>-87.896906999999999</c:v>
                </c:pt>
                <c:pt idx="741">
                  <c:v>-87.896907999999996</c:v>
                </c:pt>
                <c:pt idx="742">
                  <c:v>-87.896907999999996</c:v>
                </c:pt>
                <c:pt idx="743">
                  <c:v>-87.896907999999996</c:v>
                </c:pt>
                <c:pt idx="744">
                  <c:v>-87.896907999999996</c:v>
                </c:pt>
                <c:pt idx="745">
                  <c:v>-87.896907999999996</c:v>
                </c:pt>
                <c:pt idx="746">
                  <c:v>-87.896907999999996</c:v>
                </c:pt>
                <c:pt idx="747">
                  <c:v>-87.896907999999996</c:v>
                </c:pt>
                <c:pt idx="748">
                  <c:v>-87.896907999999996</c:v>
                </c:pt>
                <c:pt idx="749">
                  <c:v>-87.896908999999994</c:v>
                </c:pt>
                <c:pt idx="750">
                  <c:v>-87.896908999999994</c:v>
                </c:pt>
                <c:pt idx="751">
                  <c:v>-87.896908999999994</c:v>
                </c:pt>
                <c:pt idx="752">
                  <c:v>-87.896908999999994</c:v>
                </c:pt>
                <c:pt idx="753">
                  <c:v>-87.896908999999994</c:v>
                </c:pt>
                <c:pt idx="754">
                  <c:v>-87.896908999999994</c:v>
                </c:pt>
                <c:pt idx="755">
                  <c:v>-87.896908999999994</c:v>
                </c:pt>
                <c:pt idx="756">
                  <c:v>-87.896908999999994</c:v>
                </c:pt>
                <c:pt idx="757">
                  <c:v>-87.896910000000005</c:v>
                </c:pt>
                <c:pt idx="758">
                  <c:v>-87.896910000000005</c:v>
                </c:pt>
                <c:pt idx="759">
                  <c:v>-87.896910000000005</c:v>
                </c:pt>
                <c:pt idx="760">
                  <c:v>-87.896910000000005</c:v>
                </c:pt>
                <c:pt idx="761">
                  <c:v>-87.896910000000005</c:v>
                </c:pt>
                <c:pt idx="762">
                  <c:v>-87.896910000000005</c:v>
                </c:pt>
                <c:pt idx="763">
                  <c:v>-87.896910000000005</c:v>
                </c:pt>
                <c:pt idx="764">
                  <c:v>-87.896910000000005</c:v>
                </c:pt>
                <c:pt idx="765">
                  <c:v>-87.896911000000003</c:v>
                </c:pt>
                <c:pt idx="766">
                  <c:v>-87.896911000000003</c:v>
                </c:pt>
                <c:pt idx="767">
                  <c:v>-87.896911000000003</c:v>
                </c:pt>
                <c:pt idx="768">
                  <c:v>-87.896911000000003</c:v>
                </c:pt>
                <c:pt idx="769">
                  <c:v>-87.896911000000003</c:v>
                </c:pt>
                <c:pt idx="770">
                  <c:v>-87.896911000000003</c:v>
                </c:pt>
                <c:pt idx="771">
                  <c:v>-87.896911000000003</c:v>
                </c:pt>
                <c:pt idx="772">
                  <c:v>-87.896912</c:v>
                </c:pt>
                <c:pt idx="773">
                  <c:v>-87.896912</c:v>
                </c:pt>
                <c:pt idx="774">
                  <c:v>-87.896912</c:v>
                </c:pt>
                <c:pt idx="775">
                  <c:v>-87.896912</c:v>
                </c:pt>
                <c:pt idx="776">
                  <c:v>-87.896912</c:v>
                </c:pt>
                <c:pt idx="777">
                  <c:v>-87.896912</c:v>
                </c:pt>
                <c:pt idx="778">
                  <c:v>-87.896912</c:v>
                </c:pt>
                <c:pt idx="779">
                  <c:v>-87.896912999999998</c:v>
                </c:pt>
                <c:pt idx="780">
                  <c:v>-87.896912999999998</c:v>
                </c:pt>
                <c:pt idx="781">
                  <c:v>-87.896912999999998</c:v>
                </c:pt>
                <c:pt idx="782">
                  <c:v>-87.896912999999998</c:v>
                </c:pt>
                <c:pt idx="783">
                  <c:v>-87.896912999999998</c:v>
                </c:pt>
                <c:pt idx="784">
                  <c:v>-87.896912999999998</c:v>
                </c:pt>
                <c:pt idx="785">
                  <c:v>-87.896912999999998</c:v>
                </c:pt>
                <c:pt idx="786">
                  <c:v>-87.896912999999998</c:v>
                </c:pt>
                <c:pt idx="787">
                  <c:v>-87.896913999999995</c:v>
                </c:pt>
                <c:pt idx="788">
                  <c:v>-87.896913999999995</c:v>
                </c:pt>
                <c:pt idx="789">
                  <c:v>-87.896913999999995</c:v>
                </c:pt>
                <c:pt idx="790">
                  <c:v>-87.896913999999995</c:v>
                </c:pt>
                <c:pt idx="791">
                  <c:v>-87.896913999999995</c:v>
                </c:pt>
                <c:pt idx="792">
                  <c:v>-87.896913999999995</c:v>
                </c:pt>
                <c:pt idx="793">
                  <c:v>-87.896913999999995</c:v>
                </c:pt>
                <c:pt idx="794">
                  <c:v>-87.896915000000007</c:v>
                </c:pt>
                <c:pt idx="795">
                  <c:v>-87.896915000000007</c:v>
                </c:pt>
                <c:pt idx="796">
                  <c:v>-87.896915000000007</c:v>
                </c:pt>
                <c:pt idx="797">
                  <c:v>-87.896915000000007</c:v>
                </c:pt>
                <c:pt idx="798">
                  <c:v>-87.896915000000007</c:v>
                </c:pt>
                <c:pt idx="799">
                  <c:v>-87.896915000000007</c:v>
                </c:pt>
                <c:pt idx="800">
                  <c:v>-87.896915000000007</c:v>
                </c:pt>
                <c:pt idx="801">
                  <c:v>-87.896916000000004</c:v>
                </c:pt>
                <c:pt idx="802">
                  <c:v>-87.896916000000004</c:v>
                </c:pt>
                <c:pt idx="803">
                  <c:v>-87.896916000000004</c:v>
                </c:pt>
                <c:pt idx="804">
                  <c:v>-87.896916000000004</c:v>
                </c:pt>
                <c:pt idx="805">
                  <c:v>-87.896916000000004</c:v>
                </c:pt>
                <c:pt idx="806">
                  <c:v>-87.896916000000004</c:v>
                </c:pt>
                <c:pt idx="807">
                  <c:v>-87.896916000000004</c:v>
                </c:pt>
                <c:pt idx="808">
                  <c:v>-87.896917000000002</c:v>
                </c:pt>
                <c:pt idx="809">
                  <c:v>-87.896917000000002</c:v>
                </c:pt>
                <c:pt idx="810">
                  <c:v>-87.896917000000002</c:v>
                </c:pt>
                <c:pt idx="811">
                  <c:v>-87.896917000000002</c:v>
                </c:pt>
                <c:pt idx="812">
                  <c:v>-87.896917000000002</c:v>
                </c:pt>
                <c:pt idx="813">
                  <c:v>-87.896917000000002</c:v>
                </c:pt>
                <c:pt idx="814">
                  <c:v>-87.896917000000002</c:v>
                </c:pt>
                <c:pt idx="815">
                  <c:v>-87.896917999999999</c:v>
                </c:pt>
                <c:pt idx="816">
                  <c:v>-87.896917999999999</c:v>
                </c:pt>
                <c:pt idx="817">
                  <c:v>-87.896917999999999</c:v>
                </c:pt>
                <c:pt idx="818">
                  <c:v>-87.896917999999999</c:v>
                </c:pt>
                <c:pt idx="819">
                  <c:v>-87.896917999999999</c:v>
                </c:pt>
                <c:pt idx="820">
                  <c:v>-87.896917999999999</c:v>
                </c:pt>
                <c:pt idx="821">
                  <c:v>-87.896918999999997</c:v>
                </c:pt>
                <c:pt idx="822">
                  <c:v>-87.896918999999997</c:v>
                </c:pt>
                <c:pt idx="823">
                  <c:v>-87.896918999999997</c:v>
                </c:pt>
                <c:pt idx="824">
                  <c:v>-87.896918999999997</c:v>
                </c:pt>
                <c:pt idx="825">
                  <c:v>-87.896918999999997</c:v>
                </c:pt>
                <c:pt idx="826">
                  <c:v>-87.896918999999997</c:v>
                </c:pt>
                <c:pt idx="827">
                  <c:v>-87.896918999999997</c:v>
                </c:pt>
                <c:pt idx="828">
                  <c:v>-87.896919999999994</c:v>
                </c:pt>
                <c:pt idx="829">
                  <c:v>-87.896919999999994</c:v>
                </c:pt>
                <c:pt idx="830">
                  <c:v>-87.896919999999994</c:v>
                </c:pt>
                <c:pt idx="831">
                  <c:v>-87.896919999999994</c:v>
                </c:pt>
                <c:pt idx="832">
                  <c:v>-87.896919999999994</c:v>
                </c:pt>
                <c:pt idx="833">
                  <c:v>-87.896919999999994</c:v>
                </c:pt>
                <c:pt idx="834">
                  <c:v>-87.896921000000006</c:v>
                </c:pt>
                <c:pt idx="835">
                  <c:v>-87.896921000000006</c:v>
                </c:pt>
                <c:pt idx="836">
                  <c:v>-87.896921000000006</c:v>
                </c:pt>
                <c:pt idx="837">
                  <c:v>-87.896921000000006</c:v>
                </c:pt>
                <c:pt idx="838">
                  <c:v>-87.896921000000006</c:v>
                </c:pt>
                <c:pt idx="839">
                  <c:v>-87.896921000000006</c:v>
                </c:pt>
                <c:pt idx="840">
                  <c:v>-87.896921000000006</c:v>
                </c:pt>
                <c:pt idx="841">
                  <c:v>-87.896922000000004</c:v>
                </c:pt>
                <c:pt idx="842">
                  <c:v>-87.896922000000004</c:v>
                </c:pt>
                <c:pt idx="843">
                  <c:v>-87.896922000000004</c:v>
                </c:pt>
                <c:pt idx="844">
                  <c:v>-87.896922000000004</c:v>
                </c:pt>
                <c:pt idx="845">
                  <c:v>-87.896922000000004</c:v>
                </c:pt>
                <c:pt idx="846">
                  <c:v>-87.896922000000004</c:v>
                </c:pt>
                <c:pt idx="847">
                  <c:v>-87.896923000000001</c:v>
                </c:pt>
                <c:pt idx="848">
                  <c:v>-87.896923000000001</c:v>
                </c:pt>
                <c:pt idx="849">
                  <c:v>-87.896923000000001</c:v>
                </c:pt>
                <c:pt idx="850">
                  <c:v>-87.896923000000001</c:v>
                </c:pt>
                <c:pt idx="851">
                  <c:v>-87.896923000000001</c:v>
                </c:pt>
                <c:pt idx="852">
                  <c:v>-87.896923000000001</c:v>
                </c:pt>
                <c:pt idx="853">
                  <c:v>-87.896923000000001</c:v>
                </c:pt>
                <c:pt idx="854">
                  <c:v>-87.896923999999999</c:v>
                </c:pt>
                <c:pt idx="855">
                  <c:v>-87.896923999999999</c:v>
                </c:pt>
                <c:pt idx="856">
                  <c:v>-87.896923999999999</c:v>
                </c:pt>
                <c:pt idx="857">
                  <c:v>-87.896923999999999</c:v>
                </c:pt>
                <c:pt idx="858">
                  <c:v>-87.896923999999999</c:v>
                </c:pt>
                <c:pt idx="859">
                  <c:v>-87.896923999999999</c:v>
                </c:pt>
                <c:pt idx="860">
                  <c:v>-87.896924999999996</c:v>
                </c:pt>
                <c:pt idx="861">
                  <c:v>-87.896924999999996</c:v>
                </c:pt>
                <c:pt idx="862">
                  <c:v>-87.896924999999996</c:v>
                </c:pt>
                <c:pt idx="863">
                  <c:v>-87.896924999999996</c:v>
                </c:pt>
                <c:pt idx="864">
                  <c:v>-87.896924999999996</c:v>
                </c:pt>
                <c:pt idx="865">
                  <c:v>-87.896924999999996</c:v>
                </c:pt>
                <c:pt idx="866">
                  <c:v>-87.896925999999993</c:v>
                </c:pt>
                <c:pt idx="867">
                  <c:v>-87.896925999999993</c:v>
                </c:pt>
                <c:pt idx="868">
                  <c:v>-87.896925999999993</c:v>
                </c:pt>
                <c:pt idx="869">
                  <c:v>-87.896925999999993</c:v>
                </c:pt>
                <c:pt idx="870">
                  <c:v>-87.896925999999993</c:v>
                </c:pt>
                <c:pt idx="871">
                  <c:v>-87.896925999999993</c:v>
                </c:pt>
                <c:pt idx="872">
                  <c:v>-87.896927000000005</c:v>
                </c:pt>
                <c:pt idx="873">
                  <c:v>-87.896927000000005</c:v>
                </c:pt>
                <c:pt idx="874">
                  <c:v>-87.896927000000005</c:v>
                </c:pt>
                <c:pt idx="875">
                  <c:v>-87.896927000000005</c:v>
                </c:pt>
                <c:pt idx="876">
                  <c:v>-87.896927000000005</c:v>
                </c:pt>
                <c:pt idx="877">
                  <c:v>-87.896927000000005</c:v>
                </c:pt>
                <c:pt idx="878">
                  <c:v>-87.896928000000003</c:v>
                </c:pt>
                <c:pt idx="879">
                  <c:v>-87.896928000000003</c:v>
                </c:pt>
                <c:pt idx="880">
                  <c:v>-87.896928000000003</c:v>
                </c:pt>
                <c:pt idx="881">
                  <c:v>-87.896928000000003</c:v>
                </c:pt>
                <c:pt idx="882">
                  <c:v>-87.896928000000003</c:v>
                </c:pt>
                <c:pt idx="883">
                  <c:v>-87.896928000000003</c:v>
                </c:pt>
                <c:pt idx="884">
                  <c:v>-87.896929</c:v>
                </c:pt>
                <c:pt idx="885">
                  <c:v>-87.896929</c:v>
                </c:pt>
                <c:pt idx="886">
                  <c:v>-87.896929</c:v>
                </c:pt>
                <c:pt idx="887">
                  <c:v>-87.896929</c:v>
                </c:pt>
                <c:pt idx="888">
                  <c:v>-87.896929</c:v>
                </c:pt>
                <c:pt idx="889">
                  <c:v>-87.896929</c:v>
                </c:pt>
                <c:pt idx="890">
                  <c:v>-87.896929999999998</c:v>
                </c:pt>
                <c:pt idx="891">
                  <c:v>-87.896929999999998</c:v>
                </c:pt>
                <c:pt idx="892">
                  <c:v>-87.896929999999998</c:v>
                </c:pt>
                <c:pt idx="893">
                  <c:v>-87.896929999999998</c:v>
                </c:pt>
                <c:pt idx="894">
                  <c:v>-87.896929999999998</c:v>
                </c:pt>
                <c:pt idx="895">
                  <c:v>-87.896929999999998</c:v>
                </c:pt>
                <c:pt idx="896">
                  <c:v>-87.896930999999995</c:v>
                </c:pt>
                <c:pt idx="897">
                  <c:v>-87.896930999999995</c:v>
                </c:pt>
                <c:pt idx="898">
                  <c:v>-87.896930999999995</c:v>
                </c:pt>
                <c:pt idx="899">
                  <c:v>-87.896930999999995</c:v>
                </c:pt>
                <c:pt idx="900">
                  <c:v>-87.896930999999995</c:v>
                </c:pt>
                <c:pt idx="901">
                  <c:v>-87.896930999999995</c:v>
                </c:pt>
                <c:pt idx="902">
                  <c:v>-87.896932000000007</c:v>
                </c:pt>
                <c:pt idx="903">
                  <c:v>-87.896932000000007</c:v>
                </c:pt>
                <c:pt idx="904">
                  <c:v>-87.896932000000007</c:v>
                </c:pt>
                <c:pt idx="905">
                  <c:v>-87.896932000000007</c:v>
                </c:pt>
                <c:pt idx="906">
                  <c:v>-87.896932000000007</c:v>
                </c:pt>
                <c:pt idx="907">
                  <c:v>-87.896932000000007</c:v>
                </c:pt>
                <c:pt idx="908">
                  <c:v>-87.896933000000004</c:v>
                </c:pt>
                <c:pt idx="909">
                  <c:v>-87.896933000000004</c:v>
                </c:pt>
                <c:pt idx="910">
                  <c:v>-87.896933000000004</c:v>
                </c:pt>
                <c:pt idx="911">
                  <c:v>-87.896933000000004</c:v>
                </c:pt>
                <c:pt idx="912">
                  <c:v>-87.896933000000004</c:v>
                </c:pt>
                <c:pt idx="913">
                  <c:v>-87.896934000000002</c:v>
                </c:pt>
                <c:pt idx="914">
                  <c:v>-87.896934000000002</c:v>
                </c:pt>
                <c:pt idx="915">
                  <c:v>-87.896934000000002</c:v>
                </c:pt>
                <c:pt idx="916">
                  <c:v>-87.896934000000002</c:v>
                </c:pt>
                <c:pt idx="917">
                  <c:v>-87.896934000000002</c:v>
                </c:pt>
                <c:pt idx="918">
                  <c:v>-87.896934000000002</c:v>
                </c:pt>
                <c:pt idx="919">
                  <c:v>-87.896934999999999</c:v>
                </c:pt>
                <c:pt idx="920">
                  <c:v>-87.896934999999999</c:v>
                </c:pt>
                <c:pt idx="921">
                  <c:v>-87.896934999999999</c:v>
                </c:pt>
                <c:pt idx="922">
                  <c:v>-87.896934999999999</c:v>
                </c:pt>
                <c:pt idx="923">
                  <c:v>-87.896934999999999</c:v>
                </c:pt>
                <c:pt idx="924">
                  <c:v>-87.896934999999999</c:v>
                </c:pt>
                <c:pt idx="925">
                  <c:v>-87.896935999999997</c:v>
                </c:pt>
                <c:pt idx="926">
                  <c:v>-87.896935999999997</c:v>
                </c:pt>
                <c:pt idx="927">
                  <c:v>-87.896935999999997</c:v>
                </c:pt>
                <c:pt idx="928">
                  <c:v>-87.896935999999997</c:v>
                </c:pt>
                <c:pt idx="929">
                  <c:v>-87.896935999999997</c:v>
                </c:pt>
                <c:pt idx="930">
                  <c:v>-87.896936999999994</c:v>
                </c:pt>
                <c:pt idx="931">
                  <c:v>-87.896936999999994</c:v>
                </c:pt>
                <c:pt idx="932">
                  <c:v>-87.896936999999994</c:v>
                </c:pt>
                <c:pt idx="933">
                  <c:v>-87.896936999999994</c:v>
                </c:pt>
                <c:pt idx="934">
                  <c:v>-87.896936999999994</c:v>
                </c:pt>
                <c:pt idx="935">
                  <c:v>-87.896936999999994</c:v>
                </c:pt>
                <c:pt idx="936">
                  <c:v>-87.896938000000006</c:v>
                </c:pt>
                <c:pt idx="937">
                  <c:v>-87.896938000000006</c:v>
                </c:pt>
                <c:pt idx="938">
                  <c:v>-87.896938000000006</c:v>
                </c:pt>
                <c:pt idx="939">
                  <c:v>-87.896938000000006</c:v>
                </c:pt>
                <c:pt idx="940">
                  <c:v>-87.896938000000006</c:v>
                </c:pt>
                <c:pt idx="941">
                  <c:v>-87.896939000000003</c:v>
                </c:pt>
                <c:pt idx="942">
                  <c:v>-87.896939000000003</c:v>
                </c:pt>
                <c:pt idx="943">
                  <c:v>-87.896939000000003</c:v>
                </c:pt>
                <c:pt idx="944">
                  <c:v>-87.896939000000003</c:v>
                </c:pt>
                <c:pt idx="945">
                  <c:v>-87.896939000000003</c:v>
                </c:pt>
                <c:pt idx="946">
                  <c:v>-87.896939000000003</c:v>
                </c:pt>
                <c:pt idx="947">
                  <c:v>-87.896940000000001</c:v>
                </c:pt>
                <c:pt idx="948">
                  <c:v>-87.896940000000001</c:v>
                </c:pt>
                <c:pt idx="949">
                  <c:v>-87.896940000000001</c:v>
                </c:pt>
                <c:pt idx="950">
                  <c:v>-87.896940000000001</c:v>
                </c:pt>
                <c:pt idx="951">
                  <c:v>-87.896940000000001</c:v>
                </c:pt>
                <c:pt idx="952">
                  <c:v>-87.896940999999998</c:v>
                </c:pt>
                <c:pt idx="953">
                  <c:v>-87.896940999999998</c:v>
                </c:pt>
                <c:pt idx="954">
                  <c:v>-87.896940999999998</c:v>
                </c:pt>
                <c:pt idx="955">
                  <c:v>-87.896940999999998</c:v>
                </c:pt>
                <c:pt idx="956">
                  <c:v>-87.896940999999998</c:v>
                </c:pt>
                <c:pt idx="957">
                  <c:v>-87.896940999999998</c:v>
                </c:pt>
                <c:pt idx="958">
                  <c:v>-87.896941999999996</c:v>
                </c:pt>
                <c:pt idx="959">
                  <c:v>-87.896941999999996</c:v>
                </c:pt>
                <c:pt idx="960">
                  <c:v>-87.896941999999996</c:v>
                </c:pt>
                <c:pt idx="961">
                  <c:v>-87.896941999999996</c:v>
                </c:pt>
                <c:pt idx="962">
                  <c:v>-87.896941999999996</c:v>
                </c:pt>
                <c:pt idx="963">
                  <c:v>-87.896942999999993</c:v>
                </c:pt>
                <c:pt idx="964">
                  <c:v>-87.896942999999993</c:v>
                </c:pt>
                <c:pt idx="965">
                  <c:v>-87.896942999999993</c:v>
                </c:pt>
                <c:pt idx="966">
                  <c:v>-87.896942999999993</c:v>
                </c:pt>
                <c:pt idx="967">
                  <c:v>-87.896942999999993</c:v>
                </c:pt>
                <c:pt idx="968">
                  <c:v>-87.896944000000005</c:v>
                </c:pt>
                <c:pt idx="969">
                  <c:v>-87.896944000000005</c:v>
                </c:pt>
                <c:pt idx="970">
                  <c:v>-87.896944000000005</c:v>
                </c:pt>
                <c:pt idx="971">
                  <c:v>-87.896944000000005</c:v>
                </c:pt>
                <c:pt idx="972">
                  <c:v>-87.896944000000005</c:v>
                </c:pt>
                <c:pt idx="973">
                  <c:v>-87.896945000000002</c:v>
                </c:pt>
                <c:pt idx="974">
                  <c:v>-87.896945000000002</c:v>
                </c:pt>
                <c:pt idx="975">
                  <c:v>-87.896945000000002</c:v>
                </c:pt>
                <c:pt idx="976">
                  <c:v>-87.896945000000002</c:v>
                </c:pt>
                <c:pt idx="977">
                  <c:v>-87.896945000000002</c:v>
                </c:pt>
                <c:pt idx="978">
                  <c:v>-87.896945000000002</c:v>
                </c:pt>
                <c:pt idx="979">
                  <c:v>-87.896946</c:v>
                </c:pt>
                <c:pt idx="980">
                  <c:v>-87.896946</c:v>
                </c:pt>
                <c:pt idx="981">
                  <c:v>-87.896946</c:v>
                </c:pt>
                <c:pt idx="982">
                  <c:v>-87.896946</c:v>
                </c:pt>
                <c:pt idx="983">
                  <c:v>-87.896946</c:v>
                </c:pt>
                <c:pt idx="984">
                  <c:v>-87.896946999999997</c:v>
                </c:pt>
                <c:pt idx="985">
                  <c:v>-87.896946999999997</c:v>
                </c:pt>
                <c:pt idx="986">
                  <c:v>-87.896946999999997</c:v>
                </c:pt>
                <c:pt idx="987">
                  <c:v>-87.896946999999997</c:v>
                </c:pt>
                <c:pt idx="988">
                  <c:v>-87.896946999999997</c:v>
                </c:pt>
                <c:pt idx="989">
                  <c:v>-87.896947999999995</c:v>
                </c:pt>
                <c:pt idx="990">
                  <c:v>-87.896947999999995</c:v>
                </c:pt>
                <c:pt idx="991">
                  <c:v>-87.896947999999995</c:v>
                </c:pt>
                <c:pt idx="992">
                  <c:v>-87.896947999999995</c:v>
                </c:pt>
                <c:pt idx="993">
                  <c:v>-87.896947999999995</c:v>
                </c:pt>
                <c:pt idx="994">
                  <c:v>-87.896949000000006</c:v>
                </c:pt>
                <c:pt idx="995">
                  <c:v>-87.896949000000006</c:v>
                </c:pt>
                <c:pt idx="996">
                  <c:v>-87.896949000000006</c:v>
                </c:pt>
                <c:pt idx="997">
                  <c:v>-87.896949000000006</c:v>
                </c:pt>
                <c:pt idx="998">
                  <c:v>-87.896949000000006</c:v>
                </c:pt>
                <c:pt idx="999">
                  <c:v>-87.896950000000004</c:v>
                </c:pt>
                <c:pt idx="1000">
                  <c:v>-87.896950000000004</c:v>
                </c:pt>
                <c:pt idx="1001">
                  <c:v>-87.896950000000004</c:v>
                </c:pt>
                <c:pt idx="1002">
                  <c:v>-87.896950000000004</c:v>
                </c:pt>
                <c:pt idx="1003">
                  <c:v>-87.896950000000004</c:v>
                </c:pt>
                <c:pt idx="1004">
                  <c:v>-87.896951000000001</c:v>
                </c:pt>
                <c:pt idx="1005">
                  <c:v>-87.896951000000001</c:v>
                </c:pt>
                <c:pt idx="1006">
                  <c:v>-87.896951000000001</c:v>
                </c:pt>
                <c:pt idx="1007">
                  <c:v>-87.896951000000001</c:v>
                </c:pt>
                <c:pt idx="1008">
                  <c:v>-87.896951000000001</c:v>
                </c:pt>
                <c:pt idx="1009">
                  <c:v>-87.896951999999999</c:v>
                </c:pt>
                <c:pt idx="1010">
                  <c:v>-87.896951999999999</c:v>
                </c:pt>
                <c:pt idx="1011">
                  <c:v>-87.896951999999999</c:v>
                </c:pt>
                <c:pt idx="1012">
                  <c:v>-87.896951999999999</c:v>
                </c:pt>
                <c:pt idx="1013">
                  <c:v>-87.896951999999999</c:v>
                </c:pt>
                <c:pt idx="1014">
                  <c:v>-87.896952999999996</c:v>
                </c:pt>
                <c:pt idx="1015">
                  <c:v>-87.896952999999996</c:v>
                </c:pt>
                <c:pt idx="1016">
                  <c:v>-87.896952999999996</c:v>
                </c:pt>
                <c:pt idx="1017">
                  <c:v>-87.896952999999996</c:v>
                </c:pt>
                <c:pt idx="1018">
                  <c:v>-87.896952999999996</c:v>
                </c:pt>
                <c:pt idx="1019">
                  <c:v>-87.896953999999994</c:v>
                </c:pt>
                <c:pt idx="1020">
                  <c:v>-87.896953999999994</c:v>
                </c:pt>
                <c:pt idx="1021">
                  <c:v>-87.896953999999994</c:v>
                </c:pt>
                <c:pt idx="1022">
                  <c:v>-87.896953999999994</c:v>
                </c:pt>
                <c:pt idx="1023">
                  <c:v>-87.896953999999994</c:v>
                </c:pt>
                <c:pt idx="1024">
                  <c:v>-87.896955000000005</c:v>
                </c:pt>
                <c:pt idx="1025">
                  <c:v>-87.896955000000005</c:v>
                </c:pt>
                <c:pt idx="1026">
                  <c:v>-87.896955000000005</c:v>
                </c:pt>
                <c:pt idx="1027">
                  <c:v>-87.896955000000005</c:v>
                </c:pt>
                <c:pt idx="1028">
                  <c:v>-87.896955000000005</c:v>
                </c:pt>
                <c:pt idx="1029">
                  <c:v>-87.896956000000003</c:v>
                </c:pt>
                <c:pt idx="1030">
                  <c:v>-87.896956000000003</c:v>
                </c:pt>
                <c:pt idx="1031">
                  <c:v>-87.896956000000003</c:v>
                </c:pt>
                <c:pt idx="1032">
                  <c:v>-87.896956000000003</c:v>
                </c:pt>
                <c:pt idx="1033">
                  <c:v>-87.896956000000003</c:v>
                </c:pt>
                <c:pt idx="1034">
                  <c:v>-87.896957</c:v>
                </c:pt>
                <c:pt idx="1035">
                  <c:v>-87.896957</c:v>
                </c:pt>
                <c:pt idx="1036">
                  <c:v>-87.896957</c:v>
                </c:pt>
                <c:pt idx="1037">
                  <c:v>-87.896957</c:v>
                </c:pt>
                <c:pt idx="1038">
                  <c:v>-87.896957</c:v>
                </c:pt>
                <c:pt idx="1039">
                  <c:v>-87.896957999999998</c:v>
                </c:pt>
                <c:pt idx="1040">
                  <c:v>-87.896957999999998</c:v>
                </c:pt>
                <c:pt idx="1041">
                  <c:v>-87.896957999999998</c:v>
                </c:pt>
                <c:pt idx="1042">
                  <c:v>-87.896957999999998</c:v>
                </c:pt>
                <c:pt idx="1043">
                  <c:v>-87.896957999999998</c:v>
                </c:pt>
                <c:pt idx="1044">
                  <c:v>-87.896958999999995</c:v>
                </c:pt>
                <c:pt idx="1045">
                  <c:v>-87.896958999999995</c:v>
                </c:pt>
                <c:pt idx="1046">
                  <c:v>-87.896958999999995</c:v>
                </c:pt>
                <c:pt idx="1047">
                  <c:v>-87.896958999999995</c:v>
                </c:pt>
                <c:pt idx="1048">
                  <c:v>-87.896960000000007</c:v>
                </c:pt>
                <c:pt idx="1049">
                  <c:v>-87.896960000000007</c:v>
                </c:pt>
                <c:pt idx="1050">
                  <c:v>-87.896960000000007</c:v>
                </c:pt>
                <c:pt idx="1051">
                  <c:v>-87.896960000000007</c:v>
                </c:pt>
                <c:pt idx="1052">
                  <c:v>-87.896960000000007</c:v>
                </c:pt>
                <c:pt idx="1053">
                  <c:v>-87.896961000000005</c:v>
                </c:pt>
                <c:pt idx="1054">
                  <c:v>-87.896961000000005</c:v>
                </c:pt>
                <c:pt idx="1055">
                  <c:v>-87.896961000000005</c:v>
                </c:pt>
                <c:pt idx="1056">
                  <c:v>-87.896961000000005</c:v>
                </c:pt>
                <c:pt idx="1057">
                  <c:v>-87.896961000000005</c:v>
                </c:pt>
                <c:pt idx="1058">
                  <c:v>-87.896962000000002</c:v>
                </c:pt>
                <c:pt idx="1059">
                  <c:v>-87.896962000000002</c:v>
                </c:pt>
                <c:pt idx="1060">
                  <c:v>-87.896962000000002</c:v>
                </c:pt>
                <c:pt idx="1061">
                  <c:v>-87.896962000000002</c:v>
                </c:pt>
                <c:pt idx="1062">
                  <c:v>-87.896962000000002</c:v>
                </c:pt>
                <c:pt idx="1063">
                  <c:v>-87.896963</c:v>
                </c:pt>
                <c:pt idx="1064">
                  <c:v>-87.896963</c:v>
                </c:pt>
                <c:pt idx="1065">
                  <c:v>-87.896963</c:v>
                </c:pt>
                <c:pt idx="1066">
                  <c:v>-87.896963</c:v>
                </c:pt>
                <c:pt idx="1067">
                  <c:v>-87.896963999999997</c:v>
                </c:pt>
                <c:pt idx="1068">
                  <c:v>-87.896963999999997</c:v>
                </c:pt>
                <c:pt idx="1069">
                  <c:v>-87.896963999999997</c:v>
                </c:pt>
                <c:pt idx="1070">
                  <c:v>-87.896963999999997</c:v>
                </c:pt>
                <c:pt idx="1071">
                  <c:v>-87.896963999999997</c:v>
                </c:pt>
                <c:pt idx="1072">
                  <c:v>-87.896964999999994</c:v>
                </c:pt>
                <c:pt idx="1073">
                  <c:v>-87.896964999999994</c:v>
                </c:pt>
                <c:pt idx="1074">
                  <c:v>-87.896964999999994</c:v>
                </c:pt>
                <c:pt idx="1075">
                  <c:v>-87.896964999999994</c:v>
                </c:pt>
                <c:pt idx="1076">
                  <c:v>-87.896964999999994</c:v>
                </c:pt>
                <c:pt idx="1077">
                  <c:v>-87.896966000000006</c:v>
                </c:pt>
                <c:pt idx="1078">
                  <c:v>-87.896966000000006</c:v>
                </c:pt>
                <c:pt idx="1079">
                  <c:v>-87.896966000000006</c:v>
                </c:pt>
                <c:pt idx="1080">
                  <c:v>-87.896966000000006</c:v>
                </c:pt>
                <c:pt idx="1081">
                  <c:v>-87.896967000000004</c:v>
                </c:pt>
                <c:pt idx="1082">
                  <c:v>-87.896967000000004</c:v>
                </c:pt>
                <c:pt idx="1083">
                  <c:v>-87.896967000000004</c:v>
                </c:pt>
                <c:pt idx="1084">
                  <c:v>-87.896967000000004</c:v>
                </c:pt>
                <c:pt idx="1085">
                  <c:v>-87.896967000000004</c:v>
                </c:pt>
                <c:pt idx="1086">
                  <c:v>-87.896968000000001</c:v>
                </c:pt>
                <c:pt idx="1087">
                  <c:v>-87.896968000000001</c:v>
                </c:pt>
                <c:pt idx="1088">
                  <c:v>-87.896968000000001</c:v>
                </c:pt>
                <c:pt idx="1089">
                  <c:v>-87.896968000000001</c:v>
                </c:pt>
                <c:pt idx="1090">
                  <c:v>-87.896968999999999</c:v>
                </c:pt>
                <c:pt idx="1091">
                  <c:v>-87.896968999999999</c:v>
                </c:pt>
                <c:pt idx="1092">
                  <c:v>-87.896968999999999</c:v>
                </c:pt>
                <c:pt idx="1093">
                  <c:v>-87.896968999999999</c:v>
                </c:pt>
                <c:pt idx="1094">
                  <c:v>-87.896968999999999</c:v>
                </c:pt>
                <c:pt idx="1095">
                  <c:v>-87.896969999999996</c:v>
                </c:pt>
                <c:pt idx="1096">
                  <c:v>-87.896969999999996</c:v>
                </c:pt>
                <c:pt idx="1097">
                  <c:v>-87.896969999999996</c:v>
                </c:pt>
                <c:pt idx="1098">
                  <c:v>-87.896969999999996</c:v>
                </c:pt>
                <c:pt idx="1099">
                  <c:v>-87.896970999999994</c:v>
                </c:pt>
                <c:pt idx="1100">
                  <c:v>-87.896970999999994</c:v>
                </c:pt>
                <c:pt idx="1101">
                  <c:v>-87.896970999999994</c:v>
                </c:pt>
                <c:pt idx="1102">
                  <c:v>-87.896970999999994</c:v>
                </c:pt>
                <c:pt idx="1103">
                  <c:v>-87.896970999999994</c:v>
                </c:pt>
                <c:pt idx="1104">
                  <c:v>-87.896972000000005</c:v>
                </c:pt>
                <c:pt idx="1105">
                  <c:v>-87.896972000000005</c:v>
                </c:pt>
                <c:pt idx="1106">
                  <c:v>-87.896972000000005</c:v>
                </c:pt>
                <c:pt idx="1107">
                  <c:v>-87.896972000000005</c:v>
                </c:pt>
                <c:pt idx="1108">
                  <c:v>-87.896973000000003</c:v>
                </c:pt>
                <c:pt idx="1109">
                  <c:v>-87.896973000000003</c:v>
                </c:pt>
                <c:pt idx="1110">
                  <c:v>-87.896973000000003</c:v>
                </c:pt>
                <c:pt idx="1111">
                  <c:v>-87.896973000000003</c:v>
                </c:pt>
                <c:pt idx="1112">
                  <c:v>-87.896973000000003</c:v>
                </c:pt>
                <c:pt idx="1113">
                  <c:v>-87.896974</c:v>
                </c:pt>
                <c:pt idx="1114">
                  <c:v>-87.896974</c:v>
                </c:pt>
                <c:pt idx="1115">
                  <c:v>-87.896974</c:v>
                </c:pt>
                <c:pt idx="1116">
                  <c:v>-87.896974</c:v>
                </c:pt>
                <c:pt idx="1117">
                  <c:v>-87.896974999999998</c:v>
                </c:pt>
                <c:pt idx="1118">
                  <c:v>-87.896974999999998</c:v>
                </c:pt>
                <c:pt idx="1119">
                  <c:v>-87.896974999999998</c:v>
                </c:pt>
                <c:pt idx="1120">
                  <c:v>-87.896974999999998</c:v>
                </c:pt>
                <c:pt idx="1121">
                  <c:v>-87.896974999999998</c:v>
                </c:pt>
                <c:pt idx="1122">
                  <c:v>-87.896975999999995</c:v>
                </c:pt>
                <c:pt idx="1123">
                  <c:v>-87.896975999999995</c:v>
                </c:pt>
                <c:pt idx="1124">
                  <c:v>-87.896975999999995</c:v>
                </c:pt>
                <c:pt idx="1125">
                  <c:v>-87.896975999999995</c:v>
                </c:pt>
                <c:pt idx="1126">
                  <c:v>-87.896977000000007</c:v>
                </c:pt>
                <c:pt idx="1127">
                  <c:v>-87.896977000000007</c:v>
                </c:pt>
                <c:pt idx="1128">
                  <c:v>-87.896977000000007</c:v>
                </c:pt>
                <c:pt idx="1129">
                  <c:v>-87.896977000000007</c:v>
                </c:pt>
                <c:pt idx="1130">
                  <c:v>-87.896977000000007</c:v>
                </c:pt>
                <c:pt idx="1131">
                  <c:v>-87.896978000000004</c:v>
                </c:pt>
                <c:pt idx="1132">
                  <c:v>-87.896978000000004</c:v>
                </c:pt>
                <c:pt idx="1133">
                  <c:v>-87.896978000000004</c:v>
                </c:pt>
                <c:pt idx="1134">
                  <c:v>-87.896978000000004</c:v>
                </c:pt>
                <c:pt idx="1135">
                  <c:v>-87.896979000000002</c:v>
                </c:pt>
                <c:pt idx="1136">
                  <c:v>-87.896979000000002</c:v>
                </c:pt>
                <c:pt idx="1137">
                  <c:v>-87.896979000000002</c:v>
                </c:pt>
                <c:pt idx="1138">
                  <c:v>-87.896979000000002</c:v>
                </c:pt>
                <c:pt idx="1139">
                  <c:v>-87.896979999999999</c:v>
                </c:pt>
                <c:pt idx="1140">
                  <c:v>-87.896979999999999</c:v>
                </c:pt>
                <c:pt idx="1141">
                  <c:v>-87.896979999999999</c:v>
                </c:pt>
                <c:pt idx="1142">
                  <c:v>-87.896979999999999</c:v>
                </c:pt>
                <c:pt idx="1143">
                  <c:v>-87.896979999999999</c:v>
                </c:pt>
                <c:pt idx="1144">
                  <c:v>-87.896980999999997</c:v>
                </c:pt>
                <c:pt idx="1145">
                  <c:v>-87.896980999999997</c:v>
                </c:pt>
                <c:pt idx="1146">
                  <c:v>-87.896980999999997</c:v>
                </c:pt>
                <c:pt idx="1147">
                  <c:v>-87.896980999999997</c:v>
                </c:pt>
                <c:pt idx="1148">
                  <c:v>-87.896981999999994</c:v>
                </c:pt>
                <c:pt idx="1149">
                  <c:v>-87.896981999999994</c:v>
                </c:pt>
                <c:pt idx="1150">
                  <c:v>-87.896981999999994</c:v>
                </c:pt>
                <c:pt idx="1151">
                  <c:v>-87.896981999999994</c:v>
                </c:pt>
                <c:pt idx="1152">
                  <c:v>-87.896983000000006</c:v>
                </c:pt>
                <c:pt idx="1153">
                  <c:v>-87.896983000000006</c:v>
                </c:pt>
                <c:pt idx="1154">
                  <c:v>-87.896983000000006</c:v>
                </c:pt>
                <c:pt idx="1155">
                  <c:v>-87.896983000000006</c:v>
                </c:pt>
                <c:pt idx="1156">
                  <c:v>-87.896983000000006</c:v>
                </c:pt>
                <c:pt idx="1157">
                  <c:v>-87.896984000000003</c:v>
                </c:pt>
                <c:pt idx="1158">
                  <c:v>-87.896984000000003</c:v>
                </c:pt>
                <c:pt idx="1159">
                  <c:v>-87.896984000000003</c:v>
                </c:pt>
                <c:pt idx="1160">
                  <c:v>-87.896984000000003</c:v>
                </c:pt>
                <c:pt idx="1161">
                  <c:v>-87.896985000000001</c:v>
                </c:pt>
                <c:pt idx="1162">
                  <c:v>-87.896985000000001</c:v>
                </c:pt>
                <c:pt idx="1163">
                  <c:v>-87.896985000000001</c:v>
                </c:pt>
                <c:pt idx="1164">
                  <c:v>-87.896985000000001</c:v>
                </c:pt>
                <c:pt idx="1165">
                  <c:v>-87.896985999999998</c:v>
                </c:pt>
                <c:pt idx="1166">
                  <c:v>-87.896985999999998</c:v>
                </c:pt>
                <c:pt idx="1167">
                  <c:v>-87.896985999999998</c:v>
                </c:pt>
                <c:pt idx="1168">
                  <c:v>-87.896985999999998</c:v>
                </c:pt>
                <c:pt idx="1169">
                  <c:v>-87.896986999999996</c:v>
                </c:pt>
                <c:pt idx="1170">
                  <c:v>-87.896986999999996</c:v>
                </c:pt>
                <c:pt idx="1171">
                  <c:v>-87.896986999999996</c:v>
                </c:pt>
                <c:pt idx="1172">
                  <c:v>-87.896986999999996</c:v>
                </c:pt>
                <c:pt idx="1173">
                  <c:v>-87.896986999999996</c:v>
                </c:pt>
                <c:pt idx="1174">
                  <c:v>-87.896987999999993</c:v>
                </c:pt>
                <c:pt idx="1175">
                  <c:v>-87.896987999999993</c:v>
                </c:pt>
                <c:pt idx="1176">
                  <c:v>-87.896987999999993</c:v>
                </c:pt>
                <c:pt idx="1177">
                  <c:v>-87.896987999999993</c:v>
                </c:pt>
                <c:pt idx="1178">
                  <c:v>-87.896989000000005</c:v>
                </c:pt>
                <c:pt idx="1179">
                  <c:v>-87.896989000000005</c:v>
                </c:pt>
                <c:pt idx="1180">
                  <c:v>-87.896989000000005</c:v>
                </c:pt>
                <c:pt idx="1181">
                  <c:v>-87.896989000000005</c:v>
                </c:pt>
                <c:pt idx="1182">
                  <c:v>-87.896990000000002</c:v>
                </c:pt>
                <c:pt idx="1183">
                  <c:v>-87.896990000000002</c:v>
                </c:pt>
                <c:pt idx="1184">
                  <c:v>-87.896990000000002</c:v>
                </c:pt>
                <c:pt idx="1185">
                  <c:v>-87.896990000000002</c:v>
                </c:pt>
                <c:pt idx="1186">
                  <c:v>-87.896991</c:v>
                </c:pt>
                <c:pt idx="1187">
                  <c:v>-87.896991</c:v>
                </c:pt>
                <c:pt idx="1188">
                  <c:v>-87.896991</c:v>
                </c:pt>
                <c:pt idx="1189">
                  <c:v>-87.896991</c:v>
                </c:pt>
                <c:pt idx="1190">
                  <c:v>-87.896991999999997</c:v>
                </c:pt>
                <c:pt idx="1191">
                  <c:v>-87.896991999999997</c:v>
                </c:pt>
                <c:pt idx="1192">
                  <c:v>-87.896991999999997</c:v>
                </c:pt>
                <c:pt idx="1193">
                  <c:v>-87.896991999999997</c:v>
                </c:pt>
                <c:pt idx="1194">
                  <c:v>-87.896991999999997</c:v>
                </c:pt>
                <c:pt idx="1195">
                  <c:v>-87.896992999999995</c:v>
                </c:pt>
                <c:pt idx="1196">
                  <c:v>-87.896992999999995</c:v>
                </c:pt>
                <c:pt idx="1197">
                  <c:v>-87.896992999999995</c:v>
                </c:pt>
                <c:pt idx="1198">
                  <c:v>-87.896992999999995</c:v>
                </c:pt>
                <c:pt idx="1199">
                  <c:v>-87.896994000000007</c:v>
                </c:pt>
                <c:pt idx="1200">
                  <c:v>-87.896994000000007</c:v>
                </c:pt>
                <c:pt idx="1201">
                  <c:v>-87.896994000000007</c:v>
                </c:pt>
                <c:pt idx="1202">
                  <c:v>-87.896994000000007</c:v>
                </c:pt>
                <c:pt idx="1203">
                  <c:v>-87.896995000000004</c:v>
                </c:pt>
                <c:pt idx="1204">
                  <c:v>-87.896995000000004</c:v>
                </c:pt>
                <c:pt idx="1205">
                  <c:v>-87.896995000000004</c:v>
                </c:pt>
                <c:pt idx="1206">
                  <c:v>-87.896995000000004</c:v>
                </c:pt>
                <c:pt idx="1207">
                  <c:v>-87.896996000000001</c:v>
                </c:pt>
                <c:pt idx="1208">
                  <c:v>-87.896996000000001</c:v>
                </c:pt>
                <c:pt idx="1209">
                  <c:v>-87.896996000000001</c:v>
                </c:pt>
                <c:pt idx="1210">
                  <c:v>-87.896996000000001</c:v>
                </c:pt>
                <c:pt idx="1211">
                  <c:v>-87.896996999999999</c:v>
                </c:pt>
                <c:pt idx="1212">
                  <c:v>-87.896996999999999</c:v>
                </c:pt>
                <c:pt idx="1213">
                  <c:v>-87.896996999999999</c:v>
                </c:pt>
                <c:pt idx="1214">
                  <c:v>-87.896996999999999</c:v>
                </c:pt>
                <c:pt idx="1215">
                  <c:v>-87.896997999999996</c:v>
                </c:pt>
                <c:pt idx="1216">
                  <c:v>-87.896997999999996</c:v>
                </c:pt>
                <c:pt idx="1217">
                  <c:v>-87.896997999999996</c:v>
                </c:pt>
                <c:pt idx="1218">
                  <c:v>-87.896997999999996</c:v>
                </c:pt>
                <c:pt idx="1219">
                  <c:v>-87.896998999999994</c:v>
                </c:pt>
                <c:pt idx="1220">
                  <c:v>-87.896998999999994</c:v>
                </c:pt>
                <c:pt idx="1221">
                  <c:v>-87.896998999999994</c:v>
                </c:pt>
                <c:pt idx="1222">
                  <c:v>-87.896998999999994</c:v>
                </c:pt>
                <c:pt idx="1223">
                  <c:v>-87.897000000000006</c:v>
                </c:pt>
                <c:pt idx="1224">
                  <c:v>-87.897000000000006</c:v>
                </c:pt>
                <c:pt idx="1225">
                  <c:v>-87.897000000000006</c:v>
                </c:pt>
                <c:pt idx="1226">
                  <c:v>-87.897000000000006</c:v>
                </c:pt>
                <c:pt idx="1227">
                  <c:v>-87.897001000000003</c:v>
                </c:pt>
                <c:pt idx="1228">
                  <c:v>-87.897001000000003</c:v>
                </c:pt>
                <c:pt idx="1229">
                  <c:v>-87.897001000000003</c:v>
                </c:pt>
                <c:pt idx="1230">
                  <c:v>-87.897001000000003</c:v>
                </c:pt>
                <c:pt idx="1231">
                  <c:v>-87.897002000000001</c:v>
                </c:pt>
                <c:pt idx="1232">
                  <c:v>-87.897002000000001</c:v>
                </c:pt>
                <c:pt idx="1233">
                  <c:v>-87.897002000000001</c:v>
                </c:pt>
                <c:pt idx="1234">
                  <c:v>-87.897002000000001</c:v>
                </c:pt>
                <c:pt idx="1235">
                  <c:v>-87.897002999999998</c:v>
                </c:pt>
                <c:pt idx="1236">
                  <c:v>-87.897002999999998</c:v>
                </c:pt>
                <c:pt idx="1237">
                  <c:v>-87.897002999999998</c:v>
                </c:pt>
                <c:pt idx="1238">
                  <c:v>-87.897002999999998</c:v>
                </c:pt>
                <c:pt idx="1239">
                  <c:v>-87.897003999999995</c:v>
                </c:pt>
                <c:pt idx="1240">
                  <c:v>-87.897003999999995</c:v>
                </c:pt>
                <c:pt idx="1241">
                  <c:v>-87.897003999999995</c:v>
                </c:pt>
                <c:pt idx="1242">
                  <c:v>-87.897003999999995</c:v>
                </c:pt>
                <c:pt idx="1243">
                  <c:v>-87.897004999999993</c:v>
                </c:pt>
                <c:pt idx="1244">
                  <c:v>-87.897004999999993</c:v>
                </c:pt>
                <c:pt idx="1245">
                  <c:v>-87.897004999999993</c:v>
                </c:pt>
                <c:pt idx="1246">
                  <c:v>-87.897004999999993</c:v>
                </c:pt>
                <c:pt idx="1247">
                  <c:v>-87.897006000000005</c:v>
                </c:pt>
                <c:pt idx="1248">
                  <c:v>-87.897006000000005</c:v>
                </c:pt>
                <c:pt idx="1249">
                  <c:v>-87.897006000000005</c:v>
                </c:pt>
                <c:pt idx="1250">
                  <c:v>-87.897006000000005</c:v>
                </c:pt>
                <c:pt idx="1251">
                  <c:v>-87.897007000000002</c:v>
                </c:pt>
                <c:pt idx="1252">
                  <c:v>-87.897007000000002</c:v>
                </c:pt>
                <c:pt idx="1253">
                  <c:v>-87.897007000000002</c:v>
                </c:pt>
                <c:pt idx="1254">
                  <c:v>-87.897007000000002</c:v>
                </c:pt>
                <c:pt idx="1255">
                  <c:v>-87.897008</c:v>
                </c:pt>
                <c:pt idx="1256">
                  <c:v>-87.897008</c:v>
                </c:pt>
                <c:pt idx="1257">
                  <c:v>-87.897008</c:v>
                </c:pt>
                <c:pt idx="1258">
                  <c:v>-87.897008</c:v>
                </c:pt>
                <c:pt idx="1259">
                  <c:v>-87.897008999999997</c:v>
                </c:pt>
                <c:pt idx="1260">
                  <c:v>-87.897008999999997</c:v>
                </c:pt>
                <c:pt idx="1261">
                  <c:v>-87.897008999999997</c:v>
                </c:pt>
                <c:pt idx="1262">
                  <c:v>-87.897008999999997</c:v>
                </c:pt>
                <c:pt idx="1263">
                  <c:v>-87.897009999999995</c:v>
                </c:pt>
                <c:pt idx="1264">
                  <c:v>-87.897009999999995</c:v>
                </c:pt>
                <c:pt idx="1265">
                  <c:v>-87.897009999999995</c:v>
                </c:pt>
                <c:pt idx="1266">
                  <c:v>-87.897009999999995</c:v>
                </c:pt>
                <c:pt idx="1267">
                  <c:v>-87.897011000000006</c:v>
                </c:pt>
                <c:pt idx="1268">
                  <c:v>-87.897011000000006</c:v>
                </c:pt>
                <c:pt idx="1269">
                  <c:v>-87.897011000000006</c:v>
                </c:pt>
                <c:pt idx="1270">
                  <c:v>-87.897011000000006</c:v>
                </c:pt>
                <c:pt idx="1271">
                  <c:v>-87.897012000000004</c:v>
                </c:pt>
                <c:pt idx="1272">
                  <c:v>-87.897012000000004</c:v>
                </c:pt>
                <c:pt idx="1273">
                  <c:v>-87.897012000000004</c:v>
                </c:pt>
                <c:pt idx="1274">
                  <c:v>-87.897012000000004</c:v>
                </c:pt>
                <c:pt idx="1275">
                  <c:v>-87.897013000000001</c:v>
                </c:pt>
                <c:pt idx="1276">
                  <c:v>-87.897013000000001</c:v>
                </c:pt>
                <c:pt idx="1277">
                  <c:v>-87.897013000000001</c:v>
                </c:pt>
                <c:pt idx="1278">
                  <c:v>-87.897013000000001</c:v>
                </c:pt>
                <c:pt idx="1279">
                  <c:v>-87.897013999999999</c:v>
                </c:pt>
                <c:pt idx="1280">
                  <c:v>-87.897013999999999</c:v>
                </c:pt>
                <c:pt idx="1281">
                  <c:v>-87.897013999999999</c:v>
                </c:pt>
                <c:pt idx="1282">
                  <c:v>-87.897013999999999</c:v>
                </c:pt>
                <c:pt idx="1283">
                  <c:v>-87.897014999999996</c:v>
                </c:pt>
                <c:pt idx="1284">
                  <c:v>-87.897014999999996</c:v>
                </c:pt>
                <c:pt idx="1285">
                  <c:v>-87.897014999999996</c:v>
                </c:pt>
                <c:pt idx="1286">
                  <c:v>-87.897015999999994</c:v>
                </c:pt>
                <c:pt idx="1287">
                  <c:v>-87.897015999999994</c:v>
                </c:pt>
                <c:pt idx="1288">
                  <c:v>-87.897015999999994</c:v>
                </c:pt>
                <c:pt idx="1289">
                  <c:v>-87.897015999999994</c:v>
                </c:pt>
                <c:pt idx="1290">
                  <c:v>-87.897017000000005</c:v>
                </c:pt>
                <c:pt idx="1291">
                  <c:v>-87.897017000000005</c:v>
                </c:pt>
                <c:pt idx="1292">
                  <c:v>-87.897017000000005</c:v>
                </c:pt>
                <c:pt idx="1293">
                  <c:v>-87.897017000000005</c:v>
                </c:pt>
                <c:pt idx="1294">
                  <c:v>-87.897018000000003</c:v>
                </c:pt>
                <c:pt idx="1295">
                  <c:v>-87.897018000000003</c:v>
                </c:pt>
                <c:pt idx="1296">
                  <c:v>-87.897018000000003</c:v>
                </c:pt>
                <c:pt idx="1297">
                  <c:v>-87.897018000000003</c:v>
                </c:pt>
                <c:pt idx="1298">
                  <c:v>-87.897019</c:v>
                </c:pt>
                <c:pt idx="1299">
                  <c:v>-87.897019</c:v>
                </c:pt>
                <c:pt idx="1300">
                  <c:v>-87.897019</c:v>
                </c:pt>
                <c:pt idx="1301">
                  <c:v>-87.897019</c:v>
                </c:pt>
                <c:pt idx="1302">
                  <c:v>-87.897019999999998</c:v>
                </c:pt>
                <c:pt idx="1303">
                  <c:v>-87.897019999999998</c:v>
                </c:pt>
                <c:pt idx="1304">
                  <c:v>-87.897019999999998</c:v>
                </c:pt>
                <c:pt idx="1305">
                  <c:v>-87.897019999999998</c:v>
                </c:pt>
                <c:pt idx="1306">
                  <c:v>-87.897020999999995</c:v>
                </c:pt>
                <c:pt idx="1307">
                  <c:v>-87.897020999999995</c:v>
                </c:pt>
                <c:pt idx="1308">
                  <c:v>-87.897020999999995</c:v>
                </c:pt>
                <c:pt idx="1309">
                  <c:v>-87.897022000000007</c:v>
                </c:pt>
                <c:pt idx="1310">
                  <c:v>-87.897022000000007</c:v>
                </c:pt>
                <c:pt idx="1311">
                  <c:v>-87.897022000000007</c:v>
                </c:pt>
                <c:pt idx="1312">
                  <c:v>-87.897022000000007</c:v>
                </c:pt>
                <c:pt idx="1313">
                  <c:v>-87.897023000000004</c:v>
                </c:pt>
                <c:pt idx="1314">
                  <c:v>-87.897023000000004</c:v>
                </c:pt>
                <c:pt idx="1315">
                  <c:v>-87.897023000000004</c:v>
                </c:pt>
                <c:pt idx="1316">
                  <c:v>-87.897023000000004</c:v>
                </c:pt>
                <c:pt idx="1317">
                  <c:v>-87.897024000000002</c:v>
                </c:pt>
                <c:pt idx="1318">
                  <c:v>-87.897024000000002</c:v>
                </c:pt>
                <c:pt idx="1319">
                  <c:v>-87.897024000000002</c:v>
                </c:pt>
                <c:pt idx="1320">
                  <c:v>-87.897024000000002</c:v>
                </c:pt>
                <c:pt idx="1321">
                  <c:v>-87.897024999999999</c:v>
                </c:pt>
                <c:pt idx="1322">
                  <c:v>-87.897024999999999</c:v>
                </c:pt>
                <c:pt idx="1323">
                  <c:v>-87.897024999999999</c:v>
                </c:pt>
                <c:pt idx="1324">
                  <c:v>-87.897024999999999</c:v>
                </c:pt>
                <c:pt idx="1325">
                  <c:v>-87.897025999999997</c:v>
                </c:pt>
                <c:pt idx="1326">
                  <c:v>-87.897025999999997</c:v>
                </c:pt>
                <c:pt idx="1327">
                  <c:v>-87.897025999999997</c:v>
                </c:pt>
                <c:pt idx="1328">
                  <c:v>-87.897026999999994</c:v>
                </c:pt>
                <c:pt idx="1329">
                  <c:v>-87.897026999999994</c:v>
                </c:pt>
                <c:pt idx="1330">
                  <c:v>-87.897026999999994</c:v>
                </c:pt>
                <c:pt idx="1331">
                  <c:v>-87.897026999999994</c:v>
                </c:pt>
                <c:pt idx="1332">
                  <c:v>-87.897028000000006</c:v>
                </c:pt>
                <c:pt idx="1333">
                  <c:v>-87.897028000000006</c:v>
                </c:pt>
                <c:pt idx="1334">
                  <c:v>-87.897028000000006</c:v>
                </c:pt>
                <c:pt idx="1335">
                  <c:v>-87.897028000000006</c:v>
                </c:pt>
                <c:pt idx="1336">
                  <c:v>-87.897029000000003</c:v>
                </c:pt>
                <c:pt idx="1337">
                  <c:v>-87.897029000000003</c:v>
                </c:pt>
                <c:pt idx="1338">
                  <c:v>-87.897029000000003</c:v>
                </c:pt>
                <c:pt idx="1339">
                  <c:v>-87.897030000000001</c:v>
                </c:pt>
                <c:pt idx="1340">
                  <c:v>-87.897030000000001</c:v>
                </c:pt>
                <c:pt idx="1341">
                  <c:v>-87.897030000000001</c:v>
                </c:pt>
                <c:pt idx="1342">
                  <c:v>-87.897030000000001</c:v>
                </c:pt>
                <c:pt idx="1343">
                  <c:v>-87.897030999999998</c:v>
                </c:pt>
                <c:pt idx="1344">
                  <c:v>-87.897030999999998</c:v>
                </c:pt>
                <c:pt idx="1345">
                  <c:v>-87.897030999999998</c:v>
                </c:pt>
                <c:pt idx="1346">
                  <c:v>-87.897030999999998</c:v>
                </c:pt>
                <c:pt idx="1347">
                  <c:v>-87.897031999999996</c:v>
                </c:pt>
                <c:pt idx="1348">
                  <c:v>-87.897031999999996</c:v>
                </c:pt>
                <c:pt idx="1349">
                  <c:v>-87.897031999999996</c:v>
                </c:pt>
                <c:pt idx="1350">
                  <c:v>-87.897031999999996</c:v>
                </c:pt>
                <c:pt idx="1351">
                  <c:v>-87.897032999999993</c:v>
                </c:pt>
                <c:pt idx="1352">
                  <c:v>-87.897032999999993</c:v>
                </c:pt>
                <c:pt idx="1353">
                  <c:v>-87.897032999999993</c:v>
                </c:pt>
                <c:pt idx="1354">
                  <c:v>-87.897034000000005</c:v>
                </c:pt>
                <c:pt idx="1355">
                  <c:v>-87.897034000000005</c:v>
                </c:pt>
                <c:pt idx="1356">
                  <c:v>-87.897034000000005</c:v>
                </c:pt>
                <c:pt idx="1357">
                  <c:v>-87.897034000000005</c:v>
                </c:pt>
                <c:pt idx="1358">
                  <c:v>-87.897035000000002</c:v>
                </c:pt>
                <c:pt idx="1359">
                  <c:v>-87.897035000000002</c:v>
                </c:pt>
                <c:pt idx="1360">
                  <c:v>-87.897035000000002</c:v>
                </c:pt>
                <c:pt idx="1361">
                  <c:v>-87.897035000000002</c:v>
                </c:pt>
                <c:pt idx="1362">
                  <c:v>-87.897036</c:v>
                </c:pt>
                <c:pt idx="1363">
                  <c:v>-87.897036</c:v>
                </c:pt>
                <c:pt idx="1364">
                  <c:v>-87.897036</c:v>
                </c:pt>
                <c:pt idx="1365">
                  <c:v>-87.897036999999997</c:v>
                </c:pt>
                <c:pt idx="1366">
                  <c:v>-87.897036999999997</c:v>
                </c:pt>
                <c:pt idx="1367">
                  <c:v>-87.897036999999997</c:v>
                </c:pt>
                <c:pt idx="1368">
                  <c:v>-87.897036999999997</c:v>
                </c:pt>
                <c:pt idx="1369">
                  <c:v>-87.897037999999995</c:v>
                </c:pt>
                <c:pt idx="1370">
                  <c:v>-87.897037999999995</c:v>
                </c:pt>
                <c:pt idx="1371">
                  <c:v>-87.897037999999995</c:v>
                </c:pt>
                <c:pt idx="1372">
                  <c:v>-87.897037999999995</c:v>
                </c:pt>
                <c:pt idx="1373">
                  <c:v>-87.897039000000007</c:v>
                </c:pt>
                <c:pt idx="1374">
                  <c:v>-87.897039000000007</c:v>
                </c:pt>
                <c:pt idx="1375">
                  <c:v>-87.897039000000007</c:v>
                </c:pt>
                <c:pt idx="1376">
                  <c:v>-87.897040000000004</c:v>
                </c:pt>
                <c:pt idx="1377">
                  <c:v>-87.897040000000004</c:v>
                </c:pt>
                <c:pt idx="1378">
                  <c:v>-87.897040000000004</c:v>
                </c:pt>
                <c:pt idx="1379">
                  <c:v>-87.897040000000004</c:v>
                </c:pt>
                <c:pt idx="1380">
                  <c:v>-87.897041000000002</c:v>
                </c:pt>
                <c:pt idx="1381">
                  <c:v>-87.897041000000002</c:v>
                </c:pt>
                <c:pt idx="1382">
                  <c:v>-87.897041000000002</c:v>
                </c:pt>
                <c:pt idx="1383">
                  <c:v>-87.897041999999999</c:v>
                </c:pt>
                <c:pt idx="1384">
                  <c:v>-87.897041999999999</c:v>
                </c:pt>
                <c:pt idx="1385">
                  <c:v>-87.897041999999999</c:v>
                </c:pt>
                <c:pt idx="1386">
                  <c:v>-87.897041999999999</c:v>
                </c:pt>
                <c:pt idx="1387">
                  <c:v>-87.897042999999996</c:v>
                </c:pt>
                <c:pt idx="1388">
                  <c:v>-87.897042999999996</c:v>
                </c:pt>
                <c:pt idx="1389">
                  <c:v>-87.897042999999996</c:v>
                </c:pt>
                <c:pt idx="1390">
                  <c:v>-87.897042999999996</c:v>
                </c:pt>
                <c:pt idx="1391">
                  <c:v>-87.897043999999994</c:v>
                </c:pt>
                <c:pt idx="1392">
                  <c:v>-87.897043999999994</c:v>
                </c:pt>
                <c:pt idx="1393">
                  <c:v>-87.897043999999994</c:v>
                </c:pt>
                <c:pt idx="1394">
                  <c:v>-87.897045000000006</c:v>
                </c:pt>
                <c:pt idx="1395">
                  <c:v>-87.897045000000006</c:v>
                </c:pt>
                <c:pt idx="1396">
                  <c:v>-87.897045000000006</c:v>
                </c:pt>
                <c:pt idx="1397">
                  <c:v>-87.897045000000006</c:v>
                </c:pt>
                <c:pt idx="1398">
                  <c:v>-87.897046000000003</c:v>
                </c:pt>
                <c:pt idx="1399">
                  <c:v>-87.897046000000003</c:v>
                </c:pt>
                <c:pt idx="1400">
                  <c:v>-87.897046000000003</c:v>
                </c:pt>
                <c:pt idx="1401">
                  <c:v>-87.897047000000001</c:v>
                </c:pt>
                <c:pt idx="1402">
                  <c:v>-87.897047000000001</c:v>
                </c:pt>
                <c:pt idx="1403">
                  <c:v>-87.897047000000001</c:v>
                </c:pt>
                <c:pt idx="1404">
                  <c:v>-87.897047000000001</c:v>
                </c:pt>
                <c:pt idx="1405">
                  <c:v>-87.897047999999998</c:v>
                </c:pt>
                <c:pt idx="1406">
                  <c:v>-87.897047999999998</c:v>
                </c:pt>
                <c:pt idx="1407">
                  <c:v>-87.897047999999998</c:v>
                </c:pt>
                <c:pt idx="1408">
                  <c:v>-87.897047999999998</c:v>
                </c:pt>
                <c:pt idx="1409">
                  <c:v>-87.897048999999996</c:v>
                </c:pt>
                <c:pt idx="1410">
                  <c:v>-87.897048999999996</c:v>
                </c:pt>
                <c:pt idx="1411">
                  <c:v>-87.897048999999996</c:v>
                </c:pt>
                <c:pt idx="1412">
                  <c:v>-87.897049999999993</c:v>
                </c:pt>
                <c:pt idx="1413">
                  <c:v>-87.897049999999993</c:v>
                </c:pt>
                <c:pt idx="1414">
                  <c:v>-87.897049999999993</c:v>
                </c:pt>
                <c:pt idx="1415">
                  <c:v>-87.897049999999993</c:v>
                </c:pt>
                <c:pt idx="1416">
                  <c:v>-87.897051000000005</c:v>
                </c:pt>
                <c:pt idx="1417">
                  <c:v>-87.897051000000005</c:v>
                </c:pt>
                <c:pt idx="1418">
                  <c:v>-87.897051000000005</c:v>
                </c:pt>
                <c:pt idx="1419">
                  <c:v>-87.897052000000002</c:v>
                </c:pt>
                <c:pt idx="1420">
                  <c:v>-87.897052000000002</c:v>
                </c:pt>
                <c:pt idx="1421">
                  <c:v>-87.897052000000002</c:v>
                </c:pt>
                <c:pt idx="1422">
                  <c:v>-87.897052000000002</c:v>
                </c:pt>
                <c:pt idx="1423">
                  <c:v>-87.897053</c:v>
                </c:pt>
                <c:pt idx="1424">
                  <c:v>-87.897053</c:v>
                </c:pt>
                <c:pt idx="1425">
                  <c:v>-87.897053</c:v>
                </c:pt>
                <c:pt idx="1426">
                  <c:v>-87.897053999999997</c:v>
                </c:pt>
                <c:pt idx="1427">
                  <c:v>-87.897053999999997</c:v>
                </c:pt>
                <c:pt idx="1428">
                  <c:v>-87.897053999999997</c:v>
                </c:pt>
                <c:pt idx="1429">
                  <c:v>-87.897053999999997</c:v>
                </c:pt>
                <c:pt idx="1430">
                  <c:v>-87.897054999999995</c:v>
                </c:pt>
                <c:pt idx="1431">
                  <c:v>-87.897054999999995</c:v>
                </c:pt>
                <c:pt idx="1432">
                  <c:v>-87.897054999999995</c:v>
                </c:pt>
                <c:pt idx="1433">
                  <c:v>-87.897056000000006</c:v>
                </c:pt>
                <c:pt idx="1434">
                  <c:v>-87.897056000000006</c:v>
                </c:pt>
                <c:pt idx="1435">
                  <c:v>-87.897056000000006</c:v>
                </c:pt>
                <c:pt idx="1436">
                  <c:v>-87.897056000000006</c:v>
                </c:pt>
                <c:pt idx="1437">
                  <c:v>-87.897057000000004</c:v>
                </c:pt>
                <c:pt idx="1438">
                  <c:v>-87.897057000000004</c:v>
                </c:pt>
                <c:pt idx="1439">
                  <c:v>-87.897057000000004</c:v>
                </c:pt>
                <c:pt idx="1440">
                  <c:v>-87.897058000000001</c:v>
                </c:pt>
                <c:pt idx="1441">
                  <c:v>-87.897058000000001</c:v>
                </c:pt>
                <c:pt idx="1442">
                  <c:v>-87.897058000000001</c:v>
                </c:pt>
                <c:pt idx="1443">
                  <c:v>-87.897058000000001</c:v>
                </c:pt>
                <c:pt idx="1444">
                  <c:v>-87.897058999999999</c:v>
                </c:pt>
                <c:pt idx="1445">
                  <c:v>-87.897058999999999</c:v>
                </c:pt>
                <c:pt idx="1446">
                  <c:v>-87.897058999999999</c:v>
                </c:pt>
                <c:pt idx="1447">
                  <c:v>-87.897059999999996</c:v>
                </c:pt>
                <c:pt idx="1448">
                  <c:v>-87.897059999999996</c:v>
                </c:pt>
                <c:pt idx="1449">
                  <c:v>-87.897059999999996</c:v>
                </c:pt>
                <c:pt idx="1450">
                  <c:v>-87.897059999999996</c:v>
                </c:pt>
                <c:pt idx="1451">
                  <c:v>-87.897060999999994</c:v>
                </c:pt>
                <c:pt idx="1452">
                  <c:v>-87.897060999999994</c:v>
                </c:pt>
                <c:pt idx="1453">
                  <c:v>-87.897060999999994</c:v>
                </c:pt>
                <c:pt idx="1454">
                  <c:v>-87.897062000000005</c:v>
                </c:pt>
                <c:pt idx="1455">
                  <c:v>-87.897062000000005</c:v>
                </c:pt>
                <c:pt idx="1456">
                  <c:v>-87.897062000000005</c:v>
                </c:pt>
                <c:pt idx="1457">
                  <c:v>-87.897062000000005</c:v>
                </c:pt>
                <c:pt idx="1458">
                  <c:v>-87.897063000000003</c:v>
                </c:pt>
                <c:pt idx="1459">
                  <c:v>-87.897063000000003</c:v>
                </c:pt>
                <c:pt idx="1460">
                  <c:v>-87.897063000000003</c:v>
                </c:pt>
                <c:pt idx="1461">
                  <c:v>-87.897064</c:v>
                </c:pt>
                <c:pt idx="1462">
                  <c:v>-87.897064</c:v>
                </c:pt>
                <c:pt idx="1463">
                  <c:v>-87.897064</c:v>
                </c:pt>
                <c:pt idx="1464">
                  <c:v>-87.897064</c:v>
                </c:pt>
                <c:pt idx="1465">
                  <c:v>-87.897064999999998</c:v>
                </c:pt>
                <c:pt idx="1466">
                  <c:v>-87.897064999999998</c:v>
                </c:pt>
                <c:pt idx="1467">
                  <c:v>-87.897064999999998</c:v>
                </c:pt>
                <c:pt idx="1468">
                  <c:v>-87.897065999999995</c:v>
                </c:pt>
                <c:pt idx="1469">
                  <c:v>-87.897065999999995</c:v>
                </c:pt>
                <c:pt idx="1470">
                  <c:v>-87.897065999999995</c:v>
                </c:pt>
                <c:pt idx="1471">
                  <c:v>-87.897065999999995</c:v>
                </c:pt>
                <c:pt idx="1472">
                  <c:v>-87.897067000000007</c:v>
                </c:pt>
                <c:pt idx="1473">
                  <c:v>-87.897067000000007</c:v>
                </c:pt>
                <c:pt idx="1474">
                  <c:v>-87.897067000000007</c:v>
                </c:pt>
                <c:pt idx="1475">
                  <c:v>-87.897068000000004</c:v>
                </c:pt>
                <c:pt idx="1476">
                  <c:v>-87.897068000000004</c:v>
                </c:pt>
                <c:pt idx="1477">
                  <c:v>-87.897068000000004</c:v>
                </c:pt>
                <c:pt idx="1478">
                  <c:v>-87.897069000000002</c:v>
                </c:pt>
                <c:pt idx="1479">
                  <c:v>-87.897069000000002</c:v>
                </c:pt>
                <c:pt idx="1480">
                  <c:v>-87.897069000000002</c:v>
                </c:pt>
                <c:pt idx="1481">
                  <c:v>-87.897069000000002</c:v>
                </c:pt>
                <c:pt idx="1482">
                  <c:v>-87.897069999999999</c:v>
                </c:pt>
                <c:pt idx="1483">
                  <c:v>-87.897069999999999</c:v>
                </c:pt>
                <c:pt idx="1484">
                  <c:v>-87.897069999999999</c:v>
                </c:pt>
                <c:pt idx="1485">
                  <c:v>-87.897070999999997</c:v>
                </c:pt>
                <c:pt idx="1486">
                  <c:v>-87.897070999999997</c:v>
                </c:pt>
                <c:pt idx="1487">
                  <c:v>-87.897070999999997</c:v>
                </c:pt>
                <c:pt idx="1488">
                  <c:v>-87.897070999999997</c:v>
                </c:pt>
                <c:pt idx="1489">
                  <c:v>-87.897071999999994</c:v>
                </c:pt>
                <c:pt idx="1490">
                  <c:v>-87.897071999999994</c:v>
                </c:pt>
                <c:pt idx="1491">
                  <c:v>-87.897071999999994</c:v>
                </c:pt>
                <c:pt idx="1492">
                  <c:v>-87.897073000000006</c:v>
                </c:pt>
                <c:pt idx="1493">
                  <c:v>-87.897073000000006</c:v>
                </c:pt>
                <c:pt idx="1494">
                  <c:v>-87.897073000000006</c:v>
                </c:pt>
                <c:pt idx="1495">
                  <c:v>-87.897074000000003</c:v>
                </c:pt>
                <c:pt idx="1496">
                  <c:v>-87.897074000000003</c:v>
                </c:pt>
                <c:pt idx="1497">
                  <c:v>-87.897074000000003</c:v>
                </c:pt>
                <c:pt idx="1498">
                  <c:v>-87.897074000000003</c:v>
                </c:pt>
                <c:pt idx="1499">
                  <c:v>-87.897075000000001</c:v>
                </c:pt>
                <c:pt idx="1500">
                  <c:v>-87.897075000000001</c:v>
                </c:pt>
                <c:pt idx="1501">
                  <c:v>-87.897075000000001</c:v>
                </c:pt>
                <c:pt idx="1502">
                  <c:v>-87.897075999999998</c:v>
                </c:pt>
                <c:pt idx="1503">
                  <c:v>-87.897075999999998</c:v>
                </c:pt>
                <c:pt idx="1504">
                  <c:v>-87.897075999999998</c:v>
                </c:pt>
                <c:pt idx="1505">
                  <c:v>-87.897075999999998</c:v>
                </c:pt>
                <c:pt idx="1506">
                  <c:v>-87.897076999999996</c:v>
                </c:pt>
                <c:pt idx="1507">
                  <c:v>-87.897076999999996</c:v>
                </c:pt>
                <c:pt idx="1508">
                  <c:v>-87.897076999999996</c:v>
                </c:pt>
                <c:pt idx="1509">
                  <c:v>-87.897077999999993</c:v>
                </c:pt>
                <c:pt idx="1510">
                  <c:v>-87.897077999999993</c:v>
                </c:pt>
                <c:pt idx="1511">
                  <c:v>-87.897077999999993</c:v>
                </c:pt>
                <c:pt idx="1512">
                  <c:v>-87.897079000000005</c:v>
                </c:pt>
                <c:pt idx="1513">
                  <c:v>-87.897079000000005</c:v>
                </c:pt>
                <c:pt idx="1514">
                  <c:v>-87.897079000000005</c:v>
                </c:pt>
                <c:pt idx="1515">
                  <c:v>-87.897079000000005</c:v>
                </c:pt>
                <c:pt idx="1516">
                  <c:v>-87.897080000000003</c:v>
                </c:pt>
                <c:pt idx="1517">
                  <c:v>-87.897080000000003</c:v>
                </c:pt>
                <c:pt idx="1518">
                  <c:v>-87.897080000000003</c:v>
                </c:pt>
                <c:pt idx="1519">
                  <c:v>-87.897081</c:v>
                </c:pt>
                <c:pt idx="1520">
                  <c:v>-87.897081</c:v>
                </c:pt>
                <c:pt idx="1521">
                  <c:v>-87.897081</c:v>
                </c:pt>
                <c:pt idx="1522">
                  <c:v>-87.897081999999997</c:v>
                </c:pt>
                <c:pt idx="1523">
                  <c:v>-87.897081999999997</c:v>
                </c:pt>
                <c:pt idx="1524">
                  <c:v>-87.897081999999997</c:v>
                </c:pt>
                <c:pt idx="1525">
                  <c:v>-87.897081999999997</c:v>
                </c:pt>
                <c:pt idx="1526">
                  <c:v>-87.897082999999995</c:v>
                </c:pt>
                <c:pt idx="1527">
                  <c:v>-87.897082999999995</c:v>
                </c:pt>
                <c:pt idx="1528">
                  <c:v>-87.897082999999995</c:v>
                </c:pt>
                <c:pt idx="1529">
                  <c:v>-87.897084000000007</c:v>
                </c:pt>
                <c:pt idx="1530">
                  <c:v>-87.897084000000007</c:v>
                </c:pt>
                <c:pt idx="1531">
                  <c:v>-87.897084000000007</c:v>
                </c:pt>
                <c:pt idx="1532">
                  <c:v>-87.897085000000004</c:v>
                </c:pt>
                <c:pt idx="1533">
                  <c:v>-87.897085000000004</c:v>
                </c:pt>
                <c:pt idx="1534">
                  <c:v>-87.897085000000004</c:v>
                </c:pt>
                <c:pt idx="1535">
                  <c:v>-87.897085000000004</c:v>
                </c:pt>
                <c:pt idx="1536">
                  <c:v>-87.897086000000002</c:v>
                </c:pt>
                <c:pt idx="1537">
                  <c:v>-87.897086000000002</c:v>
                </c:pt>
                <c:pt idx="1538">
                  <c:v>-87.897086000000002</c:v>
                </c:pt>
                <c:pt idx="1539">
                  <c:v>-87.897086999999999</c:v>
                </c:pt>
                <c:pt idx="1540">
                  <c:v>-87.897086999999999</c:v>
                </c:pt>
                <c:pt idx="1541">
                  <c:v>-87.897086999999999</c:v>
                </c:pt>
                <c:pt idx="1542">
                  <c:v>-87.897087999999997</c:v>
                </c:pt>
                <c:pt idx="1543">
                  <c:v>-87.897087999999997</c:v>
                </c:pt>
                <c:pt idx="1544">
                  <c:v>-87.897087999999997</c:v>
                </c:pt>
                <c:pt idx="1545">
                  <c:v>-87.897087999999997</c:v>
                </c:pt>
                <c:pt idx="1546">
                  <c:v>-87.897088999999994</c:v>
                </c:pt>
                <c:pt idx="1547">
                  <c:v>-87.897088999999994</c:v>
                </c:pt>
                <c:pt idx="1548">
                  <c:v>-87.897088999999994</c:v>
                </c:pt>
                <c:pt idx="1549">
                  <c:v>-87.897090000000006</c:v>
                </c:pt>
                <c:pt idx="1550">
                  <c:v>-87.897090000000006</c:v>
                </c:pt>
                <c:pt idx="1551">
                  <c:v>-87.897090000000006</c:v>
                </c:pt>
                <c:pt idx="1552">
                  <c:v>-87.897091000000003</c:v>
                </c:pt>
                <c:pt idx="1553">
                  <c:v>-87.897091000000003</c:v>
                </c:pt>
                <c:pt idx="1554">
                  <c:v>-87.897091000000003</c:v>
                </c:pt>
                <c:pt idx="1555">
                  <c:v>-87.897091000000003</c:v>
                </c:pt>
                <c:pt idx="1556">
                  <c:v>-87.897092000000001</c:v>
                </c:pt>
                <c:pt idx="1557">
                  <c:v>-87.897092000000001</c:v>
                </c:pt>
                <c:pt idx="1558">
                  <c:v>-87.897092000000001</c:v>
                </c:pt>
                <c:pt idx="1559">
                  <c:v>-87.897092999999998</c:v>
                </c:pt>
                <c:pt idx="1560">
                  <c:v>-87.897092999999998</c:v>
                </c:pt>
                <c:pt idx="1561">
                  <c:v>-87.897092999999998</c:v>
                </c:pt>
                <c:pt idx="1562">
                  <c:v>-87.897093999999996</c:v>
                </c:pt>
                <c:pt idx="1563">
                  <c:v>-87.897093999999996</c:v>
                </c:pt>
                <c:pt idx="1564">
                  <c:v>-87.897093999999996</c:v>
                </c:pt>
                <c:pt idx="1565">
                  <c:v>-87.897094999999993</c:v>
                </c:pt>
                <c:pt idx="1566">
                  <c:v>-87.897094999999993</c:v>
                </c:pt>
                <c:pt idx="1567">
                  <c:v>-87.897094999999993</c:v>
                </c:pt>
                <c:pt idx="1568">
                  <c:v>-87.897094999999993</c:v>
                </c:pt>
                <c:pt idx="1569">
                  <c:v>-87.897096000000005</c:v>
                </c:pt>
                <c:pt idx="1570">
                  <c:v>-87.897096000000005</c:v>
                </c:pt>
                <c:pt idx="1571">
                  <c:v>-87.897096000000005</c:v>
                </c:pt>
                <c:pt idx="1572">
                  <c:v>-87.897097000000002</c:v>
                </c:pt>
                <c:pt idx="1573">
                  <c:v>-87.897097000000002</c:v>
                </c:pt>
                <c:pt idx="1574">
                  <c:v>-87.897097000000002</c:v>
                </c:pt>
                <c:pt idx="1575">
                  <c:v>-87.897098</c:v>
                </c:pt>
                <c:pt idx="1576">
                  <c:v>-87.897098</c:v>
                </c:pt>
                <c:pt idx="1577">
                  <c:v>-87.897098</c:v>
                </c:pt>
                <c:pt idx="1578">
                  <c:v>-87.897098</c:v>
                </c:pt>
                <c:pt idx="1579">
                  <c:v>-87.897098999999997</c:v>
                </c:pt>
                <c:pt idx="1580">
                  <c:v>-87.897098999999997</c:v>
                </c:pt>
                <c:pt idx="1581">
                  <c:v>-87.897098999999997</c:v>
                </c:pt>
                <c:pt idx="1582">
                  <c:v>-87.897099999999995</c:v>
                </c:pt>
                <c:pt idx="1583">
                  <c:v>-87.897099999999995</c:v>
                </c:pt>
                <c:pt idx="1584">
                  <c:v>-87.897099999999995</c:v>
                </c:pt>
                <c:pt idx="1585">
                  <c:v>-87.897101000000006</c:v>
                </c:pt>
                <c:pt idx="1586">
                  <c:v>-87.897101000000006</c:v>
                </c:pt>
                <c:pt idx="1587">
                  <c:v>-87.897101000000006</c:v>
                </c:pt>
                <c:pt idx="1588">
                  <c:v>-87.897102000000004</c:v>
                </c:pt>
                <c:pt idx="1589">
                  <c:v>-87.897102000000004</c:v>
                </c:pt>
                <c:pt idx="1590">
                  <c:v>-87.897102000000004</c:v>
                </c:pt>
                <c:pt idx="1591">
                  <c:v>-87.897102000000004</c:v>
                </c:pt>
                <c:pt idx="1592">
                  <c:v>-87.897103000000001</c:v>
                </c:pt>
                <c:pt idx="1593">
                  <c:v>-87.897103000000001</c:v>
                </c:pt>
                <c:pt idx="1594">
                  <c:v>-87.897103000000001</c:v>
                </c:pt>
                <c:pt idx="1595">
                  <c:v>-87.897103999999999</c:v>
                </c:pt>
                <c:pt idx="1596">
                  <c:v>-87.897103999999999</c:v>
                </c:pt>
                <c:pt idx="1597">
                  <c:v>-87.897103999999999</c:v>
                </c:pt>
                <c:pt idx="1598">
                  <c:v>-87.897104999999996</c:v>
                </c:pt>
                <c:pt idx="1599">
                  <c:v>-87.897104999999996</c:v>
                </c:pt>
                <c:pt idx="1600">
                  <c:v>-87.897104999999996</c:v>
                </c:pt>
                <c:pt idx="1601">
                  <c:v>-87.897105999999994</c:v>
                </c:pt>
                <c:pt idx="1602">
                  <c:v>-87.897105999999994</c:v>
                </c:pt>
                <c:pt idx="1603">
                  <c:v>-87.897105999999994</c:v>
                </c:pt>
                <c:pt idx="1604">
                  <c:v>-87.897107000000005</c:v>
                </c:pt>
                <c:pt idx="1605">
                  <c:v>-87.897107000000005</c:v>
                </c:pt>
                <c:pt idx="1606">
                  <c:v>-87.897107000000005</c:v>
                </c:pt>
                <c:pt idx="1607">
                  <c:v>-87.897107000000005</c:v>
                </c:pt>
                <c:pt idx="1608">
                  <c:v>-87.897108000000003</c:v>
                </c:pt>
                <c:pt idx="1609">
                  <c:v>-87.897108000000003</c:v>
                </c:pt>
                <c:pt idx="1610">
                  <c:v>-87.897108000000003</c:v>
                </c:pt>
                <c:pt idx="1611">
                  <c:v>-87.897109</c:v>
                </c:pt>
                <c:pt idx="1612">
                  <c:v>-87.897109</c:v>
                </c:pt>
                <c:pt idx="1613">
                  <c:v>-87.897109</c:v>
                </c:pt>
                <c:pt idx="1614">
                  <c:v>-87.897109999999998</c:v>
                </c:pt>
                <c:pt idx="1615">
                  <c:v>-87.897109999999998</c:v>
                </c:pt>
                <c:pt idx="1616">
                  <c:v>-87.897109999999998</c:v>
                </c:pt>
                <c:pt idx="1617">
                  <c:v>-87.897110999999995</c:v>
                </c:pt>
                <c:pt idx="1618">
                  <c:v>-87.897110999999995</c:v>
                </c:pt>
                <c:pt idx="1619">
                  <c:v>-87.897110999999995</c:v>
                </c:pt>
                <c:pt idx="1620">
                  <c:v>-87.897110999999995</c:v>
                </c:pt>
                <c:pt idx="1621">
                  <c:v>-87.897112000000007</c:v>
                </c:pt>
                <c:pt idx="1622">
                  <c:v>-87.897112000000007</c:v>
                </c:pt>
                <c:pt idx="1623">
                  <c:v>-87.897112000000007</c:v>
                </c:pt>
                <c:pt idx="1624">
                  <c:v>-87.897113000000004</c:v>
                </c:pt>
                <c:pt idx="1625">
                  <c:v>-87.897113000000004</c:v>
                </c:pt>
                <c:pt idx="1626">
                  <c:v>-87.897113000000004</c:v>
                </c:pt>
                <c:pt idx="1627">
                  <c:v>-87.897114000000002</c:v>
                </c:pt>
                <c:pt idx="1628">
                  <c:v>-87.897114000000002</c:v>
                </c:pt>
                <c:pt idx="1629">
                  <c:v>-87.897114000000002</c:v>
                </c:pt>
                <c:pt idx="1630">
                  <c:v>-87.897114999999999</c:v>
                </c:pt>
                <c:pt idx="1631">
                  <c:v>-87.897114999999999</c:v>
                </c:pt>
                <c:pt idx="1632">
                  <c:v>-87.897114999999999</c:v>
                </c:pt>
                <c:pt idx="1633">
                  <c:v>-87.897115999999997</c:v>
                </c:pt>
                <c:pt idx="1634">
                  <c:v>-87.897115999999997</c:v>
                </c:pt>
                <c:pt idx="1635">
                  <c:v>-87.897115999999997</c:v>
                </c:pt>
                <c:pt idx="1636">
                  <c:v>-87.897116999999994</c:v>
                </c:pt>
                <c:pt idx="1637">
                  <c:v>-87.897116999999994</c:v>
                </c:pt>
                <c:pt idx="1638">
                  <c:v>-87.897116999999994</c:v>
                </c:pt>
                <c:pt idx="1639">
                  <c:v>-87.897116999999994</c:v>
                </c:pt>
                <c:pt idx="1640">
                  <c:v>-87.897118000000006</c:v>
                </c:pt>
                <c:pt idx="1641">
                  <c:v>-87.897118000000006</c:v>
                </c:pt>
                <c:pt idx="1642">
                  <c:v>-87.897118000000006</c:v>
                </c:pt>
                <c:pt idx="1643">
                  <c:v>-87.897119000000004</c:v>
                </c:pt>
                <c:pt idx="1644">
                  <c:v>-87.897119000000004</c:v>
                </c:pt>
                <c:pt idx="1645">
                  <c:v>-87.897119000000004</c:v>
                </c:pt>
                <c:pt idx="1646">
                  <c:v>-87.897120000000001</c:v>
                </c:pt>
                <c:pt idx="1647">
                  <c:v>-87.897120000000001</c:v>
                </c:pt>
                <c:pt idx="1648">
                  <c:v>-87.897120000000001</c:v>
                </c:pt>
                <c:pt idx="1649">
                  <c:v>-87.897120999999999</c:v>
                </c:pt>
                <c:pt idx="1650">
                  <c:v>-87.897120999999999</c:v>
                </c:pt>
                <c:pt idx="1651">
                  <c:v>-87.897120999999999</c:v>
                </c:pt>
                <c:pt idx="1652">
                  <c:v>-87.897121999999996</c:v>
                </c:pt>
                <c:pt idx="1653">
                  <c:v>-87.897121999999996</c:v>
                </c:pt>
                <c:pt idx="1654">
                  <c:v>-87.897121999999996</c:v>
                </c:pt>
                <c:pt idx="1655">
                  <c:v>-87.897122999999993</c:v>
                </c:pt>
                <c:pt idx="1656">
                  <c:v>-87.897122999999993</c:v>
                </c:pt>
                <c:pt idx="1657">
                  <c:v>-87.897122999999993</c:v>
                </c:pt>
                <c:pt idx="1658">
                  <c:v>-87.897122999999993</c:v>
                </c:pt>
                <c:pt idx="1659">
                  <c:v>-87.897124000000005</c:v>
                </c:pt>
                <c:pt idx="1660">
                  <c:v>-87.897124000000005</c:v>
                </c:pt>
                <c:pt idx="1661">
                  <c:v>-87.897124000000005</c:v>
                </c:pt>
                <c:pt idx="1662">
                  <c:v>-87.897125000000003</c:v>
                </c:pt>
                <c:pt idx="1663">
                  <c:v>-87.897125000000003</c:v>
                </c:pt>
                <c:pt idx="1664">
                  <c:v>-87.897125000000003</c:v>
                </c:pt>
                <c:pt idx="1665">
                  <c:v>-87.897126</c:v>
                </c:pt>
                <c:pt idx="1666">
                  <c:v>-87.897126</c:v>
                </c:pt>
                <c:pt idx="1667">
                  <c:v>-87.897126</c:v>
                </c:pt>
                <c:pt idx="1668">
                  <c:v>-87.897126999999998</c:v>
                </c:pt>
                <c:pt idx="1669">
                  <c:v>-87.897126999999998</c:v>
                </c:pt>
                <c:pt idx="1670">
                  <c:v>-87.897126999999998</c:v>
                </c:pt>
                <c:pt idx="1671">
                  <c:v>-87.897127999999995</c:v>
                </c:pt>
                <c:pt idx="1672">
                  <c:v>-87.897127999999995</c:v>
                </c:pt>
                <c:pt idx="1673">
                  <c:v>-87.897127999999995</c:v>
                </c:pt>
                <c:pt idx="1674">
                  <c:v>-87.897129000000007</c:v>
                </c:pt>
                <c:pt idx="1675">
                  <c:v>-87.897129000000007</c:v>
                </c:pt>
                <c:pt idx="1676">
                  <c:v>-87.897129000000007</c:v>
                </c:pt>
                <c:pt idx="1677">
                  <c:v>-87.897130000000004</c:v>
                </c:pt>
                <c:pt idx="1678">
                  <c:v>-87.897130000000004</c:v>
                </c:pt>
                <c:pt idx="1679">
                  <c:v>-87.897130000000004</c:v>
                </c:pt>
                <c:pt idx="1680">
                  <c:v>-87.897130000000004</c:v>
                </c:pt>
                <c:pt idx="1681">
                  <c:v>-87.897131000000002</c:v>
                </c:pt>
                <c:pt idx="1682">
                  <c:v>-87.897131000000002</c:v>
                </c:pt>
                <c:pt idx="1683">
                  <c:v>-87.897131000000002</c:v>
                </c:pt>
                <c:pt idx="1684">
                  <c:v>-87.897131999999999</c:v>
                </c:pt>
                <c:pt idx="1685">
                  <c:v>-87.897131999999999</c:v>
                </c:pt>
                <c:pt idx="1686">
                  <c:v>-87.897131999999999</c:v>
                </c:pt>
                <c:pt idx="1687">
                  <c:v>-87.897132999999997</c:v>
                </c:pt>
                <c:pt idx="1688">
                  <c:v>-87.897132999999997</c:v>
                </c:pt>
                <c:pt idx="1689">
                  <c:v>-87.897132999999997</c:v>
                </c:pt>
                <c:pt idx="1690">
                  <c:v>-87.897133999999994</c:v>
                </c:pt>
                <c:pt idx="1691">
                  <c:v>-87.897133999999994</c:v>
                </c:pt>
                <c:pt idx="1692">
                  <c:v>-87.897133999999994</c:v>
                </c:pt>
                <c:pt idx="1693">
                  <c:v>-87.897135000000006</c:v>
                </c:pt>
                <c:pt idx="1694">
                  <c:v>-87.897135000000006</c:v>
                </c:pt>
                <c:pt idx="1695">
                  <c:v>-87.897135000000006</c:v>
                </c:pt>
                <c:pt idx="1696">
                  <c:v>-87.897136000000003</c:v>
                </c:pt>
                <c:pt idx="1697">
                  <c:v>-87.897136000000003</c:v>
                </c:pt>
                <c:pt idx="1698">
                  <c:v>-87.897136000000003</c:v>
                </c:pt>
                <c:pt idx="1699">
                  <c:v>-87.897137000000001</c:v>
                </c:pt>
                <c:pt idx="1700">
                  <c:v>-87.897137000000001</c:v>
                </c:pt>
                <c:pt idx="1701">
                  <c:v>-87.897137000000001</c:v>
                </c:pt>
                <c:pt idx="1702">
                  <c:v>-87.897137999999998</c:v>
                </c:pt>
                <c:pt idx="1703">
                  <c:v>-87.897137999999998</c:v>
                </c:pt>
                <c:pt idx="1704">
                  <c:v>-87.897137999999998</c:v>
                </c:pt>
                <c:pt idx="1705">
                  <c:v>-87.897138999999996</c:v>
                </c:pt>
                <c:pt idx="1706">
                  <c:v>-87.897138999999996</c:v>
                </c:pt>
                <c:pt idx="1707">
                  <c:v>-87.897138999999996</c:v>
                </c:pt>
                <c:pt idx="1708">
                  <c:v>-87.897139999999993</c:v>
                </c:pt>
                <c:pt idx="1709">
                  <c:v>-87.897139999999993</c:v>
                </c:pt>
                <c:pt idx="1710">
                  <c:v>-87.897139999999993</c:v>
                </c:pt>
                <c:pt idx="1711">
                  <c:v>-87.897139999999993</c:v>
                </c:pt>
                <c:pt idx="1712">
                  <c:v>-87.897141000000005</c:v>
                </c:pt>
                <c:pt idx="1713">
                  <c:v>-87.897141000000005</c:v>
                </c:pt>
                <c:pt idx="1714">
                  <c:v>-87.897141000000005</c:v>
                </c:pt>
                <c:pt idx="1715">
                  <c:v>-87.897142000000002</c:v>
                </c:pt>
                <c:pt idx="1716">
                  <c:v>-87.897142000000002</c:v>
                </c:pt>
                <c:pt idx="1717">
                  <c:v>-87.897142000000002</c:v>
                </c:pt>
                <c:pt idx="1718">
                  <c:v>-87.897143</c:v>
                </c:pt>
                <c:pt idx="1719">
                  <c:v>-87.897143</c:v>
                </c:pt>
                <c:pt idx="1720">
                  <c:v>-87.897143</c:v>
                </c:pt>
                <c:pt idx="1721">
                  <c:v>-87.897143999999997</c:v>
                </c:pt>
                <c:pt idx="1722">
                  <c:v>-87.897143999999997</c:v>
                </c:pt>
                <c:pt idx="1723">
                  <c:v>-87.897143999999997</c:v>
                </c:pt>
                <c:pt idx="1724">
                  <c:v>-87.897144999999995</c:v>
                </c:pt>
                <c:pt idx="1725">
                  <c:v>-87.897144999999995</c:v>
                </c:pt>
                <c:pt idx="1726">
                  <c:v>-87.897144999999995</c:v>
                </c:pt>
                <c:pt idx="1727">
                  <c:v>-87.897146000000006</c:v>
                </c:pt>
                <c:pt idx="1728">
                  <c:v>-87.897146000000006</c:v>
                </c:pt>
                <c:pt idx="1729">
                  <c:v>-87.897146000000006</c:v>
                </c:pt>
                <c:pt idx="1730">
                  <c:v>-87.897147000000004</c:v>
                </c:pt>
                <c:pt idx="1731">
                  <c:v>-87.897147000000004</c:v>
                </c:pt>
                <c:pt idx="1732">
                  <c:v>-87.897147000000004</c:v>
                </c:pt>
                <c:pt idx="1733">
                  <c:v>-87.897148000000001</c:v>
                </c:pt>
                <c:pt idx="1734">
                  <c:v>-87.897148000000001</c:v>
                </c:pt>
                <c:pt idx="1735">
                  <c:v>-87.897148000000001</c:v>
                </c:pt>
                <c:pt idx="1736">
                  <c:v>-87.897148999999999</c:v>
                </c:pt>
                <c:pt idx="1737">
                  <c:v>-87.897148999999999</c:v>
                </c:pt>
                <c:pt idx="1738">
                  <c:v>-87.897148999999999</c:v>
                </c:pt>
                <c:pt idx="1739">
                  <c:v>-87.897149999999996</c:v>
                </c:pt>
                <c:pt idx="1740">
                  <c:v>-87.897149999999996</c:v>
                </c:pt>
                <c:pt idx="1741">
                  <c:v>-87.897149999999996</c:v>
                </c:pt>
                <c:pt idx="1742">
                  <c:v>-87.897150999999994</c:v>
                </c:pt>
                <c:pt idx="1743">
                  <c:v>-87.897150999999994</c:v>
                </c:pt>
                <c:pt idx="1744">
                  <c:v>-87.897150999999994</c:v>
                </c:pt>
                <c:pt idx="1745">
                  <c:v>-87.897152000000006</c:v>
                </c:pt>
                <c:pt idx="1746">
                  <c:v>-87.897152000000006</c:v>
                </c:pt>
                <c:pt idx="1747">
                  <c:v>-87.897152000000006</c:v>
                </c:pt>
                <c:pt idx="1748">
                  <c:v>-87.897153000000003</c:v>
                </c:pt>
                <c:pt idx="1749">
                  <c:v>-87.897153000000003</c:v>
                </c:pt>
                <c:pt idx="1750">
                  <c:v>-87.897153000000003</c:v>
                </c:pt>
                <c:pt idx="1751">
                  <c:v>-87.897154</c:v>
                </c:pt>
                <c:pt idx="1752">
                  <c:v>-87.897154</c:v>
                </c:pt>
                <c:pt idx="1753">
                  <c:v>-87.897154</c:v>
                </c:pt>
                <c:pt idx="1754">
                  <c:v>-87.897154999999998</c:v>
                </c:pt>
                <c:pt idx="1755">
                  <c:v>-87.897154999999998</c:v>
                </c:pt>
                <c:pt idx="1756">
                  <c:v>-87.897154999999998</c:v>
                </c:pt>
                <c:pt idx="1757">
                  <c:v>-87.897155999999995</c:v>
                </c:pt>
                <c:pt idx="1758">
                  <c:v>-87.897155999999995</c:v>
                </c:pt>
                <c:pt idx="1759">
                  <c:v>-87.897155999999995</c:v>
                </c:pt>
                <c:pt idx="1760">
                  <c:v>-87.897157000000007</c:v>
                </c:pt>
                <c:pt idx="1761">
                  <c:v>-87.897157000000007</c:v>
                </c:pt>
                <c:pt idx="1762">
                  <c:v>-87.897157000000007</c:v>
                </c:pt>
                <c:pt idx="1763">
                  <c:v>-87.897158000000005</c:v>
                </c:pt>
                <c:pt idx="1764">
                  <c:v>-87.897158000000005</c:v>
                </c:pt>
                <c:pt idx="1765">
                  <c:v>-87.897158000000005</c:v>
                </c:pt>
                <c:pt idx="1766">
                  <c:v>-87.897159000000002</c:v>
                </c:pt>
                <c:pt idx="1767">
                  <c:v>-87.897159000000002</c:v>
                </c:pt>
                <c:pt idx="1768">
                  <c:v>-87.897159000000002</c:v>
                </c:pt>
                <c:pt idx="1769">
                  <c:v>-87.897159000000002</c:v>
                </c:pt>
                <c:pt idx="1770">
                  <c:v>-87.89716</c:v>
                </c:pt>
                <c:pt idx="1771">
                  <c:v>-87.89716</c:v>
                </c:pt>
                <c:pt idx="1772">
                  <c:v>-87.89716</c:v>
                </c:pt>
                <c:pt idx="1773">
                  <c:v>-87.897160999999997</c:v>
                </c:pt>
                <c:pt idx="1774">
                  <c:v>-87.897160999999997</c:v>
                </c:pt>
                <c:pt idx="1775">
                  <c:v>-87.897160999999997</c:v>
                </c:pt>
                <c:pt idx="1776">
                  <c:v>-87.897161999999994</c:v>
                </c:pt>
                <c:pt idx="1777">
                  <c:v>-87.897161999999994</c:v>
                </c:pt>
                <c:pt idx="1778">
                  <c:v>-87.897161999999994</c:v>
                </c:pt>
                <c:pt idx="1779">
                  <c:v>-87.897163000000006</c:v>
                </c:pt>
                <c:pt idx="1780">
                  <c:v>-87.897163000000006</c:v>
                </c:pt>
                <c:pt idx="1781">
                  <c:v>-87.897163000000006</c:v>
                </c:pt>
                <c:pt idx="1782">
                  <c:v>-87.897164000000004</c:v>
                </c:pt>
                <c:pt idx="1783">
                  <c:v>-87.897164000000004</c:v>
                </c:pt>
                <c:pt idx="1784">
                  <c:v>-87.897164000000004</c:v>
                </c:pt>
                <c:pt idx="1785">
                  <c:v>-87.897165000000001</c:v>
                </c:pt>
                <c:pt idx="1786">
                  <c:v>-87.897165000000001</c:v>
                </c:pt>
                <c:pt idx="1787">
                  <c:v>-87.897165000000001</c:v>
                </c:pt>
                <c:pt idx="1788">
                  <c:v>-87.897165999999999</c:v>
                </c:pt>
                <c:pt idx="1789">
                  <c:v>-87.897165999999999</c:v>
                </c:pt>
                <c:pt idx="1790">
                  <c:v>-87.897165999999999</c:v>
                </c:pt>
                <c:pt idx="1791">
                  <c:v>-87.897166999999996</c:v>
                </c:pt>
                <c:pt idx="1792">
                  <c:v>-87.897166999999996</c:v>
                </c:pt>
                <c:pt idx="1793">
                  <c:v>-87.897166999999996</c:v>
                </c:pt>
                <c:pt idx="1794">
                  <c:v>-87.897167999999994</c:v>
                </c:pt>
                <c:pt idx="1795">
                  <c:v>-87.897167999999994</c:v>
                </c:pt>
                <c:pt idx="1796">
                  <c:v>-87.897167999999994</c:v>
                </c:pt>
                <c:pt idx="1797">
                  <c:v>-87.897169000000005</c:v>
                </c:pt>
                <c:pt idx="1798">
                  <c:v>-87.897169000000005</c:v>
                </c:pt>
                <c:pt idx="1799">
                  <c:v>-87.897169000000005</c:v>
                </c:pt>
                <c:pt idx="1800">
                  <c:v>-87.897170000000003</c:v>
                </c:pt>
                <c:pt idx="1801">
                  <c:v>-87.897170000000003</c:v>
                </c:pt>
                <c:pt idx="1802">
                  <c:v>-87.897170000000003</c:v>
                </c:pt>
                <c:pt idx="1803">
                  <c:v>-87.897171</c:v>
                </c:pt>
                <c:pt idx="1804">
                  <c:v>-87.897171</c:v>
                </c:pt>
                <c:pt idx="1805">
                  <c:v>-87.897171999999998</c:v>
                </c:pt>
                <c:pt idx="1806">
                  <c:v>-87.897171999999998</c:v>
                </c:pt>
                <c:pt idx="1807">
                  <c:v>-87.897171999999998</c:v>
                </c:pt>
                <c:pt idx="1808">
                  <c:v>-87.897172999999995</c:v>
                </c:pt>
                <c:pt idx="1809">
                  <c:v>-87.897172999999995</c:v>
                </c:pt>
                <c:pt idx="1810">
                  <c:v>-87.897172999999995</c:v>
                </c:pt>
                <c:pt idx="1811">
                  <c:v>-87.897174000000007</c:v>
                </c:pt>
                <c:pt idx="1812">
                  <c:v>-87.897174000000007</c:v>
                </c:pt>
                <c:pt idx="1813">
                  <c:v>-87.897174000000007</c:v>
                </c:pt>
                <c:pt idx="1814">
                  <c:v>-87.897175000000004</c:v>
                </c:pt>
                <c:pt idx="1815">
                  <c:v>-87.897175000000004</c:v>
                </c:pt>
                <c:pt idx="1816">
                  <c:v>-87.897175000000004</c:v>
                </c:pt>
                <c:pt idx="1817">
                  <c:v>-87.897176000000002</c:v>
                </c:pt>
                <c:pt idx="1818">
                  <c:v>-87.897176000000002</c:v>
                </c:pt>
                <c:pt idx="1819">
                  <c:v>-87.897176000000002</c:v>
                </c:pt>
                <c:pt idx="1820">
                  <c:v>-87.897176999999999</c:v>
                </c:pt>
                <c:pt idx="1821">
                  <c:v>-87.897176999999999</c:v>
                </c:pt>
                <c:pt idx="1822">
                  <c:v>-87.897176999999999</c:v>
                </c:pt>
                <c:pt idx="1823">
                  <c:v>-87.897177999999997</c:v>
                </c:pt>
                <c:pt idx="1824">
                  <c:v>-87.897177999999997</c:v>
                </c:pt>
                <c:pt idx="1825">
                  <c:v>-87.897177999999997</c:v>
                </c:pt>
                <c:pt idx="1826">
                  <c:v>-87.897178999999994</c:v>
                </c:pt>
                <c:pt idx="1827">
                  <c:v>-87.897178999999994</c:v>
                </c:pt>
                <c:pt idx="1828">
                  <c:v>-87.897178999999994</c:v>
                </c:pt>
                <c:pt idx="1829">
                  <c:v>-87.897180000000006</c:v>
                </c:pt>
                <c:pt idx="1830">
                  <c:v>-87.897180000000006</c:v>
                </c:pt>
                <c:pt idx="1831">
                  <c:v>-87.897180000000006</c:v>
                </c:pt>
                <c:pt idx="1832">
                  <c:v>-87.897181000000003</c:v>
                </c:pt>
                <c:pt idx="1833">
                  <c:v>-87.897181000000003</c:v>
                </c:pt>
                <c:pt idx="1834">
                  <c:v>-87.897181000000003</c:v>
                </c:pt>
                <c:pt idx="1835">
                  <c:v>-87.897182000000001</c:v>
                </c:pt>
                <c:pt idx="1836">
                  <c:v>-87.897182000000001</c:v>
                </c:pt>
                <c:pt idx="1837">
                  <c:v>-87.897182000000001</c:v>
                </c:pt>
                <c:pt idx="1838">
                  <c:v>-87.897182999999998</c:v>
                </c:pt>
                <c:pt idx="1839">
                  <c:v>-87.897182999999998</c:v>
                </c:pt>
                <c:pt idx="1840">
                  <c:v>-87.897182999999998</c:v>
                </c:pt>
                <c:pt idx="1841">
                  <c:v>-87.897183999999996</c:v>
                </c:pt>
                <c:pt idx="1842">
                  <c:v>-87.897183999999996</c:v>
                </c:pt>
                <c:pt idx="1843">
                  <c:v>-87.897183999999996</c:v>
                </c:pt>
                <c:pt idx="1844">
                  <c:v>-87.897184999999993</c:v>
                </c:pt>
                <c:pt idx="1845">
                  <c:v>-87.897184999999993</c:v>
                </c:pt>
                <c:pt idx="1846">
                  <c:v>-87.897184999999993</c:v>
                </c:pt>
                <c:pt idx="1847">
                  <c:v>-87.897186000000005</c:v>
                </c:pt>
                <c:pt idx="1848">
                  <c:v>-87.897186000000005</c:v>
                </c:pt>
                <c:pt idx="1849">
                  <c:v>-87.897186000000005</c:v>
                </c:pt>
                <c:pt idx="1850">
                  <c:v>-87.897187000000002</c:v>
                </c:pt>
                <c:pt idx="1851">
                  <c:v>-87.897187000000002</c:v>
                </c:pt>
                <c:pt idx="1852">
                  <c:v>-87.897187000000002</c:v>
                </c:pt>
                <c:pt idx="1853">
                  <c:v>-87.897188</c:v>
                </c:pt>
                <c:pt idx="1854">
                  <c:v>-87.897188</c:v>
                </c:pt>
                <c:pt idx="1855">
                  <c:v>-87.897188</c:v>
                </c:pt>
                <c:pt idx="1856">
                  <c:v>-87.897188999999997</c:v>
                </c:pt>
                <c:pt idx="1857">
                  <c:v>-87.897188999999997</c:v>
                </c:pt>
                <c:pt idx="1858">
                  <c:v>-87.897188999999997</c:v>
                </c:pt>
                <c:pt idx="1859">
                  <c:v>-87.897189999999995</c:v>
                </c:pt>
                <c:pt idx="1860">
                  <c:v>-87.897189999999995</c:v>
                </c:pt>
                <c:pt idx="1861">
                  <c:v>-87.897189999999995</c:v>
                </c:pt>
                <c:pt idx="1862">
                  <c:v>-87.897191000000007</c:v>
                </c:pt>
                <c:pt idx="1863">
                  <c:v>-87.897191000000007</c:v>
                </c:pt>
                <c:pt idx="1864">
                  <c:v>-87.897191000000007</c:v>
                </c:pt>
                <c:pt idx="1865">
                  <c:v>-87.897192000000004</c:v>
                </c:pt>
                <c:pt idx="1866">
                  <c:v>-87.897192000000004</c:v>
                </c:pt>
                <c:pt idx="1867">
                  <c:v>-87.897193000000001</c:v>
                </c:pt>
                <c:pt idx="1868">
                  <c:v>-87.897193000000001</c:v>
                </c:pt>
                <c:pt idx="1869">
                  <c:v>-87.897193000000001</c:v>
                </c:pt>
                <c:pt idx="1870">
                  <c:v>-87.897193999999999</c:v>
                </c:pt>
                <c:pt idx="1871">
                  <c:v>-87.897193999999999</c:v>
                </c:pt>
                <c:pt idx="1872">
                  <c:v>-87.897193999999999</c:v>
                </c:pt>
                <c:pt idx="1873">
                  <c:v>-87.897194999999996</c:v>
                </c:pt>
                <c:pt idx="1874">
                  <c:v>-87.897194999999996</c:v>
                </c:pt>
                <c:pt idx="1875">
                  <c:v>-87.897194999999996</c:v>
                </c:pt>
                <c:pt idx="1876">
                  <c:v>-87.897195999999994</c:v>
                </c:pt>
                <c:pt idx="1877">
                  <c:v>-87.897195999999994</c:v>
                </c:pt>
                <c:pt idx="1878">
                  <c:v>-87.897195999999994</c:v>
                </c:pt>
                <c:pt idx="1879">
                  <c:v>-87.897197000000006</c:v>
                </c:pt>
                <c:pt idx="1880">
                  <c:v>-87.897197000000006</c:v>
                </c:pt>
                <c:pt idx="1881">
                  <c:v>-87.897197000000006</c:v>
                </c:pt>
                <c:pt idx="1882">
                  <c:v>-87.897198000000003</c:v>
                </c:pt>
                <c:pt idx="1883">
                  <c:v>-87.897198000000003</c:v>
                </c:pt>
                <c:pt idx="1884">
                  <c:v>-87.897198000000003</c:v>
                </c:pt>
                <c:pt idx="1885">
                  <c:v>-87.897199000000001</c:v>
                </c:pt>
                <c:pt idx="1886">
                  <c:v>-87.897199000000001</c:v>
                </c:pt>
                <c:pt idx="1887">
                  <c:v>-87.897199000000001</c:v>
                </c:pt>
                <c:pt idx="1888">
                  <c:v>-87.897199999999998</c:v>
                </c:pt>
                <c:pt idx="1889">
                  <c:v>-87.897199999999998</c:v>
                </c:pt>
                <c:pt idx="1890">
                  <c:v>-87.897199999999998</c:v>
                </c:pt>
                <c:pt idx="1891">
                  <c:v>-87.897200999999995</c:v>
                </c:pt>
                <c:pt idx="1892">
                  <c:v>-87.897200999999995</c:v>
                </c:pt>
                <c:pt idx="1893">
                  <c:v>-87.897200999999995</c:v>
                </c:pt>
                <c:pt idx="1894">
                  <c:v>-87.897201999999993</c:v>
                </c:pt>
                <c:pt idx="1895">
                  <c:v>-87.897201999999993</c:v>
                </c:pt>
                <c:pt idx="1896">
                  <c:v>-87.897201999999993</c:v>
                </c:pt>
                <c:pt idx="1897">
                  <c:v>-87.897203000000005</c:v>
                </c:pt>
                <c:pt idx="1898">
                  <c:v>-87.897203000000005</c:v>
                </c:pt>
                <c:pt idx="1899">
                  <c:v>-87.897204000000002</c:v>
                </c:pt>
                <c:pt idx="1900">
                  <c:v>-87.897204000000002</c:v>
                </c:pt>
                <c:pt idx="1901">
                  <c:v>-87.897204000000002</c:v>
                </c:pt>
                <c:pt idx="1902">
                  <c:v>-87.897205</c:v>
                </c:pt>
                <c:pt idx="1903">
                  <c:v>-87.897205</c:v>
                </c:pt>
                <c:pt idx="1904">
                  <c:v>-87.897205</c:v>
                </c:pt>
                <c:pt idx="1905">
                  <c:v>-87.897205999999997</c:v>
                </c:pt>
                <c:pt idx="1906">
                  <c:v>-87.897205999999997</c:v>
                </c:pt>
                <c:pt idx="1907">
                  <c:v>-87.897205999999997</c:v>
                </c:pt>
                <c:pt idx="1908">
                  <c:v>-87.897206999999995</c:v>
                </c:pt>
                <c:pt idx="1909">
                  <c:v>-87.897206999999995</c:v>
                </c:pt>
                <c:pt idx="1910">
                  <c:v>-87.897206999999995</c:v>
                </c:pt>
                <c:pt idx="1911">
                  <c:v>-87.897208000000006</c:v>
                </c:pt>
                <c:pt idx="1912">
                  <c:v>-87.897208000000006</c:v>
                </c:pt>
                <c:pt idx="1913">
                  <c:v>-87.897208000000006</c:v>
                </c:pt>
                <c:pt idx="1914">
                  <c:v>-87.897209000000004</c:v>
                </c:pt>
                <c:pt idx="1915">
                  <c:v>-87.897209000000004</c:v>
                </c:pt>
                <c:pt idx="1916">
                  <c:v>-87.897209000000004</c:v>
                </c:pt>
                <c:pt idx="1917">
                  <c:v>-87.897210000000001</c:v>
                </c:pt>
                <c:pt idx="1918">
                  <c:v>-87.897210000000001</c:v>
                </c:pt>
                <c:pt idx="1919">
                  <c:v>-87.897210000000001</c:v>
                </c:pt>
                <c:pt idx="1920">
                  <c:v>-87.897210999999999</c:v>
                </c:pt>
                <c:pt idx="1921">
                  <c:v>-87.897210999999999</c:v>
                </c:pt>
                <c:pt idx="1922">
                  <c:v>-87.897210999999999</c:v>
                </c:pt>
                <c:pt idx="1923">
                  <c:v>-87.897211999999996</c:v>
                </c:pt>
                <c:pt idx="1924">
                  <c:v>-87.897211999999996</c:v>
                </c:pt>
                <c:pt idx="1925">
                  <c:v>-87.897212999999994</c:v>
                </c:pt>
                <c:pt idx="1926">
                  <c:v>-87.897212999999994</c:v>
                </c:pt>
                <c:pt idx="1927">
                  <c:v>-87.897212999999994</c:v>
                </c:pt>
                <c:pt idx="1928">
                  <c:v>-87.897214000000005</c:v>
                </c:pt>
                <c:pt idx="1929">
                  <c:v>-87.897214000000005</c:v>
                </c:pt>
                <c:pt idx="1930">
                  <c:v>-87.897214000000005</c:v>
                </c:pt>
                <c:pt idx="1931">
                  <c:v>-87.897215000000003</c:v>
                </c:pt>
                <c:pt idx="1932">
                  <c:v>-87.897215000000003</c:v>
                </c:pt>
                <c:pt idx="1933">
                  <c:v>-87.897215000000003</c:v>
                </c:pt>
                <c:pt idx="1934">
                  <c:v>-87.897216</c:v>
                </c:pt>
                <c:pt idx="1935">
                  <c:v>-87.897216</c:v>
                </c:pt>
                <c:pt idx="1936">
                  <c:v>-87.897216</c:v>
                </c:pt>
                <c:pt idx="1937">
                  <c:v>-87.897216999999998</c:v>
                </c:pt>
                <c:pt idx="1938">
                  <c:v>-87.897216999999998</c:v>
                </c:pt>
                <c:pt idx="1939">
                  <c:v>-87.897216999999998</c:v>
                </c:pt>
                <c:pt idx="1940">
                  <c:v>-87.897217999999995</c:v>
                </c:pt>
                <c:pt idx="1941">
                  <c:v>-87.897217999999995</c:v>
                </c:pt>
                <c:pt idx="1942">
                  <c:v>-87.897217999999995</c:v>
                </c:pt>
                <c:pt idx="1943">
                  <c:v>-87.897219000000007</c:v>
                </c:pt>
                <c:pt idx="1944">
                  <c:v>-87.897219000000007</c:v>
                </c:pt>
                <c:pt idx="1945">
                  <c:v>-87.897220000000004</c:v>
                </c:pt>
                <c:pt idx="1946">
                  <c:v>-87.897220000000004</c:v>
                </c:pt>
                <c:pt idx="1947">
                  <c:v>-87.897220000000004</c:v>
                </c:pt>
                <c:pt idx="1948">
                  <c:v>-87.897221000000002</c:v>
                </c:pt>
                <c:pt idx="1949">
                  <c:v>-87.897221000000002</c:v>
                </c:pt>
                <c:pt idx="1950">
                  <c:v>-87.897221000000002</c:v>
                </c:pt>
                <c:pt idx="1951">
                  <c:v>-87.897221999999999</c:v>
                </c:pt>
                <c:pt idx="1952">
                  <c:v>-87.897221999999999</c:v>
                </c:pt>
                <c:pt idx="1953">
                  <c:v>-87.897221999999999</c:v>
                </c:pt>
                <c:pt idx="1954">
                  <c:v>-87.897222999999997</c:v>
                </c:pt>
                <c:pt idx="1955">
                  <c:v>-87.897222999999997</c:v>
                </c:pt>
                <c:pt idx="1956">
                  <c:v>-87.897222999999997</c:v>
                </c:pt>
                <c:pt idx="1957">
                  <c:v>-87.897223999999994</c:v>
                </c:pt>
                <c:pt idx="1958">
                  <c:v>-87.897223999999994</c:v>
                </c:pt>
                <c:pt idx="1959">
                  <c:v>-87.897223999999994</c:v>
                </c:pt>
                <c:pt idx="1960">
                  <c:v>-87.897225000000006</c:v>
                </c:pt>
                <c:pt idx="1961">
                  <c:v>-87.897225000000006</c:v>
                </c:pt>
                <c:pt idx="1962">
                  <c:v>-87.897225000000006</c:v>
                </c:pt>
                <c:pt idx="1963">
                  <c:v>-87.897226000000003</c:v>
                </c:pt>
                <c:pt idx="1964">
                  <c:v>-87.897226000000003</c:v>
                </c:pt>
                <c:pt idx="1965">
                  <c:v>-87.897227000000001</c:v>
                </c:pt>
                <c:pt idx="1966">
                  <c:v>-87.897227000000001</c:v>
                </c:pt>
                <c:pt idx="1967">
                  <c:v>-87.897227000000001</c:v>
                </c:pt>
                <c:pt idx="1968">
                  <c:v>-87.897227999999998</c:v>
                </c:pt>
                <c:pt idx="1969">
                  <c:v>-87.897227999999998</c:v>
                </c:pt>
                <c:pt idx="1970">
                  <c:v>-87.897227999999998</c:v>
                </c:pt>
                <c:pt idx="1971">
                  <c:v>-87.897228999999996</c:v>
                </c:pt>
                <c:pt idx="1972">
                  <c:v>-87.897228999999996</c:v>
                </c:pt>
                <c:pt idx="1973">
                  <c:v>-87.897228999999996</c:v>
                </c:pt>
                <c:pt idx="1974">
                  <c:v>-87.897229999999993</c:v>
                </c:pt>
                <c:pt idx="1975">
                  <c:v>-87.897229999999993</c:v>
                </c:pt>
                <c:pt idx="1976">
                  <c:v>-87.897229999999993</c:v>
                </c:pt>
                <c:pt idx="1977">
                  <c:v>-87.897231000000005</c:v>
                </c:pt>
                <c:pt idx="1978">
                  <c:v>-87.897231000000005</c:v>
                </c:pt>
                <c:pt idx="1979">
                  <c:v>-87.897231000000005</c:v>
                </c:pt>
                <c:pt idx="1980">
                  <c:v>-87.897232000000002</c:v>
                </c:pt>
                <c:pt idx="1981">
                  <c:v>-87.897232000000002</c:v>
                </c:pt>
                <c:pt idx="1982">
                  <c:v>-87.897233</c:v>
                </c:pt>
                <c:pt idx="1983">
                  <c:v>-87.897233</c:v>
                </c:pt>
                <c:pt idx="1984">
                  <c:v>-87.897233</c:v>
                </c:pt>
                <c:pt idx="1985">
                  <c:v>-87.897233999999997</c:v>
                </c:pt>
                <c:pt idx="1986">
                  <c:v>-87.897233999999997</c:v>
                </c:pt>
                <c:pt idx="1987">
                  <c:v>-87.897233999999997</c:v>
                </c:pt>
                <c:pt idx="1988">
                  <c:v>-87.897234999999995</c:v>
                </c:pt>
                <c:pt idx="1989">
                  <c:v>-87.897234999999995</c:v>
                </c:pt>
                <c:pt idx="1990">
                  <c:v>-87.897234999999995</c:v>
                </c:pt>
                <c:pt idx="1991">
                  <c:v>-87.897236000000007</c:v>
                </c:pt>
                <c:pt idx="1992">
                  <c:v>-87.897236000000007</c:v>
                </c:pt>
                <c:pt idx="1993">
                  <c:v>-87.897236000000007</c:v>
                </c:pt>
                <c:pt idx="1994">
                  <c:v>-87.897237000000004</c:v>
                </c:pt>
                <c:pt idx="1995">
                  <c:v>-87.897237000000004</c:v>
                </c:pt>
                <c:pt idx="1996">
                  <c:v>-87.897238000000002</c:v>
                </c:pt>
                <c:pt idx="1997">
                  <c:v>-87.897238000000002</c:v>
                </c:pt>
                <c:pt idx="1998">
                  <c:v>-87.897238000000002</c:v>
                </c:pt>
                <c:pt idx="1999">
                  <c:v>-87.497238999999993</c:v>
                </c:pt>
                <c:pt idx="2000">
                  <c:v>-87.097595999999996</c:v>
                </c:pt>
                <c:pt idx="2001">
                  <c:v>-86.698291999999995</c:v>
                </c:pt>
                <c:pt idx="2002">
                  <c:v>-86.299310000000006</c:v>
                </c:pt>
                <c:pt idx="2003">
                  <c:v>-85.900631000000004</c:v>
                </c:pt>
                <c:pt idx="2004">
                  <c:v>-85.502239000000003</c:v>
                </c:pt>
                <c:pt idx="2005">
                  <c:v>-85.104117000000002</c:v>
                </c:pt>
                <c:pt idx="2006">
                  <c:v>-84.706249</c:v>
                </c:pt>
                <c:pt idx="2007">
                  <c:v>-84.308618999999993</c:v>
                </c:pt>
                <c:pt idx="2008">
                  <c:v>-83.911212000000006</c:v>
                </c:pt>
                <c:pt idx="2009">
                  <c:v>-83.514013000000006</c:v>
                </c:pt>
                <c:pt idx="2010">
                  <c:v>-83.117007000000001</c:v>
                </c:pt>
                <c:pt idx="2011">
                  <c:v>-82.720179999999999</c:v>
                </c:pt>
                <c:pt idx="2012">
                  <c:v>-82.323519000000005</c:v>
                </c:pt>
                <c:pt idx="2013">
                  <c:v>-81.927009999999996</c:v>
                </c:pt>
                <c:pt idx="2014">
                  <c:v>-81.530641000000003</c:v>
                </c:pt>
                <c:pt idx="2015">
                  <c:v>-81.134399999999999</c:v>
                </c:pt>
                <c:pt idx="2016">
                  <c:v>-80.738275000000002</c:v>
                </c:pt>
                <c:pt idx="2017">
                  <c:v>-80.342253999999997</c:v>
                </c:pt>
                <c:pt idx="2018">
                  <c:v>-79.946326999999997</c:v>
                </c:pt>
                <c:pt idx="2019">
                  <c:v>-79.550483999999997</c:v>
                </c:pt>
                <c:pt idx="2020">
                  <c:v>-79.154713999999998</c:v>
                </c:pt>
                <c:pt idx="2021">
                  <c:v>-78.759009000000006</c:v>
                </c:pt>
                <c:pt idx="2022">
                  <c:v>-78.363358000000005</c:v>
                </c:pt>
                <c:pt idx="2023">
                  <c:v>-77.967753000000002</c:v>
                </c:pt>
                <c:pt idx="2024">
                  <c:v>-77.572187</c:v>
                </c:pt>
                <c:pt idx="2025">
                  <c:v>-77.176652000000004</c:v>
                </c:pt>
                <c:pt idx="2026">
                  <c:v>-76.781138999999996</c:v>
                </c:pt>
                <c:pt idx="2027">
                  <c:v>-76.385643000000002</c:v>
                </c:pt>
                <c:pt idx="2028">
                  <c:v>-75.990156999999996</c:v>
                </c:pt>
                <c:pt idx="2029">
                  <c:v>-75.594673</c:v>
                </c:pt>
                <c:pt idx="2030">
                  <c:v>-75.199188000000007</c:v>
                </c:pt>
                <c:pt idx="2031">
                  <c:v>-74.803693999999993</c:v>
                </c:pt>
                <c:pt idx="2032">
                  <c:v>-74.408187999999996</c:v>
                </c:pt>
                <c:pt idx="2033">
                  <c:v>-74.012663000000003</c:v>
                </c:pt>
                <c:pt idx="2034">
                  <c:v>-73.617115999999996</c:v>
                </c:pt>
                <c:pt idx="2035">
                  <c:v>-73.221542999999997</c:v>
                </c:pt>
                <c:pt idx="2036">
                  <c:v>-72.825939000000005</c:v>
                </c:pt>
                <c:pt idx="2037">
                  <c:v>-72.430300000000003</c:v>
                </c:pt>
                <c:pt idx="2038">
                  <c:v>-72.034625000000005</c:v>
                </c:pt>
                <c:pt idx="2039">
                  <c:v>-71.638908000000001</c:v>
                </c:pt>
                <c:pt idx="2040">
                  <c:v>-71.243148000000005</c:v>
                </c:pt>
                <c:pt idx="2041">
                  <c:v>-70.847341999999998</c:v>
                </c:pt>
                <c:pt idx="2042">
                  <c:v>-70.451486000000003</c:v>
                </c:pt>
                <c:pt idx="2043">
                  <c:v>-70.055580000000006</c:v>
                </c:pt>
                <c:pt idx="2044">
                  <c:v>-69.659621000000001</c:v>
                </c:pt>
                <c:pt idx="2045">
                  <c:v>-69.263605999999996</c:v>
                </c:pt>
                <c:pt idx="2046">
                  <c:v>-68.867535000000004</c:v>
                </c:pt>
                <c:pt idx="2047">
                  <c:v>-68.471405000000004</c:v>
                </c:pt>
                <c:pt idx="2048">
                  <c:v>-68.075215</c:v>
                </c:pt>
                <c:pt idx="2049">
                  <c:v>-67.678962999999996</c:v>
                </c:pt>
                <c:pt idx="2050">
                  <c:v>-67.282649000000006</c:v>
                </c:pt>
                <c:pt idx="2051">
                  <c:v>-66.886270999999994</c:v>
                </c:pt>
                <c:pt idx="2052">
                  <c:v>-66.489827000000005</c:v>
                </c:pt>
                <c:pt idx="2053">
                  <c:v>-66.093317999999996</c:v>
                </c:pt>
                <c:pt idx="2054">
                  <c:v>-65.696741000000003</c:v>
                </c:pt>
                <c:pt idx="2055">
                  <c:v>-65.300095999999996</c:v>
                </c:pt>
                <c:pt idx="2056">
                  <c:v>-64.903381999999993</c:v>
                </c:pt>
                <c:pt idx="2057">
                  <c:v>-64.506596999999999</c:v>
                </c:pt>
                <c:pt idx="2058">
                  <c:v>-64.109741</c:v>
                </c:pt>
                <c:pt idx="2059">
                  <c:v>-63.712812999999997</c:v>
                </c:pt>
                <c:pt idx="2060">
                  <c:v>-63.315812000000001</c:v>
                </c:pt>
                <c:pt idx="2061">
                  <c:v>-62.918734999999998</c:v>
                </c:pt>
                <c:pt idx="2062">
                  <c:v>-62.521583</c:v>
                </c:pt>
                <c:pt idx="2063">
                  <c:v>-62.124353999999997</c:v>
                </c:pt>
                <c:pt idx="2064">
                  <c:v>-61.727046000000001</c:v>
                </c:pt>
                <c:pt idx="2065">
                  <c:v>-61.329658000000002</c:v>
                </c:pt>
                <c:pt idx="2066">
                  <c:v>-60.932186999999999</c:v>
                </c:pt>
                <c:pt idx="2067">
                  <c:v>-60.534632000000002</c:v>
                </c:pt>
                <c:pt idx="2068">
                  <c:v>-60.136991000000002</c:v>
                </c:pt>
                <c:pt idx="2069">
                  <c:v>-59.739260999999999</c:v>
                </c:pt>
                <c:pt idx="2070">
                  <c:v>-59.341437999999997</c:v>
                </c:pt>
                <c:pt idx="2071">
                  <c:v>-58.943520999999997</c:v>
                </c:pt>
                <c:pt idx="2072">
                  <c:v>-58.545504999999999</c:v>
                </c:pt>
                <c:pt idx="2073">
                  <c:v>-58.147385999999997</c:v>
                </c:pt>
                <c:pt idx="2074">
                  <c:v>-57.749160000000003</c:v>
                </c:pt>
                <c:pt idx="2075">
                  <c:v>-57.350822000000001</c:v>
                </c:pt>
                <c:pt idx="2076">
                  <c:v>-56.952365999999998</c:v>
                </c:pt>
                <c:pt idx="2077">
                  <c:v>-56.553787</c:v>
                </c:pt>
                <c:pt idx="2078">
                  <c:v>-56.155076999999999</c:v>
                </c:pt>
                <c:pt idx="2079">
                  <c:v>-55.756228999999998</c:v>
                </c:pt>
                <c:pt idx="2080">
                  <c:v>-55.357233000000001</c:v>
                </c:pt>
                <c:pt idx="2081">
                  <c:v>-54.958081</c:v>
                </c:pt>
                <c:pt idx="2082">
                  <c:v>-54.558762000000002</c:v>
                </c:pt>
                <c:pt idx="2083">
                  <c:v>-54.159264999999998</c:v>
                </c:pt>
                <c:pt idx="2084">
                  <c:v>-53.759574999999998</c:v>
                </c:pt>
                <c:pt idx="2085">
                  <c:v>-53.359679</c:v>
                </c:pt>
                <c:pt idx="2086">
                  <c:v>-52.959560000000003</c:v>
                </c:pt>
                <c:pt idx="2087">
                  <c:v>-52.559201000000002</c:v>
                </c:pt>
                <c:pt idx="2088">
                  <c:v>-52.158582000000003</c:v>
                </c:pt>
                <c:pt idx="2089">
                  <c:v>-51.757680000000001</c:v>
                </c:pt>
                <c:pt idx="2090">
                  <c:v>-51.356473000000001</c:v>
                </c:pt>
                <c:pt idx="2091">
                  <c:v>-50.954932999999997</c:v>
                </c:pt>
                <c:pt idx="2092">
                  <c:v>-50.55303</c:v>
                </c:pt>
                <c:pt idx="2093">
                  <c:v>-50.150733000000002</c:v>
                </c:pt>
                <c:pt idx="2094">
                  <c:v>-49.748004000000002</c:v>
                </c:pt>
                <c:pt idx="2095">
                  <c:v>-49.344804000000003</c:v>
                </c:pt>
                <c:pt idx="2096">
                  <c:v>-48.941090000000003</c:v>
                </c:pt>
                <c:pt idx="2097">
                  <c:v>-48.536813000000002</c:v>
                </c:pt>
                <c:pt idx="2098">
                  <c:v>-48.131919000000003</c:v>
                </c:pt>
                <c:pt idx="2099">
                  <c:v>-48.126351</c:v>
                </c:pt>
                <c:pt idx="2100">
                  <c:v>-48.120032000000002</c:v>
                </c:pt>
                <c:pt idx="2101">
                  <c:v>-48.112926999999999</c:v>
                </c:pt>
                <c:pt idx="2102">
                  <c:v>-48.105001000000001</c:v>
                </c:pt>
                <c:pt idx="2103">
                  <c:v>-48.096220000000002</c:v>
                </c:pt>
                <c:pt idx="2104">
                  <c:v>-48.086550000000003</c:v>
                </c:pt>
                <c:pt idx="2105">
                  <c:v>-48.075958999999997</c:v>
                </c:pt>
                <c:pt idx="2106">
                  <c:v>-48.064411999999997</c:v>
                </c:pt>
                <c:pt idx="2107">
                  <c:v>-48.051878000000002</c:v>
                </c:pt>
                <c:pt idx="2108">
                  <c:v>-48.038325999999998</c:v>
                </c:pt>
                <c:pt idx="2109">
                  <c:v>-48.023722999999997</c:v>
                </c:pt>
                <c:pt idx="2110">
                  <c:v>-48.008040000000001</c:v>
                </c:pt>
                <c:pt idx="2111">
                  <c:v>-47.991244999999999</c:v>
                </c:pt>
                <c:pt idx="2112">
                  <c:v>-47.973309999999998</c:v>
                </c:pt>
                <c:pt idx="2113">
                  <c:v>-47.954205999999999</c:v>
                </c:pt>
                <c:pt idx="2114">
                  <c:v>-47.933903999999998</c:v>
                </c:pt>
                <c:pt idx="2115">
                  <c:v>-47.912376000000002</c:v>
                </c:pt>
                <c:pt idx="2116">
                  <c:v>-47.889594000000002</c:v>
                </c:pt>
                <c:pt idx="2117">
                  <c:v>-47.865532000000002</c:v>
                </c:pt>
                <c:pt idx="2118">
                  <c:v>-47.840162999999997</c:v>
                </c:pt>
                <c:pt idx="2119">
                  <c:v>-47.813460999999997</c:v>
                </c:pt>
                <c:pt idx="2120">
                  <c:v>-47.785400000000003</c:v>
                </c:pt>
                <c:pt idx="2121">
                  <c:v>-47.755954000000003</c:v>
                </c:pt>
                <c:pt idx="2122">
                  <c:v>-47.725099999999998</c:v>
                </c:pt>
                <c:pt idx="2123">
                  <c:v>-47.692812000000004</c:v>
                </c:pt>
                <c:pt idx="2124">
                  <c:v>-47.659066000000003</c:v>
                </c:pt>
                <c:pt idx="2125">
                  <c:v>-47.623838999999997</c:v>
                </c:pt>
                <c:pt idx="2126">
                  <c:v>-47.587105000000001</c:v>
                </c:pt>
                <c:pt idx="2127">
                  <c:v>-47.548842999999998</c:v>
                </c:pt>
                <c:pt idx="2128">
                  <c:v>-47.509028000000001</c:v>
                </c:pt>
                <c:pt idx="2129">
                  <c:v>-47.467638000000001</c:v>
                </c:pt>
                <c:pt idx="2130">
                  <c:v>-47.424649000000002</c:v>
                </c:pt>
                <c:pt idx="2131">
                  <c:v>-47.380037999999999</c:v>
                </c:pt>
                <c:pt idx="2132">
                  <c:v>-47.333781999999999</c:v>
                </c:pt>
                <c:pt idx="2133">
                  <c:v>-47.28586</c:v>
                </c:pt>
                <c:pt idx="2134">
                  <c:v>-47.236246000000001</c:v>
                </c:pt>
                <c:pt idx="2135">
                  <c:v>-47.184919999999998</c:v>
                </c:pt>
                <c:pt idx="2136">
                  <c:v>-47.131855999999999</c:v>
                </c:pt>
                <c:pt idx="2137">
                  <c:v>-47.077033</c:v>
                </c:pt>
                <c:pt idx="2138">
                  <c:v>-47.020426999999998</c:v>
                </c:pt>
                <c:pt idx="2139">
                  <c:v>-46.962014000000003</c:v>
                </c:pt>
                <c:pt idx="2140">
                  <c:v>-46.901769000000002</c:v>
                </c:pt>
                <c:pt idx="2141">
                  <c:v>-46.839669999999998</c:v>
                </c:pt>
                <c:pt idx="2142">
                  <c:v>-46.775689999999997</c:v>
                </c:pt>
                <c:pt idx="2143">
                  <c:v>-46.709806</c:v>
                </c:pt>
                <c:pt idx="2144">
                  <c:v>-46.64199</c:v>
                </c:pt>
                <c:pt idx="2145">
                  <c:v>-46.572218999999997</c:v>
                </c:pt>
                <c:pt idx="2146">
                  <c:v>-46.500463000000003</c:v>
                </c:pt>
                <c:pt idx="2147">
                  <c:v>-46.426698000000002</c:v>
                </c:pt>
                <c:pt idx="2148">
                  <c:v>-46.350893999999997</c:v>
                </c:pt>
                <c:pt idx="2149">
                  <c:v>-46.273023000000002</c:v>
                </c:pt>
                <c:pt idx="2150">
                  <c:v>-46.193055000000001</c:v>
                </c:pt>
                <c:pt idx="2151">
                  <c:v>-46.110961000000003</c:v>
                </c:pt>
                <c:pt idx="2152">
                  <c:v>-46.026710000000001</c:v>
                </c:pt>
                <c:pt idx="2153">
                  <c:v>-45.940269000000001</c:v>
                </c:pt>
                <c:pt idx="2154">
                  <c:v>-45.851604999999999</c:v>
                </c:pt>
                <c:pt idx="2155">
                  <c:v>-45.760683999999998</c:v>
                </c:pt>
                <c:pt idx="2156">
                  <c:v>-45.667471999999997</c:v>
                </c:pt>
                <c:pt idx="2157">
                  <c:v>-45.571930999999999</c:v>
                </c:pt>
                <c:pt idx="2158">
                  <c:v>-45.474024</c:v>
                </c:pt>
                <c:pt idx="2159">
                  <c:v>-45.373711999999998</c:v>
                </c:pt>
                <c:pt idx="2160">
                  <c:v>-45.270955000000001</c:v>
                </c:pt>
                <c:pt idx="2161">
                  <c:v>-45.165709999999997</c:v>
                </c:pt>
                <c:pt idx="2162">
                  <c:v>-45.057934000000003</c:v>
                </c:pt>
                <c:pt idx="2163">
                  <c:v>-44.947583000000002</c:v>
                </c:pt>
                <c:pt idx="2164">
                  <c:v>-44.834608000000003</c:v>
                </c:pt>
                <c:pt idx="2165">
                  <c:v>-44.718961999999998</c:v>
                </c:pt>
                <c:pt idx="2166">
                  <c:v>-44.600593000000003</c:v>
                </c:pt>
                <c:pt idx="2167">
                  <c:v>-44.479449000000002</c:v>
                </c:pt>
                <c:pt idx="2168">
                  <c:v>-44.355474999999998</c:v>
                </c:pt>
                <c:pt idx="2169">
                  <c:v>-44.228614999999998</c:v>
                </c:pt>
                <c:pt idx="2170">
                  <c:v>-44.098807999999998</c:v>
                </c:pt>
                <c:pt idx="2171">
                  <c:v>-43.965992999999997</c:v>
                </c:pt>
                <c:pt idx="2172">
                  <c:v>-43.830103999999999</c:v>
                </c:pt>
                <c:pt idx="2173">
                  <c:v>-43.691076000000002</c:v>
                </c:pt>
                <c:pt idx="2174">
                  <c:v>-43.548836999999999</c:v>
                </c:pt>
                <c:pt idx="2175">
                  <c:v>-43.403314999999999</c:v>
                </c:pt>
                <c:pt idx="2176">
                  <c:v>-43.254432999999999</c:v>
                </c:pt>
                <c:pt idx="2177">
                  <c:v>-43.102111999999998</c:v>
                </c:pt>
                <c:pt idx="2178">
                  <c:v>-42.946268000000003</c:v>
                </c:pt>
                <c:pt idx="2179">
                  <c:v>-42.786814</c:v>
                </c:pt>
                <c:pt idx="2180">
                  <c:v>-42.623660999999998</c:v>
                </c:pt>
                <c:pt idx="2181">
                  <c:v>-42.456712000000003</c:v>
                </c:pt>
                <c:pt idx="2182">
                  <c:v>-42.285868999999998</c:v>
                </c:pt>
                <c:pt idx="2183">
                  <c:v>-42.111029000000002</c:v>
                </c:pt>
                <c:pt idx="2184">
                  <c:v>-41.932082000000001</c:v>
                </c:pt>
                <c:pt idx="2185">
                  <c:v>-41.748916000000001</c:v>
                </c:pt>
                <c:pt idx="2186">
                  <c:v>-41.561413000000002</c:v>
                </c:pt>
                <c:pt idx="2187">
                  <c:v>-41.369447000000001</c:v>
                </c:pt>
                <c:pt idx="2188">
                  <c:v>-41.172891</c:v>
                </c:pt>
                <c:pt idx="2189">
                  <c:v>-40.971606000000001</c:v>
                </c:pt>
                <c:pt idx="2190">
                  <c:v>-40.765453000000001</c:v>
                </c:pt>
                <c:pt idx="2191">
                  <c:v>-40.554279999999999</c:v>
                </c:pt>
                <c:pt idx="2192">
                  <c:v>-40.337933</c:v>
                </c:pt>
                <c:pt idx="2193">
                  <c:v>-40.116247000000001</c:v>
                </c:pt>
                <c:pt idx="2194">
                  <c:v>-39.889052</c:v>
                </c:pt>
                <c:pt idx="2195">
                  <c:v>-39.656167000000003</c:v>
                </c:pt>
                <c:pt idx="2196">
                  <c:v>-39.417403999999998</c:v>
                </c:pt>
                <c:pt idx="2197">
                  <c:v>-39.172566000000003</c:v>
                </c:pt>
                <c:pt idx="2198">
                  <c:v>-38.921444000000001</c:v>
                </c:pt>
                <c:pt idx="2199">
                  <c:v>-38.663823000000001</c:v>
                </c:pt>
                <c:pt idx="2200">
                  <c:v>-38.399473</c:v>
                </c:pt>
                <c:pt idx="2201">
                  <c:v>-38.128155999999997</c:v>
                </c:pt>
                <c:pt idx="2202">
                  <c:v>-37.849620000000002</c:v>
                </c:pt>
                <c:pt idx="2203">
                  <c:v>-37.563602000000003</c:v>
                </c:pt>
                <c:pt idx="2204">
                  <c:v>-37.269824</c:v>
                </c:pt>
                <c:pt idx="2205">
                  <c:v>-36.967998000000001</c:v>
                </c:pt>
                <c:pt idx="2206">
                  <c:v>-36.657817000000001</c:v>
                </c:pt>
                <c:pt idx="2207">
                  <c:v>-36.338963</c:v>
                </c:pt>
                <c:pt idx="2208">
                  <c:v>-36.011099999999999</c:v>
                </c:pt>
                <c:pt idx="2209">
                  <c:v>-35.673875000000002</c:v>
                </c:pt>
                <c:pt idx="2210">
                  <c:v>-35.326920000000001</c:v>
                </c:pt>
                <c:pt idx="2211">
                  <c:v>-34.969847000000001</c:v>
                </c:pt>
                <c:pt idx="2212">
                  <c:v>-34.602249999999998</c:v>
                </c:pt>
                <c:pt idx="2213">
                  <c:v>-34.223703999999998</c:v>
                </c:pt>
                <c:pt idx="2214">
                  <c:v>-33.833762999999998</c:v>
                </c:pt>
                <c:pt idx="2215">
                  <c:v>-33.431959999999997</c:v>
                </c:pt>
                <c:pt idx="2216">
                  <c:v>-33.017806999999998</c:v>
                </c:pt>
                <c:pt idx="2217">
                  <c:v>-32.590795</c:v>
                </c:pt>
                <c:pt idx="2218">
                  <c:v>-32.150390999999999</c:v>
                </c:pt>
                <c:pt idx="2219">
                  <c:v>-31.696038000000001</c:v>
                </c:pt>
                <c:pt idx="2220">
                  <c:v>-31.227156999999998</c:v>
                </c:pt>
                <c:pt idx="2221">
                  <c:v>-30.743147</c:v>
                </c:pt>
                <c:pt idx="2222">
                  <c:v>-30.243382</c:v>
                </c:pt>
                <c:pt idx="2223">
                  <c:v>-29.727212999999999</c:v>
                </c:pt>
                <c:pt idx="2224">
                  <c:v>-29.19397</c:v>
                </c:pt>
                <c:pt idx="2225">
                  <c:v>-28.642959000000001</c:v>
                </c:pt>
                <c:pt idx="2226">
                  <c:v>-28.07347</c:v>
                </c:pt>
                <c:pt idx="2227">
                  <c:v>-27.484772</c:v>
                </c:pt>
                <c:pt idx="2228">
                  <c:v>-26.87612</c:v>
                </c:pt>
                <c:pt idx="2229">
                  <c:v>-26.246753999999999</c:v>
                </c:pt>
                <c:pt idx="2230">
                  <c:v>-25.595907</c:v>
                </c:pt>
                <c:pt idx="2231">
                  <c:v>-24.922808</c:v>
                </c:pt>
                <c:pt idx="2232">
                  <c:v>-24.226683999999999</c:v>
                </c:pt>
                <c:pt idx="2233">
                  <c:v>-23.506772999999999</c:v>
                </c:pt>
                <c:pt idx="2234">
                  <c:v>-22.762324</c:v>
                </c:pt>
                <c:pt idx="2235">
                  <c:v>-21.992611</c:v>
                </c:pt>
                <c:pt idx="2236">
                  <c:v>-21.196940999999999</c:v>
                </c:pt>
                <c:pt idx="2237">
                  <c:v>-20.374666000000001</c:v>
                </c:pt>
                <c:pt idx="2238">
                  <c:v>-19.525193000000002</c:v>
                </c:pt>
                <c:pt idx="2239">
                  <c:v>-18.648001000000001</c:v>
                </c:pt>
                <c:pt idx="2240">
                  <c:v>-17.742654000000002</c:v>
                </c:pt>
                <c:pt idx="2241">
                  <c:v>-16.808820000000001</c:v>
                </c:pt>
                <c:pt idx="2242">
                  <c:v>-15.846285</c:v>
                </c:pt>
                <c:pt idx="2243">
                  <c:v>-14.854977</c:v>
                </c:pt>
                <c:pt idx="2244">
                  <c:v>-13.834984</c:v>
                </c:pt>
                <c:pt idx="2245">
                  <c:v>-12.786574</c:v>
                </c:pt>
                <c:pt idx="2246">
                  <c:v>-11.710217</c:v>
                </c:pt>
                <c:pt idx="2247">
                  <c:v>-10.606605999999999</c:v>
                </c:pt>
                <c:pt idx="2248">
                  <c:v>-9.4766779999999997</c:v>
                </c:pt>
                <c:pt idx="2249">
                  <c:v>-8.3216319999999993</c:v>
                </c:pt>
                <c:pt idx="2250">
                  <c:v>-7.1429510000000001</c:v>
                </c:pt>
                <c:pt idx="2251">
                  <c:v>-5.9424109999999999</c:v>
                </c:pt>
                <c:pt idx="2252">
                  <c:v>-4.7220979999999999</c:v>
                </c:pt>
                <c:pt idx="2253">
                  <c:v>-3.4844170000000001</c:v>
                </c:pt>
                <c:pt idx="2254">
                  <c:v>-2.2320899999999999</c:v>
                </c:pt>
                <c:pt idx="2255">
                  <c:v>-0.96815600000000002</c:v>
                </c:pt>
                <c:pt idx="2256">
                  <c:v>0.30403799999999997</c:v>
                </c:pt>
                <c:pt idx="2257">
                  <c:v>1.5808599999999999</c:v>
                </c:pt>
                <c:pt idx="2258">
                  <c:v>2.8584149999999999</c:v>
                </c:pt>
                <c:pt idx="2259">
                  <c:v>4.1325859999999999</c:v>
                </c:pt>
                <c:pt idx="2260">
                  <c:v>5.3990819999999999</c:v>
                </c:pt>
                <c:pt idx="2261">
                  <c:v>6.653492</c:v>
                </c:pt>
                <c:pt idx="2262">
                  <c:v>7.8913500000000001</c:v>
                </c:pt>
                <c:pt idx="2263">
                  <c:v>9.1082079999999994</c:v>
                </c:pt>
                <c:pt idx="2264">
                  <c:v>10.299709999999999</c:v>
                </c:pt>
                <c:pt idx="2265">
                  <c:v>11.461674</c:v>
                </c:pt>
                <c:pt idx="2266">
                  <c:v>12.590166</c:v>
                </c:pt>
                <c:pt idx="2267">
                  <c:v>13.681576</c:v>
                </c:pt>
                <c:pt idx="2268">
                  <c:v>14.732685999999999</c:v>
                </c:pt>
                <c:pt idx="2269">
                  <c:v>15.740728000000001</c:v>
                </c:pt>
                <c:pt idx="2270">
                  <c:v>16.703427999999999</c:v>
                </c:pt>
                <c:pt idx="2271">
                  <c:v>17.619036000000001</c:v>
                </c:pt>
                <c:pt idx="2272">
                  <c:v>18.486346000000001</c:v>
                </c:pt>
                <c:pt idx="2273">
                  <c:v>19.304689</c:v>
                </c:pt>
                <c:pt idx="2274">
                  <c:v>20.073924999999999</c:v>
                </c:pt>
                <c:pt idx="2275">
                  <c:v>20.794407</c:v>
                </c:pt>
                <c:pt idx="2276">
                  <c:v>21.466940999999998</c:v>
                </c:pt>
                <c:pt idx="2277">
                  <c:v>22.092739000000002</c:v>
                </c:pt>
                <c:pt idx="2278">
                  <c:v>22.673359000000001</c:v>
                </c:pt>
                <c:pt idx="2279">
                  <c:v>23.210646000000001</c:v>
                </c:pt>
                <c:pt idx="2280">
                  <c:v>23.706669999999999</c:v>
                </c:pt>
                <c:pt idx="2281">
                  <c:v>24.163667</c:v>
                </c:pt>
                <c:pt idx="2282">
                  <c:v>24.583985999999999</c:v>
                </c:pt>
                <c:pt idx="2283">
                  <c:v>24.970030000000001</c:v>
                </c:pt>
                <c:pt idx="2284">
                  <c:v>25.324223</c:v>
                </c:pt>
                <c:pt idx="2285">
                  <c:v>25.648959000000001</c:v>
                </c:pt>
                <c:pt idx="2286">
                  <c:v>25.946580000000001</c:v>
                </c:pt>
                <c:pt idx="2287">
                  <c:v>26.219344</c:v>
                </c:pt>
                <c:pt idx="2288">
                  <c:v>26.46941</c:v>
                </c:pt>
                <c:pt idx="2289">
                  <c:v>26.698822</c:v>
                </c:pt>
                <c:pt idx="2290">
                  <c:v>26.909497999999999</c:v>
                </c:pt>
                <c:pt idx="2291">
                  <c:v>27.103228000000001</c:v>
                </c:pt>
                <c:pt idx="2292">
                  <c:v>27.281673000000001</c:v>
                </c:pt>
                <c:pt idx="2293">
                  <c:v>27.446359999999999</c:v>
                </c:pt>
                <c:pt idx="2294">
                  <c:v>27.598693000000001</c:v>
                </c:pt>
                <c:pt idx="2295">
                  <c:v>27.739951999999999</c:v>
                </c:pt>
                <c:pt idx="2296">
                  <c:v>27.871300000000002</c:v>
                </c:pt>
                <c:pt idx="2297">
                  <c:v>27.993794000000001</c:v>
                </c:pt>
                <c:pt idx="2298">
                  <c:v>28.108384999999998</c:v>
                </c:pt>
                <c:pt idx="2299">
                  <c:v>28.215931000000001</c:v>
                </c:pt>
                <c:pt idx="2300">
                  <c:v>28.317204</c:v>
                </c:pt>
                <c:pt idx="2301">
                  <c:v>28.412893</c:v>
                </c:pt>
                <c:pt idx="2302">
                  <c:v>28.503616000000001</c:v>
                </c:pt>
                <c:pt idx="2303">
                  <c:v>28.589922999999999</c:v>
                </c:pt>
                <c:pt idx="2304">
                  <c:v>28.672305000000001</c:v>
                </c:pt>
                <c:pt idx="2305">
                  <c:v>28.751197999999999</c:v>
                </c:pt>
                <c:pt idx="2306">
                  <c:v>28.826989999999999</c:v>
                </c:pt>
                <c:pt idx="2307">
                  <c:v>28.900023000000001</c:v>
                </c:pt>
                <c:pt idx="2308">
                  <c:v>28.970603000000001</c:v>
                </c:pt>
                <c:pt idx="2309">
                  <c:v>29.038996999999998</c:v>
                </c:pt>
                <c:pt idx="2310">
                  <c:v>29.105445</c:v>
                </c:pt>
                <c:pt idx="2311">
                  <c:v>29.170155000000001</c:v>
                </c:pt>
                <c:pt idx="2312">
                  <c:v>29.233312999999999</c:v>
                </c:pt>
                <c:pt idx="2313">
                  <c:v>29.295081</c:v>
                </c:pt>
                <c:pt idx="2314">
                  <c:v>29.355605000000001</c:v>
                </c:pt>
                <c:pt idx="2315">
                  <c:v>29.415009000000001</c:v>
                </c:pt>
                <c:pt idx="2316">
                  <c:v>29.473406000000001</c:v>
                </c:pt>
                <c:pt idx="2317">
                  <c:v>29.530892000000001</c:v>
                </c:pt>
                <c:pt idx="2318">
                  <c:v>29.587554999999998</c:v>
                </c:pt>
                <c:pt idx="2319">
                  <c:v>29.643469</c:v>
                </c:pt>
                <c:pt idx="2320">
                  <c:v>29.698699999999999</c:v>
                </c:pt>
                <c:pt idx="2321">
                  <c:v>29.753305999999998</c:v>
                </c:pt>
                <c:pt idx="2322">
                  <c:v>29.807338000000001</c:v>
                </c:pt>
                <c:pt idx="2323">
                  <c:v>29.860842000000002</c:v>
                </c:pt>
                <c:pt idx="2324">
                  <c:v>29.913855000000002</c:v>
                </c:pt>
                <c:pt idx="2325">
                  <c:v>29.966412999999999</c:v>
                </c:pt>
                <c:pt idx="2326">
                  <c:v>30.018543999999999</c:v>
                </c:pt>
                <c:pt idx="2327">
                  <c:v>30.070276</c:v>
                </c:pt>
                <c:pt idx="2328">
                  <c:v>30.121632000000002</c:v>
                </c:pt>
                <c:pt idx="2329">
                  <c:v>30.172630999999999</c:v>
                </c:pt>
                <c:pt idx="2330">
                  <c:v>30.223292000000001</c:v>
                </c:pt>
                <c:pt idx="2331">
                  <c:v>30.273630000000001</c:v>
                </c:pt>
                <c:pt idx="2332">
                  <c:v>30.323658000000002</c:v>
                </c:pt>
                <c:pt idx="2333">
                  <c:v>30.373387999999998</c:v>
                </c:pt>
                <c:pt idx="2334">
                  <c:v>30.422830999999999</c:v>
                </c:pt>
                <c:pt idx="2335">
                  <c:v>30.471996000000001</c:v>
                </c:pt>
                <c:pt idx="2336">
                  <c:v>30.520892</c:v>
                </c:pt>
                <c:pt idx="2337">
                  <c:v>30.569524000000001</c:v>
                </c:pt>
                <c:pt idx="2338">
                  <c:v>30.617899999999999</c:v>
                </c:pt>
                <c:pt idx="2339">
                  <c:v>30.666025000000001</c:v>
                </c:pt>
                <c:pt idx="2340">
                  <c:v>30.713903999999999</c:v>
                </c:pt>
                <c:pt idx="2341">
                  <c:v>30.761541000000001</c:v>
                </c:pt>
                <c:pt idx="2342">
                  <c:v>30.808941000000001</c:v>
                </c:pt>
                <c:pt idx="2343">
                  <c:v>30.856106</c:v>
                </c:pt>
                <c:pt idx="2344">
                  <c:v>30.903039</c:v>
                </c:pt>
                <c:pt idx="2345">
                  <c:v>30.949743999999999</c:v>
                </c:pt>
                <c:pt idx="2346">
                  <c:v>30.996223000000001</c:v>
                </c:pt>
                <c:pt idx="2347">
                  <c:v>31.042477999999999</c:v>
                </c:pt>
                <c:pt idx="2348">
                  <c:v>31.088512000000001</c:v>
                </c:pt>
                <c:pt idx="2349">
                  <c:v>31.134325</c:v>
                </c:pt>
                <c:pt idx="2350">
                  <c:v>31.179919999999999</c:v>
                </c:pt>
                <c:pt idx="2351">
                  <c:v>31.225299</c:v>
                </c:pt>
                <c:pt idx="2352">
                  <c:v>31.270461999999998</c:v>
                </c:pt>
                <c:pt idx="2353">
                  <c:v>31.315411999999998</c:v>
                </c:pt>
                <c:pt idx="2354">
                  <c:v>31.360149</c:v>
                </c:pt>
                <c:pt idx="2355">
                  <c:v>31.404674</c:v>
                </c:pt>
                <c:pt idx="2356">
                  <c:v>31.448989999999998</c:v>
                </c:pt>
                <c:pt idx="2357">
                  <c:v>31.493096000000001</c:v>
                </c:pt>
                <c:pt idx="2358">
                  <c:v>31.536994</c:v>
                </c:pt>
                <c:pt idx="2359">
                  <c:v>31.580684999999999</c:v>
                </c:pt>
                <c:pt idx="2360">
                  <c:v>31.624169999999999</c:v>
                </c:pt>
                <c:pt idx="2361">
                  <c:v>31.667449999999999</c:v>
                </c:pt>
                <c:pt idx="2362">
                  <c:v>31.710525000000001</c:v>
                </c:pt>
                <c:pt idx="2363">
                  <c:v>31.753397</c:v>
                </c:pt>
                <c:pt idx="2364">
                  <c:v>31.796066</c:v>
                </c:pt>
                <c:pt idx="2365">
                  <c:v>31.838533000000002</c:v>
                </c:pt>
                <c:pt idx="2366">
                  <c:v>31.880800000000001</c:v>
                </c:pt>
                <c:pt idx="2367">
                  <c:v>31.922865999999999</c:v>
                </c:pt>
                <c:pt idx="2368">
                  <c:v>31.964732999999999</c:v>
                </c:pt>
                <c:pt idx="2369">
                  <c:v>32.006402000000001</c:v>
                </c:pt>
                <c:pt idx="2370">
                  <c:v>32.047873000000003</c:v>
                </c:pt>
                <c:pt idx="2371">
                  <c:v>32.089146999999997</c:v>
                </c:pt>
                <c:pt idx="2372">
                  <c:v>32.130225000000003</c:v>
                </c:pt>
                <c:pt idx="2373">
                  <c:v>32.171106999999999</c:v>
                </c:pt>
                <c:pt idx="2374">
                  <c:v>32.211795000000002</c:v>
                </c:pt>
                <c:pt idx="2375">
                  <c:v>32.252288999999998</c:v>
                </c:pt>
                <c:pt idx="2376">
                  <c:v>32.292589999999997</c:v>
                </c:pt>
                <c:pt idx="2377">
                  <c:v>32.332698999999998</c:v>
                </c:pt>
                <c:pt idx="2378">
                  <c:v>32.372616000000001</c:v>
                </c:pt>
                <c:pt idx="2379">
                  <c:v>32.412342000000002</c:v>
                </c:pt>
                <c:pt idx="2380">
                  <c:v>32.451878999999998</c:v>
                </c:pt>
                <c:pt idx="2381">
                  <c:v>32.491225999999997</c:v>
                </c:pt>
                <c:pt idx="2382">
                  <c:v>32.530383999999998</c:v>
                </c:pt>
                <c:pt idx="2383">
                  <c:v>32.569355000000002</c:v>
                </c:pt>
                <c:pt idx="2384">
                  <c:v>32.608139000000001</c:v>
                </c:pt>
                <c:pt idx="2385">
                  <c:v>32.646737000000002</c:v>
                </c:pt>
                <c:pt idx="2386">
                  <c:v>32.68515</c:v>
                </c:pt>
                <c:pt idx="2387">
                  <c:v>32.723376999999999</c:v>
                </c:pt>
                <c:pt idx="2388">
                  <c:v>32.761420999999999</c:v>
                </c:pt>
                <c:pt idx="2389">
                  <c:v>32.799281999999998</c:v>
                </c:pt>
                <c:pt idx="2390">
                  <c:v>32.836959999999998</c:v>
                </c:pt>
                <c:pt idx="2391">
                  <c:v>32.874456000000002</c:v>
                </c:pt>
                <c:pt idx="2392">
                  <c:v>32.911771999999999</c:v>
                </c:pt>
                <c:pt idx="2393">
                  <c:v>32.948906999999998</c:v>
                </c:pt>
                <c:pt idx="2394">
                  <c:v>32.985863000000002</c:v>
                </c:pt>
                <c:pt idx="2395">
                  <c:v>33.022641</c:v>
                </c:pt>
                <c:pt idx="2396">
                  <c:v>33.059240000000003</c:v>
                </c:pt>
                <c:pt idx="2397">
                  <c:v>33.095661999999997</c:v>
                </c:pt>
                <c:pt idx="2398">
                  <c:v>33.131908000000003</c:v>
                </c:pt>
                <c:pt idx="2399">
                  <c:v>33.167979000000003</c:v>
                </c:pt>
                <c:pt idx="2400">
                  <c:v>33.203873999999999</c:v>
                </c:pt>
                <c:pt idx="2401">
                  <c:v>33.239595000000001</c:v>
                </c:pt>
                <c:pt idx="2402">
                  <c:v>33.275143</c:v>
                </c:pt>
                <c:pt idx="2403">
                  <c:v>33.310518999999999</c:v>
                </c:pt>
                <c:pt idx="2404">
                  <c:v>33.345722000000002</c:v>
                </c:pt>
                <c:pt idx="2405">
                  <c:v>33.380754000000003</c:v>
                </c:pt>
                <c:pt idx="2406">
                  <c:v>33.415616</c:v>
                </c:pt>
                <c:pt idx="2407">
                  <c:v>33.450308</c:v>
                </c:pt>
                <c:pt idx="2408">
                  <c:v>33.484831</c:v>
                </c:pt>
                <c:pt idx="2409">
                  <c:v>33.519185999999998</c:v>
                </c:pt>
                <c:pt idx="2410">
                  <c:v>33.553373999999998</c:v>
                </c:pt>
                <c:pt idx="2411">
                  <c:v>33.587394000000003</c:v>
                </c:pt>
                <c:pt idx="2412">
                  <c:v>33.621248999999999</c:v>
                </c:pt>
                <c:pt idx="2413">
                  <c:v>33.654938999999999</c:v>
                </c:pt>
                <c:pt idx="2414">
                  <c:v>33.688464000000003</c:v>
                </c:pt>
                <c:pt idx="2415">
                  <c:v>33.721826</c:v>
                </c:pt>
                <c:pt idx="2416">
                  <c:v>33.755023999999999</c:v>
                </c:pt>
                <c:pt idx="2417">
                  <c:v>33.788060000000002</c:v>
                </c:pt>
                <c:pt idx="2418">
                  <c:v>33.820934000000001</c:v>
                </c:pt>
                <c:pt idx="2419">
                  <c:v>33.853648</c:v>
                </c:pt>
                <c:pt idx="2420">
                  <c:v>33.886201999999997</c:v>
                </c:pt>
                <c:pt idx="2421">
                  <c:v>33.918596000000001</c:v>
                </c:pt>
                <c:pt idx="2422">
                  <c:v>33.950831000000001</c:v>
                </c:pt>
                <c:pt idx="2423">
                  <c:v>33.982908999999999</c:v>
                </c:pt>
                <c:pt idx="2424">
                  <c:v>34.014828999999999</c:v>
                </c:pt>
                <c:pt idx="2425">
                  <c:v>34.046593000000001</c:v>
                </c:pt>
                <c:pt idx="2426">
                  <c:v>34.078201</c:v>
                </c:pt>
                <c:pt idx="2427">
                  <c:v>34.109653999999999</c:v>
                </c:pt>
                <c:pt idx="2428">
                  <c:v>34.140951999999999</c:v>
                </c:pt>
                <c:pt idx="2429">
                  <c:v>34.172097000000001</c:v>
                </c:pt>
                <c:pt idx="2430">
                  <c:v>34.203088999999999</c:v>
                </c:pt>
                <c:pt idx="2431">
                  <c:v>34.233929000000003</c:v>
                </c:pt>
                <c:pt idx="2432">
                  <c:v>34.264617000000001</c:v>
                </c:pt>
                <c:pt idx="2433">
                  <c:v>34.295155000000001</c:v>
                </c:pt>
                <c:pt idx="2434">
                  <c:v>34.325541999999999</c:v>
                </c:pt>
                <c:pt idx="2435">
                  <c:v>34.355780000000003</c:v>
                </c:pt>
                <c:pt idx="2436">
                  <c:v>34.385869</c:v>
                </c:pt>
                <c:pt idx="2437">
                  <c:v>34.41581</c:v>
                </c:pt>
                <c:pt idx="2438">
                  <c:v>34.445602999999998</c:v>
                </c:pt>
                <c:pt idx="2439">
                  <c:v>34.475251</c:v>
                </c:pt>
                <c:pt idx="2440">
                  <c:v>34.504752000000003</c:v>
                </c:pt>
                <c:pt idx="2441">
                  <c:v>34.534106999999999</c:v>
                </c:pt>
                <c:pt idx="2442">
                  <c:v>34.563319</c:v>
                </c:pt>
                <c:pt idx="2443">
                  <c:v>34.592385999999998</c:v>
                </c:pt>
                <c:pt idx="2444">
                  <c:v>34.621310000000001</c:v>
                </c:pt>
                <c:pt idx="2445">
                  <c:v>34.650092000000001</c:v>
                </c:pt>
                <c:pt idx="2446">
                  <c:v>34.678730999999999</c:v>
                </c:pt>
                <c:pt idx="2447">
                  <c:v>34.707230000000003</c:v>
                </c:pt>
                <c:pt idx="2448">
                  <c:v>34.735588</c:v>
                </c:pt>
                <c:pt idx="2449">
                  <c:v>34.763806000000002</c:v>
                </c:pt>
                <c:pt idx="2450">
                  <c:v>34.791885000000001</c:v>
                </c:pt>
                <c:pt idx="2451">
                  <c:v>34.819825000000002</c:v>
                </c:pt>
                <c:pt idx="2452">
                  <c:v>34.847627000000003</c:v>
                </c:pt>
                <c:pt idx="2453">
                  <c:v>34.875292999999999</c:v>
                </c:pt>
                <c:pt idx="2454">
                  <c:v>34.902821000000003</c:v>
                </c:pt>
                <c:pt idx="2455">
                  <c:v>34.930213999999999</c:v>
                </c:pt>
                <c:pt idx="2456">
                  <c:v>34.957472000000003</c:v>
                </c:pt>
                <c:pt idx="2457">
                  <c:v>34.984594999999999</c:v>
                </c:pt>
                <c:pt idx="2458">
                  <c:v>35.011583999999999</c:v>
                </c:pt>
                <c:pt idx="2459">
                  <c:v>35.038440000000001</c:v>
                </c:pt>
                <c:pt idx="2460">
                  <c:v>35.065162999999998</c:v>
                </c:pt>
                <c:pt idx="2461">
                  <c:v>35.091754000000002</c:v>
                </c:pt>
                <c:pt idx="2462">
                  <c:v>35.118214000000002</c:v>
                </c:pt>
                <c:pt idx="2463">
                  <c:v>35.144542999999999</c:v>
                </c:pt>
                <c:pt idx="2464">
                  <c:v>35.170741</c:v>
                </c:pt>
                <c:pt idx="2465">
                  <c:v>35.196810999999997</c:v>
                </c:pt>
                <c:pt idx="2466">
                  <c:v>35.222751000000002</c:v>
                </c:pt>
                <c:pt idx="2467">
                  <c:v>35.248564000000002</c:v>
                </c:pt>
                <c:pt idx="2468">
                  <c:v>35.274248</c:v>
                </c:pt>
                <c:pt idx="2469">
                  <c:v>35.299805999999997</c:v>
                </c:pt>
                <c:pt idx="2470">
                  <c:v>35.325237999999999</c:v>
                </c:pt>
                <c:pt idx="2471">
                  <c:v>35.350543000000002</c:v>
                </c:pt>
                <c:pt idx="2472">
                  <c:v>35.375723999999998</c:v>
                </c:pt>
                <c:pt idx="2473">
                  <c:v>35.400779999999997</c:v>
                </c:pt>
                <c:pt idx="2474">
                  <c:v>35.425711999999997</c:v>
                </c:pt>
                <c:pt idx="2475">
                  <c:v>35.450521000000002</c:v>
                </c:pt>
                <c:pt idx="2476">
                  <c:v>35.475206999999997</c:v>
                </c:pt>
                <c:pt idx="2477">
                  <c:v>35.499771000000003</c:v>
                </c:pt>
                <c:pt idx="2478">
                  <c:v>35.524213000000003</c:v>
                </c:pt>
                <c:pt idx="2479">
                  <c:v>35.548533999999997</c:v>
                </c:pt>
                <c:pt idx="2480">
                  <c:v>35.572735999999999</c:v>
                </c:pt>
                <c:pt idx="2481">
                  <c:v>35.596817000000001</c:v>
                </c:pt>
                <c:pt idx="2482">
                  <c:v>35.620780000000003</c:v>
                </c:pt>
                <c:pt idx="2483">
                  <c:v>35.644623000000003</c:v>
                </c:pt>
                <c:pt idx="2484">
                  <c:v>35.668348999999999</c:v>
                </c:pt>
                <c:pt idx="2485">
                  <c:v>35.691958</c:v>
                </c:pt>
                <c:pt idx="2486">
                  <c:v>35.715449</c:v>
                </c:pt>
                <c:pt idx="2487">
                  <c:v>35.738824000000001</c:v>
                </c:pt>
                <c:pt idx="2488">
                  <c:v>35.762084000000002</c:v>
                </c:pt>
                <c:pt idx="2489">
                  <c:v>35.785229000000001</c:v>
                </c:pt>
                <c:pt idx="2490">
                  <c:v>35.808259</c:v>
                </c:pt>
                <c:pt idx="2491">
                  <c:v>35.831175000000002</c:v>
                </c:pt>
                <c:pt idx="2492">
                  <c:v>35.853977999999998</c:v>
                </c:pt>
                <c:pt idx="2493">
                  <c:v>35.876666999999998</c:v>
                </c:pt>
                <c:pt idx="2494">
                  <c:v>35.899245000000001</c:v>
                </c:pt>
                <c:pt idx="2495">
                  <c:v>35.921711000000002</c:v>
                </c:pt>
                <c:pt idx="2496">
                  <c:v>35.944065000000002</c:v>
                </c:pt>
                <c:pt idx="2497">
                  <c:v>35.966309000000003</c:v>
                </c:pt>
                <c:pt idx="2498">
                  <c:v>35.988442999999997</c:v>
                </c:pt>
                <c:pt idx="2499">
                  <c:v>36.010468000000003</c:v>
                </c:pt>
                <c:pt idx="2500">
                  <c:v>36.032383000000003</c:v>
                </c:pt>
                <c:pt idx="2501">
                  <c:v>36.054189999999998</c:v>
                </c:pt>
                <c:pt idx="2502">
                  <c:v>36.075888999999997</c:v>
                </c:pt>
                <c:pt idx="2503">
                  <c:v>36.097479999999997</c:v>
                </c:pt>
                <c:pt idx="2504">
                  <c:v>36.118965000000003</c:v>
                </c:pt>
                <c:pt idx="2505">
                  <c:v>36.140343000000001</c:v>
                </c:pt>
                <c:pt idx="2506">
                  <c:v>36.161616000000002</c:v>
                </c:pt>
                <c:pt idx="2507">
                  <c:v>36.182783000000001</c:v>
                </c:pt>
                <c:pt idx="2508">
                  <c:v>36.203845999999999</c:v>
                </c:pt>
                <c:pt idx="2509">
                  <c:v>36.224803999999999</c:v>
                </c:pt>
                <c:pt idx="2510">
                  <c:v>36.245657999999999</c:v>
                </c:pt>
                <c:pt idx="2511">
                  <c:v>36.26641</c:v>
                </c:pt>
                <c:pt idx="2512">
                  <c:v>36.287058000000002</c:v>
                </c:pt>
                <c:pt idx="2513">
                  <c:v>36.307605000000002</c:v>
                </c:pt>
                <c:pt idx="2514">
                  <c:v>36.328049999999998</c:v>
                </c:pt>
                <c:pt idx="2515">
                  <c:v>36.348393000000002</c:v>
                </c:pt>
                <c:pt idx="2516">
                  <c:v>36.368636000000002</c:v>
                </c:pt>
                <c:pt idx="2517">
                  <c:v>36.388779</c:v>
                </c:pt>
                <c:pt idx="2518">
                  <c:v>36.408822000000001</c:v>
                </c:pt>
                <c:pt idx="2519">
                  <c:v>36.428764999999999</c:v>
                </c:pt>
                <c:pt idx="2520">
                  <c:v>36.448610000000002</c:v>
                </c:pt>
                <c:pt idx="2521">
                  <c:v>36.468356999999997</c:v>
                </c:pt>
                <c:pt idx="2522">
                  <c:v>36.488007000000003</c:v>
                </c:pt>
                <c:pt idx="2523">
                  <c:v>36.507558000000003</c:v>
                </c:pt>
                <c:pt idx="2524">
                  <c:v>36.527014000000001</c:v>
                </c:pt>
                <c:pt idx="2525">
                  <c:v>36.546371999999998</c:v>
                </c:pt>
                <c:pt idx="2526">
                  <c:v>36.565635999999998</c:v>
                </c:pt>
                <c:pt idx="2527">
                  <c:v>36.584803000000001</c:v>
                </c:pt>
                <c:pt idx="2528">
                  <c:v>36.603876</c:v>
                </c:pt>
                <c:pt idx="2529">
                  <c:v>36.622855000000001</c:v>
                </c:pt>
                <c:pt idx="2530">
                  <c:v>36.641739000000001</c:v>
                </c:pt>
                <c:pt idx="2531">
                  <c:v>36.660530000000001</c:v>
                </c:pt>
                <c:pt idx="2532">
                  <c:v>36.679228999999999</c:v>
                </c:pt>
                <c:pt idx="2533">
                  <c:v>36.697834</c:v>
                </c:pt>
                <c:pt idx="2534">
                  <c:v>36.716348000000004</c:v>
                </c:pt>
                <c:pt idx="2535">
                  <c:v>36.734769999999997</c:v>
                </c:pt>
                <c:pt idx="2536">
                  <c:v>36.753100000000003</c:v>
                </c:pt>
                <c:pt idx="2537">
                  <c:v>36.771341</c:v>
                </c:pt>
                <c:pt idx="2538">
                  <c:v>36.789490000000001</c:v>
                </c:pt>
                <c:pt idx="2539">
                  <c:v>36.807549999999999</c:v>
                </c:pt>
                <c:pt idx="2540">
                  <c:v>36.825521000000002</c:v>
                </c:pt>
                <c:pt idx="2541">
                  <c:v>36.843403000000002</c:v>
                </c:pt>
                <c:pt idx="2542">
                  <c:v>36.861196</c:v>
                </c:pt>
                <c:pt idx="2543">
                  <c:v>36.878900999999999</c:v>
                </c:pt>
                <c:pt idx="2544">
                  <c:v>36.896518999999998</c:v>
                </c:pt>
                <c:pt idx="2545">
                  <c:v>36.914048999999999</c:v>
                </c:pt>
                <c:pt idx="2546">
                  <c:v>36.931493000000003</c:v>
                </c:pt>
                <c:pt idx="2547">
                  <c:v>36.94885</c:v>
                </c:pt>
                <c:pt idx="2548">
                  <c:v>36.966121000000001</c:v>
                </c:pt>
                <c:pt idx="2549">
                  <c:v>36.983307000000003</c:v>
                </c:pt>
                <c:pt idx="2550">
                  <c:v>37.000408</c:v>
                </c:pt>
                <c:pt idx="2551">
                  <c:v>37.017423999999998</c:v>
                </c:pt>
                <c:pt idx="2552">
                  <c:v>37.034356000000002</c:v>
                </c:pt>
                <c:pt idx="2553">
                  <c:v>37.051205000000003</c:v>
                </c:pt>
                <c:pt idx="2554">
                  <c:v>37.067970000000003</c:v>
                </c:pt>
                <c:pt idx="2555">
                  <c:v>37.084651000000001</c:v>
                </c:pt>
                <c:pt idx="2556">
                  <c:v>37.101250999999998</c:v>
                </c:pt>
                <c:pt idx="2557">
                  <c:v>37.117767999999998</c:v>
                </c:pt>
                <c:pt idx="2558">
                  <c:v>37.134202999999999</c:v>
                </c:pt>
                <c:pt idx="2559">
                  <c:v>37.150557999999997</c:v>
                </c:pt>
                <c:pt idx="2560">
                  <c:v>37.166831000000002</c:v>
                </c:pt>
                <c:pt idx="2561">
                  <c:v>37.183022999999999</c:v>
                </c:pt>
                <c:pt idx="2562">
                  <c:v>37.199136000000003</c:v>
                </c:pt>
                <c:pt idx="2563">
                  <c:v>37.215169000000003</c:v>
                </c:pt>
                <c:pt idx="2564">
                  <c:v>37.231121999999999</c:v>
                </c:pt>
                <c:pt idx="2565">
                  <c:v>37.246996000000003</c:v>
                </c:pt>
                <c:pt idx="2566">
                  <c:v>37.262791999999997</c:v>
                </c:pt>
                <c:pt idx="2567">
                  <c:v>37.278509999999997</c:v>
                </c:pt>
                <c:pt idx="2568">
                  <c:v>37.294148999999997</c:v>
                </c:pt>
                <c:pt idx="2569">
                  <c:v>37.309711999999998</c:v>
                </c:pt>
                <c:pt idx="2570">
                  <c:v>37.325197000000003</c:v>
                </c:pt>
                <c:pt idx="2571">
                  <c:v>37.340606000000001</c:v>
                </c:pt>
                <c:pt idx="2572">
                  <c:v>37.355938000000002</c:v>
                </c:pt>
                <c:pt idx="2573">
                  <c:v>37.371195</c:v>
                </c:pt>
                <c:pt idx="2574">
                  <c:v>37.386375999999998</c:v>
                </c:pt>
                <c:pt idx="2575">
                  <c:v>37.401480999999997</c:v>
                </c:pt>
                <c:pt idx="2576">
                  <c:v>37.416511999999997</c:v>
                </c:pt>
                <c:pt idx="2577">
                  <c:v>37.431469</c:v>
                </c:pt>
                <c:pt idx="2578">
                  <c:v>37.446351</c:v>
                </c:pt>
                <c:pt idx="2579">
                  <c:v>37.46116</c:v>
                </c:pt>
                <c:pt idx="2580">
                  <c:v>37.475895000000001</c:v>
                </c:pt>
                <c:pt idx="2581">
                  <c:v>37.490558</c:v>
                </c:pt>
                <c:pt idx="2582">
                  <c:v>37.505147000000001</c:v>
                </c:pt>
                <c:pt idx="2583">
                  <c:v>37.519665000000003</c:v>
                </c:pt>
                <c:pt idx="2584">
                  <c:v>37.534109999999998</c:v>
                </c:pt>
                <c:pt idx="2585">
                  <c:v>37.548484000000002</c:v>
                </c:pt>
                <c:pt idx="2586">
                  <c:v>37.562787</c:v>
                </c:pt>
                <c:pt idx="2587">
                  <c:v>37.577019</c:v>
                </c:pt>
                <c:pt idx="2588">
                  <c:v>37.591180000000001</c:v>
                </c:pt>
                <c:pt idx="2589">
                  <c:v>37.605271000000002</c:v>
                </c:pt>
                <c:pt idx="2590">
                  <c:v>37.619292999999999</c:v>
                </c:pt>
                <c:pt idx="2591">
                  <c:v>37.633243999999998</c:v>
                </c:pt>
                <c:pt idx="2592">
                  <c:v>37.647126999999998</c:v>
                </c:pt>
                <c:pt idx="2593">
                  <c:v>37.660941000000001</c:v>
                </c:pt>
                <c:pt idx="2594">
                  <c:v>37.674686000000001</c:v>
                </c:pt>
                <c:pt idx="2595">
                  <c:v>37.688363000000003</c:v>
                </c:pt>
                <c:pt idx="2596">
                  <c:v>37.701973000000002</c:v>
                </c:pt>
                <c:pt idx="2597">
                  <c:v>37.715513999999999</c:v>
                </c:pt>
                <c:pt idx="2598">
                  <c:v>37.728988999999999</c:v>
                </c:pt>
                <c:pt idx="2599">
                  <c:v>37.742396999999997</c:v>
                </c:pt>
                <c:pt idx="2600">
                  <c:v>37.755738000000001</c:v>
                </c:pt>
                <c:pt idx="2601">
                  <c:v>37.769013000000001</c:v>
                </c:pt>
                <c:pt idx="2602">
                  <c:v>37.782223000000002</c:v>
                </c:pt>
                <c:pt idx="2603">
                  <c:v>37.795366000000001</c:v>
                </c:pt>
                <c:pt idx="2604">
                  <c:v>37.808444999999999</c:v>
                </c:pt>
                <c:pt idx="2605">
                  <c:v>37.821458</c:v>
                </c:pt>
                <c:pt idx="2606">
                  <c:v>37.834406999999999</c:v>
                </c:pt>
                <c:pt idx="2607">
                  <c:v>37.847292000000003</c:v>
                </c:pt>
                <c:pt idx="2608">
                  <c:v>37.860112999999998</c:v>
                </c:pt>
                <c:pt idx="2609">
                  <c:v>37.872869999999999</c:v>
                </c:pt>
                <c:pt idx="2610">
                  <c:v>37.885562999999998</c:v>
                </c:pt>
                <c:pt idx="2611">
                  <c:v>37.898193999999997</c:v>
                </c:pt>
                <c:pt idx="2612">
                  <c:v>37.910761999999998</c:v>
                </c:pt>
                <c:pt idx="2613">
                  <c:v>37.923267000000003</c:v>
                </c:pt>
                <c:pt idx="2614">
                  <c:v>37.93571</c:v>
                </c:pt>
                <c:pt idx="2615">
                  <c:v>37.948092000000003</c:v>
                </c:pt>
                <c:pt idx="2616">
                  <c:v>37.960411999999998</c:v>
                </c:pt>
                <c:pt idx="2617">
                  <c:v>37.972670000000001</c:v>
                </c:pt>
                <c:pt idx="2618">
                  <c:v>37.984867999999999</c:v>
                </c:pt>
                <c:pt idx="2619">
                  <c:v>37.997005000000001</c:v>
                </c:pt>
                <c:pt idx="2620">
                  <c:v>38.009081999999999</c:v>
                </c:pt>
                <c:pt idx="2621">
                  <c:v>38.021098000000002</c:v>
                </c:pt>
                <c:pt idx="2622">
                  <c:v>38.033054999999997</c:v>
                </c:pt>
                <c:pt idx="2623">
                  <c:v>38.044952000000002</c:v>
                </c:pt>
                <c:pt idx="2624">
                  <c:v>38.056790999999997</c:v>
                </c:pt>
                <c:pt idx="2625">
                  <c:v>38.068570000000001</c:v>
                </c:pt>
                <c:pt idx="2626">
                  <c:v>38.080289999999998</c:v>
                </c:pt>
                <c:pt idx="2627">
                  <c:v>38.091951999999999</c:v>
                </c:pt>
                <c:pt idx="2628">
                  <c:v>38.103555999999998</c:v>
                </c:pt>
                <c:pt idx="2629">
                  <c:v>38.115102999999998</c:v>
                </c:pt>
                <c:pt idx="2630">
                  <c:v>38.126590999999998</c:v>
                </c:pt>
                <c:pt idx="2631">
                  <c:v>38.138022999999997</c:v>
                </c:pt>
                <c:pt idx="2632">
                  <c:v>38.149397</c:v>
                </c:pt>
                <c:pt idx="2633">
                  <c:v>38.160715000000003</c:v>
                </c:pt>
                <c:pt idx="2634">
                  <c:v>38.171976999999998</c:v>
                </c:pt>
                <c:pt idx="2635">
                  <c:v>38.183182000000002</c:v>
                </c:pt>
                <c:pt idx="2636">
                  <c:v>38.194330999999998</c:v>
                </c:pt>
                <c:pt idx="2637">
                  <c:v>38.205424999999998</c:v>
                </c:pt>
                <c:pt idx="2638">
                  <c:v>38.216462999999997</c:v>
                </c:pt>
                <c:pt idx="2639">
                  <c:v>38.227446</c:v>
                </c:pt>
                <c:pt idx="2640">
                  <c:v>38.238374999999998</c:v>
                </c:pt>
                <c:pt idx="2641">
                  <c:v>38.249248999999999</c:v>
                </c:pt>
                <c:pt idx="2642">
                  <c:v>38.260067999999997</c:v>
                </c:pt>
                <c:pt idx="2643">
                  <c:v>38.270834000000001</c:v>
                </c:pt>
                <c:pt idx="2644">
                  <c:v>38.281545000000001</c:v>
                </c:pt>
                <c:pt idx="2645">
                  <c:v>38.292203000000001</c:v>
                </c:pt>
                <c:pt idx="2646">
                  <c:v>38.302807999999999</c:v>
                </c:pt>
                <c:pt idx="2647">
                  <c:v>38.313360000000003</c:v>
                </c:pt>
                <c:pt idx="2648">
                  <c:v>38.323858999999999</c:v>
                </c:pt>
                <c:pt idx="2649">
                  <c:v>38.334305999999998</c:v>
                </c:pt>
                <c:pt idx="2650">
                  <c:v>38.344700000000003</c:v>
                </c:pt>
                <c:pt idx="2651">
                  <c:v>38.355041999999997</c:v>
                </c:pt>
                <c:pt idx="2652">
                  <c:v>38.365332000000002</c:v>
                </c:pt>
                <c:pt idx="2653">
                  <c:v>38.375571000000001</c:v>
                </c:pt>
                <c:pt idx="2654">
                  <c:v>38.385759</c:v>
                </c:pt>
                <c:pt idx="2655">
                  <c:v>38.395896</c:v>
                </c:pt>
                <c:pt idx="2656">
                  <c:v>38.405980999999997</c:v>
                </c:pt>
                <c:pt idx="2657">
                  <c:v>38.416015999999999</c:v>
                </c:pt>
                <c:pt idx="2658">
                  <c:v>38.426000999999999</c:v>
                </c:pt>
                <c:pt idx="2659">
                  <c:v>38.435935999999998</c:v>
                </c:pt>
                <c:pt idx="2660">
                  <c:v>38.445821000000002</c:v>
                </c:pt>
                <c:pt idx="2661">
                  <c:v>38.455655999999998</c:v>
                </c:pt>
                <c:pt idx="2662">
                  <c:v>38.465442000000003</c:v>
                </c:pt>
                <c:pt idx="2663">
                  <c:v>38.475178999999997</c:v>
                </c:pt>
                <c:pt idx="2664">
                  <c:v>38.484867000000001</c:v>
                </c:pt>
                <c:pt idx="2665">
                  <c:v>38.494506000000001</c:v>
                </c:pt>
                <c:pt idx="2666">
                  <c:v>38.504097000000002</c:v>
                </c:pt>
                <c:pt idx="2667">
                  <c:v>38.513638999999998</c:v>
                </c:pt>
                <c:pt idx="2668">
                  <c:v>38.523133999999999</c:v>
                </c:pt>
                <c:pt idx="2669">
                  <c:v>38.532580000000003</c:v>
                </c:pt>
                <c:pt idx="2670">
                  <c:v>38.541980000000002</c:v>
                </c:pt>
                <c:pt idx="2671">
                  <c:v>38.551330999999998</c:v>
                </c:pt>
                <c:pt idx="2672">
                  <c:v>38.560636000000002</c:v>
                </c:pt>
                <c:pt idx="2673">
                  <c:v>38.569893999999998</c:v>
                </c:pt>
                <c:pt idx="2674">
                  <c:v>38.579104999999998</c:v>
                </c:pt>
                <c:pt idx="2675">
                  <c:v>38.588270000000001</c:v>
                </c:pt>
                <c:pt idx="2676">
                  <c:v>38.597389</c:v>
                </c:pt>
                <c:pt idx="2677">
                  <c:v>38.606461000000003</c:v>
                </c:pt>
                <c:pt idx="2678">
                  <c:v>38.615487999999999</c:v>
                </c:pt>
                <c:pt idx="2679">
                  <c:v>38.624468999999998</c:v>
                </c:pt>
                <c:pt idx="2680">
                  <c:v>38.633405000000003</c:v>
                </c:pt>
                <c:pt idx="2681">
                  <c:v>38.642294999999997</c:v>
                </c:pt>
                <c:pt idx="2682">
                  <c:v>38.651141000000003</c:v>
                </c:pt>
                <c:pt idx="2683">
                  <c:v>38.659942000000001</c:v>
                </c:pt>
                <c:pt idx="2684">
                  <c:v>38.668697999999999</c:v>
                </c:pt>
                <c:pt idx="2685">
                  <c:v>38.677410999999999</c:v>
                </c:pt>
                <c:pt idx="2686">
                  <c:v>38.686078999999999</c:v>
                </c:pt>
                <c:pt idx="2687">
                  <c:v>38.694702999999997</c:v>
                </c:pt>
                <c:pt idx="2688">
                  <c:v>38.703282999999999</c:v>
                </c:pt>
                <c:pt idx="2689">
                  <c:v>38.711820000000003</c:v>
                </c:pt>
                <c:pt idx="2690">
                  <c:v>38.720314000000002</c:v>
                </c:pt>
                <c:pt idx="2691">
                  <c:v>38.728763999999998</c:v>
                </c:pt>
                <c:pt idx="2692">
                  <c:v>38.737172000000001</c:v>
                </c:pt>
                <c:pt idx="2693">
                  <c:v>38.745536999999999</c:v>
                </c:pt>
                <c:pt idx="2694">
                  <c:v>38.753858999999999</c:v>
                </c:pt>
                <c:pt idx="2695">
                  <c:v>38.762140000000002</c:v>
                </c:pt>
                <c:pt idx="2696">
                  <c:v>38.770378000000001</c:v>
                </c:pt>
                <c:pt idx="2697">
                  <c:v>38.778573999999999</c:v>
                </c:pt>
                <c:pt idx="2698">
                  <c:v>38.786727999999997</c:v>
                </c:pt>
                <c:pt idx="2699">
                  <c:v>38.794840999999998</c:v>
                </c:pt>
                <c:pt idx="2700">
                  <c:v>38.802912999999997</c:v>
                </c:pt>
                <c:pt idx="2701">
                  <c:v>38.810943999999999</c:v>
                </c:pt>
                <c:pt idx="2702">
                  <c:v>38.818933000000001</c:v>
                </c:pt>
                <c:pt idx="2703">
                  <c:v>38.826881999999998</c:v>
                </c:pt>
                <c:pt idx="2704">
                  <c:v>38.834791000000003</c:v>
                </c:pt>
                <c:pt idx="2705">
                  <c:v>38.842658999999998</c:v>
                </c:pt>
                <c:pt idx="2706">
                  <c:v>38.850485999999997</c:v>
                </c:pt>
                <c:pt idx="2707">
                  <c:v>38.858274000000002</c:v>
                </c:pt>
                <c:pt idx="2708">
                  <c:v>38.866022000000001</c:v>
                </c:pt>
                <c:pt idx="2709">
                  <c:v>38.873730000000002</c:v>
                </c:pt>
                <c:pt idx="2710">
                  <c:v>38.881399000000002</c:v>
                </c:pt>
                <c:pt idx="2711">
                  <c:v>38.889029000000001</c:v>
                </c:pt>
                <c:pt idx="2712">
                  <c:v>38.896619000000001</c:v>
                </c:pt>
                <c:pt idx="2713">
                  <c:v>38.904170999999998</c:v>
                </c:pt>
                <c:pt idx="2714">
                  <c:v>38.911684000000001</c:v>
                </c:pt>
                <c:pt idx="2715">
                  <c:v>38.919158000000003</c:v>
                </c:pt>
                <c:pt idx="2716">
                  <c:v>38.926594000000001</c:v>
                </c:pt>
                <c:pt idx="2717">
                  <c:v>38.933992000000003</c:v>
                </c:pt>
                <c:pt idx="2718">
                  <c:v>38.941352000000002</c:v>
                </c:pt>
                <c:pt idx="2719">
                  <c:v>38.948673999999997</c:v>
                </c:pt>
                <c:pt idx="2720">
                  <c:v>38.955958000000003</c:v>
                </c:pt>
                <c:pt idx="2721">
                  <c:v>38.963205000000002</c:v>
                </c:pt>
                <c:pt idx="2722">
                  <c:v>38.970415000000003</c:v>
                </c:pt>
                <c:pt idx="2723">
                  <c:v>38.977587</c:v>
                </c:pt>
                <c:pt idx="2724">
                  <c:v>38.984721999999998</c:v>
                </c:pt>
                <c:pt idx="2725">
                  <c:v>38.991821000000002</c:v>
                </c:pt>
                <c:pt idx="2726">
                  <c:v>38.998882999999999</c:v>
                </c:pt>
                <c:pt idx="2727">
                  <c:v>39.005907999999998</c:v>
                </c:pt>
                <c:pt idx="2728">
                  <c:v>39.012897000000002</c:v>
                </c:pt>
                <c:pt idx="2729">
                  <c:v>39.019849999999998</c:v>
                </c:pt>
                <c:pt idx="2730">
                  <c:v>39.026767</c:v>
                </c:pt>
                <c:pt idx="2731">
                  <c:v>39.033648999999997</c:v>
                </c:pt>
                <c:pt idx="2732">
                  <c:v>39.040494000000002</c:v>
                </c:pt>
                <c:pt idx="2733">
                  <c:v>39.047303999999997</c:v>
                </c:pt>
                <c:pt idx="2734">
                  <c:v>39.054079000000002</c:v>
                </c:pt>
                <c:pt idx="2735">
                  <c:v>39.060819000000002</c:v>
                </c:pt>
                <c:pt idx="2736">
                  <c:v>39.067523000000001</c:v>
                </c:pt>
                <c:pt idx="2737">
                  <c:v>39.074193000000001</c:v>
                </c:pt>
                <c:pt idx="2738">
                  <c:v>39.080827999999997</c:v>
                </c:pt>
                <c:pt idx="2739">
                  <c:v>39.087429</c:v>
                </c:pt>
                <c:pt idx="2740">
                  <c:v>39.093995</c:v>
                </c:pt>
                <c:pt idx="2741">
                  <c:v>39.100527</c:v>
                </c:pt>
                <c:pt idx="2742">
                  <c:v>39.107025</c:v>
                </c:pt>
                <c:pt idx="2743">
                  <c:v>39.113489000000001</c:v>
                </c:pt>
                <c:pt idx="2744">
                  <c:v>39.119919000000003</c:v>
                </c:pt>
                <c:pt idx="2745">
                  <c:v>39.126316000000003</c:v>
                </c:pt>
                <c:pt idx="2746">
                  <c:v>39.132679000000003</c:v>
                </c:pt>
                <c:pt idx="2747">
                  <c:v>39.139009000000001</c:v>
                </c:pt>
                <c:pt idx="2748">
                  <c:v>39.145305999999998</c:v>
                </c:pt>
                <c:pt idx="2749">
                  <c:v>39.15157</c:v>
                </c:pt>
                <c:pt idx="2750">
                  <c:v>39.157800999999999</c:v>
                </c:pt>
                <c:pt idx="2751">
                  <c:v>39.163998999999997</c:v>
                </c:pt>
                <c:pt idx="2752">
                  <c:v>39.170164999999997</c:v>
                </c:pt>
                <c:pt idx="2753">
                  <c:v>39.176298000000003</c:v>
                </c:pt>
                <c:pt idx="2754">
                  <c:v>39.182400000000001</c:v>
                </c:pt>
                <c:pt idx="2755">
                  <c:v>39.188468999999998</c:v>
                </c:pt>
                <c:pt idx="2756">
                  <c:v>39.194505999999997</c:v>
                </c:pt>
                <c:pt idx="2757">
                  <c:v>39.200510999999999</c:v>
                </c:pt>
                <c:pt idx="2758">
                  <c:v>39.206485000000001</c:v>
                </c:pt>
                <c:pt idx="2759">
                  <c:v>39.212426999999998</c:v>
                </c:pt>
                <c:pt idx="2760">
                  <c:v>39.218338000000003</c:v>
                </c:pt>
                <c:pt idx="2761">
                  <c:v>39.224217000000003</c:v>
                </c:pt>
                <c:pt idx="2762">
                  <c:v>39.230065000000003</c:v>
                </c:pt>
                <c:pt idx="2763">
                  <c:v>39.235883000000001</c:v>
                </c:pt>
                <c:pt idx="2764">
                  <c:v>39.241669000000002</c:v>
                </c:pt>
                <c:pt idx="2765">
                  <c:v>39.247425</c:v>
                </c:pt>
                <c:pt idx="2766">
                  <c:v>39.253151000000003</c:v>
                </c:pt>
                <c:pt idx="2767">
                  <c:v>39.258845999999998</c:v>
                </c:pt>
                <c:pt idx="2768">
                  <c:v>39.264510999999999</c:v>
                </c:pt>
                <c:pt idx="2769">
                  <c:v>39.270144999999999</c:v>
                </c:pt>
                <c:pt idx="2770">
                  <c:v>39.275750000000002</c:v>
                </c:pt>
                <c:pt idx="2771">
                  <c:v>39.281325000000002</c:v>
                </c:pt>
                <c:pt idx="2772">
                  <c:v>39.28687</c:v>
                </c:pt>
                <c:pt idx="2773">
                  <c:v>39.292385000000003</c:v>
                </c:pt>
                <c:pt idx="2774">
                  <c:v>39.297871000000001</c:v>
                </c:pt>
                <c:pt idx="2775">
                  <c:v>39.303328</c:v>
                </c:pt>
                <c:pt idx="2776">
                  <c:v>39.308754999999998</c:v>
                </c:pt>
                <c:pt idx="2777">
                  <c:v>39.314152999999997</c:v>
                </c:pt>
                <c:pt idx="2778">
                  <c:v>39.319522999999997</c:v>
                </c:pt>
                <c:pt idx="2779">
                  <c:v>39.324863000000001</c:v>
                </c:pt>
                <c:pt idx="2780">
                  <c:v>39.330174999999997</c:v>
                </c:pt>
                <c:pt idx="2781">
                  <c:v>39.335459</c:v>
                </c:pt>
                <c:pt idx="2782">
                  <c:v>39.340713999999998</c:v>
                </c:pt>
                <c:pt idx="2783">
                  <c:v>39.345941000000003</c:v>
                </c:pt>
                <c:pt idx="2784">
                  <c:v>39.351139000000003</c:v>
                </c:pt>
                <c:pt idx="2785">
                  <c:v>39.356310000000001</c:v>
                </c:pt>
                <c:pt idx="2786">
                  <c:v>39.361452</c:v>
                </c:pt>
                <c:pt idx="2787">
                  <c:v>39.366567000000003</c:v>
                </c:pt>
                <c:pt idx="2788">
                  <c:v>39.371653999999999</c:v>
                </c:pt>
                <c:pt idx="2789">
                  <c:v>39.376714</c:v>
                </c:pt>
                <c:pt idx="2790">
                  <c:v>39.381746</c:v>
                </c:pt>
                <c:pt idx="2791">
                  <c:v>39.386750999999997</c:v>
                </c:pt>
                <c:pt idx="2792">
                  <c:v>39.391728000000001</c:v>
                </c:pt>
                <c:pt idx="2793">
                  <c:v>39.396678999999999</c:v>
                </c:pt>
                <c:pt idx="2794">
                  <c:v>39.401603000000001</c:v>
                </c:pt>
                <c:pt idx="2795">
                  <c:v>39.406498999999997</c:v>
                </c:pt>
                <c:pt idx="2796">
                  <c:v>39.411369999999998</c:v>
                </c:pt>
                <c:pt idx="2797">
                  <c:v>39.416212999999999</c:v>
                </c:pt>
                <c:pt idx="2798">
                  <c:v>39.421030000000002</c:v>
                </c:pt>
                <c:pt idx="2799">
                  <c:v>39.425820999999999</c:v>
                </c:pt>
                <c:pt idx="2800">
                  <c:v>39.430585999999998</c:v>
                </c:pt>
                <c:pt idx="2801">
                  <c:v>39.435324000000001</c:v>
                </c:pt>
                <c:pt idx="2802">
                  <c:v>39.440035999999999</c:v>
                </c:pt>
                <c:pt idx="2803">
                  <c:v>39.444723000000003</c:v>
                </c:pt>
                <c:pt idx="2804">
                  <c:v>39.449384000000002</c:v>
                </c:pt>
                <c:pt idx="2805">
                  <c:v>39.454019000000002</c:v>
                </c:pt>
                <c:pt idx="2806">
                  <c:v>39.458627999999997</c:v>
                </c:pt>
                <c:pt idx="2807">
                  <c:v>39.463213000000003</c:v>
                </c:pt>
                <c:pt idx="2808">
                  <c:v>39.467771999999997</c:v>
                </c:pt>
                <c:pt idx="2809">
                  <c:v>39.472304999999999</c:v>
                </c:pt>
                <c:pt idx="2810">
                  <c:v>39.476813999999997</c:v>
                </c:pt>
                <c:pt idx="2811">
                  <c:v>39.481296999999998</c:v>
                </c:pt>
                <c:pt idx="2812">
                  <c:v>39.485756000000002</c:v>
                </c:pt>
                <c:pt idx="2813">
                  <c:v>39.490189999999998</c:v>
                </c:pt>
                <c:pt idx="2814">
                  <c:v>39.494599000000001</c:v>
                </c:pt>
                <c:pt idx="2815">
                  <c:v>39.498984</c:v>
                </c:pt>
                <c:pt idx="2816">
                  <c:v>39.503345000000003</c:v>
                </c:pt>
                <c:pt idx="2817">
                  <c:v>39.507680999999998</c:v>
                </c:pt>
                <c:pt idx="2818">
                  <c:v>39.511991999999999</c:v>
                </c:pt>
                <c:pt idx="2819">
                  <c:v>39.516280000000002</c:v>
                </c:pt>
                <c:pt idx="2820">
                  <c:v>39.520544000000001</c:v>
                </c:pt>
                <c:pt idx="2821">
                  <c:v>39.524783999999997</c:v>
                </c:pt>
                <c:pt idx="2822">
                  <c:v>39.529000000000003</c:v>
                </c:pt>
                <c:pt idx="2823">
                  <c:v>39.533192</c:v>
                </c:pt>
                <c:pt idx="2824">
                  <c:v>39.537360999999997</c:v>
                </c:pt>
                <c:pt idx="2825">
                  <c:v>39.541505999999998</c:v>
                </c:pt>
                <c:pt idx="2826">
                  <c:v>39.545628000000001</c:v>
                </c:pt>
                <c:pt idx="2827">
                  <c:v>39.549726999999997</c:v>
                </c:pt>
                <c:pt idx="2828">
                  <c:v>39.553801999999997</c:v>
                </c:pt>
                <c:pt idx="2829">
                  <c:v>39.557853999999999</c:v>
                </c:pt>
                <c:pt idx="2830">
                  <c:v>39.561883999999999</c:v>
                </c:pt>
                <c:pt idx="2831">
                  <c:v>39.565890000000003</c:v>
                </c:pt>
                <c:pt idx="2832">
                  <c:v>39.569873999999999</c:v>
                </c:pt>
                <c:pt idx="2833">
                  <c:v>39.573835000000003</c:v>
                </c:pt>
                <c:pt idx="2834">
                  <c:v>39.577773999999998</c:v>
                </c:pt>
                <c:pt idx="2835">
                  <c:v>39.581690000000002</c:v>
                </c:pt>
                <c:pt idx="2836">
                  <c:v>39.585583</c:v>
                </c:pt>
                <c:pt idx="2837">
                  <c:v>39.589455000000001</c:v>
                </c:pt>
                <c:pt idx="2838">
                  <c:v>39.593304000000003</c:v>
                </c:pt>
                <c:pt idx="2839">
                  <c:v>39.597130999999997</c:v>
                </c:pt>
                <c:pt idx="2840">
                  <c:v>39.600935999999997</c:v>
                </c:pt>
                <c:pt idx="2841">
                  <c:v>39.60472</c:v>
                </c:pt>
                <c:pt idx="2842">
                  <c:v>39.608480999999998</c:v>
                </c:pt>
                <c:pt idx="2843">
                  <c:v>39.612220999999998</c:v>
                </c:pt>
                <c:pt idx="2844">
                  <c:v>39.615938999999997</c:v>
                </c:pt>
                <c:pt idx="2845">
                  <c:v>39.619636</c:v>
                </c:pt>
                <c:pt idx="2846">
                  <c:v>39.623311000000001</c:v>
                </c:pt>
                <c:pt idx="2847">
                  <c:v>39.626964999999998</c:v>
                </c:pt>
                <c:pt idx="2848">
                  <c:v>39.630597999999999</c:v>
                </c:pt>
                <c:pt idx="2849">
                  <c:v>39.634208999999998</c:v>
                </c:pt>
                <c:pt idx="2850">
                  <c:v>39.637799999999999</c:v>
                </c:pt>
                <c:pt idx="2851">
                  <c:v>39.641368999999997</c:v>
                </c:pt>
                <c:pt idx="2852">
                  <c:v>39.644917999999997</c:v>
                </c:pt>
                <c:pt idx="2853">
                  <c:v>39.648446</c:v>
                </c:pt>
                <c:pt idx="2854">
                  <c:v>39.651952999999999</c:v>
                </c:pt>
                <c:pt idx="2855">
                  <c:v>39.655439999999999</c:v>
                </c:pt>
                <c:pt idx="2856">
                  <c:v>39.658906000000002</c:v>
                </c:pt>
                <c:pt idx="2857">
                  <c:v>39.662351999999998</c:v>
                </c:pt>
                <c:pt idx="2858">
                  <c:v>39.665778000000003</c:v>
                </c:pt>
                <c:pt idx="2859">
                  <c:v>39.669182999999997</c:v>
                </c:pt>
                <c:pt idx="2860">
                  <c:v>39.672567999999998</c:v>
                </c:pt>
                <c:pt idx="2861">
                  <c:v>39.675933000000001</c:v>
                </c:pt>
                <c:pt idx="2862">
                  <c:v>39.679277999999996</c:v>
                </c:pt>
                <c:pt idx="2863">
                  <c:v>39.682603</c:v>
                </c:pt>
                <c:pt idx="2864">
                  <c:v>39.685907999999998</c:v>
                </c:pt>
                <c:pt idx="2865">
                  <c:v>39.689194000000001</c:v>
                </c:pt>
                <c:pt idx="2866">
                  <c:v>39.692459999999997</c:v>
                </c:pt>
                <c:pt idx="2867">
                  <c:v>39.695706000000001</c:v>
                </c:pt>
                <c:pt idx="2868">
                  <c:v>39.698932999999997</c:v>
                </c:pt>
                <c:pt idx="2869">
                  <c:v>39.702140999999997</c:v>
                </c:pt>
                <c:pt idx="2870">
                  <c:v>39.705328999999999</c:v>
                </c:pt>
                <c:pt idx="2871">
                  <c:v>39.708497999999999</c:v>
                </c:pt>
                <c:pt idx="2872">
                  <c:v>39.711647999999997</c:v>
                </c:pt>
                <c:pt idx="2873">
                  <c:v>39.714779</c:v>
                </c:pt>
                <c:pt idx="2874">
                  <c:v>39.717891000000002</c:v>
                </c:pt>
                <c:pt idx="2875">
                  <c:v>39.720984000000001</c:v>
                </c:pt>
                <c:pt idx="2876">
                  <c:v>39.724058999999997</c:v>
                </c:pt>
                <c:pt idx="2877">
                  <c:v>39.727114</c:v>
                </c:pt>
                <c:pt idx="2878">
                  <c:v>39.730150999999999</c:v>
                </c:pt>
                <c:pt idx="2879">
                  <c:v>39.733170000000001</c:v>
                </c:pt>
                <c:pt idx="2880">
                  <c:v>39.736170000000001</c:v>
                </c:pt>
                <c:pt idx="2881">
                  <c:v>39.739151</c:v>
                </c:pt>
                <c:pt idx="2882">
                  <c:v>39.742114000000001</c:v>
                </c:pt>
                <c:pt idx="2883">
                  <c:v>39.745058999999998</c:v>
                </c:pt>
                <c:pt idx="2884">
                  <c:v>39.747985999999997</c:v>
                </c:pt>
                <c:pt idx="2885">
                  <c:v>39.750895</c:v>
                </c:pt>
                <c:pt idx="2886">
                  <c:v>39.753785999999998</c:v>
                </c:pt>
                <c:pt idx="2887">
                  <c:v>39.756658000000002</c:v>
                </c:pt>
                <c:pt idx="2888">
                  <c:v>39.759512999999998</c:v>
                </c:pt>
                <c:pt idx="2889">
                  <c:v>39.762351000000002</c:v>
                </c:pt>
                <c:pt idx="2890">
                  <c:v>39.765169999999998</c:v>
                </c:pt>
                <c:pt idx="2891">
                  <c:v>39.767972</c:v>
                </c:pt>
                <c:pt idx="2892">
                  <c:v>39.770755999999999</c:v>
                </c:pt>
                <c:pt idx="2893">
                  <c:v>39.773522999999997</c:v>
                </c:pt>
                <c:pt idx="2894">
                  <c:v>39.776271999999999</c:v>
                </c:pt>
                <c:pt idx="2895">
                  <c:v>39.779004999999998</c:v>
                </c:pt>
                <c:pt idx="2896">
                  <c:v>39.781719000000002</c:v>
                </c:pt>
                <c:pt idx="2897">
                  <c:v>39.784416999999998</c:v>
                </c:pt>
                <c:pt idx="2898">
                  <c:v>39.787098</c:v>
                </c:pt>
                <c:pt idx="2899">
                  <c:v>39.789760999999999</c:v>
                </c:pt>
                <c:pt idx="2900">
                  <c:v>39.792408000000002</c:v>
                </c:pt>
                <c:pt idx="2901">
                  <c:v>39.795037999999998</c:v>
                </c:pt>
                <c:pt idx="2902">
                  <c:v>39.797651000000002</c:v>
                </c:pt>
                <c:pt idx="2903">
                  <c:v>39.800246999999999</c:v>
                </c:pt>
                <c:pt idx="2904">
                  <c:v>39.802826000000003</c:v>
                </c:pt>
                <c:pt idx="2905">
                  <c:v>39.805388999999998</c:v>
                </c:pt>
                <c:pt idx="2906">
                  <c:v>39.807935999999998</c:v>
                </c:pt>
                <c:pt idx="2907">
                  <c:v>39.810465999999998</c:v>
                </c:pt>
                <c:pt idx="2908">
                  <c:v>39.812978999999999</c:v>
                </c:pt>
                <c:pt idx="2909">
                  <c:v>39.815475999999997</c:v>
                </c:pt>
                <c:pt idx="2910">
                  <c:v>39.817957</c:v>
                </c:pt>
                <c:pt idx="2911">
                  <c:v>39.820422000000001</c:v>
                </c:pt>
                <c:pt idx="2912">
                  <c:v>39.822870999999999</c:v>
                </c:pt>
                <c:pt idx="2913">
                  <c:v>39.825304000000003</c:v>
                </c:pt>
                <c:pt idx="2914">
                  <c:v>39.827719999999999</c:v>
                </c:pt>
                <c:pt idx="2915">
                  <c:v>39.830120999999998</c:v>
                </c:pt>
                <c:pt idx="2916">
                  <c:v>39.832506000000002</c:v>
                </c:pt>
                <c:pt idx="2917">
                  <c:v>39.834874999999997</c:v>
                </c:pt>
                <c:pt idx="2918">
                  <c:v>39.837229000000001</c:v>
                </c:pt>
                <c:pt idx="2919">
                  <c:v>39.839567000000002</c:v>
                </c:pt>
                <c:pt idx="2920">
                  <c:v>39.841889000000002</c:v>
                </c:pt>
                <c:pt idx="2921">
                  <c:v>39.844195999999997</c:v>
                </c:pt>
                <c:pt idx="2922">
                  <c:v>39.846487000000003</c:v>
                </c:pt>
                <c:pt idx="2923">
                  <c:v>39.848762999999998</c:v>
                </c:pt>
                <c:pt idx="2924">
                  <c:v>39.851024000000002</c:v>
                </c:pt>
                <c:pt idx="2925">
                  <c:v>39.853270000000002</c:v>
                </c:pt>
                <c:pt idx="2926">
                  <c:v>39.855499999999999</c:v>
                </c:pt>
                <c:pt idx="2927">
                  <c:v>39.857714999999999</c:v>
                </c:pt>
                <c:pt idx="2928">
                  <c:v>39.859915000000001</c:v>
                </c:pt>
                <c:pt idx="2929">
                  <c:v>39.862099999999998</c:v>
                </c:pt>
                <c:pt idx="2930">
                  <c:v>39.864271000000002</c:v>
                </c:pt>
                <c:pt idx="2931">
                  <c:v>39.866425999999997</c:v>
                </c:pt>
                <c:pt idx="2932">
                  <c:v>39.868566999999999</c:v>
                </c:pt>
                <c:pt idx="2933">
                  <c:v>39.870691999999998</c:v>
                </c:pt>
                <c:pt idx="2934">
                  <c:v>39.872804000000002</c:v>
                </c:pt>
                <c:pt idx="2935">
                  <c:v>39.874899999999997</c:v>
                </c:pt>
                <c:pt idx="2936">
                  <c:v>39.876981999999998</c:v>
                </c:pt>
                <c:pt idx="2937">
                  <c:v>39.879049999999999</c:v>
                </c:pt>
                <c:pt idx="2938">
                  <c:v>39.881103000000003</c:v>
                </c:pt>
                <c:pt idx="2939">
                  <c:v>39.883141999999999</c:v>
                </c:pt>
                <c:pt idx="2940">
                  <c:v>39.885165999999998</c:v>
                </c:pt>
                <c:pt idx="2941">
                  <c:v>39.887177000000001</c:v>
                </c:pt>
                <c:pt idx="2942">
                  <c:v>39.889173</c:v>
                </c:pt>
                <c:pt idx="2943">
                  <c:v>39.891154999999998</c:v>
                </c:pt>
                <c:pt idx="2944">
                  <c:v>39.893123000000003</c:v>
                </c:pt>
                <c:pt idx="2945">
                  <c:v>39.895076000000003</c:v>
                </c:pt>
                <c:pt idx="2946">
                  <c:v>39.897016000000001</c:v>
                </c:pt>
                <c:pt idx="2947">
                  <c:v>39.898941999999998</c:v>
                </c:pt>
                <c:pt idx="2948">
                  <c:v>39.900855</c:v>
                </c:pt>
                <c:pt idx="2949">
                  <c:v>39.902752999999997</c:v>
                </c:pt>
                <c:pt idx="2950">
                  <c:v>39.904637999999998</c:v>
                </c:pt>
                <c:pt idx="2951">
                  <c:v>39.906509</c:v>
                </c:pt>
                <c:pt idx="2952">
                  <c:v>39.908366999999998</c:v>
                </c:pt>
                <c:pt idx="2953">
                  <c:v>39.910210999999997</c:v>
                </c:pt>
                <c:pt idx="2954">
                  <c:v>39.912041000000002</c:v>
                </c:pt>
                <c:pt idx="2955">
                  <c:v>39.913857999999998</c:v>
                </c:pt>
                <c:pt idx="2956">
                  <c:v>39.915661999999998</c:v>
                </c:pt>
                <c:pt idx="2957">
                  <c:v>39.917451999999997</c:v>
                </c:pt>
                <c:pt idx="2958">
                  <c:v>39.919229999999999</c:v>
                </c:pt>
                <c:pt idx="2959">
                  <c:v>39.920993000000003</c:v>
                </c:pt>
                <c:pt idx="2960">
                  <c:v>39.922744000000002</c:v>
                </c:pt>
                <c:pt idx="2961">
                  <c:v>39.924481999999998</c:v>
                </c:pt>
                <c:pt idx="2962">
                  <c:v>39.926206999999998</c:v>
                </c:pt>
                <c:pt idx="2963">
                  <c:v>39.927917999999998</c:v>
                </c:pt>
                <c:pt idx="2964">
                  <c:v>39.929617</c:v>
                </c:pt>
                <c:pt idx="2965">
                  <c:v>39.931303</c:v>
                </c:pt>
                <c:pt idx="2966">
                  <c:v>39.932975999999996</c:v>
                </c:pt>
                <c:pt idx="2967">
                  <c:v>39.934637000000002</c:v>
                </c:pt>
                <c:pt idx="2968">
                  <c:v>39.936284000000001</c:v>
                </c:pt>
                <c:pt idx="2969">
                  <c:v>39.937919000000001</c:v>
                </c:pt>
                <c:pt idx="2970">
                  <c:v>39.939542000000003</c:v>
                </c:pt>
                <c:pt idx="2971">
                  <c:v>39.941152000000002</c:v>
                </c:pt>
                <c:pt idx="2972">
                  <c:v>39.942748999999999</c:v>
                </c:pt>
                <c:pt idx="2973">
                  <c:v>39.944333999999998</c:v>
                </c:pt>
                <c:pt idx="2974">
                  <c:v>39.945906000000001</c:v>
                </c:pt>
                <c:pt idx="2975">
                  <c:v>39.947465999999999</c:v>
                </c:pt>
                <c:pt idx="2976">
                  <c:v>39.949013999999998</c:v>
                </c:pt>
                <c:pt idx="2977">
                  <c:v>39.95055</c:v>
                </c:pt>
                <c:pt idx="2978">
                  <c:v>39.952072999999999</c:v>
                </c:pt>
                <c:pt idx="2979">
                  <c:v>39.953584999999997</c:v>
                </c:pt>
                <c:pt idx="2980">
                  <c:v>39.955083999999999</c:v>
                </c:pt>
                <c:pt idx="2981">
                  <c:v>39.956570999999997</c:v>
                </c:pt>
                <c:pt idx="2982">
                  <c:v>39.958046000000003</c:v>
                </c:pt>
                <c:pt idx="2983">
                  <c:v>39.959510000000002</c:v>
                </c:pt>
                <c:pt idx="2984">
                  <c:v>39.960960999999998</c:v>
                </c:pt>
                <c:pt idx="2985">
                  <c:v>39.962401</c:v>
                </c:pt>
                <c:pt idx="2986">
                  <c:v>39.963827999999999</c:v>
                </c:pt>
                <c:pt idx="2987">
                  <c:v>39.965243999999998</c:v>
                </c:pt>
                <c:pt idx="2988">
                  <c:v>39.966648999999997</c:v>
                </c:pt>
                <c:pt idx="2989">
                  <c:v>39.968040999999999</c:v>
                </c:pt>
                <c:pt idx="2990">
                  <c:v>39.969422999999999</c:v>
                </c:pt>
                <c:pt idx="2991">
                  <c:v>39.970792000000003</c:v>
                </c:pt>
                <c:pt idx="2992">
                  <c:v>39.972149999999999</c:v>
                </c:pt>
                <c:pt idx="2993">
                  <c:v>39.973497000000002</c:v>
                </c:pt>
                <c:pt idx="2994">
                  <c:v>39.974831999999999</c:v>
                </c:pt>
                <c:pt idx="2995">
                  <c:v>39.976156000000003</c:v>
                </c:pt>
                <c:pt idx="2996">
                  <c:v>39.977468999999999</c:v>
                </c:pt>
                <c:pt idx="2997">
                  <c:v>39.978769999999997</c:v>
                </c:pt>
                <c:pt idx="2998">
                  <c:v>39.980060000000002</c:v>
                </c:pt>
                <c:pt idx="2999">
                  <c:v>39.981338999999998</c:v>
                </c:pt>
                <c:pt idx="3000">
                  <c:v>39.982607000000002</c:v>
                </c:pt>
                <c:pt idx="3001">
                  <c:v>39.983862999999999</c:v>
                </c:pt>
                <c:pt idx="3002">
                  <c:v>39.985109000000001</c:v>
                </c:pt>
                <c:pt idx="3003">
                  <c:v>39.986344000000003</c:v>
                </c:pt>
                <c:pt idx="3004">
                  <c:v>39.987568000000003</c:v>
                </c:pt>
                <c:pt idx="3005">
                  <c:v>39.988781000000003</c:v>
                </c:pt>
                <c:pt idx="3006">
                  <c:v>39.989983000000002</c:v>
                </c:pt>
                <c:pt idx="3007">
                  <c:v>39.991174000000001</c:v>
                </c:pt>
                <c:pt idx="3008">
                  <c:v>39.992355000000003</c:v>
                </c:pt>
                <c:pt idx="3009">
                  <c:v>39.993524000000001</c:v>
                </c:pt>
                <c:pt idx="3010">
                  <c:v>39.994683999999999</c:v>
                </c:pt>
                <c:pt idx="3011">
                  <c:v>39.995832</c:v>
                </c:pt>
                <c:pt idx="3012">
                  <c:v>39.996969999999997</c:v>
                </c:pt>
                <c:pt idx="3013">
                  <c:v>39.998097000000001</c:v>
                </c:pt>
                <c:pt idx="3014">
                  <c:v>39.999214000000002</c:v>
                </c:pt>
                <c:pt idx="3015">
                  <c:v>40.000321</c:v>
                </c:pt>
                <c:pt idx="3016">
                  <c:v>40.001417000000004</c:v>
                </c:pt>
                <c:pt idx="3017">
                  <c:v>40.002502999999997</c:v>
                </c:pt>
                <c:pt idx="3018">
                  <c:v>40.003577999999997</c:v>
                </c:pt>
                <c:pt idx="3019">
                  <c:v>40.004643000000002</c:v>
                </c:pt>
                <c:pt idx="3020">
                  <c:v>40.005698000000002</c:v>
                </c:pt>
                <c:pt idx="3021">
                  <c:v>40.006743</c:v>
                </c:pt>
                <c:pt idx="3022">
                  <c:v>40.007776999999997</c:v>
                </c:pt>
                <c:pt idx="3023">
                  <c:v>40.008802000000003</c:v>
                </c:pt>
                <c:pt idx="3024">
                  <c:v>40.009816000000001</c:v>
                </c:pt>
                <c:pt idx="3025">
                  <c:v>40.010821</c:v>
                </c:pt>
                <c:pt idx="3026">
                  <c:v>40.011814999999999</c:v>
                </c:pt>
                <c:pt idx="3027">
                  <c:v>40.012799000000001</c:v>
                </c:pt>
                <c:pt idx="3028">
                  <c:v>40.013773999999998</c:v>
                </c:pt>
                <c:pt idx="3029">
                  <c:v>40.014738999999999</c:v>
                </c:pt>
                <c:pt idx="3030">
                  <c:v>40.015694000000003</c:v>
                </c:pt>
                <c:pt idx="3031">
                  <c:v>40.016638999999998</c:v>
                </c:pt>
                <c:pt idx="3032">
                  <c:v>40.017574000000003</c:v>
                </c:pt>
                <c:pt idx="3033">
                  <c:v>40.018500000000003</c:v>
                </c:pt>
                <c:pt idx="3034">
                  <c:v>40.019416</c:v>
                </c:pt>
                <c:pt idx="3035">
                  <c:v>40.020322</c:v>
                </c:pt>
                <c:pt idx="3036">
                  <c:v>40.021219000000002</c:v>
                </c:pt>
                <c:pt idx="3037">
                  <c:v>40.022106000000001</c:v>
                </c:pt>
                <c:pt idx="3038">
                  <c:v>40.022984000000001</c:v>
                </c:pt>
                <c:pt idx="3039">
                  <c:v>40.023851999999998</c:v>
                </c:pt>
                <c:pt idx="3040">
                  <c:v>40.024711000000003</c:v>
                </c:pt>
                <c:pt idx="3041">
                  <c:v>40.025561000000003</c:v>
                </c:pt>
                <c:pt idx="3042">
                  <c:v>40.026401</c:v>
                </c:pt>
                <c:pt idx="3043">
                  <c:v>40.027231999999998</c:v>
                </c:pt>
                <c:pt idx="3044">
                  <c:v>40.028053999999997</c:v>
                </c:pt>
                <c:pt idx="3045">
                  <c:v>40.028866000000001</c:v>
                </c:pt>
                <c:pt idx="3046">
                  <c:v>40.029668999999998</c:v>
                </c:pt>
                <c:pt idx="3047">
                  <c:v>40.030462999999997</c:v>
                </c:pt>
                <c:pt idx="3048">
                  <c:v>40.031247999999998</c:v>
                </c:pt>
                <c:pt idx="3049">
                  <c:v>40.032024</c:v>
                </c:pt>
                <c:pt idx="3050">
                  <c:v>40.032791000000003</c:v>
                </c:pt>
                <c:pt idx="3051">
                  <c:v>40.033549000000001</c:v>
                </c:pt>
                <c:pt idx="3052">
                  <c:v>40.034297000000002</c:v>
                </c:pt>
                <c:pt idx="3053">
                  <c:v>40.035037000000003</c:v>
                </c:pt>
                <c:pt idx="3054">
                  <c:v>40.035767999999997</c:v>
                </c:pt>
                <c:pt idx="3055">
                  <c:v>40.036490999999998</c:v>
                </c:pt>
                <c:pt idx="3056">
                  <c:v>40.037204000000003</c:v>
                </c:pt>
                <c:pt idx="3057">
                  <c:v>40.037908000000002</c:v>
                </c:pt>
                <c:pt idx="3058">
                  <c:v>40.038603999999999</c:v>
                </c:pt>
                <c:pt idx="3059">
                  <c:v>40.039290999999999</c:v>
                </c:pt>
                <c:pt idx="3060">
                  <c:v>40.039969999999997</c:v>
                </c:pt>
                <c:pt idx="3061">
                  <c:v>40.040640000000003</c:v>
                </c:pt>
                <c:pt idx="3062">
                  <c:v>40.041300999999997</c:v>
                </c:pt>
                <c:pt idx="3063">
                  <c:v>40.041952999999999</c:v>
                </c:pt>
                <c:pt idx="3064">
                  <c:v>40.042597999999998</c:v>
                </c:pt>
                <c:pt idx="3065">
                  <c:v>40.043233000000001</c:v>
                </c:pt>
                <c:pt idx="3066">
                  <c:v>40.043860000000002</c:v>
                </c:pt>
                <c:pt idx="3067">
                  <c:v>40.044479000000003</c:v>
                </c:pt>
                <c:pt idx="3068">
                  <c:v>40.045088999999997</c:v>
                </c:pt>
                <c:pt idx="3069">
                  <c:v>40.045690999999998</c:v>
                </c:pt>
                <c:pt idx="3070">
                  <c:v>40.046284999999997</c:v>
                </c:pt>
                <c:pt idx="3071">
                  <c:v>40.046869999999998</c:v>
                </c:pt>
                <c:pt idx="3072">
                  <c:v>40.047446999999998</c:v>
                </c:pt>
                <c:pt idx="3073">
                  <c:v>40.048015999999997</c:v>
                </c:pt>
                <c:pt idx="3074">
                  <c:v>40.048577000000002</c:v>
                </c:pt>
                <c:pt idx="3075">
                  <c:v>40.049129000000001</c:v>
                </c:pt>
                <c:pt idx="3076">
                  <c:v>40.049674000000003</c:v>
                </c:pt>
                <c:pt idx="3077">
                  <c:v>40.05021</c:v>
                </c:pt>
                <c:pt idx="3078">
                  <c:v>40.050738000000003</c:v>
                </c:pt>
                <c:pt idx="3079">
                  <c:v>40.051257999999997</c:v>
                </c:pt>
                <c:pt idx="3080">
                  <c:v>40.051771000000002</c:v>
                </c:pt>
                <c:pt idx="3081">
                  <c:v>40.052275000000002</c:v>
                </c:pt>
                <c:pt idx="3082">
                  <c:v>40.052771</c:v>
                </c:pt>
                <c:pt idx="3083">
                  <c:v>40.053260000000002</c:v>
                </c:pt>
                <c:pt idx="3084">
                  <c:v>40.053739999999998</c:v>
                </c:pt>
                <c:pt idx="3085">
                  <c:v>40.054212999999997</c:v>
                </c:pt>
                <c:pt idx="3086">
                  <c:v>40.054678000000003</c:v>
                </c:pt>
                <c:pt idx="3087">
                  <c:v>40.055135</c:v>
                </c:pt>
                <c:pt idx="3088">
                  <c:v>40.055585000000001</c:v>
                </c:pt>
                <c:pt idx="3089">
                  <c:v>40.056026000000003</c:v>
                </c:pt>
                <c:pt idx="3090">
                  <c:v>40.056460000000001</c:v>
                </c:pt>
                <c:pt idx="3091">
                  <c:v>40.056887000000003</c:v>
                </c:pt>
                <c:pt idx="3092">
                  <c:v>40.057305999999997</c:v>
                </c:pt>
                <c:pt idx="3093">
                  <c:v>40.057716999999997</c:v>
                </c:pt>
                <c:pt idx="3094">
                  <c:v>40.058121</c:v>
                </c:pt>
                <c:pt idx="3095">
                  <c:v>40.058517000000002</c:v>
                </c:pt>
                <c:pt idx="3096">
                  <c:v>40.058906</c:v>
                </c:pt>
                <c:pt idx="3097">
                  <c:v>40.059286999999998</c:v>
                </c:pt>
                <c:pt idx="3098">
                  <c:v>40.059660999999998</c:v>
                </c:pt>
                <c:pt idx="3099">
                  <c:v>40.060026999999998</c:v>
                </c:pt>
                <c:pt idx="3100">
                  <c:v>40.060386000000001</c:v>
                </c:pt>
                <c:pt idx="3101">
                  <c:v>40.060738000000001</c:v>
                </c:pt>
                <c:pt idx="3102">
                  <c:v>40.061081999999999</c:v>
                </c:pt>
                <c:pt idx="3103">
                  <c:v>40.061419999999998</c:v>
                </c:pt>
                <c:pt idx="3104">
                  <c:v>40.061750000000004</c:v>
                </c:pt>
                <c:pt idx="3105">
                  <c:v>40.062072000000001</c:v>
                </c:pt>
                <c:pt idx="3106">
                  <c:v>40.062387999999999</c:v>
                </c:pt>
                <c:pt idx="3107">
                  <c:v>40.062696000000003</c:v>
                </c:pt>
                <c:pt idx="3108">
                  <c:v>40.062997000000003</c:v>
                </c:pt>
                <c:pt idx="3109">
                  <c:v>40.063291999999997</c:v>
                </c:pt>
                <c:pt idx="3110">
                  <c:v>40.063578999999997</c:v>
                </c:pt>
                <c:pt idx="3111">
                  <c:v>40.063859000000001</c:v>
                </c:pt>
                <c:pt idx="3112">
                  <c:v>40.064132000000001</c:v>
                </c:pt>
                <c:pt idx="3113">
                  <c:v>40.064397999999997</c:v>
                </c:pt>
                <c:pt idx="3114">
                  <c:v>40.064656999999997</c:v>
                </c:pt>
                <c:pt idx="3115">
                  <c:v>40.064909</c:v>
                </c:pt>
                <c:pt idx="3116">
                  <c:v>40.065154</c:v>
                </c:pt>
                <c:pt idx="3117">
                  <c:v>40.065393</c:v>
                </c:pt>
                <c:pt idx="3118">
                  <c:v>40.065624</c:v>
                </c:pt>
                <c:pt idx="3119">
                  <c:v>40.065849</c:v>
                </c:pt>
                <c:pt idx="3120">
                  <c:v>40.066066999999997</c:v>
                </c:pt>
                <c:pt idx="3121">
                  <c:v>40.066277999999997</c:v>
                </c:pt>
                <c:pt idx="3122">
                  <c:v>40.066482999999998</c:v>
                </c:pt>
                <c:pt idx="3123">
                  <c:v>40.066681000000003</c:v>
                </c:pt>
                <c:pt idx="3124">
                  <c:v>40.066871999999996</c:v>
                </c:pt>
                <c:pt idx="3125">
                  <c:v>40.067056000000001</c:v>
                </c:pt>
                <c:pt idx="3126">
                  <c:v>40.067233999999999</c:v>
                </c:pt>
                <c:pt idx="3127">
                  <c:v>40.067405000000001</c:v>
                </c:pt>
                <c:pt idx="3128">
                  <c:v>40.067570000000003</c:v>
                </c:pt>
                <c:pt idx="3129">
                  <c:v>40.067728000000002</c:v>
                </c:pt>
                <c:pt idx="3130">
                  <c:v>40.067880000000002</c:v>
                </c:pt>
                <c:pt idx="3131">
                  <c:v>40.068024999999999</c:v>
                </c:pt>
                <c:pt idx="3132">
                  <c:v>40.068164000000003</c:v>
                </c:pt>
                <c:pt idx="3133">
                  <c:v>40.068295999999997</c:v>
                </c:pt>
                <c:pt idx="3134">
                  <c:v>40.068421999999998</c:v>
                </c:pt>
                <c:pt idx="3135">
                  <c:v>40.068541000000003</c:v>
                </c:pt>
                <c:pt idx="3136">
                  <c:v>40.068654000000002</c:v>
                </c:pt>
                <c:pt idx="3137">
                  <c:v>40.068761000000002</c:v>
                </c:pt>
                <c:pt idx="3138">
                  <c:v>40.068862000000003</c:v>
                </c:pt>
                <c:pt idx="3139">
                  <c:v>40.068956</c:v>
                </c:pt>
                <c:pt idx="3140">
                  <c:v>40.069043999999998</c:v>
                </c:pt>
                <c:pt idx="3141">
                  <c:v>40.069125999999997</c:v>
                </c:pt>
                <c:pt idx="3142">
                  <c:v>40.069201</c:v>
                </c:pt>
                <c:pt idx="3143">
                  <c:v>40.069270000000003</c:v>
                </c:pt>
                <c:pt idx="3144">
                  <c:v>40.069333999999998</c:v>
                </c:pt>
                <c:pt idx="3145">
                  <c:v>40.069391000000003</c:v>
                </c:pt>
                <c:pt idx="3146">
                  <c:v>40.069442000000002</c:v>
                </c:pt>
                <c:pt idx="3147">
                  <c:v>40.069487000000002</c:v>
                </c:pt>
                <c:pt idx="3148">
                  <c:v>40.069524999999999</c:v>
                </c:pt>
                <c:pt idx="3149">
                  <c:v>40.069558000000001</c:v>
                </c:pt>
                <c:pt idx="3150">
                  <c:v>40.069584999999996</c:v>
                </c:pt>
                <c:pt idx="3151">
                  <c:v>40.069606</c:v>
                </c:pt>
                <c:pt idx="3152">
                  <c:v>40.069620999999998</c:v>
                </c:pt>
                <c:pt idx="3153">
                  <c:v>40.069629999999997</c:v>
                </c:pt>
                <c:pt idx="3154">
                  <c:v>40.069633000000003</c:v>
                </c:pt>
                <c:pt idx="3155">
                  <c:v>40.069629999999997</c:v>
                </c:pt>
                <c:pt idx="3156">
                  <c:v>40.069620999999998</c:v>
                </c:pt>
                <c:pt idx="3157">
                  <c:v>40.069606999999998</c:v>
                </c:pt>
                <c:pt idx="3158">
                  <c:v>40.069586000000001</c:v>
                </c:pt>
                <c:pt idx="3159">
                  <c:v>40.069560000000003</c:v>
                </c:pt>
                <c:pt idx="3160">
                  <c:v>40.069527999999998</c:v>
                </c:pt>
                <c:pt idx="3161">
                  <c:v>40.069490999999999</c:v>
                </c:pt>
                <c:pt idx="3162">
                  <c:v>40.069446999999997</c:v>
                </c:pt>
                <c:pt idx="3163">
                  <c:v>40.069398</c:v>
                </c:pt>
                <c:pt idx="3164">
                  <c:v>40.069344000000001</c:v>
                </c:pt>
                <c:pt idx="3165">
                  <c:v>40.069282999999999</c:v>
                </c:pt>
                <c:pt idx="3166">
                  <c:v>40.069217000000002</c:v>
                </c:pt>
                <c:pt idx="3167">
                  <c:v>40.069146000000003</c:v>
                </c:pt>
                <c:pt idx="3168">
                  <c:v>40.069068999999999</c:v>
                </c:pt>
                <c:pt idx="3169">
                  <c:v>40.068986000000002</c:v>
                </c:pt>
                <c:pt idx="3170">
                  <c:v>40.068897999999997</c:v>
                </c:pt>
                <c:pt idx="3171">
                  <c:v>40.068804</c:v>
                </c:pt>
                <c:pt idx="3172">
                  <c:v>40.068705000000001</c:v>
                </c:pt>
                <c:pt idx="3173">
                  <c:v>40.068600000000004</c:v>
                </c:pt>
                <c:pt idx="3174">
                  <c:v>40.068489999999997</c:v>
                </c:pt>
                <c:pt idx="3175">
                  <c:v>40.068375000000003</c:v>
                </c:pt>
                <c:pt idx="3176">
                  <c:v>40.068254000000003</c:v>
                </c:pt>
                <c:pt idx="3177">
                  <c:v>40.068126999999997</c:v>
                </c:pt>
                <c:pt idx="3178">
                  <c:v>40.067996000000001</c:v>
                </c:pt>
                <c:pt idx="3179">
                  <c:v>40.067858999999999</c:v>
                </c:pt>
                <c:pt idx="3180">
                  <c:v>40.067715999999997</c:v>
                </c:pt>
                <c:pt idx="3181">
                  <c:v>40.067568999999999</c:v>
                </c:pt>
                <c:pt idx="3182">
                  <c:v>40.067416000000001</c:v>
                </c:pt>
                <c:pt idx="3183">
                  <c:v>40.067258000000002</c:v>
                </c:pt>
                <c:pt idx="3184">
                  <c:v>40.067093999999997</c:v>
                </c:pt>
                <c:pt idx="3185">
                  <c:v>40.066926000000002</c:v>
                </c:pt>
                <c:pt idx="3186">
                  <c:v>40.066752000000001</c:v>
                </c:pt>
                <c:pt idx="3187">
                  <c:v>40.066572999999998</c:v>
                </c:pt>
                <c:pt idx="3188">
                  <c:v>40.066389000000001</c:v>
                </c:pt>
                <c:pt idx="3189">
                  <c:v>40.066200000000002</c:v>
                </c:pt>
                <c:pt idx="3190">
                  <c:v>40.066006000000002</c:v>
                </c:pt>
                <c:pt idx="3191">
                  <c:v>40.065807</c:v>
                </c:pt>
                <c:pt idx="3192">
                  <c:v>40.065601999999998</c:v>
                </c:pt>
                <c:pt idx="3193">
                  <c:v>40.065393</c:v>
                </c:pt>
                <c:pt idx="3194">
                  <c:v>40.065179000000001</c:v>
                </c:pt>
                <c:pt idx="3195">
                  <c:v>40.064959000000002</c:v>
                </c:pt>
                <c:pt idx="3196">
                  <c:v>40.064734999999999</c:v>
                </c:pt>
                <c:pt idx="3197">
                  <c:v>40.064506000000002</c:v>
                </c:pt>
                <c:pt idx="3198">
                  <c:v>40.064270999999998</c:v>
                </c:pt>
                <c:pt idx="3199">
                  <c:v>40.064031999999997</c:v>
                </c:pt>
                <c:pt idx="3200">
                  <c:v>40.063788000000002</c:v>
                </c:pt>
                <c:pt idx="3201">
                  <c:v>40.063538999999999</c:v>
                </c:pt>
                <c:pt idx="3202">
                  <c:v>40.063285</c:v>
                </c:pt>
                <c:pt idx="3203">
                  <c:v>40.063026999999998</c:v>
                </c:pt>
                <c:pt idx="3204">
                  <c:v>40.062762999999997</c:v>
                </c:pt>
                <c:pt idx="3205">
                  <c:v>40.062494999999998</c:v>
                </c:pt>
                <c:pt idx="3206">
                  <c:v>40.062221999999998</c:v>
                </c:pt>
                <c:pt idx="3207">
                  <c:v>40.061945000000001</c:v>
                </c:pt>
                <c:pt idx="3208">
                  <c:v>40.061661999999998</c:v>
                </c:pt>
                <c:pt idx="3209">
                  <c:v>40.061374999999998</c:v>
                </c:pt>
                <c:pt idx="3210">
                  <c:v>40.061083000000004</c:v>
                </c:pt>
                <c:pt idx="3211">
                  <c:v>40.060786</c:v>
                </c:pt>
                <c:pt idx="3212">
                  <c:v>40.060485</c:v>
                </c:pt>
                <c:pt idx="3213">
                  <c:v>40.060178999999998</c:v>
                </c:pt>
                <c:pt idx="3214">
                  <c:v>40.059868999999999</c:v>
                </c:pt>
                <c:pt idx="3215">
                  <c:v>40.059553999999999</c:v>
                </c:pt>
                <c:pt idx="3216">
                  <c:v>40.059233999999996</c:v>
                </c:pt>
                <c:pt idx="3217">
                  <c:v>40.058909999999997</c:v>
                </c:pt>
                <c:pt idx="3218">
                  <c:v>40.058580999999997</c:v>
                </c:pt>
                <c:pt idx="3219">
                  <c:v>40.058247999999999</c:v>
                </c:pt>
                <c:pt idx="3220">
                  <c:v>40.05791</c:v>
                </c:pt>
                <c:pt idx="3221">
                  <c:v>40.057568000000003</c:v>
                </c:pt>
                <c:pt idx="3222">
                  <c:v>40.057220999999998</c:v>
                </c:pt>
                <c:pt idx="3223">
                  <c:v>40.056870000000004</c:v>
                </c:pt>
                <c:pt idx="3224">
                  <c:v>40.056514</c:v>
                </c:pt>
                <c:pt idx="3225">
                  <c:v>40.056153999999999</c:v>
                </c:pt>
                <c:pt idx="3226">
                  <c:v>40.055790000000002</c:v>
                </c:pt>
                <c:pt idx="3227">
                  <c:v>40.055421000000003</c:v>
                </c:pt>
                <c:pt idx="3228">
                  <c:v>40.055047999999999</c:v>
                </c:pt>
                <c:pt idx="3229">
                  <c:v>40.054670999999999</c:v>
                </c:pt>
                <c:pt idx="3230">
                  <c:v>40.054288999999997</c:v>
                </c:pt>
                <c:pt idx="3231">
                  <c:v>40.053902999999998</c:v>
                </c:pt>
                <c:pt idx="3232">
                  <c:v>40.053511999999998</c:v>
                </c:pt>
                <c:pt idx="3233">
                  <c:v>40.053117999999998</c:v>
                </c:pt>
                <c:pt idx="3234">
                  <c:v>40.052719000000003</c:v>
                </c:pt>
                <c:pt idx="3235">
                  <c:v>40.052315</c:v>
                </c:pt>
                <c:pt idx="3236">
                  <c:v>40.051907999999997</c:v>
                </c:pt>
                <c:pt idx="3237">
                  <c:v>40.051496</c:v>
                </c:pt>
                <c:pt idx="3238">
                  <c:v>40.051081000000003</c:v>
                </c:pt>
                <c:pt idx="3239">
                  <c:v>40.050660999999998</c:v>
                </c:pt>
                <c:pt idx="3240">
                  <c:v>40.050237000000003</c:v>
                </c:pt>
                <c:pt idx="3241">
                  <c:v>40.049807999999999</c:v>
                </c:pt>
                <c:pt idx="3242">
                  <c:v>40.049376000000002</c:v>
                </c:pt>
                <c:pt idx="3243">
                  <c:v>40.048940000000002</c:v>
                </c:pt>
                <c:pt idx="3244">
                  <c:v>40.048499</c:v>
                </c:pt>
                <c:pt idx="3245">
                  <c:v>40.048054999999998</c:v>
                </c:pt>
                <c:pt idx="3246">
                  <c:v>40.047606000000002</c:v>
                </c:pt>
                <c:pt idx="3247">
                  <c:v>40.047153000000002</c:v>
                </c:pt>
                <c:pt idx="3248">
                  <c:v>40.046697000000002</c:v>
                </c:pt>
                <c:pt idx="3249">
                  <c:v>40.046236</c:v>
                </c:pt>
                <c:pt idx="3250">
                  <c:v>40.045771000000002</c:v>
                </c:pt>
                <c:pt idx="3251">
                  <c:v>40.045302999999997</c:v>
                </c:pt>
                <c:pt idx="3252">
                  <c:v>40.044829999999997</c:v>
                </c:pt>
                <c:pt idx="3253">
                  <c:v>40.044353999999998</c:v>
                </c:pt>
                <c:pt idx="3254">
                  <c:v>40.043872999999998</c:v>
                </c:pt>
                <c:pt idx="3255">
                  <c:v>40.043388999999998</c:v>
                </c:pt>
                <c:pt idx="3256">
                  <c:v>40.042901000000001</c:v>
                </c:pt>
                <c:pt idx="3257">
                  <c:v>40.042408999999999</c:v>
                </c:pt>
                <c:pt idx="3258">
                  <c:v>40.041913000000001</c:v>
                </c:pt>
                <c:pt idx="3259">
                  <c:v>40.041412999999999</c:v>
                </c:pt>
                <c:pt idx="3260">
                  <c:v>40.040909999999997</c:v>
                </c:pt>
                <c:pt idx="3261">
                  <c:v>40.040402</c:v>
                </c:pt>
                <c:pt idx="3262">
                  <c:v>40.039890999999997</c:v>
                </c:pt>
                <c:pt idx="3263">
                  <c:v>40.039375999999997</c:v>
                </c:pt>
                <c:pt idx="3264">
                  <c:v>40.038857999999998</c:v>
                </c:pt>
                <c:pt idx="3265">
                  <c:v>40.038334999999996</c:v>
                </c:pt>
                <c:pt idx="3266">
                  <c:v>40.037809000000003</c:v>
                </c:pt>
                <c:pt idx="3267">
                  <c:v>40.037278999999998</c:v>
                </c:pt>
                <c:pt idx="3268">
                  <c:v>40.036746000000001</c:v>
                </c:pt>
                <c:pt idx="3269">
                  <c:v>40.036208999999999</c:v>
                </c:pt>
                <c:pt idx="3270">
                  <c:v>40.035668000000001</c:v>
                </c:pt>
                <c:pt idx="3271">
                  <c:v>40.035122999999999</c:v>
                </c:pt>
                <c:pt idx="3272">
                  <c:v>40.034574999999997</c:v>
                </c:pt>
                <c:pt idx="3273">
                  <c:v>40.034022999999998</c:v>
                </c:pt>
                <c:pt idx="3274">
                  <c:v>40.033467999999999</c:v>
                </c:pt>
                <c:pt idx="3275">
                  <c:v>40.032908999999997</c:v>
                </c:pt>
                <c:pt idx="3276">
                  <c:v>40.032347000000001</c:v>
                </c:pt>
                <c:pt idx="3277">
                  <c:v>40.031781000000002</c:v>
                </c:pt>
                <c:pt idx="3278">
                  <c:v>40.031210999999999</c:v>
                </c:pt>
                <c:pt idx="3279">
                  <c:v>40.030638000000003</c:v>
                </c:pt>
                <c:pt idx="3280">
                  <c:v>40.030061000000003</c:v>
                </c:pt>
                <c:pt idx="3281">
                  <c:v>40.029480999999997</c:v>
                </c:pt>
                <c:pt idx="3282">
                  <c:v>40.028897999999998</c:v>
                </c:pt>
                <c:pt idx="3283">
                  <c:v>40.028309999999998</c:v>
                </c:pt>
                <c:pt idx="3284">
                  <c:v>40.027720000000002</c:v>
                </c:pt>
                <c:pt idx="3285">
                  <c:v>40.027126000000003</c:v>
                </c:pt>
                <c:pt idx="3286">
                  <c:v>40.026528999999996</c:v>
                </c:pt>
                <c:pt idx="3287">
                  <c:v>40.025928</c:v>
                </c:pt>
                <c:pt idx="3288">
                  <c:v>40.025323999999998</c:v>
                </c:pt>
                <c:pt idx="3289">
                  <c:v>40.024715999999998</c:v>
                </c:pt>
                <c:pt idx="3290">
                  <c:v>40.024104999999999</c:v>
                </c:pt>
                <c:pt idx="3291">
                  <c:v>40.023491</c:v>
                </c:pt>
                <c:pt idx="3292">
                  <c:v>40.022872999999997</c:v>
                </c:pt>
                <c:pt idx="3293">
                  <c:v>40.022252000000002</c:v>
                </c:pt>
                <c:pt idx="3294">
                  <c:v>40.021628</c:v>
                </c:pt>
                <c:pt idx="3295">
                  <c:v>40.021000000000001</c:v>
                </c:pt>
                <c:pt idx="3296">
                  <c:v>40.02037</c:v>
                </c:pt>
                <c:pt idx="3297">
                  <c:v>40.019734999999997</c:v>
                </c:pt>
                <c:pt idx="3298">
                  <c:v>40.019098</c:v>
                </c:pt>
                <c:pt idx="3299">
                  <c:v>40.018458000000003</c:v>
                </c:pt>
                <c:pt idx="3300">
                  <c:v>40.017814000000001</c:v>
                </c:pt>
                <c:pt idx="3301">
                  <c:v>40.017167000000001</c:v>
                </c:pt>
                <c:pt idx="3302">
                  <c:v>40.016516000000003</c:v>
                </c:pt>
                <c:pt idx="3303">
                  <c:v>40.015863000000003</c:v>
                </c:pt>
                <c:pt idx="3304">
                  <c:v>40.015205999999999</c:v>
                </c:pt>
                <c:pt idx="3305">
                  <c:v>40.014547</c:v>
                </c:pt>
                <c:pt idx="3306">
                  <c:v>40.013883999999997</c:v>
                </c:pt>
                <c:pt idx="3307">
                  <c:v>40.013218000000002</c:v>
                </c:pt>
                <c:pt idx="3308">
                  <c:v>40.012549</c:v>
                </c:pt>
                <c:pt idx="3309">
                  <c:v>40.011876000000001</c:v>
                </c:pt>
                <c:pt idx="3310">
                  <c:v>40.011201</c:v>
                </c:pt>
                <c:pt idx="3311">
                  <c:v>40.010522999999999</c:v>
                </c:pt>
                <c:pt idx="3312">
                  <c:v>40.009841000000002</c:v>
                </c:pt>
                <c:pt idx="3313">
                  <c:v>40.009155999999997</c:v>
                </c:pt>
                <c:pt idx="3314">
                  <c:v>40.008468999999998</c:v>
                </c:pt>
                <c:pt idx="3315">
                  <c:v>40.007778000000002</c:v>
                </c:pt>
                <c:pt idx="3316">
                  <c:v>40.007084999999996</c:v>
                </c:pt>
                <c:pt idx="3317">
                  <c:v>40.006388000000001</c:v>
                </c:pt>
                <c:pt idx="3318">
                  <c:v>40.005687999999999</c:v>
                </c:pt>
                <c:pt idx="3319">
                  <c:v>40.004986000000002</c:v>
                </c:pt>
                <c:pt idx="3320">
                  <c:v>40.004280000000001</c:v>
                </c:pt>
                <c:pt idx="3321">
                  <c:v>40.003571999999998</c:v>
                </c:pt>
                <c:pt idx="3322">
                  <c:v>40.002859999999998</c:v>
                </c:pt>
                <c:pt idx="3323">
                  <c:v>40.002146000000003</c:v>
                </c:pt>
                <c:pt idx="3324">
                  <c:v>40.001429000000002</c:v>
                </c:pt>
                <c:pt idx="3325">
                  <c:v>40.000709000000001</c:v>
                </c:pt>
                <c:pt idx="3326">
                  <c:v>39.999986</c:v>
                </c:pt>
                <c:pt idx="3327">
                  <c:v>39.99926</c:v>
                </c:pt>
                <c:pt idx="3328">
                  <c:v>39.998531</c:v>
                </c:pt>
                <c:pt idx="3329">
                  <c:v>39.997799000000001</c:v>
                </c:pt>
                <c:pt idx="3330">
                  <c:v>39.997064999999999</c:v>
                </c:pt>
                <c:pt idx="3331">
                  <c:v>39.996327000000001</c:v>
                </c:pt>
                <c:pt idx="3332">
                  <c:v>39.995587</c:v>
                </c:pt>
                <c:pt idx="3333">
                  <c:v>39.994844000000001</c:v>
                </c:pt>
                <c:pt idx="3334">
                  <c:v>39.994098999999999</c:v>
                </c:pt>
                <c:pt idx="3335">
                  <c:v>39.99335</c:v>
                </c:pt>
                <c:pt idx="3336">
                  <c:v>39.992598999999998</c:v>
                </c:pt>
                <c:pt idx="3337">
                  <c:v>39.991844999999998</c:v>
                </c:pt>
                <c:pt idx="3338">
                  <c:v>39.991087999999998</c:v>
                </c:pt>
                <c:pt idx="3339">
                  <c:v>39.990329000000003</c:v>
                </c:pt>
                <c:pt idx="3340">
                  <c:v>39.989566000000003</c:v>
                </c:pt>
                <c:pt idx="3341">
                  <c:v>39.988802</c:v>
                </c:pt>
                <c:pt idx="3342">
                  <c:v>39.988033999999999</c:v>
                </c:pt>
                <c:pt idx="3343">
                  <c:v>39.987264000000003</c:v>
                </c:pt>
                <c:pt idx="3344">
                  <c:v>39.986491000000001</c:v>
                </c:pt>
                <c:pt idx="3345">
                  <c:v>39.985714999999999</c:v>
                </c:pt>
                <c:pt idx="3346">
                  <c:v>39.984937000000002</c:v>
                </c:pt>
                <c:pt idx="3347">
                  <c:v>39.984155999999999</c:v>
                </c:pt>
                <c:pt idx="3348">
                  <c:v>39.983373</c:v>
                </c:pt>
                <c:pt idx="3349">
                  <c:v>39.982587000000002</c:v>
                </c:pt>
                <c:pt idx="3350">
                  <c:v>39.981797999999998</c:v>
                </c:pt>
                <c:pt idx="3351">
                  <c:v>39.981006999999998</c:v>
                </c:pt>
                <c:pt idx="3352">
                  <c:v>39.980212999999999</c:v>
                </c:pt>
                <c:pt idx="3353">
                  <c:v>39.979416000000001</c:v>
                </c:pt>
                <c:pt idx="3354">
                  <c:v>39.978617</c:v>
                </c:pt>
                <c:pt idx="3355">
                  <c:v>39.977815999999997</c:v>
                </c:pt>
                <c:pt idx="3356">
                  <c:v>39.977012000000002</c:v>
                </c:pt>
                <c:pt idx="3357">
                  <c:v>39.976205</c:v>
                </c:pt>
                <c:pt idx="3358">
                  <c:v>39.975396000000003</c:v>
                </c:pt>
                <c:pt idx="3359">
                  <c:v>39.974584</c:v>
                </c:pt>
                <c:pt idx="3360">
                  <c:v>39.973770000000002</c:v>
                </c:pt>
                <c:pt idx="3361">
                  <c:v>39.972954000000001</c:v>
                </c:pt>
                <c:pt idx="3362">
                  <c:v>39.972135000000002</c:v>
                </c:pt>
                <c:pt idx="3363">
                  <c:v>39.971313000000002</c:v>
                </c:pt>
                <c:pt idx="3364">
                  <c:v>39.970489000000001</c:v>
                </c:pt>
                <c:pt idx="3365">
                  <c:v>39.969662999999997</c:v>
                </c:pt>
                <c:pt idx="3366">
                  <c:v>39.968834000000001</c:v>
                </c:pt>
                <c:pt idx="3367">
                  <c:v>39.968003000000003</c:v>
                </c:pt>
                <c:pt idx="3368">
                  <c:v>39.967168999999998</c:v>
                </c:pt>
                <c:pt idx="3369">
                  <c:v>39.966332999999999</c:v>
                </c:pt>
                <c:pt idx="3370">
                  <c:v>39.965494999999997</c:v>
                </c:pt>
                <c:pt idx="3371">
                  <c:v>39.964654000000003</c:v>
                </c:pt>
                <c:pt idx="3372">
                  <c:v>39.963811</c:v>
                </c:pt>
                <c:pt idx="3373">
                  <c:v>39.962966000000002</c:v>
                </c:pt>
                <c:pt idx="3374">
                  <c:v>39.962117999999997</c:v>
                </c:pt>
                <c:pt idx="3375">
                  <c:v>39.961267999999997</c:v>
                </c:pt>
                <c:pt idx="3376">
                  <c:v>39.960414999999998</c:v>
                </c:pt>
                <c:pt idx="3377">
                  <c:v>39.959561000000001</c:v>
                </c:pt>
                <c:pt idx="3378">
                  <c:v>39.958703999999997</c:v>
                </c:pt>
                <c:pt idx="3379">
                  <c:v>39.957844000000001</c:v>
                </c:pt>
                <c:pt idx="3380">
                  <c:v>39.956983000000001</c:v>
                </c:pt>
                <c:pt idx="3381">
                  <c:v>39.956119000000001</c:v>
                </c:pt>
                <c:pt idx="3382">
                  <c:v>39.955252999999999</c:v>
                </c:pt>
                <c:pt idx="3383">
                  <c:v>39.954383999999997</c:v>
                </c:pt>
                <c:pt idx="3384">
                  <c:v>39.953513999999998</c:v>
                </c:pt>
                <c:pt idx="3385">
                  <c:v>39.952641</c:v>
                </c:pt>
                <c:pt idx="3386">
                  <c:v>39.951765999999999</c:v>
                </c:pt>
                <c:pt idx="3387">
                  <c:v>39.950888999999997</c:v>
                </c:pt>
                <c:pt idx="3388">
                  <c:v>39.950009000000001</c:v>
                </c:pt>
                <c:pt idx="3389">
                  <c:v>39.949128000000002</c:v>
                </c:pt>
                <c:pt idx="3390">
                  <c:v>39.948244000000003</c:v>
                </c:pt>
                <c:pt idx="3391">
                  <c:v>39.947358000000001</c:v>
                </c:pt>
                <c:pt idx="3392">
                  <c:v>39.946469999999998</c:v>
                </c:pt>
                <c:pt idx="3393">
                  <c:v>39.94558</c:v>
                </c:pt>
                <c:pt idx="3394">
                  <c:v>39.944687000000002</c:v>
                </c:pt>
                <c:pt idx="3395">
                  <c:v>39.943792999999999</c:v>
                </c:pt>
                <c:pt idx="3396">
                  <c:v>39.942895999999998</c:v>
                </c:pt>
                <c:pt idx="3397">
                  <c:v>39.941997000000001</c:v>
                </c:pt>
                <c:pt idx="3398">
                  <c:v>39.941096999999999</c:v>
                </c:pt>
                <c:pt idx="3399">
                  <c:v>39.940193999999998</c:v>
                </c:pt>
                <c:pt idx="3400">
                  <c:v>39.939289000000002</c:v>
                </c:pt>
                <c:pt idx="3401">
                  <c:v>39.938381999999997</c:v>
                </c:pt>
                <c:pt idx="3402">
                  <c:v>39.937472</c:v>
                </c:pt>
                <c:pt idx="3403">
                  <c:v>39.936560999999998</c:v>
                </c:pt>
                <c:pt idx="3404">
                  <c:v>39.935648</c:v>
                </c:pt>
                <c:pt idx="3405">
                  <c:v>39.934733000000001</c:v>
                </c:pt>
                <c:pt idx="3406">
                  <c:v>39.933816</c:v>
                </c:pt>
                <c:pt idx="3407">
                  <c:v>39.932896</c:v>
                </c:pt>
                <c:pt idx="3408">
                  <c:v>39.931975000000001</c:v>
                </c:pt>
                <c:pt idx="3409">
                  <c:v>39.931052000000001</c:v>
                </c:pt>
                <c:pt idx="3410">
                  <c:v>39.930126999999999</c:v>
                </c:pt>
                <c:pt idx="3411">
                  <c:v>39.929198999999997</c:v>
                </c:pt>
                <c:pt idx="3412">
                  <c:v>39.928269999999998</c:v>
                </c:pt>
                <c:pt idx="3413">
                  <c:v>39.927339000000003</c:v>
                </c:pt>
                <c:pt idx="3414">
                  <c:v>39.926406</c:v>
                </c:pt>
                <c:pt idx="3415">
                  <c:v>39.925471000000002</c:v>
                </c:pt>
                <c:pt idx="3416">
                  <c:v>39.924534000000001</c:v>
                </c:pt>
                <c:pt idx="3417">
                  <c:v>39.923594999999999</c:v>
                </c:pt>
                <c:pt idx="3418">
                  <c:v>39.922654000000001</c:v>
                </c:pt>
                <c:pt idx="3419">
                  <c:v>39.921711999999999</c:v>
                </c:pt>
                <c:pt idx="3420">
                  <c:v>39.920766999999998</c:v>
                </c:pt>
                <c:pt idx="3421">
                  <c:v>39.919820999999999</c:v>
                </c:pt>
                <c:pt idx="3422">
                  <c:v>39.918872999999998</c:v>
                </c:pt>
                <c:pt idx="3423">
                  <c:v>39.917921999999997</c:v>
                </c:pt>
                <c:pt idx="3424">
                  <c:v>39.916969999999999</c:v>
                </c:pt>
                <c:pt idx="3425">
                  <c:v>39.916015999999999</c:v>
                </c:pt>
                <c:pt idx="3426">
                  <c:v>39.915061000000001</c:v>
                </c:pt>
                <c:pt idx="3427">
                  <c:v>39.914102999999997</c:v>
                </c:pt>
                <c:pt idx="3428">
                  <c:v>39.913144000000003</c:v>
                </c:pt>
                <c:pt idx="3429">
                  <c:v>39.912182999999999</c:v>
                </c:pt>
                <c:pt idx="3430">
                  <c:v>39.91122</c:v>
                </c:pt>
                <c:pt idx="3431">
                  <c:v>39.910254999999999</c:v>
                </c:pt>
                <c:pt idx="3432">
                  <c:v>39.909287999999997</c:v>
                </c:pt>
                <c:pt idx="3433">
                  <c:v>39.908320000000003</c:v>
                </c:pt>
                <c:pt idx="3434">
                  <c:v>39.907350000000001</c:v>
                </c:pt>
                <c:pt idx="3435">
                  <c:v>39.906377999999997</c:v>
                </c:pt>
                <c:pt idx="3436">
                  <c:v>39.905403999999997</c:v>
                </c:pt>
                <c:pt idx="3437">
                  <c:v>39.904429</c:v>
                </c:pt>
                <c:pt idx="3438">
                  <c:v>39.903452000000001</c:v>
                </c:pt>
                <c:pt idx="3439">
                  <c:v>39.902473000000001</c:v>
                </c:pt>
                <c:pt idx="3440">
                  <c:v>39.901491999999998</c:v>
                </c:pt>
                <c:pt idx="3441">
                  <c:v>39.900509999999997</c:v>
                </c:pt>
                <c:pt idx="3442">
                  <c:v>39.899526000000002</c:v>
                </c:pt>
                <c:pt idx="3443">
                  <c:v>39.898541000000002</c:v>
                </c:pt>
                <c:pt idx="3444">
                  <c:v>39.897553000000002</c:v>
                </c:pt>
                <c:pt idx="3445">
                  <c:v>39.896563999999998</c:v>
                </c:pt>
                <c:pt idx="3446">
                  <c:v>39.895572999999999</c:v>
                </c:pt>
                <c:pt idx="3447">
                  <c:v>39.894581000000002</c:v>
                </c:pt>
                <c:pt idx="3448">
                  <c:v>39.893586999999997</c:v>
                </c:pt>
                <c:pt idx="3449">
                  <c:v>39.892591000000003</c:v>
                </c:pt>
                <c:pt idx="3450">
                  <c:v>39.891593999999998</c:v>
                </c:pt>
                <c:pt idx="3451">
                  <c:v>39.890594999999998</c:v>
                </c:pt>
                <c:pt idx="3452">
                  <c:v>39.889595</c:v>
                </c:pt>
                <c:pt idx="3453">
                  <c:v>39.888593</c:v>
                </c:pt>
                <c:pt idx="3454">
                  <c:v>39.887588999999998</c:v>
                </c:pt>
                <c:pt idx="3455">
                  <c:v>39.886583999999999</c:v>
                </c:pt>
                <c:pt idx="3456">
                  <c:v>39.885576999999998</c:v>
                </c:pt>
                <c:pt idx="3457">
                  <c:v>39.884568000000002</c:v>
                </c:pt>
                <c:pt idx="3458">
                  <c:v>39.883558000000001</c:v>
                </c:pt>
                <c:pt idx="3459">
                  <c:v>39.882545999999998</c:v>
                </c:pt>
                <c:pt idx="3460">
                  <c:v>39.881532999999997</c:v>
                </c:pt>
                <c:pt idx="3461">
                  <c:v>39.880518000000002</c:v>
                </c:pt>
                <c:pt idx="3462">
                  <c:v>39.879502000000002</c:v>
                </c:pt>
                <c:pt idx="3463">
                  <c:v>39.878484</c:v>
                </c:pt>
                <c:pt idx="3464">
                  <c:v>39.877465000000001</c:v>
                </c:pt>
                <c:pt idx="3465">
                  <c:v>39.876443999999999</c:v>
                </c:pt>
                <c:pt idx="3466">
                  <c:v>39.875422</c:v>
                </c:pt>
                <c:pt idx="3467">
                  <c:v>39.874397999999999</c:v>
                </c:pt>
                <c:pt idx="3468">
                  <c:v>39.873372000000003</c:v>
                </c:pt>
                <c:pt idx="3469">
                  <c:v>39.872345000000003</c:v>
                </c:pt>
                <c:pt idx="3470">
                  <c:v>39.871316999999998</c:v>
                </c:pt>
                <c:pt idx="3471">
                  <c:v>39.870286999999998</c:v>
                </c:pt>
                <c:pt idx="3472">
                  <c:v>39.869256</c:v>
                </c:pt>
                <c:pt idx="3473">
                  <c:v>39.868223</c:v>
                </c:pt>
                <c:pt idx="3474">
                  <c:v>39.867189000000003</c:v>
                </c:pt>
                <c:pt idx="3475">
                  <c:v>39.866152999999997</c:v>
                </c:pt>
                <c:pt idx="3476">
                  <c:v>39.865116</c:v>
                </c:pt>
                <c:pt idx="3477">
                  <c:v>39.864077999999999</c:v>
                </c:pt>
                <c:pt idx="3478">
                  <c:v>39.863038000000003</c:v>
                </c:pt>
                <c:pt idx="3479">
                  <c:v>39.861995999999998</c:v>
                </c:pt>
                <c:pt idx="3480">
                  <c:v>39.860954</c:v>
                </c:pt>
                <c:pt idx="3481">
                  <c:v>39.859909000000002</c:v>
                </c:pt>
                <c:pt idx="3482">
                  <c:v>39.858863999999997</c:v>
                </c:pt>
                <c:pt idx="3483">
                  <c:v>39.857816999999997</c:v>
                </c:pt>
                <c:pt idx="3484">
                  <c:v>39.856769</c:v>
                </c:pt>
                <c:pt idx="3485">
                  <c:v>39.855719000000001</c:v>
                </c:pt>
                <c:pt idx="3486">
                  <c:v>39.854667999999997</c:v>
                </c:pt>
                <c:pt idx="3487">
                  <c:v>39.853616000000002</c:v>
                </c:pt>
                <c:pt idx="3488">
                  <c:v>39.852561999999999</c:v>
                </c:pt>
                <c:pt idx="3489">
                  <c:v>39.851506999999998</c:v>
                </c:pt>
                <c:pt idx="3490">
                  <c:v>39.850450000000002</c:v>
                </c:pt>
                <c:pt idx="3491">
                  <c:v>39.849392000000002</c:v>
                </c:pt>
                <c:pt idx="3492">
                  <c:v>39.848332999999997</c:v>
                </c:pt>
                <c:pt idx="3493">
                  <c:v>39.847273000000001</c:v>
                </c:pt>
                <c:pt idx="3494">
                  <c:v>39.846210999999997</c:v>
                </c:pt>
                <c:pt idx="3495">
                  <c:v>39.845148000000002</c:v>
                </c:pt>
                <c:pt idx="3496">
                  <c:v>39.844084000000002</c:v>
                </c:pt>
                <c:pt idx="3497">
                  <c:v>39.843018999999998</c:v>
                </c:pt>
                <c:pt idx="3498">
                  <c:v>39.841951999999999</c:v>
                </c:pt>
                <c:pt idx="3499">
                  <c:v>39.840884000000003</c:v>
                </c:pt>
                <c:pt idx="3500">
                  <c:v>39.839813999999997</c:v>
                </c:pt>
                <c:pt idx="3501">
                  <c:v>39.838743999999998</c:v>
                </c:pt>
                <c:pt idx="3502">
                  <c:v>39.837671999999998</c:v>
                </c:pt>
                <c:pt idx="3503">
                  <c:v>39.836598000000002</c:v>
                </c:pt>
                <c:pt idx="3504">
                  <c:v>39.835523999999999</c:v>
                </c:pt>
                <c:pt idx="3505">
                  <c:v>39.834448999999999</c:v>
                </c:pt>
                <c:pt idx="3506">
                  <c:v>39.833371999999997</c:v>
                </c:pt>
                <c:pt idx="3507">
                  <c:v>39.832293999999997</c:v>
                </c:pt>
                <c:pt idx="3508">
                  <c:v>39.831214000000003</c:v>
                </c:pt>
                <c:pt idx="3509">
                  <c:v>39.830134000000001</c:v>
                </c:pt>
                <c:pt idx="3510">
                  <c:v>39.829051999999997</c:v>
                </c:pt>
                <c:pt idx="3511">
                  <c:v>39.827969000000003</c:v>
                </c:pt>
                <c:pt idx="3512">
                  <c:v>39.826884999999997</c:v>
                </c:pt>
                <c:pt idx="3513">
                  <c:v>39.825800000000001</c:v>
                </c:pt>
                <c:pt idx="3514">
                  <c:v>39.824714</c:v>
                </c:pt>
                <c:pt idx="3515">
                  <c:v>39.823625999999997</c:v>
                </c:pt>
                <c:pt idx="3516">
                  <c:v>39.822536999999997</c:v>
                </c:pt>
                <c:pt idx="3517">
                  <c:v>39.821447999999997</c:v>
                </c:pt>
                <c:pt idx="3518">
                  <c:v>39.820357000000001</c:v>
                </c:pt>
                <c:pt idx="3519">
                  <c:v>39.819263999999997</c:v>
                </c:pt>
                <c:pt idx="3520">
                  <c:v>39.818171</c:v>
                </c:pt>
                <c:pt idx="3521">
                  <c:v>39.817076999999998</c:v>
                </c:pt>
                <c:pt idx="3522">
                  <c:v>39.815981000000001</c:v>
                </c:pt>
                <c:pt idx="3523">
                  <c:v>39.814884999999997</c:v>
                </c:pt>
                <c:pt idx="3524">
                  <c:v>39.813786999999998</c:v>
                </c:pt>
                <c:pt idx="3525">
                  <c:v>39.812688000000001</c:v>
                </c:pt>
                <c:pt idx="3526">
                  <c:v>39.811588</c:v>
                </c:pt>
                <c:pt idx="3527">
                  <c:v>39.810487000000002</c:v>
                </c:pt>
                <c:pt idx="3528">
                  <c:v>39.809384999999999</c:v>
                </c:pt>
                <c:pt idx="3529">
                  <c:v>39.808281999999998</c:v>
                </c:pt>
                <c:pt idx="3530">
                  <c:v>39.807178</c:v>
                </c:pt>
                <c:pt idx="3531">
                  <c:v>39.806072</c:v>
                </c:pt>
                <c:pt idx="3532">
                  <c:v>39.804966</c:v>
                </c:pt>
                <c:pt idx="3533">
                  <c:v>39.803857999999998</c:v>
                </c:pt>
                <c:pt idx="3534">
                  <c:v>39.802750000000003</c:v>
                </c:pt>
                <c:pt idx="3535">
                  <c:v>39.801639999999999</c:v>
                </c:pt>
                <c:pt idx="3536">
                  <c:v>39.800530000000002</c:v>
                </c:pt>
                <c:pt idx="3537">
                  <c:v>39.799418000000003</c:v>
                </c:pt>
                <c:pt idx="3538">
                  <c:v>39.798305999999997</c:v>
                </c:pt>
                <c:pt idx="3539">
                  <c:v>39.797192000000003</c:v>
                </c:pt>
                <c:pt idx="3540">
                  <c:v>39.796076999999997</c:v>
                </c:pt>
                <c:pt idx="3541">
                  <c:v>39.794961999999998</c:v>
                </c:pt>
                <c:pt idx="3542">
                  <c:v>39.793844999999997</c:v>
                </c:pt>
                <c:pt idx="3543">
                  <c:v>39.792727999999997</c:v>
                </c:pt>
                <c:pt idx="3544">
                  <c:v>39.791609000000001</c:v>
                </c:pt>
                <c:pt idx="3545">
                  <c:v>39.790489000000001</c:v>
                </c:pt>
                <c:pt idx="3546">
                  <c:v>39.789369000000001</c:v>
                </c:pt>
                <c:pt idx="3547">
                  <c:v>39.788246999999998</c:v>
                </c:pt>
                <c:pt idx="3548">
                  <c:v>39.787125000000003</c:v>
                </c:pt>
                <c:pt idx="3549">
                  <c:v>39.786000999999999</c:v>
                </c:pt>
                <c:pt idx="3550">
                  <c:v>39.784877000000002</c:v>
                </c:pt>
                <c:pt idx="3551">
                  <c:v>39.783752</c:v>
                </c:pt>
                <c:pt idx="3552">
                  <c:v>39.782626</c:v>
                </c:pt>
                <c:pt idx="3553">
                  <c:v>39.781497999999999</c:v>
                </c:pt>
                <c:pt idx="3554">
                  <c:v>39.780369999999998</c:v>
                </c:pt>
                <c:pt idx="3555">
                  <c:v>39.779240999999999</c:v>
                </c:pt>
                <c:pt idx="3556">
                  <c:v>39.778111000000003</c:v>
                </c:pt>
                <c:pt idx="3557">
                  <c:v>39.776980000000002</c:v>
                </c:pt>
                <c:pt idx="3558">
                  <c:v>39.775849000000001</c:v>
                </c:pt>
                <c:pt idx="3559">
                  <c:v>39.774715999999998</c:v>
                </c:pt>
                <c:pt idx="3560">
                  <c:v>39.773581999999998</c:v>
                </c:pt>
                <c:pt idx="3561">
                  <c:v>39.772447999999997</c:v>
                </c:pt>
                <c:pt idx="3562">
                  <c:v>39.771312999999999</c:v>
                </c:pt>
                <c:pt idx="3563">
                  <c:v>39.770175999999999</c:v>
                </c:pt>
                <c:pt idx="3564">
                  <c:v>39.769038999999999</c:v>
                </c:pt>
                <c:pt idx="3565">
                  <c:v>39.767901000000002</c:v>
                </c:pt>
                <c:pt idx="3566">
                  <c:v>39.766762999999997</c:v>
                </c:pt>
                <c:pt idx="3567">
                  <c:v>39.765622999999998</c:v>
                </c:pt>
                <c:pt idx="3568">
                  <c:v>39.764482000000001</c:v>
                </c:pt>
                <c:pt idx="3569">
                  <c:v>39.763340999999997</c:v>
                </c:pt>
                <c:pt idx="3570">
                  <c:v>39.762199000000003</c:v>
                </c:pt>
                <c:pt idx="3571">
                  <c:v>39.761056000000004</c:v>
                </c:pt>
                <c:pt idx="3572">
                  <c:v>39.759912</c:v>
                </c:pt>
                <c:pt idx="3573">
                  <c:v>39.758766999999999</c:v>
                </c:pt>
                <c:pt idx="3574">
                  <c:v>39.757621999999998</c:v>
                </c:pt>
                <c:pt idx="3575">
                  <c:v>39.756475999999999</c:v>
                </c:pt>
                <c:pt idx="3576">
                  <c:v>39.755327999999999</c:v>
                </c:pt>
                <c:pt idx="3577">
                  <c:v>39.754181000000003</c:v>
                </c:pt>
                <c:pt idx="3578">
                  <c:v>39.753031999999997</c:v>
                </c:pt>
                <c:pt idx="3579">
                  <c:v>39.751882000000002</c:v>
                </c:pt>
                <c:pt idx="3580">
                  <c:v>39.750731999999999</c:v>
                </c:pt>
                <c:pt idx="3581">
                  <c:v>39.749580999999999</c:v>
                </c:pt>
                <c:pt idx="3582">
                  <c:v>39.748429000000002</c:v>
                </c:pt>
                <c:pt idx="3583">
                  <c:v>39.747276999999997</c:v>
                </c:pt>
                <c:pt idx="3584">
                  <c:v>39.746122999999997</c:v>
                </c:pt>
                <c:pt idx="3585">
                  <c:v>39.744968999999998</c:v>
                </c:pt>
                <c:pt idx="3586">
                  <c:v>39.743814</c:v>
                </c:pt>
                <c:pt idx="3587">
                  <c:v>39.742659000000003</c:v>
                </c:pt>
                <c:pt idx="3588">
                  <c:v>39.741503000000002</c:v>
                </c:pt>
                <c:pt idx="3589">
                  <c:v>39.740344999999998</c:v>
                </c:pt>
                <c:pt idx="3590">
                  <c:v>39.739187999999999</c:v>
                </c:pt>
                <c:pt idx="3591">
                  <c:v>39.738028999999997</c:v>
                </c:pt>
                <c:pt idx="3592">
                  <c:v>39.736870000000003</c:v>
                </c:pt>
                <c:pt idx="3593">
                  <c:v>39.735709999999997</c:v>
                </c:pt>
                <c:pt idx="3594">
                  <c:v>39.734549000000001</c:v>
                </c:pt>
                <c:pt idx="3595">
                  <c:v>39.733387999999998</c:v>
                </c:pt>
                <c:pt idx="3596">
                  <c:v>39.732225999999997</c:v>
                </c:pt>
                <c:pt idx="3597">
                  <c:v>39.731062999999999</c:v>
                </c:pt>
                <c:pt idx="3598">
                  <c:v>39.729899000000003</c:v>
                </c:pt>
                <c:pt idx="3599">
                  <c:v>39.728735</c:v>
                </c:pt>
                <c:pt idx="3600">
                  <c:v>39.72757</c:v>
                </c:pt>
                <c:pt idx="3601">
                  <c:v>39.726405</c:v>
                </c:pt>
                <c:pt idx="3602">
                  <c:v>39.725239000000002</c:v>
                </c:pt>
                <c:pt idx="3603">
                  <c:v>39.724072</c:v>
                </c:pt>
                <c:pt idx="3604">
                  <c:v>39.722904</c:v>
                </c:pt>
                <c:pt idx="3605">
                  <c:v>39.721736</c:v>
                </c:pt>
                <c:pt idx="3606">
                  <c:v>39.720567000000003</c:v>
                </c:pt>
                <c:pt idx="3607">
                  <c:v>39.719397999999998</c:v>
                </c:pt>
                <c:pt idx="3608">
                  <c:v>39.718228000000003</c:v>
                </c:pt>
                <c:pt idx="3609">
                  <c:v>39.717056999999997</c:v>
                </c:pt>
                <c:pt idx="3610">
                  <c:v>39.715885</c:v>
                </c:pt>
                <c:pt idx="3611">
                  <c:v>39.714713000000003</c:v>
                </c:pt>
                <c:pt idx="3612">
                  <c:v>39.713540999999999</c:v>
                </c:pt>
                <c:pt idx="3613">
                  <c:v>39.712367</c:v>
                </c:pt>
                <c:pt idx="3614">
                  <c:v>39.711193999999999</c:v>
                </c:pt>
                <c:pt idx="3615">
                  <c:v>39.710019000000003</c:v>
                </c:pt>
                <c:pt idx="3616">
                  <c:v>39.708843999999999</c:v>
                </c:pt>
                <c:pt idx="3617">
                  <c:v>39.707667999999998</c:v>
                </c:pt>
                <c:pt idx="3618">
                  <c:v>39.706491999999997</c:v>
                </c:pt>
                <c:pt idx="3619">
                  <c:v>39.705314999999999</c:v>
                </c:pt>
                <c:pt idx="3620">
                  <c:v>39.704138</c:v>
                </c:pt>
                <c:pt idx="3621">
                  <c:v>39.702959999999997</c:v>
                </c:pt>
                <c:pt idx="3622">
                  <c:v>39.701780999999997</c:v>
                </c:pt>
                <c:pt idx="3623">
                  <c:v>39.700602000000003</c:v>
                </c:pt>
                <c:pt idx="3624">
                  <c:v>39.699421999999998</c:v>
                </c:pt>
                <c:pt idx="3625">
                  <c:v>39.698242</c:v>
                </c:pt>
                <c:pt idx="3626">
                  <c:v>39.697060999999998</c:v>
                </c:pt>
                <c:pt idx="3627">
                  <c:v>39.695878999999998</c:v>
                </c:pt>
                <c:pt idx="3628">
                  <c:v>39.694696999999998</c:v>
                </c:pt>
                <c:pt idx="3629">
                  <c:v>39.693514999999998</c:v>
                </c:pt>
                <c:pt idx="3630">
                  <c:v>39.692332</c:v>
                </c:pt>
                <c:pt idx="3631">
                  <c:v>39.691147999999998</c:v>
                </c:pt>
                <c:pt idx="3632">
                  <c:v>39.689964000000003</c:v>
                </c:pt>
                <c:pt idx="3633">
                  <c:v>39.688778999999997</c:v>
                </c:pt>
                <c:pt idx="3634">
                  <c:v>39.687593999999997</c:v>
                </c:pt>
                <c:pt idx="3635">
                  <c:v>39.686408</c:v>
                </c:pt>
                <c:pt idx="3636">
                  <c:v>39.685222000000003</c:v>
                </c:pt>
                <c:pt idx="3637">
                  <c:v>39.684035000000002</c:v>
                </c:pt>
                <c:pt idx="3638">
                  <c:v>39.682848</c:v>
                </c:pt>
                <c:pt idx="3639">
                  <c:v>39.681660000000001</c:v>
                </c:pt>
                <c:pt idx="3640">
                  <c:v>39.680472000000002</c:v>
                </c:pt>
                <c:pt idx="3641">
                  <c:v>39.679282999999998</c:v>
                </c:pt>
                <c:pt idx="3642">
                  <c:v>39.678094000000002</c:v>
                </c:pt>
                <c:pt idx="3643">
                  <c:v>39.676904</c:v>
                </c:pt>
                <c:pt idx="3644">
                  <c:v>39.675713999999999</c:v>
                </c:pt>
                <c:pt idx="3645">
                  <c:v>39.674523999999998</c:v>
                </c:pt>
                <c:pt idx="3646">
                  <c:v>39.673332000000002</c:v>
                </c:pt>
                <c:pt idx="3647">
                  <c:v>39.672141000000003</c:v>
                </c:pt>
                <c:pt idx="3648">
                  <c:v>39.670949</c:v>
                </c:pt>
                <c:pt idx="3649">
                  <c:v>39.669756</c:v>
                </c:pt>
                <c:pt idx="3650">
                  <c:v>39.668562999999999</c:v>
                </c:pt>
                <c:pt idx="3651">
                  <c:v>39.667369999999998</c:v>
                </c:pt>
                <c:pt idx="3652">
                  <c:v>39.666176</c:v>
                </c:pt>
                <c:pt idx="3653">
                  <c:v>39.664982000000002</c:v>
                </c:pt>
                <c:pt idx="3654">
                  <c:v>39.663786999999999</c:v>
                </c:pt>
                <c:pt idx="3655">
                  <c:v>39.662591999999997</c:v>
                </c:pt>
                <c:pt idx="3656">
                  <c:v>39.661396000000003</c:v>
                </c:pt>
                <c:pt idx="3657">
                  <c:v>39.660200000000003</c:v>
                </c:pt>
                <c:pt idx="3658">
                  <c:v>39.659004000000003</c:v>
                </c:pt>
                <c:pt idx="3659">
                  <c:v>39.657806999999998</c:v>
                </c:pt>
                <c:pt idx="3660">
                  <c:v>39.656610000000001</c:v>
                </c:pt>
                <c:pt idx="3661">
                  <c:v>39.655411999999998</c:v>
                </c:pt>
                <c:pt idx="3662">
                  <c:v>39.654214000000003</c:v>
                </c:pt>
                <c:pt idx="3663">
                  <c:v>39.653015000000003</c:v>
                </c:pt>
                <c:pt idx="3664">
                  <c:v>39.651817000000001</c:v>
                </c:pt>
                <c:pt idx="3665">
                  <c:v>39.650616999999997</c:v>
                </c:pt>
                <c:pt idx="3666">
                  <c:v>39.649417999999997</c:v>
                </c:pt>
                <c:pt idx="3667">
                  <c:v>39.648218</c:v>
                </c:pt>
                <c:pt idx="3668">
                  <c:v>39.647016999999998</c:v>
                </c:pt>
                <c:pt idx="3669">
                  <c:v>39.645816000000003</c:v>
                </c:pt>
                <c:pt idx="3670">
                  <c:v>39.644615000000002</c:v>
                </c:pt>
                <c:pt idx="3671">
                  <c:v>39.643414</c:v>
                </c:pt>
                <c:pt idx="3672">
                  <c:v>39.642212000000001</c:v>
                </c:pt>
                <c:pt idx="3673">
                  <c:v>39.641008999999997</c:v>
                </c:pt>
                <c:pt idx="3674">
                  <c:v>39.639806999999998</c:v>
                </c:pt>
                <c:pt idx="3675">
                  <c:v>39.638604000000001</c:v>
                </c:pt>
                <c:pt idx="3676">
                  <c:v>39.637400999999997</c:v>
                </c:pt>
                <c:pt idx="3677">
                  <c:v>39.636197000000003</c:v>
                </c:pt>
                <c:pt idx="3678">
                  <c:v>39.634993000000001</c:v>
                </c:pt>
                <c:pt idx="3679">
                  <c:v>39.633789</c:v>
                </c:pt>
                <c:pt idx="3680">
                  <c:v>39.632584000000001</c:v>
                </c:pt>
                <c:pt idx="3681">
                  <c:v>39.631379000000003</c:v>
                </c:pt>
                <c:pt idx="3682">
                  <c:v>39.630173999999997</c:v>
                </c:pt>
                <c:pt idx="3683">
                  <c:v>39.628968</c:v>
                </c:pt>
                <c:pt idx="3684">
                  <c:v>39.627761999999997</c:v>
                </c:pt>
                <c:pt idx="3685">
                  <c:v>39.626556000000001</c:v>
                </c:pt>
                <c:pt idx="3686">
                  <c:v>39.625349</c:v>
                </c:pt>
                <c:pt idx="3687">
                  <c:v>39.624141999999999</c:v>
                </c:pt>
                <c:pt idx="3688">
                  <c:v>39.622934999999998</c:v>
                </c:pt>
                <c:pt idx="3689">
                  <c:v>39.621727</c:v>
                </c:pt>
                <c:pt idx="3690">
                  <c:v>39.620519999999999</c:v>
                </c:pt>
                <c:pt idx="3691">
                  <c:v>39.619312000000001</c:v>
                </c:pt>
                <c:pt idx="3692">
                  <c:v>39.618102999999998</c:v>
                </c:pt>
                <c:pt idx="3693">
                  <c:v>39.616895</c:v>
                </c:pt>
                <c:pt idx="3694">
                  <c:v>39.615685999999997</c:v>
                </c:pt>
                <c:pt idx="3695">
                  <c:v>39.614476000000003</c:v>
                </c:pt>
                <c:pt idx="3696">
                  <c:v>39.613267</c:v>
                </c:pt>
                <c:pt idx="3697">
                  <c:v>39.612057</c:v>
                </c:pt>
                <c:pt idx="3698">
                  <c:v>39.610847</c:v>
                </c:pt>
                <c:pt idx="3699">
                  <c:v>39.609636999999999</c:v>
                </c:pt>
                <c:pt idx="3700">
                  <c:v>39.608426000000001</c:v>
                </c:pt>
                <c:pt idx="3701">
                  <c:v>39.607214999999997</c:v>
                </c:pt>
                <c:pt idx="3702">
                  <c:v>39.606003999999999</c:v>
                </c:pt>
                <c:pt idx="3703">
                  <c:v>39.604793000000001</c:v>
                </c:pt>
                <c:pt idx="3704">
                  <c:v>39.603582000000003</c:v>
                </c:pt>
                <c:pt idx="3705">
                  <c:v>39.602370000000001</c:v>
                </c:pt>
                <c:pt idx="3706">
                  <c:v>39.601157999999998</c:v>
                </c:pt>
                <c:pt idx="3707">
                  <c:v>39.599944999999998</c:v>
                </c:pt>
                <c:pt idx="3708">
                  <c:v>39.598733000000003</c:v>
                </c:pt>
                <c:pt idx="3709">
                  <c:v>39.597520000000003</c:v>
                </c:pt>
                <c:pt idx="3710">
                  <c:v>39.596307000000003</c:v>
                </c:pt>
                <c:pt idx="3711">
                  <c:v>39.595094000000003</c:v>
                </c:pt>
                <c:pt idx="3712">
                  <c:v>39.593881000000003</c:v>
                </c:pt>
                <c:pt idx="3713">
                  <c:v>39.592666999999999</c:v>
                </c:pt>
                <c:pt idx="3714">
                  <c:v>39.591453000000001</c:v>
                </c:pt>
                <c:pt idx="3715">
                  <c:v>39.590238999999997</c:v>
                </c:pt>
                <c:pt idx="3716">
                  <c:v>39.589024999999999</c:v>
                </c:pt>
                <c:pt idx="3717">
                  <c:v>39.587811000000002</c:v>
                </c:pt>
                <c:pt idx="3718">
                  <c:v>39.586596</c:v>
                </c:pt>
                <c:pt idx="3719">
                  <c:v>39.585380999999998</c:v>
                </c:pt>
                <c:pt idx="3720">
                  <c:v>39.584166000000003</c:v>
                </c:pt>
                <c:pt idx="3721">
                  <c:v>39.582951000000001</c:v>
                </c:pt>
                <c:pt idx="3722">
                  <c:v>39.581735999999999</c:v>
                </c:pt>
                <c:pt idx="3723">
                  <c:v>39.58052</c:v>
                </c:pt>
                <c:pt idx="3724">
                  <c:v>39.579304</c:v>
                </c:pt>
                <c:pt idx="3725">
                  <c:v>39.578088999999999</c:v>
                </c:pt>
                <c:pt idx="3726">
                  <c:v>39.576872999999999</c:v>
                </c:pt>
                <c:pt idx="3727">
                  <c:v>39.575656000000002</c:v>
                </c:pt>
                <c:pt idx="3728">
                  <c:v>39.574440000000003</c:v>
                </c:pt>
                <c:pt idx="3729">
                  <c:v>39.573222999999999</c:v>
                </c:pt>
                <c:pt idx="3730">
                  <c:v>39.572006999999999</c:v>
                </c:pt>
                <c:pt idx="3731">
                  <c:v>39.570790000000002</c:v>
                </c:pt>
                <c:pt idx="3732">
                  <c:v>39.569572999999998</c:v>
                </c:pt>
                <c:pt idx="3733">
                  <c:v>39.568356000000001</c:v>
                </c:pt>
                <c:pt idx="3734">
                  <c:v>39.567138</c:v>
                </c:pt>
                <c:pt idx="3735">
                  <c:v>39.565921000000003</c:v>
                </c:pt>
                <c:pt idx="3736">
                  <c:v>39.564703000000002</c:v>
                </c:pt>
                <c:pt idx="3737">
                  <c:v>39.563485999999997</c:v>
                </c:pt>
                <c:pt idx="3738">
                  <c:v>39.562268000000003</c:v>
                </c:pt>
                <c:pt idx="3739">
                  <c:v>39.561050000000002</c:v>
                </c:pt>
                <c:pt idx="3740">
                  <c:v>39.559832</c:v>
                </c:pt>
                <c:pt idx="3741">
                  <c:v>39.558613999999999</c:v>
                </c:pt>
                <c:pt idx="3742">
                  <c:v>39.557395</c:v>
                </c:pt>
                <c:pt idx="3743">
                  <c:v>39.556176999999998</c:v>
                </c:pt>
                <c:pt idx="3744">
                  <c:v>39.554957999999999</c:v>
                </c:pt>
                <c:pt idx="3745">
                  <c:v>39.553739999999998</c:v>
                </c:pt>
                <c:pt idx="3746">
                  <c:v>39.552520999999999</c:v>
                </c:pt>
                <c:pt idx="3747">
                  <c:v>39.551302</c:v>
                </c:pt>
                <c:pt idx="3748">
                  <c:v>39.550083000000001</c:v>
                </c:pt>
                <c:pt idx="3749">
                  <c:v>39.548864000000002</c:v>
                </c:pt>
                <c:pt idx="3750">
                  <c:v>39.547645000000003</c:v>
                </c:pt>
                <c:pt idx="3751">
                  <c:v>39.546424999999999</c:v>
                </c:pt>
                <c:pt idx="3752">
                  <c:v>39.545206</c:v>
                </c:pt>
                <c:pt idx="3753">
                  <c:v>39.543987000000001</c:v>
                </c:pt>
                <c:pt idx="3754">
                  <c:v>39.542766999999998</c:v>
                </c:pt>
                <c:pt idx="3755">
                  <c:v>39.541547999999999</c:v>
                </c:pt>
                <c:pt idx="3756">
                  <c:v>39.540328000000002</c:v>
                </c:pt>
                <c:pt idx="3757">
                  <c:v>39.539107999999999</c:v>
                </c:pt>
                <c:pt idx="3758">
                  <c:v>39.537888000000002</c:v>
                </c:pt>
                <c:pt idx="3759">
                  <c:v>39.536667999999999</c:v>
                </c:pt>
                <c:pt idx="3760">
                  <c:v>39.535449</c:v>
                </c:pt>
                <c:pt idx="3761">
                  <c:v>39.534229000000003</c:v>
                </c:pt>
                <c:pt idx="3762">
                  <c:v>39.533008000000002</c:v>
                </c:pt>
                <c:pt idx="3763">
                  <c:v>39.531787999999999</c:v>
                </c:pt>
                <c:pt idx="3764">
                  <c:v>39.530568000000002</c:v>
                </c:pt>
                <c:pt idx="3765">
                  <c:v>39.529347999999999</c:v>
                </c:pt>
                <c:pt idx="3766">
                  <c:v>39.528128000000002</c:v>
                </c:pt>
                <c:pt idx="3767">
                  <c:v>39.526907000000001</c:v>
                </c:pt>
                <c:pt idx="3768">
                  <c:v>39.525686999999998</c:v>
                </c:pt>
                <c:pt idx="3769">
                  <c:v>39.524467000000001</c:v>
                </c:pt>
                <c:pt idx="3770">
                  <c:v>39.523246</c:v>
                </c:pt>
                <c:pt idx="3771">
                  <c:v>39.522025999999997</c:v>
                </c:pt>
                <c:pt idx="3772">
                  <c:v>39.520805000000003</c:v>
                </c:pt>
                <c:pt idx="3773">
                  <c:v>39.519584999999999</c:v>
                </c:pt>
                <c:pt idx="3774">
                  <c:v>39.518363999999998</c:v>
                </c:pt>
                <c:pt idx="3775">
                  <c:v>39.517144000000002</c:v>
                </c:pt>
                <c:pt idx="3776">
                  <c:v>39.515923000000001</c:v>
                </c:pt>
                <c:pt idx="3777">
                  <c:v>39.514702999999997</c:v>
                </c:pt>
                <c:pt idx="3778">
                  <c:v>39.513482000000003</c:v>
                </c:pt>
                <c:pt idx="3779">
                  <c:v>39.512262</c:v>
                </c:pt>
                <c:pt idx="3780">
                  <c:v>39.511040999999999</c:v>
                </c:pt>
                <c:pt idx="3781">
                  <c:v>39.509819999999998</c:v>
                </c:pt>
                <c:pt idx="3782">
                  <c:v>39.508600000000001</c:v>
                </c:pt>
                <c:pt idx="3783">
                  <c:v>39.507379</c:v>
                </c:pt>
                <c:pt idx="3784">
                  <c:v>39.506158999999997</c:v>
                </c:pt>
                <c:pt idx="3785">
                  <c:v>39.504938000000003</c:v>
                </c:pt>
                <c:pt idx="3786">
                  <c:v>39.503717000000002</c:v>
                </c:pt>
                <c:pt idx="3787">
                  <c:v>39.502496999999998</c:v>
                </c:pt>
                <c:pt idx="3788">
                  <c:v>39.501275999999997</c:v>
                </c:pt>
                <c:pt idx="3789">
                  <c:v>39.500056000000001</c:v>
                </c:pt>
                <c:pt idx="3790">
                  <c:v>39.498835</c:v>
                </c:pt>
                <c:pt idx="3791">
                  <c:v>39.497615000000003</c:v>
                </c:pt>
                <c:pt idx="3792">
                  <c:v>39.496394000000002</c:v>
                </c:pt>
                <c:pt idx="3793">
                  <c:v>39.495173999999999</c:v>
                </c:pt>
                <c:pt idx="3794">
                  <c:v>39.493952999999998</c:v>
                </c:pt>
                <c:pt idx="3795">
                  <c:v>39.492733000000001</c:v>
                </c:pt>
                <c:pt idx="3796">
                  <c:v>39.491512999999998</c:v>
                </c:pt>
                <c:pt idx="3797">
                  <c:v>39.490291999999997</c:v>
                </c:pt>
                <c:pt idx="3798">
                  <c:v>39.489072</c:v>
                </c:pt>
                <c:pt idx="3799">
                  <c:v>39.487851999999997</c:v>
                </c:pt>
                <c:pt idx="3800">
                  <c:v>39.486632</c:v>
                </c:pt>
                <c:pt idx="3801">
                  <c:v>39.485411999999997</c:v>
                </c:pt>
                <c:pt idx="3802">
                  <c:v>39.484192</c:v>
                </c:pt>
                <c:pt idx="3803">
                  <c:v>39.482971999999997</c:v>
                </c:pt>
                <c:pt idx="3804">
                  <c:v>39.481752</c:v>
                </c:pt>
                <c:pt idx="3805">
                  <c:v>39.480531999999997</c:v>
                </c:pt>
                <c:pt idx="3806">
                  <c:v>39.479312</c:v>
                </c:pt>
                <c:pt idx="3807">
                  <c:v>39.478091999999997</c:v>
                </c:pt>
                <c:pt idx="3808">
                  <c:v>39.476872</c:v>
                </c:pt>
                <c:pt idx="3809">
                  <c:v>39.475653000000001</c:v>
                </c:pt>
                <c:pt idx="3810">
                  <c:v>39.474432999999998</c:v>
                </c:pt>
                <c:pt idx="3811">
                  <c:v>39.473213999999999</c:v>
                </c:pt>
                <c:pt idx="3812">
                  <c:v>39.471994000000002</c:v>
                </c:pt>
                <c:pt idx="3813">
                  <c:v>39.470775000000003</c:v>
                </c:pt>
                <c:pt idx="3814">
                  <c:v>39.469555999999997</c:v>
                </c:pt>
                <c:pt idx="3815">
                  <c:v>39.468336999999998</c:v>
                </c:pt>
                <c:pt idx="3816">
                  <c:v>39.467117999999999</c:v>
                </c:pt>
                <c:pt idx="3817">
                  <c:v>39.465899</c:v>
                </c:pt>
                <c:pt idx="3818">
                  <c:v>39.464680000000001</c:v>
                </c:pt>
                <c:pt idx="3819">
                  <c:v>39.463461000000002</c:v>
                </c:pt>
                <c:pt idx="3820">
                  <c:v>39.462242000000003</c:v>
                </c:pt>
                <c:pt idx="3821">
                  <c:v>39.461024000000002</c:v>
                </c:pt>
                <c:pt idx="3822">
                  <c:v>39.459805000000003</c:v>
                </c:pt>
                <c:pt idx="3823">
                  <c:v>39.458587000000001</c:v>
                </c:pt>
                <c:pt idx="3824">
                  <c:v>39.457369</c:v>
                </c:pt>
                <c:pt idx="3825">
                  <c:v>39.456150000000001</c:v>
                </c:pt>
                <c:pt idx="3826">
                  <c:v>39.454931999999999</c:v>
                </c:pt>
                <c:pt idx="3827">
                  <c:v>39.453713999999998</c:v>
                </c:pt>
                <c:pt idx="3828">
                  <c:v>39.452497000000001</c:v>
                </c:pt>
                <c:pt idx="3829">
                  <c:v>39.451279</c:v>
                </c:pt>
                <c:pt idx="3830">
                  <c:v>39.450060999999998</c:v>
                </c:pt>
                <c:pt idx="3831">
                  <c:v>39.448844000000001</c:v>
                </c:pt>
                <c:pt idx="3832">
                  <c:v>39.447626</c:v>
                </c:pt>
                <c:pt idx="3833">
                  <c:v>39.446409000000003</c:v>
                </c:pt>
                <c:pt idx="3834">
                  <c:v>39.445191999999999</c:v>
                </c:pt>
                <c:pt idx="3835">
                  <c:v>39.443975000000002</c:v>
                </c:pt>
                <c:pt idx="3836">
                  <c:v>39.442757999999998</c:v>
                </c:pt>
                <c:pt idx="3837">
                  <c:v>39.441541999999998</c:v>
                </c:pt>
                <c:pt idx="3838">
                  <c:v>39.440325000000001</c:v>
                </c:pt>
                <c:pt idx="3839">
                  <c:v>39.439109000000002</c:v>
                </c:pt>
                <c:pt idx="3840">
                  <c:v>39.437891999999998</c:v>
                </c:pt>
                <c:pt idx="3841">
                  <c:v>39.436675999999999</c:v>
                </c:pt>
                <c:pt idx="3842">
                  <c:v>39.435459999999999</c:v>
                </c:pt>
                <c:pt idx="3843">
                  <c:v>39.434244</c:v>
                </c:pt>
                <c:pt idx="3844">
                  <c:v>39.433028999999998</c:v>
                </c:pt>
                <c:pt idx="3845">
                  <c:v>39.431812999999998</c:v>
                </c:pt>
                <c:pt idx="3846">
                  <c:v>39.430598000000003</c:v>
                </c:pt>
                <c:pt idx="3847">
                  <c:v>39.429383000000001</c:v>
                </c:pt>
                <c:pt idx="3848">
                  <c:v>39.428167999999999</c:v>
                </c:pt>
                <c:pt idx="3849">
                  <c:v>39.426952999999997</c:v>
                </c:pt>
                <c:pt idx="3850">
                  <c:v>39.425738000000003</c:v>
                </c:pt>
                <c:pt idx="3851">
                  <c:v>39.424523999999998</c:v>
                </c:pt>
                <c:pt idx="3852">
                  <c:v>39.423309000000003</c:v>
                </c:pt>
                <c:pt idx="3853">
                  <c:v>39.422094999999999</c:v>
                </c:pt>
                <c:pt idx="3854">
                  <c:v>39.420881000000001</c:v>
                </c:pt>
                <c:pt idx="3855">
                  <c:v>39.419666999999997</c:v>
                </c:pt>
                <c:pt idx="3856">
                  <c:v>39.418453</c:v>
                </c:pt>
                <c:pt idx="3857">
                  <c:v>39.41724</c:v>
                </c:pt>
                <c:pt idx="3858">
                  <c:v>39.416027</c:v>
                </c:pt>
                <c:pt idx="3859">
                  <c:v>39.414814</c:v>
                </c:pt>
                <c:pt idx="3860">
                  <c:v>39.413601</c:v>
                </c:pt>
                <c:pt idx="3861">
                  <c:v>39.412388</c:v>
                </c:pt>
                <c:pt idx="3862">
                  <c:v>39.411175</c:v>
                </c:pt>
                <c:pt idx="3863">
                  <c:v>39.409962999999998</c:v>
                </c:pt>
                <c:pt idx="3864">
                  <c:v>39.408751000000002</c:v>
                </c:pt>
                <c:pt idx="3865">
                  <c:v>39.407539</c:v>
                </c:pt>
                <c:pt idx="3866">
                  <c:v>39.406326999999997</c:v>
                </c:pt>
                <c:pt idx="3867">
                  <c:v>39.405115000000002</c:v>
                </c:pt>
                <c:pt idx="3868">
                  <c:v>39.403903999999997</c:v>
                </c:pt>
                <c:pt idx="3869">
                  <c:v>39.402692999999999</c:v>
                </c:pt>
                <c:pt idx="3870">
                  <c:v>39.401482000000001</c:v>
                </c:pt>
                <c:pt idx="3871">
                  <c:v>39.400270999999996</c:v>
                </c:pt>
                <c:pt idx="3872">
                  <c:v>39.399061000000003</c:v>
                </c:pt>
                <c:pt idx="3873">
                  <c:v>39.397849999999998</c:v>
                </c:pt>
                <c:pt idx="3874">
                  <c:v>39.396639999999998</c:v>
                </c:pt>
                <c:pt idx="3875">
                  <c:v>39.395429999999998</c:v>
                </c:pt>
                <c:pt idx="3876">
                  <c:v>39.394221000000002</c:v>
                </c:pt>
                <c:pt idx="3877">
                  <c:v>39.393011000000001</c:v>
                </c:pt>
                <c:pt idx="3878">
                  <c:v>39.391801999999998</c:v>
                </c:pt>
                <c:pt idx="3879">
                  <c:v>39.390593000000003</c:v>
                </c:pt>
                <c:pt idx="3880">
                  <c:v>39.389384</c:v>
                </c:pt>
                <c:pt idx="3881">
                  <c:v>39.388176000000001</c:v>
                </c:pt>
                <c:pt idx="3882">
                  <c:v>39.386966999999999</c:v>
                </c:pt>
                <c:pt idx="3883">
                  <c:v>39.385759</c:v>
                </c:pt>
                <c:pt idx="3884">
                  <c:v>39.384551999999999</c:v>
                </c:pt>
                <c:pt idx="3885">
                  <c:v>39.383344000000001</c:v>
                </c:pt>
                <c:pt idx="3886">
                  <c:v>39.382137</c:v>
                </c:pt>
                <c:pt idx="3887">
                  <c:v>39.380929000000002</c:v>
                </c:pt>
                <c:pt idx="3888">
                  <c:v>39.379722999999998</c:v>
                </c:pt>
                <c:pt idx="3889">
                  <c:v>39.378515999999998</c:v>
                </c:pt>
                <c:pt idx="3890">
                  <c:v>39.377308999999997</c:v>
                </c:pt>
                <c:pt idx="3891">
                  <c:v>39.376103000000001</c:v>
                </c:pt>
                <c:pt idx="3892">
                  <c:v>39.374896999999997</c:v>
                </c:pt>
                <c:pt idx="3893">
                  <c:v>39.373691999999998</c:v>
                </c:pt>
                <c:pt idx="3894">
                  <c:v>39.372486000000002</c:v>
                </c:pt>
                <c:pt idx="3895">
                  <c:v>39.371281000000003</c:v>
                </c:pt>
                <c:pt idx="3896">
                  <c:v>39.370075999999997</c:v>
                </c:pt>
                <c:pt idx="3897">
                  <c:v>39.368872000000003</c:v>
                </c:pt>
                <c:pt idx="3898">
                  <c:v>39.367666999999997</c:v>
                </c:pt>
                <c:pt idx="3899">
                  <c:v>39.366463000000003</c:v>
                </c:pt>
                <c:pt idx="3900">
                  <c:v>39.365259999999999</c:v>
                </c:pt>
                <c:pt idx="3901">
                  <c:v>39.364055999999998</c:v>
                </c:pt>
                <c:pt idx="3902">
                  <c:v>39.362853000000001</c:v>
                </c:pt>
                <c:pt idx="3903">
                  <c:v>39.361649999999997</c:v>
                </c:pt>
                <c:pt idx="3904">
                  <c:v>39.360447000000001</c:v>
                </c:pt>
                <c:pt idx="3905">
                  <c:v>39.359243999999997</c:v>
                </c:pt>
                <c:pt idx="3906">
                  <c:v>39.358041999999998</c:v>
                </c:pt>
                <c:pt idx="3907">
                  <c:v>39.356839999999998</c:v>
                </c:pt>
                <c:pt idx="3908">
                  <c:v>39.355638999999996</c:v>
                </c:pt>
                <c:pt idx="3909">
                  <c:v>39.354436999999997</c:v>
                </c:pt>
                <c:pt idx="3910">
                  <c:v>39.353236000000003</c:v>
                </c:pt>
                <c:pt idx="3911">
                  <c:v>39.352035000000001</c:v>
                </c:pt>
                <c:pt idx="3912">
                  <c:v>39.350834999999996</c:v>
                </c:pt>
                <c:pt idx="3913">
                  <c:v>39.349634999999999</c:v>
                </c:pt>
                <c:pt idx="3914">
                  <c:v>39.348435000000002</c:v>
                </c:pt>
                <c:pt idx="3915">
                  <c:v>39.347234999999998</c:v>
                </c:pt>
                <c:pt idx="3916">
                  <c:v>39.346035999999998</c:v>
                </c:pt>
                <c:pt idx="3917">
                  <c:v>39.344836999999998</c:v>
                </c:pt>
                <c:pt idx="3918">
                  <c:v>39.343637999999999</c:v>
                </c:pt>
                <c:pt idx="3919">
                  <c:v>39.342438999999999</c:v>
                </c:pt>
                <c:pt idx="3920">
                  <c:v>39.341240999999997</c:v>
                </c:pt>
                <c:pt idx="3921">
                  <c:v>39.340043000000001</c:v>
                </c:pt>
                <c:pt idx="3922">
                  <c:v>39.338845999999997</c:v>
                </c:pt>
                <c:pt idx="3923">
                  <c:v>39.337648999999999</c:v>
                </c:pt>
                <c:pt idx="3924">
                  <c:v>39.336452000000001</c:v>
                </c:pt>
                <c:pt idx="3925">
                  <c:v>39.335254999999997</c:v>
                </c:pt>
                <c:pt idx="3926">
                  <c:v>39.334059000000003</c:v>
                </c:pt>
                <c:pt idx="3927">
                  <c:v>39.332863000000003</c:v>
                </c:pt>
                <c:pt idx="3928">
                  <c:v>39.331667000000003</c:v>
                </c:pt>
                <c:pt idx="3929">
                  <c:v>39.330472</c:v>
                </c:pt>
                <c:pt idx="3930">
                  <c:v>39.329276999999998</c:v>
                </c:pt>
                <c:pt idx="3931">
                  <c:v>39.328082000000002</c:v>
                </c:pt>
                <c:pt idx="3932">
                  <c:v>39.326886999999999</c:v>
                </c:pt>
                <c:pt idx="3933">
                  <c:v>39.325693000000001</c:v>
                </c:pt>
                <c:pt idx="3934">
                  <c:v>39.324499000000003</c:v>
                </c:pt>
                <c:pt idx="3935">
                  <c:v>39.323306000000002</c:v>
                </c:pt>
                <c:pt idx="3936">
                  <c:v>39.322113000000002</c:v>
                </c:pt>
                <c:pt idx="3937">
                  <c:v>39.320920000000001</c:v>
                </c:pt>
                <c:pt idx="3938">
                  <c:v>39.319727999999998</c:v>
                </c:pt>
                <c:pt idx="3939">
                  <c:v>39.318534999999997</c:v>
                </c:pt>
                <c:pt idx="3940">
                  <c:v>39.317343999999999</c:v>
                </c:pt>
                <c:pt idx="3941">
                  <c:v>39.316152000000002</c:v>
                </c:pt>
                <c:pt idx="3942">
                  <c:v>39.314960999999997</c:v>
                </c:pt>
                <c:pt idx="3943">
                  <c:v>39.313769999999998</c:v>
                </c:pt>
                <c:pt idx="3944">
                  <c:v>39.312579999999997</c:v>
                </c:pt>
                <c:pt idx="3945">
                  <c:v>39.311390000000003</c:v>
                </c:pt>
                <c:pt idx="3946">
                  <c:v>39.310200000000002</c:v>
                </c:pt>
                <c:pt idx="3947">
                  <c:v>39.309010000000001</c:v>
                </c:pt>
                <c:pt idx="3948">
                  <c:v>39.307820999999997</c:v>
                </c:pt>
                <c:pt idx="3949">
                  <c:v>39.306632</c:v>
                </c:pt>
                <c:pt idx="3950">
                  <c:v>39.305444000000001</c:v>
                </c:pt>
                <c:pt idx="3951">
                  <c:v>39.304256000000002</c:v>
                </c:pt>
                <c:pt idx="3952">
                  <c:v>39.303068000000003</c:v>
                </c:pt>
                <c:pt idx="3953">
                  <c:v>39.301881000000002</c:v>
                </c:pt>
                <c:pt idx="3954">
                  <c:v>39.300694</c:v>
                </c:pt>
                <c:pt idx="3955">
                  <c:v>39.299506999999998</c:v>
                </c:pt>
                <c:pt idx="3956">
                  <c:v>39.298321000000001</c:v>
                </c:pt>
                <c:pt idx="3957">
                  <c:v>39.297134999999997</c:v>
                </c:pt>
                <c:pt idx="3958">
                  <c:v>39.295949</c:v>
                </c:pt>
                <c:pt idx="3959">
                  <c:v>39.294764000000001</c:v>
                </c:pt>
                <c:pt idx="3960">
                  <c:v>39.293579000000001</c:v>
                </c:pt>
                <c:pt idx="3961">
                  <c:v>39.292394999999999</c:v>
                </c:pt>
                <c:pt idx="3962">
                  <c:v>39.291210999999997</c:v>
                </c:pt>
                <c:pt idx="3963">
                  <c:v>39.290027000000002</c:v>
                </c:pt>
                <c:pt idx="3964">
                  <c:v>39.288843</c:v>
                </c:pt>
                <c:pt idx="3965">
                  <c:v>39.287660000000002</c:v>
                </c:pt>
                <c:pt idx="3966">
                  <c:v>39.286478000000002</c:v>
                </c:pt>
                <c:pt idx="3967">
                  <c:v>39.285294999999998</c:v>
                </c:pt>
                <c:pt idx="3968">
                  <c:v>39.284112999999998</c:v>
                </c:pt>
                <c:pt idx="3969">
                  <c:v>39.282932000000002</c:v>
                </c:pt>
                <c:pt idx="3970">
                  <c:v>39.281751</c:v>
                </c:pt>
                <c:pt idx="3971">
                  <c:v>39.280569999999997</c:v>
                </c:pt>
                <c:pt idx="3972">
                  <c:v>39.279389999999999</c:v>
                </c:pt>
                <c:pt idx="3973">
                  <c:v>39.278210000000001</c:v>
                </c:pt>
                <c:pt idx="3974">
                  <c:v>39.277030000000003</c:v>
                </c:pt>
                <c:pt idx="3975">
                  <c:v>39.275851000000003</c:v>
                </c:pt>
                <c:pt idx="3976">
                  <c:v>39.274672000000002</c:v>
                </c:pt>
                <c:pt idx="3977">
                  <c:v>39.273493000000002</c:v>
                </c:pt>
                <c:pt idx="3978">
                  <c:v>39.272314999999999</c:v>
                </c:pt>
                <c:pt idx="3979">
                  <c:v>39.271137000000003</c:v>
                </c:pt>
                <c:pt idx="3980">
                  <c:v>39.269959999999998</c:v>
                </c:pt>
                <c:pt idx="3981">
                  <c:v>39.268782999999999</c:v>
                </c:pt>
                <c:pt idx="3982">
                  <c:v>39.267606999999998</c:v>
                </c:pt>
                <c:pt idx="3983">
                  <c:v>39.26643</c:v>
                </c:pt>
                <c:pt idx="3984">
                  <c:v>39.265255000000003</c:v>
                </c:pt>
                <c:pt idx="3985">
                  <c:v>39.264079000000002</c:v>
                </c:pt>
                <c:pt idx="3986">
                  <c:v>39.262903999999999</c:v>
                </c:pt>
                <c:pt idx="3987">
                  <c:v>39.26173</c:v>
                </c:pt>
                <c:pt idx="3988">
                  <c:v>39.260556000000001</c:v>
                </c:pt>
                <c:pt idx="3989">
                  <c:v>39.259382000000002</c:v>
                </c:pt>
                <c:pt idx="3990">
                  <c:v>39.258209000000001</c:v>
                </c:pt>
                <c:pt idx="3991">
                  <c:v>39.257035999999999</c:v>
                </c:pt>
                <c:pt idx="3992">
                  <c:v>39.255862999999998</c:v>
                </c:pt>
                <c:pt idx="3993">
                  <c:v>39.254691000000001</c:v>
                </c:pt>
                <c:pt idx="3994">
                  <c:v>39.253518999999997</c:v>
                </c:pt>
                <c:pt idx="3995">
                  <c:v>39.252347999999998</c:v>
                </c:pt>
                <c:pt idx="3996">
                  <c:v>39.251176999999998</c:v>
                </c:pt>
                <c:pt idx="3997">
                  <c:v>39.250005999999999</c:v>
                </c:pt>
                <c:pt idx="3998">
                  <c:v>39.248835999999997</c:v>
                </c:pt>
                <c:pt idx="3999">
                  <c:v>39.247667</c:v>
                </c:pt>
                <c:pt idx="4000">
                  <c:v>39.246496999999998</c:v>
                </c:pt>
                <c:pt idx="4001">
                  <c:v>39.245328000000001</c:v>
                </c:pt>
                <c:pt idx="4002">
                  <c:v>39.244160000000001</c:v>
                </c:pt>
                <c:pt idx="4003">
                  <c:v>39.242992000000001</c:v>
                </c:pt>
                <c:pt idx="4004">
                  <c:v>39.241824000000001</c:v>
                </c:pt>
                <c:pt idx="4005">
                  <c:v>39.240656999999999</c:v>
                </c:pt>
                <c:pt idx="4006">
                  <c:v>39.239490000000004</c:v>
                </c:pt>
                <c:pt idx="4007">
                  <c:v>39.238323999999999</c:v>
                </c:pt>
                <c:pt idx="4008">
                  <c:v>39.237158000000001</c:v>
                </c:pt>
                <c:pt idx="4009">
                  <c:v>39.235993000000001</c:v>
                </c:pt>
                <c:pt idx="4010">
                  <c:v>39.234828</c:v>
                </c:pt>
                <c:pt idx="4011">
                  <c:v>39.233663</c:v>
                </c:pt>
                <c:pt idx="4012">
                  <c:v>39.232498999999997</c:v>
                </c:pt>
                <c:pt idx="4013">
                  <c:v>39.231335000000001</c:v>
                </c:pt>
                <c:pt idx="4014">
                  <c:v>39.230172000000003</c:v>
                </c:pt>
                <c:pt idx="4015">
                  <c:v>39.229008999999998</c:v>
                </c:pt>
                <c:pt idx="4016">
                  <c:v>39.227846</c:v>
                </c:pt>
                <c:pt idx="4017">
                  <c:v>39.226683999999999</c:v>
                </c:pt>
                <c:pt idx="4018">
                  <c:v>39.225523000000003</c:v>
                </c:pt>
                <c:pt idx="4019">
                  <c:v>39.224361999999999</c:v>
                </c:pt>
                <c:pt idx="4020">
                  <c:v>39.223201000000003</c:v>
                </c:pt>
                <c:pt idx="4021">
                  <c:v>39.222040999999997</c:v>
                </c:pt>
                <c:pt idx="4022">
                  <c:v>39.220880999999999</c:v>
                </c:pt>
                <c:pt idx="4023">
                  <c:v>39.219721</c:v>
                </c:pt>
                <c:pt idx="4024">
                  <c:v>39.218561999999999</c:v>
                </c:pt>
                <c:pt idx="4025">
                  <c:v>39.217404000000002</c:v>
                </c:pt>
                <c:pt idx="4026">
                  <c:v>39.216245999999998</c:v>
                </c:pt>
                <c:pt idx="4027">
                  <c:v>39.215088000000002</c:v>
                </c:pt>
                <c:pt idx="4028">
                  <c:v>39.213931000000002</c:v>
                </c:pt>
                <c:pt idx="4029">
                  <c:v>39.212774000000003</c:v>
                </c:pt>
                <c:pt idx="4030">
                  <c:v>39.211618000000001</c:v>
                </c:pt>
                <c:pt idx="4031">
                  <c:v>39.210462</c:v>
                </c:pt>
                <c:pt idx="4032">
                  <c:v>39.209307000000003</c:v>
                </c:pt>
                <c:pt idx="4033">
                  <c:v>39.208151999999998</c:v>
                </c:pt>
                <c:pt idx="4034">
                  <c:v>39.206997000000001</c:v>
                </c:pt>
                <c:pt idx="4035">
                  <c:v>39.205843000000002</c:v>
                </c:pt>
                <c:pt idx="4036">
                  <c:v>39.204689999999999</c:v>
                </c:pt>
                <c:pt idx="4037">
                  <c:v>39.203536999999997</c:v>
                </c:pt>
                <c:pt idx="4038">
                  <c:v>39.202384000000002</c:v>
                </c:pt>
                <c:pt idx="4039">
                  <c:v>39.201231999999997</c:v>
                </c:pt>
                <c:pt idx="4040">
                  <c:v>39.20008</c:v>
                </c:pt>
                <c:pt idx="4041">
                  <c:v>39.198929</c:v>
                </c:pt>
                <c:pt idx="4042">
                  <c:v>39.197778</c:v>
                </c:pt>
                <c:pt idx="4043">
                  <c:v>39.196627999999997</c:v>
                </c:pt>
                <c:pt idx="4044">
                  <c:v>39.195478000000001</c:v>
                </c:pt>
                <c:pt idx="4045">
                  <c:v>39.194327999999999</c:v>
                </c:pt>
                <c:pt idx="4046">
                  <c:v>39.193179000000001</c:v>
                </c:pt>
                <c:pt idx="4047">
                  <c:v>39.192031</c:v>
                </c:pt>
                <c:pt idx="4048">
                  <c:v>39.190882999999999</c:v>
                </c:pt>
                <c:pt idx="4049">
                  <c:v>39.189734999999999</c:v>
                </c:pt>
                <c:pt idx="4050">
                  <c:v>39.188588000000003</c:v>
                </c:pt>
                <c:pt idx="4051">
                  <c:v>39.187441999999997</c:v>
                </c:pt>
                <c:pt idx="4052">
                  <c:v>39.186295999999999</c:v>
                </c:pt>
                <c:pt idx="4053">
                  <c:v>39.18515</c:v>
                </c:pt>
                <c:pt idx="4054">
                  <c:v>39.184004999999999</c:v>
                </c:pt>
                <c:pt idx="4055">
                  <c:v>39.182859999999998</c:v>
                </c:pt>
                <c:pt idx="4056">
                  <c:v>39.181716000000002</c:v>
                </c:pt>
                <c:pt idx="4057">
                  <c:v>39.180571999999998</c:v>
                </c:pt>
                <c:pt idx="4058">
                  <c:v>39.179428999999999</c:v>
                </c:pt>
                <c:pt idx="4059">
                  <c:v>39.178286</c:v>
                </c:pt>
                <c:pt idx="4060">
                  <c:v>39.177143999999998</c:v>
                </c:pt>
                <c:pt idx="4061">
                  <c:v>39.176001999999997</c:v>
                </c:pt>
                <c:pt idx="4062">
                  <c:v>39.174860000000002</c:v>
                </c:pt>
                <c:pt idx="4063">
                  <c:v>39.173718999999998</c:v>
                </c:pt>
                <c:pt idx="4064">
                  <c:v>39.172578999999999</c:v>
                </c:pt>
                <c:pt idx="4065">
                  <c:v>39.171438999999999</c:v>
                </c:pt>
                <c:pt idx="4066">
                  <c:v>39.170299999999997</c:v>
                </c:pt>
                <c:pt idx="4067">
                  <c:v>39.169161000000003</c:v>
                </c:pt>
                <c:pt idx="4068">
                  <c:v>39.168022000000001</c:v>
                </c:pt>
                <c:pt idx="4069">
                  <c:v>39.166884000000003</c:v>
                </c:pt>
                <c:pt idx="4070">
                  <c:v>39.165747000000003</c:v>
                </c:pt>
                <c:pt idx="4071">
                  <c:v>39.164610000000003</c:v>
                </c:pt>
                <c:pt idx="4072">
                  <c:v>39.163473000000003</c:v>
                </c:pt>
                <c:pt idx="4073">
                  <c:v>39.162337000000001</c:v>
                </c:pt>
                <c:pt idx="4074">
                  <c:v>39.161202000000003</c:v>
                </c:pt>
                <c:pt idx="4075">
                  <c:v>39.160066999999998</c:v>
                </c:pt>
                <c:pt idx="4076">
                  <c:v>39.158932</c:v>
                </c:pt>
                <c:pt idx="4077">
                  <c:v>39.157798</c:v>
                </c:pt>
                <c:pt idx="4078">
                  <c:v>39.156663999999999</c:v>
                </c:pt>
                <c:pt idx="4079">
                  <c:v>39.155531000000003</c:v>
                </c:pt>
                <c:pt idx="4080">
                  <c:v>39.154398999999998</c:v>
                </c:pt>
                <c:pt idx="4081">
                  <c:v>39.153267</c:v>
                </c:pt>
                <c:pt idx="4082">
                  <c:v>39.152135000000001</c:v>
                </c:pt>
                <c:pt idx="4083">
                  <c:v>39.151004</c:v>
                </c:pt>
                <c:pt idx="4084">
                  <c:v>39.149873999999997</c:v>
                </c:pt>
                <c:pt idx="4085">
                  <c:v>39.148743000000003</c:v>
                </c:pt>
                <c:pt idx="4086">
                  <c:v>39.147613999999997</c:v>
                </c:pt>
                <c:pt idx="4087">
                  <c:v>39.146484999999998</c:v>
                </c:pt>
                <c:pt idx="4088">
                  <c:v>39.145356</c:v>
                </c:pt>
                <c:pt idx="4089">
                  <c:v>39.144227999999998</c:v>
                </c:pt>
                <c:pt idx="4090">
                  <c:v>39.143101000000001</c:v>
                </c:pt>
                <c:pt idx="4091">
                  <c:v>39.141973999999998</c:v>
                </c:pt>
                <c:pt idx="4092">
                  <c:v>39.140847000000001</c:v>
                </c:pt>
                <c:pt idx="4093">
                  <c:v>39.139721000000002</c:v>
                </c:pt>
                <c:pt idx="4094">
                  <c:v>39.138595000000002</c:v>
                </c:pt>
                <c:pt idx="4095">
                  <c:v>39.13747</c:v>
                </c:pt>
                <c:pt idx="4096">
                  <c:v>39.136346000000003</c:v>
                </c:pt>
                <c:pt idx="4097">
                  <c:v>39.135221999999999</c:v>
                </c:pt>
                <c:pt idx="4098">
                  <c:v>39.134098000000002</c:v>
                </c:pt>
                <c:pt idx="4099">
                  <c:v>39.132975000000002</c:v>
                </c:pt>
                <c:pt idx="4100">
                  <c:v>39.131853</c:v>
                </c:pt>
                <c:pt idx="4101">
                  <c:v>39.130730999999997</c:v>
                </c:pt>
                <c:pt idx="4102">
                  <c:v>39.12961</c:v>
                </c:pt>
                <c:pt idx="4103">
                  <c:v>39.128489000000002</c:v>
                </c:pt>
                <c:pt idx="4104">
                  <c:v>39.127367999999997</c:v>
                </c:pt>
                <c:pt idx="4105">
                  <c:v>39.126247999999997</c:v>
                </c:pt>
                <c:pt idx="4106">
                  <c:v>39.125129000000001</c:v>
                </c:pt>
                <c:pt idx="4107">
                  <c:v>39.124009999999998</c:v>
                </c:pt>
                <c:pt idx="4108">
                  <c:v>39.122892</c:v>
                </c:pt>
                <c:pt idx="4109">
                  <c:v>39.121774000000002</c:v>
                </c:pt>
                <c:pt idx="4110">
                  <c:v>39.120657000000001</c:v>
                </c:pt>
                <c:pt idx="4111">
                  <c:v>39.119540000000001</c:v>
                </c:pt>
                <c:pt idx="4112">
                  <c:v>39.118423999999997</c:v>
                </c:pt>
                <c:pt idx="4113">
                  <c:v>39.117308000000001</c:v>
                </c:pt>
                <c:pt idx="4114">
                  <c:v>39.116193000000003</c:v>
                </c:pt>
                <c:pt idx="4115">
                  <c:v>39.115077999999997</c:v>
                </c:pt>
                <c:pt idx="4116">
                  <c:v>39.113964000000003</c:v>
                </c:pt>
                <c:pt idx="4117">
                  <c:v>39.112850000000002</c:v>
                </c:pt>
                <c:pt idx="4118">
                  <c:v>39.111736999999998</c:v>
                </c:pt>
                <c:pt idx="4119">
                  <c:v>39.110624000000001</c:v>
                </c:pt>
                <c:pt idx="4120">
                  <c:v>39.109512000000002</c:v>
                </c:pt>
                <c:pt idx="4121">
                  <c:v>39.108401000000001</c:v>
                </c:pt>
                <c:pt idx="4122">
                  <c:v>39.107289999999999</c:v>
                </c:pt>
                <c:pt idx="4123">
                  <c:v>39.106178999999997</c:v>
                </c:pt>
                <c:pt idx="4124">
                  <c:v>39.105069</c:v>
                </c:pt>
                <c:pt idx="4125">
                  <c:v>39.103960000000001</c:v>
                </c:pt>
                <c:pt idx="4126">
                  <c:v>39.102851000000001</c:v>
                </c:pt>
                <c:pt idx="4127">
                  <c:v>39.101742999999999</c:v>
                </c:pt>
                <c:pt idx="4128">
                  <c:v>39.100634999999997</c:v>
                </c:pt>
                <c:pt idx="4129">
                  <c:v>39.099527999999999</c:v>
                </c:pt>
                <c:pt idx="4130">
                  <c:v>39.098421000000002</c:v>
                </c:pt>
                <c:pt idx="4131">
                  <c:v>39.097315000000002</c:v>
                </c:pt>
                <c:pt idx="4132">
                  <c:v>39.096209000000002</c:v>
                </c:pt>
                <c:pt idx="4133">
                  <c:v>39.095103999999999</c:v>
                </c:pt>
                <c:pt idx="4134">
                  <c:v>39.093998999999997</c:v>
                </c:pt>
                <c:pt idx="4135">
                  <c:v>39.092894999999999</c:v>
                </c:pt>
                <c:pt idx="4136">
                  <c:v>39.091791000000001</c:v>
                </c:pt>
                <c:pt idx="4137">
                  <c:v>39.090688</c:v>
                </c:pt>
                <c:pt idx="4138">
                  <c:v>39.089585999999997</c:v>
                </c:pt>
                <c:pt idx="4139">
                  <c:v>39.088484000000001</c:v>
                </c:pt>
                <c:pt idx="4140">
                  <c:v>39.087383000000003</c:v>
                </c:pt>
                <c:pt idx="4141">
                  <c:v>39.086281999999997</c:v>
                </c:pt>
                <c:pt idx="4142">
                  <c:v>39.085180999999999</c:v>
                </c:pt>
                <c:pt idx="4143">
                  <c:v>39.084082000000002</c:v>
                </c:pt>
                <c:pt idx="4144">
                  <c:v>39.082982000000001</c:v>
                </c:pt>
                <c:pt idx="4145">
                  <c:v>39.081884000000002</c:v>
                </c:pt>
                <c:pt idx="4146">
                  <c:v>39.080786000000003</c:v>
                </c:pt>
                <c:pt idx="4147">
                  <c:v>39.079687999999997</c:v>
                </c:pt>
                <c:pt idx="4148">
                  <c:v>39.078591000000003</c:v>
                </c:pt>
                <c:pt idx="4149">
                  <c:v>39.077494000000002</c:v>
                </c:pt>
                <c:pt idx="4150">
                  <c:v>39.076397999999998</c:v>
                </c:pt>
                <c:pt idx="4151">
                  <c:v>39.075302999999998</c:v>
                </c:pt>
                <c:pt idx="4152">
                  <c:v>39.074207999999999</c:v>
                </c:pt>
                <c:pt idx="4153">
                  <c:v>39.073113999999997</c:v>
                </c:pt>
                <c:pt idx="4154">
                  <c:v>39.072020000000002</c:v>
                </c:pt>
                <c:pt idx="4155">
                  <c:v>39.070926999999998</c:v>
                </c:pt>
                <c:pt idx="4156">
                  <c:v>39.069834</c:v>
                </c:pt>
                <c:pt idx="4157">
                  <c:v>39.068742</c:v>
                </c:pt>
                <c:pt idx="4158">
                  <c:v>39.06765</c:v>
                </c:pt>
                <c:pt idx="4159">
                  <c:v>39.066558999999998</c:v>
                </c:pt>
                <c:pt idx="4160">
                  <c:v>39.065469</c:v>
                </c:pt>
                <c:pt idx="4161">
                  <c:v>39.064379000000002</c:v>
                </c:pt>
                <c:pt idx="4162">
                  <c:v>39.063288999999997</c:v>
                </c:pt>
                <c:pt idx="4163">
                  <c:v>39.062201000000002</c:v>
                </c:pt>
                <c:pt idx="4164">
                  <c:v>39.061112000000001</c:v>
                </c:pt>
                <c:pt idx="4165">
                  <c:v>39.060025000000003</c:v>
                </c:pt>
                <c:pt idx="4166">
                  <c:v>39.058937</c:v>
                </c:pt>
                <c:pt idx="4167">
                  <c:v>39.057850999999999</c:v>
                </c:pt>
                <c:pt idx="4168">
                  <c:v>39.056764999999999</c:v>
                </c:pt>
                <c:pt idx="4169">
                  <c:v>39.055678999999998</c:v>
                </c:pt>
                <c:pt idx="4170">
                  <c:v>39.054594000000002</c:v>
                </c:pt>
                <c:pt idx="4171">
                  <c:v>39.053510000000003</c:v>
                </c:pt>
                <c:pt idx="4172">
                  <c:v>39.052425999999997</c:v>
                </c:pt>
                <c:pt idx="4173">
                  <c:v>39.051343000000003</c:v>
                </c:pt>
                <c:pt idx="4174">
                  <c:v>39.050260000000002</c:v>
                </c:pt>
                <c:pt idx="4175">
                  <c:v>39.049177999999998</c:v>
                </c:pt>
                <c:pt idx="4176">
                  <c:v>39.048096000000001</c:v>
                </c:pt>
                <c:pt idx="4177">
                  <c:v>39.047015000000002</c:v>
                </c:pt>
                <c:pt idx="4178">
                  <c:v>39.045935</c:v>
                </c:pt>
                <c:pt idx="4179">
                  <c:v>39.044854999999998</c:v>
                </c:pt>
                <c:pt idx="4180">
                  <c:v>39.043774999999997</c:v>
                </c:pt>
                <c:pt idx="4181">
                  <c:v>39.042696999999997</c:v>
                </c:pt>
                <c:pt idx="4182">
                  <c:v>39.041618</c:v>
                </c:pt>
                <c:pt idx="4183">
                  <c:v>39.040540999999997</c:v>
                </c:pt>
                <c:pt idx="4184">
                  <c:v>39.039462999999998</c:v>
                </c:pt>
                <c:pt idx="4185">
                  <c:v>39.038387</c:v>
                </c:pt>
                <c:pt idx="4186">
                  <c:v>39.037311000000003</c:v>
                </c:pt>
                <c:pt idx="4187">
                  <c:v>39.036234999999998</c:v>
                </c:pt>
                <c:pt idx="4188">
                  <c:v>39.035161000000002</c:v>
                </c:pt>
                <c:pt idx="4189">
                  <c:v>39.034086000000002</c:v>
                </c:pt>
                <c:pt idx="4190">
                  <c:v>39.033012999999997</c:v>
                </c:pt>
                <c:pt idx="4191">
                  <c:v>39.031939000000001</c:v>
                </c:pt>
                <c:pt idx="4192">
                  <c:v>39.030867000000001</c:v>
                </c:pt>
                <c:pt idx="4193">
                  <c:v>39.029795</c:v>
                </c:pt>
                <c:pt idx="4194">
                  <c:v>39.028722999999999</c:v>
                </c:pt>
                <c:pt idx="4195">
                  <c:v>39.027652000000003</c:v>
                </c:pt>
                <c:pt idx="4196">
                  <c:v>39.026581999999998</c:v>
                </c:pt>
                <c:pt idx="4197">
                  <c:v>39.025511999999999</c:v>
                </c:pt>
                <c:pt idx="4198">
                  <c:v>39.024442999999998</c:v>
                </c:pt>
                <c:pt idx="4199">
                  <c:v>39.023373999999997</c:v>
                </c:pt>
                <c:pt idx="4200">
                  <c:v>39.022306</c:v>
                </c:pt>
                <c:pt idx="4201">
                  <c:v>39.021239000000001</c:v>
                </c:pt>
                <c:pt idx="4202">
                  <c:v>39.020172000000002</c:v>
                </c:pt>
                <c:pt idx="4203">
                  <c:v>39.019105000000003</c:v>
                </c:pt>
                <c:pt idx="4204">
                  <c:v>39.018039999999999</c:v>
                </c:pt>
                <c:pt idx="4205">
                  <c:v>39.016973999999998</c:v>
                </c:pt>
                <c:pt idx="4206">
                  <c:v>39.015909999999998</c:v>
                </c:pt>
                <c:pt idx="4207">
                  <c:v>39.014845999999999</c:v>
                </c:pt>
                <c:pt idx="4208">
                  <c:v>39.013781999999999</c:v>
                </c:pt>
                <c:pt idx="4209">
                  <c:v>39.012718999999997</c:v>
                </c:pt>
                <c:pt idx="4210">
                  <c:v>39.011657</c:v>
                </c:pt>
                <c:pt idx="4211">
                  <c:v>39.010595000000002</c:v>
                </c:pt>
                <c:pt idx="4212">
                  <c:v>39.009534000000002</c:v>
                </c:pt>
                <c:pt idx="4213">
                  <c:v>39.008473000000002</c:v>
                </c:pt>
                <c:pt idx="4214">
                  <c:v>39.007413</c:v>
                </c:pt>
                <c:pt idx="4215">
                  <c:v>39.006354000000002</c:v>
                </c:pt>
                <c:pt idx="4216">
                  <c:v>39.005294999999997</c:v>
                </c:pt>
                <c:pt idx="4217">
                  <c:v>39.004235999999999</c:v>
                </c:pt>
                <c:pt idx="4218">
                  <c:v>39.003179000000003</c:v>
                </c:pt>
                <c:pt idx="4219">
                  <c:v>39.002121000000002</c:v>
                </c:pt>
                <c:pt idx="4220">
                  <c:v>39.001064999999997</c:v>
                </c:pt>
                <c:pt idx="4221">
                  <c:v>39.000008999999999</c:v>
                </c:pt>
                <c:pt idx="4222">
                  <c:v>38.998953</c:v>
                </c:pt>
                <c:pt idx="4223">
                  <c:v>38.997897999999999</c:v>
                </c:pt>
                <c:pt idx="4224">
                  <c:v>38.996844000000003</c:v>
                </c:pt>
                <c:pt idx="4225">
                  <c:v>38.99579</c:v>
                </c:pt>
                <c:pt idx="4226">
                  <c:v>38.994737000000001</c:v>
                </c:pt>
                <c:pt idx="4227">
                  <c:v>38.993684999999999</c:v>
                </c:pt>
                <c:pt idx="4228">
                  <c:v>38.992632</c:v>
                </c:pt>
                <c:pt idx="4229">
                  <c:v>38.991580999999996</c:v>
                </c:pt>
                <c:pt idx="4230">
                  <c:v>38.99053</c:v>
                </c:pt>
                <c:pt idx="4231">
                  <c:v>38.98948</c:v>
                </c:pt>
                <c:pt idx="4232">
                  <c:v>38.988430000000001</c:v>
                </c:pt>
                <c:pt idx="4233">
                  <c:v>38.987380999999999</c:v>
                </c:pt>
                <c:pt idx="4234">
                  <c:v>38.986333000000002</c:v>
                </c:pt>
                <c:pt idx="4235">
                  <c:v>38.985284999999998</c:v>
                </c:pt>
                <c:pt idx="4236">
                  <c:v>38.984237</c:v>
                </c:pt>
                <c:pt idx="4237">
                  <c:v>38.983190999999998</c:v>
                </c:pt>
                <c:pt idx="4238">
                  <c:v>38.982143999999998</c:v>
                </c:pt>
                <c:pt idx="4239">
                  <c:v>38.981099</c:v>
                </c:pt>
                <c:pt idx="4240">
                  <c:v>38.980054000000003</c:v>
                </c:pt>
                <c:pt idx="4241">
                  <c:v>38.979008999999998</c:v>
                </c:pt>
                <c:pt idx="4242">
                  <c:v>38.977964999999998</c:v>
                </c:pt>
                <c:pt idx="4243">
                  <c:v>38.976922000000002</c:v>
                </c:pt>
                <c:pt idx="4244">
                  <c:v>38.975878999999999</c:v>
                </c:pt>
                <c:pt idx="4245">
                  <c:v>38.974837000000001</c:v>
                </c:pt>
                <c:pt idx="4246">
                  <c:v>38.973796</c:v>
                </c:pt>
                <c:pt idx="4247">
                  <c:v>38.972754999999999</c:v>
                </c:pt>
                <c:pt idx="4248">
                  <c:v>38.971713999999999</c:v>
                </c:pt>
                <c:pt idx="4249">
                  <c:v>38.970675</c:v>
                </c:pt>
                <c:pt idx="4250">
                  <c:v>38.969634999999997</c:v>
                </c:pt>
                <c:pt idx="4251">
                  <c:v>38.968597000000003</c:v>
                </c:pt>
                <c:pt idx="4252">
                  <c:v>38.967559000000001</c:v>
                </c:pt>
                <c:pt idx="4253">
                  <c:v>38.966521</c:v>
                </c:pt>
                <c:pt idx="4254">
                  <c:v>38.965485000000001</c:v>
                </c:pt>
                <c:pt idx="4255">
                  <c:v>38.964447999999997</c:v>
                </c:pt>
                <c:pt idx="4256">
                  <c:v>38.963413000000003</c:v>
                </c:pt>
                <c:pt idx="4257">
                  <c:v>38.962376999999996</c:v>
                </c:pt>
                <c:pt idx="4258">
                  <c:v>38.961342999999999</c:v>
                </c:pt>
                <c:pt idx="4259">
                  <c:v>38.960309000000002</c:v>
                </c:pt>
                <c:pt idx="4260">
                  <c:v>38.959276000000003</c:v>
                </c:pt>
                <c:pt idx="4261">
                  <c:v>38.958243000000003</c:v>
                </c:pt>
                <c:pt idx="4262">
                  <c:v>38.957211000000001</c:v>
                </c:pt>
                <c:pt idx="4263">
                  <c:v>38.956178999999999</c:v>
                </c:pt>
                <c:pt idx="4264">
                  <c:v>38.955148000000001</c:v>
                </c:pt>
                <c:pt idx="4265">
                  <c:v>38.954118000000001</c:v>
                </c:pt>
                <c:pt idx="4266">
                  <c:v>38.953088000000001</c:v>
                </c:pt>
                <c:pt idx="4267">
                  <c:v>38.952058999999998</c:v>
                </c:pt>
                <c:pt idx="4268">
                  <c:v>38.951030000000003</c:v>
                </c:pt>
                <c:pt idx="4269">
                  <c:v>38.950001999999998</c:v>
                </c:pt>
                <c:pt idx="4270">
                  <c:v>38.948974999999997</c:v>
                </c:pt>
                <c:pt idx="4271">
                  <c:v>38.947947999999997</c:v>
                </c:pt>
                <c:pt idx="4272">
                  <c:v>38.946921000000003</c:v>
                </c:pt>
                <c:pt idx="4273">
                  <c:v>38.945895999999998</c:v>
                </c:pt>
                <c:pt idx="4274">
                  <c:v>38.944870999999999</c:v>
                </c:pt>
                <c:pt idx="4275">
                  <c:v>38.943846000000001</c:v>
                </c:pt>
                <c:pt idx="4276">
                  <c:v>38.942822</c:v>
                </c:pt>
                <c:pt idx="4277">
                  <c:v>38.941799000000003</c:v>
                </c:pt>
                <c:pt idx="4278">
                  <c:v>38.940776</c:v>
                </c:pt>
                <c:pt idx="4279">
                  <c:v>38.939754000000001</c:v>
                </c:pt>
                <c:pt idx="4280">
                  <c:v>38.938732999999999</c:v>
                </c:pt>
                <c:pt idx="4281">
                  <c:v>38.937711999999998</c:v>
                </c:pt>
                <c:pt idx="4282">
                  <c:v>38.936691000000003</c:v>
                </c:pt>
                <c:pt idx="4283">
                  <c:v>38.935670999999999</c:v>
                </c:pt>
                <c:pt idx="4284">
                  <c:v>38.934652</c:v>
                </c:pt>
                <c:pt idx="4285">
                  <c:v>38.933633999999998</c:v>
                </c:pt>
                <c:pt idx="4286">
                  <c:v>38.932616000000003</c:v>
                </c:pt>
                <c:pt idx="4287">
                  <c:v>38.931598000000001</c:v>
                </c:pt>
                <c:pt idx="4288">
                  <c:v>38.930580999999997</c:v>
                </c:pt>
                <c:pt idx="4289">
                  <c:v>38.929564999999997</c:v>
                </c:pt>
                <c:pt idx="4290">
                  <c:v>38.928550000000001</c:v>
                </c:pt>
                <c:pt idx="4291">
                  <c:v>38.927534000000001</c:v>
                </c:pt>
                <c:pt idx="4292">
                  <c:v>38.926519999999996</c:v>
                </c:pt>
                <c:pt idx="4293">
                  <c:v>38.925505999999999</c:v>
                </c:pt>
                <c:pt idx="4294">
                  <c:v>38.924492999999998</c:v>
                </c:pt>
                <c:pt idx="4295">
                  <c:v>38.923479999999998</c:v>
                </c:pt>
                <c:pt idx="4296">
                  <c:v>38.922468000000002</c:v>
                </c:pt>
                <c:pt idx="4297">
                  <c:v>38.921456999999997</c:v>
                </c:pt>
                <c:pt idx="4298">
                  <c:v>38.920445999999998</c:v>
                </c:pt>
                <c:pt idx="4299">
                  <c:v>38.919435</c:v>
                </c:pt>
                <c:pt idx="4300">
                  <c:v>38.918425999999997</c:v>
                </c:pt>
                <c:pt idx="4301">
                  <c:v>38.917417</c:v>
                </c:pt>
                <c:pt idx="4302">
                  <c:v>38.916407999999997</c:v>
                </c:pt>
                <c:pt idx="4303">
                  <c:v>38.915399999999998</c:v>
                </c:pt>
                <c:pt idx="4304">
                  <c:v>38.914392999999997</c:v>
                </c:pt>
                <c:pt idx="4305">
                  <c:v>38.913386000000003</c:v>
                </c:pt>
                <c:pt idx="4306">
                  <c:v>38.912379999999999</c:v>
                </c:pt>
                <c:pt idx="4307">
                  <c:v>38.911374000000002</c:v>
                </c:pt>
                <c:pt idx="4308">
                  <c:v>38.91037</c:v>
                </c:pt>
                <c:pt idx="4309">
                  <c:v>38.909365000000001</c:v>
                </c:pt>
                <c:pt idx="4310">
                  <c:v>38.908360999999999</c:v>
                </c:pt>
                <c:pt idx="4311">
                  <c:v>38.907358000000002</c:v>
                </c:pt>
                <c:pt idx="4312">
                  <c:v>38.906356000000002</c:v>
                </c:pt>
                <c:pt idx="4313">
                  <c:v>38.905354000000003</c:v>
                </c:pt>
                <c:pt idx="4314">
                  <c:v>38.904352000000003</c:v>
                </c:pt>
                <c:pt idx="4315">
                  <c:v>38.903351999999998</c:v>
                </c:pt>
                <c:pt idx="4316">
                  <c:v>38.902351000000003</c:v>
                </c:pt>
                <c:pt idx="4317">
                  <c:v>38.901352000000003</c:v>
                </c:pt>
                <c:pt idx="4318">
                  <c:v>38.900353000000003</c:v>
                </c:pt>
                <c:pt idx="4319">
                  <c:v>38.899354000000002</c:v>
                </c:pt>
                <c:pt idx="4320">
                  <c:v>38.898356999999997</c:v>
                </c:pt>
                <c:pt idx="4321">
                  <c:v>38.897359000000002</c:v>
                </c:pt>
                <c:pt idx="4322">
                  <c:v>38.896363000000001</c:v>
                </c:pt>
                <c:pt idx="4323">
                  <c:v>38.895367</c:v>
                </c:pt>
                <c:pt idx="4324">
                  <c:v>38.894371</c:v>
                </c:pt>
                <c:pt idx="4325">
                  <c:v>38.893376000000004</c:v>
                </c:pt>
                <c:pt idx="4326">
                  <c:v>38.892381999999998</c:v>
                </c:pt>
                <c:pt idx="4327">
                  <c:v>38.891388999999997</c:v>
                </c:pt>
                <c:pt idx="4328">
                  <c:v>38.890396000000003</c:v>
                </c:pt>
                <c:pt idx="4329">
                  <c:v>38.889403000000001</c:v>
                </c:pt>
                <c:pt idx="4330">
                  <c:v>38.888410999999998</c:v>
                </c:pt>
                <c:pt idx="4331">
                  <c:v>38.887419999999999</c:v>
                </c:pt>
                <c:pt idx="4332">
                  <c:v>38.886429</c:v>
                </c:pt>
                <c:pt idx="4333">
                  <c:v>38.885438999999998</c:v>
                </c:pt>
                <c:pt idx="4334">
                  <c:v>38.884450000000001</c:v>
                </c:pt>
                <c:pt idx="4335">
                  <c:v>38.883460999999997</c:v>
                </c:pt>
                <c:pt idx="4336">
                  <c:v>38.882472999999997</c:v>
                </c:pt>
                <c:pt idx="4337">
                  <c:v>38.881484999999998</c:v>
                </c:pt>
                <c:pt idx="4338">
                  <c:v>38.880498000000003</c:v>
                </c:pt>
                <c:pt idx="4339">
                  <c:v>38.879511000000001</c:v>
                </c:pt>
                <c:pt idx="4340">
                  <c:v>38.878526000000001</c:v>
                </c:pt>
                <c:pt idx="4341">
                  <c:v>38.877540000000003</c:v>
                </c:pt>
                <c:pt idx="4342">
                  <c:v>38.876556000000001</c:v>
                </c:pt>
                <c:pt idx="4343">
                  <c:v>38.875571999999998</c:v>
                </c:pt>
                <c:pt idx="4344">
                  <c:v>38.874588000000003</c:v>
                </c:pt>
                <c:pt idx="4345">
                  <c:v>38.873604999999998</c:v>
                </c:pt>
                <c:pt idx="4346">
                  <c:v>38.872622999999997</c:v>
                </c:pt>
                <c:pt idx="4347">
                  <c:v>38.871640999999997</c:v>
                </c:pt>
                <c:pt idx="4348">
                  <c:v>38.870660000000001</c:v>
                </c:pt>
                <c:pt idx="4349">
                  <c:v>38.869680000000002</c:v>
                </c:pt>
                <c:pt idx="4350">
                  <c:v>38.868699999999997</c:v>
                </c:pt>
                <c:pt idx="4351">
                  <c:v>38.867719999999998</c:v>
                </c:pt>
                <c:pt idx="4352">
                  <c:v>38.866742000000002</c:v>
                </c:pt>
                <c:pt idx="4353">
                  <c:v>38.865763000000001</c:v>
                </c:pt>
                <c:pt idx="4354">
                  <c:v>38.864786000000002</c:v>
                </c:pt>
                <c:pt idx="4355">
                  <c:v>38.863809000000003</c:v>
                </c:pt>
                <c:pt idx="4356">
                  <c:v>38.862833000000002</c:v>
                </c:pt>
                <c:pt idx="4357">
                  <c:v>38.861857000000001</c:v>
                </c:pt>
                <c:pt idx="4358">
                  <c:v>38.860881999999997</c:v>
                </c:pt>
                <c:pt idx="4359">
                  <c:v>38.859907</c:v>
                </c:pt>
                <c:pt idx="4360">
                  <c:v>38.858933</c:v>
                </c:pt>
                <c:pt idx="4361">
                  <c:v>38.857959999999999</c:v>
                </c:pt>
                <c:pt idx="4362">
                  <c:v>38.856986999999997</c:v>
                </c:pt>
                <c:pt idx="4363">
                  <c:v>38.856014999999999</c:v>
                </c:pt>
                <c:pt idx="4364">
                  <c:v>38.855043999999999</c:v>
                </c:pt>
                <c:pt idx="4365">
                  <c:v>38.854073</c:v>
                </c:pt>
                <c:pt idx="4366">
                  <c:v>38.853102</c:v>
                </c:pt>
                <c:pt idx="4367">
                  <c:v>38.852131999999997</c:v>
                </c:pt>
                <c:pt idx="4368">
                  <c:v>38.851163</c:v>
                </c:pt>
                <c:pt idx="4369">
                  <c:v>38.850194999999999</c:v>
                </c:pt>
                <c:pt idx="4370">
                  <c:v>38.849226999999999</c:v>
                </c:pt>
                <c:pt idx="4371">
                  <c:v>38.848258999999999</c:v>
                </c:pt>
                <c:pt idx="4372">
                  <c:v>38.847293000000001</c:v>
                </c:pt>
                <c:pt idx="4373">
                  <c:v>38.846325999999998</c:v>
                </c:pt>
                <c:pt idx="4374">
                  <c:v>38.845360999999997</c:v>
                </c:pt>
                <c:pt idx="4375">
                  <c:v>38.844396000000003</c:v>
                </c:pt>
                <c:pt idx="4376">
                  <c:v>38.843431000000002</c:v>
                </c:pt>
                <c:pt idx="4377">
                  <c:v>38.842467999999997</c:v>
                </c:pt>
                <c:pt idx="4378">
                  <c:v>38.841504</c:v>
                </c:pt>
                <c:pt idx="4379">
                  <c:v>38.840541999999999</c:v>
                </c:pt>
                <c:pt idx="4380">
                  <c:v>38.839579999999998</c:v>
                </c:pt>
                <c:pt idx="4381">
                  <c:v>38.838617999999997</c:v>
                </c:pt>
                <c:pt idx="4382">
                  <c:v>38.837657999999998</c:v>
                </c:pt>
                <c:pt idx="4383">
                  <c:v>38.836697000000001</c:v>
                </c:pt>
                <c:pt idx="4384">
                  <c:v>38.835737999999999</c:v>
                </c:pt>
                <c:pt idx="4385">
                  <c:v>38.834778999999997</c:v>
                </c:pt>
                <c:pt idx="4386">
                  <c:v>38.833820000000003</c:v>
                </c:pt>
                <c:pt idx="4387">
                  <c:v>38.832861999999999</c:v>
                </c:pt>
                <c:pt idx="4388">
                  <c:v>38.831904999999999</c:v>
                </c:pt>
                <c:pt idx="4389">
                  <c:v>38.830947999999999</c:v>
                </c:pt>
                <c:pt idx="4390">
                  <c:v>38.829991999999997</c:v>
                </c:pt>
                <c:pt idx="4391">
                  <c:v>38.829037</c:v>
                </c:pt>
                <c:pt idx="4392">
                  <c:v>38.828082000000002</c:v>
                </c:pt>
                <c:pt idx="4393">
                  <c:v>38.827128000000002</c:v>
                </c:pt>
                <c:pt idx="4394">
                  <c:v>38.826174000000002</c:v>
                </c:pt>
                <c:pt idx="4395">
                  <c:v>38.825220999999999</c:v>
                </c:pt>
                <c:pt idx="4396">
                  <c:v>38.824269000000001</c:v>
                </c:pt>
                <c:pt idx="4397">
                  <c:v>38.823317000000003</c:v>
                </c:pt>
                <c:pt idx="4398">
                  <c:v>38.822364999999998</c:v>
                </c:pt>
                <c:pt idx="4399">
                  <c:v>38.821415000000002</c:v>
                </c:pt>
                <c:pt idx="4400">
                  <c:v>38.820464999999999</c:v>
                </c:pt>
                <c:pt idx="4401">
                  <c:v>38.819515000000003</c:v>
                </c:pt>
                <c:pt idx="4402">
                  <c:v>38.818565999999997</c:v>
                </c:pt>
                <c:pt idx="4403">
                  <c:v>38.817618000000003</c:v>
                </c:pt>
                <c:pt idx="4404">
                  <c:v>38.816670000000002</c:v>
                </c:pt>
                <c:pt idx="4405">
                  <c:v>38.815722999999998</c:v>
                </c:pt>
                <c:pt idx="4406">
                  <c:v>38.814776999999999</c:v>
                </c:pt>
                <c:pt idx="4407">
                  <c:v>38.813831</c:v>
                </c:pt>
                <c:pt idx="4408">
                  <c:v>38.812885000000001</c:v>
                </c:pt>
                <c:pt idx="4409">
                  <c:v>38.81194</c:v>
                </c:pt>
                <c:pt idx="4410">
                  <c:v>38.810996000000003</c:v>
                </c:pt>
                <c:pt idx="4411">
                  <c:v>38.810053000000003</c:v>
                </c:pt>
                <c:pt idx="4412">
                  <c:v>38.809109999999997</c:v>
                </c:pt>
                <c:pt idx="4413">
                  <c:v>38.808166999999997</c:v>
                </c:pt>
                <c:pt idx="4414">
                  <c:v>38.807226</c:v>
                </c:pt>
                <c:pt idx="4415">
                  <c:v>38.806283999999998</c:v>
                </c:pt>
                <c:pt idx="4416">
                  <c:v>38.805343999999998</c:v>
                </c:pt>
                <c:pt idx="4417">
                  <c:v>38.804403999999998</c:v>
                </c:pt>
                <c:pt idx="4418">
                  <c:v>38.803463999999998</c:v>
                </c:pt>
                <c:pt idx="4419">
                  <c:v>38.802526</c:v>
                </c:pt>
                <c:pt idx="4420">
                  <c:v>38.801586999999998</c:v>
                </c:pt>
                <c:pt idx="4421">
                  <c:v>38.800649999999997</c:v>
                </c:pt>
                <c:pt idx="4422">
                  <c:v>38.799712999999997</c:v>
                </c:pt>
                <c:pt idx="4423">
                  <c:v>38.798775999999997</c:v>
                </c:pt>
                <c:pt idx="4424">
                  <c:v>38.797840000000001</c:v>
                </c:pt>
                <c:pt idx="4425">
                  <c:v>38.796905000000002</c:v>
                </c:pt>
                <c:pt idx="4426">
                  <c:v>38.795969999999997</c:v>
                </c:pt>
                <c:pt idx="4427">
                  <c:v>38.795036000000003</c:v>
                </c:pt>
                <c:pt idx="4428">
                  <c:v>38.794103</c:v>
                </c:pt>
                <c:pt idx="4429">
                  <c:v>38.793170000000003</c:v>
                </c:pt>
                <c:pt idx="4430">
                  <c:v>38.792237999999998</c:v>
                </c:pt>
                <c:pt idx="4431">
                  <c:v>38.791305999999999</c:v>
                </c:pt>
                <c:pt idx="4432">
                  <c:v>38.790374999999997</c:v>
                </c:pt>
                <c:pt idx="4433">
                  <c:v>38.789444000000003</c:v>
                </c:pt>
                <c:pt idx="4434">
                  <c:v>38.788513999999999</c:v>
                </c:pt>
                <c:pt idx="4435">
                  <c:v>38.787585</c:v>
                </c:pt>
                <c:pt idx="4436">
                  <c:v>38.786656000000001</c:v>
                </c:pt>
                <c:pt idx="4437">
                  <c:v>38.785727999999999</c:v>
                </c:pt>
                <c:pt idx="4438">
                  <c:v>38.784801000000002</c:v>
                </c:pt>
                <c:pt idx="4439">
                  <c:v>38.783873999999997</c:v>
                </c:pt>
                <c:pt idx="4440">
                  <c:v>38.782947</c:v>
                </c:pt>
                <c:pt idx="4441">
                  <c:v>38.782021</c:v>
                </c:pt>
                <c:pt idx="4442">
                  <c:v>38.781095999999998</c:v>
                </c:pt>
                <c:pt idx="4443">
                  <c:v>38.780172</c:v>
                </c:pt>
                <c:pt idx="4444">
                  <c:v>38.779248000000003</c:v>
                </c:pt>
                <c:pt idx="4445">
                  <c:v>38.778323999999998</c:v>
                </c:pt>
                <c:pt idx="4446">
                  <c:v>38.777400999999998</c:v>
                </c:pt>
                <c:pt idx="4447">
                  <c:v>38.776479000000002</c:v>
                </c:pt>
                <c:pt idx="4448">
                  <c:v>38.775556999999999</c:v>
                </c:pt>
                <c:pt idx="4449">
                  <c:v>38.774636000000001</c:v>
                </c:pt>
                <c:pt idx="4450">
                  <c:v>38.773716</c:v>
                </c:pt>
                <c:pt idx="4451">
                  <c:v>38.772796</c:v>
                </c:pt>
                <c:pt idx="4452">
                  <c:v>38.771875999999999</c:v>
                </c:pt>
                <c:pt idx="4453">
                  <c:v>38.770958</c:v>
                </c:pt>
                <c:pt idx="4454">
                  <c:v>38.770040000000002</c:v>
                </c:pt>
                <c:pt idx="4455">
                  <c:v>38.769122000000003</c:v>
                </c:pt>
                <c:pt idx="4456">
                  <c:v>38.768205000000002</c:v>
                </c:pt>
                <c:pt idx="4457">
                  <c:v>38.767288999999998</c:v>
                </c:pt>
                <c:pt idx="4458">
                  <c:v>38.766373000000002</c:v>
                </c:pt>
                <c:pt idx="4459">
                  <c:v>38.765458000000002</c:v>
                </c:pt>
                <c:pt idx="4460">
                  <c:v>38.764543000000003</c:v>
                </c:pt>
                <c:pt idx="4461">
                  <c:v>38.763629000000002</c:v>
                </c:pt>
                <c:pt idx="4462">
                  <c:v>38.762715</c:v>
                </c:pt>
                <c:pt idx="4463">
                  <c:v>38.761803</c:v>
                </c:pt>
                <c:pt idx="4464">
                  <c:v>38.760890000000003</c:v>
                </c:pt>
                <c:pt idx="4465">
                  <c:v>38.759979000000001</c:v>
                </c:pt>
                <c:pt idx="4466">
                  <c:v>38.759067999999999</c:v>
                </c:pt>
                <c:pt idx="4467">
                  <c:v>38.758156999999997</c:v>
                </c:pt>
                <c:pt idx="4468">
                  <c:v>38.757247</c:v>
                </c:pt>
                <c:pt idx="4469">
                  <c:v>38.756338</c:v>
                </c:pt>
                <c:pt idx="4470">
                  <c:v>38.755428999999999</c:v>
                </c:pt>
                <c:pt idx="4471">
                  <c:v>38.754520999999997</c:v>
                </c:pt>
                <c:pt idx="4472">
                  <c:v>38.753613000000001</c:v>
                </c:pt>
                <c:pt idx="4473">
                  <c:v>38.752706000000003</c:v>
                </c:pt>
                <c:pt idx="4474">
                  <c:v>38.751800000000003</c:v>
                </c:pt>
                <c:pt idx="4475">
                  <c:v>38.750894000000002</c:v>
                </c:pt>
                <c:pt idx="4476">
                  <c:v>38.749988999999999</c:v>
                </c:pt>
                <c:pt idx="4477">
                  <c:v>38.749084000000003</c:v>
                </c:pt>
                <c:pt idx="4478">
                  <c:v>38.748179999999998</c:v>
                </c:pt>
                <c:pt idx="4479">
                  <c:v>38.747275999999999</c:v>
                </c:pt>
                <c:pt idx="4480">
                  <c:v>38.746372999999998</c:v>
                </c:pt>
                <c:pt idx="4481">
                  <c:v>38.745471000000002</c:v>
                </c:pt>
                <c:pt idx="4482">
                  <c:v>38.744568999999998</c:v>
                </c:pt>
                <c:pt idx="4483">
                  <c:v>38.743668</c:v>
                </c:pt>
                <c:pt idx="4484">
                  <c:v>38.742767000000001</c:v>
                </c:pt>
                <c:pt idx="4485">
                  <c:v>38.741866999999999</c:v>
                </c:pt>
                <c:pt idx="4486">
                  <c:v>38.740968000000002</c:v>
                </c:pt>
                <c:pt idx="4487">
                  <c:v>38.740068999999998</c:v>
                </c:pt>
                <c:pt idx="4488">
                  <c:v>38.739170999999999</c:v>
                </c:pt>
                <c:pt idx="4489">
                  <c:v>38.738273</c:v>
                </c:pt>
                <c:pt idx="4490">
                  <c:v>38.737375999999998</c:v>
                </c:pt>
                <c:pt idx="4491">
                  <c:v>38.736479000000003</c:v>
                </c:pt>
                <c:pt idx="4492">
                  <c:v>38.735584000000003</c:v>
                </c:pt>
                <c:pt idx="4493">
                  <c:v>38.734687999999998</c:v>
                </c:pt>
                <c:pt idx="4494">
                  <c:v>38.733792999999999</c:v>
                </c:pt>
                <c:pt idx="4495">
                  <c:v>38.732899000000003</c:v>
                </c:pt>
                <c:pt idx="4496">
                  <c:v>38.732005000000001</c:v>
                </c:pt>
                <c:pt idx="4497">
                  <c:v>38.731112000000003</c:v>
                </c:pt>
                <c:pt idx="4498">
                  <c:v>38.730220000000003</c:v>
                </c:pt>
                <c:pt idx="4499">
                  <c:v>38.729328000000002</c:v>
                </c:pt>
                <c:pt idx="4500">
                  <c:v>38.728437</c:v>
                </c:pt>
                <c:pt idx="4501">
                  <c:v>38.727545999999997</c:v>
                </c:pt>
                <c:pt idx="4502">
                  <c:v>38.726655999999998</c:v>
                </c:pt>
                <c:pt idx="4503">
                  <c:v>38.725766</c:v>
                </c:pt>
                <c:pt idx="4504">
                  <c:v>38.724876999999999</c:v>
                </c:pt>
                <c:pt idx="4505">
                  <c:v>38.723989000000003</c:v>
                </c:pt>
                <c:pt idx="4506">
                  <c:v>38.723101</c:v>
                </c:pt>
                <c:pt idx="4507">
                  <c:v>38.722214000000001</c:v>
                </c:pt>
                <c:pt idx="4508">
                  <c:v>38.721327000000002</c:v>
                </c:pt>
                <c:pt idx="4509">
                  <c:v>38.720441000000001</c:v>
                </c:pt>
                <c:pt idx="4510">
                  <c:v>38.719555</c:v>
                </c:pt>
                <c:pt idx="4511">
                  <c:v>38.718670000000003</c:v>
                </c:pt>
                <c:pt idx="4512">
                  <c:v>38.717785999999997</c:v>
                </c:pt>
                <c:pt idx="4513">
                  <c:v>38.716901999999997</c:v>
                </c:pt>
                <c:pt idx="4514">
                  <c:v>38.716019000000003</c:v>
                </c:pt>
                <c:pt idx="4515">
                  <c:v>38.715136000000001</c:v>
                </c:pt>
                <c:pt idx="4516">
                  <c:v>38.714253999999997</c:v>
                </c:pt>
                <c:pt idx="4517">
                  <c:v>38.713372</c:v>
                </c:pt>
                <c:pt idx="4518">
                  <c:v>38.712491999999997</c:v>
                </c:pt>
                <c:pt idx="4519">
                  <c:v>38.711610999999998</c:v>
                </c:pt>
                <c:pt idx="4520">
                  <c:v>38.710731000000003</c:v>
                </c:pt>
                <c:pt idx="4521">
                  <c:v>38.709851999999998</c:v>
                </c:pt>
                <c:pt idx="4522">
                  <c:v>38.708973</c:v>
                </c:pt>
                <c:pt idx="4523">
                  <c:v>38.708095</c:v>
                </c:pt>
                <c:pt idx="4524">
                  <c:v>38.707217999999997</c:v>
                </c:pt>
                <c:pt idx="4525">
                  <c:v>38.706341000000002</c:v>
                </c:pt>
                <c:pt idx="4526">
                  <c:v>38.705464999999997</c:v>
                </c:pt>
                <c:pt idx="4527">
                  <c:v>38.704588999999999</c:v>
                </c:pt>
                <c:pt idx="4528">
                  <c:v>38.703713999999998</c:v>
                </c:pt>
                <c:pt idx="4529">
                  <c:v>38.702838999999997</c:v>
                </c:pt>
                <c:pt idx="4530">
                  <c:v>38.701965000000001</c:v>
                </c:pt>
                <c:pt idx="4531">
                  <c:v>38.701090999999998</c:v>
                </c:pt>
                <c:pt idx="4532">
                  <c:v>38.700218</c:v>
                </c:pt>
                <c:pt idx="4533">
                  <c:v>38.699345999999998</c:v>
                </c:pt>
                <c:pt idx="4534">
                  <c:v>38.698473999999997</c:v>
                </c:pt>
                <c:pt idx="4535">
                  <c:v>38.697603000000001</c:v>
                </c:pt>
                <c:pt idx="4536">
                  <c:v>38.696731999999997</c:v>
                </c:pt>
                <c:pt idx="4537">
                  <c:v>38.695861999999998</c:v>
                </c:pt>
                <c:pt idx="4538">
                  <c:v>38.694992999999997</c:v>
                </c:pt>
                <c:pt idx="4539">
                  <c:v>38.694124000000002</c:v>
                </c:pt>
                <c:pt idx="4540">
                  <c:v>38.693255000000001</c:v>
                </c:pt>
                <c:pt idx="4541">
                  <c:v>38.692386999999997</c:v>
                </c:pt>
                <c:pt idx="4542">
                  <c:v>38.691519999999997</c:v>
                </c:pt>
                <c:pt idx="4543">
                  <c:v>38.690652999999998</c:v>
                </c:pt>
                <c:pt idx="4544">
                  <c:v>38.689787000000003</c:v>
                </c:pt>
                <c:pt idx="4545">
                  <c:v>38.688921999999998</c:v>
                </c:pt>
                <c:pt idx="4546">
                  <c:v>38.688057000000001</c:v>
                </c:pt>
                <c:pt idx="4547">
                  <c:v>38.687192000000003</c:v>
                </c:pt>
                <c:pt idx="4548">
                  <c:v>38.686329000000001</c:v>
                </c:pt>
                <c:pt idx="4549">
                  <c:v>38.685465000000001</c:v>
                </c:pt>
                <c:pt idx="4550">
                  <c:v>38.684601999999998</c:v>
                </c:pt>
                <c:pt idx="4551">
                  <c:v>38.68374</c:v>
                </c:pt>
                <c:pt idx="4552">
                  <c:v>38.682879</c:v>
                </c:pt>
                <c:pt idx="4553">
                  <c:v>38.682017999999999</c:v>
                </c:pt>
                <c:pt idx="4554">
                  <c:v>38.681156999999999</c:v>
                </c:pt>
                <c:pt idx="4555">
                  <c:v>38.680297000000003</c:v>
                </c:pt>
                <c:pt idx="4556">
                  <c:v>38.679437999999998</c:v>
                </c:pt>
                <c:pt idx="4557">
                  <c:v>38.678578999999999</c:v>
                </c:pt>
                <c:pt idx="4558">
                  <c:v>38.677720999999998</c:v>
                </c:pt>
                <c:pt idx="4559">
                  <c:v>38.676862999999997</c:v>
                </c:pt>
                <c:pt idx="4560">
                  <c:v>38.676006000000001</c:v>
                </c:pt>
                <c:pt idx="4561">
                  <c:v>38.675150000000002</c:v>
                </c:pt>
                <c:pt idx="4562">
                  <c:v>38.674294000000003</c:v>
                </c:pt>
                <c:pt idx="4563">
                  <c:v>38.673437999999997</c:v>
                </c:pt>
                <c:pt idx="4564">
                  <c:v>38.672583000000003</c:v>
                </c:pt>
                <c:pt idx="4565">
                  <c:v>38.671728999999999</c:v>
                </c:pt>
                <c:pt idx="4566">
                  <c:v>38.670875000000002</c:v>
                </c:pt>
                <c:pt idx="4567">
                  <c:v>38.670022000000003</c:v>
                </c:pt>
                <c:pt idx="4568">
                  <c:v>38.669170000000001</c:v>
                </c:pt>
                <c:pt idx="4569">
                  <c:v>38.668317999999999</c:v>
                </c:pt>
                <c:pt idx="4570">
                  <c:v>38.667465999999997</c:v>
                </c:pt>
                <c:pt idx="4571">
                  <c:v>38.666615</c:v>
                </c:pt>
                <c:pt idx="4572">
                  <c:v>38.665765</c:v>
                </c:pt>
                <c:pt idx="4573">
                  <c:v>38.664915000000001</c:v>
                </c:pt>
                <c:pt idx="4574">
                  <c:v>38.664065999999998</c:v>
                </c:pt>
                <c:pt idx="4575">
                  <c:v>38.663217000000003</c:v>
                </c:pt>
                <c:pt idx="4576">
                  <c:v>38.662368999999998</c:v>
                </c:pt>
                <c:pt idx="4577">
                  <c:v>38.661521</c:v>
                </c:pt>
                <c:pt idx="4578">
                  <c:v>38.660674</c:v>
                </c:pt>
                <c:pt idx="4579">
                  <c:v>38.659827999999997</c:v>
                </c:pt>
                <c:pt idx="4580">
                  <c:v>38.658982000000002</c:v>
                </c:pt>
                <c:pt idx="4581">
                  <c:v>38.658137000000004</c:v>
                </c:pt>
                <c:pt idx="4582">
                  <c:v>38.657291999999998</c:v>
                </c:pt>
                <c:pt idx="4583">
                  <c:v>38.656447999999997</c:v>
                </c:pt>
                <c:pt idx="4584">
                  <c:v>38.655603999999997</c:v>
                </c:pt>
                <c:pt idx="4585">
                  <c:v>38.654761000000001</c:v>
                </c:pt>
                <c:pt idx="4586">
                  <c:v>38.653917999999997</c:v>
                </c:pt>
                <c:pt idx="4587">
                  <c:v>38.653075999999999</c:v>
                </c:pt>
                <c:pt idx="4588">
                  <c:v>38.652234999999997</c:v>
                </c:pt>
                <c:pt idx="4589">
                  <c:v>38.651394000000003</c:v>
                </c:pt>
                <c:pt idx="4590">
                  <c:v>38.650553000000002</c:v>
                </c:pt>
                <c:pt idx="4591">
                  <c:v>38.649712999999998</c:v>
                </c:pt>
                <c:pt idx="4592">
                  <c:v>38.648873999999999</c:v>
                </c:pt>
                <c:pt idx="4593">
                  <c:v>38.648035999999998</c:v>
                </c:pt>
                <c:pt idx="4594">
                  <c:v>38.647196999999998</c:v>
                </c:pt>
                <c:pt idx="4595">
                  <c:v>38.646360000000001</c:v>
                </c:pt>
                <c:pt idx="4596">
                  <c:v>38.645522999999997</c:v>
                </c:pt>
                <c:pt idx="4597">
                  <c:v>38.644686</c:v>
                </c:pt>
                <c:pt idx="4598">
                  <c:v>38.64385</c:v>
                </c:pt>
                <c:pt idx="4599">
                  <c:v>38.643014999999998</c:v>
                </c:pt>
                <c:pt idx="4600">
                  <c:v>38.642180000000003</c:v>
                </c:pt>
                <c:pt idx="4601">
                  <c:v>38.641345999999999</c:v>
                </c:pt>
                <c:pt idx="4602">
                  <c:v>38.640512000000001</c:v>
                </c:pt>
                <c:pt idx="4603">
                  <c:v>38.639679000000001</c:v>
                </c:pt>
                <c:pt idx="4604">
                  <c:v>38.638846000000001</c:v>
                </c:pt>
                <c:pt idx="4605">
                  <c:v>38.638013999999998</c:v>
                </c:pt>
                <c:pt idx="4606">
                  <c:v>38.637182000000003</c:v>
                </c:pt>
                <c:pt idx="4607">
                  <c:v>38.636350999999998</c:v>
                </c:pt>
                <c:pt idx="4608">
                  <c:v>38.635520999999997</c:v>
                </c:pt>
                <c:pt idx="4609">
                  <c:v>38.634690999999997</c:v>
                </c:pt>
                <c:pt idx="4610">
                  <c:v>38.633861000000003</c:v>
                </c:pt>
                <c:pt idx="4611">
                  <c:v>38.633032999999998</c:v>
                </c:pt>
                <c:pt idx="4612">
                  <c:v>38.632204000000002</c:v>
                </c:pt>
                <c:pt idx="4613">
                  <c:v>38.631377000000001</c:v>
                </c:pt>
                <c:pt idx="4614">
                  <c:v>38.630549000000002</c:v>
                </c:pt>
                <c:pt idx="4615">
                  <c:v>38.629722999999998</c:v>
                </c:pt>
                <c:pt idx="4616">
                  <c:v>38.628897000000002</c:v>
                </c:pt>
                <c:pt idx="4617">
                  <c:v>38.628070999999998</c:v>
                </c:pt>
                <c:pt idx="4618">
                  <c:v>38.627246</c:v>
                </c:pt>
                <c:pt idx="4619">
                  <c:v>38.626421000000001</c:v>
                </c:pt>
                <c:pt idx="4620">
                  <c:v>38.625597999999997</c:v>
                </c:pt>
                <c:pt idx="4621">
                  <c:v>38.624774000000002</c:v>
                </c:pt>
                <c:pt idx="4622">
                  <c:v>38.623950999999998</c:v>
                </c:pt>
                <c:pt idx="4623">
                  <c:v>38.623128999999999</c:v>
                </c:pt>
                <c:pt idx="4624">
                  <c:v>38.622306999999999</c:v>
                </c:pt>
                <c:pt idx="4625">
                  <c:v>38.621485999999997</c:v>
                </c:pt>
                <c:pt idx="4626">
                  <c:v>38.620665000000002</c:v>
                </c:pt>
                <c:pt idx="4627">
                  <c:v>38.619844999999998</c:v>
                </c:pt>
                <c:pt idx="4628">
                  <c:v>38.619025000000001</c:v>
                </c:pt>
                <c:pt idx="4629">
                  <c:v>38.618206000000001</c:v>
                </c:pt>
                <c:pt idx="4630">
                  <c:v>38.617387999999998</c:v>
                </c:pt>
                <c:pt idx="4631">
                  <c:v>38.616570000000003</c:v>
                </c:pt>
                <c:pt idx="4632">
                  <c:v>38.615752000000001</c:v>
                </c:pt>
                <c:pt idx="4633">
                  <c:v>38.614935000000003</c:v>
                </c:pt>
                <c:pt idx="4634">
                  <c:v>38.614119000000002</c:v>
                </c:pt>
                <c:pt idx="4635">
                  <c:v>38.613303000000002</c:v>
                </c:pt>
                <c:pt idx="4636">
                  <c:v>38.612487999999999</c:v>
                </c:pt>
                <c:pt idx="4637">
                  <c:v>38.611673000000003</c:v>
                </c:pt>
                <c:pt idx="4638">
                  <c:v>38.610858999999998</c:v>
                </c:pt>
                <c:pt idx="4639">
                  <c:v>38.610045</c:v>
                </c:pt>
                <c:pt idx="4640">
                  <c:v>38.609231999999999</c:v>
                </c:pt>
                <c:pt idx="4641">
                  <c:v>38.608418999999998</c:v>
                </c:pt>
                <c:pt idx="4642">
                  <c:v>38.607607000000002</c:v>
                </c:pt>
                <c:pt idx="4643">
                  <c:v>38.606796000000003</c:v>
                </c:pt>
                <c:pt idx="4644">
                  <c:v>38.605984999999997</c:v>
                </c:pt>
                <c:pt idx="4645">
                  <c:v>38.605173999999998</c:v>
                </c:pt>
                <c:pt idx="4646">
                  <c:v>38.604363999999997</c:v>
                </c:pt>
                <c:pt idx="4647">
                  <c:v>38.603555</c:v>
                </c:pt>
                <c:pt idx="4648">
                  <c:v>38.602746000000003</c:v>
                </c:pt>
                <c:pt idx="4649">
                  <c:v>38.601937</c:v>
                </c:pt>
                <c:pt idx="4650">
                  <c:v>38.601129999999998</c:v>
                </c:pt>
                <c:pt idx="4651">
                  <c:v>38.600321999999998</c:v>
                </c:pt>
                <c:pt idx="4652">
                  <c:v>38.599516000000001</c:v>
                </c:pt>
                <c:pt idx="4653">
                  <c:v>38.598708999999999</c:v>
                </c:pt>
                <c:pt idx="4654">
                  <c:v>38.597904</c:v>
                </c:pt>
                <c:pt idx="4655">
                  <c:v>38.597098000000003</c:v>
                </c:pt>
                <c:pt idx="4656">
                  <c:v>38.596294</c:v>
                </c:pt>
                <c:pt idx="4657">
                  <c:v>38.595489999999998</c:v>
                </c:pt>
                <c:pt idx="4658">
                  <c:v>38.594686000000003</c:v>
                </c:pt>
                <c:pt idx="4659">
                  <c:v>38.593882999999998</c:v>
                </c:pt>
                <c:pt idx="4660">
                  <c:v>38.59308</c:v>
                </c:pt>
                <c:pt idx="4661">
                  <c:v>38.592278</c:v>
                </c:pt>
                <c:pt idx="4662">
                  <c:v>38.591476999999998</c:v>
                </c:pt>
                <c:pt idx="4663">
                  <c:v>38.590676000000002</c:v>
                </c:pt>
                <c:pt idx="4664">
                  <c:v>38.589874999999999</c:v>
                </c:pt>
                <c:pt idx="4665">
                  <c:v>38.589075999999999</c:v>
                </c:pt>
                <c:pt idx="4666">
                  <c:v>38.588276</c:v>
                </c:pt>
                <c:pt idx="4667">
                  <c:v>38.587477</c:v>
                </c:pt>
                <c:pt idx="4668">
                  <c:v>38.586678999999997</c:v>
                </c:pt>
                <c:pt idx="4669">
                  <c:v>38.585881000000001</c:v>
                </c:pt>
                <c:pt idx="4670">
                  <c:v>38.585084000000002</c:v>
                </c:pt>
                <c:pt idx="4671">
                  <c:v>38.584287000000003</c:v>
                </c:pt>
                <c:pt idx="4672">
                  <c:v>38.583491000000002</c:v>
                </c:pt>
                <c:pt idx="4673">
                  <c:v>38.582695000000001</c:v>
                </c:pt>
                <c:pt idx="4674">
                  <c:v>38.581899999999997</c:v>
                </c:pt>
                <c:pt idx="4675">
                  <c:v>38.581105000000001</c:v>
                </c:pt>
                <c:pt idx="4676">
                  <c:v>38.580311000000002</c:v>
                </c:pt>
                <c:pt idx="4677">
                  <c:v>38.579518</c:v>
                </c:pt>
                <c:pt idx="4678">
                  <c:v>38.578724000000001</c:v>
                </c:pt>
                <c:pt idx="4679">
                  <c:v>38.577931999999997</c:v>
                </c:pt>
                <c:pt idx="4680">
                  <c:v>38.57714</c:v>
                </c:pt>
                <c:pt idx="4681">
                  <c:v>38.576348000000003</c:v>
                </c:pt>
                <c:pt idx="4682">
                  <c:v>38.575557000000003</c:v>
                </c:pt>
                <c:pt idx="4683">
                  <c:v>38.574767000000001</c:v>
                </c:pt>
                <c:pt idx="4684">
                  <c:v>38.573976999999999</c:v>
                </c:pt>
                <c:pt idx="4685">
                  <c:v>38.573186999999997</c:v>
                </c:pt>
                <c:pt idx="4686">
                  <c:v>38.572398</c:v>
                </c:pt>
                <c:pt idx="4687">
                  <c:v>38.57161</c:v>
                </c:pt>
                <c:pt idx="4688">
                  <c:v>38.570822</c:v>
                </c:pt>
                <c:pt idx="4689">
                  <c:v>38.570034</c:v>
                </c:pt>
                <c:pt idx="4690">
                  <c:v>38.569248000000002</c:v>
                </c:pt>
                <c:pt idx="4691">
                  <c:v>38.568460999999999</c:v>
                </c:pt>
                <c:pt idx="4692">
                  <c:v>38.567675000000001</c:v>
                </c:pt>
                <c:pt idx="4693">
                  <c:v>38.566890000000001</c:v>
                </c:pt>
                <c:pt idx="4694">
                  <c:v>38.566105</c:v>
                </c:pt>
                <c:pt idx="4695">
                  <c:v>38.565320999999997</c:v>
                </c:pt>
                <c:pt idx="4696">
                  <c:v>38.564537000000001</c:v>
                </c:pt>
                <c:pt idx="4697">
                  <c:v>38.563754000000003</c:v>
                </c:pt>
                <c:pt idx="4698">
                  <c:v>38.562970999999997</c:v>
                </c:pt>
                <c:pt idx="4699">
                  <c:v>38.562188999999996</c:v>
                </c:pt>
                <c:pt idx="4700">
                  <c:v>38.561407000000003</c:v>
                </c:pt>
                <c:pt idx="4701">
                  <c:v>38.560625999999999</c:v>
                </c:pt>
                <c:pt idx="4702">
                  <c:v>38.559845000000003</c:v>
                </c:pt>
                <c:pt idx="4703">
                  <c:v>38.559064999999997</c:v>
                </c:pt>
                <c:pt idx="4704">
                  <c:v>38.558284999999998</c:v>
                </c:pt>
                <c:pt idx="4705">
                  <c:v>38.557505999999997</c:v>
                </c:pt>
                <c:pt idx="4706">
                  <c:v>38.556727000000002</c:v>
                </c:pt>
                <c:pt idx="4707">
                  <c:v>38.555948999999998</c:v>
                </c:pt>
                <c:pt idx="4708">
                  <c:v>38.555171000000001</c:v>
                </c:pt>
                <c:pt idx="4709">
                  <c:v>38.554394000000002</c:v>
                </c:pt>
                <c:pt idx="4710">
                  <c:v>38.553617000000003</c:v>
                </c:pt>
                <c:pt idx="4711">
                  <c:v>38.552841000000001</c:v>
                </c:pt>
                <c:pt idx="4712">
                  <c:v>38.552066000000003</c:v>
                </c:pt>
                <c:pt idx="4713">
                  <c:v>38.551290999999999</c:v>
                </c:pt>
                <c:pt idx="4714">
                  <c:v>38.550516000000002</c:v>
                </c:pt>
                <c:pt idx="4715">
                  <c:v>38.549742000000002</c:v>
                </c:pt>
                <c:pt idx="4716">
                  <c:v>38.548968000000002</c:v>
                </c:pt>
                <c:pt idx="4717">
                  <c:v>38.548195</c:v>
                </c:pt>
                <c:pt idx="4718">
                  <c:v>38.547421999999997</c:v>
                </c:pt>
                <c:pt idx="4719">
                  <c:v>38.54665</c:v>
                </c:pt>
                <c:pt idx="4720">
                  <c:v>38.545878999999999</c:v>
                </c:pt>
                <c:pt idx="4721">
                  <c:v>38.545107999999999</c:v>
                </c:pt>
                <c:pt idx="4722">
                  <c:v>38.544336999999999</c:v>
                </c:pt>
                <c:pt idx="4723">
                  <c:v>38.543567000000003</c:v>
                </c:pt>
                <c:pt idx="4724">
                  <c:v>38.542797</c:v>
                </c:pt>
                <c:pt idx="4725">
                  <c:v>38.542028000000002</c:v>
                </c:pt>
                <c:pt idx="4726">
                  <c:v>38.541260000000001</c:v>
                </c:pt>
                <c:pt idx="4727">
                  <c:v>38.540492</c:v>
                </c:pt>
                <c:pt idx="4728">
                  <c:v>38.539724</c:v>
                </c:pt>
                <c:pt idx="4729">
                  <c:v>38.538957000000003</c:v>
                </c:pt>
                <c:pt idx="4730">
                  <c:v>38.53819</c:v>
                </c:pt>
                <c:pt idx="4731">
                  <c:v>38.537424000000001</c:v>
                </c:pt>
                <c:pt idx="4732">
                  <c:v>38.536659</c:v>
                </c:pt>
                <c:pt idx="4733">
                  <c:v>38.535893999999999</c:v>
                </c:pt>
                <c:pt idx="4734">
                  <c:v>38.535128999999998</c:v>
                </c:pt>
                <c:pt idx="4735">
                  <c:v>38.534365000000001</c:v>
                </c:pt>
                <c:pt idx="4736">
                  <c:v>38.533600999999997</c:v>
                </c:pt>
                <c:pt idx="4737">
                  <c:v>38.532837999999998</c:v>
                </c:pt>
                <c:pt idx="4738">
                  <c:v>38.532076000000004</c:v>
                </c:pt>
                <c:pt idx="4739">
                  <c:v>38.531314000000002</c:v>
                </c:pt>
                <c:pt idx="4740">
                  <c:v>38.530552</c:v>
                </c:pt>
                <c:pt idx="4741">
                  <c:v>38.529791000000003</c:v>
                </c:pt>
                <c:pt idx="4742">
                  <c:v>38.529029999999999</c:v>
                </c:pt>
                <c:pt idx="4743">
                  <c:v>38.528269999999999</c:v>
                </c:pt>
                <c:pt idx="4744">
                  <c:v>38.527509999999999</c:v>
                </c:pt>
                <c:pt idx="4745">
                  <c:v>38.526750999999997</c:v>
                </c:pt>
                <c:pt idx="4746">
                  <c:v>38.525993</c:v>
                </c:pt>
                <c:pt idx="4747">
                  <c:v>38.525235000000002</c:v>
                </c:pt>
                <c:pt idx="4748">
                  <c:v>38.524476999999997</c:v>
                </c:pt>
                <c:pt idx="4749">
                  <c:v>38.523719999999997</c:v>
                </c:pt>
                <c:pt idx="4750">
                  <c:v>38.522962999999997</c:v>
                </c:pt>
                <c:pt idx="4751">
                  <c:v>38.522207000000002</c:v>
                </c:pt>
                <c:pt idx="4752">
                  <c:v>38.521450999999999</c:v>
                </c:pt>
                <c:pt idx="4753">
                  <c:v>38.520696000000001</c:v>
                </c:pt>
                <c:pt idx="4754">
                  <c:v>38.519941000000003</c:v>
                </c:pt>
                <c:pt idx="4755">
                  <c:v>38.519187000000002</c:v>
                </c:pt>
                <c:pt idx="4756">
                  <c:v>38.518433000000002</c:v>
                </c:pt>
                <c:pt idx="4757">
                  <c:v>38.517679999999999</c:v>
                </c:pt>
                <c:pt idx="4758">
                  <c:v>38.516927000000003</c:v>
                </c:pt>
                <c:pt idx="4759">
                  <c:v>38.516174999999997</c:v>
                </c:pt>
                <c:pt idx="4760">
                  <c:v>38.515422999999998</c:v>
                </c:pt>
                <c:pt idx="4761">
                  <c:v>38.514671999999997</c:v>
                </c:pt>
                <c:pt idx="4762">
                  <c:v>38.513921000000003</c:v>
                </c:pt>
                <c:pt idx="4763">
                  <c:v>38.513171</c:v>
                </c:pt>
                <c:pt idx="4764">
                  <c:v>38.512421000000003</c:v>
                </c:pt>
                <c:pt idx="4765">
                  <c:v>38.511671999999997</c:v>
                </c:pt>
                <c:pt idx="4766">
                  <c:v>38.510922999999998</c:v>
                </c:pt>
                <c:pt idx="4767">
                  <c:v>38.510173999999999</c:v>
                </c:pt>
                <c:pt idx="4768">
                  <c:v>38.509425999999998</c:v>
                </c:pt>
                <c:pt idx="4769">
                  <c:v>38.508679000000001</c:v>
                </c:pt>
                <c:pt idx="4770">
                  <c:v>38.507931999999997</c:v>
                </c:pt>
                <c:pt idx="4771">
                  <c:v>38.507185999999997</c:v>
                </c:pt>
                <c:pt idx="4772">
                  <c:v>38.506439999999998</c:v>
                </c:pt>
                <c:pt idx="4773">
                  <c:v>38.505693999999998</c:v>
                </c:pt>
                <c:pt idx="4774">
                  <c:v>38.504949000000003</c:v>
                </c:pt>
                <c:pt idx="4775">
                  <c:v>38.504204999999999</c:v>
                </c:pt>
                <c:pt idx="4776">
                  <c:v>38.503459999999997</c:v>
                </c:pt>
                <c:pt idx="4777">
                  <c:v>38.502716999999997</c:v>
                </c:pt>
                <c:pt idx="4778">
                  <c:v>38.501973999999997</c:v>
                </c:pt>
                <c:pt idx="4779">
                  <c:v>38.501230999999997</c:v>
                </c:pt>
                <c:pt idx="4780">
                  <c:v>38.500489000000002</c:v>
                </c:pt>
                <c:pt idx="4781">
                  <c:v>38.499746999999999</c:v>
                </c:pt>
                <c:pt idx="4782">
                  <c:v>38.499006000000001</c:v>
                </c:pt>
                <c:pt idx="4783">
                  <c:v>38.498265000000004</c:v>
                </c:pt>
                <c:pt idx="4784">
                  <c:v>38.497525000000003</c:v>
                </c:pt>
                <c:pt idx="4785">
                  <c:v>38.496785000000003</c:v>
                </c:pt>
                <c:pt idx="4786">
                  <c:v>38.496046</c:v>
                </c:pt>
                <c:pt idx="4787">
                  <c:v>38.495306999999997</c:v>
                </c:pt>
                <c:pt idx="4788">
                  <c:v>38.494568999999998</c:v>
                </c:pt>
                <c:pt idx="4789">
                  <c:v>38.493831</c:v>
                </c:pt>
                <c:pt idx="4790">
                  <c:v>38.493093999999999</c:v>
                </c:pt>
                <c:pt idx="4791">
                  <c:v>38.492356999999998</c:v>
                </c:pt>
                <c:pt idx="4792">
                  <c:v>38.491619999999998</c:v>
                </c:pt>
                <c:pt idx="4793">
                  <c:v>38.490884000000001</c:v>
                </c:pt>
                <c:pt idx="4794">
                  <c:v>38.490149000000002</c:v>
                </c:pt>
                <c:pt idx="4795">
                  <c:v>38.489413999999996</c:v>
                </c:pt>
                <c:pt idx="4796">
                  <c:v>38.488678999999998</c:v>
                </c:pt>
                <c:pt idx="4797">
                  <c:v>38.487945000000003</c:v>
                </c:pt>
                <c:pt idx="4798">
                  <c:v>38.487212</c:v>
                </c:pt>
                <c:pt idx="4799">
                  <c:v>38.486479000000003</c:v>
                </c:pt>
                <c:pt idx="4800">
                  <c:v>38.485745999999999</c:v>
                </c:pt>
                <c:pt idx="4801">
                  <c:v>38.485014</c:v>
                </c:pt>
                <c:pt idx="4802">
                  <c:v>38.484282</c:v>
                </c:pt>
                <c:pt idx="4803">
                  <c:v>38.483550999999999</c:v>
                </c:pt>
                <c:pt idx="4804">
                  <c:v>38.482819999999997</c:v>
                </c:pt>
                <c:pt idx="4805">
                  <c:v>38.482089999999999</c:v>
                </c:pt>
                <c:pt idx="4806">
                  <c:v>38.481360000000002</c:v>
                </c:pt>
                <c:pt idx="4807">
                  <c:v>38.480629999999998</c:v>
                </c:pt>
                <c:pt idx="4808">
                  <c:v>38.479900999999998</c:v>
                </c:pt>
                <c:pt idx="4809">
                  <c:v>38.479173000000003</c:v>
                </c:pt>
                <c:pt idx="4810">
                  <c:v>38.478445000000001</c:v>
                </c:pt>
                <c:pt idx="4811">
                  <c:v>38.477716999999998</c:v>
                </c:pt>
                <c:pt idx="4812">
                  <c:v>38.476990000000001</c:v>
                </c:pt>
                <c:pt idx="4813">
                  <c:v>38.476264</c:v>
                </c:pt>
                <c:pt idx="4814">
                  <c:v>38.475538</c:v>
                </c:pt>
                <c:pt idx="4815">
                  <c:v>38.474812</c:v>
                </c:pt>
                <c:pt idx="4816">
                  <c:v>38.474086999999997</c:v>
                </c:pt>
                <c:pt idx="4817">
                  <c:v>38.473362000000002</c:v>
                </c:pt>
                <c:pt idx="4818">
                  <c:v>38.472638000000003</c:v>
                </c:pt>
                <c:pt idx="4819">
                  <c:v>38.471913999999998</c:v>
                </c:pt>
                <c:pt idx="4820">
                  <c:v>38.47119</c:v>
                </c:pt>
                <c:pt idx="4821">
                  <c:v>38.470467999999997</c:v>
                </c:pt>
                <c:pt idx="4822">
                  <c:v>38.469745000000003</c:v>
                </c:pt>
                <c:pt idx="4823">
                  <c:v>38.469023</c:v>
                </c:pt>
                <c:pt idx="4824">
                  <c:v>38.468302000000001</c:v>
                </c:pt>
                <c:pt idx="4825">
                  <c:v>38.467579999999998</c:v>
                </c:pt>
                <c:pt idx="4826">
                  <c:v>38.466859999999997</c:v>
                </c:pt>
                <c:pt idx="4827">
                  <c:v>38.466140000000003</c:v>
                </c:pt>
                <c:pt idx="4828">
                  <c:v>38.465420000000002</c:v>
                </c:pt>
                <c:pt idx="4829">
                  <c:v>38.464700999999998</c:v>
                </c:pt>
                <c:pt idx="4830">
                  <c:v>38.463982000000001</c:v>
                </c:pt>
                <c:pt idx="4831">
                  <c:v>38.463264000000002</c:v>
                </c:pt>
                <c:pt idx="4832">
                  <c:v>38.462546000000003</c:v>
                </c:pt>
                <c:pt idx="4833">
                  <c:v>38.461827999999997</c:v>
                </c:pt>
                <c:pt idx="4834">
                  <c:v>38.461111000000002</c:v>
                </c:pt>
                <c:pt idx="4835">
                  <c:v>38.460394999999998</c:v>
                </c:pt>
                <c:pt idx="4836">
                  <c:v>38.459679000000001</c:v>
                </c:pt>
                <c:pt idx="4837">
                  <c:v>38.458962999999997</c:v>
                </c:pt>
                <c:pt idx="4838">
                  <c:v>38.458247999999998</c:v>
                </c:pt>
                <c:pt idx="4839">
                  <c:v>38.457532999999998</c:v>
                </c:pt>
                <c:pt idx="4840">
                  <c:v>38.456819000000003</c:v>
                </c:pt>
                <c:pt idx="4841">
                  <c:v>38.456105000000001</c:v>
                </c:pt>
                <c:pt idx="4842">
                  <c:v>38.455392000000003</c:v>
                </c:pt>
                <c:pt idx="4843">
                  <c:v>38.454678999999999</c:v>
                </c:pt>
                <c:pt idx="4844">
                  <c:v>38.453966000000001</c:v>
                </c:pt>
                <c:pt idx="4845">
                  <c:v>38.453254000000001</c:v>
                </c:pt>
                <c:pt idx="4846">
                  <c:v>38.452542999999999</c:v>
                </c:pt>
                <c:pt idx="4847">
                  <c:v>38.451832000000003</c:v>
                </c:pt>
                <c:pt idx="4848">
                  <c:v>38.451121000000001</c:v>
                </c:pt>
                <c:pt idx="4849">
                  <c:v>38.450411000000003</c:v>
                </c:pt>
                <c:pt idx="4850">
                  <c:v>38.449700999999997</c:v>
                </c:pt>
                <c:pt idx="4851">
                  <c:v>38.448991999999997</c:v>
                </c:pt>
                <c:pt idx="4852">
                  <c:v>38.448283000000004</c:v>
                </c:pt>
                <c:pt idx="4853">
                  <c:v>38.447575000000001</c:v>
                </c:pt>
                <c:pt idx="4854">
                  <c:v>38.446866999999997</c:v>
                </c:pt>
                <c:pt idx="4855">
                  <c:v>38.446159000000002</c:v>
                </c:pt>
                <c:pt idx="4856">
                  <c:v>38.445452000000003</c:v>
                </c:pt>
                <c:pt idx="4857">
                  <c:v>38.444744999999998</c:v>
                </c:pt>
                <c:pt idx="4858">
                  <c:v>38.444038999999997</c:v>
                </c:pt>
                <c:pt idx="4859">
                  <c:v>38.443333000000003</c:v>
                </c:pt>
                <c:pt idx="4860">
                  <c:v>38.442627999999999</c:v>
                </c:pt>
                <c:pt idx="4861">
                  <c:v>38.441923000000003</c:v>
                </c:pt>
                <c:pt idx="4862">
                  <c:v>38.441218999999997</c:v>
                </c:pt>
                <c:pt idx="4863">
                  <c:v>38.440514999999998</c:v>
                </c:pt>
                <c:pt idx="4864">
                  <c:v>38.439810999999999</c:v>
                </c:pt>
                <c:pt idx="4865">
                  <c:v>38.439107999999997</c:v>
                </c:pt>
                <c:pt idx="4866">
                  <c:v>38.438405000000003</c:v>
                </c:pt>
                <c:pt idx="4867">
                  <c:v>38.437702999999999</c:v>
                </c:pt>
                <c:pt idx="4868">
                  <c:v>38.437001000000002</c:v>
                </c:pt>
                <c:pt idx="4869">
                  <c:v>38.436300000000003</c:v>
                </c:pt>
                <c:pt idx="4870">
                  <c:v>38.435599000000003</c:v>
                </c:pt>
                <c:pt idx="4871">
                  <c:v>38.434897999999997</c:v>
                </c:pt>
                <c:pt idx="4872">
                  <c:v>38.434198000000002</c:v>
                </c:pt>
                <c:pt idx="4873">
                  <c:v>38.433498999999998</c:v>
                </c:pt>
                <c:pt idx="4874">
                  <c:v>38.4328</c:v>
                </c:pt>
                <c:pt idx="4875">
                  <c:v>38.432101000000003</c:v>
                </c:pt>
                <c:pt idx="4876">
                  <c:v>38.431403000000003</c:v>
                </c:pt>
                <c:pt idx="4877">
                  <c:v>38.430705000000003</c:v>
                </c:pt>
                <c:pt idx="4878">
                  <c:v>38.430007000000003</c:v>
                </c:pt>
                <c:pt idx="4879">
                  <c:v>38.429310000000001</c:v>
                </c:pt>
                <c:pt idx="4880">
                  <c:v>38.428614000000003</c:v>
                </c:pt>
                <c:pt idx="4881">
                  <c:v>38.427917999999998</c:v>
                </c:pt>
                <c:pt idx="4882">
                  <c:v>38.427222</c:v>
                </c:pt>
                <c:pt idx="4883">
                  <c:v>38.426527</c:v>
                </c:pt>
                <c:pt idx="4884">
                  <c:v>38.425832</c:v>
                </c:pt>
                <c:pt idx="4885">
                  <c:v>38.425136999999999</c:v>
                </c:pt>
                <c:pt idx="4886">
                  <c:v>38.424442999999997</c:v>
                </c:pt>
                <c:pt idx="4887">
                  <c:v>38.423749999999998</c:v>
                </c:pt>
                <c:pt idx="4888">
                  <c:v>38.423057</c:v>
                </c:pt>
                <c:pt idx="4889">
                  <c:v>38.422364000000002</c:v>
                </c:pt>
                <c:pt idx="4890">
                  <c:v>38.421672000000001</c:v>
                </c:pt>
                <c:pt idx="4891">
                  <c:v>38.42098</c:v>
                </c:pt>
                <c:pt idx="4892">
                  <c:v>38.420287999999999</c:v>
                </c:pt>
                <c:pt idx="4893">
                  <c:v>38.419597000000003</c:v>
                </c:pt>
                <c:pt idx="4894">
                  <c:v>38.418906999999997</c:v>
                </c:pt>
                <c:pt idx="4895">
                  <c:v>38.418216999999999</c:v>
                </c:pt>
                <c:pt idx="4896">
                  <c:v>38.417527</c:v>
                </c:pt>
                <c:pt idx="4897">
                  <c:v>38.416837999999998</c:v>
                </c:pt>
                <c:pt idx="4898">
                  <c:v>38.416148999999997</c:v>
                </c:pt>
                <c:pt idx="4899">
                  <c:v>38.415461000000001</c:v>
                </c:pt>
                <c:pt idx="4900">
                  <c:v>38.414772999999997</c:v>
                </c:pt>
                <c:pt idx="4901">
                  <c:v>38.414085</c:v>
                </c:pt>
                <c:pt idx="4902">
                  <c:v>38.413398000000001</c:v>
                </c:pt>
                <c:pt idx="4903">
                  <c:v>38.412711000000002</c:v>
                </c:pt>
                <c:pt idx="4904">
                  <c:v>38.412025</c:v>
                </c:pt>
                <c:pt idx="4905">
                  <c:v>38.411338999999998</c:v>
                </c:pt>
                <c:pt idx="4906">
                  <c:v>38.410653000000003</c:v>
                </c:pt>
                <c:pt idx="4907">
                  <c:v>38.409967999999999</c:v>
                </c:pt>
                <c:pt idx="4908">
                  <c:v>38.409284</c:v>
                </c:pt>
                <c:pt idx="4909">
                  <c:v>38.4086</c:v>
                </c:pt>
                <c:pt idx="4910">
                  <c:v>38.407916</c:v>
                </c:pt>
                <c:pt idx="4911">
                  <c:v>38.407232</c:v>
                </c:pt>
                <c:pt idx="4912">
                  <c:v>38.406548999999998</c:v>
                </c:pt>
                <c:pt idx="4913">
                  <c:v>38.405867000000001</c:v>
                </c:pt>
                <c:pt idx="4914">
                  <c:v>38.405185000000003</c:v>
                </c:pt>
                <c:pt idx="4915">
                  <c:v>38.404502999999998</c:v>
                </c:pt>
                <c:pt idx="4916">
                  <c:v>38.403821999999998</c:v>
                </c:pt>
                <c:pt idx="4917">
                  <c:v>38.403140999999998</c:v>
                </c:pt>
                <c:pt idx="4918">
                  <c:v>38.402459999999998</c:v>
                </c:pt>
                <c:pt idx="4919">
                  <c:v>38.401780000000002</c:v>
                </c:pt>
                <c:pt idx="4920">
                  <c:v>38.401100999999997</c:v>
                </c:pt>
                <c:pt idx="4921">
                  <c:v>38.400421999999999</c:v>
                </c:pt>
                <c:pt idx="4922">
                  <c:v>38.399743000000001</c:v>
                </c:pt>
                <c:pt idx="4923">
                  <c:v>38.399064000000003</c:v>
                </c:pt>
                <c:pt idx="4924">
                  <c:v>38.398386000000002</c:v>
                </c:pt>
                <c:pt idx="4925">
                  <c:v>38.397708999999999</c:v>
                </c:pt>
                <c:pt idx="4926">
                  <c:v>38.397032000000003</c:v>
                </c:pt>
                <c:pt idx="4927">
                  <c:v>38.396355</c:v>
                </c:pt>
                <c:pt idx="4928">
                  <c:v>38.395679000000001</c:v>
                </c:pt>
                <c:pt idx="4929">
                  <c:v>38.395003000000003</c:v>
                </c:pt>
                <c:pt idx="4930">
                  <c:v>38.394326999999997</c:v>
                </c:pt>
                <c:pt idx="4931">
                  <c:v>38.393652000000003</c:v>
                </c:pt>
                <c:pt idx="4932">
                  <c:v>38.392977999999999</c:v>
                </c:pt>
                <c:pt idx="4933">
                  <c:v>38.392302999999998</c:v>
                </c:pt>
                <c:pt idx="4934">
                  <c:v>38.391629000000002</c:v>
                </c:pt>
                <c:pt idx="4935">
                  <c:v>38.390956000000003</c:v>
                </c:pt>
                <c:pt idx="4936">
                  <c:v>38.390282999999997</c:v>
                </c:pt>
                <c:pt idx="4937">
                  <c:v>38.389609999999998</c:v>
                </c:pt>
                <c:pt idx="4938">
                  <c:v>38.388938000000003</c:v>
                </c:pt>
                <c:pt idx="4939">
                  <c:v>38.388266000000002</c:v>
                </c:pt>
                <c:pt idx="4940">
                  <c:v>38.387594999999997</c:v>
                </c:pt>
                <c:pt idx="4941">
                  <c:v>38.386924</c:v>
                </c:pt>
                <c:pt idx="4942">
                  <c:v>38.386253000000004</c:v>
                </c:pt>
                <c:pt idx="4943">
                  <c:v>38.385582999999997</c:v>
                </c:pt>
                <c:pt idx="4944">
                  <c:v>38.384912999999997</c:v>
                </c:pt>
                <c:pt idx="4945">
                  <c:v>38.384244000000002</c:v>
                </c:pt>
                <c:pt idx="4946">
                  <c:v>38.383575</c:v>
                </c:pt>
                <c:pt idx="4947">
                  <c:v>38.382905999999998</c:v>
                </c:pt>
                <c:pt idx="4948">
                  <c:v>38.382238000000001</c:v>
                </c:pt>
                <c:pt idx="4949">
                  <c:v>38.381570000000004</c:v>
                </c:pt>
                <c:pt idx="4950">
                  <c:v>38.380903000000004</c:v>
                </c:pt>
                <c:pt idx="4951">
                  <c:v>38.380235999999996</c:v>
                </c:pt>
                <c:pt idx="4952">
                  <c:v>38.379568999999996</c:v>
                </c:pt>
                <c:pt idx="4953">
                  <c:v>38.378903000000001</c:v>
                </c:pt>
                <c:pt idx="4954">
                  <c:v>38.378236999999999</c:v>
                </c:pt>
                <c:pt idx="4955">
                  <c:v>38.377572000000001</c:v>
                </c:pt>
                <c:pt idx="4956">
                  <c:v>38.376907000000003</c:v>
                </c:pt>
                <c:pt idx="4957">
                  <c:v>38.376241999999998</c:v>
                </c:pt>
                <c:pt idx="4958">
                  <c:v>38.375577999999997</c:v>
                </c:pt>
                <c:pt idx="4959">
                  <c:v>38.374913999999997</c:v>
                </c:pt>
                <c:pt idx="4960">
                  <c:v>38.374251000000001</c:v>
                </c:pt>
                <c:pt idx="4961">
                  <c:v>38.373587999999998</c:v>
                </c:pt>
                <c:pt idx="4962">
                  <c:v>38.372925000000002</c:v>
                </c:pt>
                <c:pt idx="4963">
                  <c:v>38.372262999999997</c:v>
                </c:pt>
                <c:pt idx="4964">
                  <c:v>38.371600999999998</c:v>
                </c:pt>
                <c:pt idx="4965">
                  <c:v>38.370939999999997</c:v>
                </c:pt>
                <c:pt idx="4966">
                  <c:v>38.370278999999996</c:v>
                </c:pt>
                <c:pt idx="4967">
                  <c:v>38.369618000000003</c:v>
                </c:pt>
                <c:pt idx="4968">
                  <c:v>38.368957999999999</c:v>
                </c:pt>
                <c:pt idx="4969">
                  <c:v>38.368298000000003</c:v>
                </c:pt>
                <c:pt idx="4970">
                  <c:v>38.367638999999997</c:v>
                </c:pt>
                <c:pt idx="4971">
                  <c:v>38.366979999999998</c:v>
                </c:pt>
                <c:pt idx="4972">
                  <c:v>38.366320999999999</c:v>
                </c:pt>
                <c:pt idx="4973">
                  <c:v>38.365662999999998</c:v>
                </c:pt>
                <c:pt idx="4974">
                  <c:v>38.365004999999996</c:v>
                </c:pt>
                <c:pt idx="4975">
                  <c:v>38.364347000000002</c:v>
                </c:pt>
                <c:pt idx="4976">
                  <c:v>38.363689999999998</c:v>
                </c:pt>
                <c:pt idx="4977">
                  <c:v>38.363033000000001</c:v>
                </c:pt>
                <c:pt idx="4978">
                  <c:v>38.362377000000002</c:v>
                </c:pt>
                <c:pt idx="4979">
                  <c:v>38.361721000000003</c:v>
                </c:pt>
                <c:pt idx="4980">
                  <c:v>38.361065000000004</c:v>
                </c:pt>
                <c:pt idx="4981">
                  <c:v>38.360410000000002</c:v>
                </c:pt>
                <c:pt idx="4982">
                  <c:v>38.359755</c:v>
                </c:pt>
                <c:pt idx="4983">
                  <c:v>38.359101000000003</c:v>
                </c:pt>
                <c:pt idx="4984">
                  <c:v>38.358446999999998</c:v>
                </c:pt>
                <c:pt idx="4985">
                  <c:v>38.357793000000001</c:v>
                </c:pt>
                <c:pt idx="4986">
                  <c:v>38.357140000000001</c:v>
                </c:pt>
                <c:pt idx="4987">
                  <c:v>38.356487000000001</c:v>
                </c:pt>
                <c:pt idx="4988">
                  <c:v>38.355834999999999</c:v>
                </c:pt>
                <c:pt idx="4989">
                  <c:v>38.355182999999997</c:v>
                </c:pt>
                <c:pt idx="4990">
                  <c:v>38.354531000000001</c:v>
                </c:pt>
                <c:pt idx="4991">
                  <c:v>38.353878999999999</c:v>
                </c:pt>
                <c:pt idx="4992">
                  <c:v>38.353228000000001</c:v>
                </c:pt>
                <c:pt idx="4993">
                  <c:v>38.352578000000001</c:v>
                </c:pt>
                <c:pt idx="4994">
                  <c:v>38.351928000000001</c:v>
                </c:pt>
                <c:pt idx="4995">
                  <c:v>38.351278000000001</c:v>
                </c:pt>
                <c:pt idx="4996">
                  <c:v>38.350628</c:v>
                </c:pt>
                <c:pt idx="4997">
                  <c:v>38.349978999999998</c:v>
                </c:pt>
                <c:pt idx="4998">
                  <c:v>38.349330999999999</c:v>
                </c:pt>
                <c:pt idx="4999">
                  <c:v>38.348681999999997</c:v>
                </c:pt>
                <c:pt idx="5000">
                  <c:v>38.219096</c:v>
                </c:pt>
                <c:pt idx="5001">
                  <c:v>38.103160000000003</c:v>
                </c:pt>
                <c:pt idx="5002">
                  <c:v>37.997439999999997</c:v>
                </c:pt>
                <c:pt idx="5003">
                  <c:v>37.898766000000002</c:v>
                </c:pt>
                <c:pt idx="5004">
                  <c:v>37.804385000000003</c:v>
                </c:pt>
                <c:pt idx="5005">
                  <c:v>37.711995999999999</c:v>
                </c:pt>
                <c:pt idx="5006">
                  <c:v>37.619729999999997</c:v>
                </c:pt>
                <c:pt idx="5007">
                  <c:v>37.526105000000001</c:v>
                </c:pt>
                <c:pt idx="5008">
                  <c:v>37.429972999999997</c:v>
                </c:pt>
                <c:pt idx="5009">
                  <c:v>37.330458999999998</c:v>
                </c:pt>
                <c:pt idx="5010">
                  <c:v>37.226917</c:v>
                </c:pt>
                <c:pt idx="5011">
                  <c:v>37.118882999999997</c:v>
                </c:pt>
                <c:pt idx="5012">
                  <c:v>37.006039999999999</c:v>
                </c:pt>
                <c:pt idx="5013">
                  <c:v>36.888185999999997</c:v>
                </c:pt>
                <c:pt idx="5014">
                  <c:v>36.765211999999998</c:v>
                </c:pt>
                <c:pt idx="5015">
                  <c:v>36.637076999999998</c:v>
                </c:pt>
                <c:pt idx="5016">
                  <c:v>36.503793999999999</c:v>
                </c:pt>
                <c:pt idx="5017">
                  <c:v>36.365419000000003</c:v>
                </c:pt>
                <c:pt idx="5018">
                  <c:v>36.222037</c:v>
                </c:pt>
                <c:pt idx="5019">
                  <c:v>36.073754999999998</c:v>
                </c:pt>
                <c:pt idx="5020">
                  <c:v>35.920698000000002</c:v>
                </c:pt>
                <c:pt idx="5021">
                  <c:v>35.762999999999998</c:v>
                </c:pt>
                <c:pt idx="5022">
                  <c:v>35.600802999999999</c:v>
                </c:pt>
                <c:pt idx="5023">
                  <c:v>35.434252999999998</c:v>
                </c:pt>
                <c:pt idx="5024">
                  <c:v>35.263497999999998</c:v>
                </c:pt>
                <c:pt idx="5025">
                  <c:v>35.088687</c:v>
                </c:pt>
                <c:pt idx="5026">
                  <c:v>34.909965999999997</c:v>
                </c:pt>
                <c:pt idx="5027">
                  <c:v>34.727482000000002</c:v>
                </c:pt>
                <c:pt idx="5028">
                  <c:v>34.541376999999997</c:v>
                </c:pt>
                <c:pt idx="5029">
                  <c:v>34.351792000000003</c:v>
                </c:pt>
                <c:pt idx="5030">
                  <c:v>34.158864000000001</c:v>
                </c:pt>
                <c:pt idx="5031">
                  <c:v>33.962727000000001</c:v>
                </c:pt>
                <c:pt idx="5032">
                  <c:v>33.763511999999999</c:v>
                </c:pt>
                <c:pt idx="5033">
                  <c:v>33.561348000000002</c:v>
                </c:pt>
                <c:pt idx="5034">
                  <c:v>33.356360000000002</c:v>
                </c:pt>
                <c:pt idx="5035">
                  <c:v>33.148670000000003</c:v>
                </c:pt>
                <c:pt idx="5036">
                  <c:v>32.938397000000002</c:v>
                </c:pt>
                <c:pt idx="5037">
                  <c:v>32.725659</c:v>
                </c:pt>
                <c:pt idx="5038">
                  <c:v>32.510570000000001</c:v>
                </c:pt>
                <c:pt idx="5039">
                  <c:v>32.293241999999999</c:v>
                </c:pt>
                <c:pt idx="5040">
                  <c:v>32.073785999999998</c:v>
                </c:pt>
                <c:pt idx="5041">
                  <c:v>31.852309999999999</c:v>
                </c:pt>
                <c:pt idx="5042">
                  <c:v>31.628919</c:v>
                </c:pt>
                <c:pt idx="5043">
                  <c:v>31.403718000000001</c:v>
                </c:pt>
                <c:pt idx="5044">
                  <c:v>31.17681</c:v>
                </c:pt>
                <c:pt idx="5045">
                  <c:v>30.948294000000001</c:v>
                </c:pt>
                <c:pt idx="5046">
                  <c:v>30.718268999999999</c:v>
                </c:pt>
                <c:pt idx="5047">
                  <c:v>30.486833000000001</c:v>
                </c:pt>
                <c:pt idx="5048">
                  <c:v>30.254079000000001</c:v>
                </c:pt>
                <c:pt idx="5049">
                  <c:v>30.020099999999999</c:v>
                </c:pt>
                <c:pt idx="5050">
                  <c:v>29.784987999999998</c:v>
                </c:pt>
                <c:pt idx="5051">
                  <c:v>29.548831</c:v>
                </c:pt>
                <c:pt idx="5052">
                  <c:v>29.311716000000001</c:v>
                </c:pt>
                <c:pt idx="5053">
                  <c:v>29.073727999999999</c:v>
                </c:pt>
                <c:pt idx="5054">
                  <c:v>28.834948000000001</c:v>
                </c:pt>
                <c:pt idx="5055">
                  <c:v>28.595455000000001</c:v>
                </c:pt>
                <c:pt idx="5056">
                  <c:v>28.355328</c:v>
                </c:pt>
                <c:pt idx="5057">
                  <c:v>28.114640000000001</c:v>
                </c:pt>
                <c:pt idx="5058">
                  <c:v>27.873462</c:v>
                </c:pt>
                <c:pt idx="5059">
                  <c:v>27.631864</c:v>
                </c:pt>
                <c:pt idx="5060">
                  <c:v>27.38991</c:v>
                </c:pt>
                <c:pt idx="5061">
                  <c:v>27.147663999999999</c:v>
                </c:pt>
                <c:pt idx="5062">
                  <c:v>26.905183000000001</c:v>
                </c:pt>
                <c:pt idx="5063">
                  <c:v>26.662524000000001</c:v>
                </c:pt>
                <c:pt idx="5064">
                  <c:v>26.419739</c:v>
                </c:pt>
                <c:pt idx="5065">
                  <c:v>26.176877000000001</c:v>
                </c:pt>
                <c:pt idx="5066">
                  <c:v>25.933983000000001</c:v>
                </c:pt>
                <c:pt idx="5067">
                  <c:v>25.691096999999999</c:v>
                </c:pt>
                <c:pt idx="5068">
                  <c:v>25.448257999999999</c:v>
                </c:pt>
                <c:pt idx="5069">
                  <c:v>25.205499</c:v>
                </c:pt>
                <c:pt idx="5070">
                  <c:v>24.962851000000001</c:v>
                </c:pt>
                <c:pt idx="5071">
                  <c:v>24.72034</c:v>
                </c:pt>
                <c:pt idx="5072">
                  <c:v>24.477986999999999</c:v>
                </c:pt>
                <c:pt idx="5073">
                  <c:v>24.235811999999999</c:v>
                </c:pt>
                <c:pt idx="5074">
                  <c:v>23.993829000000002</c:v>
                </c:pt>
                <c:pt idx="5075">
                  <c:v>23.752049</c:v>
                </c:pt>
                <c:pt idx="5076">
                  <c:v>23.510480000000001</c:v>
                </c:pt>
                <c:pt idx="5077">
                  <c:v>23.269123</c:v>
                </c:pt>
                <c:pt idx="5078">
                  <c:v>23.027981</c:v>
                </c:pt>
                <c:pt idx="5079">
                  <c:v>22.787047000000001</c:v>
                </c:pt>
                <c:pt idx="5080">
                  <c:v>22.546316000000001</c:v>
                </c:pt>
                <c:pt idx="5081">
                  <c:v>22.305776000000002</c:v>
                </c:pt>
                <c:pt idx="5082">
                  <c:v>22.065412999999999</c:v>
                </c:pt>
                <c:pt idx="5083">
                  <c:v>21.825209999999998</c:v>
                </c:pt>
                <c:pt idx="5084">
                  <c:v>21.585146999999999</c:v>
                </c:pt>
                <c:pt idx="5085">
                  <c:v>21.345199999999998</c:v>
                </c:pt>
                <c:pt idx="5086">
                  <c:v>21.105342</c:v>
                </c:pt>
                <c:pt idx="5087">
                  <c:v>20.865545000000001</c:v>
                </c:pt>
                <c:pt idx="5088">
                  <c:v>20.625776999999999</c:v>
                </c:pt>
                <c:pt idx="5089">
                  <c:v>20.386002999999999</c:v>
                </c:pt>
                <c:pt idx="5090">
                  <c:v>20.146187000000001</c:v>
                </c:pt>
                <c:pt idx="5091">
                  <c:v>19.906289000000001</c:v>
                </c:pt>
                <c:pt idx="5092">
                  <c:v>19.666269</c:v>
                </c:pt>
                <c:pt idx="5093">
                  <c:v>19.426082000000001</c:v>
                </c:pt>
                <c:pt idx="5094">
                  <c:v>19.185684999999999</c:v>
                </c:pt>
                <c:pt idx="5095">
                  <c:v>18.945029000000002</c:v>
                </c:pt>
                <c:pt idx="5096">
                  <c:v>18.704066000000001</c:v>
                </c:pt>
                <c:pt idx="5097">
                  <c:v>18.462745000000002</c:v>
                </c:pt>
                <c:pt idx="5098">
                  <c:v>18.221015999999999</c:v>
                </c:pt>
                <c:pt idx="5099">
                  <c:v>17.978822999999998</c:v>
                </c:pt>
                <c:pt idx="5100">
                  <c:v>17.736115000000002</c:v>
                </c:pt>
                <c:pt idx="5101">
                  <c:v>17.492833000000001</c:v>
                </c:pt>
                <c:pt idx="5102">
                  <c:v>17.248922</c:v>
                </c:pt>
                <c:pt idx="5103">
                  <c:v>17.004324</c:v>
                </c:pt>
                <c:pt idx="5104">
                  <c:v>16.758980000000001</c:v>
                </c:pt>
                <c:pt idx="5105">
                  <c:v>16.512830999999998</c:v>
                </c:pt>
                <c:pt idx="5106">
                  <c:v>16.265815</c:v>
                </c:pt>
                <c:pt idx="5107">
                  <c:v>16.017872000000001</c:v>
                </c:pt>
                <c:pt idx="5108">
                  <c:v>15.768940000000001</c:v>
                </c:pt>
                <c:pt idx="5109">
                  <c:v>15.518955999999999</c:v>
                </c:pt>
                <c:pt idx="5110">
                  <c:v>15.267856999999999</c:v>
                </c:pt>
                <c:pt idx="5111">
                  <c:v>15.015579000000001</c:v>
                </c:pt>
                <c:pt idx="5112">
                  <c:v>14.762057</c:v>
                </c:pt>
                <c:pt idx="5113">
                  <c:v>14.507225999999999</c:v>
                </c:pt>
                <c:pt idx="5114">
                  <c:v>14.25102</c:v>
                </c:pt>
                <c:pt idx="5115">
                  <c:v>13.993376</c:v>
                </c:pt>
                <c:pt idx="5116">
                  <c:v>13.734228</c:v>
                </c:pt>
                <c:pt idx="5117">
                  <c:v>13.473511</c:v>
                </c:pt>
                <c:pt idx="5118">
                  <c:v>13.21116</c:v>
                </c:pt>
                <c:pt idx="5119">
                  <c:v>12.947104</c:v>
                </c:pt>
                <c:pt idx="5120">
                  <c:v>12.681272999999999</c:v>
                </c:pt>
                <c:pt idx="5121">
                  <c:v>12.413595000000001</c:v>
                </c:pt>
                <c:pt idx="5122">
                  <c:v>12.143995</c:v>
                </c:pt>
                <c:pt idx="5123">
                  <c:v>11.872399</c:v>
                </c:pt>
                <c:pt idx="5124">
                  <c:v>11.598732</c:v>
                </c:pt>
                <c:pt idx="5125">
                  <c:v>11.322915</c:v>
                </c:pt>
                <c:pt idx="5126">
                  <c:v>11.04487</c:v>
                </c:pt>
                <c:pt idx="5127">
                  <c:v>10.764514999999999</c:v>
                </c:pt>
                <c:pt idx="5128">
                  <c:v>10.481769</c:v>
                </c:pt>
                <c:pt idx="5129">
                  <c:v>10.196543999999999</c:v>
                </c:pt>
                <c:pt idx="5130">
                  <c:v>9.9087540000000001</c:v>
                </c:pt>
                <c:pt idx="5131">
                  <c:v>9.6183080000000007</c:v>
                </c:pt>
                <c:pt idx="5132">
                  <c:v>9.3251109999999997</c:v>
                </c:pt>
                <c:pt idx="5133">
                  <c:v>9.0290669999999995</c:v>
                </c:pt>
                <c:pt idx="5134">
                  <c:v>8.7300730000000009</c:v>
                </c:pt>
                <c:pt idx="5135">
                  <c:v>8.4280240000000006</c:v>
                </c:pt>
                <c:pt idx="5136">
                  <c:v>8.1228090000000002</c:v>
                </c:pt>
                <c:pt idx="5137">
                  <c:v>7.814311</c:v>
                </c:pt>
                <c:pt idx="5138">
                  <c:v>7.5024100000000002</c:v>
                </c:pt>
                <c:pt idx="5139">
                  <c:v>7.1869750000000003</c:v>
                </c:pt>
                <c:pt idx="5140">
                  <c:v>6.8678710000000001</c:v>
                </c:pt>
                <c:pt idx="5141">
                  <c:v>6.5449549999999999</c:v>
                </c:pt>
                <c:pt idx="5142">
                  <c:v>6.2180730000000004</c:v>
                </c:pt>
                <c:pt idx="5143">
                  <c:v>5.8870620000000002</c:v>
                </c:pt>
                <c:pt idx="5144">
                  <c:v>5.5517510000000003</c:v>
                </c:pt>
                <c:pt idx="5145">
                  <c:v>5.2119540000000004</c:v>
                </c:pt>
                <c:pt idx="5146">
                  <c:v>4.8674739999999996</c:v>
                </c:pt>
                <c:pt idx="5147">
                  <c:v>4.5180999999999996</c:v>
                </c:pt>
                <c:pt idx="5148">
                  <c:v>4.1636059999999997</c:v>
                </c:pt>
                <c:pt idx="5149">
                  <c:v>3.80375</c:v>
                </c:pt>
                <c:pt idx="5150">
                  <c:v>3.438272</c:v>
                </c:pt>
                <c:pt idx="5151">
                  <c:v>3.0668929999999999</c:v>
                </c:pt>
                <c:pt idx="5152">
                  <c:v>2.689314</c:v>
                </c:pt>
                <c:pt idx="5153">
                  <c:v>2.3052169999999998</c:v>
                </c:pt>
                <c:pt idx="5154">
                  <c:v>1.914256</c:v>
                </c:pt>
                <c:pt idx="5155">
                  <c:v>1.516068</c:v>
                </c:pt>
                <c:pt idx="5156">
                  <c:v>1.1102590000000001</c:v>
                </c:pt>
                <c:pt idx="5157">
                  <c:v>0.69641600000000004</c:v>
                </c:pt>
                <c:pt idx="5158">
                  <c:v>0.27409699999999998</c:v>
                </c:pt>
                <c:pt idx="5159">
                  <c:v>-0.157164</c:v>
                </c:pt>
                <c:pt idx="5160">
                  <c:v>-0.597854</c:v>
                </c:pt>
                <c:pt idx="5161">
                  <c:v>-1.0484830000000001</c:v>
                </c:pt>
                <c:pt idx="5162">
                  <c:v>-1.509579</c:v>
                </c:pt>
                <c:pt idx="5163">
                  <c:v>-1.9816819999999999</c:v>
                </c:pt>
                <c:pt idx="5164">
                  <c:v>-2.4653390000000002</c:v>
                </c:pt>
                <c:pt idx="5165">
                  <c:v>-2.9610949999999998</c:v>
                </c:pt>
                <c:pt idx="5166">
                  <c:v>-3.4694859999999998</c:v>
                </c:pt>
                <c:pt idx="5167">
                  <c:v>-3.9910220000000001</c:v>
                </c:pt>
                <c:pt idx="5168">
                  <c:v>-4.5261779999999998</c:v>
                </c:pt>
                <c:pt idx="5169">
                  <c:v>-5.0753750000000002</c:v>
                </c:pt>
                <c:pt idx="5170">
                  <c:v>-5.6389659999999999</c:v>
                </c:pt>
                <c:pt idx="5171">
                  <c:v>-6.2172159999999996</c:v>
                </c:pt>
                <c:pt idx="5172">
                  <c:v>-6.8102859999999996</c:v>
                </c:pt>
                <c:pt idx="5173">
                  <c:v>-7.4182230000000002</c:v>
                </c:pt>
                <c:pt idx="5174">
                  <c:v>-8.0409380000000006</c:v>
                </c:pt>
                <c:pt idx="5175">
                  <c:v>-8.6782079999999997</c:v>
                </c:pt>
                <c:pt idx="5176">
                  <c:v>-9.3296650000000003</c:v>
                </c:pt>
                <c:pt idx="5177">
                  <c:v>-9.9948040000000002</c:v>
                </c:pt>
                <c:pt idx="5178">
                  <c:v>-10.67299</c:v>
                </c:pt>
                <c:pt idx="5179">
                  <c:v>-11.363471000000001</c:v>
                </c:pt>
                <c:pt idx="5180">
                  <c:v>-12.065398999999999</c:v>
                </c:pt>
                <c:pt idx="5181">
                  <c:v>-12.777851999999999</c:v>
                </c:pt>
                <c:pt idx="5182">
                  <c:v>-13.499855999999999</c:v>
                </c:pt>
                <c:pt idx="5183">
                  <c:v>-14.230413</c:v>
                </c:pt>
                <c:pt idx="5184">
                  <c:v>-14.968522</c:v>
                </c:pt>
                <c:pt idx="5185">
                  <c:v>-15.713203999999999</c:v>
                </c:pt>
                <c:pt idx="5186">
                  <c:v>-16.463519999999999</c:v>
                </c:pt>
                <c:pt idx="5187">
                  <c:v>-17.218585000000001</c:v>
                </c:pt>
                <c:pt idx="5188">
                  <c:v>-17.977588000000001</c:v>
                </c:pt>
                <c:pt idx="5189">
                  <c:v>-18.739796999999999</c:v>
                </c:pt>
                <c:pt idx="5190">
                  <c:v>-19.504570000000001</c:v>
                </c:pt>
                <c:pt idx="5191">
                  <c:v>-20.271359</c:v>
                </c:pt>
                <c:pt idx="5192">
                  <c:v>-21.039712000000002</c:v>
                </c:pt>
                <c:pt idx="5193">
                  <c:v>-21.809272</c:v>
                </c:pt>
                <c:pt idx="5194">
                  <c:v>-22.579768000000001</c:v>
                </c:pt>
                <c:pt idx="5195">
                  <c:v>-23.351008</c:v>
                </c:pt>
                <c:pt idx="5196">
                  <c:v>-24.122868</c:v>
                </c:pt>
                <c:pt idx="5197">
                  <c:v>-24.895274000000001</c:v>
                </c:pt>
                <c:pt idx="5198">
                  <c:v>-25.668192999999999</c:v>
                </c:pt>
                <c:pt idx="5199">
                  <c:v>-26.441617999999998</c:v>
                </c:pt>
                <c:pt idx="5200">
                  <c:v>-27.215555999999999</c:v>
                </c:pt>
                <c:pt idx="5201">
                  <c:v>-27.990022</c:v>
                </c:pt>
                <c:pt idx="5202">
                  <c:v>-28.765035000000001</c:v>
                </c:pt>
                <c:pt idx="5203">
                  <c:v>-29.540614000000001</c:v>
                </c:pt>
                <c:pt idx="5204">
                  <c:v>-30.316780000000001</c:v>
                </c:pt>
                <c:pt idx="5205">
                  <c:v>-31.093558999999999</c:v>
                </c:pt>
                <c:pt idx="5206">
                  <c:v>-31.870985999999998</c:v>
                </c:pt>
                <c:pt idx="5207">
                  <c:v>-32.649110999999998</c:v>
                </c:pt>
                <c:pt idx="5208">
                  <c:v>-33.427999999999997</c:v>
                </c:pt>
                <c:pt idx="5209">
                  <c:v>-34.207743999999998</c:v>
                </c:pt>
                <c:pt idx="5210">
                  <c:v>-34.988460000000003</c:v>
                </c:pt>
                <c:pt idx="5211">
                  <c:v>-35.770293000000002</c:v>
                </c:pt>
                <c:pt idx="5212">
                  <c:v>-36.553417000000003</c:v>
                </c:pt>
                <c:pt idx="5213">
                  <c:v>-37.338034999999998</c:v>
                </c:pt>
                <c:pt idx="5214">
                  <c:v>-38.124375999999998</c:v>
                </c:pt>
                <c:pt idx="5215">
                  <c:v>-38.912688000000003</c:v>
                </c:pt>
                <c:pt idx="5216">
                  <c:v>-39.703239000000004</c:v>
                </c:pt>
                <c:pt idx="5217">
                  <c:v>-40.496302</c:v>
                </c:pt>
                <c:pt idx="5218">
                  <c:v>-41.292153999999996</c:v>
                </c:pt>
                <c:pt idx="5219">
                  <c:v>-42.091064000000003</c:v>
                </c:pt>
                <c:pt idx="5220">
                  <c:v>-42.891064</c:v>
                </c:pt>
                <c:pt idx="5221">
                  <c:v>-43.691063999999997</c:v>
                </c:pt>
                <c:pt idx="5222">
                  <c:v>-44.491064000000001</c:v>
                </c:pt>
                <c:pt idx="5223">
                  <c:v>-45.291063999999999</c:v>
                </c:pt>
                <c:pt idx="5224">
                  <c:v>-46.091064000000003</c:v>
                </c:pt>
                <c:pt idx="5225">
                  <c:v>-46.891064</c:v>
                </c:pt>
                <c:pt idx="5226">
                  <c:v>-47.691063999999997</c:v>
                </c:pt>
                <c:pt idx="5227">
                  <c:v>-48.491064000000001</c:v>
                </c:pt>
                <c:pt idx="5228">
                  <c:v>-49.291063999999999</c:v>
                </c:pt>
                <c:pt idx="5229">
                  <c:v>-50.091064000000003</c:v>
                </c:pt>
                <c:pt idx="5230">
                  <c:v>-50.891064</c:v>
                </c:pt>
                <c:pt idx="5231">
                  <c:v>-51.691063999999997</c:v>
                </c:pt>
                <c:pt idx="5232">
                  <c:v>-52.491064000000001</c:v>
                </c:pt>
                <c:pt idx="5233">
                  <c:v>-53.291063999999999</c:v>
                </c:pt>
                <c:pt idx="5234">
                  <c:v>-54.091064000000003</c:v>
                </c:pt>
                <c:pt idx="5235">
                  <c:v>-54.891064</c:v>
                </c:pt>
                <c:pt idx="5236">
                  <c:v>-55.691063999999997</c:v>
                </c:pt>
                <c:pt idx="5237">
                  <c:v>-56.491064000000001</c:v>
                </c:pt>
                <c:pt idx="5238">
                  <c:v>-57.291063999999999</c:v>
                </c:pt>
                <c:pt idx="5239">
                  <c:v>-58.091064000000003</c:v>
                </c:pt>
                <c:pt idx="5240">
                  <c:v>-58.891064</c:v>
                </c:pt>
                <c:pt idx="5241">
                  <c:v>-59.691063999999997</c:v>
                </c:pt>
                <c:pt idx="5242">
                  <c:v>-60.491064000000001</c:v>
                </c:pt>
                <c:pt idx="5243">
                  <c:v>-61.291063999999999</c:v>
                </c:pt>
                <c:pt idx="5244">
                  <c:v>-62.091064000000003</c:v>
                </c:pt>
                <c:pt idx="5245">
                  <c:v>-62.891064</c:v>
                </c:pt>
                <c:pt idx="5246">
                  <c:v>-63.691063999999997</c:v>
                </c:pt>
                <c:pt idx="5247">
                  <c:v>-64.491063999999994</c:v>
                </c:pt>
                <c:pt idx="5248">
                  <c:v>-65.291064000000006</c:v>
                </c:pt>
                <c:pt idx="5249">
                  <c:v>-66.091064000000003</c:v>
                </c:pt>
                <c:pt idx="5250">
                  <c:v>-66.891064</c:v>
                </c:pt>
                <c:pt idx="5251">
                  <c:v>-67.691063999999997</c:v>
                </c:pt>
                <c:pt idx="5252">
                  <c:v>-68.491063999999994</c:v>
                </c:pt>
                <c:pt idx="5253">
                  <c:v>-69.291064000000006</c:v>
                </c:pt>
                <c:pt idx="5254">
                  <c:v>-70.091064000000003</c:v>
                </c:pt>
                <c:pt idx="5255">
                  <c:v>-70.891064</c:v>
                </c:pt>
                <c:pt idx="5256">
                  <c:v>-71.691063999999997</c:v>
                </c:pt>
                <c:pt idx="5257">
                  <c:v>-72.491063999999994</c:v>
                </c:pt>
                <c:pt idx="5258">
                  <c:v>-73.291064000000006</c:v>
                </c:pt>
                <c:pt idx="5259">
                  <c:v>-74.091064000000003</c:v>
                </c:pt>
                <c:pt idx="5260">
                  <c:v>-74.891064</c:v>
                </c:pt>
                <c:pt idx="5261">
                  <c:v>-75.691063999999997</c:v>
                </c:pt>
                <c:pt idx="5262">
                  <c:v>-76.491063999999994</c:v>
                </c:pt>
                <c:pt idx="5263">
                  <c:v>-77.291064000000006</c:v>
                </c:pt>
                <c:pt idx="5264">
                  <c:v>-78.091064000000003</c:v>
                </c:pt>
                <c:pt idx="5265">
                  <c:v>-78.891064</c:v>
                </c:pt>
                <c:pt idx="5266">
                  <c:v>-79.691063999999997</c:v>
                </c:pt>
                <c:pt idx="5267">
                  <c:v>-80.491063999999994</c:v>
                </c:pt>
                <c:pt idx="5268">
                  <c:v>-81.291064000000006</c:v>
                </c:pt>
                <c:pt idx="5269">
                  <c:v>-82.058643000000004</c:v>
                </c:pt>
                <c:pt idx="5270">
                  <c:v>-82.764224999999996</c:v>
                </c:pt>
                <c:pt idx="5271">
                  <c:v>-83.404876000000002</c:v>
                </c:pt>
                <c:pt idx="5272">
                  <c:v>-83.979571000000007</c:v>
                </c:pt>
                <c:pt idx="5273">
                  <c:v>-84.489157000000006</c:v>
                </c:pt>
                <c:pt idx="5274">
                  <c:v>-84.936126999999999</c:v>
                </c:pt>
                <c:pt idx="5275">
                  <c:v>-85.324288999999993</c:v>
                </c:pt>
                <c:pt idx="5276">
                  <c:v>-85.658381000000006</c:v>
                </c:pt>
                <c:pt idx="5277">
                  <c:v>-85.943678000000006</c:v>
                </c:pt>
                <c:pt idx="5278">
                  <c:v>-86.185658000000004</c:v>
                </c:pt>
                <c:pt idx="5279">
                  <c:v>-86.389718999999999</c:v>
                </c:pt>
                <c:pt idx="5280">
                  <c:v>-86.560986</c:v>
                </c:pt>
                <c:pt idx="5281">
                  <c:v>-86.704177000000001</c:v>
                </c:pt>
                <c:pt idx="5282">
                  <c:v>-86.823536000000004</c:v>
                </c:pt>
                <c:pt idx="5283">
                  <c:v>-86.922810999999996</c:v>
                </c:pt>
                <c:pt idx="5284">
                  <c:v>-87.005257</c:v>
                </c:pt>
                <c:pt idx="5285">
                  <c:v>-87.073672999999999</c:v>
                </c:pt>
                <c:pt idx="5286">
                  <c:v>-87.130436000000003</c:v>
                </c:pt>
                <c:pt idx="5287">
                  <c:v>-87.177553000000003</c:v>
                </c:pt>
                <c:pt idx="5288">
                  <c:v>-87.216705000000005</c:v>
                </c:pt>
                <c:pt idx="5289">
                  <c:v>-87.249294000000006</c:v>
                </c:pt>
                <c:pt idx="5290">
                  <c:v>-87.276484999999994</c:v>
                </c:pt>
                <c:pt idx="5291">
                  <c:v>-87.299239999999998</c:v>
                </c:pt>
                <c:pt idx="5292">
                  <c:v>-87.318353999999999</c:v>
                </c:pt>
                <c:pt idx="5293">
                  <c:v>-87.334480999999997</c:v>
                </c:pt>
                <c:pt idx="5294">
                  <c:v>-87.348159999999993</c:v>
                </c:pt>
                <c:pt idx="5295">
                  <c:v>-87.359831999999997</c:v>
                </c:pt>
                <c:pt idx="5296">
                  <c:v>-87.369860000000003</c:v>
                </c:pt>
                <c:pt idx="5297">
                  <c:v>-87.378539000000004</c:v>
                </c:pt>
                <c:pt idx="5298">
                  <c:v>-87.386111999999997</c:v>
                </c:pt>
                <c:pt idx="5299">
                  <c:v>-87.392779000000004</c:v>
                </c:pt>
                <c:pt idx="5300">
                  <c:v>-87.398702</c:v>
                </c:pt>
                <c:pt idx="5301">
                  <c:v>-87.404014000000004</c:v>
                </c:pt>
                <c:pt idx="5302">
                  <c:v>-87.408822999999998</c:v>
                </c:pt>
                <c:pt idx="5303">
                  <c:v>-87.413219999999995</c:v>
                </c:pt>
                <c:pt idx="5304">
                  <c:v>-87.417275000000004</c:v>
                </c:pt>
                <c:pt idx="5305">
                  <c:v>-87.421049999999994</c:v>
                </c:pt>
                <c:pt idx="5306">
                  <c:v>-87.424592000000004</c:v>
                </c:pt>
                <c:pt idx="5307">
                  <c:v>-87.427941000000004</c:v>
                </c:pt>
                <c:pt idx="5308">
                  <c:v>-87.431129999999996</c:v>
                </c:pt>
                <c:pt idx="5309">
                  <c:v>-87.434184999999999</c:v>
                </c:pt>
                <c:pt idx="5310">
                  <c:v>-87.437128999999999</c:v>
                </c:pt>
                <c:pt idx="5311">
                  <c:v>-87.439977999999996</c:v>
                </c:pt>
                <c:pt idx="5312">
                  <c:v>-87.442747999999995</c:v>
                </c:pt>
                <c:pt idx="5313">
                  <c:v>-87.445451000000006</c:v>
                </c:pt>
                <c:pt idx="5314">
                  <c:v>-87.448096000000007</c:v>
                </c:pt>
                <c:pt idx="5315">
                  <c:v>-87.450692000000004</c:v>
                </c:pt>
                <c:pt idx="5316">
                  <c:v>-87.453243999999998</c:v>
                </c:pt>
                <c:pt idx="5317">
                  <c:v>-87.455759</c:v>
                </c:pt>
                <c:pt idx="5318">
                  <c:v>-87.458241000000001</c:v>
                </c:pt>
                <c:pt idx="5319">
                  <c:v>-87.460693000000006</c:v>
                </c:pt>
                <c:pt idx="5320">
                  <c:v>-87.463119000000006</c:v>
                </c:pt>
                <c:pt idx="5321">
                  <c:v>-87.465519999999998</c:v>
                </c:pt>
                <c:pt idx="5322">
                  <c:v>-87.4679</c:v>
                </c:pt>
                <c:pt idx="5323">
                  <c:v>-87.470259999999996</c:v>
                </c:pt>
                <c:pt idx="5324">
                  <c:v>-87.472600999999997</c:v>
                </c:pt>
                <c:pt idx="5325">
                  <c:v>-87.474924000000001</c:v>
                </c:pt>
                <c:pt idx="5326">
                  <c:v>-87.477230000000006</c:v>
                </c:pt>
                <c:pt idx="5327">
                  <c:v>-87.479521000000005</c:v>
                </c:pt>
                <c:pt idx="5328">
                  <c:v>-87.481796000000003</c:v>
                </c:pt>
                <c:pt idx="5329">
                  <c:v>-87.484055999999995</c:v>
                </c:pt>
                <c:pt idx="5330">
                  <c:v>-87.486303000000007</c:v>
                </c:pt>
                <c:pt idx="5331">
                  <c:v>-87.488534999999999</c:v>
                </c:pt>
                <c:pt idx="5332">
                  <c:v>-87.490754999999993</c:v>
                </c:pt>
                <c:pt idx="5333">
                  <c:v>-87.492960999999994</c:v>
                </c:pt>
                <c:pt idx="5334">
                  <c:v>-87.495153999999999</c:v>
                </c:pt>
                <c:pt idx="5335">
                  <c:v>-87.497333999999995</c:v>
                </c:pt>
                <c:pt idx="5336">
                  <c:v>-87.499503000000004</c:v>
                </c:pt>
                <c:pt idx="5337">
                  <c:v>-87.501658000000006</c:v>
                </c:pt>
                <c:pt idx="5338">
                  <c:v>-87.503801999999993</c:v>
                </c:pt>
                <c:pt idx="5339">
                  <c:v>-87.505933999999996</c:v>
                </c:pt>
                <c:pt idx="5340">
                  <c:v>-87.508054000000001</c:v>
                </c:pt>
                <c:pt idx="5341">
                  <c:v>-87.510161999999994</c:v>
                </c:pt>
                <c:pt idx="5342">
                  <c:v>-87.512258000000003</c:v>
                </c:pt>
                <c:pt idx="5343">
                  <c:v>-87.514342999999997</c:v>
                </c:pt>
                <c:pt idx="5344">
                  <c:v>-87.516417000000004</c:v>
                </c:pt>
                <c:pt idx="5345">
                  <c:v>-87.518478999999999</c:v>
                </c:pt>
                <c:pt idx="5346">
                  <c:v>-87.520529999999994</c:v>
                </c:pt>
                <c:pt idx="5347">
                  <c:v>-87.522570000000002</c:v>
                </c:pt>
                <c:pt idx="5348">
                  <c:v>-87.524597999999997</c:v>
                </c:pt>
                <c:pt idx="5349">
                  <c:v>-87.526616000000004</c:v>
                </c:pt>
                <c:pt idx="5350">
                  <c:v>-87.528621999999999</c:v>
                </c:pt>
                <c:pt idx="5351">
                  <c:v>-87.530618000000004</c:v>
                </c:pt>
                <c:pt idx="5352">
                  <c:v>-87.532602999999995</c:v>
                </c:pt>
                <c:pt idx="5353">
                  <c:v>-87.534576999999999</c:v>
                </c:pt>
                <c:pt idx="5354">
                  <c:v>-87.536540000000002</c:v>
                </c:pt>
                <c:pt idx="5355">
                  <c:v>-87.538492000000005</c:v>
                </c:pt>
                <c:pt idx="5356">
                  <c:v>-87.540434000000005</c:v>
                </c:pt>
                <c:pt idx="5357">
                  <c:v>-87.542366000000001</c:v>
                </c:pt>
                <c:pt idx="5358">
                  <c:v>-87.544286999999997</c:v>
                </c:pt>
                <c:pt idx="5359">
                  <c:v>-87.546198000000004</c:v>
                </c:pt>
                <c:pt idx="5360">
                  <c:v>-87.548097999999996</c:v>
                </c:pt>
                <c:pt idx="5361">
                  <c:v>-87.549987999999999</c:v>
                </c:pt>
                <c:pt idx="5362">
                  <c:v>-87.551867000000001</c:v>
                </c:pt>
                <c:pt idx="5363">
                  <c:v>-87.553736999999998</c:v>
                </c:pt>
                <c:pt idx="5364">
                  <c:v>-87.555595999999994</c:v>
                </c:pt>
                <c:pt idx="5365">
                  <c:v>-87.557445000000001</c:v>
                </c:pt>
                <c:pt idx="5366">
                  <c:v>-87.559285000000003</c:v>
                </c:pt>
                <c:pt idx="5367">
                  <c:v>-87.561114000000003</c:v>
                </c:pt>
                <c:pt idx="5368">
                  <c:v>-87.562933000000001</c:v>
                </c:pt>
                <c:pt idx="5369">
                  <c:v>-87.564743000000007</c:v>
                </c:pt>
                <c:pt idx="5370">
                  <c:v>-87.566541999999998</c:v>
                </c:pt>
                <c:pt idx="5371">
                  <c:v>-87.568331999999998</c:v>
                </c:pt>
                <c:pt idx="5372">
                  <c:v>-87.570111999999995</c:v>
                </c:pt>
                <c:pt idx="5373">
                  <c:v>-87.571883</c:v>
                </c:pt>
                <c:pt idx="5374">
                  <c:v>-87.573643000000004</c:v>
                </c:pt>
                <c:pt idx="5375">
                  <c:v>-87.575395</c:v>
                </c:pt>
                <c:pt idx="5376">
                  <c:v>-87.577136999999993</c:v>
                </c:pt>
                <c:pt idx="5377">
                  <c:v>-87.578868999999997</c:v>
                </c:pt>
                <c:pt idx="5378">
                  <c:v>-87.580591999999996</c:v>
                </c:pt>
                <c:pt idx="5379">
                  <c:v>-87.582305000000005</c:v>
                </c:pt>
                <c:pt idx="5380">
                  <c:v>-87.584008999999995</c:v>
                </c:pt>
                <c:pt idx="5381">
                  <c:v>-87.585704000000007</c:v>
                </c:pt>
                <c:pt idx="5382">
                  <c:v>-87.587389999999999</c:v>
                </c:pt>
                <c:pt idx="5383">
                  <c:v>-87.589067</c:v>
                </c:pt>
                <c:pt idx="5384">
                  <c:v>-87.590733999999998</c:v>
                </c:pt>
                <c:pt idx="5385">
                  <c:v>-87.592392000000004</c:v>
                </c:pt>
                <c:pt idx="5386">
                  <c:v>-87.594042000000002</c:v>
                </c:pt>
                <c:pt idx="5387">
                  <c:v>-87.595681999999996</c:v>
                </c:pt>
                <c:pt idx="5388">
                  <c:v>-87.597313999999997</c:v>
                </c:pt>
                <c:pt idx="5389">
                  <c:v>-87.598935999999995</c:v>
                </c:pt>
                <c:pt idx="5390">
                  <c:v>-87.600549999999998</c:v>
                </c:pt>
                <c:pt idx="5391">
                  <c:v>-87.602154999999996</c:v>
                </c:pt>
                <c:pt idx="5392">
                  <c:v>-87.603751000000003</c:v>
                </c:pt>
                <c:pt idx="5393">
                  <c:v>-87.605338000000003</c:v>
                </c:pt>
                <c:pt idx="5394">
                  <c:v>-87.606916999999996</c:v>
                </c:pt>
                <c:pt idx="5395">
                  <c:v>-87.608486999999997</c:v>
                </c:pt>
                <c:pt idx="5396">
                  <c:v>-87.610049000000004</c:v>
                </c:pt>
                <c:pt idx="5397">
                  <c:v>-87.611602000000005</c:v>
                </c:pt>
                <c:pt idx="5398">
                  <c:v>-87.613146999999998</c:v>
                </c:pt>
                <c:pt idx="5399">
                  <c:v>-87.614682999999999</c:v>
                </c:pt>
                <c:pt idx="5400">
                  <c:v>-87.616211000000007</c:v>
                </c:pt>
                <c:pt idx="5401">
                  <c:v>-87.617731000000006</c:v>
                </c:pt>
                <c:pt idx="5402">
                  <c:v>-87.619242</c:v>
                </c:pt>
                <c:pt idx="5403">
                  <c:v>-87.620744999999999</c:v>
                </c:pt>
                <c:pt idx="5404">
                  <c:v>-87.622240000000005</c:v>
                </c:pt>
                <c:pt idx="5405">
                  <c:v>-87.623726000000005</c:v>
                </c:pt>
                <c:pt idx="5406">
                  <c:v>-87.625204999999994</c:v>
                </c:pt>
                <c:pt idx="5407">
                  <c:v>-87.626676000000003</c:v>
                </c:pt>
                <c:pt idx="5408">
                  <c:v>-87.628138000000007</c:v>
                </c:pt>
                <c:pt idx="5409">
                  <c:v>-87.629593</c:v>
                </c:pt>
                <c:pt idx="5410">
                  <c:v>-87.631039000000001</c:v>
                </c:pt>
                <c:pt idx="5411">
                  <c:v>-87.632478000000006</c:v>
                </c:pt>
                <c:pt idx="5412">
                  <c:v>-87.633909000000003</c:v>
                </c:pt>
                <c:pt idx="5413">
                  <c:v>-87.635332000000005</c:v>
                </c:pt>
                <c:pt idx="5414">
                  <c:v>-87.636747</c:v>
                </c:pt>
                <c:pt idx="5415">
                  <c:v>-87.638154999999998</c:v>
                </c:pt>
                <c:pt idx="5416">
                  <c:v>-87.639554000000004</c:v>
                </c:pt>
                <c:pt idx="5417">
                  <c:v>-87.640946999999997</c:v>
                </c:pt>
                <c:pt idx="5418">
                  <c:v>-87.642330999999999</c:v>
                </c:pt>
                <c:pt idx="5419">
                  <c:v>-87.643708000000004</c:v>
                </c:pt>
                <c:pt idx="5420">
                  <c:v>-87.645077999999998</c:v>
                </c:pt>
                <c:pt idx="5421">
                  <c:v>-87.646439999999998</c:v>
                </c:pt>
                <c:pt idx="5422">
                  <c:v>-87.647795000000002</c:v>
                </c:pt>
                <c:pt idx="5423">
                  <c:v>-87.649141999999998</c:v>
                </c:pt>
                <c:pt idx="5424">
                  <c:v>-87.650481999999997</c:v>
                </c:pt>
                <c:pt idx="5425">
                  <c:v>-87.651814999999999</c:v>
                </c:pt>
                <c:pt idx="5426">
                  <c:v>-87.653139999999993</c:v>
                </c:pt>
                <c:pt idx="5427">
                  <c:v>-87.654459000000003</c:v>
                </c:pt>
                <c:pt idx="5428">
                  <c:v>-87.655770000000004</c:v>
                </c:pt>
                <c:pt idx="5429">
                  <c:v>-87.657072999999997</c:v>
                </c:pt>
                <c:pt idx="5430">
                  <c:v>-87.658370000000005</c:v>
                </c:pt>
                <c:pt idx="5431">
                  <c:v>-87.659660000000002</c:v>
                </c:pt>
                <c:pt idx="5432">
                  <c:v>-87.660943000000003</c:v>
                </c:pt>
                <c:pt idx="5433">
                  <c:v>-87.662217999999996</c:v>
                </c:pt>
                <c:pt idx="5434">
                  <c:v>-87.663487000000003</c:v>
                </c:pt>
                <c:pt idx="5435">
                  <c:v>-87.664749</c:v>
                </c:pt>
                <c:pt idx="5436">
                  <c:v>-87.666004000000001</c:v>
                </c:pt>
                <c:pt idx="5437">
                  <c:v>-87.667252000000005</c:v>
                </c:pt>
                <c:pt idx="5438">
                  <c:v>-87.668493999999995</c:v>
                </c:pt>
                <c:pt idx="5439">
                  <c:v>-87.669728000000006</c:v>
                </c:pt>
                <c:pt idx="5440">
                  <c:v>-87.670956000000004</c:v>
                </c:pt>
                <c:pt idx="5441">
                  <c:v>-87.672178000000002</c:v>
                </c:pt>
                <c:pt idx="5442">
                  <c:v>-87.673392000000007</c:v>
                </c:pt>
                <c:pt idx="5443">
                  <c:v>-87.674599999999998</c:v>
                </c:pt>
                <c:pt idx="5444">
                  <c:v>-87.675802000000004</c:v>
                </c:pt>
                <c:pt idx="5445">
                  <c:v>-87.676997</c:v>
                </c:pt>
                <c:pt idx="5446">
                  <c:v>-87.678184999999999</c:v>
                </c:pt>
                <c:pt idx="5447">
                  <c:v>-87.679366999999999</c:v>
                </c:pt>
                <c:pt idx="5448">
                  <c:v>-87.680543</c:v>
                </c:pt>
                <c:pt idx="5449">
                  <c:v>-87.681712000000005</c:v>
                </c:pt>
                <c:pt idx="5450">
                  <c:v>-87.682874999999996</c:v>
                </c:pt>
                <c:pt idx="5451">
                  <c:v>-87.684032000000002</c:v>
                </c:pt>
                <c:pt idx="5452">
                  <c:v>-87.685181999999998</c:v>
                </c:pt>
                <c:pt idx="5453">
                  <c:v>-87.686327000000006</c:v>
                </c:pt>
                <c:pt idx="5454">
                  <c:v>-87.687465000000003</c:v>
                </c:pt>
                <c:pt idx="5455">
                  <c:v>-87.688596000000004</c:v>
                </c:pt>
                <c:pt idx="5456">
                  <c:v>-87.689722000000003</c:v>
                </c:pt>
                <c:pt idx="5457">
                  <c:v>-87.690842000000004</c:v>
                </c:pt>
                <c:pt idx="5458">
                  <c:v>-87.691954999999993</c:v>
                </c:pt>
                <c:pt idx="5459">
                  <c:v>-87.693062999999995</c:v>
                </c:pt>
                <c:pt idx="5460">
                  <c:v>-87.694164000000001</c:v>
                </c:pt>
                <c:pt idx="5461">
                  <c:v>-87.695260000000005</c:v>
                </c:pt>
                <c:pt idx="5462">
                  <c:v>-87.696349999999995</c:v>
                </c:pt>
                <c:pt idx="5463">
                  <c:v>-87.697434000000001</c:v>
                </c:pt>
                <c:pt idx="5464">
                  <c:v>-87.698511999999994</c:v>
                </c:pt>
                <c:pt idx="5465">
                  <c:v>-87.699584000000002</c:v>
                </c:pt>
                <c:pt idx="5466">
                  <c:v>-87.700649999999996</c:v>
                </c:pt>
                <c:pt idx="5467">
                  <c:v>-87.701711000000003</c:v>
                </c:pt>
                <c:pt idx="5468">
                  <c:v>-87.702765999999997</c:v>
                </c:pt>
                <c:pt idx="5469">
                  <c:v>-87.703815000000006</c:v>
                </c:pt>
                <c:pt idx="5470">
                  <c:v>-87.704858999999999</c:v>
                </c:pt>
                <c:pt idx="5471">
                  <c:v>-87.705896999999993</c:v>
                </c:pt>
                <c:pt idx="5472">
                  <c:v>-87.70693</c:v>
                </c:pt>
                <c:pt idx="5473">
                  <c:v>-87.707956999999993</c:v>
                </c:pt>
                <c:pt idx="5474">
                  <c:v>-87.708978000000002</c:v>
                </c:pt>
                <c:pt idx="5475">
                  <c:v>-87.709993999999995</c:v>
                </c:pt>
                <c:pt idx="5476">
                  <c:v>-87.711004000000003</c:v>
                </c:pt>
                <c:pt idx="5477">
                  <c:v>-87.712010000000006</c:v>
                </c:pt>
                <c:pt idx="5478">
                  <c:v>-87.713009</c:v>
                </c:pt>
                <c:pt idx="5479">
                  <c:v>-87.714004000000003</c:v>
                </c:pt>
                <c:pt idx="5480">
                  <c:v>-87.714993000000007</c:v>
                </c:pt>
                <c:pt idx="5481">
                  <c:v>-87.715975999999998</c:v>
                </c:pt>
                <c:pt idx="5482">
                  <c:v>-87.716954999999999</c:v>
                </c:pt>
                <c:pt idx="5483">
                  <c:v>-87.717928000000001</c:v>
                </c:pt>
                <c:pt idx="5484">
                  <c:v>-87.718896000000001</c:v>
                </c:pt>
                <c:pt idx="5485">
                  <c:v>-87.719859</c:v>
                </c:pt>
                <c:pt idx="5486">
                  <c:v>-87.720816999999997</c:v>
                </c:pt>
                <c:pt idx="5487">
                  <c:v>-87.721770000000006</c:v>
                </c:pt>
                <c:pt idx="5488">
                  <c:v>-87.722717000000003</c:v>
                </c:pt>
                <c:pt idx="5489">
                  <c:v>-87.723659999999995</c:v>
                </c:pt>
                <c:pt idx="5490">
                  <c:v>-87.724597000000003</c:v>
                </c:pt>
                <c:pt idx="5491">
                  <c:v>-87.725530000000006</c:v>
                </c:pt>
                <c:pt idx="5492">
                  <c:v>-87.726456999999996</c:v>
                </c:pt>
                <c:pt idx="5493">
                  <c:v>-87.727379999999997</c:v>
                </c:pt>
                <c:pt idx="5494">
                  <c:v>-87.728297999999995</c:v>
                </c:pt>
                <c:pt idx="5495">
                  <c:v>-87.729211000000006</c:v>
                </c:pt>
                <c:pt idx="5496">
                  <c:v>-87.730119000000002</c:v>
                </c:pt>
                <c:pt idx="5497">
                  <c:v>-87.731021999999996</c:v>
                </c:pt>
                <c:pt idx="5498">
                  <c:v>-87.731920000000002</c:v>
                </c:pt>
                <c:pt idx="5499">
                  <c:v>-87.732814000000005</c:v>
                </c:pt>
                <c:pt idx="5500">
                  <c:v>-87.733703000000006</c:v>
                </c:pt>
                <c:pt idx="5501">
                  <c:v>-87.734587000000005</c:v>
                </c:pt>
                <c:pt idx="5502">
                  <c:v>-87.735466000000002</c:v>
                </c:pt>
                <c:pt idx="5503">
                  <c:v>-87.736340999999996</c:v>
                </c:pt>
                <c:pt idx="5504">
                  <c:v>-87.737212</c:v>
                </c:pt>
                <c:pt idx="5505">
                  <c:v>-87.738077000000004</c:v>
                </c:pt>
                <c:pt idx="5506">
                  <c:v>-87.738938000000005</c:v>
                </c:pt>
                <c:pt idx="5507">
                  <c:v>-87.739795000000001</c:v>
                </c:pt>
                <c:pt idx="5508">
                  <c:v>-87.740646999999996</c:v>
                </c:pt>
                <c:pt idx="5509">
                  <c:v>-87.741495</c:v>
                </c:pt>
                <c:pt idx="5510">
                  <c:v>-87.742338000000004</c:v>
                </c:pt>
                <c:pt idx="5511">
                  <c:v>-87.743176000000005</c:v>
                </c:pt>
                <c:pt idx="5512">
                  <c:v>-87.744011</c:v>
                </c:pt>
                <c:pt idx="5513">
                  <c:v>-87.744839999999996</c:v>
                </c:pt>
                <c:pt idx="5514">
                  <c:v>-87.745666</c:v>
                </c:pt>
                <c:pt idx="5515">
                  <c:v>-87.746487000000002</c:v>
                </c:pt>
                <c:pt idx="5516">
                  <c:v>-87.747304</c:v>
                </c:pt>
                <c:pt idx="5517">
                  <c:v>-87.748116999999993</c:v>
                </c:pt>
                <c:pt idx="5518">
                  <c:v>-87.748925</c:v>
                </c:pt>
                <c:pt idx="5519">
                  <c:v>-87.749729000000002</c:v>
                </c:pt>
                <c:pt idx="5520">
                  <c:v>-87.750529</c:v>
                </c:pt>
                <c:pt idx="5521">
                  <c:v>-87.751324999999994</c:v>
                </c:pt>
                <c:pt idx="5522">
                  <c:v>-87.752116000000001</c:v>
                </c:pt>
                <c:pt idx="5523">
                  <c:v>-87.752904000000001</c:v>
                </c:pt>
                <c:pt idx="5524">
                  <c:v>-87.753686999999999</c:v>
                </c:pt>
                <c:pt idx="5525">
                  <c:v>-87.754465999999994</c:v>
                </c:pt>
                <c:pt idx="5526">
                  <c:v>-87.755240999999998</c:v>
                </c:pt>
                <c:pt idx="5527">
                  <c:v>-87.756011999999998</c:v>
                </c:pt>
                <c:pt idx="5528">
                  <c:v>-87.756778999999995</c:v>
                </c:pt>
                <c:pt idx="5529">
                  <c:v>-87.757542000000001</c:v>
                </c:pt>
                <c:pt idx="5530">
                  <c:v>-87.758302</c:v>
                </c:pt>
                <c:pt idx="5531">
                  <c:v>-87.759056999999999</c:v>
                </c:pt>
                <c:pt idx="5532">
                  <c:v>-87.759808000000007</c:v>
                </c:pt>
                <c:pt idx="5533">
                  <c:v>-87.760554999999997</c:v>
                </c:pt>
                <c:pt idx="5534">
                  <c:v>-87.761298999999994</c:v>
                </c:pt>
                <c:pt idx="5535">
                  <c:v>-87.762038000000004</c:v>
                </c:pt>
                <c:pt idx="5536">
                  <c:v>-87.762773999999993</c:v>
                </c:pt>
                <c:pt idx="5537">
                  <c:v>-87.763506000000007</c:v>
                </c:pt>
                <c:pt idx="5538">
                  <c:v>-87.764234000000002</c:v>
                </c:pt>
                <c:pt idx="5539">
                  <c:v>-87.764959000000005</c:v>
                </c:pt>
                <c:pt idx="5540">
                  <c:v>-87.765679000000006</c:v>
                </c:pt>
                <c:pt idx="5541">
                  <c:v>-87.766396</c:v>
                </c:pt>
                <c:pt idx="5542">
                  <c:v>-87.767110000000002</c:v>
                </c:pt>
                <c:pt idx="5543">
                  <c:v>-87.767819000000003</c:v>
                </c:pt>
                <c:pt idx="5544">
                  <c:v>-87.768524999999997</c:v>
                </c:pt>
                <c:pt idx="5545">
                  <c:v>-87.769227000000001</c:v>
                </c:pt>
                <c:pt idx="5546">
                  <c:v>-87.769925999999998</c:v>
                </c:pt>
                <c:pt idx="5547">
                  <c:v>-87.770621000000006</c:v>
                </c:pt>
                <c:pt idx="5548">
                  <c:v>-87.771313000000006</c:v>
                </c:pt>
                <c:pt idx="5549">
                  <c:v>-87.772001000000003</c:v>
                </c:pt>
                <c:pt idx="5550">
                  <c:v>-87.772684999999996</c:v>
                </c:pt>
                <c:pt idx="5551">
                  <c:v>-87.773365999999996</c:v>
                </c:pt>
                <c:pt idx="5552">
                  <c:v>-87.774043000000006</c:v>
                </c:pt>
                <c:pt idx="5553">
                  <c:v>-87.774716999999995</c:v>
                </c:pt>
                <c:pt idx="5554">
                  <c:v>-87.775388000000007</c:v>
                </c:pt>
                <c:pt idx="5555">
                  <c:v>-87.776054999999999</c:v>
                </c:pt>
                <c:pt idx="5556">
                  <c:v>-87.776718000000002</c:v>
                </c:pt>
                <c:pt idx="5557">
                  <c:v>-87.777377999999999</c:v>
                </c:pt>
                <c:pt idx="5558">
                  <c:v>-87.778035000000003</c:v>
                </c:pt>
                <c:pt idx="5559">
                  <c:v>-87.778689</c:v>
                </c:pt>
                <c:pt idx="5560">
                  <c:v>-87.779338999999993</c:v>
                </c:pt>
                <c:pt idx="5561">
                  <c:v>-87.779985999999994</c:v>
                </c:pt>
                <c:pt idx="5562">
                  <c:v>-87.780629000000005</c:v>
                </c:pt>
                <c:pt idx="5563">
                  <c:v>-87.781270000000006</c:v>
                </c:pt>
                <c:pt idx="5564">
                  <c:v>-87.781907000000004</c:v>
                </c:pt>
                <c:pt idx="5565">
                  <c:v>-87.782539999999997</c:v>
                </c:pt>
                <c:pt idx="5566">
                  <c:v>-87.783170999999996</c:v>
                </c:pt>
                <c:pt idx="5567">
                  <c:v>-87.783798000000004</c:v>
                </c:pt>
                <c:pt idx="5568">
                  <c:v>-87.784422000000006</c:v>
                </c:pt>
                <c:pt idx="5569">
                  <c:v>-87.785043000000002</c:v>
                </c:pt>
                <c:pt idx="5570">
                  <c:v>-87.785661000000005</c:v>
                </c:pt>
                <c:pt idx="5571">
                  <c:v>-87.786276000000001</c:v>
                </c:pt>
                <c:pt idx="5572">
                  <c:v>-87.786888000000005</c:v>
                </c:pt>
                <c:pt idx="5573">
                  <c:v>-87.787496000000004</c:v>
                </c:pt>
                <c:pt idx="5574">
                  <c:v>-87.788100999999997</c:v>
                </c:pt>
                <c:pt idx="5575">
                  <c:v>-87.788703999999996</c:v>
                </c:pt>
                <c:pt idx="5576">
                  <c:v>-87.789303000000004</c:v>
                </c:pt>
                <c:pt idx="5577">
                  <c:v>-87.789899000000005</c:v>
                </c:pt>
                <c:pt idx="5578">
                  <c:v>-87.790492999999998</c:v>
                </c:pt>
                <c:pt idx="5579">
                  <c:v>-87.791083</c:v>
                </c:pt>
                <c:pt idx="5580">
                  <c:v>-87.791669999999996</c:v>
                </c:pt>
                <c:pt idx="5581">
                  <c:v>-87.792254999999997</c:v>
                </c:pt>
                <c:pt idx="5582">
                  <c:v>-87.792835999999994</c:v>
                </c:pt>
                <c:pt idx="5583">
                  <c:v>-87.793414999999996</c:v>
                </c:pt>
                <c:pt idx="5584">
                  <c:v>-87.793989999999994</c:v>
                </c:pt>
                <c:pt idx="5585">
                  <c:v>-87.794562999999997</c:v>
                </c:pt>
                <c:pt idx="5586">
                  <c:v>-87.795133000000007</c:v>
                </c:pt>
                <c:pt idx="5587">
                  <c:v>-87.795699999999997</c:v>
                </c:pt>
                <c:pt idx="5588">
                  <c:v>-87.796263999999994</c:v>
                </c:pt>
                <c:pt idx="5589">
                  <c:v>-87.796824999999998</c:v>
                </c:pt>
                <c:pt idx="5590">
                  <c:v>-87.797383999999994</c:v>
                </c:pt>
                <c:pt idx="5591">
                  <c:v>-87.797939</c:v>
                </c:pt>
                <c:pt idx="5592">
                  <c:v>-87.798491999999996</c:v>
                </c:pt>
                <c:pt idx="5593">
                  <c:v>-87.799042</c:v>
                </c:pt>
                <c:pt idx="5594">
                  <c:v>-87.799589999999995</c:v>
                </c:pt>
                <c:pt idx="5595">
                  <c:v>-87.800134999999997</c:v>
                </c:pt>
                <c:pt idx="5596">
                  <c:v>-87.800676999999993</c:v>
                </c:pt>
                <c:pt idx="5597">
                  <c:v>-87.801215999999997</c:v>
                </c:pt>
                <c:pt idx="5598">
                  <c:v>-87.801751999999993</c:v>
                </c:pt>
                <c:pt idx="5599">
                  <c:v>-87.802285999999995</c:v>
                </c:pt>
                <c:pt idx="5600">
                  <c:v>-87.802818000000002</c:v>
                </c:pt>
                <c:pt idx="5601">
                  <c:v>-87.803346000000005</c:v>
                </c:pt>
                <c:pt idx="5602">
                  <c:v>-87.803871999999998</c:v>
                </c:pt>
                <c:pt idx="5603">
                  <c:v>-87.804395999999997</c:v>
                </c:pt>
                <c:pt idx="5604">
                  <c:v>-87.804916000000006</c:v>
                </c:pt>
                <c:pt idx="5605">
                  <c:v>-87.805435000000003</c:v>
                </c:pt>
                <c:pt idx="5606">
                  <c:v>-87.805949999999996</c:v>
                </c:pt>
                <c:pt idx="5607">
                  <c:v>-87.806462999999994</c:v>
                </c:pt>
                <c:pt idx="5608">
                  <c:v>-87.806973999999997</c:v>
                </c:pt>
                <c:pt idx="5609">
                  <c:v>-87.807481999999993</c:v>
                </c:pt>
                <c:pt idx="5610">
                  <c:v>-87.807986999999997</c:v>
                </c:pt>
                <c:pt idx="5611">
                  <c:v>-87.808490000000006</c:v>
                </c:pt>
                <c:pt idx="5612">
                  <c:v>-87.808991000000006</c:v>
                </c:pt>
                <c:pt idx="5613">
                  <c:v>-87.809488999999999</c:v>
                </c:pt>
                <c:pt idx="5614">
                  <c:v>-87.809984999999998</c:v>
                </c:pt>
                <c:pt idx="5615">
                  <c:v>-87.810478000000003</c:v>
                </c:pt>
                <c:pt idx="5616">
                  <c:v>-87.810969</c:v>
                </c:pt>
                <c:pt idx="5617">
                  <c:v>-87.811457000000004</c:v>
                </c:pt>
                <c:pt idx="5618">
                  <c:v>-87.811942999999999</c:v>
                </c:pt>
                <c:pt idx="5619">
                  <c:v>-87.812426000000002</c:v>
                </c:pt>
                <c:pt idx="5620">
                  <c:v>-87.812907999999993</c:v>
                </c:pt>
                <c:pt idx="5621">
                  <c:v>-87.813385999999994</c:v>
                </c:pt>
                <c:pt idx="5622">
                  <c:v>-87.813862999999998</c:v>
                </c:pt>
                <c:pt idx="5623">
                  <c:v>-87.814336999999995</c:v>
                </c:pt>
                <c:pt idx="5624">
                  <c:v>-87.814808999999997</c:v>
                </c:pt>
                <c:pt idx="5625">
                  <c:v>-87.815278000000006</c:v>
                </c:pt>
                <c:pt idx="5626">
                  <c:v>-87.815746000000004</c:v>
                </c:pt>
                <c:pt idx="5627">
                  <c:v>-87.816210999999996</c:v>
                </c:pt>
                <c:pt idx="5628">
                  <c:v>-87.816672999999994</c:v>
                </c:pt>
                <c:pt idx="5629">
                  <c:v>-87.817133999999996</c:v>
                </c:pt>
                <c:pt idx="5630">
                  <c:v>-87.817592000000005</c:v>
                </c:pt>
                <c:pt idx="5631">
                  <c:v>-87.818048000000005</c:v>
                </c:pt>
                <c:pt idx="5632">
                  <c:v>-87.818500999999998</c:v>
                </c:pt>
                <c:pt idx="5633">
                  <c:v>-87.818952999999993</c:v>
                </c:pt>
                <c:pt idx="5634">
                  <c:v>-87.819401999999997</c:v>
                </c:pt>
                <c:pt idx="5635">
                  <c:v>-87.819849000000005</c:v>
                </c:pt>
                <c:pt idx="5636">
                  <c:v>-87.820294000000004</c:v>
                </c:pt>
                <c:pt idx="5637">
                  <c:v>-87.820736999999994</c:v>
                </c:pt>
                <c:pt idx="5638">
                  <c:v>-87.821178000000003</c:v>
                </c:pt>
                <c:pt idx="5639">
                  <c:v>-87.821616000000006</c:v>
                </c:pt>
                <c:pt idx="5640">
                  <c:v>-87.822052999999997</c:v>
                </c:pt>
                <c:pt idx="5641">
                  <c:v>-87.822486999999995</c:v>
                </c:pt>
                <c:pt idx="5642">
                  <c:v>-87.822918999999999</c:v>
                </c:pt>
                <c:pt idx="5643">
                  <c:v>-87.823348999999993</c:v>
                </c:pt>
                <c:pt idx="5644">
                  <c:v>-87.823777000000007</c:v>
                </c:pt>
                <c:pt idx="5645">
                  <c:v>-87.824202999999997</c:v>
                </c:pt>
                <c:pt idx="5646">
                  <c:v>-87.824627000000007</c:v>
                </c:pt>
                <c:pt idx="5647">
                  <c:v>-87.825049000000007</c:v>
                </c:pt>
                <c:pt idx="5648">
                  <c:v>-87.825468000000001</c:v>
                </c:pt>
                <c:pt idx="5649">
                  <c:v>-87.825885999999997</c:v>
                </c:pt>
                <c:pt idx="5650">
                  <c:v>-87.826301999999998</c:v>
                </c:pt>
                <c:pt idx="5651">
                  <c:v>-87.826716000000005</c:v>
                </c:pt>
                <c:pt idx="5652">
                  <c:v>-87.827128000000002</c:v>
                </c:pt>
                <c:pt idx="5653">
                  <c:v>-87.827537000000007</c:v>
                </c:pt>
                <c:pt idx="5654">
                  <c:v>-87.827945</c:v>
                </c:pt>
                <c:pt idx="5655">
                  <c:v>-87.828350999999998</c:v>
                </c:pt>
                <c:pt idx="5656">
                  <c:v>-87.828755000000001</c:v>
                </c:pt>
                <c:pt idx="5657">
                  <c:v>-87.829156999999995</c:v>
                </c:pt>
                <c:pt idx="5658">
                  <c:v>-87.829556999999994</c:v>
                </c:pt>
                <c:pt idx="5659">
                  <c:v>-87.829954999999998</c:v>
                </c:pt>
                <c:pt idx="5660">
                  <c:v>-87.830350999999993</c:v>
                </c:pt>
                <c:pt idx="5661">
                  <c:v>-87.830746000000005</c:v>
                </c:pt>
                <c:pt idx="5662">
                  <c:v>-87.831137999999996</c:v>
                </c:pt>
                <c:pt idx="5663">
                  <c:v>-87.831529000000003</c:v>
                </c:pt>
                <c:pt idx="5664">
                  <c:v>-87.831917000000004</c:v>
                </c:pt>
                <c:pt idx="5665">
                  <c:v>-87.832303999999993</c:v>
                </c:pt>
                <c:pt idx="5666">
                  <c:v>-87.832689000000002</c:v>
                </c:pt>
                <c:pt idx="5667">
                  <c:v>-87.833072000000001</c:v>
                </c:pt>
                <c:pt idx="5668">
                  <c:v>-87.833454000000003</c:v>
                </c:pt>
                <c:pt idx="5669">
                  <c:v>-87.833832999999998</c:v>
                </c:pt>
                <c:pt idx="5670">
                  <c:v>-87.834210999999996</c:v>
                </c:pt>
                <c:pt idx="5671">
                  <c:v>-87.834586999999999</c:v>
                </c:pt>
                <c:pt idx="5672">
                  <c:v>-87.834961000000007</c:v>
                </c:pt>
                <c:pt idx="5673">
                  <c:v>-87.835333000000006</c:v>
                </c:pt>
                <c:pt idx="5674">
                  <c:v>-87.835704000000007</c:v>
                </c:pt>
                <c:pt idx="5675">
                  <c:v>-87.836072999999999</c:v>
                </c:pt>
                <c:pt idx="5676">
                  <c:v>-87.836439999999996</c:v>
                </c:pt>
                <c:pt idx="5677">
                  <c:v>-87.836804999999998</c:v>
                </c:pt>
                <c:pt idx="5678">
                  <c:v>-87.837169000000003</c:v>
                </c:pt>
                <c:pt idx="5679">
                  <c:v>-87.837530999999998</c:v>
                </c:pt>
                <c:pt idx="5680">
                  <c:v>-87.837890999999999</c:v>
                </c:pt>
                <c:pt idx="5681">
                  <c:v>-87.838250000000002</c:v>
                </c:pt>
                <c:pt idx="5682">
                  <c:v>-87.838605999999999</c:v>
                </c:pt>
                <c:pt idx="5683">
                  <c:v>-87.838961999999995</c:v>
                </c:pt>
                <c:pt idx="5684">
                  <c:v>-87.839314999999999</c:v>
                </c:pt>
                <c:pt idx="5685">
                  <c:v>-87.839667000000006</c:v>
                </c:pt>
                <c:pt idx="5686">
                  <c:v>-87.840017000000003</c:v>
                </c:pt>
                <c:pt idx="5687">
                  <c:v>-87.840365000000006</c:v>
                </c:pt>
                <c:pt idx="5688">
                  <c:v>-87.840711999999996</c:v>
                </c:pt>
                <c:pt idx="5689">
                  <c:v>-87.841057000000006</c:v>
                </c:pt>
                <c:pt idx="5690">
                  <c:v>-87.841401000000005</c:v>
                </c:pt>
                <c:pt idx="5691">
                  <c:v>-87.841742999999994</c:v>
                </c:pt>
                <c:pt idx="5692">
                  <c:v>-87.842083000000002</c:v>
                </c:pt>
                <c:pt idx="5693">
                  <c:v>-87.842421999999999</c:v>
                </c:pt>
                <c:pt idx="5694">
                  <c:v>-87.842759000000001</c:v>
                </c:pt>
                <c:pt idx="5695">
                  <c:v>-87.843095000000005</c:v>
                </c:pt>
                <c:pt idx="5696">
                  <c:v>-87.843429</c:v>
                </c:pt>
                <c:pt idx="5697">
                  <c:v>-87.843761000000001</c:v>
                </c:pt>
                <c:pt idx="5698">
                  <c:v>-87.844092000000003</c:v>
                </c:pt>
                <c:pt idx="5699">
                  <c:v>-87.844421999999994</c:v>
                </c:pt>
                <c:pt idx="5700">
                  <c:v>-87.844748999999993</c:v>
                </c:pt>
                <c:pt idx="5701">
                  <c:v>-87.845076000000006</c:v>
                </c:pt>
                <c:pt idx="5702">
                  <c:v>-87.845399999999998</c:v>
                </c:pt>
                <c:pt idx="5703">
                  <c:v>-87.845724000000004</c:v>
                </c:pt>
                <c:pt idx="5704">
                  <c:v>-87.846045000000004</c:v>
                </c:pt>
                <c:pt idx="5705">
                  <c:v>-87.846366000000003</c:v>
                </c:pt>
                <c:pt idx="5706">
                  <c:v>-87.846683999999996</c:v>
                </c:pt>
                <c:pt idx="5707">
                  <c:v>-87.847002000000003</c:v>
                </c:pt>
                <c:pt idx="5708">
                  <c:v>-87.847318000000001</c:v>
                </c:pt>
                <c:pt idx="5709">
                  <c:v>-87.847632000000004</c:v>
                </c:pt>
                <c:pt idx="5710">
                  <c:v>-87.847944999999996</c:v>
                </c:pt>
                <c:pt idx="5711">
                  <c:v>-87.848256000000006</c:v>
                </c:pt>
                <c:pt idx="5712">
                  <c:v>-87.848566000000005</c:v>
                </c:pt>
                <c:pt idx="5713">
                  <c:v>-87.848875000000007</c:v>
                </c:pt>
                <c:pt idx="5714">
                  <c:v>-87.849181999999999</c:v>
                </c:pt>
                <c:pt idx="5715">
                  <c:v>-87.849486999999996</c:v>
                </c:pt>
                <c:pt idx="5716">
                  <c:v>-87.849791999999994</c:v>
                </c:pt>
                <c:pt idx="5717">
                  <c:v>-87.850094999999996</c:v>
                </c:pt>
                <c:pt idx="5718">
                  <c:v>-87.850396000000003</c:v>
                </c:pt>
                <c:pt idx="5719">
                  <c:v>-87.850695999999999</c:v>
                </c:pt>
                <c:pt idx="5720">
                  <c:v>-87.850994999999998</c:v>
                </c:pt>
                <c:pt idx="5721">
                  <c:v>-87.851292000000001</c:v>
                </c:pt>
                <c:pt idx="5722">
                  <c:v>-87.851588000000007</c:v>
                </c:pt>
                <c:pt idx="5723">
                  <c:v>-87.851882000000003</c:v>
                </c:pt>
                <c:pt idx="5724">
                  <c:v>-87.852176</c:v>
                </c:pt>
                <c:pt idx="5725">
                  <c:v>-87.852467000000004</c:v>
                </c:pt>
                <c:pt idx="5726">
                  <c:v>-87.852757999999994</c:v>
                </c:pt>
                <c:pt idx="5727">
                  <c:v>-87.853047000000004</c:v>
                </c:pt>
                <c:pt idx="5728">
                  <c:v>-87.853335000000001</c:v>
                </c:pt>
                <c:pt idx="5729">
                  <c:v>-87.853621000000004</c:v>
                </c:pt>
                <c:pt idx="5730">
                  <c:v>-87.853907000000007</c:v>
                </c:pt>
                <c:pt idx="5731">
                  <c:v>-87.854191</c:v>
                </c:pt>
                <c:pt idx="5732">
                  <c:v>-87.854472999999999</c:v>
                </c:pt>
                <c:pt idx="5733">
                  <c:v>-87.854754</c:v>
                </c:pt>
                <c:pt idx="5734">
                  <c:v>-87.855034000000003</c:v>
                </c:pt>
                <c:pt idx="5735">
                  <c:v>-87.855312999999995</c:v>
                </c:pt>
                <c:pt idx="5736">
                  <c:v>-87.855591000000004</c:v>
                </c:pt>
                <c:pt idx="5737">
                  <c:v>-87.855867000000003</c:v>
                </c:pt>
                <c:pt idx="5738">
                  <c:v>-87.856142000000006</c:v>
                </c:pt>
                <c:pt idx="5739">
                  <c:v>-87.856414999999998</c:v>
                </c:pt>
                <c:pt idx="5740">
                  <c:v>-87.856688000000005</c:v>
                </c:pt>
                <c:pt idx="5741">
                  <c:v>-87.856959000000003</c:v>
                </c:pt>
                <c:pt idx="5742">
                  <c:v>-87.857229000000004</c:v>
                </c:pt>
                <c:pt idx="5743">
                  <c:v>-87.857496999999995</c:v>
                </c:pt>
                <c:pt idx="5744">
                  <c:v>-87.857765000000001</c:v>
                </c:pt>
                <c:pt idx="5745">
                  <c:v>-87.858030999999997</c:v>
                </c:pt>
                <c:pt idx="5746">
                  <c:v>-87.858295999999996</c:v>
                </c:pt>
                <c:pt idx="5747">
                  <c:v>-87.858559999999997</c:v>
                </c:pt>
                <c:pt idx="5748">
                  <c:v>-87.858822000000004</c:v>
                </c:pt>
                <c:pt idx="5749">
                  <c:v>-87.859083999999996</c:v>
                </c:pt>
                <c:pt idx="5750">
                  <c:v>-87.859343999999993</c:v>
                </c:pt>
                <c:pt idx="5751">
                  <c:v>-87.859603000000007</c:v>
                </c:pt>
                <c:pt idx="5752">
                  <c:v>-87.859860999999995</c:v>
                </c:pt>
                <c:pt idx="5753">
                  <c:v>-87.860118</c:v>
                </c:pt>
                <c:pt idx="5754">
                  <c:v>-87.860372999999996</c:v>
                </c:pt>
                <c:pt idx="5755">
                  <c:v>-87.860626999999994</c:v>
                </c:pt>
                <c:pt idx="5756">
                  <c:v>-87.860881000000006</c:v>
                </c:pt>
                <c:pt idx="5757">
                  <c:v>-87.861132999999995</c:v>
                </c:pt>
                <c:pt idx="5758">
                  <c:v>-87.861384000000001</c:v>
                </c:pt>
                <c:pt idx="5759">
                  <c:v>-87.861632999999998</c:v>
                </c:pt>
                <c:pt idx="5760">
                  <c:v>-87.861881999999994</c:v>
                </c:pt>
                <c:pt idx="5761">
                  <c:v>-87.862129999999993</c:v>
                </c:pt>
                <c:pt idx="5762">
                  <c:v>-87.862375999999998</c:v>
                </c:pt>
                <c:pt idx="5763">
                  <c:v>-87.862621000000004</c:v>
                </c:pt>
                <c:pt idx="5764">
                  <c:v>-87.862864999999999</c:v>
                </c:pt>
                <c:pt idx="5765">
                  <c:v>-87.863107999999997</c:v>
                </c:pt>
                <c:pt idx="5766">
                  <c:v>-87.863349999999997</c:v>
                </c:pt>
                <c:pt idx="5767">
                  <c:v>-87.863591</c:v>
                </c:pt>
                <c:pt idx="5768">
                  <c:v>-87.863831000000005</c:v>
                </c:pt>
                <c:pt idx="5769">
                  <c:v>-87.864069999999998</c:v>
                </c:pt>
                <c:pt idx="5770">
                  <c:v>-87.864307999999994</c:v>
                </c:pt>
                <c:pt idx="5771">
                  <c:v>-87.864543999999995</c:v>
                </c:pt>
                <c:pt idx="5772">
                  <c:v>-87.864779999999996</c:v>
                </c:pt>
                <c:pt idx="5773">
                  <c:v>-87.865014000000002</c:v>
                </c:pt>
                <c:pt idx="5774">
                  <c:v>-87.865246999999997</c:v>
                </c:pt>
                <c:pt idx="5775">
                  <c:v>-87.865480000000005</c:v>
                </c:pt>
                <c:pt idx="5776">
                  <c:v>-87.865711000000005</c:v>
                </c:pt>
                <c:pt idx="5777">
                  <c:v>-87.865941000000007</c:v>
                </c:pt>
                <c:pt idx="5778">
                  <c:v>-87.866170999999994</c:v>
                </c:pt>
                <c:pt idx="5779">
                  <c:v>-87.866399000000001</c:v>
                </c:pt>
                <c:pt idx="5780">
                  <c:v>-87.866625999999997</c:v>
                </c:pt>
                <c:pt idx="5781">
                  <c:v>-87.866851999999994</c:v>
                </c:pt>
                <c:pt idx="5782">
                  <c:v>-87.867076999999995</c:v>
                </c:pt>
                <c:pt idx="5783">
                  <c:v>-87.867300999999998</c:v>
                </c:pt>
                <c:pt idx="5784">
                  <c:v>-87.867525000000001</c:v>
                </c:pt>
                <c:pt idx="5785">
                  <c:v>-87.867746999999994</c:v>
                </c:pt>
                <c:pt idx="5786">
                  <c:v>-87.867968000000005</c:v>
                </c:pt>
                <c:pt idx="5787">
                  <c:v>-87.868188000000004</c:v>
                </c:pt>
                <c:pt idx="5788">
                  <c:v>-87.868407000000005</c:v>
                </c:pt>
                <c:pt idx="5789">
                  <c:v>-87.868624999999994</c:v>
                </c:pt>
                <c:pt idx="5790">
                  <c:v>-87.868842999999998</c:v>
                </c:pt>
                <c:pt idx="5791">
                  <c:v>-87.869058999999993</c:v>
                </c:pt>
                <c:pt idx="5792">
                  <c:v>-87.869274000000004</c:v>
                </c:pt>
                <c:pt idx="5793">
                  <c:v>-87.869488000000004</c:v>
                </c:pt>
                <c:pt idx="5794">
                  <c:v>-87.869702000000004</c:v>
                </c:pt>
                <c:pt idx="5795">
                  <c:v>-87.869913999999994</c:v>
                </c:pt>
                <c:pt idx="5796">
                  <c:v>-87.870125999999999</c:v>
                </c:pt>
                <c:pt idx="5797">
                  <c:v>-87.870335999999995</c:v>
                </c:pt>
                <c:pt idx="5798">
                  <c:v>-87.870546000000004</c:v>
                </c:pt>
                <c:pt idx="5799">
                  <c:v>-87.870754000000005</c:v>
                </c:pt>
                <c:pt idx="5800">
                  <c:v>-87.870962000000006</c:v>
                </c:pt>
                <c:pt idx="5801">
                  <c:v>-87.871168999999995</c:v>
                </c:pt>
                <c:pt idx="5802">
                  <c:v>-87.871375</c:v>
                </c:pt>
                <c:pt idx="5803">
                  <c:v>-87.871579999999994</c:v>
                </c:pt>
                <c:pt idx="5804">
                  <c:v>-87.871784000000005</c:v>
                </c:pt>
                <c:pt idx="5805">
                  <c:v>-87.871987000000004</c:v>
                </c:pt>
                <c:pt idx="5806">
                  <c:v>-87.872189000000006</c:v>
                </c:pt>
                <c:pt idx="5807">
                  <c:v>-87.872390999999993</c:v>
                </c:pt>
                <c:pt idx="5808">
                  <c:v>-87.872591</c:v>
                </c:pt>
                <c:pt idx="5809">
                  <c:v>-87.872791000000007</c:v>
                </c:pt>
                <c:pt idx="5810">
                  <c:v>-87.872989000000004</c:v>
                </c:pt>
                <c:pt idx="5811">
                  <c:v>-87.873187000000001</c:v>
                </c:pt>
                <c:pt idx="5812">
                  <c:v>-87.873384000000001</c:v>
                </c:pt>
                <c:pt idx="5813">
                  <c:v>-87.873580000000004</c:v>
                </c:pt>
                <c:pt idx="5814">
                  <c:v>-87.873774999999995</c:v>
                </c:pt>
                <c:pt idx="5815">
                  <c:v>-87.87397</c:v>
                </c:pt>
                <c:pt idx="5816">
                  <c:v>-87.874162999999996</c:v>
                </c:pt>
                <c:pt idx="5817">
                  <c:v>-87.874356000000006</c:v>
                </c:pt>
                <c:pt idx="5818">
                  <c:v>-87.874548000000004</c:v>
                </c:pt>
                <c:pt idx="5819">
                  <c:v>-87.874739000000005</c:v>
                </c:pt>
                <c:pt idx="5820">
                  <c:v>-87.874928999999995</c:v>
                </c:pt>
                <c:pt idx="5821">
                  <c:v>-87.875118000000001</c:v>
                </c:pt>
                <c:pt idx="5822">
                  <c:v>-87.875305999999995</c:v>
                </c:pt>
                <c:pt idx="5823">
                  <c:v>-87.875494000000003</c:v>
                </c:pt>
                <c:pt idx="5824">
                  <c:v>-87.875681</c:v>
                </c:pt>
                <c:pt idx="5825">
                  <c:v>-87.875867</c:v>
                </c:pt>
                <c:pt idx="5826">
                  <c:v>-87.876052000000001</c:v>
                </c:pt>
                <c:pt idx="5827">
                  <c:v>-87.876236000000006</c:v>
                </c:pt>
                <c:pt idx="5828">
                  <c:v>-87.876418999999999</c:v>
                </c:pt>
                <c:pt idx="5829">
                  <c:v>-87.876602000000005</c:v>
                </c:pt>
                <c:pt idx="5830">
                  <c:v>-87.876784000000001</c:v>
                </c:pt>
                <c:pt idx="5831">
                  <c:v>-87.876964999999998</c:v>
                </c:pt>
                <c:pt idx="5832">
                  <c:v>-87.877144999999999</c:v>
                </c:pt>
                <c:pt idx="5833">
                  <c:v>-87.877324999999999</c:v>
                </c:pt>
                <c:pt idx="5834">
                  <c:v>-87.877504000000002</c:v>
                </c:pt>
                <c:pt idx="5835">
                  <c:v>-87.877680999999995</c:v>
                </c:pt>
                <c:pt idx="5836">
                  <c:v>-87.877859000000001</c:v>
                </c:pt>
                <c:pt idx="5837">
                  <c:v>-87.878034999999997</c:v>
                </c:pt>
                <c:pt idx="5838">
                  <c:v>-87.878210999999993</c:v>
                </c:pt>
                <c:pt idx="5839">
                  <c:v>-87.878384999999994</c:v>
                </c:pt>
                <c:pt idx="5840">
                  <c:v>-87.878558999999996</c:v>
                </c:pt>
                <c:pt idx="5841">
                  <c:v>-87.878732999999997</c:v>
                </c:pt>
                <c:pt idx="5842">
                  <c:v>-87.878905000000003</c:v>
                </c:pt>
                <c:pt idx="5843">
                  <c:v>-87.879076999999995</c:v>
                </c:pt>
                <c:pt idx="5844">
                  <c:v>-87.879248000000004</c:v>
                </c:pt>
                <c:pt idx="5845">
                  <c:v>-87.879418000000001</c:v>
                </c:pt>
                <c:pt idx="5846">
                  <c:v>-87.879587999999998</c:v>
                </c:pt>
                <c:pt idx="5847">
                  <c:v>-87.879756999999998</c:v>
                </c:pt>
                <c:pt idx="5848">
                  <c:v>-87.879925</c:v>
                </c:pt>
                <c:pt idx="5849">
                  <c:v>-87.880092000000005</c:v>
                </c:pt>
                <c:pt idx="5850">
                  <c:v>-87.880258999999995</c:v>
                </c:pt>
                <c:pt idx="5851">
                  <c:v>-87.880424000000005</c:v>
                </c:pt>
                <c:pt idx="5852">
                  <c:v>-87.880589999999998</c:v>
                </c:pt>
                <c:pt idx="5853">
                  <c:v>-87.880753999999996</c:v>
                </c:pt>
                <c:pt idx="5854">
                  <c:v>-87.880917999999994</c:v>
                </c:pt>
                <c:pt idx="5855">
                  <c:v>-87.881080999999995</c:v>
                </c:pt>
                <c:pt idx="5856">
                  <c:v>-87.881242999999998</c:v>
                </c:pt>
                <c:pt idx="5857">
                  <c:v>-87.881405000000001</c:v>
                </c:pt>
                <c:pt idx="5858">
                  <c:v>-87.881564999999995</c:v>
                </c:pt>
                <c:pt idx="5859">
                  <c:v>-87.881726</c:v>
                </c:pt>
                <c:pt idx="5860">
                  <c:v>-87.881884999999997</c:v>
                </c:pt>
                <c:pt idx="5861">
                  <c:v>-87.882043999999993</c:v>
                </c:pt>
                <c:pt idx="5862">
                  <c:v>-87.882202000000007</c:v>
                </c:pt>
                <c:pt idx="5863">
                  <c:v>-87.882358999999994</c:v>
                </c:pt>
                <c:pt idx="5864">
                  <c:v>-87.882515999999995</c:v>
                </c:pt>
                <c:pt idx="5865">
                  <c:v>-87.882671999999999</c:v>
                </c:pt>
                <c:pt idx="5866">
                  <c:v>-87.882827000000006</c:v>
                </c:pt>
                <c:pt idx="5867">
                  <c:v>-87.882981999999998</c:v>
                </c:pt>
                <c:pt idx="5868">
                  <c:v>-87.883135999999993</c:v>
                </c:pt>
                <c:pt idx="5869">
                  <c:v>-87.883289000000005</c:v>
                </c:pt>
                <c:pt idx="5870">
                  <c:v>-87.883442000000002</c:v>
                </c:pt>
                <c:pt idx="5871">
                  <c:v>-87.883594000000002</c:v>
                </c:pt>
                <c:pt idx="5872">
                  <c:v>-87.883745000000005</c:v>
                </c:pt>
                <c:pt idx="5873">
                  <c:v>-87.883895999999993</c:v>
                </c:pt>
                <c:pt idx="5874">
                  <c:v>-87.884045999999998</c:v>
                </c:pt>
                <c:pt idx="5875">
                  <c:v>-87.884196000000003</c:v>
                </c:pt>
                <c:pt idx="5876">
                  <c:v>-87.884343999999999</c:v>
                </c:pt>
                <c:pt idx="5877">
                  <c:v>-87.884491999999995</c:v>
                </c:pt>
                <c:pt idx="5878">
                  <c:v>-87.884640000000005</c:v>
                </c:pt>
                <c:pt idx="5879">
                  <c:v>-87.884787000000003</c:v>
                </c:pt>
                <c:pt idx="5880">
                  <c:v>-87.884933000000004</c:v>
                </c:pt>
                <c:pt idx="5881">
                  <c:v>-87.885077999999993</c:v>
                </c:pt>
                <c:pt idx="5882">
                  <c:v>-87.885222999999996</c:v>
                </c:pt>
                <c:pt idx="5883">
                  <c:v>-87.885368</c:v>
                </c:pt>
                <c:pt idx="5884">
                  <c:v>-87.885510999999994</c:v>
                </c:pt>
                <c:pt idx="5885">
                  <c:v>-87.885654000000002</c:v>
                </c:pt>
                <c:pt idx="5886">
                  <c:v>-87.885796999999997</c:v>
                </c:pt>
                <c:pt idx="5887">
                  <c:v>-87.885938999999993</c:v>
                </c:pt>
                <c:pt idx="5888">
                  <c:v>-87.886080000000007</c:v>
                </c:pt>
                <c:pt idx="5889">
                  <c:v>-87.886219999999994</c:v>
                </c:pt>
                <c:pt idx="5890">
                  <c:v>-87.886359999999996</c:v>
                </c:pt>
                <c:pt idx="5891">
                  <c:v>-87.886499999999998</c:v>
                </c:pt>
                <c:pt idx="5892">
                  <c:v>-87.886638000000005</c:v>
                </c:pt>
                <c:pt idx="5893">
                  <c:v>-87.886776999999995</c:v>
                </c:pt>
                <c:pt idx="5894">
                  <c:v>-87.886914000000004</c:v>
                </c:pt>
                <c:pt idx="5895">
                  <c:v>-87.887051</c:v>
                </c:pt>
                <c:pt idx="5896">
                  <c:v>-87.887187999999995</c:v>
                </c:pt>
                <c:pt idx="5897">
                  <c:v>-87.887322999999995</c:v>
                </c:pt>
                <c:pt idx="5898">
                  <c:v>-87.887459000000007</c:v>
                </c:pt>
                <c:pt idx="5899">
                  <c:v>-87.887592999999995</c:v>
                </c:pt>
                <c:pt idx="5900">
                  <c:v>-87.887726999999998</c:v>
                </c:pt>
                <c:pt idx="5901">
                  <c:v>-87.887861000000001</c:v>
                </c:pt>
                <c:pt idx="5902">
                  <c:v>-87.887994000000006</c:v>
                </c:pt>
                <c:pt idx="5903">
                  <c:v>-87.888126</c:v>
                </c:pt>
                <c:pt idx="5904">
                  <c:v>-87.888257999999993</c:v>
                </c:pt>
                <c:pt idx="5905">
                  <c:v>-87.888389000000004</c:v>
                </c:pt>
                <c:pt idx="5906">
                  <c:v>-87.88852</c:v>
                </c:pt>
                <c:pt idx="5907">
                  <c:v>-87.888649999999998</c:v>
                </c:pt>
                <c:pt idx="5908">
                  <c:v>-87.888779</c:v>
                </c:pt>
                <c:pt idx="5909">
                  <c:v>-87.888908000000001</c:v>
                </c:pt>
                <c:pt idx="5910">
                  <c:v>-87.889036000000004</c:v>
                </c:pt>
                <c:pt idx="5911">
                  <c:v>-87.889163999999994</c:v>
                </c:pt>
                <c:pt idx="5912">
                  <c:v>-87.889291999999998</c:v>
                </c:pt>
                <c:pt idx="5913">
                  <c:v>-87.889418000000006</c:v>
                </c:pt>
                <c:pt idx="5914">
                  <c:v>-87.889544999999998</c:v>
                </c:pt>
                <c:pt idx="5915">
                  <c:v>-87.889669999999995</c:v>
                </c:pt>
                <c:pt idx="5916">
                  <c:v>-87.889795000000007</c:v>
                </c:pt>
                <c:pt idx="5917">
                  <c:v>-87.889920000000004</c:v>
                </c:pt>
                <c:pt idx="5918">
                  <c:v>-87.890044000000003</c:v>
                </c:pt>
                <c:pt idx="5919">
                  <c:v>-87.890167000000005</c:v>
                </c:pt>
                <c:pt idx="5920">
                  <c:v>-87.890289999999993</c:v>
                </c:pt>
                <c:pt idx="5921">
                  <c:v>-87.890412999999995</c:v>
                </c:pt>
                <c:pt idx="5922">
                  <c:v>-87.890535</c:v>
                </c:pt>
                <c:pt idx="5923">
                  <c:v>-87.890656000000007</c:v>
                </c:pt>
                <c:pt idx="5924">
                  <c:v>-87.890777</c:v>
                </c:pt>
                <c:pt idx="5925">
                  <c:v>-87.890896999999995</c:v>
                </c:pt>
                <c:pt idx="5926">
                  <c:v>-87.891017000000005</c:v>
                </c:pt>
                <c:pt idx="5927">
                  <c:v>-87.891137000000001</c:v>
                </c:pt>
                <c:pt idx="5928">
                  <c:v>-87.891255000000001</c:v>
                </c:pt>
                <c:pt idx="5929">
                  <c:v>-87.891373999999999</c:v>
                </c:pt>
                <c:pt idx="5930">
                  <c:v>-87.891492</c:v>
                </c:pt>
                <c:pt idx="5931">
                  <c:v>-87.891609000000003</c:v>
                </c:pt>
                <c:pt idx="5932">
                  <c:v>-87.891726000000006</c:v>
                </c:pt>
                <c:pt idx="5933">
                  <c:v>-87.891841999999997</c:v>
                </c:pt>
                <c:pt idx="5934">
                  <c:v>-87.891958000000002</c:v>
                </c:pt>
                <c:pt idx="5935">
                  <c:v>-87.892072999999996</c:v>
                </c:pt>
                <c:pt idx="5936">
                  <c:v>-87.892188000000004</c:v>
                </c:pt>
                <c:pt idx="5937">
                  <c:v>-87.892302000000001</c:v>
                </c:pt>
                <c:pt idx="5938">
                  <c:v>-87.892415999999997</c:v>
                </c:pt>
                <c:pt idx="5939">
                  <c:v>-87.892528999999996</c:v>
                </c:pt>
                <c:pt idx="5940">
                  <c:v>-87.892641999999995</c:v>
                </c:pt>
                <c:pt idx="5941">
                  <c:v>-87.892753999999996</c:v>
                </c:pt>
                <c:pt idx="5942">
                  <c:v>-87.892865999999998</c:v>
                </c:pt>
                <c:pt idx="5943">
                  <c:v>-87.892977999999999</c:v>
                </c:pt>
                <c:pt idx="5944">
                  <c:v>-87.893089000000003</c:v>
                </c:pt>
                <c:pt idx="5945">
                  <c:v>-87.893198999999996</c:v>
                </c:pt>
                <c:pt idx="5946">
                  <c:v>-87.893309000000002</c:v>
                </c:pt>
                <c:pt idx="5947">
                  <c:v>-87.893418999999994</c:v>
                </c:pt>
                <c:pt idx="5948">
                  <c:v>-87.893528000000003</c:v>
                </c:pt>
                <c:pt idx="5949">
                  <c:v>-87.893636000000001</c:v>
                </c:pt>
                <c:pt idx="5950">
                  <c:v>-87.893743999999998</c:v>
                </c:pt>
                <c:pt idx="5951">
                  <c:v>-87.893851999999995</c:v>
                </c:pt>
                <c:pt idx="5952">
                  <c:v>-87.893958999999995</c:v>
                </c:pt>
                <c:pt idx="5953">
                  <c:v>-87.894065999999995</c:v>
                </c:pt>
                <c:pt idx="5954">
                  <c:v>-87.894171999999998</c:v>
                </c:pt>
                <c:pt idx="5955">
                  <c:v>-87.894278</c:v>
                </c:pt>
                <c:pt idx="5956">
                  <c:v>-87.894383000000005</c:v>
                </c:pt>
                <c:pt idx="5957">
                  <c:v>-87.894487999999996</c:v>
                </c:pt>
                <c:pt idx="5958">
                  <c:v>-87.894593</c:v>
                </c:pt>
                <c:pt idx="5959">
                  <c:v>-87.894696999999994</c:v>
                </c:pt>
                <c:pt idx="5960">
                  <c:v>-87.894800000000004</c:v>
                </c:pt>
                <c:pt idx="5961">
                  <c:v>-87.894902999999999</c:v>
                </c:pt>
                <c:pt idx="5962">
                  <c:v>-87.895005999999995</c:v>
                </c:pt>
                <c:pt idx="5963">
                  <c:v>-87.895107999999993</c:v>
                </c:pt>
                <c:pt idx="5964">
                  <c:v>-87.895210000000006</c:v>
                </c:pt>
                <c:pt idx="5965">
                  <c:v>-87.895311000000007</c:v>
                </c:pt>
                <c:pt idx="5966">
                  <c:v>-87.895411999999993</c:v>
                </c:pt>
                <c:pt idx="5967">
                  <c:v>-87.895512999999994</c:v>
                </c:pt>
                <c:pt idx="5968">
                  <c:v>-87.895612999999997</c:v>
                </c:pt>
                <c:pt idx="5969">
                  <c:v>-87.895713000000001</c:v>
                </c:pt>
                <c:pt idx="5970">
                  <c:v>-87.895812000000006</c:v>
                </c:pt>
                <c:pt idx="5971">
                  <c:v>-87.895910999999998</c:v>
                </c:pt>
                <c:pt idx="5972">
                  <c:v>-87.896009000000006</c:v>
                </c:pt>
                <c:pt idx="5973">
                  <c:v>-87.896107000000001</c:v>
                </c:pt>
                <c:pt idx="5974">
                  <c:v>-87.896204999999995</c:v>
                </c:pt>
                <c:pt idx="5975">
                  <c:v>-87.896302000000006</c:v>
                </c:pt>
                <c:pt idx="5976">
                  <c:v>-87.896398000000005</c:v>
                </c:pt>
                <c:pt idx="5977">
                  <c:v>-87.896495000000002</c:v>
                </c:pt>
                <c:pt idx="5978">
                  <c:v>-87.896591000000001</c:v>
                </c:pt>
                <c:pt idx="5979">
                  <c:v>-87.896686000000003</c:v>
                </c:pt>
              </c:numCache>
            </c:numRef>
          </c:yVal>
          <c:smooth val="0"/>
          <c:extLst>
            <c:ext xmlns:c16="http://schemas.microsoft.com/office/drawing/2014/chart" uri="{C3380CC4-5D6E-409C-BE32-E72D297353CC}">
              <c16:uniqueId val="{00000000-E437-CE49-84BC-4E8F93D5EC36}"/>
            </c:ext>
          </c:extLst>
        </c:ser>
        <c:ser>
          <c:idx val="1"/>
          <c:order val="1"/>
          <c:tx>
            <c:strRef>
              <c:f>control!$L$1</c:f>
              <c:strCache>
                <c:ptCount val="1"/>
                <c:pt idx="0">
                  <c:v>OpenCOR</c:v>
                </c:pt>
              </c:strCache>
            </c:strRef>
          </c:tx>
          <c:spPr>
            <a:ln w="19050" cap="rnd">
              <a:solidFill>
                <a:schemeClr val="accent2"/>
              </a:solidFill>
              <a:round/>
            </a:ln>
            <a:effectLst/>
          </c:spPr>
          <c:marker>
            <c:symbol val="none"/>
          </c:marker>
          <c:xVal>
            <c:numRef>
              <c:f>control!$A$2:$A$5982</c:f>
              <c:numCache>
                <c:formatCode>General</c:formatCode>
                <c:ptCount val="5981"/>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223</c:v>
                </c:pt>
                <c:pt idx="5222">
                  <c:v>246.995068</c:v>
                </c:pt>
                <c:pt idx="5223">
                  <c:v>247.98331200000001</c:v>
                </c:pt>
                <c:pt idx="5224">
                  <c:v>248.96681599999999</c:v>
                </c:pt>
                <c:pt idx="5225">
                  <c:v>249.94547800000001</c:v>
                </c:pt>
                <c:pt idx="5226">
                  <c:v>250.91923499999999</c:v>
                </c:pt>
                <c:pt idx="5227">
                  <c:v>251.88805600000001</c:v>
                </c:pt>
                <c:pt idx="5228">
                  <c:v>252.851933</c:v>
                </c:pt>
                <c:pt idx="5229">
                  <c:v>253.810867</c:v>
                </c:pt>
                <c:pt idx="5230">
                  <c:v>254.76486199999999</c:v>
                </c:pt>
                <c:pt idx="5231">
                  <c:v>255.713909</c:v>
                </c:pt>
                <c:pt idx="5232">
                  <c:v>256.65798100000001</c:v>
                </c:pt>
                <c:pt idx="5233">
                  <c:v>257.59702199999998</c:v>
                </c:pt>
                <c:pt idx="5234">
                  <c:v>258.53094700000003</c:v>
                </c:pt>
                <c:pt idx="5235">
                  <c:v>259.45963499999999</c:v>
                </c:pt>
                <c:pt idx="5236">
                  <c:v>260.38292999999999</c:v>
                </c:pt>
                <c:pt idx="5237">
                  <c:v>261.30063999999999</c:v>
                </c:pt>
                <c:pt idx="5238">
                  <c:v>262.21254499999998</c:v>
                </c:pt>
                <c:pt idx="5239">
                  <c:v>263.11839900000001</c:v>
                </c:pt>
                <c:pt idx="5240">
                  <c:v>264.01793600000002</c:v>
                </c:pt>
                <c:pt idx="5241">
                  <c:v>264.91087900000002</c:v>
                </c:pt>
                <c:pt idx="5242">
                  <c:v>265.79695199999998</c:v>
                </c:pt>
                <c:pt idx="5243">
                  <c:v>266.675883</c:v>
                </c:pt>
                <c:pt idx="5244">
                  <c:v>267.54742099999999</c:v>
                </c:pt>
                <c:pt idx="5245">
                  <c:v>268.41134099999999</c:v>
                </c:pt>
                <c:pt idx="5246">
                  <c:v>269.26746200000002</c:v>
                </c:pt>
                <c:pt idx="5247">
                  <c:v>270.11565100000001</c:v>
                </c:pt>
                <c:pt idx="5248">
                  <c:v>270.95583800000003</c:v>
                </c:pt>
                <c:pt idx="5249">
                  <c:v>271.788028</c:v>
                </c:pt>
                <c:pt idx="5250">
                  <c:v>272.61231099999998</c:v>
                </c:pt>
                <c:pt idx="5251">
                  <c:v>273.42887400000001</c:v>
                </c:pt>
                <c:pt idx="5252">
                  <c:v>274.23801200000003</c:v>
                </c:pt>
                <c:pt idx="5253">
                  <c:v>275.040145</c:v>
                </c:pt>
                <c:pt idx="5254">
                  <c:v>275.835826</c:v>
                </c:pt>
                <c:pt idx="5255">
                  <c:v>276.62576000000001</c:v>
                </c:pt>
                <c:pt idx="5256">
                  <c:v>277.410821</c:v>
                </c:pt>
                <c:pt idx="5257">
                  <c:v>278.19207599999999</c:v>
                </c:pt>
                <c:pt idx="5258">
                  <c:v>278.97080699999998</c:v>
                </c:pt>
                <c:pt idx="5259">
                  <c:v>279.74854699999997</c:v>
                </c:pt>
                <c:pt idx="5260">
                  <c:v>280.52712300000002</c:v>
                </c:pt>
                <c:pt idx="5261">
                  <c:v>281.30871100000002</c:v>
                </c:pt>
                <c:pt idx="5262">
                  <c:v>282.095912</c:v>
                </c:pt>
                <c:pt idx="5263">
                  <c:v>282.89185300000003</c:v>
                </c:pt>
                <c:pt idx="5264">
                  <c:v>283.70032700000002</c:v>
                </c:pt>
                <c:pt idx="5265">
                  <c:v>284.52598799999998</c:v>
                </c:pt>
                <c:pt idx="5266">
                  <c:v>285.37464299999999</c:v>
                </c:pt>
                <c:pt idx="5267">
                  <c:v>286.25366400000001</c:v>
                </c:pt>
                <c:pt idx="5268">
                  <c:v>287.17263600000001</c:v>
                </c:pt>
                <c:pt idx="5269">
                  <c:v>288.14437199999998</c:v>
                </c:pt>
                <c:pt idx="5270">
                  <c:v>289.14437199999998</c:v>
                </c:pt>
                <c:pt idx="5271">
                  <c:v>290.14437199999998</c:v>
                </c:pt>
                <c:pt idx="5272">
                  <c:v>291.14437199999998</c:v>
                </c:pt>
                <c:pt idx="5273">
                  <c:v>292.14437199999998</c:v>
                </c:pt>
                <c:pt idx="5274">
                  <c:v>293.14437199999998</c:v>
                </c:pt>
                <c:pt idx="5275">
                  <c:v>294.14437199999998</c:v>
                </c:pt>
                <c:pt idx="5276">
                  <c:v>295.14437199999998</c:v>
                </c:pt>
                <c:pt idx="5277">
                  <c:v>296.14437199999998</c:v>
                </c:pt>
                <c:pt idx="5278">
                  <c:v>297.14437199999998</c:v>
                </c:pt>
                <c:pt idx="5279">
                  <c:v>298.14437199999998</c:v>
                </c:pt>
                <c:pt idx="5280">
                  <c:v>299.14437199999998</c:v>
                </c:pt>
                <c:pt idx="5281">
                  <c:v>300.14437199999998</c:v>
                </c:pt>
                <c:pt idx="5282">
                  <c:v>301.14437199999998</c:v>
                </c:pt>
                <c:pt idx="5283">
                  <c:v>302.14437199999998</c:v>
                </c:pt>
                <c:pt idx="5284">
                  <c:v>303.14437199999998</c:v>
                </c:pt>
                <c:pt idx="5285">
                  <c:v>304.14437199999998</c:v>
                </c:pt>
                <c:pt idx="5286">
                  <c:v>305.14437199999998</c:v>
                </c:pt>
                <c:pt idx="5287">
                  <c:v>306.14437199999998</c:v>
                </c:pt>
                <c:pt idx="5288">
                  <c:v>307.14437199999998</c:v>
                </c:pt>
                <c:pt idx="5289">
                  <c:v>308.14437199999998</c:v>
                </c:pt>
                <c:pt idx="5290">
                  <c:v>309.14437199999998</c:v>
                </c:pt>
                <c:pt idx="5291">
                  <c:v>310.14437199999998</c:v>
                </c:pt>
                <c:pt idx="5292">
                  <c:v>311.14437199999998</c:v>
                </c:pt>
                <c:pt idx="5293">
                  <c:v>312.14437199999998</c:v>
                </c:pt>
                <c:pt idx="5294">
                  <c:v>313.14437199999998</c:v>
                </c:pt>
                <c:pt idx="5295">
                  <c:v>314.14437199999998</c:v>
                </c:pt>
                <c:pt idx="5296">
                  <c:v>315.14437199999998</c:v>
                </c:pt>
                <c:pt idx="5297">
                  <c:v>316.14437199999998</c:v>
                </c:pt>
                <c:pt idx="5298">
                  <c:v>317.14437199999998</c:v>
                </c:pt>
                <c:pt idx="5299">
                  <c:v>318.14437199999998</c:v>
                </c:pt>
                <c:pt idx="5300">
                  <c:v>319.14437199999998</c:v>
                </c:pt>
                <c:pt idx="5301">
                  <c:v>320.14437199999998</c:v>
                </c:pt>
                <c:pt idx="5302">
                  <c:v>321.14437199999998</c:v>
                </c:pt>
                <c:pt idx="5303">
                  <c:v>322.14437199999998</c:v>
                </c:pt>
                <c:pt idx="5304">
                  <c:v>323.14437199999998</c:v>
                </c:pt>
                <c:pt idx="5305">
                  <c:v>324.14437199999998</c:v>
                </c:pt>
                <c:pt idx="5306">
                  <c:v>325.14437199999998</c:v>
                </c:pt>
                <c:pt idx="5307">
                  <c:v>326.14437199999998</c:v>
                </c:pt>
                <c:pt idx="5308">
                  <c:v>327.14437199999998</c:v>
                </c:pt>
                <c:pt idx="5309">
                  <c:v>328.14437199999998</c:v>
                </c:pt>
                <c:pt idx="5310">
                  <c:v>329.14437199999998</c:v>
                </c:pt>
                <c:pt idx="5311">
                  <c:v>330.14437199999998</c:v>
                </c:pt>
                <c:pt idx="5312">
                  <c:v>331.14437199999998</c:v>
                </c:pt>
                <c:pt idx="5313">
                  <c:v>332.14437199999998</c:v>
                </c:pt>
                <c:pt idx="5314">
                  <c:v>333.14437199999998</c:v>
                </c:pt>
                <c:pt idx="5315">
                  <c:v>334.14437199999998</c:v>
                </c:pt>
                <c:pt idx="5316">
                  <c:v>335.14437199999998</c:v>
                </c:pt>
                <c:pt idx="5317">
                  <c:v>336.14437199999998</c:v>
                </c:pt>
                <c:pt idx="5318">
                  <c:v>337.14437199999998</c:v>
                </c:pt>
                <c:pt idx="5319">
                  <c:v>338.14437199999998</c:v>
                </c:pt>
                <c:pt idx="5320">
                  <c:v>339.14437199999998</c:v>
                </c:pt>
                <c:pt idx="5321">
                  <c:v>340.14437199999998</c:v>
                </c:pt>
                <c:pt idx="5322">
                  <c:v>341.14437199999998</c:v>
                </c:pt>
                <c:pt idx="5323">
                  <c:v>342.14437199999998</c:v>
                </c:pt>
                <c:pt idx="5324">
                  <c:v>343.14437199999998</c:v>
                </c:pt>
                <c:pt idx="5325">
                  <c:v>344.14437199999998</c:v>
                </c:pt>
                <c:pt idx="5326">
                  <c:v>345.14437199999998</c:v>
                </c:pt>
                <c:pt idx="5327">
                  <c:v>346.14437199999998</c:v>
                </c:pt>
                <c:pt idx="5328">
                  <c:v>347.14437199999998</c:v>
                </c:pt>
                <c:pt idx="5329">
                  <c:v>348.14437199999998</c:v>
                </c:pt>
                <c:pt idx="5330">
                  <c:v>349.14437199999998</c:v>
                </c:pt>
                <c:pt idx="5331">
                  <c:v>350.14437199999998</c:v>
                </c:pt>
                <c:pt idx="5332">
                  <c:v>351.14437199999998</c:v>
                </c:pt>
                <c:pt idx="5333">
                  <c:v>352.14437199999998</c:v>
                </c:pt>
                <c:pt idx="5334">
                  <c:v>353.14437199999998</c:v>
                </c:pt>
                <c:pt idx="5335">
                  <c:v>354.14437199999998</c:v>
                </c:pt>
                <c:pt idx="5336">
                  <c:v>355.14437199999998</c:v>
                </c:pt>
                <c:pt idx="5337">
                  <c:v>356.14437199999998</c:v>
                </c:pt>
                <c:pt idx="5338">
                  <c:v>357.14437199999998</c:v>
                </c:pt>
                <c:pt idx="5339">
                  <c:v>358.14437199999998</c:v>
                </c:pt>
                <c:pt idx="5340">
                  <c:v>359.14437199999998</c:v>
                </c:pt>
                <c:pt idx="5341">
                  <c:v>360.14437199999998</c:v>
                </c:pt>
                <c:pt idx="5342">
                  <c:v>361.14437199999998</c:v>
                </c:pt>
                <c:pt idx="5343">
                  <c:v>362.14437199999998</c:v>
                </c:pt>
                <c:pt idx="5344">
                  <c:v>363.14437199999998</c:v>
                </c:pt>
                <c:pt idx="5345">
                  <c:v>364.14437199999998</c:v>
                </c:pt>
                <c:pt idx="5346">
                  <c:v>365.14437199999998</c:v>
                </c:pt>
                <c:pt idx="5347">
                  <c:v>366.14437199999998</c:v>
                </c:pt>
                <c:pt idx="5348">
                  <c:v>367.14437199999998</c:v>
                </c:pt>
                <c:pt idx="5349">
                  <c:v>368.14437199999998</c:v>
                </c:pt>
                <c:pt idx="5350">
                  <c:v>369.14437199999998</c:v>
                </c:pt>
                <c:pt idx="5351">
                  <c:v>370.14437199999998</c:v>
                </c:pt>
                <c:pt idx="5352">
                  <c:v>371.14437199999998</c:v>
                </c:pt>
                <c:pt idx="5353">
                  <c:v>372.14437199999998</c:v>
                </c:pt>
                <c:pt idx="5354">
                  <c:v>373.14437199999998</c:v>
                </c:pt>
                <c:pt idx="5355">
                  <c:v>374.14437199999998</c:v>
                </c:pt>
                <c:pt idx="5356">
                  <c:v>375.14437199999998</c:v>
                </c:pt>
                <c:pt idx="5357">
                  <c:v>376.14437199999998</c:v>
                </c:pt>
                <c:pt idx="5358">
                  <c:v>377.14437199999998</c:v>
                </c:pt>
                <c:pt idx="5359">
                  <c:v>378.14437199999998</c:v>
                </c:pt>
                <c:pt idx="5360">
                  <c:v>379.14437199999998</c:v>
                </c:pt>
                <c:pt idx="5361">
                  <c:v>380.14437199999998</c:v>
                </c:pt>
                <c:pt idx="5362">
                  <c:v>381.14437199999998</c:v>
                </c:pt>
                <c:pt idx="5363">
                  <c:v>382.14437199999998</c:v>
                </c:pt>
                <c:pt idx="5364">
                  <c:v>383.14437199999998</c:v>
                </c:pt>
                <c:pt idx="5365">
                  <c:v>384.14437199999998</c:v>
                </c:pt>
                <c:pt idx="5366">
                  <c:v>385.14437199999998</c:v>
                </c:pt>
                <c:pt idx="5367">
                  <c:v>386.14437199999998</c:v>
                </c:pt>
                <c:pt idx="5368">
                  <c:v>387.14437199999998</c:v>
                </c:pt>
                <c:pt idx="5369">
                  <c:v>388.14437199999998</c:v>
                </c:pt>
                <c:pt idx="5370">
                  <c:v>389.14437199999998</c:v>
                </c:pt>
                <c:pt idx="5371">
                  <c:v>390.14437199999998</c:v>
                </c:pt>
                <c:pt idx="5372">
                  <c:v>391.14437199999998</c:v>
                </c:pt>
                <c:pt idx="5373">
                  <c:v>392.14437199999998</c:v>
                </c:pt>
                <c:pt idx="5374">
                  <c:v>393.14437199999998</c:v>
                </c:pt>
                <c:pt idx="5375">
                  <c:v>394.14437199999998</c:v>
                </c:pt>
                <c:pt idx="5376">
                  <c:v>395.14437199999998</c:v>
                </c:pt>
                <c:pt idx="5377">
                  <c:v>396.14437199999998</c:v>
                </c:pt>
                <c:pt idx="5378">
                  <c:v>397.14437199999998</c:v>
                </c:pt>
                <c:pt idx="5379">
                  <c:v>398.14437199999998</c:v>
                </c:pt>
                <c:pt idx="5380">
                  <c:v>399.14437199999998</c:v>
                </c:pt>
                <c:pt idx="5381">
                  <c:v>400.14437199999998</c:v>
                </c:pt>
                <c:pt idx="5382">
                  <c:v>401.14437199999998</c:v>
                </c:pt>
                <c:pt idx="5383">
                  <c:v>402.14437199999998</c:v>
                </c:pt>
                <c:pt idx="5384">
                  <c:v>403.14437199999998</c:v>
                </c:pt>
                <c:pt idx="5385">
                  <c:v>404.14437199999998</c:v>
                </c:pt>
                <c:pt idx="5386">
                  <c:v>405.14437199999998</c:v>
                </c:pt>
                <c:pt idx="5387">
                  <c:v>406.14437199999998</c:v>
                </c:pt>
                <c:pt idx="5388">
                  <c:v>407.14437199999998</c:v>
                </c:pt>
                <c:pt idx="5389">
                  <c:v>408.14437199999998</c:v>
                </c:pt>
                <c:pt idx="5390">
                  <c:v>409.14437199999998</c:v>
                </c:pt>
                <c:pt idx="5391">
                  <c:v>410.14437199999998</c:v>
                </c:pt>
                <c:pt idx="5392">
                  <c:v>411.14437199999998</c:v>
                </c:pt>
                <c:pt idx="5393">
                  <c:v>412.14437199999998</c:v>
                </c:pt>
                <c:pt idx="5394">
                  <c:v>413.14437199999998</c:v>
                </c:pt>
                <c:pt idx="5395">
                  <c:v>414.14437199999998</c:v>
                </c:pt>
                <c:pt idx="5396">
                  <c:v>415.14437199999998</c:v>
                </c:pt>
                <c:pt idx="5397">
                  <c:v>416.14437199999998</c:v>
                </c:pt>
                <c:pt idx="5398">
                  <c:v>417.14437199999998</c:v>
                </c:pt>
                <c:pt idx="5399">
                  <c:v>418.14437199999998</c:v>
                </c:pt>
                <c:pt idx="5400">
                  <c:v>419.14437199999998</c:v>
                </c:pt>
                <c:pt idx="5401">
                  <c:v>420.14437199999998</c:v>
                </c:pt>
                <c:pt idx="5402">
                  <c:v>421.14437199999998</c:v>
                </c:pt>
                <c:pt idx="5403">
                  <c:v>422.14437199999998</c:v>
                </c:pt>
                <c:pt idx="5404">
                  <c:v>423.14437199999998</c:v>
                </c:pt>
                <c:pt idx="5405">
                  <c:v>424.14437199999998</c:v>
                </c:pt>
                <c:pt idx="5406">
                  <c:v>425.14437199999998</c:v>
                </c:pt>
                <c:pt idx="5407">
                  <c:v>426.14437199999998</c:v>
                </c:pt>
                <c:pt idx="5408">
                  <c:v>427.14437199999998</c:v>
                </c:pt>
                <c:pt idx="5409">
                  <c:v>428.14437199999998</c:v>
                </c:pt>
                <c:pt idx="5410">
                  <c:v>429.14437199999998</c:v>
                </c:pt>
                <c:pt idx="5411">
                  <c:v>430.14437199999998</c:v>
                </c:pt>
                <c:pt idx="5412">
                  <c:v>431.14437199999998</c:v>
                </c:pt>
                <c:pt idx="5413">
                  <c:v>432.14437199999998</c:v>
                </c:pt>
                <c:pt idx="5414">
                  <c:v>433.14437199999998</c:v>
                </c:pt>
                <c:pt idx="5415">
                  <c:v>434.14437199999998</c:v>
                </c:pt>
                <c:pt idx="5416">
                  <c:v>435.14437199999998</c:v>
                </c:pt>
                <c:pt idx="5417">
                  <c:v>436.14437199999998</c:v>
                </c:pt>
                <c:pt idx="5418">
                  <c:v>437.14437199999998</c:v>
                </c:pt>
                <c:pt idx="5419">
                  <c:v>438.14437199999998</c:v>
                </c:pt>
                <c:pt idx="5420">
                  <c:v>439.14437199999998</c:v>
                </c:pt>
                <c:pt idx="5421">
                  <c:v>440.14437199999998</c:v>
                </c:pt>
                <c:pt idx="5422">
                  <c:v>441.14437199999998</c:v>
                </c:pt>
                <c:pt idx="5423">
                  <c:v>442.14437199999998</c:v>
                </c:pt>
                <c:pt idx="5424">
                  <c:v>443.14437199999998</c:v>
                </c:pt>
                <c:pt idx="5425">
                  <c:v>444.14437199999998</c:v>
                </c:pt>
                <c:pt idx="5426">
                  <c:v>445.14437199999998</c:v>
                </c:pt>
                <c:pt idx="5427">
                  <c:v>446.14437199999998</c:v>
                </c:pt>
                <c:pt idx="5428">
                  <c:v>447.14437199999998</c:v>
                </c:pt>
                <c:pt idx="5429">
                  <c:v>448.14437199999998</c:v>
                </c:pt>
                <c:pt idx="5430">
                  <c:v>449.14437199999998</c:v>
                </c:pt>
                <c:pt idx="5431">
                  <c:v>450.14437199999998</c:v>
                </c:pt>
                <c:pt idx="5432">
                  <c:v>451.14437199999998</c:v>
                </c:pt>
                <c:pt idx="5433">
                  <c:v>452.14437199999998</c:v>
                </c:pt>
                <c:pt idx="5434">
                  <c:v>453.14437199999998</c:v>
                </c:pt>
                <c:pt idx="5435">
                  <c:v>454.14437199999998</c:v>
                </c:pt>
                <c:pt idx="5436">
                  <c:v>455.14437199999998</c:v>
                </c:pt>
                <c:pt idx="5437">
                  <c:v>456.14437199999998</c:v>
                </c:pt>
                <c:pt idx="5438">
                  <c:v>457.14437199999998</c:v>
                </c:pt>
                <c:pt idx="5439">
                  <c:v>458.14437199999998</c:v>
                </c:pt>
                <c:pt idx="5440">
                  <c:v>459.14437199999998</c:v>
                </c:pt>
                <c:pt idx="5441">
                  <c:v>460.14437199999998</c:v>
                </c:pt>
                <c:pt idx="5442">
                  <c:v>461.14437199999998</c:v>
                </c:pt>
                <c:pt idx="5443">
                  <c:v>462.14437199999998</c:v>
                </c:pt>
                <c:pt idx="5444">
                  <c:v>463.14437199999998</c:v>
                </c:pt>
                <c:pt idx="5445">
                  <c:v>464.14437199999998</c:v>
                </c:pt>
                <c:pt idx="5446">
                  <c:v>465.14437199999998</c:v>
                </c:pt>
                <c:pt idx="5447">
                  <c:v>466.14437199999998</c:v>
                </c:pt>
                <c:pt idx="5448">
                  <c:v>467.14437199999998</c:v>
                </c:pt>
                <c:pt idx="5449">
                  <c:v>468.14437199999998</c:v>
                </c:pt>
                <c:pt idx="5450">
                  <c:v>469.14437199999998</c:v>
                </c:pt>
                <c:pt idx="5451">
                  <c:v>470.14437199999998</c:v>
                </c:pt>
                <c:pt idx="5452">
                  <c:v>471.14437199999998</c:v>
                </c:pt>
                <c:pt idx="5453">
                  <c:v>472.14437199999998</c:v>
                </c:pt>
                <c:pt idx="5454">
                  <c:v>473.14437199999998</c:v>
                </c:pt>
                <c:pt idx="5455">
                  <c:v>474.14437199999998</c:v>
                </c:pt>
                <c:pt idx="5456">
                  <c:v>475.14437199999998</c:v>
                </c:pt>
                <c:pt idx="5457">
                  <c:v>476.14437199999998</c:v>
                </c:pt>
                <c:pt idx="5458">
                  <c:v>477.14437199999998</c:v>
                </c:pt>
                <c:pt idx="5459">
                  <c:v>478.14437199999998</c:v>
                </c:pt>
                <c:pt idx="5460">
                  <c:v>479.14437199999998</c:v>
                </c:pt>
                <c:pt idx="5461">
                  <c:v>480.14437199999998</c:v>
                </c:pt>
                <c:pt idx="5462">
                  <c:v>481.14437199999998</c:v>
                </c:pt>
                <c:pt idx="5463">
                  <c:v>482.14437199999998</c:v>
                </c:pt>
                <c:pt idx="5464">
                  <c:v>483.14437199999998</c:v>
                </c:pt>
                <c:pt idx="5465">
                  <c:v>484.14437199999998</c:v>
                </c:pt>
                <c:pt idx="5466">
                  <c:v>485.14437199999998</c:v>
                </c:pt>
                <c:pt idx="5467">
                  <c:v>486.14437199999998</c:v>
                </c:pt>
                <c:pt idx="5468">
                  <c:v>487.14437199999998</c:v>
                </c:pt>
                <c:pt idx="5469">
                  <c:v>488.14437199999998</c:v>
                </c:pt>
                <c:pt idx="5470">
                  <c:v>489.14437199999998</c:v>
                </c:pt>
                <c:pt idx="5471">
                  <c:v>490.14437199999998</c:v>
                </c:pt>
                <c:pt idx="5472">
                  <c:v>491.14437199999998</c:v>
                </c:pt>
                <c:pt idx="5473">
                  <c:v>492.14437199999998</c:v>
                </c:pt>
                <c:pt idx="5474">
                  <c:v>493.14437199999998</c:v>
                </c:pt>
                <c:pt idx="5475">
                  <c:v>494.14437199999998</c:v>
                </c:pt>
                <c:pt idx="5476">
                  <c:v>495.14437199999998</c:v>
                </c:pt>
                <c:pt idx="5477">
                  <c:v>496.14437199999998</c:v>
                </c:pt>
                <c:pt idx="5478">
                  <c:v>497.14437199999998</c:v>
                </c:pt>
                <c:pt idx="5479">
                  <c:v>498.14437199999998</c:v>
                </c:pt>
                <c:pt idx="5480">
                  <c:v>499.14437199999998</c:v>
                </c:pt>
                <c:pt idx="5481">
                  <c:v>500.14437199999998</c:v>
                </c:pt>
                <c:pt idx="5482">
                  <c:v>501.14437199999998</c:v>
                </c:pt>
                <c:pt idx="5483">
                  <c:v>502.14437199999998</c:v>
                </c:pt>
                <c:pt idx="5484">
                  <c:v>503.14437199999998</c:v>
                </c:pt>
                <c:pt idx="5485">
                  <c:v>504.14437199999998</c:v>
                </c:pt>
                <c:pt idx="5486">
                  <c:v>505.14437199999998</c:v>
                </c:pt>
                <c:pt idx="5487">
                  <c:v>506.14437199999998</c:v>
                </c:pt>
                <c:pt idx="5488">
                  <c:v>507.14437199999998</c:v>
                </c:pt>
                <c:pt idx="5489">
                  <c:v>508.14437199999998</c:v>
                </c:pt>
                <c:pt idx="5490">
                  <c:v>509.14437199999998</c:v>
                </c:pt>
                <c:pt idx="5491">
                  <c:v>510.14437199999998</c:v>
                </c:pt>
                <c:pt idx="5492">
                  <c:v>511.14437199999998</c:v>
                </c:pt>
                <c:pt idx="5493">
                  <c:v>512.14437199999998</c:v>
                </c:pt>
                <c:pt idx="5494">
                  <c:v>513.14437199999998</c:v>
                </c:pt>
                <c:pt idx="5495">
                  <c:v>514.14437199999998</c:v>
                </c:pt>
                <c:pt idx="5496">
                  <c:v>515.14437199999998</c:v>
                </c:pt>
                <c:pt idx="5497">
                  <c:v>516.14437199999998</c:v>
                </c:pt>
                <c:pt idx="5498">
                  <c:v>517.14437199999998</c:v>
                </c:pt>
                <c:pt idx="5499">
                  <c:v>518.14437199999998</c:v>
                </c:pt>
                <c:pt idx="5500">
                  <c:v>519.14437199999998</c:v>
                </c:pt>
                <c:pt idx="5501">
                  <c:v>520.14437199999998</c:v>
                </c:pt>
                <c:pt idx="5502">
                  <c:v>521.14437199999998</c:v>
                </c:pt>
                <c:pt idx="5503">
                  <c:v>522.14437199999998</c:v>
                </c:pt>
                <c:pt idx="5504">
                  <c:v>523.14437199999998</c:v>
                </c:pt>
                <c:pt idx="5505">
                  <c:v>524.14437199999998</c:v>
                </c:pt>
                <c:pt idx="5506">
                  <c:v>525.14437199999998</c:v>
                </c:pt>
                <c:pt idx="5507">
                  <c:v>526.14437199999998</c:v>
                </c:pt>
                <c:pt idx="5508">
                  <c:v>527.14437199999998</c:v>
                </c:pt>
                <c:pt idx="5509">
                  <c:v>528.14437199999998</c:v>
                </c:pt>
                <c:pt idx="5510">
                  <c:v>529.14437199999998</c:v>
                </c:pt>
                <c:pt idx="5511">
                  <c:v>530.14437199999998</c:v>
                </c:pt>
                <c:pt idx="5512">
                  <c:v>531.14437199999998</c:v>
                </c:pt>
                <c:pt idx="5513">
                  <c:v>532.14437199999998</c:v>
                </c:pt>
                <c:pt idx="5514">
                  <c:v>533.14437199999998</c:v>
                </c:pt>
                <c:pt idx="5515">
                  <c:v>534.14437199999998</c:v>
                </c:pt>
                <c:pt idx="5516">
                  <c:v>535.14437199999998</c:v>
                </c:pt>
                <c:pt idx="5517">
                  <c:v>536.14437199999998</c:v>
                </c:pt>
                <c:pt idx="5518">
                  <c:v>537.14437199999998</c:v>
                </c:pt>
                <c:pt idx="5519">
                  <c:v>538.14437199999998</c:v>
                </c:pt>
                <c:pt idx="5520">
                  <c:v>539.14437199999998</c:v>
                </c:pt>
                <c:pt idx="5521">
                  <c:v>540.14437199999998</c:v>
                </c:pt>
                <c:pt idx="5522">
                  <c:v>541.14437199999998</c:v>
                </c:pt>
                <c:pt idx="5523">
                  <c:v>542.14437199999998</c:v>
                </c:pt>
                <c:pt idx="5524">
                  <c:v>543.14437199999998</c:v>
                </c:pt>
                <c:pt idx="5525">
                  <c:v>544.14437199999998</c:v>
                </c:pt>
                <c:pt idx="5526">
                  <c:v>545.14437199999998</c:v>
                </c:pt>
                <c:pt idx="5527">
                  <c:v>546.14437199999998</c:v>
                </c:pt>
                <c:pt idx="5528">
                  <c:v>547.14437199999998</c:v>
                </c:pt>
                <c:pt idx="5529">
                  <c:v>548.14437199999998</c:v>
                </c:pt>
                <c:pt idx="5530">
                  <c:v>549.14437199999998</c:v>
                </c:pt>
                <c:pt idx="5531">
                  <c:v>550.14437199999998</c:v>
                </c:pt>
                <c:pt idx="5532">
                  <c:v>551.14437199999998</c:v>
                </c:pt>
                <c:pt idx="5533">
                  <c:v>552.14437199999998</c:v>
                </c:pt>
                <c:pt idx="5534">
                  <c:v>553.14437199999998</c:v>
                </c:pt>
                <c:pt idx="5535">
                  <c:v>554.14437199999998</c:v>
                </c:pt>
                <c:pt idx="5536">
                  <c:v>555.14437199999998</c:v>
                </c:pt>
                <c:pt idx="5537">
                  <c:v>556.14437199999998</c:v>
                </c:pt>
                <c:pt idx="5538">
                  <c:v>557.14437199999998</c:v>
                </c:pt>
                <c:pt idx="5539">
                  <c:v>558.14437199999998</c:v>
                </c:pt>
                <c:pt idx="5540">
                  <c:v>559.14437199999998</c:v>
                </c:pt>
                <c:pt idx="5541">
                  <c:v>560.14437199999998</c:v>
                </c:pt>
                <c:pt idx="5542">
                  <c:v>561.14437199999998</c:v>
                </c:pt>
                <c:pt idx="5543">
                  <c:v>562.14437199999998</c:v>
                </c:pt>
                <c:pt idx="5544">
                  <c:v>563.14437199999998</c:v>
                </c:pt>
                <c:pt idx="5545">
                  <c:v>564.14437199999998</c:v>
                </c:pt>
                <c:pt idx="5546">
                  <c:v>565.14437199999998</c:v>
                </c:pt>
                <c:pt idx="5547">
                  <c:v>566.14437199999998</c:v>
                </c:pt>
                <c:pt idx="5548">
                  <c:v>567.14437199999998</c:v>
                </c:pt>
                <c:pt idx="5549">
                  <c:v>568.14437199999998</c:v>
                </c:pt>
                <c:pt idx="5550">
                  <c:v>569.14437199999998</c:v>
                </c:pt>
                <c:pt idx="5551">
                  <c:v>570.14437199999998</c:v>
                </c:pt>
                <c:pt idx="5552">
                  <c:v>571.14437199999998</c:v>
                </c:pt>
                <c:pt idx="5553">
                  <c:v>572.14437199999998</c:v>
                </c:pt>
                <c:pt idx="5554">
                  <c:v>573.14437199999998</c:v>
                </c:pt>
                <c:pt idx="5555">
                  <c:v>574.14437199999998</c:v>
                </c:pt>
                <c:pt idx="5556">
                  <c:v>575.14437199999998</c:v>
                </c:pt>
                <c:pt idx="5557">
                  <c:v>576.14437199999998</c:v>
                </c:pt>
                <c:pt idx="5558">
                  <c:v>577.14437199999998</c:v>
                </c:pt>
                <c:pt idx="5559">
                  <c:v>578.14437199999998</c:v>
                </c:pt>
                <c:pt idx="5560">
                  <c:v>579.14437199999998</c:v>
                </c:pt>
                <c:pt idx="5561">
                  <c:v>580.14437199999998</c:v>
                </c:pt>
                <c:pt idx="5562">
                  <c:v>581.14437199999998</c:v>
                </c:pt>
                <c:pt idx="5563">
                  <c:v>582.14437199999998</c:v>
                </c:pt>
                <c:pt idx="5564">
                  <c:v>583.14437199999998</c:v>
                </c:pt>
                <c:pt idx="5565">
                  <c:v>584.14437199999998</c:v>
                </c:pt>
                <c:pt idx="5566">
                  <c:v>585.14437199999998</c:v>
                </c:pt>
                <c:pt idx="5567">
                  <c:v>586.14437199999998</c:v>
                </c:pt>
                <c:pt idx="5568">
                  <c:v>587.14437199999998</c:v>
                </c:pt>
                <c:pt idx="5569">
                  <c:v>588.14437199999998</c:v>
                </c:pt>
                <c:pt idx="5570">
                  <c:v>589.14437199999998</c:v>
                </c:pt>
                <c:pt idx="5571">
                  <c:v>590.14437199999998</c:v>
                </c:pt>
                <c:pt idx="5572">
                  <c:v>591.14437199999998</c:v>
                </c:pt>
                <c:pt idx="5573">
                  <c:v>592.14437199999998</c:v>
                </c:pt>
                <c:pt idx="5574">
                  <c:v>593.14437199999998</c:v>
                </c:pt>
                <c:pt idx="5575">
                  <c:v>594.14437199999998</c:v>
                </c:pt>
                <c:pt idx="5576">
                  <c:v>595.14437199999998</c:v>
                </c:pt>
                <c:pt idx="5577">
                  <c:v>596.14437199999998</c:v>
                </c:pt>
                <c:pt idx="5578">
                  <c:v>597.14437199999998</c:v>
                </c:pt>
                <c:pt idx="5579">
                  <c:v>598.14437199999998</c:v>
                </c:pt>
                <c:pt idx="5580">
                  <c:v>599.14437199999998</c:v>
                </c:pt>
                <c:pt idx="5581">
                  <c:v>600.14437199999998</c:v>
                </c:pt>
                <c:pt idx="5582">
                  <c:v>601.14437199999998</c:v>
                </c:pt>
                <c:pt idx="5583">
                  <c:v>602.14437199999998</c:v>
                </c:pt>
                <c:pt idx="5584">
                  <c:v>603.14437199999998</c:v>
                </c:pt>
                <c:pt idx="5585">
                  <c:v>604.14437199999998</c:v>
                </c:pt>
                <c:pt idx="5586">
                  <c:v>605.14437199999998</c:v>
                </c:pt>
                <c:pt idx="5587">
                  <c:v>606.14437199999998</c:v>
                </c:pt>
                <c:pt idx="5588">
                  <c:v>607.14437199999998</c:v>
                </c:pt>
                <c:pt idx="5589">
                  <c:v>608.14437199999998</c:v>
                </c:pt>
                <c:pt idx="5590">
                  <c:v>609.14437199999998</c:v>
                </c:pt>
                <c:pt idx="5591">
                  <c:v>610.14437199999998</c:v>
                </c:pt>
                <c:pt idx="5592">
                  <c:v>611.14437199999998</c:v>
                </c:pt>
                <c:pt idx="5593">
                  <c:v>612.14437199999998</c:v>
                </c:pt>
                <c:pt idx="5594">
                  <c:v>613.14437199999998</c:v>
                </c:pt>
                <c:pt idx="5595">
                  <c:v>614.14437199999998</c:v>
                </c:pt>
                <c:pt idx="5596">
                  <c:v>615.14437199999998</c:v>
                </c:pt>
                <c:pt idx="5597">
                  <c:v>616.14437199999998</c:v>
                </c:pt>
                <c:pt idx="5598">
                  <c:v>617.14437199999998</c:v>
                </c:pt>
                <c:pt idx="5599">
                  <c:v>618.14437199999998</c:v>
                </c:pt>
                <c:pt idx="5600">
                  <c:v>619.14437199999998</c:v>
                </c:pt>
                <c:pt idx="5601">
                  <c:v>620.14437199999998</c:v>
                </c:pt>
                <c:pt idx="5602">
                  <c:v>621.14437199999998</c:v>
                </c:pt>
                <c:pt idx="5603">
                  <c:v>622.14437199999998</c:v>
                </c:pt>
                <c:pt idx="5604">
                  <c:v>623.14437199999998</c:v>
                </c:pt>
                <c:pt idx="5605">
                  <c:v>624.14437199999998</c:v>
                </c:pt>
                <c:pt idx="5606">
                  <c:v>625.14437199999998</c:v>
                </c:pt>
                <c:pt idx="5607">
                  <c:v>626.14437199999998</c:v>
                </c:pt>
                <c:pt idx="5608">
                  <c:v>627.14437199999998</c:v>
                </c:pt>
                <c:pt idx="5609">
                  <c:v>628.14437199999998</c:v>
                </c:pt>
                <c:pt idx="5610">
                  <c:v>629.14437199999998</c:v>
                </c:pt>
                <c:pt idx="5611">
                  <c:v>630.14437199999998</c:v>
                </c:pt>
                <c:pt idx="5612">
                  <c:v>631.14437199999998</c:v>
                </c:pt>
                <c:pt idx="5613">
                  <c:v>632.14437199999998</c:v>
                </c:pt>
                <c:pt idx="5614">
                  <c:v>633.14437199999998</c:v>
                </c:pt>
                <c:pt idx="5615">
                  <c:v>634.14437199999998</c:v>
                </c:pt>
                <c:pt idx="5616">
                  <c:v>635.14437199999998</c:v>
                </c:pt>
                <c:pt idx="5617">
                  <c:v>636.14437199999998</c:v>
                </c:pt>
                <c:pt idx="5618">
                  <c:v>637.14437199999998</c:v>
                </c:pt>
                <c:pt idx="5619">
                  <c:v>638.14437199999998</c:v>
                </c:pt>
                <c:pt idx="5620">
                  <c:v>639.14437199999998</c:v>
                </c:pt>
                <c:pt idx="5621">
                  <c:v>640.14437199999998</c:v>
                </c:pt>
                <c:pt idx="5622">
                  <c:v>641.14437199999998</c:v>
                </c:pt>
                <c:pt idx="5623">
                  <c:v>642.14437199999998</c:v>
                </c:pt>
                <c:pt idx="5624">
                  <c:v>643.14437199999998</c:v>
                </c:pt>
                <c:pt idx="5625">
                  <c:v>644.14437199999998</c:v>
                </c:pt>
                <c:pt idx="5626">
                  <c:v>645.14437199999998</c:v>
                </c:pt>
                <c:pt idx="5627">
                  <c:v>646.14437199999998</c:v>
                </c:pt>
                <c:pt idx="5628">
                  <c:v>647.14437199999998</c:v>
                </c:pt>
                <c:pt idx="5629">
                  <c:v>648.14437199999998</c:v>
                </c:pt>
                <c:pt idx="5630">
                  <c:v>649.14437199999998</c:v>
                </c:pt>
                <c:pt idx="5631">
                  <c:v>650.14437199999998</c:v>
                </c:pt>
                <c:pt idx="5632">
                  <c:v>651.14437199999998</c:v>
                </c:pt>
                <c:pt idx="5633">
                  <c:v>652.14437199999998</c:v>
                </c:pt>
                <c:pt idx="5634">
                  <c:v>653.14437199999998</c:v>
                </c:pt>
                <c:pt idx="5635">
                  <c:v>654.14437199999998</c:v>
                </c:pt>
                <c:pt idx="5636">
                  <c:v>655.14437199999998</c:v>
                </c:pt>
                <c:pt idx="5637">
                  <c:v>656.14437199999998</c:v>
                </c:pt>
                <c:pt idx="5638">
                  <c:v>657.14437199999998</c:v>
                </c:pt>
                <c:pt idx="5639">
                  <c:v>658.14437199999998</c:v>
                </c:pt>
                <c:pt idx="5640">
                  <c:v>659.14437199999998</c:v>
                </c:pt>
                <c:pt idx="5641">
                  <c:v>660.14437199999998</c:v>
                </c:pt>
                <c:pt idx="5642">
                  <c:v>661.14437199999998</c:v>
                </c:pt>
                <c:pt idx="5643">
                  <c:v>662.14437199999998</c:v>
                </c:pt>
                <c:pt idx="5644">
                  <c:v>663.14437199999998</c:v>
                </c:pt>
                <c:pt idx="5645">
                  <c:v>664.14437199999998</c:v>
                </c:pt>
                <c:pt idx="5646">
                  <c:v>665.14437199999998</c:v>
                </c:pt>
                <c:pt idx="5647">
                  <c:v>666.14437199999998</c:v>
                </c:pt>
                <c:pt idx="5648">
                  <c:v>667.14437199999998</c:v>
                </c:pt>
                <c:pt idx="5649">
                  <c:v>668.14437199999998</c:v>
                </c:pt>
                <c:pt idx="5650">
                  <c:v>669.14437199999998</c:v>
                </c:pt>
                <c:pt idx="5651">
                  <c:v>670.14437199999998</c:v>
                </c:pt>
                <c:pt idx="5652">
                  <c:v>671.14437199999998</c:v>
                </c:pt>
                <c:pt idx="5653">
                  <c:v>672.14437199999998</c:v>
                </c:pt>
                <c:pt idx="5654">
                  <c:v>673.14437199999998</c:v>
                </c:pt>
                <c:pt idx="5655">
                  <c:v>674.14437199999998</c:v>
                </c:pt>
                <c:pt idx="5656">
                  <c:v>675.14437199999998</c:v>
                </c:pt>
                <c:pt idx="5657">
                  <c:v>676.14437199999998</c:v>
                </c:pt>
                <c:pt idx="5658">
                  <c:v>677.14437199999998</c:v>
                </c:pt>
                <c:pt idx="5659">
                  <c:v>678.14437199999998</c:v>
                </c:pt>
                <c:pt idx="5660">
                  <c:v>679.14437199999998</c:v>
                </c:pt>
                <c:pt idx="5661">
                  <c:v>680.14437199999998</c:v>
                </c:pt>
                <c:pt idx="5662">
                  <c:v>681.14437199999998</c:v>
                </c:pt>
                <c:pt idx="5663">
                  <c:v>682.14437199999998</c:v>
                </c:pt>
                <c:pt idx="5664">
                  <c:v>683.14437199999998</c:v>
                </c:pt>
                <c:pt idx="5665">
                  <c:v>684.14437199999998</c:v>
                </c:pt>
                <c:pt idx="5666">
                  <c:v>685.14437199999998</c:v>
                </c:pt>
                <c:pt idx="5667">
                  <c:v>686.14437199999998</c:v>
                </c:pt>
                <c:pt idx="5668">
                  <c:v>687.14437199999998</c:v>
                </c:pt>
                <c:pt idx="5669">
                  <c:v>688.14437199999998</c:v>
                </c:pt>
                <c:pt idx="5670">
                  <c:v>689.14437199999998</c:v>
                </c:pt>
                <c:pt idx="5671">
                  <c:v>690.14437199999998</c:v>
                </c:pt>
                <c:pt idx="5672">
                  <c:v>691.14437199999998</c:v>
                </c:pt>
                <c:pt idx="5673">
                  <c:v>692.14437199999998</c:v>
                </c:pt>
                <c:pt idx="5674">
                  <c:v>693.14437199999998</c:v>
                </c:pt>
                <c:pt idx="5675">
                  <c:v>694.14437199999998</c:v>
                </c:pt>
                <c:pt idx="5676">
                  <c:v>695.14437199999998</c:v>
                </c:pt>
                <c:pt idx="5677">
                  <c:v>696.14437199999998</c:v>
                </c:pt>
                <c:pt idx="5678">
                  <c:v>697.14437199999998</c:v>
                </c:pt>
                <c:pt idx="5679">
                  <c:v>698.14437199999998</c:v>
                </c:pt>
                <c:pt idx="5680">
                  <c:v>699.14437199999998</c:v>
                </c:pt>
                <c:pt idx="5681">
                  <c:v>700.14437199999998</c:v>
                </c:pt>
                <c:pt idx="5682">
                  <c:v>701.14437199999998</c:v>
                </c:pt>
                <c:pt idx="5683">
                  <c:v>702.14437199999998</c:v>
                </c:pt>
                <c:pt idx="5684">
                  <c:v>703.14437199999998</c:v>
                </c:pt>
                <c:pt idx="5685">
                  <c:v>704.14437199999998</c:v>
                </c:pt>
                <c:pt idx="5686">
                  <c:v>705.14437199999998</c:v>
                </c:pt>
                <c:pt idx="5687">
                  <c:v>706.14437199999998</c:v>
                </c:pt>
                <c:pt idx="5688">
                  <c:v>707.14437199999998</c:v>
                </c:pt>
                <c:pt idx="5689">
                  <c:v>708.14437199999998</c:v>
                </c:pt>
                <c:pt idx="5690">
                  <c:v>709.14437199999998</c:v>
                </c:pt>
                <c:pt idx="5691">
                  <c:v>710.14437199999998</c:v>
                </c:pt>
                <c:pt idx="5692">
                  <c:v>711.14437199999998</c:v>
                </c:pt>
                <c:pt idx="5693">
                  <c:v>712.14437199999998</c:v>
                </c:pt>
                <c:pt idx="5694">
                  <c:v>713.14437199999998</c:v>
                </c:pt>
                <c:pt idx="5695">
                  <c:v>714.14437199999998</c:v>
                </c:pt>
                <c:pt idx="5696">
                  <c:v>715.14437199999998</c:v>
                </c:pt>
                <c:pt idx="5697">
                  <c:v>716.14437199999998</c:v>
                </c:pt>
                <c:pt idx="5698">
                  <c:v>717.14437199999998</c:v>
                </c:pt>
                <c:pt idx="5699">
                  <c:v>718.14437199999998</c:v>
                </c:pt>
                <c:pt idx="5700">
                  <c:v>719.14437199999998</c:v>
                </c:pt>
                <c:pt idx="5701">
                  <c:v>720.14437199999998</c:v>
                </c:pt>
                <c:pt idx="5702">
                  <c:v>721.14437199999998</c:v>
                </c:pt>
                <c:pt idx="5703">
                  <c:v>722.14437199999998</c:v>
                </c:pt>
                <c:pt idx="5704">
                  <c:v>723.14437199999998</c:v>
                </c:pt>
                <c:pt idx="5705">
                  <c:v>724.14437199999998</c:v>
                </c:pt>
                <c:pt idx="5706">
                  <c:v>725.14437199999998</c:v>
                </c:pt>
                <c:pt idx="5707">
                  <c:v>726.14437199999998</c:v>
                </c:pt>
                <c:pt idx="5708">
                  <c:v>727.14437199999998</c:v>
                </c:pt>
                <c:pt idx="5709">
                  <c:v>728.14437199999998</c:v>
                </c:pt>
                <c:pt idx="5710">
                  <c:v>729.14437199999998</c:v>
                </c:pt>
                <c:pt idx="5711">
                  <c:v>730.14437199999998</c:v>
                </c:pt>
                <c:pt idx="5712">
                  <c:v>731.14437199999998</c:v>
                </c:pt>
                <c:pt idx="5713">
                  <c:v>732.14437199999998</c:v>
                </c:pt>
                <c:pt idx="5714">
                  <c:v>733.14437199999998</c:v>
                </c:pt>
                <c:pt idx="5715">
                  <c:v>734.14437199999998</c:v>
                </c:pt>
                <c:pt idx="5716">
                  <c:v>735.14437199999998</c:v>
                </c:pt>
                <c:pt idx="5717">
                  <c:v>736.14437199999998</c:v>
                </c:pt>
                <c:pt idx="5718">
                  <c:v>737.14437199999998</c:v>
                </c:pt>
                <c:pt idx="5719">
                  <c:v>738.14437199999998</c:v>
                </c:pt>
                <c:pt idx="5720">
                  <c:v>739.14437199999998</c:v>
                </c:pt>
                <c:pt idx="5721">
                  <c:v>740.14437199999998</c:v>
                </c:pt>
                <c:pt idx="5722">
                  <c:v>741.14437199999998</c:v>
                </c:pt>
                <c:pt idx="5723">
                  <c:v>742.14437199999998</c:v>
                </c:pt>
                <c:pt idx="5724">
                  <c:v>743.14437199999998</c:v>
                </c:pt>
                <c:pt idx="5725">
                  <c:v>744.14437199999998</c:v>
                </c:pt>
                <c:pt idx="5726">
                  <c:v>745.14437199999998</c:v>
                </c:pt>
                <c:pt idx="5727">
                  <c:v>746.14437199999998</c:v>
                </c:pt>
                <c:pt idx="5728">
                  <c:v>747.14437199999998</c:v>
                </c:pt>
                <c:pt idx="5729">
                  <c:v>748.14437199999998</c:v>
                </c:pt>
                <c:pt idx="5730">
                  <c:v>749.14437199999998</c:v>
                </c:pt>
                <c:pt idx="5731">
                  <c:v>750.14437199999998</c:v>
                </c:pt>
                <c:pt idx="5732">
                  <c:v>751.14437199999998</c:v>
                </c:pt>
                <c:pt idx="5733">
                  <c:v>752.14437199999998</c:v>
                </c:pt>
                <c:pt idx="5734">
                  <c:v>753.14437199999998</c:v>
                </c:pt>
                <c:pt idx="5735">
                  <c:v>754.14437199999998</c:v>
                </c:pt>
                <c:pt idx="5736">
                  <c:v>755.14437199999998</c:v>
                </c:pt>
                <c:pt idx="5737">
                  <c:v>756.14437199999998</c:v>
                </c:pt>
                <c:pt idx="5738">
                  <c:v>757.14437199999998</c:v>
                </c:pt>
                <c:pt idx="5739">
                  <c:v>758.14437199999998</c:v>
                </c:pt>
                <c:pt idx="5740">
                  <c:v>759.14437199999998</c:v>
                </c:pt>
                <c:pt idx="5741">
                  <c:v>760.14437199999998</c:v>
                </c:pt>
                <c:pt idx="5742">
                  <c:v>761.14437199999998</c:v>
                </c:pt>
                <c:pt idx="5743">
                  <c:v>762.14437199999998</c:v>
                </c:pt>
                <c:pt idx="5744">
                  <c:v>763.14437199999998</c:v>
                </c:pt>
                <c:pt idx="5745">
                  <c:v>764.14437199999998</c:v>
                </c:pt>
                <c:pt idx="5746">
                  <c:v>765.14437199999998</c:v>
                </c:pt>
                <c:pt idx="5747">
                  <c:v>766.14437199999998</c:v>
                </c:pt>
                <c:pt idx="5748">
                  <c:v>767.14437199999998</c:v>
                </c:pt>
                <c:pt idx="5749">
                  <c:v>768.14437199999998</c:v>
                </c:pt>
                <c:pt idx="5750">
                  <c:v>769.14437199999998</c:v>
                </c:pt>
                <c:pt idx="5751">
                  <c:v>770.14437199999998</c:v>
                </c:pt>
                <c:pt idx="5752">
                  <c:v>771.14437199999998</c:v>
                </c:pt>
                <c:pt idx="5753">
                  <c:v>772.14437199999998</c:v>
                </c:pt>
                <c:pt idx="5754">
                  <c:v>773.14437199999998</c:v>
                </c:pt>
                <c:pt idx="5755">
                  <c:v>774.14437199999998</c:v>
                </c:pt>
                <c:pt idx="5756">
                  <c:v>775.14437199999998</c:v>
                </c:pt>
                <c:pt idx="5757">
                  <c:v>776.14437199999998</c:v>
                </c:pt>
                <c:pt idx="5758">
                  <c:v>777.14437199999998</c:v>
                </c:pt>
                <c:pt idx="5759">
                  <c:v>778.14437199999998</c:v>
                </c:pt>
                <c:pt idx="5760">
                  <c:v>779.14437199999998</c:v>
                </c:pt>
                <c:pt idx="5761">
                  <c:v>780.14437199999998</c:v>
                </c:pt>
                <c:pt idx="5762">
                  <c:v>781.14437199999998</c:v>
                </c:pt>
                <c:pt idx="5763">
                  <c:v>782.14437199999998</c:v>
                </c:pt>
                <c:pt idx="5764">
                  <c:v>783.14437199999998</c:v>
                </c:pt>
                <c:pt idx="5765">
                  <c:v>784.14437199999998</c:v>
                </c:pt>
                <c:pt idx="5766">
                  <c:v>785.14437199999998</c:v>
                </c:pt>
                <c:pt idx="5767">
                  <c:v>786.14437199999998</c:v>
                </c:pt>
                <c:pt idx="5768">
                  <c:v>787.14437199999998</c:v>
                </c:pt>
                <c:pt idx="5769">
                  <c:v>788.14437199999998</c:v>
                </c:pt>
                <c:pt idx="5770">
                  <c:v>789.14437199999998</c:v>
                </c:pt>
                <c:pt idx="5771">
                  <c:v>790.14437199999998</c:v>
                </c:pt>
                <c:pt idx="5772">
                  <c:v>791.14437199999998</c:v>
                </c:pt>
                <c:pt idx="5773">
                  <c:v>792.14437199999998</c:v>
                </c:pt>
                <c:pt idx="5774">
                  <c:v>793.14437199999998</c:v>
                </c:pt>
                <c:pt idx="5775">
                  <c:v>794.14437199999998</c:v>
                </c:pt>
                <c:pt idx="5776">
                  <c:v>795.14437199999998</c:v>
                </c:pt>
                <c:pt idx="5777">
                  <c:v>796.14437199999998</c:v>
                </c:pt>
                <c:pt idx="5778">
                  <c:v>797.14437199999998</c:v>
                </c:pt>
                <c:pt idx="5779">
                  <c:v>798.14437199999998</c:v>
                </c:pt>
                <c:pt idx="5780">
                  <c:v>799.14437199999998</c:v>
                </c:pt>
                <c:pt idx="5781">
                  <c:v>800.14437199999998</c:v>
                </c:pt>
                <c:pt idx="5782">
                  <c:v>801.14437199999998</c:v>
                </c:pt>
                <c:pt idx="5783">
                  <c:v>802.14437199999998</c:v>
                </c:pt>
                <c:pt idx="5784">
                  <c:v>803.14437199999998</c:v>
                </c:pt>
                <c:pt idx="5785">
                  <c:v>804.14437199999998</c:v>
                </c:pt>
                <c:pt idx="5786">
                  <c:v>805.14437199999998</c:v>
                </c:pt>
                <c:pt idx="5787">
                  <c:v>806.14437199999998</c:v>
                </c:pt>
                <c:pt idx="5788">
                  <c:v>807.14437199999998</c:v>
                </c:pt>
                <c:pt idx="5789">
                  <c:v>808.14437199999998</c:v>
                </c:pt>
                <c:pt idx="5790">
                  <c:v>809.14437199999998</c:v>
                </c:pt>
                <c:pt idx="5791">
                  <c:v>810.14437199999998</c:v>
                </c:pt>
                <c:pt idx="5792">
                  <c:v>811.14437199999998</c:v>
                </c:pt>
                <c:pt idx="5793">
                  <c:v>812.14437199999998</c:v>
                </c:pt>
                <c:pt idx="5794">
                  <c:v>813.14437199999998</c:v>
                </c:pt>
                <c:pt idx="5795">
                  <c:v>814.14437199999998</c:v>
                </c:pt>
                <c:pt idx="5796">
                  <c:v>815.14437199999998</c:v>
                </c:pt>
                <c:pt idx="5797">
                  <c:v>816.14437199999998</c:v>
                </c:pt>
                <c:pt idx="5798">
                  <c:v>817.14437199999998</c:v>
                </c:pt>
                <c:pt idx="5799">
                  <c:v>818.14437199999998</c:v>
                </c:pt>
                <c:pt idx="5800">
                  <c:v>819.14437199999998</c:v>
                </c:pt>
                <c:pt idx="5801">
                  <c:v>820.14437199999998</c:v>
                </c:pt>
                <c:pt idx="5802">
                  <c:v>821.14437199999998</c:v>
                </c:pt>
                <c:pt idx="5803">
                  <c:v>822.14437199999998</c:v>
                </c:pt>
                <c:pt idx="5804">
                  <c:v>823.14437199999998</c:v>
                </c:pt>
                <c:pt idx="5805">
                  <c:v>824.14437199999998</c:v>
                </c:pt>
                <c:pt idx="5806">
                  <c:v>825.14437199999998</c:v>
                </c:pt>
                <c:pt idx="5807">
                  <c:v>826.14437199999998</c:v>
                </c:pt>
                <c:pt idx="5808">
                  <c:v>827.14437199999998</c:v>
                </c:pt>
                <c:pt idx="5809">
                  <c:v>828.14437199999998</c:v>
                </c:pt>
                <c:pt idx="5810">
                  <c:v>829.14437199999998</c:v>
                </c:pt>
                <c:pt idx="5811">
                  <c:v>830.14437199999998</c:v>
                </c:pt>
                <c:pt idx="5812">
                  <c:v>831.14437199999998</c:v>
                </c:pt>
                <c:pt idx="5813">
                  <c:v>832.14437199999998</c:v>
                </c:pt>
                <c:pt idx="5814">
                  <c:v>833.14437199999998</c:v>
                </c:pt>
                <c:pt idx="5815">
                  <c:v>834.14437199999998</c:v>
                </c:pt>
                <c:pt idx="5816">
                  <c:v>835.14437199999998</c:v>
                </c:pt>
                <c:pt idx="5817">
                  <c:v>836.14437199999998</c:v>
                </c:pt>
                <c:pt idx="5818">
                  <c:v>837.14437199999998</c:v>
                </c:pt>
                <c:pt idx="5819">
                  <c:v>838.14437199999998</c:v>
                </c:pt>
                <c:pt idx="5820">
                  <c:v>839.14437199999998</c:v>
                </c:pt>
                <c:pt idx="5821">
                  <c:v>840.14437199999998</c:v>
                </c:pt>
                <c:pt idx="5822">
                  <c:v>841.14437199999998</c:v>
                </c:pt>
                <c:pt idx="5823">
                  <c:v>842.14437199999998</c:v>
                </c:pt>
                <c:pt idx="5824">
                  <c:v>843.14437199999998</c:v>
                </c:pt>
                <c:pt idx="5825">
                  <c:v>844.14437199999998</c:v>
                </c:pt>
                <c:pt idx="5826">
                  <c:v>845.14437199999998</c:v>
                </c:pt>
                <c:pt idx="5827">
                  <c:v>846.14437199999998</c:v>
                </c:pt>
                <c:pt idx="5828">
                  <c:v>847.14437199999998</c:v>
                </c:pt>
                <c:pt idx="5829">
                  <c:v>848.14437199999998</c:v>
                </c:pt>
                <c:pt idx="5830">
                  <c:v>849.14437199999998</c:v>
                </c:pt>
                <c:pt idx="5831">
                  <c:v>850.14437199999998</c:v>
                </c:pt>
                <c:pt idx="5832">
                  <c:v>851.14437199999998</c:v>
                </c:pt>
                <c:pt idx="5833">
                  <c:v>852.14437199999998</c:v>
                </c:pt>
                <c:pt idx="5834">
                  <c:v>853.14437199999998</c:v>
                </c:pt>
                <c:pt idx="5835">
                  <c:v>854.14437199999998</c:v>
                </c:pt>
                <c:pt idx="5836">
                  <c:v>855.14437199999998</c:v>
                </c:pt>
                <c:pt idx="5837">
                  <c:v>856.14437199999998</c:v>
                </c:pt>
                <c:pt idx="5838">
                  <c:v>857.14437199999998</c:v>
                </c:pt>
                <c:pt idx="5839">
                  <c:v>858.14437199999998</c:v>
                </c:pt>
                <c:pt idx="5840">
                  <c:v>859.14437199999998</c:v>
                </c:pt>
                <c:pt idx="5841">
                  <c:v>860.14437199999998</c:v>
                </c:pt>
                <c:pt idx="5842">
                  <c:v>861.14437199999998</c:v>
                </c:pt>
                <c:pt idx="5843">
                  <c:v>862.14437199999998</c:v>
                </c:pt>
                <c:pt idx="5844">
                  <c:v>863.14437199999998</c:v>
                </c:pt>
                <c:pt idx="5845">
                  <c:v>864.14437199999998</c:v>
                </c:pt>
                <c:pt idx="5846">
                  <c:v>865.14437199999998</c:v>
                </c:pt>
                <c:pt idx="5847">
                  <c:v>866.14437199999998</c:v>
                </c:pt>
                <c:pt idx="5848">
                  <c:v>867.14437199999998</c:v>
                </c:pt>
                <c:pt idx="5849">
                  <c:v>868.14437199999998</c:v>
                </c:pt>
                <c:pt idx="5850">
                  <c:v>869.14437199999998</c:v>
                </c:pt>
                <c:pt idx="5851">
                  <c:v>870.14437199999998</c:v>
                </c:pt>
                <c:pt idx="5852">
                  <c:v>871.14437199999998</c:v>
                </c:pt>
                <c:pt idx="5853">
                  <c:v>872.14437199999998</c:v>
                </c:pt>
                <c:pt idx="5854">
                  <c:v>873.14437199999998</c:v>
                </c:pt>
                <c:pt idx="5855">
                  <c:v>874.14437199999998</c:v>
                </c:pt>
                <c:pt idx="5856">
                  <c:v>875.14437199999998</c:v>
                </c:pt>
                <c:pt idx="5857">
                  <c:v>876.14437199999998</c:v>
                </c:pt>
                <c:pt idx="5858">
                  <c:v>877.14437199999998</c:v>
                </c:pt>
                <c:pt idx="5859">
                  <c:v>878.14437199999998</c:v>
                </c:pt>
                <c:pt idx="5860">
                  <c:v>879.14437199999998</c:v>
                </c:pt>
                <c:pt idx="5861">
                  <c:v>880.14437199999998</c:v>
                </c:pt>
                <c:pt idx="5862">
                  <c:v>881.14437199999998</c:v>
                </c:pt>
                <c:pt idx="5863">
                  <c:v>882.14437199999998</c:v>
                </c:pt>
                <c:pt idx="5864">
                  <c:v>883.14437199999998</c:v>
                </c:pt>
                <c:pt idx="5865">
                  <c:v>884.14437199999998</c:v>
                </c:pt>
                <c:pt idx="5866">
                  <c:v>885.14437199999998</c:v>
                </c:pt>
                <c:pt idx="5867">
                  <c:v>886.14437199999998</c:v>
                </c:pt>
                <c:pt idx="5868">
                  <c:v>887.14437199999998</c:v>
                </c:pt>
                <c:pt idx="5869">
                  <c:v>888.14437199999998</c:v>
                </c:pt>
                <c:pt idx="5870">
                  <c:v>889.14437199999998</c:v>
                </c:pt>
                <c:pt idx="5871">
                  <c:v>890.14437199999998</c:v>
                </c:pt>
                <c:pt idx="5872">
                  <c:v>891.14437199999998</c:v>
                </c:pt>
                <c:pt idx="5873">
                  <c:v>892.14437199999998</c:v>
                </c:pt>
                <c:pt idx="5874">
                  <c:v>893.14437199999998</c:v>
                </c:pt>
                <c:pt idx="5875">
                  <c:v>894.14437199999998</c:v>
                </c:pt>
                <c:pt idx="5876">
                  <c:v>895.14437199999998</c:v>
                </c:pt>
                <c:pt idx="5877">
                  <c:v>896.14437199999998</c:v>
                </c:pt>
                <c:pt idx="5878">
                  <c:v>897.14437199999998</c:v>
                </c:pt>
                <c:pt idx="5879">
                  <c:v>898.14437199999998</c:v>
                </c:pt>
                <c:pt idx="5880">
                  <c:v>899.14437199999998</c:v>
                </c:pt>
                <c:pt idx="5881">
                  <c:v>900.14437199999998</c:v>
                </c:pt>
                <c:pt idx="5882">
                  <c:v>901.14437199999998</c:v>
                </c:pt>
                <c:pt idx="5883">
                  <c:v>902.14437199999998</c:v>
                </c:pt>
                <c:pt idx="5884">
                  <c:v>903.14437199999998</c:v>
                </c:pt>
                <c:pt idx="5885">
                  <c:v>904.14437199999998</c:v>
                </c:pt>
                <c:pt idx="5886">
                  <c:v>905.14437199999998</c:v>
                </c:pt>
                <c:pt idx="5887">
                  <c:v>906.14437199999998</c:v>
                </c:pt>
                <c:pt idx="5888">
                  <c:v>907.14437199999998</c:v>
                </c:pt>
                <c:pt idx="5889">
                  <c:v>908.14437199999998</c:v>
                </c:pt>
                <c:pt idx="5890">
                  <c:v>909.14437199999998</c:v>
                </c:pt>
                <c:pt idx="5891">
                  <c:v>910.14437199999998</c:v>
                </c:pt>
                <c:pt idx="5892">
                  <c:v>911.14437199999998</c:v>
                </c:pt>
                <c:pt idx="5893">
                  <c:v>912.14437199999998</c:v>
                </c:pt>
                <c:pt idx="5894">
                  <c:v>913.14437199999998</c:v>
                </c:pt>
                <c:pt idx="5895">
                  <c:v>914.14437199999998</c:v>
                </c:pt>
                <c:pt idx="5896">
                  <c:v>915.14437199999998</c:v>
                </c:pt>
                <c:pt idx="5897">
                  <c:v>916.14437199999998</c:v>
                </c:pt>
                <c:pt idx="5898">
                  <c:v>917.14437199999998</c:v>
                </c:pt>
                <c:pt idx="5899">
                  <c:v>918.14437199999998</c:v>
                </c:pt>
                <c:pt idx="5900">
                  <c:v>919.14437199999998</c:v>
                </c:pt>
                <c:pt idx="5901">
                  <c:v>920.14437199999998</c:v>
                </c:pt>
                <c:pt idx="5902">
                  <c:v>921.14437199999998</c:v>
                </c:pt>
                <c:pt idx="5903">
                  <c:v>922.14437199999998</c:v>
                </c:pt>
                <c:pt idx="5904">
                  <c:v>923.14437199999998</c:v>
                </c:pt>
                <c:pt idx="5905">
                  <c:v>924.14437199999998</c:v>
                </c:pt>
                <c:pt idx="5906">
                  <c:v>925.14437199999998</c:v>
                </c:pt>
                <c:pt idx="5907">
                  <c:v>926.14437199999998</c:v>
                </c:pt>
                <c:pt idx="5908">
                  <c:v>927.14437199999998</c:v>
                </c:pt>
                <c:pt idx="5909">
                  <c:v>928.14437199999998</c:v>
                </c:pt>
                <c:pt idx="5910">
                  <c:v>929.14437199999998</c:v>
                </c:pt>
                <c:pt idx="5911">
                  <c:v>930.14437199999998</c:v>
                </c:pt>
                <c:pt idx="5912">
                  <c:v>931.14437199999998</c:v>
                </c:pt>
                <c:pt idx="5913">
                  <c:v>932.14437199999998</c:v>
                </c:pt>
                <c:pt idx="5914">
                  <c:v>933.14437199999998</c:v>
                </c:pt>
                <c:pt idx="5915">
                  <c:v>934.14437199999998</c:v>
                </c:pt>
                <c:pt idx="5916">
                  <c:v>935.14437199999998</c:v>
                </c:pt>
                <c:pt idx="5917">
                  <c:v>936.14437199999998</c:v>
                </c:pt>
                <c:pt idx="5918">
                  <c:v>937.14437199999998</c:v>
                </c:pt>
                <c:pt idx="5919">
                  <c:v>938.14437199999998</c:v>
                </c:pt>
                <c:pt idx="5920">
                  <c:v>939.14437199999998</c:v>
                </c:pt>
                <c:pt idx="5921">
                  <c:v>940.14437199999998</c:v>
                </c:pt>
                <c:pt idx="5922">
                  <c:v>941.14437199999998</c:v>
                </c:pt>
                <c:pt idx="5923">
                  <c:v>942.14437199999998</c:v>
                </c:pt>
                <c:pt idx="5924">
                  <c:v>943.14437199999998</c:v>
                </c:pt>
                <c:pt idx="5925">
                  <c:v>944.14437199999998</c:v>
                </c:pt>
                <c:pt idx="5926">
                  <c:v>945.14437199999998</c:v>
                </c:pt>
                <c:pt idx="5927">
                  <c:v>946.14437199999998</c:v>
                </c:pt>
                <c:pt idx="5928">
                  <c:v>947.14437199999998</c:v>
                </c:pt>
                <c:pt idx="5929">
                  <c:v>948.14437199999998</c:v>
                </c:pt>
                <c:pt idx="5930">
                  <c:v>949.14437199999998</c:v>
                </c:pt>
                <c:pt idx="5931">
                  <c:v>950.14437199999998</c:v>
                </c:pt>
                <c:pt idx="5932">
                  <c:v>951.14437199999998</c:v>
                </c:pt>
                <c:pt idx="5933">
                  <c:v>952.14437199999998</c:v>
                </c:pt>
                <c:pt idx="5934">
                  <c:v>953.14437199999998</c:v>
                </c:pt>
                <c:pt idx="5935">
                  <c:v>954.14437199999998</c:v>
                </c:pt>
                <c:pt idx="5936">
                  <c:v>955.14437199999998</c:v>
                </c:pt>
                <c:pt idx="5937">
                  <c:v>956.14437199999998</c:v>
                </c:pt>
                <c:pt idx="5938">
                  <c:v>957.14437199999998</c:v>
                </c:pt>
                <c:pt idx="5939">
                  <c:v>958.14437199999998</c:v>
                </c:pt>
                <c:pt idx="5940">
                  <c:v>959.14437199999998</c:v>
                </c:pt>
                <c:pt idx="5941">
                  <c:v>960.14437199999998</c:v>
                </c:pt>
                <c:pt idx="5942">
                  <c:v>961.14437199999998</c:v>
                </c:pt>
                <c:pt idx="5943">
                  <c:v>962.14437199999998</c:v>
                </c:pt>
                <c:pt idx="5944">
                  <c:v>963.14437199999998</c:v>
                </c:pt>
                <c:pt idx="5945">
                  <c:v>964.14437199999998</c:v>
                </c:pt>
                <c:pt idx="5946">
                  <c:v>965.14437199999998</c:v>
                </c:pt>
                <c:pt idx="5947">
                  <c:v>966.14437199999998</c:v>
                </c:pt>
                <c:pt idx="5948">
                  <c:v>967.14437199999998</c:v>
                </c:pt>
                <c:pt idx="5949">
                  <c:v>968.14437199999998</c:v>
                </c:pt>
                <c:pt idx="5950">
                  <c:v>969.14437199999998</c:v>
                </c:pt>
                <c:pt idx="5951">
                  <c:v>970.14437199999998</c:v>
                </c:pt>
                <c:pt idx="5952">
                  <c:v>971.14437199999998</c:v>
                </c:pt>
                <c:pt idx="5953">
                  <c:v>972.14437199999998</c:v>
                </c:pt>
                <c:pt idx="5954">
                  <c:v>973.14437199999998</c:v>
                </c:pt>
                <c:pt idx="5955">
                  <c:v>974.14437199999998</c:v>
                </c:pt>
                <c:pt idx="5956">
                  <c:v>975.14437199999998</c:v>
                </c:pt>
                <c:pt idx="5957">
                  <c:v>976.14437199999998</c:v>
                </c:pt>
                <c:pt idx="5958">
                  <c:v>977.14437199999998</c:v>
                </c:pt>
                <c:pt idx="5959">
                  <c:v>978.14437199999998</c:v>
                </c:pt>
                <c:pt idx="5960">
                  <c:v>979.14437199999998</c:v>
                </c:pt>
                <c:pt idx="5961">
                  <c:v>980.14437199999998</c:v>
                </c:pt>
                <c:pt idx="5962">
                  <c:v>981.14437199999998</c:v>
                </c:pt>
                <c:pt idx="5963">
                  <c:v>982.14437199999998</c:v>
                </c:pt>
                <c:pt idx="5964">
                  <c:v>983.14437199999998</c:v>
                </c:pt>
                <c:pt idx="5965">
                  <c:v>984.14437199999998</c:v>
                </c:pt>
                <c:pt idx="5966">
                  <c:v>985.14437199999998</c:v>
                </c:pt>
                <c:pt idx="5967">
                  <c:v>986.14437199999998</c:v>
                </c:pt>
                <c:pt idx="5968">
                  <c:v>987.14437199999998</c:v>
                </c:pt>
                <c:pt idx="5969">
                  <c:v>988.14437199999998</c:v>
                </c:pt>
                <c:pt idx="5970">
                  <c:v>989.14437199999998</c:v>
                </c:pt>
                <c:pt idx="5971">
                  <c:v>990.14437199999998</c:v>
                </c:pt>
                <c:pt idx="5972">
                  <c:v>991.14437199999998</c:v>
                </c:pt>
                <c:pt idx="5973">
                  <c:v>992.14437199999998</c:v>
                </c:pt>
                <c:pt idx="5974">
                  <c:v>993.14437199999998</c:v>
                </c:pt>
                <c:pt idx="5975">
                  <c:v>994.14437199999998</c:v>
                </c:pt>
                <c:pt idx="5976">
                  <c:v>995.14437199999998</c:v>
                </c:pt>
                <c:pt idx="5977">
                  <c:v>996.14437199999998</c:v>
                </c:pt>
                <c:pt idx="5978">
                  <c:v>997.14437199999998</c:v>
                </c:pt>
                <c:pt idx="5979">
                  <c:v>998.14437199999998</c:v>
                </c:pt>
              </c:numCache>
            </c:numRef>
          </c:xVal>
          <c:yVal>
            <c:numRef>
              <c:f>control!$L$2:$L$5982</c:f>
              <c:numCache>
                <c:formatCode>General</c:formatCode>
                <c:ptCount val="5981"/>
                <c:pt idx="0">
                  <c:v>-87.897649999999999</c:v>
                </c:pt>
                <c:pt idx="1">
                  <c:v>-87.897662999999994</c:v>
                </c:pt>
                <c:pt idx="2">
                  <c:v>-87.897576000000001</c:v>
                </c:pt>
                <c:pt idx="3">
                  <c:v>-87.897587999999999</c:v>
                </c:pt>
                <c:pt idx="4">
                  <c:v>-87.897599999999997</c:v>
                </c:pt>
                <c:pt idx="5">
                  <c:v>-87.897610999999998</c:v>
                </c:pt>
                <c:pt idx="6">
                  <c:v>-87.897620000000003</c:v>
                </c:pt>
                <c:pt idx="7">
                  <c:v>-87.897628999999995</c:v>
                </c:pt>
                <c:pt idx="8">
                  <c:v>-87.897637000000003</c:v>
                </c:pt>
                <c:pt idx="9">
                  <c:v>-87.897645000000011</c:v>
                </c:pt>
                <c:pt idx="10">
                  <c:v>-92.081581999999997</c:v>
                </c:pt>
                <c:pt idx="11">
                  <c:v>-87.903759000000008</c:v>
                </c:pt>
                <c:pt idx="12">
                  <c:v>-87.928990999999996</c:v>
                </c:pt>
                <c:pt idx="13">
                  <c:v>-87.936637000000005</c:v>
                </c:pt>
                <c:pt idx="14">
                  <c:v>-87.939104</c:v>
                </c:pt>
                <c:pt idx="15">
                  <c:v>-87.941344999999998</c:v>
                </c:pt>
                <c:pt idx="16">
                  <c:v>-87.944742000000005</c:v>
                </c:pt>
                <c:pt idx="17">
                  <c:v>-87.948620000000005</c:v>
                </c:pt>
                <c:pt idx="18">
                  <c:v>-87.951489000000009</c:v>
                </c:pt>
                <c:pt idx="19">
                  <c:v>-87.952685000000002</c:v>
                </c:pt>
                <c:pt idx="20">
                  <c:v>-87.952099000000004</c:v>
                </c:pt>
                <c:pt idx="21">
                  <c:v>-87.950184999999991</c:v>
                </c:pt>
                <c:pt idx="22">
                  <c:v>-87.947375999999991</c:v>
                </c:pt>
                <c:pt idx="23">
                  <c:v>-87.944209000000001</c:v>
                </c:pt>
                <c:pt idx="24">
                  <c:v>-87.941024999999996</c:v>
                </c:pt>
                <c:pt idx="25">
                  <c:v>-87.937915000000004</c:v>
                </c:pt>
                <c:pt idx="26">
                  <c:v>-87.935193999999996</c:v>
                </c:pt>
                <c:pt idx="27">
                  <c:v>-87.932671999999997</c:v>
                </c:pt>
                <c:pt idx="28">
                  <c:v>-87.930523999999991</c:v>
                </c:pt>
                <c:pt idx="29">
                  <c:v>-87.928767999999991</c:v>
                </c:pt>
                <c:pt idx="30">
                  <c:v>-87.927145999999993</c:v>
                </c:pt>
                <c:pt idx="31">
                  <c:v>-87.925820000000002</c:v>
                </c:pt>
                <c:pt idx="32">
                  <c:v>-87.924775999999994</c:v>
                </c:pt>
                <c:pt idx="33">
                  <c:v>-87.923793000000003</c:v>
                </c:pt>
                <c:pt idx="34">
                  <c:v>-87.922991999999994</c:v>
                </c:pt>
                <c:pt idx="35">
                  <c:v>-87.922326999999996</c:v>
                </c:pt>
                <c:pt idx="36">
                  <c:v>-87.921800000000005</c:v>
                </c:pt>
                <c:pt idx="37">
                  <c:v>-87.921323999999998</c:v>
                </c:pt>
                <c:pt idx="38">
                  <c:v>-87.920881000000008</c:v>
                </c:pt>
                <c:pt idx="39">
                  <c:v>-87.920503999999994</c:v>
                </c:pt>
                <c:pt idx="40">
                  <c:v>-87.920169999999999</c:v>
                </c:pt>
                <c:pt idx="41">
                  <c:v>-87.919891000000007</c:v>
                </c:pt>
                <c:pt idx="42">
                  <c:v>-87.919713000000002</c:v>
                </c:pt>
                <c:pt idx="43">
                  <c:v>-87.919522999999998</c:v>
                </c:pt>
                <c:pt idx="44">
                  <c:v>-87.919344000000009</c:v>
                </c:pt>
                <c:pt idx="45">
                  <c:v>-87.919144000000003</c:v>
                </c:pt>
                <c:pt idx="46">
                  <c:v>-87.919038</c:v>
                </c:pt>
                <c:pt idx="47">
                  <c:v>-87.918893000000011</c:v>
                </c:pt>
                <c:pt idx="48">
                  <c:v>-87.918735000000012</c:v>
                </c:pt>
                <c:pt idx="49">
                  <c:v>-87.918649000000002</c:v>
                </c:pt>
                <c:pt idx="50">
                  <c:v>-87.918586000000005</c:v>
                </c:pt>
                <c:pt idx="51">
                  <c:v>-87.918565000000001</c:v>
                </c:pt>
                <c:pt idx="52">
                  <c:v>-87.918475000000001</c:v>
                </c:pt>
                <c:pt idx="53">
                  <c:v>-87.918482999999995</c:v>
                </c:pt>
                <c:pt idx="54">
                  <c:v>-87.918432999999993</c:v>
                </c:pt>
                <c:pt idx="55">
                  <c:v>-87.918447999999998</c:v>
                </c:pt>
                <c:pt idx="56">
                  <c:v>-87.918432999999993</c:v>
                </c:pt>
                <c:pt idx="57">
                  <c:v>-87.918479999999988</c:v>
                </c:pt>
                <c:pt idx="58">
                  <c:v>-87.918461999999991</c:v>
                </c:pt>
                <c:pt idx="59">
                  <c:v>-87.918543999999997</c:v>
                </c:pt>
                <c:pt idx="60">
                  <c:v>-87.918578999999994</c:v>
                </c:pt>
                <c:pt idx="61">
                  <c:v>-87.918706</c:v>
                </c:pt>
                <c:pt idx="62">
                  <c:v>-87.918758999999994</c:v>
                </c:pt>
                <c:pt idx="63">
                  <c:v>-87.918863000000002</c:v>
                </c:pt>
                <c:pt idx="64">
                  <c:v>-87.918931999999998</c:v>
                </c:pt>
                <c:pt idx="65">
                  <c:v>-87.919080000000008</c:v>
                </c:pt>
                <c:pt idx="66">
                  <c:v>-87.919207999999998</c:v>
                </c:pt>
                <c:pt idx="67">
                  <c:v>-87.919314999999997</c:v>
                </c:pt>
                <c:pt idx="68">
                  <c:v>-87.919494</c:v>
                </c:pt>
                <c:pt idx="69">
                  <c:v>-87.919730999999999</c:v>
                </c:pt>
                <c:pt idx="70">
                  <c:v>-87.919910999999999</c:v>
                </c:pt>
                <c:pt idx="71">
                  <c:v>-87.920113000000001</c:v>
                </c:pt>
                <c:pt idx="72">
                  <c:v>-87.920310999999998</c:v>
                </c:pt>
                <c:pt idx="73">
                  <c:v>-87.920577000000009</c:v>
                </c:pt>
                <c:pt idx="74">
                  <c:v>-87.920878000000002</c:v>
                </c:pt>
                <c:pt idx="75">
                  <c:v>-87.921078000000009</c:v>
                </c:pt>
                <c:pt idx="76">
                  <c:v>-87.921438000000009</c:v>
                </c:pt>
                <c:pt idx="77">
                  <c:v>-87.921715000000006</c:v>
                </c:pt>
                <c:pt idx="78">
                  <c:v>-87.922065000000003</c:v>
                </c:pt>
                <c:pt idx="79">
                  <c:v>-87.922337999999996</c:v>
                </c:pt>
                <c:pt idx="80">
                  <c:v>-87.922684000000004</c:v>
                </c:pt>
                <c:pt idx="81">
                  <c:v>-87.923048000000009</c:v>
                </c:pt>
                <c:pt idx="82">
                  <c:v>-87.923473999999999</c:v>
                </c:pt>
                <c:pt idx="83">
                  <c:v>-87.92380399999999</c:v>
                </c:pt>
                <c:pt idx="84">
                  <c:v>-87.924275999999992</c:v>
                </c:pt>
                <c:pt idx="85">
                  <c:v>-87.924627999999998</c:v>
                </c:pt>
                <c:pt idx="86">
                  <c:v>-87.925098999999989</c:v>
                </c:pt>
                <c:pt idx="87">
                  <c:v>-87.925528</c:v>
                </c:pt>
                <c:pt idx="88">
                  <c:v>-87.92606099999999</c:v>
                </c:pt>
                <c:pt idx="89">
                  <c:v>-87.926460999999989</c:v>
                </c:pt>
                <c:pt idx="90">
                  <c:v>-87.926908999999995</c:v>
                </c:pt>
                <c:pt idx="91">
                  <c:v>-87.927402000000001</c:v>
                </c:pt>
                <c:pt idx="92">
                  <c:v>-87.927829000000003</c:v>
                </c:pt>
                <c:pt idx="93">
                  <c:v>-87.928353000000001</c:v>
                </c:pt>
                <c:pt idx="94">
                  <c:v>-87.928792000000001</c:v>
                </c:pt>
                <c:pt idx="95">
                  <c:v>-87.929238999999995</c:v>
                </c:pt>
                <c:pt idx="96">
                  <c:v>-87.929773999999995</c:v>
                </c:pt>
                <c:pt idx="97">
                  <c:v>-87.930267999999998</c:v>
                </c:pt>
                <c:pt idx="98">
                  <c:v>-87.930793999999992</c:v>
                </c:pt>
                <c:pt idx="99">
                  <c:v>-87.931325000000001</c:v>
                </c:pt>
                <c:pt idx="100">
                  <c:v>-87.931935999999993</c:v>
                </c:pt>
                <c:pt idx="101">
                  <c:v>-87.932502999999997</c:v>
                </c:pt>
                <c:pt idx="102">
                  <c:v>-87.933108000000004</c:v>
                </c:pt>
                <c:pt idx="103">
                  <c:v>-87.933627000000001</c:v>
                </c:pt>
                <c:pt idx="104">
                  <c:v>-87.934241999999998</c:v>
                </c:pt>
                <c:pt idx="105">
                  <c:v>-87.934831000000003</c:v>
                </c:pt>
                <c:pt idx="106">
                  <c:v>-87.935477000000006</c:v>
                </c:pt>
                <c:pt idx="107">
                  <c:v>-87.936059</c:v>
                </c:pt>
                <c:pt idx="108">
                  <c:v>-87.936757</c:v>
                </c:pt>
                <c:pt idx="109">
                  <c:v>-87.937351000000007</c:v>
                </c:pt>
                <c:pt idx="110">
                  <c:v>-87.937922</c:v>
                </c:pt>
                <c:pt idx="111">
                  <c:v>-87.938646000000006</c:v>
                </c:pt>
                <c:pt idx="112">
                  <c:v>-87.939203000000006</c:v>
                </c:pt>
                <c:pt idx="113">
                  <c:v>-87.939868000000004</c:v>
                </c:pt>
                <c:pt idx="114">
                  <c:v>-87.940519000000009</c:v>
                </c:pt>
                <c:pt idx="115">
                  <c:v>-87.941158000000001</c:v>
                </c:pt>
                <c:pt idx="116">
                  <c:v>-87.941793000000004</c:v>
                </c:pt>
                <c:pt idx="117">
                  <c:v>-87.942435000000003</c:v>
                </c:pt>
                <c:pt idx="118">
                  <c:v>-87.943065000000004</c:v>
                </c:pt>
                <c:pt idx="119">
                  <c:v>-87.943705000000008</c:v>
                </c:pt>
                <c:pt idx="120">
                  <c:v>-87.944333999999998</c:v>
                </c:pt>
                <c:pt idx="121">
                  <c:v>-87.944950000000006</c:v>
                </c:pt>
                <c:pt idx="122">
                  <c:v>-87.945568999999992</c:v>
                </c:pt>
                <c:pt idx="123">
                  <c:v>-87.94618899999999</c:v>
                </c:pt>
                <c:pt idx="124">
                  <c:v>-87.946793</c:v>
                </c:pt>
                <c:pt idx="125">
                  <c:v>-87.947395</c:v>
                </c:pt>
                <c:pt idx="126">
                  <c:v>-87.947995999999989</c:v>
                </c:pt>
                <c:pt idx="127">
                  <c:v>-87.948575999999989</c:v>
                </c:pt>
                <c:pt idx="128">
                  <c:v>-87.949164999999994</c:v>
                </c:pt>
                <c:pt idx="129">
                  <c:v>-87.949728999999991</c:v>
                </c:pt>
                <c:pt idx="130">
                  <c:v>-87.950294999999997</c:v>
                </c:pt>
                <c:pt idx="131">
                  <c:v>-87.950848999999991</c:v>
                </c:pt>
                <c:pt idx="132">
                  <c:v>-87.951402999999999</c:v>
                </c:pt>
                <c:pt idx="133">
                  <c:v>-87.951939999999993</c:v>
                </c:pt>
                <c:pt idx="134">
                  <c:v>-87.952468999999994</c:v>
                </c:pt>
                <c:pt idx="135">
                  <c:v>-87.952998999999991</c:v>
                </c:pt>
                <c:pt idx="136">
                  <c:v>-87.953507000000002</c:v>
                </c:pt>
                <c:pt idx="137">
                  <c:v>-87.954008999999999</c:v>
                </c:pt>
                <c:pt idx="138">
                  <c:v>-87.954509999999999</c:v>
                </c:pt>
                <c:pt idx="139">
                  <c:v>-87.954991000000007</c:v>
                </c:pt>
                <c:pt idx="140">
                  <c:v>-87.955473999999995</c:v>
                </c:pt>
                <c:pt idx="141">
                  <c:v>-87.955937000000006</c:v>
                </c:pt>
                <c:pt idx="142">
                  <c:v>-87.956407999999996</c:v>
                </c:pt>
                <c:pt idx="143">
                  <c:v>-87.956862000000001</c:v>
                </c:pt>
                <c:pt idx="144">
                  <c:v>-87.957312999999999</c:v>
                </c:pt>
                <c:pt idx="145">
                  <c:v>-87.957751000000002</c:v>
                </c:pt>
                <c:pt idx="146">
                  <c:v>-87.958189000000004</c:v>
                </c:pt>
                <c:pt idx="147">
                  <c:v>-87.958613</c:v>
                </c:pt>
                <c:pt idx="148">
                  <c:v>-87.959047999999996</c:v>
                </c:pt>
                <c:pt idx="149">
                  <c:v>-87.959469999999996</c:v>
                </c:pt>
                <c:pt idx="150">
                  <c:v>-87.959887000000009</c:v>
                </c:pt>
                <c:pt idx="151">
                  <c:v>-87.960301000000001</c:v>
                </c:pt>
                <c:pt idx="152">
                  <c:v>-87.960718</c:v>
                </c:pt>
                <c:pt idx="153">
                  <c:v>-87.961130000000011</c:v>
                </c:pt>
                <c:pt idx="154">
                  <c:v>-87.961542000000009</c:v>
                </c:pt>
                <c:pt idx="155">
                  <c:v>-87.961952000000011</c:v>
                </c:pt>
                <c:pt idx="156">
                  <c:v>-87.962366000000003</c:v>
                </c:pt>
                <c:pt idx="157">
                  <c:v>-87.962787000000006</c:v>
                </c:pt>
                <c:pt idx="158">
                  <c:v>-87.963206</c:v>
                </c:pt>
                <c:pt idx="159">
                  <c:v>-87.963632000000004</c:v>
                </c:pt>
                <c:pt idx="160">
                  <c:v>-87.964067</c:v>
                </c:pt>
                <c:pt idx="161">
                  <c:v>-87.964504000000005</c:v>
                </c:pt>
                <c:pt idx="162">
                  <c:v>-87.964950999999999</c:v>
                </c:pt>
                <c:pt idx="163">
                  <c:v>-87.965405999999987</c:v>
                </c:pt>
                <c:pt idx="164">
                  <c:v>-87.965873999999999</c:v>
                </c:pt>
                <c:pt idx="165">
                  <c:v>-87.966351299999999</c:v>
                </c:pt>
                <c:pt idx="166">
                  <c:v>-87.966840999999988</c:v>
                </c:pt>
                <c:pt idx="167">
                  <c:v>-87.967343999999997</c:v>
                </c:pt>
                <c:pt idx="168">
                  <c:v>-87.967862999999994</c:v>
                </c:pt>
                <c:pt idx="169">
                  <c:v>-87.968395999999998</c:v>
                </c:pt>
                <c:pt idx="170">
                  <c:v>-87.968949999999992</c:v>
                </c:pt>
                <c:pt idx="171">
                  <c:v>-87.96951399999999</c:v>
                </c:pt>
                <c:pt idx="172">
                  <c:v>-87.970100000000002</c:v>
                </c:pt>
                <c:pt idx="173">
                  <c:v>-87.970699999999994</c:v>
                </c:pt>
                <c:pt idx="174">
                  <c:v>-87.971328</c:v>
                </c:pt>
                <c:pt idx="175">
                  <c:v>-87.971969999999999</c:v>
                </c:pt>
                <c:pt idx="176">
                  <c:v>-87.97263199999999</c:v>
                </c:pt>
                <c:pt idx="177">
                  <c:v>-87.973326</c:v>
                </c:pt>
                <c:pt idx="178">
                  <c:v>-87.974029999999999</c:v>
                </c:pt>
                <c:pt idx="179">
                  <c:v>-87.974750999999998</c:v>
                </c:pt>
                <c:pt idx="180">
                  <c:v>-87.975504000000001</c:v>
                </c:pt>
                <c:pt idx="181">
                  <c:v>-87.976275000000001</c:v>
                </c:pt>
                <c:pt idx="182">
                  <c:v>-87.977058999999997</c:v>
                </c:pt>
                <c:pt idx="183">
                  <c:v>-87.977862000000002</c:v>
                </c:pt>
                <c:pt idx="184">
                  <c:v>-87.978681999999992</c:v>
                </c:pt>
                <c:pt idx="185">
                  <c:v>-87.979512999999997</c:v>
                </c:pt>
                <c:pt idx="186">
                  <c:v>-87.980361000000002</c:v>
                </c:pt>
                <c:pt idx="187">
                  <c:v>-87.981222000000002</c:v>
                </c:pt>
                <c:pt idx="188">
                  <c:v>-87.982081999999991</c:v>
                </c:pt>
                <c:pt idx="189">
                  <c:v>-87.982945999999998</c:v>
                </c:pt>
                <c:pt idx="190">
                  <c:v>-87.983806000000001</c:v>
                </c:pt>
                <c:pt idx="191">
                  <c:v>-87.984658999999994</c:v>
                </c:pt>
                <c:pt idx="192">
                  <c:v>-87.985500999999999</c:v>
                </c:pt>
                <c:pt idx="193">
                  <c:v>-87.986322999999999</c:v>
                </c:pt>
                <c:pt idx="194">
                  <c:v>-87.987116999999998</c:v>
                </c:pt>
                <c:pt idx="195">
                  <c:v>-87.987879000000007</c:v>
                </c:pt>
                <c:pt idx="196">
                  <c:v>-87.988601000000003</c:v>
                </c:pt>
                <c:pt idx="197">
                  <c:v>-87.989282000000003</c:v>
                </c:pt>
                <c:pt idx="198">
                  <c:v>-87.989896999999999</c:v>
                </c:pt>
                <c:pt idx="199">
                  <c:v>-87.990474000000006</c:v>
                </c:pt>
                <c:pt idx="200">
                  <c:v>-87.990988000000002</c:v>
                </c:pt>
                <c:pt idx="201">
                  <c:v>-87.991343999999998</c:v>
                </c:pt>
                <c:pt idx="202">
                  <c:v>-87.991689000000008</c:v>
                </c:pt>
                <c:pt idx="203">
                  <c:v>-87.991906</c:v>
                </c:pt>
                <c:pt idx="204">
                  <c:v>-87.992106000000007</c:v>
                </c:pt>
                <c:pt idx="205">
                  <c:v>-87.992130000000003</c:v>
                </c:pt>
                <c:pt idx="206">
                  <c:v>-87.992038000000008</c:v>
                </c:pt>
                <c:pt idx="207">
                  <c:v>-87.991903000000008</c:v>
                </c:pt>
                <c:pt idx="208">
                  <c:v>-87.991702000000004</c:v>
                </c:pt>
                <c:pt idx="209">
                  <c:v>-87.991407000000009</c:v>
                </c:pt>
                <c:pt idx="210">
                  <c:v>-87.990974000000008</c:v>
                </c:pt>
                <c:pt idx="211">
                  <c:v>-87.990441000000004</c:v>
                </c:pt>
                <c:pt idx="212">
                  <c:v>-87.989909000000011</c:v>
                </c:pt>
                <c:pt idx="213">
                  <c:v>-87.989349000000004</c:v>
                </c:pt>
                <c:pt idx="214">
                  <c:v>-87.988695000000007</c:v>
                </c:pt>
                <c:pt idx="215">
                  <c:v>-87.987943999999999</c:v>
                </c:pt>
                <c:pt idx="216">
                  <c:v>-87.987262000000001</c:v>
                </c:pt>
                <c:pt idx="217">
                  <c:v>-87.986489000000006</c:v>
                </c:pt>
                <c:pt idx="218">
                  <c:v>-87.985642000000013</c:v>
                </c:pt>
                <c:pt idx="219">
                  <c:v>-87.984924000000007</c:v>
                </c:pt>
                <c:pt idx="220">
                  <c:v>-87.984027000000012</c:v>
                </c:pt>
                <c:pt idx="221">
                  <c:v>-87.983229000000009</c:v>
                </c:pt>
                <c:pt idx="222">
                  <c:v>-87.982388999999984</c:v>
                </c:pt>
                <c:pt idx="223">
                  <c:v>-87.981551999999994</c:v>
                </c:pt>
                <c:pt idx="224">
                  <c:v>-87.98072599999999</c:v>
                </c:pt>
                <c:pt idx="225">
                  <c:v>-87.979884999999996</c:v>
                </c:pt>
                <c:pt idx="226">
                  <c:v>-87.979153999999994</c:v>
                </c:pt>
                <c:pt idx="227">
                  <c:v>-87.978304999999992</c:v>
                </c:pt>
                <c:pt idx="228">
                  <c:v>-87.977553999999998</c:v>
                </c:pt>
                <c:pt idx="229">
                  <c:v>-87.976854000000003</c:v>
                </c:pt>
                <c:pt idx="230">
                  <c:v>-87.976195999999987</c:v>
                </c:pt>
                <c:pt idx="231">
                  <c:v>-87.975611999999998</c:v>
                </c:pt>
                <c:pt idx="232">
                  <c:v>-87.975071999999997</c:v>
                </c:pt>
                <c:pt idx="233">
                  <c:v>-87.974585999999988</c:v>
                </c:pt>
                <c:pt idx="234">
                  <c:v>-87.974205999999995</c:v>
                </c:pt>
                <c:pt idx="235">
                  <c:v>-87.973929999999996</c:v>
                </c:pt>
                <c:pt idx="236">
                  <c:v>-87.973690000000005</c:v>
                </c:pt>
                <c:pt idx="237">
                  <c:v>-87.973560999999989</c:v>
                </c:pt>
                <c:pt idx="238">
                  <c:v>-87.973549999999989</c:v>
                </c:pt>
                <c:pt idx="239">
                  <c:v>-87.97369599999999</c:v>
                </c:pt>
                <c:pt idx="240">
                  <c:v>-87.973863999999992</c:v>
                </c:pt>
                <c:pt idx="241">
                  <c:v>-87.974239999999995</c:v>
                </c:pt>
                <c:pt idx="242">
                  <c:v>-87.974725000000007</c:v>
                </c:pt>
                <c:pt idx="243">
                  <c:v>-87.975330999999997</c:v>
                </c:pt>
                <c:pt idx="244">
                  <c:v>-87.976079999999996</c:v>
                </c:pt>
                <c:pt idx="245">
                  <c:v>-87.977001999999999</c:v>
                </c:pt>
                <c:pt idx="246">
                  <c:v>-87.978134999999995</c:v>
                </c:pt>
                <c:pt idx="247">
                  <c:v>-87.979438000000002</c:v>
                </c:pt>
                <c:pt idx="248">
                  <c:v>-87.980900000000005</c:v>
                </c:pt>
                <c:pt idx="249">
                  <c:v>-87.982560000000007</c:v>
                </c:pt>
                <c:pt idx="250">
                  <c:v>-87.984440000000006</c:v>
                </c:pt>
                <c:pt idx="251">
                  <c:v>-87.986481999999995</c:v>
                </c:pt>
                <c:pt idx="252">
                  <c:v>-87.988698999999997</c:v>
                </c:pt>
                <c:pt idx="253">
                  <c:v>-87.991135999999997</c:v>
                </c:pt>
                <c:pt idx="254">
                  <c:v>-87.993634</c:v>
                </c:pt>
                <c:pt idx="255">
                  <c:v>-87.99619899999999</c:v>
                </c:pt>
                <c:pt idx="256">
                  <c:v>-87.998864999999995</c:v>
                </c:pt>
                <c:pt idx="257">
                  <c:v>-88.001645999999994</c:v>
                </c:pt>
                <c:pt idx="258">
                  <c:v>-88.004366000000005</c:v>
                </c:pt>
                <c:pt idx="259">
                  <c:v>-88.006961000000004</c:v>
                </c:pt>
                <c:pt idx="260">
                  <c:v>-88.009563</c:v>
                </c:pt>
                <c:pt idx="261">
                  <c:v>-88.011955</c:v>
                </c:pt>
                <c:pt idx="262">
                  <c:v>-88.014206000000001</c:v>
                </c:pt>
                <c:pt idx="263">
                  <c:v>-88.016311000000002</c:v>
                </c:pt>
                <c:pt idx="264">
                  <c:v>-88.018226999999996</c:v>
                </c:pt>
                <c:pt idx="265">
                  <c:v>-88.019924000000003</c:v>
                </c:pt>
                <c:pt idx="266">
                  <c:v>-88.021456000000001</c:v>
                </c:pt>
                <c:pt idx="267">
                  <c:v>-88.022752999999994</c:v>
                </c:pt>
                <c:pt idx="268">
                  <c:v>-88.023837</c:v>
                </c:pt>
                <c:pt idx="269">
                  <c:v>-88.024644999999992</c:v>
                </c:pt>
                <c:pt idx="270">
                  <c:v>-88.025278</c:v>
                </c:pt>
                <c:pt idx="271">
                  <c:v>-88.025551000000007</c:v>
                </c:pt>
                <c:pt idx="272">
                  <c:v>-88.025556000000009</c:v>
                </c:pt>
                <c:pt idx="273">
                  <c:v>-88.025113000000005</c:v>
                </c:pt>
                <c:pt idx="274">
                  <c:v>-88.024321</c:v>
                </c:pt>
                <c:pt idx="275">
                  <c:v>-88.02309799999999</c:v>
                </c:pt>
                <c:pt idx="276">
                  <c:v>-88.021391999999992</c:v>
                </c:pt>
                <c:pt idx="277">
                  <c:v>-88.019171000000014</c:v>
                </c:pt>
                <c:pt idx="278">
                  <c:v>-88.016372000000004</c:v>
                </c:pt>
                <c:pt idx="279">
                  <c:v>-88.012922000000017</c:v>
                </c:pt>
                <c:pt idx="280">
                  <c:v>-88.008901999999992</c:v>
                </c:pt>
                <c:pt idx="281">
                  <c:v>-88.004282000000003</c:v>
                </c:pt>
                <c:pt idx="282">
                  <c:v>-87.999121000000002</c:v>
                </c:pt>
                <c:pt idx="283">
                  <c:v>-87.993448999999998</c:v>
                </c:pt>
                <c:pt idx="284">
                  <c:v>-87.987347999999997</c:v>
                </c:pt>
                <c:pt idx="285">
                  <c:v>-87.980955000000009</c:v>
                </c:pt>
                <c:pt idx="286">
                  <c:v>-87.974294999999998</c:v>
                </c:pt>
                <c:pt idx="287">
                  <c:v>-87.967483000000016</c:v>
                </c:pt>
                <c:pt idx="288">
                  <c:v>-87.960784000000004</c:v>
                </c:pt>
                <c:pt idx="289">
                  <c:v>-87.954139000000012</c:v>
                </c:pt>
                <c:pt idx="290">
                  <c:v>-87.947758000000007</c:v>
                </c:pt>
                <c:pt idx="291">
                  <c:v>-87.941663000000005</c:v>
                </c:pt>
                <c:pt idx="292">
                  <c:v>-87.935961000000006</c:v>
                </c:pt>
                <c:pt idx="293">
                  <c:v>-87.93062900000001</c:v>
                </c:pt>
                <c:pt idx="294">
                  <c:v>-87.925807000000006</c:v>
                </c:pt>
                <c:pt idx="295">
                  <c:v>-87.921372000000005</c:v>
                </c:pt>
                <c:pt idx="296">
                  <c:v>-87.917480000000012</c:v>
                </c:pt>
                <c:pt idx="297">
                  <c:v>-87.913898000000003</c:v>
                </c:pt>
                <c:pt idx="298">
                  <c:v>-87.910786999999999</c:v>
                </c:pt>
                <c:pt idx="299">
                  <c:v>-87.908070000000009</c:v>
                </c:pt>
                <c:pt idx="300">
                  <c:v>-87.90567200000001</c:v>
                </c:pt>
                <c:pt idx="301">
                  <c:v>-87.903634000000011</c:v>
                </c:pt>
                <c:pt idx="302">
                  <c:v>-87.901820999999998</c:v>
                </c:pt>
                <c:pt idx="303">
                  <c:v>-87.900314000000009</c:v>
                </c:pt>
                <c:pt idx="304">
                  <c:v>-87.898987000000005</c:v>
                </c:pt>
                <c:pt idx="305">
                  <c:v>-87.897793000000007</c:v>
                </c:pt>
                <c:pt idx="306">
                  <c:v>-87.896939000000003</c:v>
                </c:pt>
                <c:pt idx="307">
                  <c:v>-87.897733000000002</c:v>
                </c:pt>
                <c:pt idx="308">
                  <c:v>-87.898431000000002</c:v>
                </c:pt>
                <c:pt idx="309">
                  <c:v>-87.899025000000009</c:v>
                </c:pt>
                <c:pt idx="310">
                  <c:v>-87.899553000000012</c:v>
                </c:pt>
                <c:pt idx="311">
                  <c:v>-87.899913000000012</c:v>
                </c:pt>
                <c:pt idx="312">
                  <c:v>-87.900291999999993</c:v>
                </c:pt>
                <c:pt idx="313">
                  <c:v>-87.900570000000016</c:v>
                </c:pt>
                <c:pt idx="314">
                  <c:v>-87.900845000000004</c:v>
                </c:pt>
                <c:pt idx="315">
                  <c:v>-87.901038000000014</c:v>
                </c:pt>
                <c:pt idx="316">
                  <c:v>-87.901206000000016</c:v>
                </c:pt>
                <c:pt idx="317">
                  <c:v>-87.901352000000003</c:v>
                </c:pt>
                <c:pt idx="318">
                  <c:v>-87.901436000000018</c:v>
                </c:pt>
                <c:pt idx="319">
                  <c:v>-87.901572999999999</c:v>
                </c:pt>
                <c:pt idx="320">
                  <c:v>-87.901650000000004</c:v>
                </c:pt>
                <c:pt idx="321">
                  <c:v>-87.901720999999995</c:v>
                </c:pt>
                <c:pt idx="322">
                  <c:v>-87.901720999999995</c:v>
                </c:pt>
                <c:pt idx="323">
                  <c:v>-87.901759999999996</c:v>
                </c:pt>
                <c:pt idx="324">
                  <c:v>-87.901735000000002</c:v>
                </c:pt>
                <c:pt idx="325">
                  <c:v>-87.901824000000005</c:v>
                </c:pt>
                <c:pt idx="326">
                  <c:v>-87.901794999999993</c:v>
                </c:pt>
                <c:pt idx="327">
                  <c:v>-87.901807000000005</c:v>
                </c:pt>
                <c:pt idx="328">
                  <c:v>-87.901807999999988</c:v>
                </c:pt>
                <c:pt idx="329">
                  <c:v>-87.901837999999998</c:v>
                </c:pt>
                <c:pt idx="330">
                  <c:v>-87.901832999999996</c:v>
                </c:pt>
                <c:pt idx="331">
                  <c:v>-87.901821999999996</c:v>
                </c:pt>
                <c:pt idx="332">
                  <c:v>-87.90182999999999</c:v>
                </c:pt>
                <c:pt idx="333">
                  <c:v>-87.901777999999993</c:v>
                </c:pt>
                <c:pt idx="334">
                  <c:v>-87.90178499999999</c:v>
                </c:pt>
                <c:pt idx="335">
                  <c:v>-87.901764999999997</c:v>
                </c:pt>
                <c:pt idx="336">
                  <c:v>-87.901730999999998</c:v>
                </c:pt>
                <c:pt idx="337">
                  <c:v>-87.901694999999989</c:v>
                </c:pt>
                <c:pt idx="338">
                  <c:v>-87.901664999999994</c:v>
                </c:pt>
                <c:pt idx="339">
                  <c:v>-87.901649999999989</c:v>
                </c:pt>
                <c:pt idx="340">
                  <c:v>-87.901656000000003</c:v>
                </c:pt>
                <c:pt idx="341">
                  <c:v>-87.901588999999987</c:v>
                </c:pt>
                <c:pt idx="342">
                  <c:v>-87.90155399999999</c:v>
                </c:pt>
                <c:pt idx="343">
                  <c:v>-87.901555000000002</c:v>
                </c:pt>
                <c:pt idx="344">
                  <c:v>-87.901595999999984</c:v>
                </c:pt>
                <c:pt idx="345">
                  <c:v>-87.901480000000006</c:v>
                </c:pt>
                <c:pt idx="346">
                  <c:v>-87.90150899999999</c:v>
                </c:pt>
                <c:pt idx="347">
                  <c:v>-87.901487000000003</c:v>
                </c:pt>
                <c:pt idx="348">
                  <c:v>-87.901413000000005</c:v>
                </c:pt>
                <c:pt idx="349">
                  <c:v>-87.901392000000001</c:v>
                </c:pt>
                <c:pt idx="350">
                  <c:v>-87.901422999999994</c:v>
                </c:pt>
                <c:pt idx="351">
                  <c:v>-87.901408999999987</c:v>
                </c:pt>
                <c:pt idx="352">
                  <c:v>-87.901349999999994</c:v>
                </c:pt>
                <c:pt idx="353">
                  <c:v>-87.901346999999987</c:v>
                </c:pt>
                <c:pt idx="354">
                  <c:v>-87.901301999999987</c:v>
                </c:pt>
                <c:pt idx="355">
                  <c:v>-87.901314999999997</c:v>
                </c:pt>
                <c:pt idx="356">
                  <c:v>-87.901285999999999</c:v>
                </c:pt>
                <c:pt idx="357">
                  <c:v>-87.901216000000005</c:v>
                </c:pt>
                <c:pt idx="358">
                  <c:v>-87.901206999999999</c:v>
                </c:pt>
                <c:pt idx="359">
                  <c:v>-87.901158000000009</c:v>
                </c:pt>
                <c:pt idx="360">
                  <c:v>-87.901171000000005</c:v>
                </c:pt>
                <c:pt idx="361">
                  <c:v>-87.901144000000002</c:v>
                </c:pt>
                <c:pt idx="362">
                  <c:v>-87.901079999999993</c:v>
                </c:pt>
                <c:pt idx="363">
                  <c:v>-87.901076999999987</c:v>
                </c:pt>
                <c:pt idx="364">
                  <c:v>-87.901036999999988</c:v>
                </c:pt>
                <c:pt idx="365">
                  <c:v>-87.901060000000001</c:v>
                </c:pt>
                <c:pt idx="366">
                  <c:v>-87.901045999999994</c:v>
                </c:pt>
                <c:pt idx="367">
                  <c:v>-87.900996000000006</c:v>
                </c:pt>
                <c:pt idx="368">
                  <c:v>-87.901009000000002</c:v>
                </c:pt>
                <c:pt idx="369">
                  <c:v>-87.900986000000003</c:v>
                </c:pt>
                <c:pt idx="370">
                  <c:v>-87.900926999999996</c:v>
                </c:pt>
                <c:pt idx="371">
                  <c:v>-87.900933000000009</c:v>
                </c:pt>
                <c:pt idx="372">
                  <c:v>-87.900903999999997</c:v>
                </c:pt>
                <c:pt idx="373">
                  <c:v>-87.900838999999991</c:v>
                </c:pt>
                <c:pt idx="374">
                  <c:v>-87.900839999999988</c:v>
                </c:pt>
                <c:pt idx="375">
                  <c:v>-87.900805999999989</c:v>
                </c:pt>
                <c:pt idx="376">
                  <c:v>-87.900836999999996</c:v>
                </c:pt>
                <c:pt idx="377">
                  <c:v>-87.900835000000001</c:v>
                </c:pt>
                <c:pt idx="378">
                  <c:v>-87.900797999999995</c:v>
                </c:pt>
                <c:pt idx="379">
                  <c:v>-87.900728000000001</c:v>
                </c:pt>
                <c:pt idx="380">
                  <c:v>-87.900723999999997</c:v>
                </c:pt>
                <c:pt idx="381">
                  <c:v>-87.900685999999993</c:v>
                </c:pt>
                <c:pt idx="382">
                  <c:v>-87.900715999999989</c:v>
                </c:pt>
                <c:pt idx="383">
                  <c:v>-87.900711999999999</c:v>
                </c:pt>
                <c:pt idx="384">
                  <c:v>-87.90067599999999</c:v>
                </c:pt>
                <c:pt idx="385">
                  <c:v>-87.900607000000008</c:v>
                </c:pt>
                <c:pt idx="386">
                  <c:v>-87.900605999999996</c:v>
                </c:pt>
                <c:pt idx="387">
                  <c:v>-87.900572999999994</c:v>
                </c:pt>
                <c:pt idx="388">
                  <c:v>-87.900607000000008</c:v>
                </c:pt>
                <c:pt idx="389">
                  <c:v>-87.90061</c:v>
                </c:pt>
                <c:pt idx="390">
                  <c:v>-87.900581000000003</c:v>
                </c:pt>
                <c:pt idx="391">
                  <c:v>-87.900519999999986</c:v>
                </c:pt>
                <c:pt idx="392">
                  <c:v>-87.900527999999994</c:v>
                </c:pt>
                <c:pt idx="393">
                  <c:v>-87.900504999999995</c:v>
                </c:pt>
                <c:pt idx="394">
                  <c:v>-87.900451000000004</c:v>
                </c:pt>
                <c:pt idx="395">
                  <c:v>-87.900465999999994</c:v>
                </c:pt>
                <c:pt idx="396">
                  <c:v>-87.90045099999999</c:v>
                </c:pt>
                <c:pt idx="397">
                  <c:v>-87.900405000000006</c:v>
                </c:pt>
                <c:pt idx="398">
                  <c:v>-87.900429000000003</c:v>
                </c:pt>
                <c:pt idx="399">
                  <c:v>-87.900422999999989</c:v>
                </c:pt>
                <c:pt idx="400">
                  <c:v>-87.900386999999995</c:v>
                </c:pt>
                <c:pt idx="401">
                  <c:v>-87.900321000000005</c:v>
                </c:pt>
                <c:pt idx="402">
                  <c:v>-87.900324999999995</c:v>
                </c:pt>
                <c:pt idx="403">
                  <c:v>-87.900300000000001</c:v>
                </c:pt>
                <c:pt idx="404">
                  <c:v>-87.900345999999985</c:v>
                </c:pt>
                <c:pt idx="405">
                  <c:v>-87.900262999999995</c:v>
                </c:pt>
                <c:pt idx="406">
                  <c:v>-87.90025</c:v>
                </c:pt>
                <c:pt idx="407">
                  <c:v>-87.900210000000001</c:v>
                </c:pt>
                <c:pt idx="408">
                  <c:v>-87.900239999999997</c:v>
                </c:pt>
                <c:pt idx="409">
                  <c:v>-87.900242000000006</c:v>
                </c:pt>
                <c:pt idx="410">
                  <c:v>-87.900215999999986</c:v>
                </c:pt>
                <c:pt idx="411">
                  <c:v>-87.900160999999997</c:v>
                </c:pt>
                <c:pt idx="412">
                  <c:v>-87.900178999999994</c:v>
                </c:pt>
                <c:pt idx="413">
                  <c:v>-87.900168999999991</c:v>
                </c:pt>
                <c:pt idx="414">
                  <c:v>-87.900131000000002</c:v>
                </c:pt>
                <c:pt idx="415">
                  <c:v>-87.900165999999999</c:v>
                </c:pt>
                <c:pt idx="416">
                  <c:v>-87.900073999999989</c:v>
                </c:pt>
                <c:pt idx="417">
                  <c:v>-87.900053999999997</c:v>
                </c:pt>
                <c:pt idx="418">
                  <c:v>-87.900108000000003</c:v>
                </c:pt>
                <c:pt idx="419">
                  <c:v>-87.900033999999991</c:v>
                </c:pt>
                <c:pt idx="420">
                  <c:v>-87.900034000000005</c:v>
                </c:pt>
                <c:pt idx="421">
                  <c:v>-87.900007000000002</c:v>
                </c:pt>
                <c:pt idx="422">
                  <c:v>-87.900053999999997</c:v>
                </c:pt>
                <c:pt idx="423">
                  <c:v>-87.899974999999998</c:v>
                </c:pt>
                <c:pt idx="424">
                  <c:v>-87.89997000000001</c:v>
                </c:pt>
                <c:pt idx="425">
                  <c:v>-87.899938999999989</c:v>
                </c:pt>
                <c:pt idx="426">
                  <c:v>-87.899982000000008</c:v>
                </c:pt>
                <c:pt idx="427">
                  <c:v>-87.9</c:v>
                </c:pt>
                <c:pt idx="428">
                  <c:v>-87.899891999999994</c:v>
                </c:pt>
                <c:pt idx="429">
                  <c:v>-87.899957999999998</c:v>
                </c:pt>
                <c:pt idx="430">
                  <c:v>-87.899900000000002</c:v>
                </c:pt>
                <c:pt idx="431">
                  <c:v>-87.899917000000002</c:v>
                </c:pt>
                <c:pt idx="432">
                  <c:v>-87.899908999999994</c:v>
                </c:pt>
                <c:pt idx="433">
                  <c:v>-87.899875999999992</c:v>
                </c:pt>
                <c:pt idx="434">
                  <c:v>-87.899817999999996</c:v>
                </c:pt>
                <c:pt idx="435">
                  <c:v>-87.899836999999991</c:v>
                </c:pt>
                <c:pt idx="436">
                  <c:v>-87.899830999999992</c:v>
                </c:pt>
                <c:pt idx="437">
                  <c:v>-87.899799999999999</c:v>
                </c:pt>
                <c:pt idx="438">
                  <c:v>-87.899845999999997</c:v>
                </c:pt>
                <c:pt idx="439">
                  <c:v>-87.899767999999995</c:v>
                </c:pt>
                <c:pt idx="440">
                  <c:v>-87.899766999999997</c:v>
                </c:pt>
                <c:pt idx="441">
                  <c:v>-87.899742000000003</c:v>
                </c:pt>
                <c:pt idx="442">
                  <c:v>-87.899792999999988</c:v>
                </c:pt>
                <c:pt idx="443">
                  <c:v>-87.899721999999997</c:v>
                </c:pt>
                <c:pt idx="444">
                  <c:v>-87.899726999999999</c:v>
                </c:pt>
                <c:pt idx="445">
                  <c:v>-87.899709000000001</c:v>
                </c:pt>
                <c:pt idx="446">
                  <c:v>-87.899667999999991</c:v>
                </c:pt>
                <c:pt idx="447">
                  <c:v>-87.899705999999995</c:v>
                </c:pt>
                <c:pt idx="448">
                  <c:v>-87.899719999999988</c:v>
                </c:pt>
                <c:pt idx="449">
                  <c:v>-87.899712000000008</c:v>
                </c:pt>
                <c:pt idx="450">
                  <c:v>-87.899681999999999</c:v>
                </c:pt>
                <c:pt idx="451">
                  <c:v>-87.89962899999999</c:v>
                </c:pt>
                <c:pt idx="452">
                  <c:v>-87.899654999999996</c:v>
                </c:pt>
                <c:pt idx="453">
                  <c:v>-87.899658000000002</c:v>
                </c:pt>
                <c:pt idx="454">
                  <c:v>-87.899640000000005</c:v>
                </c:pt>
                <c:pt idx="455">
                  <c:v>-87.899601000000004</c:v>
                </c:pt>
                <c:pt idx="456">
                  <c:v>-87.899638999999993</c:v>
                </c:pt>
                <c:pt idx="457">
                  <c:v>-87.899556999999987</c:v>
                </c:pt>
                <c:pt idx="458">
                  <c:v>-87.899553999999995</c:v>
                </c:pt>
                <c:pt idx="459">
                  <c:v>-87.899529000000001</c:v>
                </c:pt>
                <c:pt idx="460">
                  <c:v>-87.899582999999993</c:v>
                </c:pt>
                <c:pt idx="461">
                  <c:v>-87.899516999999989</c:v>
                </c:pt>
                <c:pt idx="462">
                  <c:v>-87.899529999999984</c:v>
                </c:pt>
                <c:pt idx="463">
                  <c:v>-87.899523000000002</c:v>
                </c:pt>
                <c:pt idx="464">
                  <c:v>-87.899494999999987</c:v>
                </c:pt>
                <c:pt idx="465">
                  <c:v>-87.899546999999998</c:v>
                </c:pt>
                <c:pt idx="466">
                  <c:v>-87.899478999999999</c:v>
                </c:pt>
                <c:pt idx="467">
                  <c:v>-87.899490999999983</c:v>
                </c:pt>
                <c:pt idx="468">
                  <c:v>-87.899482000000006</c:v>
                </c:pt>
                <c:pt idx="469">
                  <c:v>-87.899455000000003</c:v>
                </c:pt>
                <c:pt idx="470">
                  <c:v>-87.899406999999997</c:v>
                </c:pt>
                <c:pt idx="471">
                  <c:v>-87.899439999999998</c:v>
                </c:pt>
                <c:pt idx="472">
                  <c:v>-87.899453999999992</c:v>
                </c:pt>
                <c:pt idx="473">
                  <c:v>-87.899447999999992</c:v>
                </c:pt>
                <c:pt idx="474">
                  <c:v>-87.899423999999996</c:v>
                </c:pt>
                <c:pt idx="475">
                  <c:v>-87.899379999999994</c:v>
                </c:pt>
                <c:pt idx="476">
                  <c:v>-87.899417999999997</c:v>
                </c:pt>
                <c:pt idx="477">
                  <c:v>-87.899335999999991</c:v>
                </c:pt>
                <c:pt idx="478">
                  <c:v>-87.899336000000005</c:v>
                </c:pt>
                <c:pt idx="479">
                  <c:v>-87.899317999999994</c:v>
                </c:pt>
                <c:pt idx="480">
                  <c:v>-87.899380999999991</c:v>
                </c:pt>
                <c:pt idx="481">
                  <c:v>-87.899326000000002</c:v>
                </c:pt>
                <c:pt idx="482">
                  <c:v>-87.899352999999991</c:v>
                </c:pt>
                <c:pt idx="483">
                  <c:v>-87.899360999999999</c:v>
                </c:pt>
                <c:pt idx="484">
                  <c:v>-87.899351999999993</c:v>
                </c:pt>
                <c:pt idx="485">
                  <c:v>-87.899326000000002</c:v>
                </c:pt>
                <c:pt idx="486">
                  <c:v>-87.899281000000002</c:v>
                </c:pt>
                <c:pt idx="487">
                  <c:v>-87.899319000000006</c:v>
                </c:pt>
                <c:pt idx="488">
                  <c:v>-87.899339000000012</c:v>
                </c:pt>
                <c:pt idx="489">
                  <c:v>-87.899242000000015</c:v>
                </c:pt>
                <c:pt idx="490">
                  <c:v>-87.899228000000008</c:v>
                </c:pt>
                <c:pt idx="491">
                  <c:v>-87.899296000000007</c:v>
                </c:pt>
                <c:pt idx="492">
                  <c:v>-87.899248</c:v>
                </c:pt>
                <c:pt idx="493">
                  <c:v>-87.899281999999999</c:v>
                </c:pt>
                <c:pt idx="494">
                  <c:v>-87.899200000000008</c:v>
                </c:pt>
                <c:pt idx="495">
                  <c:v>-87.899201000000005</c:v>
                </c:pt>
                <c:pt idx="496">
                  <c:v>-87.899185000000003</c:v>
                </c:pt>
                <c:pt idx="497">
                  <c:v>-87.899254000000013</c:v>
                </c:pt>
                <c:pt idx="498">
                  <c:v>-87.899205000000009</c:v>
                </c:pt>
                <c:pt idx="499">
                  <c:v>-87.899241000000018</c:v>
                </c:pt>
                <c:pt idx="500">
                  <c:v>-87.899160000000009</c:v>
                </c:pt>
                <c:pt idx="501">
                  <c:v>-87.899163000000001</c:v>
                </c:pt>
                <c:pt idx="502">
                  <c:v>-87.899150000000006</c:v>
                </c:pt>
                <c:pt idx="503">
                  <c:v>-87.899222000000009</c:v>
                </c:pt>
                <c:pt idx="504">
                  <c:v>-87.899178000000006</c:v>
                </c:pt>
                <c:pt idx="505">
                  <c:v>-87.899118000000016</c:v>
                </c:pt>
                <c:pt idx="506">
                  <c:v>-87.899141999999998</c:v>
                </c:pt>
                <c:pt idx="507">
                  <c:v>-87.899152000000015</c:v>
                </c:pt>
                <c:pt idx="508">
                  <c:v>-87.899145000000004</c:v>
                </c:pt>
                <c:pt idx="509">
                  <c:v>-87.899124</c:v>
                </c:pt>
                <c:pt idx="510">
                  <c:v>-87.899089000000004</c:v>
                </c:pt>
                <c:pt idx="511">
                  <c:v>-87.89913700000001</c:v>
                </c:pt>
                <c:pt idx="512">
                  <c:v>-87.899071000000006</c:v>
                </c:pt>
                <c:pt idx="513">
                  <c:v>-87.899089000000004</c:v>
                </c:pt>
                <c:pt idx="514">
                  <c:v>-87.899092999999993</c:v>
                </c:pt>
                <c:pt idx="515">
                  <c:v>-87.899083000000005</c:v>
                </c:pt>
                <c:pt idx="516">
                  <c:v>-87.899057999999997</c:v>
                </c:pt>
                <c:pt idx="517">
                  <c:v>-87.899118000000001</c:v>
                </c:pt>
                <c:pt idx="518">
                  <c:v>-87.89906400000001</c:v>
                </c:pt>
                <c:pt idx="519">
                  <c:v>-87.899096000000014</c:v>
                </c:pt>
                <c:pt idx="520">
                  <c:v>-87.899014000000008</c:v>
                </c:pt>
                <c:pt idx="521">
                  <c:v>-87.899017999999998</c:v>
                </c:pt>
                <c:pt idx="522">
                  <c:v>-87.899006999999997</c:v>
                </c:pt>
                <c:pt idx="523">
                  <c:v>-87.899083000000005</c:v>
                </c:pt>
                <c:pt idx="524">
                  <c:v>-87.899045000000001</c:v>
                </c:pt>
                <c:pt idx="525">
                  <c:v>-87.898994000000016</c:v>
                </c:pt>
                <c:pt idx="526">
                  <c:v>-87.899028999999999</c:v>
                </c:pt>
                <c:pt idx="527">
                  <c:v>-87.899050000000003</c:v>
                </c:pt>
                <c:pt idx="528">
                  <c:v>-87.899057999999997</c:v>
                </c:pt>
                <c:pt idx="529">
                  <c:v>-87.899051999999998</c:v>
                </c:pt>
                <c:pt idx="530">
                  <c:v>-87.899034</c:v>
                </c:pt>
                <c:pt idx="531">
                  <c:v>-87.899003000000008</c:v>
                </c:pt>
                <c:pt idx="532">
                  <c:v>-87.898958000000007</c:v>
                </c:pt>
                <c:pt idx="533">
                  <c:v>-87.899000000000001</c:v>
                </c:pt>
                <c:pt idx="534">
                  <c:v>-87.89892900000001</c:v>
                </c:pt>
                <c:pt idx="535">
                  <c:v>-87.898945999999995</c:v>
                </c:pt>
                <c:pt idx="536">
                  <c:v>-87.898949000000002</c:v>
                </c:pt>
                <c:pt idx="537">
                  <c:v>-87.898941000000008</c:v>
                </c:pt>
                <c:pt idx="538">
                  <c:v>-87.898918999999992</c:v>
                </c:pt>
                <c:pt idx="539">
                  <c:v>-87.89898500000001</c:v>
                </c:pt>
                <c:pt idx="540">
                  <c:v>-87.898938999999999</c:v>
                </c:pt>
                <c:pt idx="541">
                  <c:v>-87.898980000000009</c:v>
                </c:pt>
                <c:pt idx="542">
                  <c:v>-87.898908999999989</c:v>
                </c:pt>
                <c:pt idx="543">
                  <c:v>-87.898926000000003</c:v>
                </c:pt>
                <c:pt idx="544">
                  <c:v>-87.89893099999999</c:v>
                </c:pt>
                <c:pt idx="545">
                  <c:v>-87.898924000000008</c:v>
                </c:pt>
                <c:pt idx="546">
                  <c:v>-87.898904999999999</c:v>
                </c:pt>
                <c:pt idx="547">
                  <c:v>-87.898874000000006</c:v>
                </c:pt>
                <c:pt idx="548">
                  <c:v>-87.898932000000002</c:v>
                </c:pt>
                <c:pt idx="549">
                  <c:v>-87.898878999999994</c:v>
                </c:pt>
                <c:pt idx="550">
                  <c:v>-87.898912999999993</c:v>
                </c:pt>
                <c:pt idx="551">
                  <c:v>-87.898936000000006</c:v>
                </c:pt>
                <c:pt idx="552">
                  <c:v>-87.898847000000004</c:v>
                </c:pt>
                <c:pt idx="553">
                  <c:v>-87.898846999999989</c:v>
                </c:pt>
                <c:pt idx="554">
                  <c:v>-87.898836000000003</c:v>
                </c:pt>
                <c:pt idx="555">
                  <c:v>-87.898912999999993</c:v>
                </c:pt>
                <c:pt idx="556">
                  <c:v>-87.898879000000008</c:v>
                </c:pt>
                <c:pt idx="557">
                  <c:v>-87.898835000000005</c:v>
                </c:pt>
                <c:pt idx="558">
                  <c:v>-87.898879000000008</c:v>
                </c:pt>
                <c:pt idx="559">
                  <c:v>-87.898811999999992</c:v>
                </c:pt>
                <c:pt idx="560">
                  <c:v>-87.898835000000005</c:v>
                </c:pt>
                <c:pt idx="561">
                  <c:v>-87.898845999999992</c:v>
                </c:pt>
                <c:pt idx="562">
                  <c:v>-87.898848000000001</c:v>
                </c:pt>
                <c:pt idx="563">
                  <c:v>-87.898837999999998</c:v>
                </c:pt>
                <c:pt idx="564">
                  <c:v>-87.898818000000006</c:v>
                </c:pt>
                <c:pt idx="565">
                  <c:v>-87.898787999999996</c:v>
                </c:pt>
                <c:pt idx="566">
                  <c:v>-87.898847000000004</c:v>
                </c:pt>
                <c:pt idx="567">
                  <c:v>-87.898796000000004</c:v>
                </c:pt>
                <c:pt idx="568">
                  <c:v>-87.898833999999994</c:v>
                </c:pt>
                <c:pt idx="569">
                  <c:v>-87.898761999999991</c:v>
                </c:pt>
                <c:pt idx="570">
                  <c:v>-87.898780000000002</c:v>
                </c:pt>
                <c:pt idx="571">
                  <c:v>-87.898787999999996</c:v>
                </c:pt>
                <c:pt idx="572">
                  <c:v>-87.898786000000001</c:v>
                </c:pt>
                <c:pt idx="573">
                  <c:v>-87.898773999999989</c:v>
                </c:pt>
                <c:pt idx="574">
                  <c:v>-87.898752000000002</c:v>
                </c:pt>
                <c:pt idx="575">
                  <c:v>-87.898820000000001</c:v>
                </c:pt>
                <c:pt idx="576">
                  <c:v>-87.898777999999993</c:v>
                </c:pt>
                <c:pt idx="577">
                  <c:v>-87.898726999999994</c:v>
                </c:pt>
                <c:pt idx="578">
                  <c:v>-87.898765999999995</c:v>
                </c:pt>
                <c:pt idx="579">
                  <c:v>-87.898796999999988</c:v>
                </c:pt>
                <c:pt idx="580">
                  <c:v>-87.898717000000005</c:v>
                </c:pt>
                <c:pt idx="581">
                  <c:v>-87.898727999999991</c:v>
                </c:pt>
                <c:pt idx="582">
                  <c:v>-87.898729000000003</c:v>
                </c:pt>
                <c:pt idx="583">
                  <c:v>-87.898720999999995</c:v>
                </c:pt>
                <c:pt idx="584">
                  <c:v>-87.898703999999995</c:v>
                </c:pt>
                <c:pt idx="585">
                  <c:v>-87.898776999999995</c:v>
                </c:pt>
                <c:pt idx="586">
                  <c:v>-87.898741999999999</c:v>
                </c:pt>
                <c:pt idx="587">
                  <c:v>-87.898696999999999</c:v>
                </c:pt>
                <c:pt idx="588">
                  <c:v>-87.898743999999994</c:v>
                </c:pt>
                <c:pt idx="589">
                  <c:v>-87.898781</c:v>
                </c:pt>
                <c:pt idx="590">
                  <c:v>-87.898709999999994</c:v>
                </c:pt>
                <c:pt idx="591">
                  <c:v>-87.898728999999989</c:v>
                </c:pt>
                <c:pt idx="592">
                  <c:v>-87.898740000000004</c:v>
                </c:pt>
                <c:pt idx="593">
                  <c:v>-87.898744000000008</c:v>
                </c:pt>
                <c:pt idx="594">
                  <c:v>-87.898736999999997</c:v>
                </c:pt>
                <c:pt idx="595">
                  <c:v>-87.898722000000006</c:v>
                </c:pt>
                <c:pt idx="596">
                  <c:v>-87.898699000000008</c:v>
                </c:pt>
                <c:pt idx="597">
                  <c:v>-87.898666000000006</c:v>
                </c:pt>
                <c:pt idx="598">
                  <c:v>-87.898726000000011</c:v>
                </c:pt>
                <c:pt idx="599">
                  <c:v>-87.898677000000006</c:v>
                </c:pt>
                <c:pt idx="600">
                  <c:v>-87.898719999999997</c:v>
                </c:pt>
                <c:pt idx="601">
                  <c:v>-87.898654000000008</c:v>
                </c:pt>
                <c:pt idx="602">
                  <c:v>-87.89868100000001</c:v>
                </c:pt>
                <c:pt idx="603">
                  <c:v>-87.898699000000008</c:v>
                </c:pt>
                <c:pt idx="604">
                  <c:v>-87.898709000000011</c:v>
                </c:pt>
                <c:pt idx="605">
                  <c:v>-87.898711000000006</c:v>
                </c:pt>
                <c:pt idx="606">
                  <c:v>-87.898706000000004</c:v>
                </c:pt>
                <c:pt idx="607">
                  <c:v>-87.898692000000011</c:v>
                </c:pt>
                <c:pt idx="608">
                  <c:v>-87.89867000000001</c:v>
                </c:pt>
                <c:pt idx="609">
                  <c:v>-87.898641000000012</c:v>
                </c:pt>
                <c:pt idx="610">
                  <c:v>-87.898703000000012</c:v>
                </c:pt>
                <c:pt idx="611">
                  <c:v>-87.898658000000012</c:v>
                </c:pt>
                <c:pt idx="612">
                  <c:v>-87.898705000000007</c:v>
                </c:pt>
                <c:pt idx="613">
                  <c:v>-87.898644000000004</c:v>
                </c:pt>
                <c:pt idx="614">
                  <c:v>-87.898675999999995</c:v>
                </c:pt>
                <c:pt idx="615">
                  <c:v>-87.898701000000003</c:v>
                </c:pt>
                <c:pt idx="616">
                  <c:v>-87.898617000000002</c:v>
                </c:pt>
                <c:pt idx="617">
                  <c:v>-87.898627000000005</c:v>
                </c:pt>
                <c:pt idx="618">
                  <c:v>-87.898629999999997</c:v>
                </c:pt>
                <c:pt idx="619">
                  <c:v>-87.898624000000012</c:v>
                </c:pt>
                <c:pt idx="620">
                  <c:v>-87.898612</c:v>
                </c:pt>
                <c:pt idx="621">
                  <c:v>-87.898591999999994</c:v>
                </c:pt>
                <c:pt idx="622">
                  <c:v>-87.898665000000008</c:v>
                </c:pt>
                <c:pt idx="623">
                  <c:v>-87.898630000000011</c:v>
                </c:pt>
                <c:pt idx="624">
                  <c:v>-87.898589000000001</c:v>
                </c:pt>
                <c:pt idx="625">
                  <c:v>-87.89864</c:v>
                </c:pt>
                <c:pt idx="626">
                  <c:v>-87.898584999999997</c:v>
                </c:pt>
                <c:pt idx="627">
                  <c:v>-87.898622000000003</c:v>
                </c:pt>
                <c:pt idx="628">
                  <c:v>-87.898652999999996</c:v>
                </c:pt>
                <c:pt idx="629">
                  <c:v>-87.898577000000003</c:v>
                </c:pt>
                <c:pt idx="630">
                  <c:v>-87.898595</c:v>
                </c:pt>
                <c:pt idx="631">
                  <c:v>-87.898605000000003</c:v>
                </c:pt>
                <c:pt idx="632">
                  <c:v>-87.898607999999996</c:v>
                </c:pt>
                <c:pt idx="633">
                  <c:v>-87.898605000000003</c:v>
                </c:pt>
                <c:pt idx="634">
                  <c:v>-87.898594000000003</c:v>
                </c:pt>
                <c:pt idx="635">
                  <c:v>-87.898578000000001</c:v>
                </c:pt>
                <c:pt idx="636">
                  <c:v>-87.898554000000004</c:v>
                </c:pt>
                <c:pt idx="637">
                  <c:v>-87.898624999999996</c:v>
                </c:pt>
                <c:pt idx="638">
                  <c:v>-87.898588000000004</c:v>
                </c:pt>
                <c:pt idx="639">
                  <c:v>-87.898544999999999</c:v>
                </c:pt>
                <c:pt idx="640">
                  <c:v>-87.898595999999998</c:v>
                </c:pt>
                <c:pt idx="641">
                  <c:v>-87.898541999999992</c:v>
                </c:pt>
                <c:pt idx="642">
                  <c:v>-87.898579999999995</c:v>
                </c:pt>
                <c:pt idx="643">
                  <c:v>-87.898612</c:v>
                </c:pt>
                <c:pt idx="644">
                  <c:v>-87.89853699999999</c:v>
                </c:pt>
                <c:pt idx="645">
                  <c:v>-87.898555999999999</c:v>
                </c:pt>
                <c:pt idx="646">
                  <c:v>-87.898569999999992</c:v>
                </c:pt>
                <c:pt idx="647">
                  <c:v>-87.898576999999989</c:v>
                </c:pt>
                <c:pt idx="648">
                  <c:v>-87.898578000000001</c:v>
                </c:pt>
                <c:pt idx="649">
                  <c:v>-87.898572000000001</c:v>
                </c:pt>
                <c:pt idx="650">
                  <c:v>-87.898560999999987</c:v>
                </c:pt>
                <c:pt idx="651">
                  <c:v>-87.898544999999999</c:v>
                </c:pt>
                <c:pt idx="652">
                  <c:v>-87.898522</c:v>
                </c:pt>
                <c:pt idx="653">
                  <c:v>-87.898592999999991</c:v>
                </c:pt>
                <c:pt idx="654">
                  <c:v>-87.89855799999998</c:v>
                </c:pt>
                <c:pt idx="655">
                  <c:v>-87.898517999999996</c:v>
                </c:pt>
                <c:pt idx="656">
                  <c:v>-87.89857099999999</c:v>
                </c:pt>
                <c:pt idx="657">
                  <c:v>-87.898518999999993</c:v>
                </c:pt>
                <c:pt idx="658">
                  <c:v>-87.898560999999987</c:v>
                </c:pt>
                <c:pt idx="659">
                  <c:v>-87.898597999999993</c:v>
                </c:pt>
                <c:pt idx="660">
                  <c:v>-87.898527999999999</c:v>
                </c:pt>
                <c:pt idx="661">
                  <c:v>-87.898552999999993</c:v>
                </c:pt>
                <c:pt idx="662">
                  <c:v>-87.898574000000011</c:v>
                </c:pt>
                <c:pt idx="663">
                  <c:v>-87.898588000000004</c:v>
                </c:pt>
                <c:pt idx="664">
                  <c:v>-87.898497000000006</c:v>
                </c:pt>
                <c:pt idx="665">
                  <c:v>-87.898499999999999</c:v>
                </c:pt>
                <c:pt idx="666">
                  <c:v>-87.898497000000006</c:v>
                </c:pt>
                <c:pt idx="667">
                  <c:v>-87.89849000000001</c:v>
                </c:pt>
                <c:pt idx="668">
                  <c:v>-87.898576000000006</c:v>
                </c:pt>
                <c:pt idx="669">
                  <c:v>-87.898558000000008</c:v>
                </c:pt>
                <c:pt idx="670">
                  <c:v>-87.898534000000012</c:v>
                </c:pt>
                <c:pt idx="671">
                  <c:v>-87.898505999999998</c:v>
                </c:pt>
                <c:pt idx="672">
                  <c:v>-87.898572000000001</c:v>
                </c:pt>
                <c:pt idx="673">
                  <c:v>-87.898532000000003</c:v>
                </c:pt>
                <c:pt idx="674">
                  <c:v>-87.898488</c:v>
                </c:pt>
                <c:pt idx="675">
                  <c:v>-87.898538000000002</c:v>
                </c:pt>
                <c:pt idx="676">
                  <c:v>-87.898482999999999</c:v>
                </c:pt>
                <c:pt idx="677">
                  <c:v>-87.898523000000012</c:v>
                </c:pt>
                <c:pt idx="678">
                  <c:v>-87.898558000000008</c:v>
                </c:pt>
                <c:pt idx="679">
                  <c:v>-87.898488</c:v>
                </c:pt>
                <c:pt idx="680">
                  <c:v>-87.898513000000008</c:v>
                </c:pt>
                <c:pt idx="681">
                  <c:v>-87.898533999999998</c:v>
                </c:pt>
                <c:pt idx="682">
                  <c:v>-87.89855</c:v>
                </c:pt>
                <c:pt idx="683">
                  <c:v>-87.898560000000003</c:v>
                </c:pt>
                <c:pt idx="684">
                  <c:v>-87.898465000000002</c:v>
                </c:pt>
                <c:pt idx="685">
                  <c:v>-87.898465999999999</c:v>
                </c:pt>
                <c:pt idx="686">
                  <c:v>-87.898461999999995</c:v>
                </c:pt>
                <c:pt idx="687">
                  <c:v>-87.898553000000007</c:v>
                </c:pt>
                <c:pt idx="688">
                  <c:v>-87.898539</c:v>
                </c:pt>
                <c:pt idx="689">
                  <c:v>-87.898520999999988</c:v>
                </c:pt>
                <c:pt idx="690">
                  <c:v>-87.898498999999987</c:v>
                </c:pt>
                <c:pt idx="691">
                  <c:v>-87.898471000000001</c:v>
                </c:pt>
                <c:pt idx="692">
                  <c:v>-87.898539</c:v>
                </c:pt>
                <c:pt idx="693">
                  <c:v>-87.898502000000008</c:v>
                </c:pt>
                <c:pt idx="694">
                  <c:v>-87.898460999999998</c:v>
                </c:pt>
                <c:pt idx="695">
                  <c:v>-87.898514999999989</c:v>
                </c:pt>
                <c:pt idx="696">
                  <c:v>-87.89846399999999</c:v>
                </c:pt>
                <c:pt idx="697">
                  <c:v>-87.898509000000004</c:v>
                </c:pt>
                <c:pt idx="698">
                  <c:v>-87.898449999999997</c:v>
                </c:pt>
                <c:pt idx="699">
                  <c:v>-87.898486999999989</c:v>
                </c:pt>
                <c:pt idx="700">
                  <c:v>-87.898518999999993</c:v>
                </c:pt>
                <c:pt idx="701">
                  <c:v>-87.898445999999993</c:v>
                </c:pt>
                <c:pt idx="702">
                  <c:v>-87.898468999999992</c:v>
                </c:pt>
                <c:pt idx="703">
                  <c:v>-87.898488</c:v>
                </c:pt>
                <c:pt idx="704">
                  <c:v>-87.898503000000005</c:v>
                </c:pt>
                <c:pt idx="705">
                  <c:v>-87.898512999999994</c:v>
                </c:pt>
                <c:pt idx="706">
                  <c:v>-87.898518999999993</c:v>
                </c:pt>
                <c:pt idx="707">
                  <c:v>-87.898521000000002</c:v>
                </c:pt>
                <c:pt idx="708">
                  <c:v>-87.898520000000005</c:v>
                </c:pt>
                <c:pt idx="709">
                  <c:v>-87.898513000000008</c:v>
                </c:pt>
                <c:pt idx="710">
                  <c:v>-87.898501999999993</c:v>
                </c:pt>
                <c:pt idx="711">
                  <c:v>-87.898488</c:v>
                </c:pt>
                <c:pt idx="712">
                  <c:v>-87.898469000000006</c:v>
                </c:pt>
                <c:pt idx="713">
                  <c:v>-87.898446000000007</c:v>
                </c:pt>
                <c:pt idx="714">
                  <c:v>-87.898519000000007</c:v>
                </c:pt>
                <c:pt idx="715">
                  <c:v>-87.898488</c:v>
                </c:pt>
                <c:pt idx="716">
                  <c:v>-87.898453000000003</c:v>
                </c:pt>
                <c:pt idx="717">
                  <c:v>-87.898515000000003</c:v>
                </c:pt>
                <c:pt idx="718">
                  <c:v>-87.89847300000001</c:v>
                </c:pt>
                <c:pt idx="719">
                  <c:v>-87.898426000000015</c:v>
                </c:pt>
                <c:pt idx="720">
                  <c:v>-87.898475000000005</c:v>
                </c:pt>
                <c:pt idx="721">
                  <c:v>-87.898421000000013</c:v>
                </c:pt>
                <c:pt idx="722">
                  <c:v>-87.898463000000007</c:v>
                </c:pt>
                <c:pt idx="723">
                  <c:v>-87.89850100000001</c:v>
                </c:pt>
                <c:pt idx="724">
                  <c:v>-87.898435000000006</c:v>
                </c:pt>
                <c:pt idx="725">
                  <c:v>-87.898466000000013</c:v>
                </c:pt>
                <c:pt idx="726">
                  <c:v>-87.898493000000002</c:v>
                </c:pt>
                <c:pt idx="727">
                  <c:v>-87.898416000000012</c:v>
                </c:pt>
                <c:pt idx="728">
                  <c:v>-87.898435000000006</c:v>
                </c:pt>
                <c:pt idx="729">
                  <c:v>-87.898449999999997</c:v>
                </c:pt>
                <c:pt idx="730">
                  <c:v>-87.898462000000009</c:v>
                </c:pt>
                <c:pt idx="731">
                  <c:v>-87.898471000000001</c:v>
                </c:pt>
                <c:pt idx="732">
                  <c:v>-87.898475000000005</c:v>
                </c:pt>
                <c:pt idx="733">
                  <c:v>-87.898477</c:v>
                </c:pt>
                <c:pt idx="734">
                  <c:v>-87.898474999999991</c:v>
                </c:pt>
                <c:pt idx="735">
                  <c:v>-87.898469000000006</c:v>
                </c:pt>
                <c:pt idx="736">
                  <c:v>-87.898459000000003</c:v>
                </c:pt>
                <c:pt idx="737">
                  <c:v>-87.898446000000007</c:v>
                </c:pt>
                <c:pt idx="738">
                  <c:v>-87.898428999999993</c:v>
                </c:pt>
                <c:pt idx="739">
                  <c:v>-87.898408999999987</c:v>
                </c:pt>
                <c:pt idx="740">
                  <c:v>-87.898486000000005</c:v>
                </c:pt>
                <c:pt idx="741">
                  <c:v>-87.89846</c:v>
                </c:pt>
                <c:pt idx="742">
                  <c:v>-87.898429999999991</c:v>
                </c:pt>
                <c:pt idx="743">
                  <c:v>-87.898496000000009</c:v>
                </c:pt>
                <c:pt idx="744">
                  <c:v>-87.898459000000003</c:v>
                </c:pt>
                <c:pt idx="745">
                  <c:v>-87.89841899999999</c:v>
                </c:pt>
                <c:pt idx="746">
                  <c:v>-87.898475000000005</c:v>
                </c:pt>
                <c:pt idx="747">
                  <c:v>-87.898427999999996</c:v>
                </c:pt>
                <c:pt idx="748">
                  <c:v>-87.898477999999997</c:v>
                </c:pt>
                <c:pt idx="749">
                  <c:v>-87.898425999999986</c:v>
                </c:pt>
                <c:pt idx="750">
                  <c:v>-87.898469000000006</c:v>
                </c:pt>
                <c:pt idx="751">
                  <c:v>-87.898408999999987</c:v>
                </c:pt>
                <c:pt idx="752">
                  <c:v>-87.898445999999993</c:v>
                </c:pt>
                <c:pt idx="753">
                  <c:v>-87.898478999999995</c:v>
                </c:pt>
                <c:pt idx="754">
                  <c:v>-87.898409999999998</c:v>
                </c:pt>
                <c:pt idx="755">
                  <c:v>-87.898437000000001</c:v>
                </c:pt>
                <c:pt idx="756">
                  <c:v>-87.898461999999995</c:v>
                </c:pt>
                <c:pt idx="757">
                  <c:v>-87.898483999999996</c:v>
                </c:pt>
                <c:pt idx="758">
                  <c:v>-87.898402000000004</c:v>
                </c:pt>
                <c:pt idx="759">
                  <c:v>-87.898417000000009</c:v>
                </c:pt>
                <c:pt idx="760">
                  <c:v>-87.898429000000007</c:v>
                </c:pt>
                <c:pt idx="761">
                  <c:v>-87.898437999999999</c:v>
                </c:pt>
                <c:pt idx="762">
                  <c:v>-87.898443999999998</c:v>
                </c:pt>
                <c:pt idx="763">
                  <c:v>-87.898446000000007</c:v>
                </c:pt>
                <c:pt idx="764">
                  <c:v>-87.898446000000007</c:v>
                </c:pt>
                <c:pt idx="765">
                  <c:v>-87.898443999999998</c:v>
                </c:pt>
                <c:pt idx="766">
                  <c:v>-87.898437999999999</c:v>
                </c:pt>
                <c:pt idx="767">
                  <c:v>-87.898428999999993</c:v>
                </c:pt>
                <c:pt idx="768">
                  <c:v>-87.898417999999992</c:v>
                </c:pt>
                <c:pt idx="769">
                  <c:v>-87.898403000000016</c:v>
                </c:pt>
                <c:pt idx="770">
                  <c:v>-87.898385000000005</c:v>
                </c:pt>
                <c:pt idx="771">
                  <c:v>-87.898465000000002</c:v>
                </c:pt>
                <c:pt idx="772">
                  <c:v>-87.898443</c:v>
                </c:pt>
                <c:pt idx="773">
                  <c:v>-87.898416999999995</c:v>
                </c:pt>
                <c:pt idx="774">
                  <c:v>-87.898387999999997</c:v>
                </c:pt>
                <c:pt idx="775">
                  <c:v>-87.898455999999996</c:v>
                </c:pt>
                <c:pt idx="776">
                  <c:v>-87.898421999999997</c:v>
                </c:pt>
                <c:pt idx="777">
                  <c:v>-87.898383999999993</c:v>
                </c:pt>
                <c:pt idx="778">
                  <c:v>-87.898443999999998</c:v>
                </c:pt>
                <c:pt idx="779">
                  <c:v>-87.898403000000002</c:v>
                </c:pt>
                <c:pt idx="780">
                  <c:v>-87.898456999999993</c:v>
                </c:pt>
                <c:pt idx="781">
                  <c:v>-87.898409000000001</c:v>
                </c:pt>
                <c:pt idx="782">
                  <c:v>-87.898459000000003</c:v>
                </c:pt>
                <c:pt idx="783">
                  <c:v>-87.898404999999997</c:v>
                </c:pt>
                <c:pt idx="784">
                  <c:v>-87.898448999999999</c:v>
                </c:pt>
                <c:pt idx="785">
                  <c:v>-87.898390000000006</c:v>
                </c:pt>
                <c:pt idx="786">
                  <c:v>-87.898429000000007</c:v>
                </c:pt>
                <c:pt idx="787">
                  <c:v>-87.898465999999999</c:v>
                </c:pt>
                <c:pt idx="788">
                  <c:v>-87.898399999999995</c:v>
                </c:pt>
                <c:pt idx="789">
                  <c:v>-87.898431000000002</c:v>
                </c:pt>
                <c:pt idx="790">
                  <c:v>-87.898459000000003</c:v>
                </c:pt>
                <c:pt idx="791">
                  <c:v>-87.89838499999999</c:v>
                </c:pt>
                <c:pt idx="792">
                  <c:v>-87.898408000000003</c:v>
                </c:pt>
                <c:pt idx="793">
                  <c:v>-87.898428999999993</c:v>
                </c:pt>
                <c:pt idx="794">
                  <c:v>-87.898448000000016</c:v>
                </c:pt>
                <c:pt idx="795">
                  <c:v>-87.898464000000018</c:v>
                </c:pt>
                <c:pt idx="796">
                  <c:v>-87.898377000000011</c:v>
                </c:pt>
                <c:pt idx="797">
                  <c:v>-87.898388000000011</c:v>
                </c:pt>
                <c:pt idx="798">
                  <c:v>-87.898397000000017</c:v>
                </c:pt>
                <c:pt idx="799">
                  <c:v>-87.898403000000016</c:v>
                </c:pt>
                <c:pt idx="800">
                  <c:v>-87.89840700000002</c:v>
                </c:pt>
                <c:pt idx="801">
                  <c:v>-87.898409000000001</c:v>
                </c:pt>
                <c:pt idx="802">
                  <c:v>-87.898408000000003</c:v>
                </c:pt>
                <c:pt idx="803">
                  <c:v>-87.898403999999999</c:v>
                </c:pt>
                <c:pt idx="804">
                  <c:v>-87.898398</c:v>
                </c:pt>
                <c:pt idx="805">
                  <c:v>-87.898390000000006</c:v>
                </c:pt>
                <c:pt idx="806">
                  <c:v>-87.898380000000003</c:v>
                </c:pt>
                <c:pt idx="807">
                  <c:v>-87.898367000000007</c:v>
                </c:pt>
                <c:pt idx="808">
                  <c:v>-87.898453000000003</c:v>
                </c:pt>
                <c:pt idx="809">
                  <c:v>-87.898435000000006</c:v>
                </c:pt>
                <c:pt idx="810">
                  <c:v>-87.898416000000012</c:v>
                </c:pt>
                <c:pt idx="811">
                  <c:v>-87.89839400000001</c:v>
                </c:pt>
                <c:pt idx="812">
                  <c:v>-87.898369000000002</c:v>
                </c:pt>
                <c:pt idx="813">
                  <c:v>-87.898443</c:v>
                </c:pt>
                <c:pt idx="814">
                  <c:v>-87.898414000000002</c:v>
                </c:pt>
                <c:pt idx="815">
                  <c:v>-87.898383999999993</c:v>
                </c:pt>
                <c:pt idx="816">
                  <c:v>-87.898451000000009</c:v>
                </c:pt>
                <c:pt idx="817">
                  <c:v>-87.898415999999997</c:v>
                </c:pt>
                <c:pt idx="818">
                  <c:v>-87.898379000000006</c:v>
                </c:pt>
                <c:pt idx="819">
                  <c:v>-87.898438999999996</c:v>
                </c:pt>
                <c:pt idx="820">
                  <c:v>-87.898396999999989</c:v>
                </c:pt>
                <c:pt idx="821">
                  <c:v>-87.898454999999998</c:v>
                </c:pt>
                <c:pt idx="822">
                  <c:v>-87.898409000000001</c:v>
                </c:pt>
                <c:pt idx="823">
                  <c:v>-87.898359999999997</c:v>
                </c:pt>
                <c:pt idx="824">
                  <c:v>-87.898409999999998</c:v>
                </c:pt>
                <c:pt idx="825">
                  <c:v>-87.898358000000002</c:v>
                </c:pt>
                <c:pt idx="826">
                  <c:v>-87.898403999999999</c:v>
                </c:pt>
                <c:pt idx="827">
                  <c:v>-87.898447000000004</c:v>
                </c:pt>
                <c:pt idx="828">
                  <c:v>-87.898389999999992</c:v>
                </c:pt>
                <c:pt idx="829">
                  <c:v>-87.898429000000007</c:v>
                </c:pt>
                <c:pt idx="830">
                  <c:v>-87.898366999999993</c:v>
                </c:pt>
                <c:pt idx="831">
                  <c:v>-87.89840199999999</c:v>
                </c:pt>
                <c:pt idx="832">
                  <c:v>-87.89843599999999</c:v>
                </c:pt>
                <c:pt idx="833">
                  <c:v>-87.898366999999993</c:v>
                </c:pt>
                <c:pt idx="834">
                  <c:v>-87.898398000000014</c:v>
                </c:pt>
                <c:pt idx="835">
                  <c:v>-87.898425000000003</c:v>
                </c:pt>
                <c:pt idx="836">
                  <c:v>-87.898451000000009</c:v>
                </c:pt>
                <c:pt idx="837">
                  <c:v>-87.898374000000004</c:v>
                </c:pt>
                <c:pt idx="838">
                  <c:v>-87.89839600000002</c:v>
                </c:pt>
                <c:pt idx="839">
                  <c:v>-87.898415999999997</c:v>
                </c:pt>
                <c:pt idx="840">
                  <c:v>-87.898434000000009</c:v>
                </c:pt>
                <c:pt idx="841">
                  <c:v>-87.898451000000009</c:v>
                </c:pt>
                <c:pt idx="842">
                  <c:v>-87.898365000000013</c:v>
                </c:pt>
                <c:pt idx="843">
                  <c:v>-87.898376999999996</c:v>
                </c:pt>
                <c:pt idx="844">
                  <c:v>-87.898387</c:v>
                </c:pt>
                <c:pt idx="845">
                  <c:v>-87.898396000000005</c:v>
                </c:pt>
                <c:pt idx="846">
                  <c:v>-87.898402000000004</c:v>
                </c:pt>
                <c:pt idx="847">
                  <c:v>-87.898408000000003</c:v>
                </c:pt>
                <c:pt idx="848">
                  <c:v>-87.89841100000001</c:v>
                </c:pt>
                <c:pt idx="849">
                  <c:v>-87.898411999999993</c:v>
                </c:pt>
                <c:pt idx="850">
                  <c:v>-87.898410999999996</c:v>
                </c:pt>
                <c:pt idx="851">
                  <c:v>-87.898409000000001</c:v>
                </c:pt>
                <c:pt idx="852">
                  <c:v>-87.898405000000011</c:v>
                </c:pt>
                <c:pt idx="853">
                  <c:v>-87.898398</c:v>
                </c:pt>
                <c:pt idx="854">
                  <c:v>-87.898392000000001</c:v>
                </c:pt>
                <c:pt idx="855">
                  <c:v>-87.898381999999998</c:v>
                </c:pt>
                <c:pt idx="856">
                  <c:v>-87.898370999999997</c:v>
                </c:pt>
                <c:pt idx="857">
                  <c:v>-87.898358000000002</c:v>
                </c:pt>
                <c:pt idx="858">
                  <c:v>-87.898443</c:v>
                </c:pt>
                <c:pt idx="859">
                  <c:v>-87.898426000000001</c:v>
                </c:pt>
                <c:pt idx="860">
                  <c:v>-87.898409000000001</c:v>
                </c:pt>
                <c:pt idx="861">
                  <c:v>-87.898388999999995</c:v>
                </c:pt>
                <c:pt idx="862">
                  <c:v>-87.898367999999991</c:v>
                </c:pt>
                <c:pt idx="863">
                  <c:v>-87.898443999999998</c:v>
                </c:pt>
                <c:pt idx="864">
                  <c:v>-87.898419000000004</c:v>
                </c:pt>
                <c:pt idx="865">
                  <c:v>-87.898392999999999</c:v>
                </c:pt>
                <c:pt idx="866">
                  <c:v>-87.898364999999998</c:v>
                </c:pt>
                <c:pt idx="867">
                  <c:v>-87.898434999999992</c:v>
                </c:pt>
                <c:pt idx="868">
                  <c:v>-87.898403999999985</c:v>
                </c:pt>
                <c:pt idx="869">
                  <c:v>-87.898370999999997</c:v>
                </c:pt>
                <c:pt idx="870">
                  <c:v>-87.89843599999999</c:v>
                </c:pt>
                <c:pt idx="871">
                  <c:v>-87.898398999999998</c:v>
                </c:pt>
                <c:pt idx="872">
                  <c:v>-87.898362000000006</c:v>
                </c:pt>
                <c:pt idx="873">
                  <c:v>-87.898423000000008</c:v>
                </c:pt>
                <c:pt idx="874">
                  <c:v>-87.898382000000012</c:v>
                </c:pt>
                <c:pt idx="875">
                  <c:v>-87.898438999999996</c:v>
                </c:pt>
                <c:pt idx="876">
                  <c:v>-87.898395000000008</c:v>
                </c:pt>
                <c:pt idx="877">
                  <c:v>-87.898448999999999</c:v>
                </c:pt>
                <c:pt idx="878">
                  <c:v>-87.898402000000004</c:v>
                </c:pt>
                <c:pt idx="879">
                  <c:v>-87.898353</c:v>
                </c:pt>
                <c:pt idx="880">
                  <c:v>-87.898403000000002</c:v>
                </c:pt>
                <c:pt idx="881">
                  <c:v>-87.898351000000005</c:v>
                </c:pt>
                <c:pt idx="882">
                  <c:v>-87.898398000000014</c:v>
                </c:pt>
                <c:pt idx="883">
                  <c:v>-87.898443</c:v>
                </c:pt>
                <c:pt idx="884">
                  <c:v>-87.898387</c:v>
                </c:pt>
                <c:pt idx="885">
                  <c:v>-87.898428999999993</c:v>
                </c:pt>
                <c:pt idx="886">
                  <c:v>-87.89837</c:v>
                </c:pt>
                <c:pt idx="887">
                  <c:v>-87.898409000000001</c:v>
                </c:pt>
                <c:pt idx="888">
                  <c:v>-87.898446000000007</c:v>
                </c:pt>
                <c:pt idx="889">
                  <c:v>-87.898382999999995</c:v>
                </c:pt>
                <c:pt idx="890">
                  <c:v>-87.898417999999992</c:v>
                </c:pt>
                <c:pt idx="891">
                  <c:v>-87.898352000000003</c:v>
                </c:pt>
                <c:pt idx="892">
                  <c:v>-87.898382999999995</c:v>
                </c:pt>
                <c:pt idx="893">
                  <c:v>-87.898414000000002</c:v>
                </c:pt>
                <c:pt idx="894">
                  <c:v>-87.898443</c:v>
                </c:pt>
                <c:pt idx="895">
                  <c:v>-87.89837</c:v>
                </c:pt>
                <c:pt idx="896">
                  <c:v>-87.898397999999986</c:v>
                </c:pt>
                <c:pt idx="897">
                  <c:v>-87.898422999999994</c:v>
                </c:pt>
                <c:pt idx="898">
                  <c:v>-87.898445999999993</c:v>
                </c:pt>
                <c:pt idx="899">
                  <c:v>-87.898367999999991</c:v>
                </c:pt>
                <c:pt idx="900">
                  <c:v>-87.898388999999995</c:v>
                </c:pt>
                <c:pt idx="901">
                  <c:v>-87.898408000000003</c:v>
                </c:pt>
                <c:pt idx="902">
                  <c:v>-87.898426999999998</c:v>
                </c:pt>
                <c:pt idx="903">
                  <c:v>-87.898444000000012</c:v>
                </c:pt>
                <c:pt idx="904">
                  <c:v>-87.898358999999999</c:v>
                </c:pt>
                <c:pt idx="905">
                  <c:v>-87.898373000000007</c:v>
                </c:pt>
                <c:pt idx="906">
                  <c:v>-87.898386000000002</c:v>
                </c:pt>
                <c:pt idx="907">
                  <c:v>-87.898397000000003</c:v>
                </c:pt>
                <c:pt idx="908">
                  <c:v>-87.898408000000003</c:v>
                </c:pt>
                <c:pt idx="909">
                  <c:v>-87.898417000000009</c:v>
                </c:pt>
                <c:pt idx="910">
                  <c:v>-87.898424000000006</c:v>
                </c:pt>
                <c:pt idx="911">
                  <c:v>-87.898431000000002</c:v>
                </c:pt>
                <c:pt idx="912">
                  <c:v>-87.898436000000004</c:v>
                </c:pt>
                <c:pt idx="913">
                  <c:v>-87.898440000000008</c:v>
                </c:pt>
                <c:pt idx="914">
                  <c:v>-87.898443</c:v>
                </c:pt>
                <c:pt idx="915">
                  <c:v>-87.898444000000012</c:v>
                </c:pt>
                <c:pt idx="916">
                  <c:v>-87.898443</c:v>
                </c:pt>
                <c:pt idx="917">
                  <c:v>-87.898442000000003</c:v>
                </c:pt>
                <c:pt idx="918">
                  <c:v>-87.898438999999996</c:v>
                </c:pt>
                <c:pt idx="919">
                  <c:v>-87.898436999999987</c:v>
                </c:pt>
                <c:pt idx="920">
                  <c:v>-87.898431000000002</c:v>
                </c:pt>
                <c:pt idx="921">
                  <c:v>-87.898424999999989</c:v>
                </c:pt>
                <c:pt idx="922">
                  <c:v>-87.898418000000007</c:v>
                </c:pt>
                <c:pt idx="923">
                  <c:v>-87.898409000000001</c:v>
                </c:pt>
                <c:pt idx="924">
                  <c:v>-87.898398999999998</c:v>
                </c:pt>
                <c:pt idx="925">
                  <c:v>-87.898388999999995</c:v>
                </c:pt>
                <c:pt idx="926">
                  <c:v>-87.898376999999996</c:v>
                </c:pt>
                <c:pt idx="927">
                  <c:v>-87.898362999999989</c:v>
                </c:pt>
                <c:pt idx="928">
                  <c:v>-87.898448999999985</c:v>
                </c:pt>
                <c:pt idx="929">
                  <c:v>-87.898432999999997</c:v>
                </c:pt>
                <c:pt idx="930">
                  <c:v>-87.898416999999995</c:v>
                </c:pt>
                <c:pt idx="931">
                  <c:v>-87.898398999999998</c:v>
                </c:pt>
                <c:pt idx="932">
                  <c:v>-87.898378999999991</c:v>
                </c:pt>
                <c:pt idx="933">
                  <c:v>-87.898358999999999</c:v>
                </c:pt>
                <c:pt idx="934">
                  <c:v>-87.898437999999999</c:v>
                </c:pt>
                <c:pt idx="935">
                  <c:v>-87.898414999999986</c:v>
                </c:pt>
                <c:pt idx="936">
                  <c:v>-87.898392000000001</c:v>
                </c:pt>
                <c:pt idx="937">
                  <c:v>-87.898366999999993</c:v>
                </c:pt>
                <c:pt idx="938">
                  <c:v>-87.898441000000005</c:v>
                </c:pt>
                <c:pt idx="939">
                  <c:v>-87.898414000000002</c:v>
                </c:pt>
                <c:pt idx="940">
                  <c:v>-87.898386000000016</c:v>
                </c:pt>
                <c:pt idx="941">
                  <c:v>-87.898358000000002</c:v>
                </c:pt>
                <c:pt idx="942">
                  <c:v>-87.898426999999998</c:v>
                </c:pt>
                <c:pt idx="943">
                  <c:v>-87.898396000000005</c:v>
                </c:pt>
                <c:pt idx="944">
                  <c:v>-87.898363000000003</c:v>
                </c:pt>
                <c:pt idx="945">
                  <c:v>-87.898429999999991</c:v>
                </c:pt>
                <c:pt idx="946">
                  <c:v>-87.898395000000008</c:v>
                </c:pt>
                <c:pt idx="947">
                  <c:v>-87.898359999999997</c:v>
                </c:pt>
                <c:pt idx="948">
                  <c:v>-87.898424000000006</c:v>
                </c:pt>
                <c:pt idx="949">
                  <c:v>-87.898386000000002</c:v>
                </c:pt>
                <c:pt idx="950">
                  <c:v>-87.89844699999999</c:v>
                </c:pt>
                <c:pt idx="951">
                  <c:v>-87.898407000000006</c:v>
                </c:pt>
                <c:pt idx="952">
                  <c:v>-87.898366999999993</c:v>
                </c:pt>
                <c:pt idx="953">
                  <c:v>-87.898424999999989</c:v>
                </c:pt>
                <c:pt idx="954">
                  <c:v>-87.898381999999998</c:v>
                </c:pt>
                <c:pt idx="955">
                  <c:v>-87.898437999999999</c:v>
                </c:pt>
                <c:pt idx="956">
                  <c:v>-87.898392999999999</c:v>
                </c:pt>
                <c:pt idx="957">
                  <c:v>-87.898447000000004</c:v>
                </c:pt>
                <c:pt idx="958">
                  <c:v>-87.89840199999999</c:v>
                </c:pt>
                <c:pt idx="959">
                  <c:v>-87.898454000000001</c:v>
                </c:pt>
                <c:pt idx="960">
                  <c:v>-87.898404999999997</c:v>
                </c:pt>
                <c:pt idx="961">
                  <c:v>-87.898354999999995</c:v>
                </c:pt>
                <c:pt idx="962">
                  <c:v>-87.898403999999999</c:v>
                </c:pt>
                <c:pt idx="963">
                  <c:v>-87.898452999999989</c:v>
                </c:pt>
                <c:pt idx="964">
                  <c:v>-87.898399999999981</c:v>
                </c:pt>
                <c:pt idx="965">
                  <c:v>-87.898447000000004</c:v>
                </c:pt>
                <c:pt idx="966">
                  <c:v>-87.898391999999987</c:v>
                </c:pt>
                <c:pt idx="967">
                  <c:v>-87.89843599999999</c:v>
                </c:pt>
                <c:pt idx="968">
                  <c:v>-87.898381000000001</c:v>
                </c:pt>
                <c:pt idx="969">
                  <c:v>-87.898423000000008</c:v>
                </c:pt>
                <c:pt idx="970">
                  <c:v>-87.898365000000013</c:v>
                </c:pt>
                <c:pt idx="971">
                  <c:v>-87.898405000000011</c:v>
                </c:pt>
                <c:pt idx="972">
                  <c:v>-87.898445000000009</c:v>
                </c:pt>
                <c:pt idx="973">
                  <c:v>-87.89838499999999</c:v>
                </c:pt>
                <c:pt idx="974">
                  <c:v>-87.898423000000008</c:v>
                </c:pt>
                <c:pt idx="975">
                  <c:v>-87.898358999999999</c:v>
                </c:pt>
                <c:pt idx="976">
                  <c:v>-87.898395999999991</c:v>
                </c:pt>
                <c:pt idx="977">
                  <c:v>-87.898431000000002</c:v>
                </c:pt>
                <c:pt idx="978">
                  <c:v>-87.898364999999998</c:v>
                </c:pt>
                <c:pt idx="979">
                  <c:v>-87.898398999999998</c:v>
                </c:pt>
                <c:pt idx="980">
                  <c:v>-87.898432</c:v>
                </c:pt>
                <c:pt idx="981">
                  <c:v>-87.898363000000003</c:v>
                </c:pt>
                <c:pt idx="982">
                  <c:v>-87.898393999999996</c:v>
                </c:pt>
                <c:pt idx="983">
                  <c:v>-87.898424000000006</c:v>
                </c:pt>
                <c:pt idx="984">
                  <c:v>-87.898454000000001</c:v>
                </c:pt>
                <c:pt idx="985">
                  <c:v>-87.898381999999998</c:v>
                </c:pt>
                <c:pt idx="986">
                  <c:v>-87.898408999999987</c:v>
                </c:pt>
                <c:pt idx="987">
                  <c:v>-87.898436000000004</c:v>
                </c:pt>
                <c:pt idx="988">
                  <c:v>-87.898361999999992</c:v>
                </c:pt>
                <c:pt idx="989">
                  <c:v>-87.898386999999985</c:v>
                </c:pt>
                <c:pt idx="990">
                  <c:v>-87.898410999999996</c:v>
                </c:pt>
                <c:pt idx="991">
                  <c:v>-87.898433999999995</c:v>
                </c:pt>
                <c:pt idx="992">
                  <c:v>-87.898456999999993</c:v>
                </c:pt>
                <c:pt idx="993">
                  <c:v>-87.898378000000008</c:v>
                </c:pt>
                <c:pt idx="994">
                  <c:v>-87.898400000000009</c:v>
                </c:pt>
                <c:pt idx="995">
                  <c:v>-87.898419000000004</c:v>
                </c:pt>
                <c:pt idx="996">
                  <c:v>-87.898437999999999</c:v>
                </c:pt>
                <c:pt idx="997">
                  <c:v>-87.898456999999993</c:v>
                </c:pt>
                <c:pt idx="998">
                  <c:v>-87.898374000000004</c:v>
                </c:pt>
                <c:pt idx="999">
                  <c:v>-87.898392000000001</c:v>
                </c:pt>
                <c:pt idx="1000">
                  <c:v>-87.897606999999994</c:v>
                </c:pt>
                <c:pt idx="1001">
                  <c:v>-87.897606999999994</c:v>
                </c:pt>
                <c:pt idx="1002">
                  <c:v>-87.897606999999994</c:v>
                </c:pt>
                <c:pt idx="1003">
                  <c:v>-87.897606999999994</c:v>
                </c:pt>
                <c:pt idx="1004">
                  <c:v>-87.897607999999991</c:v>
                </c:pt>
                <c:pt idx="1005">
                  <c:v>-87.897607999999991</c:v>
                </c:pt>
                <c:pt idx="1006">
                  <c:v>-87.897607999999991</c:v>
                </c:pt>
                <c:pt idx="1007">
                  <c:v>-87.897607999999991</c:v>
                </c:pt>
                <c:pt idx="1008">
                  <c:v>-87.897607999999991</c:v>
                </c:pt>
                <c:pt idx="1009">
                  <c:v>-87.897608999999989</c:v>
                </c:pt>
                <c:pt idx="1010">
                  <c:v>-87.897608999999989</c:v>
                </c:pt>
                <c:pt idx="1011">
                  <c:v>-87.897608999999989</c:v>
                </c:pt>
                <c:pt idx="1012">
                  <c:v>-87.897608999999989</c:v>
                </c:pt>
                <c:pt idx="1013">
                  <c:v>-87.897608999999989</c:v>
                </c:pt>
                <c:pt idx="1014">
                  <c:v>-87.897609999999986</c:v>
                </c:pt>
                <c:pt idx="1015">
                  <c:v>-87.897609999999986</c:v>
                </c:pt>
                <c:pt idx="1016">
                  <c:v>-87.897609999999986</c:v>
                </c:pt>
                <c:pt idx="1017">
                  <c:v>-87.897609999999986</c:v>
                </c:pt>
                <c:pt idx="1018">
                  <c:v>-87.897609999999986</c:v>
                </c:pt>
                <c:pt idx="1019">
                  <c:v>-87.897610999999984</c:v>
                </c:pt>
                <c:pt idx="1020">
                  <c:v>-87.897610999999984</c:v>
                </c:pt>
                <c:pt idx="1021">
                  <c:v>-87.897610999999984</c:v>
                </c:pt>
                <c:pt idx="1022">
                  <c:v>-87.897610999999984</c:v>
                </c:pt>
                <c:pt idx="1023">
                  <c:v>-87.897610999999984</c:v>
                </c:pt>
                <c:pt idx="1024">
                  <c:v>-87.897611999999995</c:v>
                </c:pt>
                <c:pt idx="1025">
                  <c:v>-87.897611999999995</c:v>
                </c:pt>
                <c:pt idx="1026">
                  <c:v>-87.897611999999995</c:v>
                </c:pt>
                <c:pt idx="1027">
                  <c:v>-87.897611999999995</c:v>
                </c:pt>
                <c:pt idx="1028">
                  <c:v>-87.897611999999995</c:v>
                </c:pt>
                <c:pt idx="1029">
                  <c:v>-87.897612999999993</c:v>
                </c:pt>
                <c:pt idx="1030">
                  <c:v>-87.897612999999993</c:v>
                </c:pt>
                <c:pt idx="1031">
                  <c:v>-87.897612999999993</c:v>
                </c:pt>
                <c:pt idx="1032">
                  <c:v>-87.897612999999993</c:v>
                </c:pt>
                <c:pt idx="1033">
                  <c:v>-87.897612999999993</c:v>
                </c:pt>
                <c:pt idx="1034">
                  <c:v>-87.89761399999999</c:v>
                </c:pt>
                <c:pt idx="1035">
                  <c:v>-87.89761399999999</c:v>
                </c:pt>
                <c:pt idx="1036">
                  <c:v>-87.89761399999999</c:v>
                </c:pt>
                <c:pt idx="1037">
                  <c:v>-87.89761399999999</c:v>
                </c:pt>
                <c:pt idx="1038">
                  <c:v>-87.89761399999999</c:v>
                </c:pt>
                <c:pt idx="1039">
                  <c:v>-87.897614999999988</c:v>
                </c:pt>
                <c:pt idx="1040">
                  <c:v>-87.897614999999988</c:v>
                </c:pt>
                <c:pt idx="1041">
                  <c:v>-87.897614999999988</c:v>
                </c:pt>
                <c:pt idx="1042">
                  <c:v>-87.897614999999988</c:v>
                </c:pt>
                <c:pt idx="1043">
                  <c:v>-87.897614999999988</c:v>
                </c:pt>
                <c:pt idx="1044">
                  <c:v>-87.897615999999985</c:v>
                </c:pt>
                <c:pt idx="1045">
                  <c:v>-87.897615999999985</c:v>
                </c:pt>
                <c:pt idx="1046">
                  <c:v>-87.897615999999985</c:v>
                </c:pt>
                <c:pt idx="1047">
                  <c:v>-87.897615999999985</c:v>
                </c:pt>
                <c:pt idx="1048">
                  <c:v>-87.897616999999997</c:v>
                </c:pt>
                <c:pt idx="1049">
                  <c:v>-87.897616999999997</c:v>
                </c:pt>
                <c:pt idx="1050">
                  <c:v>-87.897616999999997</c:v>
                </c:pt>
                <c:pt idx="1051">
                  <c:v>-87.897616999999997</c:v>
                </c:pt>
                <c:pt idx="1052">
                  <c:v>-87.897616999999997</c:v>
                </c:pt>
                <c:pt idx="1053">
                  <c:v>-87.897617999999994</c:v>
                </c:pt>
                <c:pt idx="1054">
                  <c:v>-87.897617999999994</c:v>
                </c:pt>
                <c:pt idx="1055">
                  <c:v>-87.897617999999994</c:v>
                </c:pt>
                <c:pt idx="1056">
                  <c:v>-87.897617999999994</c:v>
                </c:pt>
                <c:pt idx="1057">
                  <c:v>-87.897617999999994</c:v>
                </c:pt>
                <c:pt idx="1058">
                  <c:v>-87.897618999999992</c:v>
                </c:pt>
                <c:pt idx="1059">
                  <c:v>-87.897618999999992</c:v>
                </c:pt>
                <c:pt idx="1060">
                  <c:v>-87.897618999999992</c:v>
                </c:pt>
                <c:pt idx="1061">
                  <c:v>-87.897618999999992</c:v>
                </c:pt>
                <c:pt idx="1062">
                  <c:v>-87.897618999999992</c:v>
                </c:pt>
                <c:pt idx="1063">
                  <c:v>-87.897619999999989</c:v>
                </c:pt>
                <c:pt idx="1064">
                  <c:v>-87.897619999999989</c:v>
                </c:pt>
                <c:pt idx="1065">
                  <c:v>-87.897619999999989</c:v>
                </c:pt>
                <c:pt idx="1066">
                  <c:v>-87.897619999999989</c:v>
                </c:pt>
                <c:pt idx="1067">
                  <c:v>-87.897620999999987</c:v>
                </c:pt>
                <c:pt idx="1068">
                  <c:v>-87.897620999999987</c:v>
                </c:pt>
                <c:pt idx="1069">
                  <c:v>-87.897620999999987</c:v>
                </c:pt>
                <c:pt idx="1070">
                  <c:v>-87.897620999999987</c:v>
                </c:pt>
                <c:pt idx="1071">
                  <c:v>-87.897620999999987</c:v>
                </c:pt>
                <c:pt idx="1072">
                  <c:v>-87.897621999999984</c:v>
                </c:pt>
                <c:pt idx="1073">
                  <c:v>-87.897621999999984</c:v>
                </c:pt>
                <c:pt idx="1074">
                  <c:v>-87.897621999999984</c:v>
                </c:pt>
                <c:pt idx="1075">
                  <c:v>-87.897621999999984</c:v>
                </c:pt>
                <c:pt idx="1076">
                  <c:v>-87.897621999999984</c:v>
                </c:pt>
                <c:pt idx="1077">
                  <c:v>-87.897622999999996</c:v>
                </c:pt>
                <c:pt idx="1078">
                  <c:v>-87.897622999999996</c:v>
                </c:pt>
                <c:pt idx="1079">
                  <c:v>-87.897622999999996</c:v>
                </c:pt>
                <c:pt idx="1080">
                  <c:v>-87.897622999999996</c:v>
                </c:pt>
                <c:pt idx="1081">
                  <c:v>-87.897623999999993</c:v>
                </c:pt>
                <c:pt idx="1082">
                  <c:v>-87.897623999999993</c:v>
                </c:pt>
                <c:pt idx="1083">
                  <c:v>-87.897623999999993</c:v>
                </c:pt>
                <c:pt idx="1084">
                  <c:v>-87.897623999999993</c:v>
                </c:pt>
                <c:pt idx="1085">
                  <c:v>-87.897623999999993</c:v>
                </c:pt>
                <c:pt idx="1086">
                  <c:v>-87.897624999999991</c:v>
                </c:pt>
                <c:pt idx="1087">
                  <c:v>-87.897624999999991</c:v>
                </c:pt>
                <c:pt idx="1088">
                  <c:v>-87.897624999999991</c:v>
                </c:pt>
                <c:pt idx="1089">
                  <c:v>-87.897624999999991</c:v>
                </c:pt>
                <c:pt idx="1090">
                  <c:v>-87.897625999999988</c:v>
                </c:pt>
                <c:pt idx="1091">
                  <c:v>-87.897625999999988</c:v>
                </c:pt>
                <c:pt idx="1092">
                  <c:v>-87.897625999999988</c:v>
                </c:pt>
                <c:pt idx="1093">
                  <c:v>-87.897625999999988</c:v>
                </c:pt>
                <c:pt idx="1094">
                  <c:v>-87.897625999999988</c:v>
                </c:pt>
                <c:pt idx="1095">
                  <c:v>-87.897626999999986</c:v>
                </c:pt>
                <c:pt idx="1096">
                  <c:v>-87.897626999999986</c:v>
                </c:pt>
                <c:pt idx="1097">
                  <c:v>-87.897626999999986</c:v>
                </c:pt>
                <c:pt idx="1098">
                  <c:v>-87.897626999999986</c:v>
                </c:pt>
                <c:pt idx="1099">
                  <c:v>-87.897627999999983</c:v>
                </c:pt>
                <c:pt idx="1100">
                  <c:v>-87.897627999999983</c:v>
                </c:pt>
                <c:pt idx="1101">
                  <c:v>-87.897627999999983</c:v>
                </c:pt>
                <c:pt idx="1102">
                  <c:v>-87.897627999999983</c:v>
                </c:pt>
                <c:pt idx="1103">
                  <c:v>-87.897627999999983</c:v>
                </c:pt>
                <c:pt idx="1104">
                  <c:v>-87.897628999999995</c:v>
                </c:pt>
                <c:pt idx="1105">
                  <c:v>-87.897628999999995</c:v>
                </c:pt>
                <c:pt idx="1106">
                  <c:v>-87.897628999999995</c:v>
                </c:pt>
                <c:pt idx="1107">
                  <c:v>-87.897628999999995</c:v>
                </c:pt>
                <c:pt idx="1108">
                  <c:v>-87.897629999999992</c:v>
                </c:pt>
                <c:pt idx="1109">
                  <c:v>-87.897629999999992</c:v>
                </c:pt>
                <c:pt idx="1110">
                  <c:v>-87.897629999999992</c:v>
                </c:pt>
                <c:pt idx="1111">
                  <c:v>-87.897629999999992</c:v>
                </c:pt>
                <c:pt idx="1112">
                  <c:v>-87.897629999999992</c:v>
                </c:pt>
                <c:pt idx="1113">
                  <c:v>-87.89763099999999</c:v>
                </c:pt>
                <c:pt idx="1114">
                  <c:v>-87.89763099999999</c:v>
                </c:pt>
                <c:pt idx="1115">
                  <c:v>-87.89763099999999</c:v>
                </c:pt>
                <c:pt idx="1116">
                  <c:v>-87.89763099999999</c:v>
                </c:pt>
                <c:pt idx="1117">
                  <c:v>-87.897631999999987</c:v>
                </c:pt>
                <c:pt idx="1118">
                  <c:v>-87.897631999999987</c:v>
                </c:pt>
                <c:pt idx="1119">
                  <c:v>-87.897631999999987</c:v>
                </c:pt>
                <c:pt idx="1120">
                  <c:v>-87.897631999999987</c:v>
                </c:pt>
                <c:pt idx="1121">
                  <c:v>-87.897631999999987</c:v>
                </c:pt>
                <c:pt idx="1122">
                  <c:v>-87.897632999999985</c:v>
                </c:pt>
                <c:pt idx="1123">
                  <c:v>-87.897632999999985</c:v>
                </c:pt>
                <c:pt idx="1124">
                  <c:v>-87.897632999999985</c:v>
                </c:pt>
                <c:pt idx="1125">
                  <c:v>-87.897632999999985</c:v>
                </c:pt>
                <c:pt idx="1126">
                  <c:v>-87.897633999999996</c:v>
                </c:pt>
                <c:pt idx="1127">
                  <c:v>-87.897633999999996</c:v>
                </c:pt>
                <c:pt idx="1128">
                  <c:v>-87.897633999999996</c:v>
                </c:pt>
                <c:pt idx="1129">
                  <c:v>-87.897633999999996</c:v>
                </c:pt>
                <c:pt idx="1130">
                  <c:v>-87.897633999999996</c:v>
                </c:pt>
                <c:pt idx="1131">
                  <c:v>-87.897634999999994</c:v>
                </c:pt>
                <c:pt idx="1132">
                  <c:v>-87.897634999999994</c:v>
                </c:pt>
                <c:pt idx="1133">
                  <c:v>-87.897634999999994</c:v>
                </c:pt>
                <c:pt idx="1134">
                  <c:v>-87.897634999999994</c:v>
                </c:pt>
                <c:pt idx="1135">
                  <c:v>-87.897635999999991</c:v>
                </c:pt>
                <c:pt idx="1136">
                  <c:v>-87.897635999999991</c:v>
                </c:pt>
                <c:pt idx="1137">
                  <c:v>-87.897635999999991</c:v>
                </c:pt>
                <c:pt idx="1138">
                  <c:v>-87.897635999999991</c:v>
                </c:pt>
                <c:pt idx="1139">
                  <c:v>-87.897636999999989</c:v>
                </c:pt>
                <c:pt idx="1140">
                  <c:v>-87.897636999999989</c:v>
                </c:pt>
                <c:pt idx="1141">
                  <c:v>-87.897636999999989</c:v>
                </c:pt>
                <c:pt idx="1142">
                  <c:v>-87.897636999999989</c:v>
                </c:pt>
                <c:pt idx="1143">
                  <c:v>-87.897636999999989</c:v>
                </c:pt>
                <c:pt idx="1144">
                  <c:v>-87.897637999999986</c:v>
                </c:pt>
                <c:pt idx="1145">
                  <c:v>-87.897637999999986</c:v>
                </c:pt>
                <c:pt idx="1146">
                  <c:v>-87.897637999999986</c:v>
                </c:pt>
                <c:pt idx="1147">
                  <c:v>-87.897637999999986</c:v>
                </c:pt>
                <c:pt idx="1148">
                  <c:v>-87.897638999999984</c:v>
                </c:pt>
                <c:pt idx="1149">
                  <c:v>-87.897638999999984</c:v>
                </c:pt>
                <c:pt idx="1150">
                  <c:v>-87.897638999999984</c:v>
                </c:pt>
                <c:pt idx="1151">
                  <c:v>-87.897638999999984</c:v>
                </c:pt>
                <c:pt idx="1152">
                  <c:v>-87.897639999999996</c:v>
                </c:pt>
                <c:pt idx="1153">
                  <c:v>-87.897639999999996</c:v>
                </c:pt>
                <c:pt idx="1154">
                  <c:v>-87.897639999999996</c:v>
                </c:pt>
                <c:pt idx="1155">
                  <c:v>-87.897639999999996</c:v>
                </c:pt>
                <c:pt idx="1156">
                  <c:v>-87.897639999999996</c:v>
                </c:pt>
                <c:pt idx="1157">
                  <c:v>-87.897640999999993</c:v>
                </c:pt>
                <c:pt idx="1158">
                  <c:v>-87.897640999999993</c:v>
                </c:pt>
                <c:pt idx="1159">
                  <c:v>-87.897640999999993</c:v>
                </c:pt>
                <c:pt idx="1160">
                  <c:v>-87.897640999999993</c:v>
                </c:pt>
                <c:pt idx="1161">
                  <c:v>-87.897641999999991</c:v>
                </c:pt>
                <c:pt idx="1162">
                  <c:v>-87.897641999999991</c:v>
                </c:pt>
                <c:pt idx="1163">
                  <c:v>-87.897641999999991</c:v>
                </c:pt>
                <c:pt idx="1164">
                  <c:v>-87.897641999999991</c:v>
                </c:pt>
                <c:pt idx="1165">
                  <c:v>-87.897642999999988</c:v>
                </c:pt>
                <c:pt idx="1166">
                  <c:v>-87.897642999999988</c:v>
                </c:pt>
                <c:pt idx="1167">
                  <c:v>-87.897642999999988</c:v>
                </c:pt>
                <c:pt idx="1168">
                  <c:v>-87.897642999999988</c:v>
                </c:pt>
                <c:pt idx="1169">
                  <c:v>-87.897643999999985</c:v>
                </c:pt>
                <c:pt idx="1170">
                  <c:v>-87.897643999999985</c:v>
                </c:pt>
                <c:pt idx="1171">
                  <c:v>-87.897643999999985</c:v>
                </c:pt>
                <c:pt idx="1172">
                  <c:v>-87.897643999999985</c:v>
                </c:pt>
                <c:pt idx="1173">
                  <c:v>-87.897643999999985</c:v>
                </c:pt>
                <c:pt idx="1174">
                  <c:v>-87.897644999999983</c:v>
                </c:pt>
                <c:pt idx="1175">
                  <c:v>-87.897644999999983</c:v>
                </c:pt>
                <c:pt idx="1176">
                  <c:v>-87.897644999999983</c:v>
                </c:pt>
                <c:pt idx="1177">
                  <c:v>-87.897644999999983</c:v>
                </c:pt>
                <c:pt idx="1178">
                  <c:v>-87.897645999999995</c:v>
                </c:pt>
                <c:pt idx="1179">
                  <c:v>-87.897645999999995</c:v>
                </c:pt>
                <c:pt idx="1180">
                  <c:v>-87.897645999999995</c:v>
                </c:pt>
                <c:pt idx="1181">
                  <c:v>-87.897645999999995</c:v>
                </c:pt>
                <c:pt idx="1182">
                  <c:v>-87.897646999999992</c:v>
                </c:pt>
                <c:pt idx="1183">
                  <c:v>-87.897646999999992</c:v>
                </c:pt>
                <c:pt idx="1184">
                  <c:v>-87.897646999999992</c:v>
                </c:pt>
                <c:pt idx="1185">
                  <c:v>-87.897646999999992</c:v>
                </c:pt>
                <c:pt idx="1186">
                  <c:v>-87.89764799999999</c:v>
                </c:pt>
                <c:pt idx="1187">
                  <c:v>-87.89764799999999</c:v>
                </c:pt>
                <c:pt idx="1188">
                  <c:v>-87.89764799999999</c:v>
                </c:pt>
                <c:pt idx="1189">
                  <c:v>-87.89764799999999</c:v>
                </c:pt>
                <c:pt idx="1190">
                  <c:v>-87.897648999999987</c:v>
                </c:pt>
                <c:pt idx="1191">
                  <c:v>-87.897648999999987</c:v>
                </c:pt>
                <c:pt idx="1192">
                  <c:v>-87.897648999999987</c:v>
                </c:pt>
                <c:pt idx="1193">
                  <c:v>-87.897648999999987</c:v>
                </c:pt>
                <c:pt idx="1194">
                  <c:v>-87.897648999999987</c:v>
                </c:pt>
                <c:pt idx="1195">
                  <c:v>-87.897649999999985</c:v>
                </c:pt>
                <c:pt idx="1196">
                  <c:v>-87.897649999999985</c:v>
                </c:pt>
                <c:pt idx="1197">
                  <c:v>-87.897649999999985</c:v>
                </c:pt>
                <c:pt idx="1198">
                  <c:v>-87.897649999999985</c:v>
                </c:pt>
                <c:pt idx="1199">
                  <c:v>-87.897650999999996</c:v>
                </c:pt>
                <c:pt idx="1200">
                  <c:v>-87.897650999999996</c:v>
                </c:pt>
                <c:pt idx="1201">
                  <c:v>-87.897650999999996</c:v>
                </c:pt>
                <c:pt idx="1202">
                  <c:v>-87.897650999999996</c:v>
                </c:pt>
                <c:pt idx="1203">
                  <c:v>-87.897651999999994</c:v>
                </c:pt>
                <c:pt idx="1204">
                  <c:v>-87.897651999999994</c:v>
                </c:pt>
                <c:pt idx="1205">
                  <c:v>-87.897651999999994</c:v>
                </c:pt>
                <c:pt idx="1206">
                  <c:v>-87.897651999999994</c:v>
                </c:pt>
                <c:pt idx="1207">
                  <c:v>-87.897652999999991</c:v>
                </c:pt>
                <c:pt idx="1208">
                  <c:v>-87.897652999999991</c:v>
                </c:pt>
                <c:pt idx="1209">
                  <c:v>-87.897652999999991</c:v>
                </c:pt>
                <c:pt idx="1210">
                  <c:v>-87.897652999999991</c:v>
                </c:pt>
                <c:pt idx="1211">
                  <c:v>-87.897653999999989</c:v>
                </c:pt>
                <c:pt idx="1212">
                  <c:v>-87.897653999999989</c:v>
                </c:pt>
                <c:pt idx="1213">
                  <c:v>-87.897653999999989</c:v>
                </c:pt>
                <c:pt idx="1214">
                  <c:v>-87.897653999999989</c:v>
                </c:pt>
                <c:pt idx="1215">
                  <c:v>-87.897654999999986</c:v>
                </c:pt>
                <c:pt idx="1216">
                  <c:v>-87.897654999999986</c:v>
                </c:pt>
                <c:pt idx="1217">
                  <c:v>-87.897654999999986</c:v>
                </c:pt>
                <c:pt idx="1218">
                  <c:v>-87.897654999999986</c:v>
                </c:pt>
                <c:pt idx="1219">
                  <c:v>-87.897655999999984</c:v>
                </c:pt>
                <c:pt idx="1220">
                  <c:v>-87.897655999999984</c:v>
                </c:pt>
                <c:pt idx="1221">
                  <c:v>-87.897655999999984</c:v>
                </c:pt>
                <c:pt idx="1222">
                  <c:v>-87.897655999999984</c:v>
                </c:pt>
                <c:pt idx="1223">
                  <c:v>-87.897656999999995</c:v>
                </c:pt>
                <c:pt idx="1224">
                  <c:v>-87.897656999999995</c:v>
                </c:pt>
                <c:pt idx="1225">
                  <c:v>-87.897656999999995</c:v>
                </c:pt>
                <c:pt idx="1226">
                  <c:v>-87.897656999999995</c:v>
                </c:pt>
                <c:pt idx="1227">
                  <c:v>-87.897657999999993</c:v>
                </c:pt>
                <c:pt idx="1228">
                  <c:v>-87.897657999999993</c:v>
                </c:pt>
                <c:pt idx="1229">
                  <c:v>-87.897657999999993</c:v>
                </c:pt>
                <c:pt idx="1230">
                  <c:v>-87.897657999999993</c:v>
                </c:pt>
                <c:pt idx="1231">
                  <c:v>-87.89765899999999</c:v>
                </c:pt>
                <c:pt idx="1232">
                  <c:v>-87.89765899999999</c:v>
                </c:pt>
                <c:pt idx="1233">
                  <c:v>-87.89765899999999</c:v>
                </c:pt>
                <c:pt idx="1234">
                  <c:v>-87.89765899999999</c:v>
                </c:pt>
                <c:pt idx="1235">
                  <c:v>-87.897659999999988</c:v>
                </c:pt>
                <c:pt idx="1236">
                  <c:v>-87.897659999999988</c:v>
                </c:pt>
                <c:pt idx="1237">
                  <c:v>-87.897659999999988</c:v>
                </c:pt>
                <c:pt idx="1238">
                  <c:v>-87.897659999999988</c:v>
                </c:pt>
                <c:pt idx="1239">
                  <c:v>-87.897660999999985</c:v>
                </c:pt>
                <c:pt idx="1240">
                  <c:v>-87.897660999999985</c:v>
                </c:pt>
                <c:pt idx="1241">
                  <c:v>-87.897660999999985</c:v>
                </c:pt>
                <c:pt idx="1242">
                  <c:v>-87.897660999999985</c:v>
                </c:pt>
                <c:pt idx="1243">
                  <c:v>-87.897661999999983</c:v>
                </c:pt>
                <c:pt idx="1244">
                  <c:v>-87.897661999999983</c:v>
                </c:pt>
                <c:pt idx="1245">
                  <c:v>-87.897661999999983</c:v>
                </c:pt>
                <c:pt idx="1246">
                  <c:v>-87.897661999999983</c:v>
                </c:pt>
                <c:pt idx="1247">
                  <c:v>-87.897662999999994</c:v>
                </c:pt>
                <c:pt idx="1248">
                  <c:v>-87.897662999999994</c:v>
                </c:pt>
                <c:pt idx="1249">
                  <c:v>-87.897662999999994</c:v>
                </c:pt>
                <c:pt idx="1250">
                  <c:v>-87.897662999999994</c:v>
                </c:pt>
                <c:pt idx="1251">
                  <c:v>-87.897663999999992</c:v>
                </c:pt>
                <c:pt idx="1252">
                  <c:v>-87.897663999999992</c:v>
                </c:pt>
                <c:pt idx="1253">
                  <c:v>-87.897663999999992</c:v>
                </c:pt>
                <c:pt idx="1254">
                  <c:v>-87.897663999999992</c:v>
                </c:pt>
                <c:pt idx="1255">
                  <c:v>-87.897664999999989</c:v>
                </c:pt>
                <c:pt idx="1256">
                  <c:v>-87.897664999999989</c:v>
                </c:pt>
                <c:pt idx="1257">
                  <c:v>-87.897664999999989</c:v>
                </c:pt>
                <c:pt idx="1258">
                  <c:v>-87.897664999999989</c:v>
                </c:pt>
                <c:pt idx="1259">
                  <c:v>-87.897665999999987</c:v>
                </c:pt>
                <c:pt idx="1260">
                  <c:v>-87.897665999999987</c:v>
                </c:pt>
                <c:pt idx="1261">
                  <c:v>-87.897665999999987</c:v>
                </c:pt>
                <c:pt idx="1262">
                  <c:v>-87.897665999999987</c:v>
                </c:pt>
                <c:pt idx="1263">
                  <c:v>-87.897666999999984</c:v>
                </c:pt>
                <c:pt idx="1264">
                  <c:v>-87.897666999999984</c:v>
                </c:pt>
                <c:pt idx="1265">
                  <c:v>-87.897666999999984</c:v>
                </c:pt>
                <c:pt idx="1266">
                  <c:v>-87.897666999999984</c:v>
                </c:pt>
                <c:pt idx="1267">
                  <c:v>-87.897667999999996</c:v>
                </c:pt>
                <c:pt idx="1268">
                  <c:v>-87.897667999999996</c:v>
                </c:pt>
                <c:pt idx="1269">
                  <c:v>-87.897667999999996</c:v>
                </c:pt>
                <c:pt idx="1270">
                  <c:v>-87.897667999999996</c:v>
                </c:pt>
                <c:pt idx="1271">
                  <c:v>-87.897668999999993</c:v>
                </c:pt>
                <c:pt idx="1272">
                  <c:v>-87.897668999999993</c:v>
                </c:pt>
                <c:pt idx="1273">
                  <c:v>-87.897668999999993</c:v>
                </c:pt>
                <c:pt idx="1274">
                  <c:v>-87.897668999999993</c:v>
                </c:pt>
                <c:pt idx="1275">
                  <c:v>-87.897669999999991</c:v>
                </c:pt>
                <c:pt idx="1276">
                  <c:v>-87.897669999999991</c:v>
                </c:pt>
                <c:pt idx="1277">
                  <c:v>-87.897669999999991</c:v>
                </c:pt>
                <c:pt idx="1278">
                  <c:v>-87.897669999999991</c:v>
                </c:pt>
                <c:pt idx="1279">
                  <c:v>-87.897670999999988</c:v>
                </c:pt>
                <c:pt idx="1280">
                  <c:v>-87.897670999999988</c:v>
                </c:pt>
                <c:pt idx="1281">
                  <c:v>-87.897670999999988</c:v>
                </c:pt>
                <c:pt idx="1282">
                  <c:v>-87.897670999999988</c:v>
                </c:pt>
                <c:pt idx="1283">
                  <c:v>-87.897671999999986</c:v>
                </c:pt>
                <c:pt idx="1284">
                  <c:v>-87.897671999999986</c:v>
                </c:pt>
                <c:pt idx="1285">
                  <c:v>-87.897671999999986</c:v>
                </c:pt>
                <c:pt idx="1286">
                  <c:v>-87.897672999999983</c:v>
                </c:pt>
                <c:pt idx="1287">
                  <c:v>-87.897672999999983</c:v>
                </c:pt>
                <c:pt idx="1288">
                  <c:v>-87.897672999999983</c:v>
                </c:pt>
                <c:pt idx="1289">
                  <c:v>-87.897672999999983</c:v>
                </c:pt>
                <c:pt idx="1290">
                  <c:v>-87.897673999999995</c:v>
                </c:pt>
                <c:pt idx="1291">
                  <c:v>-87.897673999999995</c:v>
                </c:pt>
                <c:pt idx="1292">
                  <c:v>-87.897673999999995</c:v>
                </c:pt>
                <c:pt idx="1293">
                  <c:v>-87.897673999999995</c:v>
                </c:pt>
                <c:pt idx="1294">
                  <c:v>-87.897674999999992</c:v>
                </c:pt>
                <c:pt idx="1295">
                  <c:v>-87.897674999999992</c:v>
                </c:pt>
                <c:pt idx="1296">
                  <c:v>-87.897674999999992</c:v>
                </c:pt>
                <c:pt idx="1297">
                  <c:v>-87.897674999999992</c:v>
                </c:pt>
                <c:pt idx="1298">
                  <c:v>-87.89767599999999</c:v>
                </c:pt>
                <c:pt idx="1299">
                  <c:v>-87.89767599999999</c:v>
                </c:pt>
                <c:pt idx="1300">
                  <c:v>-87.89767599999999</c:v>
                </c:pt>
                <c:pt idx="1301">
                  <c:v>-87.89767599999999</c:v>
                </c:pt>
                <c:pt idx="1302">
                  <c:v>-87.897676999999987</c:v>
                </c:pt>
                <c:pt idx="1303">
                  <c:v>-87.897676999999987</c:v>
                </c:pt>
                <c:pt idx="1304">
                  <c:v>-87.897676999999987</c:v>
                </c:pt>
                <c:pt idx="1305">
                  <c:v>-87.897676999999987</c:v>
                </c:pt>
                <c:pt idx="1306">
                  <c:v>-87.897677999999985</c:v>
                </c:pt>
                <c:pt idx="1307">
                  <c:v>-87.897677999999985</c:v>
                </c:pt>
                <c:pt idx="1308">
                  <c:v>-87.897677999999985</c:v>
                </c:pt>
                <c:pt idx="1309">
                  <c:v>-87.897678999999997</c:v>
                </c:pt>
                <c:pt idx="1310">
                  <c:v>-87.897678999999997</c:v>
                </c:pt>
                <c:pt idx="1311">
                  <c:v>-87.897678999999997</c:v>
                </c:pt>
                <c:pt idx="1312">
                  <c:v>-87.897678999999997</c:v>
                </c:pt>
                <c:pt idx="1313">
                  <c:v>-87.897679999999994</c:v>
                </c:pt>
                <c:pt idx="1314">
                  <c:v>-87.897679999999994</c:v>
                </c:pt>
                <c:pt idx="1315">
                  <c:v>-87.897679999999994</c:v>
                </c:pt>
                <c:pt idx="1316">
                  <c:v>-87.897679999999994</c:v>
                </c:pt>
                <c:pt idx="1317">
                  <c:v>-87.897680999999992</c:v>
                </c:pt>
                <c:pt idx="1318">
                  <c:v>-87.897680999999992</c:v>
                </c:pt>
                <c:pt idx="1319">
                  <c:v>-87.897680999999992</c:v>
                </c:pt>
                <c:pt idx="1320">
                  <c:v>-87.897680999999992</c:v>
                </c:pt>
                <c:pt idx="1321">
                  <c:v>-87.897681999999989</c:v>
                </c:pt>
                <c:pt idx="1322">
                  <c:v>-87.897681999999989</c:v>
                </c:pt>
                <c:pt idx="1323">
                  <c:v>-87.897681999999989</c:v>
                </c:pt>
                <c:pt idx="1324">
                  <c:v>-87.897681999999989</c:v>
                </c:pt>
                <c:pt idx="1325">
                  <c:v>-87.897682999999986</c:v>
                </c:pt>
                <c:pt idx="1326">
                  <c:v>-87.897682999999986</c:v>
                </c:pt>
                <c:pt idx="1327">
                  <c:v>-87.897682999999986</c:v>
                </c:pt>
                <c:pt idx="1328">
                  <c:v>-87.897683999999984</c:v>
                </c:pt>
                <c:pt idx="1329">
                  <c:v>-87.897683999999984</c:v>
                </c:pt>
                <c:pt idx="1330">
                  <c:v>-87.897683999999984</c:v>
                </c:pt>
                <c:pt idx="1331">
                  <c:v>-87.897683999999984</c:v>
                </c:pt>
                <c:pt idx="1332">
                  <c:v>-87.897684999999996</c:v>
                </c:pt>
                <c:pt idx="1333">
                  <c:v>-87.897684999999996</c:v>
                </c:pt>
                <c:pt idx="1334">
                  <c:v>-87.897684999999996</c:v>
                </c:pt>
                <c:pt idx="1335">
                  <c:v>-87.897684999999996</c:v>
                </c:pt>
                <c:pt idx="1336">
                  <c:v>-87.897685999999993</c:v>
                </c:pt>
                <c:pt idx="1337">
                  <c:v>-87.897685999999993</c:v>
                </c:pt>
                <c:pt idx="1338">
                  <c:v>-87.897685999999993</c:v>
                </c:pt>
                <c:pt idx="1339">
                  <c:v>-87.897686999999991</c:v>
                </c:pt>
                <c:pt idx="1340">
                  <c:v>-87.897686999999991</c:v>
                </c:pt>
                <c:pt idx="1341">
                  <c:v>-87.897686999999991</c:v>
                </c:pt>
                <c:pt idx="1342">
                  <c:v>-87.897686999999991</c:v>
                </c:pt>
                <c:pt idx="1343">
                  <c:v>-87.897687999999988</c:v>
                </c:pt>
                <c:pt idx="1344">
                  <c:v>-87.897687999999988</c:v>
                </c:pt>
                <c:pt idx="1345">
                  <c:v>-87.897687999999988</c:v>
                </c:pt>
                <c:pt idx="1346">
                  <c:v>-87.897687999999988</c:v>
                </c:pt>
                <c:pt idx="1347">
                  <c:v>-87.897688999999986</c:v>
                </c:pt>
                <c:pt idx="1348">
                  <c:v>-87.897688999999986</c:v>
                </c:pt>
                <c:pt idx="1349">
                  <c:v>-87.897688999999986</c:v>
                </c:pt>
                <c:pt idx="1350">
                  <c:v>-87.897688999999986</c:v>
                </c:pt>
                <c:pt idx="1351">
                  <c:v>-87.897689999999983</c:v>
                </c:pt>
                <c:pt idx="1352">
                  <c:v>-87.897689999999983</c:v>
                </c:pt>
                <c:pt idx="1353">
                  <c:v>-87.897689999999983</c:v>
                </c:pt>
                <c:pt idx="1354">
                  <c:v>-87.897690999999995</c:v>
                </c:pt>
                <c:pt idx="1355">
                  <c:v>-87.897690999999995</c:v>
                </c:pt>
                <c:pt idx="1356">
                  <c:v>-87.897690999999995</c:v>
                </c:pt>
                <c:pt idx="1357">
                  <c:v>-87.897690999999995</c:v>
                </c:pt>
                <c:pt idx="1358">
                  <c:v>-87.897691999999992</c:v>
                </c:pt>
                <c:pt idx="1359">
                  <c:v>-87.897691999999992</c:v>
                </c:pt>
                <c:pt idx="1360">
                  <c:v>-87.897691999999992</c:v>
                </c:pt>
                <c:pt idx="1361">
                  <c:v>-87.897691999999992</c:v>
                </c:pt>
                <c:pt idx="1362">
                  <c:v>-87.89769299999999</c:v>
                </c:pt>
                <c:pt idx="1363">
                  <c:v>-87.89769299999999</c:v>
                </c:pt>
                <c:pt idx="1364">
                  <c:v>-87.89769299999999</c:v>
                </c:pt>
                <c:pt idx="1365">
                  <c:v>-87.897693999999987</c:v>
                </c:pt>
                <c:pt idx="1366">
                  <c:v>-87.897693999999987</c:v>
                </c:pt>
                <c:pt idx="1367">
                  <c:v>-87.897693999999987</c:v>
                </c:pt>
                <c:pt idx="1368">
                  <c:v>-87.897693999999987</c:v>
                </c:pt>
                <c:pt idx="1369">
                  <c:v>-87.897694999999985</c:v>
                </c:pt>
                <c:pt idx="1370">
                  <c:v>-87.897694999999985</c:v>
                </c:pt>
                <c:pt idx="1371">
                  <c:v>-87.897694999999985</c:v>
                </c:pt>
                <c:pt idx="1372">
                  <c:v>-87.897694999999985</c:v>
                </c:pt>
                <c:pt idx="1373">
                  <c:v>-87.897695999999996</c:v>
                </c:pt>
                <c:pt idx="1374">
                  <c:v>-87.897695999999996</c:v>
                </c:pt>
                <c:pt idx="1375">
                  <c:v>-87.897695999999996</c:v>
                </c:pt>
                <c:pt idx="1376">
                  <c:v>-87.897696999999994</c:v>
                </c:pt>
                <c:pt idx="1377">
                  <c:v>-87.897696999999994</c:v>
                </c:pt>
                <c:pt idx="1378">
                  <c:v>-87.897696999999994</c:v>
                </c:pt>
                <c:pt idx="1379">
                  <c:v>-87.897696999999994</c:v>
                </c:pt>
                <c:pt idx="1380">
                  <c:v>-87.897697999999991</c:v>
                </c:pt>
                <c:pt idx="1381">
                  <c:v>-87.897697999999991</c:v>
                </c:pt>
                <c:pt idx="1382">
                  <c:v>-87.897697999999991</c:v>
                </c:pt>
                <c:pt idx="1383">
                  <c:v>-87.897698999999989</c:v>
                </c:pt>
                <c:pt idx="1384">
                  <c:v>-87.897698999999989</c:v>
                </c:pt>
                <c:pt idx="1385">
                  <c:v>-87.897698999999989</c:v>
                </c:pt>
                <c:pt idx="1386">
                  <c:v>-87.897698999999989</c:v>
                </c:pt>
                <c:pt idx="1387">
                  <c:v>-87.897699999999986</c:v>
                </c:pt>
                <c:pt idx="1388">
                  <c:v>-87.897699999999986</c:v>
                </c:pt>
                <c:pt idx="1389">
                  <c:v>-87.897699999999986</c:v>
                </c:pt>
                <c:pt idx="1390">
                  <c:v>-87.897699999999986</c:v>
                </c:pt>
                <c:pt idx="1391">
                  <c:v>-87.897700999999984</c:v>
                </c:pt>
                <c:pt idx="1392">
                  <c:v>-87.897700999999984</c:v>
                </c:pt>
                <c:pt idx="1393">
                  <c:v>-87.897700999999984</c:v>
                </c:pt>
                <c:pt idx="1394">
                  <c:v>-87.897701999999995</c:v>
                </c:pt>
                <c:pt idx="1395">
                  <c:v>-87.897701999999995</c:v>
                </c:pt>
                <c:pt idx="1396">
                  <c:v>-87.897701999999995</c:v>
                </c:pt>
                <c:pt idx="1397">
                  <c:v>-87.897701999999995</c:v>
                </c:pt>
                <c:pt idx="1398">
                  <c:v>-87.897702999999993</c:v>
                </c:pt>
                <c:pt idx="1399">
                  <c:v>-87.897702999999993</c:v>
                </c:pt>
                <c:pt idx="1400">
                  <c:v>-87.897702999999993</c:v>
                </c:pt>
                <c:pt idx="1401">
                  <c:v>-87.89770399999999</c:v>
                </c:pt>
                <c:pt idx="1402">
                  <c:v>-87.89770399999999</c:v>
                </c:pt>
                <c:pt idx="1403">
                  <c:v>-87.89770399999999</c:v>
                </c:pt>
                <c:pt idx="1404">
                  <c:v>-87.89770399999999</c:v>
                </c:pt>
                <c:pt idx="1405">
                  <c:v>-87.897704999999988</c:v>
                </c:pt>
                <c:pt idx="1406">
                  <c:v>-87.897704999999988</c:v>
                </c:pt>
                <c:pt idx="1407">
                  <c:v>-87.897704999999988</c:v>
                </c:pt>
                <c:pt idx="1408">
                  <c:v>-87.897704999999988</c:v>
                </c:pt>
                <c:pt idx="1409">
                  <c:v>-87.897705999999985</c:v>
                </c:pt>
                <c:pt idx="1410">
                  <c:v>-87.897705999999985</c:v>
                </c:pt>
                <c:pt idx="1411">
                  <c:v>-87.897705999999985</c:v>
                </c:pt>
                <c:pt idx="1412">
                  <c:v>-87.897706999999983</c:v>
                </c:pt>
                <c:pt idx="1413">
                  <c:v>-87.897706999999983</c:v>
                </c:pt>
                <c:pt idx="1414">
                  <c:v>-87.897706999999983</c:v>
                </c:pt>
                <c:pt idx="1415">
                  <c:v>-87.897706999999983</c:v>
                </c:pt>
                <c:pt idx="1416">
                  <c:v>-87.897707999999994</c:v>
                </c:pt>
                <c:pt idx="1417">
                  <c:v>-87.897707999999994</c:v>
                </c:pt>
                <c:pt idx="1418">
                  <c:v>-87.897707999999994</c:v>
                </c:pt>
                <c:pt idx="1419">
                  <c:v>-87.897708999999992</c:v>
                </c:pt>
                <c:pt idx="1420">
                  <c:v>-87.897708999999992</c:v>
                </c:pt>
                <c:pt idx="1421">
                  <c:v>-87.897708999999992</c:v>
                </c:pt>
                <c:pt idx="1422">
                  <c:v>-87.897708999999992</c:v>
                </c:pt>
                <c:pt idx="1423">
                  <c:v>-87.897709999999989</c:v>
                </c:pt>
                <c:pt idx="1424">
                  <c:v>-87.897709999999989</c:v>
                </c:pt>
                <c:pt idx="1425">
                  <c:v>-87.897709999999989</c:v>
                </c:pt>
                <c:pt idx="1426">
                  <c:v>-87.897710999999987</c:v>
                </c:pt>
                <c:pt idx="1427">
                  <c:v>-87.897710999999987</c:v>
                </c:pt>
                <c:pt idx="1428">
                  <c:v>-87.897710999999987</c:v>
                </c:pt>
                <c:pt idx="1429">
                  <c:v>-87.897710999999987</c:v>
                </c:pt>
                <c:pt idx="1430">
                  <c:v>-87.897711999999984</c:v>
                </c:pt>
                <c:pt idx="1431">
                  <c:v>-87.897711999999984</c:v>
                </c:pt>
                <c:pt idx="1432">
                  <c:v>-87.897711999999984</c:v>
                </c:pt>
                <c:pt idx="1433">
                  <c:v>-87.897712999999996</c:v>
                </c:pt>
                <c:pt idx="1434">
                  <c:v>-87.897712999999996</c:v>
                </c:pt>
                <c:pt idx="1435">
                  <c:v>-87.897712999999996</c:v>
                </c:pt>
                <c:pt idx="1436">
                  <c:v>-87.897712999999996</c:v>
                </c:pt>
                <c:pt idx="1437">
                  <c:v>-87.897713999999993</c:v>
                </c:pt>
                <c:pt idx="1438">
                  <c:v>-87.897713999999993</c:v>
                </c:pt>
                <c:pt idx="1439">
                  <c:v>-87.897713999999993</c:v>
                </c:pt>
                <c:pt idx="1440">
                  <c:v>-87.897714999999991</c:v>
                </c:pt>
                <c:pt idx="1441">
                  <c:v>-87.897714999999991</c:v>
                </c:pt>
                <c:pt idx="1442">
                  <c:v>-87.897714999999991</c:v>
                </c:pt>
                <c:pt idx="1443">
                  <c:v>-87.897714999999991</c:v>
                </c:pt>
                <c:pt idx="1444">
                  <c:v>-87.897715999999988</c:v>
                </c:pt>
                <c:pt idx="1445">
                  <c:v>-87.897715999999988</c:v>
                </c:pt>
                <c:pt idx="1446">
                  <c:v>-87.897715999999988</c:v>
                </c:pt>
                <c:pt idx="1447">
                  <c:v>-87.897716999999986</c:v>
                </c:pt>
                <c:pt idx="1448">
                  <c:v>-87.897716999999986</c:v>
                </c:pt>
                <c:pt idx="1449">
                  <c:v>-87.897716999999986</c:v>
                </c:pt>
                <c:pt idx="1450">
                  <c:v>-87.897716999999986</c:v>
                </c:pt>
                <c:pt idx="1451">
                  <c:v>-87.897717999999983</c:v>
                </c:pt>
                <c:pt idx="1452">
                  <c:v>-87.897717999999983</c:v>
                </c:pt>
                <c:pt idx="1453">
                  <c:v>-87.897717999999983</c:v>
                </c:pt>
                <c:pt idx="1454">
                  <c:v>-87.897718999999995</c:v>
                </c:pt>
                <c:pt idx="1455">
                  <c:v>-87.897718999999995</c:v>
                </c:pt>
                <c:pt idx="1456">
                  <c:v>-87.897718999999995</c:v>
                </c:pt>
                <c:pt idx="1457">
                  <c:v>-87.897718999999995</c:v>
                </c:pt>
                <c:pt idx="1458">
                  <c:v>-87.897719999999993</c:v>
                </c:pt>
                <c:pt idx="1459">
                  <c:v>-87.897719999999993</c:v>
                </c:pt>
                <c:pt idx="1460">
                  <c:v>-87.897719999999993</c:v>
                </c:pt>
                <c:pt idx="1461">
                  <c:v>-87.89772099999999</c:v>
                </c:pt>
                <c:pt idx="1462">
                  <c:v>-87.89772099999999</c:v>
                </c:pt>
                <c:pt idx="1463">
                  <c:v>-87.89772099999999</c:v>
                </c:pt>
                <c:pt idx="1464">
                  <c:v>-87.89772099999999</c:v>
                </c:pt>
                <c:pt idx="1465">
                  <c:v>-87.897721999999987</c:v>
                </c:pt>
                <c:pt idx="1466">
                  <c:v>-87.897721999999987</c:v>
                </c:pt>
                <c:pt idx="1467">
                  <c:v>-87.897721999999987</c:v>
                </c:pt>
                <c:pt idx="1468">
                  <c:v>-87.897722999999985</c:v>
                </c:pt>
                <c:pt idx="1469">
                  <c:v>-87.897722999999985</c:v>
                </c:pt>
                <c:pt idx="1470">
                  <c:v>-87.897722999999985</c:v>
                </c:pt>
                <c:pt idx="1471">
                  <c:v>-87.897722999999985</c:v>
                </c:pt>
                <c:pt idx="1472">
                  <c:v>-87.897723999999997</c:v>
                </c:pt>
                <c:pt idx="1473">
                  <c:v>-87.897723999999997</c:v>
                </c:pt>
                <c:pt idx="1474">
                  <c:v>-87.897723999999997</c:v>
                </c:pt>
                <c:pt idx="1475">
                  <c:v>-87.897724999999994</c:v>
                </c:pt>
                <c:pt idx="1476">
                  <c:v>-87.897724999999994</c:v>
                </c:pt>
                <c:pt idx="1477">
                  <c:v>-87.897724999999994</c:v>
                </c:pt>
                <c:pt idx="1478">
                  <c:v>-87.897725999999992</c:v>
                </c:pt>
                <c:pt idx="1479">
                  <c:v>-87.897725999999992</c:v>
                </c:pt>
                <c:pt idx="1480">
                  <c:v>-87.897725999999992</c:v>
                </c:pt>
                <c:pt idx="1481">
                  <c:v>-87.897725999999992</c:v>
                </c:pt>
                <c:pt idx="1482">
                  <c:v>-87.897726999999989</c:v>
                </c:pt>
                <c:pt idx="1483">
                  <c:v>-87.897726999999989</c:v>
                </c:pt>
                <c:pt idx="1484">
                  <c:v>-87.897726999999989</c:v>
                </c:pt>
                <c:pt idx="1485">
                  <c:v>-87.897727999999987</c:v>
                </c:pt>
                <c:pt idx="1486">
                  <c:v>-87.897727999999987</c:v>
                </c:pt>
                <c:pt idx="1487">
                  <c:v>-87.897727999999987</c:v>
                </c:pt>
                <c:pt idx="1488">
                  <c:v>-87.897727999999987</c:v>
                </c:pt>
                <c:pt idx="1489">
                  <c:v>-87.897728999999984</c:v>
                </c:pt>
                <c:pt idx="1490">
                  <c:v>-87.897728999999984</c:v>
                </c:pt>
                <c:pt idx="1491">
                  <c:v>-87.897728999999984</c:v>
                </c:pt>
                <c:pt idx="1492">
                  <c:v>-87.897729999999996</c:v>
                </c:pt>
                <c:pt idx="1493">
                  <c:v>-87.897729999999996</c:v>
                </c:pt>
                <c:pt idx="1494">
                  <c:v>-87.897729999999996</c:v>
                </c:pt>
                <c:pt idx="1495">
                  <c:v>-87.897730999999993</c:v>
                </c:pt>
                <c:pt idx="1496">
                  <c:v>-87.897730999999993</c:v>
                </c:pt>
                <c:pt idx="1497">
                  <c:v>-87.897730999999993</c:v>
                </c:pt>
                <c:pt idx="1498">
                  <c:v>-87.897730999999993</c:v>
                </c:pt>
                <c:pt idx="1499">
                  <c:v>-87.897731999999991</c:v>
                </c:pt>
                <c:pt idx="1500">
                  <c:v>-87.897731999999991</c:v>
                </c:pt>
                <c:pt idx="1501">
                  <c:v>-87.897731999999991</c:v>
                </c:pt>
                <c:pt idx="1502">
                  <c:v>-87.897732999999988</c:v>
                </c:pt>
                <c:pt idx="1503">
                  <c:v>-87.897732999999988</c:v>
                </c:pt>
                <c:pt idx="1504">
                  <c:v>-87.897732999999988</c:v>
                </c:pt>
                <c:pt idx="1505">
                  <c:v>-87.897732999999988</c:v>
                </c:pt>
                <c:pt idx="1506">
                  <c:v>-87.897733999999986</c:v>
                </c:pt>
                <c:pt idx="1507">
                  <c:v>-87.897733999999986</c:v>
                </c:pt>
                <c:pt idx="1508">
                  <c:v>-87.897733999999986</c:v>
                </c:pt>
                <c:pt idx="1509">
                  <c:v>-87.897734999999983</c:v>
                </c:pt>
                <c:pt idx="1510">
                  <c:v>-87.897734999999983</c:v>
                </c:pt>
                <c:pt idx="1511">
                  <c:v>-87.897734999999983</c:v>
                </c:pt>
                <c:pt idx="1512">
                  <c:v>-87.897735999999995</c:v>
                </c:pt>
                <c:pt idx="1513">
                  <c:v>-87.897735999999995</c:v>
                </c:pt>
                <c:pt idx="1514">
                  <c:v>-87.897735999999995</c:v>
                </c:pt>
                <c:pt idx="1515">
                  <c:v>-87.897735999999995</c:v>
                </c:pt>
                <c:pt idx="1516">
                  <c:v>-87.897736999999992</c:v>
                </c:pt>
                <c:pt idx="1517">
                  <c:v>-87.897736999999992</c:v>
                </c:pt>
                <c:pt idx="1518">
                  <c:v>-87.897736999999992</c:v>
                </c:pt>
                <c:pt idx="1519">
                  <c:v>-87.89773799999999</c:v>
                </c:pt>
                <c:pt idx="1520">
                  <c:v>-87.89773799999999</c:v>
                </c:pt>
                <c:pt idx="1521">
                  <c:v>-87.89773799999999</c:v>
                </c:pt>
                <c:pt idx="1522">
                  <c:v>-87.897738999999987</c:v>
                </c:pt>
                <c:pt idx="1523">
                  <c:v>-87.897738999999987</c:v>
                </c:pt>
                <c:pt idx="1524">
                  <c:v>-87.897738999999987</c:v>
                </c:pt>
                <c:pt idx="1525">
                  <c:v>-87.897738999999987</c:v>
                </c:pt>
                <c:pt idx="1526">
                  <c:v>-87.897739999999985</c:v>
                </c:pt>
                <c:pt idx="1527">
                  <c:v>-87.897739999999985</c:v>
                </c:pt>
                <c:pt idx="1528">
                  <c:v>-87.897739999999985</c:v>
                </c:pt>
                <c:pt idx="1529">
                  <c:v>-87.897740999999996</c:v>
                </c:pt>
                <c:pt idx="1530">
                  <c:v>-87.897740999999996</c:v>
                </c:pt>
                <c:pt idx="1531">
                  <c:v>-87.897740999999996</c:v>
                </c:pt>
                <c:pt idx="1532">
                  <c:v>-87.897741999999994</c:v>
                </c:pt>
                <c:pt idx="1533">
                  <c:v>-87.897741999999994</c:v>
                </c:pt>
                <c:pt idx="1534">
                  <c:v>-87.897741999999994</c:v>
                </c:pt>
                <c:pt idx="1535">
                  <c:v>-87.897741999999994</c:v>
                </c:pt>
                <c:pt idx="1536">
                  <c:v>-87.897742999999991</c:v>
                </c:pt>
                <c:pt idx="1537">
                  <c:v>-87.897742999999991</c:v>
                </c:pt>
                <c:pt idx="1538">
                  <c:v>-87.897742999999991</c:v>
                </c:pt>
                <c:pt idx="1539">
                  <c:v>-87.897743999999989</c:v>
                </c:pt>
                <c:pt idx="1540">
                  <c:v>-87.897743999999989</c:v>
                </c:pt>
                <c:pt idx="1541">
                  <c:v>-87.897743999999989</c:v>
                </c:pt>
                <c:pt idx="1542">
                  <c:v>-87.897744999999986</c:v>
                </c:pt>
                <c:pt idx="1543">
                  <c:v>-87.897744999999986</c:v>
                </c:pt>
                <c:pt idx="1544">
                  <c:v>-87.897744999999986</c:v>
                </c:pt>
                <c:pt idx="1545">
                  <c:v>-87.897744999999986</c:v>
                </c:pt>
                <c:pt idx="1546">
                  <c:v>-87.897745999999984</c:v>
                </c:pt>
                <c:pt idx="1547">
                  <c:v>-87.897745999999984</c:v>
                </c:pt>
                <c:pt idx="1548">
                  <c:v>-87.897745999999984</c:v>
                </c:pt>
                <c:pt idx="1549">
                  <c:v>-87.897746999999995</c:v>
                </c:pt>
                <c:pt idx="1550">
                  <c:v>-87.897746999999995</c:v>
                </c:pt>
                <c:pt idx="1551">
                  <c:v>-87.897746999999995</c:v>
                </c:pt>
                <c:pt idx="1552">
                  <c:v>-87.897747999999993</c:v>
                </c:pt>
                <c:pt idx="1553">
                  <c:v>-87.897747999999993</c:v>
                </c:pt>
                <c:pt idx="1554">
                  <c:v>-87.897747999999993</c:v>
                </c:pt>
                <c:pt idx="1555">
                  <c:v>-87.897747999999993</c:v>
                </c:pt>
                <c:pt idx="1556">
                  <c:v>-87.89774899999999</c:v>
                </c:pt>
                <c:pt idx="1557">
                  <c:v>-87.89774899999999</c:v>
                </c:pt>
                <c:pt idx="1558">
                  <c:v>-87.89774899999999</c:v>
                </c:pt>
                <c:pt idx="1559">
                  <c:v>-87.897749999999988</c:v>
                </c:pt>
                <c:pt idx="1560">
                  <c:v>-87.897749999999988</c:v>
                </c:pt>
                <c:pt idx="1561">
                  <c:v>-87.897749999999988</c:v>
                </c:pt>
                <c:pt idx="1562">
                  <c:v>-87.897750999999985</c:v>
                </c:pt>
                <c:pt idx="1563">
                  <c:v>-87.897750999999985</c:v>
                </c:pt>
                <c:pt idx="1564">
                  <c:v>-87.897750999999985</c:v>
                </c:pt>
                <c:pt idx="1565">
                  <c:v>-87.897751999999983</c:v>
                </c:pt>
                <c:pt idx="1566">
                  <c:v>-87.897751999999983</c:v>
                </c:pt>
                <c:pt idx="1567">
                  <c:v>-87.897751999999983</c:v>
                </c:pt>
                <c:pt idx="1568">
                  <c:v>-87.897751999999983</c:v>
                </c:pt>
                <c:pt idx="1569">
                  <c:v>-87.897752999999994</c:v>
                </c:pt>
                <c:pt idx="1570">
                  <c:v>-87.897752999999994</c:v>
                </c:pt>
                <c:pt idx="1571">
                  <c:v>-87.897752999999994</c:v>
                </c:pt>
                <c:pt idx="1572">
                  <c:v>-87.897753999999992</c:v>
                </c:pt>
                <c:pt idx="1573">
                  <c:v>-87.897753999999992</c:v>
                </c:pt>
                <c:pt idx="1574">
                  <c:v>-87.897753999999992</c:v>
                </c:pt>
                <c:pt idx="1575">
                  <c:v>-87.897754999999989</c:v>
                </c:pt>
                <c:pt idx="1576">
                  <c:v>-87.897754999999989</c:v>
                </c:pt>
                <c:pt idx="1577">
                  <c:v>-87.897754999999989</c:v>
                </c:pt>
                <c:pt idx="1578">
                  <c:v>-87.897754999999989</c:v>
                </c:pt>
                <c:pt idx="1579">
                  <c:v>-87.897755999999987</c:v>
                </c:pt>
                <c:pt idx="1580">
                  <c:v>-87.897755999999987</c:v>
                </c:pt>
                <c:pt idx="1581">
                  <c:v>-87.897755999999987</c:v>
                </c:pt>
                <c:pt idx="1582">
                  <c:v>-87.897756999999984</c:v>
                </c:pt>
                <c:pt idx="1583">
                  <c:v>-87.897756999999984</c:v>
                </c:pt>
                <c:pt idx="1584">
                  <c:v>-87.897756999999984</c:v>
                </c:pt>
                <c:pt idx="1585">
                  <c:v>-87.897757999999996</c:v>
                </c:pt>
                <c:pt idx="1586">
                  <c:v>-87.897757999999996</c:v>
                </c:pt>
                <c:pt idx="1587">
                  <c:v>-87.897757999999996</c:v>
                </c:pt>
                <c:pt idx="1588">
                  <c:v>-87.897758999999994</c:v>
                </c:pt>
                <c:pt idx="1589">
                  <c:v>-87.897758999999994</c:v>
                </c:pt>
                <c:pt idx="1590">
                  <c:v>-87.897758999999994</c:v>
                </c:pt>
                <c:pt idx="1591">
                  <c:v>-87.897758999999994</c:v>
                </c:pt>
                <c:pt idx="1592">
                  <c:v>-87.897759999999991</c:v>
                </c:pt>
                <c:pt idx="1593">
                  <c:v>-87.897759999999991</c:v>
                </c:pt>
                <c:pt idx="1594">
                  <c:v>-87.897759999999991</c:v>
                </c:pt>
                <c:pt idx="1595">
                  <c:v>-87.897760999999988</c:v>
                </c:pt>
                <c:pt idx="1596">
                  <c:v>-87.897760999999988</c:v>
                </c:pt>
                <c:pt idx="1597">
                  <c:v>-87.897760999999988</c:v>
                </c:pt>
                <c:pt idx="1598">
                  <c:v>-87.897761999999986</c:v>
                </c:pt>
                <c:pt idx="1599">
                  <c:v>-87.897761999999986</c:v>
                </c:pt>
                <c:pt idx="1600">
                  <c:v>-87.897761999999986</c:v>
                </c:pt>
                <c:pt idx="1601">
                  <c:v>-87.897762999999983</c:v>
                </c:pt>
                <c:pt idx="1602">
                  <c:v>-87.897762999999983</c:v>
                </c:pt>
                <c:pt idx="1603">
                  <c:v>-87.897762999999983</c:v>
                </c:pt>
                <c:pt idx="1604">
                  <c:v>-87.897763999999995</c:v>
                </c:pt>
                <c:pt idx="1605">
                  <c:v>-87.897763999999995</c:v>
                </c:pt>
                <c:pt idx="1606">
                  <c:v>-87.897763999999995</c:v>
                </c:pt>
                <c:pt idx="1607">
                  <c:v>-87.897763999999995</c:v>
                </c:pt>
                <c:pt idx="1608">
                  <c:v>-87.897764999999993</c:v>
                </c:pt>
                <c:pt idx="1609">
                  <c:v>-87.897764999999993</c:v>
                </c:pt>
                <c:pt idx="1610">
                  <c:v>-87.897764999999993</c:v>
                </c:pt>
                <c:pt idx="1611">
                  <c:v>-87.89776599999999</c:v>
                </c:pt>
                <c:pt idx="1612">
                  <c:v>-87.89776599999999</c:v>
                </c:pt>
                <c:pt idx="1613">
                  <c:v>-87.89776599999999</c:v>
                </c:pt>
                <c:pt idx="1614">
                  <c:v>-87.897766999999988</c:v>
                </c:pt>
                <c:pt idx="1615">
                  <c:v>-87.897766999999988</c:v>
                </c:pt>
                <c:pt idx="1616">
                  <c:v>-87.897766999999988</c:v>
                </c:pt>
                <c:pt idx="1617">
                  <c:v>-87.897767999999985</c:v>
                </c:pt>
                <c:pt idx="1618">
                  <c:v>-87.897767999999985</c:v>
                </c:pt>
                <c:pt idx="1619">
                  <c:v>-87.897767999999985</c:v>
                </c:pt>
                <c:pt idx="1620">
                  <c:v>-87.897767999999985</c:v>
                </c:pt>
                <c:pt idx="1621">
                  <c:v>-87.897768999999997</c:v>
                </c:pt>
                <c:pt idx="1622">
                  <c:v>-87.897768999999997</c:v>
                </c:pt>
                <c:pt idx="1623">
                  <c:v>-87.897768999999997</c:v>
                </c:pt>
                <c:pt idx="1624">
                  <c:v>-87.897769999999994</c:v>
                </c:pt>
                <c:pt idx="1625">
                  <c:v>-87.897769999999994</c:v>
                </c:pt>
                <c:pt idx="1626">
                  <c:v>-87.897769999999994</c:v>
                </c:pt>
                <c:pt idx="1627">
                  <c:v>-87.897770999999992</c:v>
                </c:pt>
                <c:pt idx="1628">
                  <c:v>-87.897770999999992</c:v>
                </c:pt>
                <c:pt idx="1629">
                  <c:v>-87.897770999999992</c:v>
                </c:pt>
                <c:pt idx="1630">
                  <c:v>-87.897771999999989</c:v>
                </c:pt>
                <c:pt idx="1631">
                  <c:v>-87.897771999999989</c:v>
                </c:pt>
                <c:pt idx="1632">
                  <c:v>-87.897771999999989</c:v>
                </c:pt>
                <c:pt idx="1633">
                  <c:v>-87.897772999999987</c:v>
                </c:pt>
                <c:pt idx="1634">
                  <c:v>-87.897772999999987</c:v>
                </c:pt>
                <c:pt idx="1635">
                  <c:v>-87.897772999999987</c:v>
                </c:pt>
                <c:pt idx="1636">
                  <c:v>-87.897773999999984</c:v>
                </c:pt>
                <c:pt idx="1637">
                  <c:v>-87.897773999999984</c:v>
                </c:pt>
                <c:pt idx="1638">
                  <c:v>-87.897773999999984</c:v>
                </c:pt>
                <c:pt idx="1639">
                  <c:v>-87.897773999999984</c:v>
                </c:pt>
                <c:pt idx="1640">
                  <c:v>-87.897774999999996</c:v>
                </c:pt>
                <c:pt idx="1641">
                  <c:v>-87.897774999999996</c:v>
                </c:pt>
                <c:pt idx="1642">
                  <c:v>-87.897774999999996</c:v>
                </c:pt>
                <c:pt idx="1643">
                  <c:v>-87.897775999999993</c:v>
                </c:pt>
                <c:pt idx="1644">
                  <c:v>-87.897775999999993</c:v>
                </c:pt>
                <c:pt idx="1645">
                  <c:v>-87.897775999999993</c:v>
                </c:pt>
                <c:pt idx="1646">
                  <c:v>-87.897776999999991</c:v>
                </c:pt>
                <c:pt idx="1647">
                  <c:v>-87.897776999999991</c:v>
                </c:pt>
                <c:pt idx="1648">
                  <c:v>-87.897776999999991</c:v>
                </c:pt>
                <c:pt idx="1649">
                  <c:v>-87.897777999999988</c:v>
                </c:pt>
                <c:pt idx="1650">
                  <c:v>-87.897777999999988</c:v>
                </c:pt>
                <c:pt idx="1651">
                  <c:v>-87.897777999999988</c:v>
                </c:pt>
                <c:pt idx="1652">
                  <c:v>-87.897778999999986</c:v>
                </c:pt>
                <c:pt idx="1653">
                  <c:v>-87.897778999999986</c:v>
                </c:pt>
                <c:pt idx="1654">
                  <c:v>-87.897778999999986</c:v>
                </c:pt>
                <c:pt idx="1655">
                  <c:v>-87.897779999999983</c:v>
                </c:pt>
                <c:pt idx="1656">
                  <c:v>-87.897779999999983</c:v>
                </c:pt>
                <c:pt idx="1657">
                  <c:v>-87.897779999999983</c:v>
                </c:pt>
                <c:pt idx="1658">
                  <c:v>-87.897779999999983</c:v>
                </c:pt>
                <c:pt idx="1659">
                  <c:v>-87.897780999999995</c:v>
                </c:pt>
                <c:pt idx="1660">
                  <c:v>-87.897780999999995</c:v>
                </c:pt>
                <c:pt idx="1661">
                  <c:v>-87.897780999999995</c:v>
                </c:pt>
                <c:pt idx="1662">
                  <c:v>-87.897781999999992</c:v>
                </c:pt>
                <c:pt idx="1663">
                  <c:v>-87.897781999999992</c:v>
                </c:pt>
                <c:pt idx="1664">
                  <c:v>-87.897781999999992</c:v>
                </c:pt>
                <c:pt idx="1665">
                  <c:v>-87.89778299999999</c:v>
                </c:pt>
                <c:pt idx="1666">
                  <c:v>-87.89778299999999</c:v>
                </c:pt>
                <c:pt idx="1667">
                  <c:v>-87.89778299999999</c:v>
                </c:pt>
                <c:pt idx="1668">
                  <c:v>-87.897783999999987</c:v>
                </c:pt>
                <c:pt idx="1669">
                  <c:v>-87.897783999999987</c:v>
                </c:pt>
                <c:pt idx="1670">
                  <c:v>-87.897783999999987</c:v>
                </c:pt>
                <c:pt idx="1671">
                  <c:v>-87.897784999999985</c:v>
                </c:pt>
                <c:pt idx="1672">
                  <c:v>-87.897784999999985</c:v>
                </c:pt>
                <c:pt idx="1673">
                  <c:v>-87.897784999999985</c:v>
                </c:pt>
                <c:pt idx="1674">
                  <c:v>-87.897785999999996</c:v>
                </c:pt>
                <c:pt idx="1675">
                  <c:v>-87.897785999999996</c:v>
                </c:pt>
                <c:pt idx="1676">
                  <c:v>-87.897785999999996</c:v>
                </c:pt>
                <c:pt idx="1677">
                  <c:v>-87.897786999999994</c:v>
                </c:pt>
                <c:pt idx="1678">
                  <c:v>-87.897786999999994</c:v>
                </c:pt>
                <c:pt idx="1679">
                  <c:v>-87.897786999999994</c:v>
                </c:pt>
                <c:pt idx="1680">
                  <c:v>-87.897786999999994</c:v>
                </c:pt>
                <c:pt idx="1681">
                  <c:v>-87.897787999999991</c:v>
                </c:pt>
                <c:pt idx="1682">
                  <c:v>-87.897787999999991</c:v>
                </c:pt>
                <c:pt idx="1683">
                  <c:v>-87.897787999999991</c:v>
                </c:pt>
                <c:pt idx="1684">
                  <c:v>-87.897788999999989</c:v>
                </c:pt>
                <c:pt idx="1685">
                  <c:v>-87.897788999999989</c:v>
                </c:pt>
                <c:pt idx="1686">
                  <c:v>-87.897788999999989</c:v>
                </c:pt>
                <c:pt idx="1687">
                  <c:v>-87.897789999999986</c:v>
                </c:pt>
                <c:pt idx="1688">
                  <c:v>-87.897789999999986</c:v>
                </c:pt>
                <c:pt idx="1689">
                  <c:v>-87.897789999999986</c:v>
                </c:pt>
                <c:pt idx="1690">
                  <c:v>-87.897790999999984</c:v>
                </c:pt>
                <c:pt idx="1691">
                  <c:v>-87.897790999999984</c:v>
                </c:pt>
                <c:pt idx="1692">
                  <c:v>-87.897790999999984</c:v>
                </c:pt>
                <c:pt idx="1693">
                  <c:v>-87.897791999999995</c:v>
                </c:pt>
                <c:pt idx="1694">
                  <c:v>-87.897791999999995</c:v>
                </c:pt>
                <c:pt idx="1695">
                  <c:v>-87.897791999999995</c:v>
                </c:pt>
                <c:pt idx="1696">
                  <c:v>-87.897792999999993</c:v>
                </c:pt>
                <c:pt idx="1697">
                  <c:v>-87.897792999999993</c:v>
                </c:pt>
                <c:pt idx="1698">
                  <c:v>-87.897792999999993</c:v>
                </c:pt>
                <c:pt idx="1699">
                  <c:v>-87.89779399999999</c:v>
                </c:pt>
                <c:pt idx="1700">
                  <c:v>-87.89779399999999</c:v>
                </c:pt>
                <c:pt idx="1701">
                  <c:v>-87.89779399999999</c:v>
                </c:pt>
                <c:pt idx="1702">
                  <c:v>-87.897794999999988</c:v>
                </c:pt>
                <c:pt idx="1703">
                  <c:v>-87.897794999999988</c:v>
                </c:pt>
                <c:pt idx="1704">
                  <c:v>-87.897794999999988</c:v>
                </c:pt>
                <c:pt idx="1705">
                  <c:v>-87.897795999999985</c:v>
                </c:pt>
                <c:pt idx="1706">
                  <c:v>-87.897795999999985</c:v>
                </c:pt>
                <c:pt idx="1707">
                  <c:v>-87.897795999999985</c:v>
                </c:pt>
                <c:pt idx="1708">
                  <c:v>-87.897796999999983</c:v>
                </c:pt>
                <c:pt idx="1709">
                  <c:v>-87.897796999999983</c:v>
                </c:pt>
                <c:pt idx="1710">
                  <c:v>-87.897796999999983</c:v>
                </c:pt>
                <c:pt idx="1711">
                  <c:v>-87.897796999999983</c:v>
                </c:pt>
                <c:pt idx="1712">
                  <c:v>-87.897797999999995</c:v>
                </c:pt>
                <c:pt idx="1713">
                  <c:v>-87.897797999999995</c:v>
                </c:pt>
                <c:pt idx="1714">
                  <c:v>-87.897797999999995</c:v>
                </c:pt>
                <c:pt idx="1715">
                  <c:v>-87.897798999999992</c:v>
                </c:pt>
                <c:pt idx="1716">
                  <c:v>-87.897798999999992</c:v>
                </c:pt>
                <c:pt idx="1717">
                  <c:v>-87.897798999999992</c:v>
                </c:pt>
                <c:pt idx="1718">
                  <c:v>-87.897799999999989</c:v>
                </c:pt>
                <c:pt idx="1719">
                  <c:v>-87.897799999999989</c:v>
                </c:pt>
                <c:pt idx="1720">
                  <c:v>-87.897799999999989</c:v>
                </c:pt>
                <c:pt idx="1721">
                  <c:v>-87.897800999999987</c:v>
                </c:pt>
                <c:pt idx="1722">
                  <c:v>-87.897800999999987</c:v>
                </c:pt>
                <c:pt idx="1723">
                  <c:v>-87.897800999999987</c:v>
                </c:pt>
                <c:pt idx="1724">
                  <c:v>-87.897801999999984</c:v>
                </c:pt>
                <c:pt idx="1725">
                  <c:v>-87.897801999999984</c:v>
                </c:pt>
                <c:pt idx="1726">
                  <c:v>-87.897801999999984</c:v>
                </c:pt>
                <c:pt idx="1727">
                  <c:v>-87.897802999999996</c:v>
                </c:pt>
                <c:pt idx="1728">
                  <c:v>-87.897802999999996</c:v>
                </c:pt>
                <c:pt idx="1729">
                  <c:v>-87.897802999999996</c:v>
                </c:pt>
                <c:pt idx="1730">
                  <c:v>-87.897803999999994</c:v>
                </c:pt>
                <c:pt idx="1731">
                  <c:v>-87.897803999999994</c:v>
                </c:pt>
                <c:pt idx="1732">
                  <c:v>-87.897803999999994</c:v>
                </c:pt>
                <c:pt idx="1733">
                  <c:v>-87.897804999999991</c:v>
                </c:pt>
                <c:pt idx="1734">
                  <c:v>-87.897804999999991</c:v>
                </c:pt>
                <c:pt idx="1735">
                  <c:v>-87.897804999999991</c:v>
                </c:pt>
                <c:pt idx="1736">
                  <c:v>-87.897805999999989</c:v>
                </c:pt>
                <c:pt idx="1737">
                  <c:v>-87.897805999999989</c:v>
                </c:pt>
                <c:pt idx="1738">
                  <c:v>-87.897805999999989</c:v>
                </c:pt>
                <c:pt idx="1739">
                  <c:v>-87.897806999999986</c:v>
                </c:pt>
                <c:pt idx="1740">
                  <c:v>-87.897806999999986</c:v>
                </c:pt>
                <c:pt idx="1741">
                  <c:v>-87.897806999999986</c:v>
                </c:pt>
                <c:pt idx="1742">
                  <c:v>-87.897807999999984</c:v>
                </c:pt>
                <c:pt idx="1743">
                  <c:v>-87.897807999999984</c:v>
                </c:pt>
                <c:pt idx="1744">
                  <c:v>-87.897807999999984</c:v>
                </c:pt>
                <c:pt idx="1745">
                  <c:v>-87.897808999999995</c:v>
                </c:pt>
                <c:pt idx="1746">
                  <c:v>-87.897808999999995</c:v>
                </c:pt>
                <c:pt idx="1747">
                  <c:v>-87.897808999999995</c:v>
                </c:pt>
                <c:pt idx="1748">
                  <c:v>-87.897809999999993</c:v>
                </c:pt>
                <c:pt idx="1749">
                  <c:v>-87.897809999999993</c:v>
                </c:pt>
                <c:pt idx="1750">
                  <c:v>-87.897809999999993</c:v>
                </c:pt>
                <c:pt idx="1751">
                  <c:v>-87.89781099999999</c:v>
                </c:pt>
                <c:pt idx="1752">
                  <c:v>-87.89781099999999</c:v>
                </c:pt>
                <c:pt idx="1753">
                  <c:v>-87.89781099999999</c:v>
                </c:pt>
                <c:pt idx="1754">
                  <c:v>-87.897811999999988</c:v>
                </c:pt>
                <c:pt idx="1755">
                  <c:v>-87.897811999999988</c:v>
                </c:pt>
                <c:pt idx="1756">
                  <c:v>-87.897811999999988</c:v>
                </c:pt>
                <c:pt idx="1757">
                  <c:v>-87.897812999999985</c:v>
                </c:pt>
                <c:pt idx="1758">
                  <c:v>-87.897812999999985</c:v>
                </c:pt>
                <c:pt idx="1759">
                  <c:v>-87.897812999999985</c:v>
                </c:pt>
                <c:pt idx="1760">
                  <c:v>-87.897813999999997</c:v>
                </c:pt>
                <c:pt idx="1761">
                  <c:v>-87.897813999999997</c:v>
                </c:pt>
                <c:pt idx="1762">
                  <c:v>-87.897813999999997</c:v>
                </c:pt>
                <c:pt idx="1763">
                  <c:v>-87.897814999999994</c:v>
                </c:pt>
                <c:pt idx="1764">
                  <c:v>-87.897814999999994</c:v>
                </c:pt>
                <c:pt idx="1765">
                  <c:v>-87.897814999999994</c:v>
                </c:pt>
                <c:pt idx="1766">
                  <c:v>-87.897815999999992</c:v>
                </c:pt>
                <c:pt idx="1767">
                  <c:v>-87.897815999999992</c:v>
                </c:pt>
                <c:pt idx="1768">
                  <c:v>-87.897815999999992</c:v>
                </c:pt>
                <c:pt idx="1769">
                  <c:v>-87.897815999999992</c:v>
                </c:pt>
                <c:pt idx="1770">
                  <c:v>-87.897816999999989</c:v>
                </c:pt>
                <c:pt idx="1771">
                  <c:v>-87.897816999999989</c:v>
                </c:pt>
                <c:pt idx="1772">
                  <c:v>-87.897816999999989</c:v>
                </c:pt>
                <c:pt idx="1773">
                  <c:v>-87.897817999999987</c:v>
                </c:pt>
                <c:pt idx="1774">
                  <c:v>-87.897817999999987</c:v>
                </c:pt>
                <c:pt idx="1775">
                  <c:v>-87.897817999999987</c:v>
                </c:pt>
                <c:pt idx="1776">
                  <c:v>-87.897818999999984</c:v>
                </c:pt>
                <c:pt idx="1777">
                  <c:v>-87.897818999999984</c:v>
                </c:pt>
                <c:pt idx="1778">
                  <c:v>-87.897818999999984</c:v>
                </c:pt>
                <c:pt idx="1779">
                  <c:v>-87.897819999999996</c:v>
                </c:pt>
                <c:pt idx="1780">
                  <c:v>-87.897819999999996</c:v>
                </c:pt>
                <c:pt idx="1781">
                  <c:v>-87.897819999999996</c:v>
                </c:pt>
                <c:pt idx="1782">
                  <c:v>-87.897820999999993</c:v>
                </c:pt>
                <c:pt idx="1783">
                  <c:v>-87.897820999999993</c:v>
                </c:pt>
                <c:pt idx="1784">
                  <c:v>-87.897820999999993</c:v>
                </c:pt>
                <c:pt idx="1785">
                  <c:v>-87.897821999999991</c:v>
                </c:pt>
                <c:pt idx="1786">
                  <c:v>-87.897821999999991</c:v>
                </c:pt>
                <c:pt idx="1787">
                  <c:v>-87.897821999999991</c:v>
                </c:pt>
                <c:pt idx="1788">
                  <c:v>-87.897822999999988</c:v>
                </c:pt>
                <c:pt idx="1789">
                  <c:v>-87.897822999999988</c:v>
                </c:pt>
                <c:pt idx="1790">
                  <c:v>-87.897822999999988</c:v>
                </c:pt>
                <c:pt idx="1791">
                  <c:v>-87.897823999999986</c:v>
                </c:pt>
                <c:pt idx="1792">
                  <c:v>-87.897823999999986</c:v>
                </c:pt>
                <c:pt idx="1793">
                  <c:v>-87.897823999999986</c:v>
                </c:pt>
                <c:pt idx="1794">
                  <c:v>-87.897824999999983</c:v>
                </c:pt>
                <c:pt idx="1795">
                  <c:v>-87.897824999999983</c:v>
                </c:pt>
                <c:pt idx="1796">
                  <c:v>-87.897824999999983</c:v>
                </c:pt>
                <c:pt idx="1797">
                  <c:v>-87.897825999999995</c:v>
                </c:pt>
                <c:pt idx="1798">
                  <c:v>-87.897825999999995</c:v>
                </c:pt>
                <c:pt idx="1799">
                  <c:v>-87.897825999999995</c:v>
                </c:pt>
                <c:pt idx="1800">
                  <c:v>-87.897826999999992</c:v>
                </c:pt>
                <c:pt idx="1801">
                  <c:v>-87.897826999999992</c:v>
                </c:pt>
                <c:pt idx="1802">
                  <c:v>-87.897826999999992</c:v>
                </c:pt>
                <c:pt idx="1803">
                  <c:v>-87.89782799999999</c:v>
                </c:pt>
                <c:pt idx="1804">
                  <c:v>-87.89782799999999</c:v>
                </c:pt>
                <c:pt idx="1805">
                  <c:v>-87.897828999999987</c:v>
                </c:pt>
                <c:pt idx="1806">
                  <c:v>-87.897828999999987</c:v>
                </c:pt>
                <c:pt idx="1807">
                  <c:v>-87.897828999999987</c:v>
                </c:pt>
                <c:pt idx="1808">
                  <c:v>-87.897829999999985</c:v>
                </c:pt>
                <c:pt idx="1809">
                  <c:v>-87.897829999999985</c:v>
                </c:pt>
                <c:pt idx="1810">
                  <c:v>-87.897829999999985</c:v>
                </c:pt>
                <c:pt idx="1811">
                  <c:v>-87.897830999999996</c:v>
                </c:pt>
                <c:pt idx="1812">
                  <c:v>-87.897830999999996</c:v>
                </c:pt>
                <c:pt idx="1813">
                  <c:v>-87.897830999999996</c:v>
                </c:pt>
                <c:pt idx="1814">
                  <c:v>-87.897831999999994</c:v>
                </c:pt>
                <c:pt idx="1815">
                  <c:v>-87.897831999999994</c:v>
                </c:pt>
                <c:pt idx="1816">
                  <c:v>-87.897831999999994</c:v>
                </c:pt>
                <c:pt idx="1817">
                  <c:v>-87.897832999999991</c:v>
                </c:pt>
                <c:pt idx="1818">
                  <c:v>-87.897832999999991</c:v>
                </c:pt>
                <c:pt idx="1819">
                  <c:v>-87.897832999999991</c:v>
                </c:pt>
                <c:pt idx="1820">
                  <c:v>-87.897833999999989</c:v>
                </c:pt>
                <c:pt idx="1821">
                  <c:v>-87.897833999999989</c:v>
                </c:pt>
                <c:pt idx="1822">
                  <c:v>-87.897833999999989</c:v>
                </c:pt>
                <c:pt idx="1823">
                  <c:v>-87.897834999999986</c:v>
                </c:pt>
                <c:pt idx="1824">
                  <c:v>-87.897834999999986</c:v>
                </c:pt>
                <c:pt idx="1825">
                  <c:v>-87.897834999999986</c:v>
                </c:pt>
                <c:pt idx="1826">
                  <c:v>-87.897835999999984</c:v>
                </c:pt>
                <c:pt idx="1827">
                  <c:v>-87.897835999999984</c:v>
                </c:pt>
                <c:pt idx="1828">
                  <c:v>-87.897835999999984</c:v>
                </c:pt>
                <c:pt idx="1829">
                  <c:v>-87.897836999999996</c:v>
                </c:pt>
                <c:pt idx="1830">
                  <c:v>-87.897836999999996</c:v>
                </c:pt>
                <c:pt idx="1831">
                  <c:v>-87.897836999999996</c:v>
                </c:pt>
                <c:pt idx="1832">
                  <c:v>-87.897837999999993</c:v>
                </c:pt>
                <c:pt idx="1833">
                  <c:v>-87.897837999999993</c:v>
                </c:pt>
                <c:pt idx="1834">
                  <c:v>-87.897837999999993</c:v>
                </c:pt>
                <c:pt idx="1835">
                  <c:v>-87.897838999999991</c:v>
                </c:pt>
                <c:pt idx="1836">
                  <c:v>-87.897838999999991</c:v>
                </c:pt>
                <c:pt idx="1837">
                  <c:v>-87.897838999999991</c:v>
                </c:pt>
                <c:pt idx="1838">
                  <c:v>-87.897839999999988</c:v>
                </c:pt>
                <c:pt idx="1839">
                  <c:v>-87.897839999999988</c:v>
                </c:pt>
                <c:pt idx="1840">
                  <c:v>-87.897839999999988</c:v>
                </c:pt>
                <c:pt idx="1841">
                  <c:v>-87.897840999999985</c:v>
                </c:pt>
                <c:pt idx="1842">
                  <c:v>-87.897840999999985</c:v>
                </c:pt>
                <c:pt idx="1843">
                  <c:v>-87.897840999999985</c:v>
                </c:pt>
                <c:pt idx="1844">
                  <c:v>-87.897841999999983</c:v>
                </c:pt>
                <c:pt idx="1845">
                  <c:v>-87.897841999999983</c:v>
                </c:pt>
                <c:pt idx="1846">
                  <c:v>-87.897841999999983</c:v>
                </c:pt>
                <c:pt idx="1847">
                  <c:v>-87.897842999999995</c:v>
                </c:pt>
                <c:pt idx="1848">
                  <c:v>-87.897842999999995</c:v>
                </c:pt>
                <c:pt idx="1849">
                  <c:v>-87.897842999999995</c:v>
                </c:pt>
                <c:pt idx="1850">
                  <c:v>-87.897843999999992</c:v>
                </c:pt>
                <c:pt idx="1851">
                  <c:v>-87.897843999999992</c:v>
                </c:pt>
                <c:pt idx="1852">
                  <c:v>-87.897843999999992</c:v>
                </c:pt>
                <c:pt idx="1853">
                  <c:v>-87.89784499999999</c:v>
                </c:pt>
                <c:pt idx="1854">
                  <c:v>-87.89784499999999</c:v>
                </c:pt>
                <c:pt idx="1855">
                  <c:v>-87.89784499999999</c:v>
                </c:pt>
                <c:pt idx="1856">
                  <c:v>-87.897845999999987</c:v>
                </c:pt>
                <c:pt idx="1857">
                  <c:v>-87.897845999999987</c:v>
                </c:pt>
                <c:pt idx="1858">
                  <c:v>-87.897845999999987</c:v>
                </c:pt>
                <c:pt idx="1859">
                  <c:v>-87.897846999999985</c:v>
                </c:pt>
                <c:pt idx="1860">
                  <c:v>-87.897846999999985</c:v>
                </c:pt>
                <c:pt idx="1861">
                  <c:v>-87.897846999999985</c:v>
                </c:pt>
                <c:pt idx="1862">
                  <c:v>-87.897847999999996</c:v>
                </c:pt>
                <c:pt idx="1863">
                  <c:v>-87.897847999999996</c:v>
                </c:pt>
                <c:pt idx="1864">
                  <c:v>-87.897847999999996</c:v>
                </c:pt>
                <c:pt idx="1865">
                  <c:v>-87.897848999999994</c:v>
                </c:pt>
                <c:pt idx="1866">
                  <c:v>-87.897848999999994</c:v>
                </c:pt>
                <c:pt idx="1867">
                  <c:v>-87.897849999999991</c:v>
                </c:pt>
                <c:pt idx="1868">
                  <c:v>-87.897849999999991</c:v>
                </c:pt>
                <c:pt idx="1869">
                  <c:v>-87.897849999999991</c:v>
                </c:pt>
                <c:pt idx="1870">
                  <c:v>-87.897850999999989</c:v>
                </c:pt>
                <c:pt idx="1871">
                  <c:v>-87.897850999999989</c:v>
                </c:pt>
                <c:pt idx="1872">
                  <c:v>-87.897850999999989</c:v>
                </c:pt>
                <c:pt idx="1873">
                  <c:v>-87.897851999999986</c:v>
                </c:pt>
                <c:pt idx="1874">
                  <c:v>-87.897851999999986</c:v>
                </c:pt>
                <c:pt idx="1875">
                  <c:v>-87.897851999999986</c:v>
                </c:pt>
                <c:pt idx="1876">
                  <c:v>-87.897852999999984</c:v>
                </c:pt>
                <c:pt idx="1877">
                  <c:v>-87.897852999999984</c:v>
                </c:pt>
                <c:pt idx="1878">
                  <c:v>-87.897852999999984</c:v>
                </c:pt>
                <c:pt idx="1879">
                  <c:v>-87.897853999999995</c:v>
                </c:pt>
                <c:pt idx="1880">
                  <c:v>-87.897853999999995</c:v>
                </c:pt>
                <c:pt idx="1881">
                  <c:v>-87.897853999999995</c:v>
                </c:pt>
                <c:pt idx="1882">
                  <c:v>-87.897854999999993</c:v>
                </c:pt>
                <c:pt idx="1883">
                  <c:v>-87.897854999999993</c:v>
                </c:pt>
                <c:pt idx="1884">
                  <c:v>-87.897854999999993</c:v>
                </c:pt>
                <c:pt idx="1885">
                  <c:v>-87.89785599999999</c:v>
                </c:pt>
                <c:pt idx="1886">
                  <c:v>-87.89785599999999</c:v>
                </c:pt>
                <c:pt idx="1887">
                  <c:v>-87.89785599999999</c:v>
                </c:pt>
                <c:pt idx="1888">
                  <c:v>-87.897856999999988</c:v>
                </c:pt>
                <c:pt idx="1889">
                  <c:v>-87.897856999999988</c:v>
                </c:pt>
                <c:pt idx="1890">
                  <c:v>-87.897856999999988</c:v>
                </c:pt>
                <c:pt idx="1891">
                  <c:v>-87.897857999999985</c:v>
                </c:pt>
                <c:pt idx="1892">
                  <c:v>-87.897857999999985</c:v>
                </c:pt>
                <c:pt idx="1893">
                  <c:v>-87.897857999999985</c:v>
                </c:pt>
                <c:pt idx="1894">
                  <c:v>-87.897858999999983</c:v>
                </c:pt>
                <c:pt idx="1895">
                  <c:v>-87.897858999999983</c:v>
                </c:pt>
                <c:pt idx="1896">
                  <c:v>-87.897858999999983</c:v>
                </c:pt>
                <c:pt idx="1897">
                  <c:v>-87.897859999999994</c:v>
                </c:pt>
                <c:pt idx="1898">
                  <c:v>-87.897859999999994</c:v>
                </c:pt>
                <c:pt idx="1899">
                  <c:v>-87.897860999999992</c:v>
                </c:pt>
                <c:pt idx="1900">
                  <c:v>-87.897860999999992</c:v>
                </c:pt>
                <c:pt idx="1901">
                  <c:v>-87.897860999999992</c:v>
                </c:pt>
                <c:pt idx="1902">
                  <c:v>-87.897861999999989</c:v>
                </c:pt>
                <c:pt idx="1903">
                  <c:v>-87.897861999999989</c:v>
                </c:pt>
                <c:pt idx="1904">
                  <c:v>-87.897861999999989</c:v>
                </c:pt>
                <c:pt idx="1905">
                  <c:v>-87.897862999999987</c:v>
                </c:pt>
                <c:pt idx="1906">
                  <c:v>-87.897862999999987</c:v>
                </c:pt>
                <c:pt idx="1907">
                  <c:v>-87.897862999999987</c:v>
                </c:pt>
                <c:pt idx="1908">
                  <c:v>-87.897863999999984</c:v>
                </c:pt>
                <c:pt idx="1909">
                  <c:v>-87.897863999999984</c:v>
                </c:pt>
                <c:pt idx="1910">
                  <c:v>-87.897863999999984</c:v>
                </c:pt>
                <c:pt idx="1911">
                  <c:v>-87.897864999999996</c:v>
                </c:pt>
                <c:pt idx="1912">
                  <c:v>-87.897864999999996</c:v>
                </c:pt>
                <c:pt idx="1913">
                  <c:v>-87.897864999999996</c:v>
                </c:pt>
                <c:pt idx="1914">
                  <c:v>-87.897865999999993</c:v>
                </c:pt>
                <c:pt idx="1915">
                  <c:v>-87.897865999999993</c:v>
                </c:pt>
                <c:pt idx="1916">
                  <c:v>-87.897865999999993</c:v>
                </c:pt>
                <c:pt idx="1917">
                  <c:v>-87.897866999999991</c:v>
                </c:pt>
                <c:pt idx="1918">
                  <c:v>-87.897866999999991</c:v>
                </c:pt>
                <c:pt idx="1919">
                  <c:v>-87.897866999999991</c:v>
                </c:pt>
                <c:pt idx="1920">
                  <c:v>-87.897867999999988</c:v>
                </c:pt>
                <c:pt idx="1921">
                  <c:v>-87.897867999999988</c:v>
                </c:pt>
                <c:pt idx="1922">
                  <c:v>-87.897867999999988</c:v>
                </c:pt>
                <c:pt idx="1923">
                  <c:v>-87.897868999999986</c:v>
                </c:pt>
                <c:pt idx="1924">
                  <c:v>-87.897868999999986</c:v>
                </c:pt>
                <c:pt idx="1925">
                  <c:v>-87.897869999999983</c:v>
                </c:pt>
                <c:pt idx="1926">
                  <c:v>-87.897869999999983</c:v>
                </c:pt>
                <c:pt idx="1927">
                  <c:v>-87.897869999999983</c:v>
                </c:pt>
                <c:pt idx="1928">
                  <c:v>-87.897870999999995</c:v>
                </c:pt>
                <c:pt idx="1929">
                  <c:v>-87.897870999999995</c:v>
                </c:pt>
                <c:pt idx="1930">
                  <c:v>-87.897870999999995</c:v>
                </c:pt>
                <c:pt idx="1931">
                  <c:v>-87.897871999999992</c:v>
                </c:pt>
                <c:pt idx="1932">
                  <c:v>-87.897871999999992</c:v>
                </c:pt>
                <c:pt idx="1933">
                  <c:v>-87.897871999999992</c:v>
                </c:pt>
                <c:pt idx="1934">
                  <c:v>-87.89787299999999</c:v>
                </c:pt>
                <c:pt idx="1935">
                  <c:v>-87.89787299999999</c:v>
                </c:pt>
                <c:pt idx="1936">
                  <c:v>-87.89787299999999</c:v>
                </c:pt>
                <c:pt idx="1937">
                  <c:v>-87.897873999999987</c:v>
                </c:pt>
                <c:pt idx="1938">
                  <c:v>-87.897873999999987</c:v>
                </c:pt>
                <c:pt idx="1939">
                  <c:v>-87.897873999999987</c:v>
                </c:pt>
                <c:pt idx="1940">
                  <c:v>-87.897874999999985</c:v>
                </c:pt>
                <c:pt idx="1941">
                  <c:v>-87.897874999999985</c:v>
                </c:pt>
                <c:pt idx="1942">
                  <c:v>-87.897874999999985</c:v>
                </c:pt>
                <c:pt idx="1943">
                  <c:v>-87.897875999999997</c:v>
                </c:pt>
                <c:pt idx="1944">
                  <c:v>-87.897875999999997</c:v>
                </c:pt>
                <c:pt idx="1945">
                  <c:v>-87.897876999999994</c:v>
                </c:pt>
                <c:pt idx="1946">
                  <c:v>-87.897876999999994</c:v>
                </c:pt>
                <c:pt idx="1947">
                  <c:v>-87.897876999999994</c:v>
                </c:pt>
                <c:pt idx="1948">
                  <c:v>-87.897877999999992</c:v>
                </c:pt>
                <c:pt idx="1949">
                  <c:v>-87.897877999999992</c:v>
                </c:pt>
                <c:pt idx="1950">
                  <c:v>-87.897877999999992</c:v>
                </c:pt>
                <c:pt idx="1951">
                  <c:v>-87.897878999999989</c:v>
                </c:pt>
                <c:pt idx="1952">
                  <c:v>-87.897878999999989</c:v>
                </c:pt>
                <c:pt idx="1953">
                  <c:v>-87.897878999999989</c:v>
                </c:pt>
                <c:pt idx="1954">
                  <c:v>-87.897879999999986</c:v>
                </c:pt>
                <c:pt idx="1955">
                  <c:v>-87.897879999999986</c:v>
                </c:pt>
                <c:pt idx="1956">
                  <c:v>-87.897879999999986</c:v>
                </c:pt>
                <c:pt idx="1957">
                  <c:v>-87.897880999999984</c:v>
                </c:pt>
                <c:pt idx="1958">
                  <c:v>-87.897880999999984</c:v>
                </c:pt>
                <c:pt idx="1959">
                  <c:v>-87.897880999999984</c:v>
                </c:pt>
                <c:pt idx="1960">
                  <c:v>-87.897881999999996</c:v>
                </c:pt>
                <c:pt idx="1961">
                  <c:v>-87.897881999999996</c:v>
                </c:pt>
                <c:pt idx="1962">
                  <c:v>-87.897881999999996</c:v>
                </c:pt>
                <c:pt idx="1963">
                  <c:v>-87.897882999999993</c:v>
                </c:pt>
                <c:pt idx="1964">
                  <c:v>-87.897882999999993</c:v>
                </c:pt>
                <c:pt idx="1965">
                  <c:v>-87.897883999999991</c:v>
                </c:pt>
                <c:pt idx="1966">
                  <c:v>-87.897883999999991</c:v>
                </c:pt>
                <c:pt idx="1967">
                  <c:v>-87.897883999999991</c:v>
                </c:pt>
                <c:pt idx="1968">
                  <c:v>-87.897884999999988</c:v>
                </c:pt>
                <c:pt idx="1969">
                  <c:v>-87.897884999999988</c:v>
                </c:pt>
                <c:pt idx="1970">
                  <c:v>-87.897884999999988</c:v>
                </c:pt>
                <c:pt idx="1971">
                  <c:v>-87.897885999999986</c:v>
                </c:pt>
                <c:pt idx="1972">
                  <c:v>-87.897885999999986</c:v>
                </c:pt>
                <c:pt idx="1973">
                  <c:v>-87.897885999999986</c:v>
                </c:pt>
                <c:pt idx="1974">
                  <c:v>-87.897886999999983</c:v>
                </c:pt>
                <c:pt idx="1975">
                  <c:v>-87.897886999999983</c:v>
                </c:pt>
                <c:pt idx="1976">
                  <c:v>-87.897886999999983</c:v>
                </c:pt>
                <c:pt idx="1977">
                  <c:v>-87.897887999999995</c:v>
                </c:pt>
                <c:pt idx="1978">
                  <c:v>-87.897887999999995</c:v>
                </c:pt>
                <c:pt idx="1979">
                  <c:v>-87.897887999999995</c:v>
                </c:pt>
                <c:pt idx="1980">
                  <c:v>-87.897888999999992</c:v>
                </c:pt>
                <c:pt idx="1981">
                  <c:v>-87.897888999999992</c:v>
                </c:pt>
                <c:pt idx="1982">
                  <c:v>-87.89788999999999</c:v>
                </c:pt>
                <c:pt idx="1983">
                  <c:v>-87.89788999999999</c:v>
                </c:pt>
                <c:pt idx="1984">
                  <c:v>-87.89788999999999</c:v>
                </c:pt>
                <c:pt idx="1985">
                  <c:v>-87.897890999999987</c:v>
                </c:pt>
                <c:pt idx="1986">
                  <c:v>-87.897890999999987</c:v>
                </c:pt>
                <c:pt idx="1987">
                  <c:v>-87.897890999999987</c:v>
                </c:pt>
                <c:pt idx="1988">
                  <c:v>-87.897891999999985</c:v>
                </c:pt>
                <c:pt idx="1989">
                  <c:v>-87.897891999999985</c:v>
                </c:pt>
                <c:pt idx="1990">
                  <c:v>-87.897891999999985</c:v>
                </c:pt>
                <c:pt idx="1991">
                  <c:v>-87.897892999999996</c:v>
                </c:pt>
                <c:pt idx="1992">
                  <c:v>-87.897892999999996</c:v>
                </c:pt>
                <c:pt idx="1993">
                  <c:v>-87.897892999999996</c:v>
                </c:pt>
                <c:pt idx="1994">
                  <c:v>-87.897893999999994</c:v>
                </c:pt>
                <c:pt idx="1995">
                  <c:v>-87.897893999999994</c:v>
                </c:pt>
                <c:pt idx="1996">
                  <c:v>-87.897894999999991</c:v>
                </c:pt>
                <c:pt idx="1997">
                  <c:v>-87.897894999999991</c:v>
                </c:pt>
                <c:pt idx="1998">
                  <c:v>-87.897894999999991</c:v>
                </c:pt>
                <c:pt idx="1999">
                  <c:v>-87.497895999999983</c:v>
                </c:pt>
                <c:pt idx="2000">
                  <c:v>-87.098252999999985</c:v>
                </c:pt>
                <c:pt idx="2001">
                  <c:v>-86.698948999999985</c:v>
                </c:pt>
                <c:pt idx="2002">
                  <c:v>-86.299966999999995</c:v>
                </c:pt>
                <c:pt idx="2003">
                  <c:v>-85.901287999999994</c:v>
                </c:pt>
                <c:pt idx="2004">
                  <c:v>-85.502895999999993</c:v>
                </c:pt>
                <c:pt idx="2005">
                  <c:v>-85.104773999999992</c:v>
                </c:pt>
                <c:pt idx="2006">
                  <c:v>-84.706905999999989</c:v>
                </c:pt>
                <c:pt idx="2007">
                  <c:v>-84.309275999999983</c:v>
                </c:pt>
                <c:pt idx="2008">
                  <c:v>-83.911868999999996</c:v>
                </c:pt>
                <c:pt idx="2009">
                  <c:v>-83.514669999999995</c:v>
                </c:pt>
                <c:pt idx="2010">
                  <c:v>-83.117663999999991</c:v>
                </c:pt>
                <c:pt idx="2011">
                  <c:v>-82.720836999999989</c:v>
                </c:pt>
                <c:pt idx="2012">
                  <c:v>-82.324175999999994</c:v>
                </c:pt>
                <c:pt idx="2013">
                  <c:v>-81.927666999999985</c:v>
                </c:pt>
                <c:pt idx="2014">
                  <c:v>-81.531297999999992</c:v>
                </c:pt>
                <c:pt idx="2015">
                  <c:v>-81.135056999999989</c:v>
                </c:pt>
                <c:pt idx="2016">
                  <c:v>-80.738931999999991</c:v>
                </c:pt>
                <c:pt idx="2017">
                  <c:v>-80.342910999999987</c:v>
                </c:pt>
                <c:pt idx="2018">
                  <c:v>-79.946983999999986</c:v>
                </c:pt>
                <c:pt idx="2019">
                  <c:v>-79.551140999999987</c:v>
                </c:pt>
                <c:pt idx="2020">
                  <c:v>-79.155370999999988</c:v>
                </c:pt>
                <c:pt idx="2021">
                  <c:v>-78.759665999999996</c:v>
                </c:pt>
                <c:pt idx="2022">
                  <c:v>-78.364014999999995</c:v>
                </c:pt>
                <c:pt idx="2023">
                  <c:v>-77.968409999999992</c:v>
                </c:pt>
                <c:pt idx="2024">
                  <c:v>-77.572843999999989</c:v>
                </c:pt>
                <c:pt idx="2025">
                  <c:v>-77.177308999999994</c:v>
                </c:pt>
                <c:pt idx="2026">
                  <c:v>-76.781795999999986</c:v>
                </c:pt>
                <c:pt idx="2027">
                  <c:v>-76.386299999999991</c:v>
                </c:pt>
                <c:pt idx="2028">
                  <c:v>-75.990813999999986</c:v>
                </c:pt>
                <c:pt idx="2029">
                  <c:v>-75.59532999999999</c:v>
                </c:pt>
                <c:pt idx="2030">
                  <c:v>-75.199844999999996</c:v>
                </c:pt>
                <c:pt idx="2031">
                  <c:v>-74.804350999999983</c:v>
                </c:pt>
                <c:pt idx="2032">
                  <c:v>-74.408844999999985</c:v>
                </c:pt>
                <c:pt idx="2033">
                  <c:v>-74.013319999999993</c:v>
                </c:pt>
                <c:pt idx="2034">
                  <c:v>-73.617772999999985</c:v>
                </c:pt>
                <c:pt idx="2035">
                  <c:v>-73.222199999999987</c:v>
                </c:pt>
                <c:pt idx="2036">
                  <c:v>-72.826595999999995</c:v>
                </c:pt>
                <c:pt idx="2037">
                  <c:v>-72.430956999999992</c:v>
                </c:pt>
                <c:pt idx="2038">
                  <c:v>-72.035281999999995</c:v>
                </c:pt>
                <c:pt idx="2039">
                  <c:v>-71.63956499999999</c:v>
                </c:pt>
                <c:pt idx="2040">
                  <c:v>-71.243804999999995</c:v>
                </c:pt>
                <c:pt idx="2041">
                  <c:v>-70.847998999999987</c:v>
                </c:pt>
                <c:pt idx="2042">
                  <c:v>-70.452142999999992</c:v>
                </c:pt>
                <c:pt idx="2043">
                  <c:v>-70.056236999999996</c:v>
                </c:pt>
                <c:pt idx="2044">
                  <c:v>-69.660277999999991</c:v>
                </c:pt>
                <c:pt idx="2045">
                  <c:v>-69.264262999999985</c:v>
                </c:pt>
                <c:pt idx="2046">
                  <c:v>-68.868191999999993</c:v>
                </c:pt>
                <c:pt idx="2047">
                  <c:v>-68.472061999999994</c:v>
                </c:pt>
                <c:pt idx="2048">
                  <c:v>-68.07587199999999</c:v>
                </c:pt>
                <c:pt idx="2049">
                  <c:v>-67.679619999999986</c:v>
                </c:pt>
                <c:pt idx="2050">
                  <c:v>-67.283305999999996</c:v>
                </c:pt>
                <c:pt idx="2051">
                  <c:v>-66.886927999999983</c:v>
                </c:pt>
                <c:pt idx="2052">
                  <c:v>-66.490483999999995</c:v>
                </c:pt>
                <c:pt idx="2053">
                  <c:v>-66.093974999999986</c:v>
                </c:pt>
                <c:pt idx="2054">
                  <c:v>-65.697397999999993</c:v>
                </c:pt>
                <c:pt idx="2055">
                  <c:v>-65.300752999999986</c:v>
                </c:pt>
                <c:pt idx="2056">
                  <c:v>-64.904038999999983</c:v>
                </c:pt>
                <c:pt idx="2057">
                  <c:v>-64.507253999999989</c:v>
                </c:pt>
                <c:pt idx="2058">
                  <c:v>-64.110397999999989</c:v>
                </c:pt>
                <c:pt idx="2059">
                  <c:v>-63.713469999999987</c:v>
                </c:pt>
                <c:pt idx="2060">
                  <c:v>-63.316468999999991</c:v>
                </c:pt>
                <c:pt idx="2061">
                  <c:v>-62.919391999999988</c:v>
                </c:pt>
                <c:pt idx="2062">
                  <c:v>-62.522239999999989</c:v>
                </c:pt>
                <c:pt idx="2063">
                  <c:v>-62.125010999999986</c:v>
                </c:pt>
                <c:pt idx="2064">
                  <c:v>-61.727702999999991</c:v>
                </c:pt>
                <c:pt idx="2065">
                  <c:v>-61.330314999999992</c:v>
                </c:pt>
                <c:pt idx="2066">
                  <c:v>-60.932843999999989</c:v>
                </c:pt>
                <c:pt idx="2067">
                  <c:v>-60.535288999999992</c:v>
                </c:pt>
                <c:pt idx="2068">
                  <c:v>-60.137647999999992</c:v>
                </c:pt>
                <c:pt idx="2069">
                  <c:v>-59.739917999999989</c:v>
                </c:pt>
                <c:pt idx="2070">
                  <c:v>-59.342094999999986</c:v>
                </c:pt>
                <c:pt idx="2071">
                  <c:v>-58.944177999999987</c:v>
                </c:pt>
                <c:pt idx="2072">
                  <c:v>-58.546161999999988</c:v>
                </c:pt>
                <c:pt idx="2073">
                  <c:v>-58.148042999999987</c:v>
                </c:pt>
                <c:pt idx="2074">
                  <c:v>-57.749816999999993</c:v>
                </c:pt>
                <c:pt idx="2075">
                  <c:v>-57.351478999999991</c:v>
                </c:pt>
                <c:pt idx="2076">
                  <c:v>-56.953022999999988</c:v>
                </c:pt>
                <c:pt idx="2077">
                  <c:v>-56.55444399999999</c:v>
                </c:pt>
                <c:pt idx="2078">
                  <c:v>-56.155733999999988</c:v>
                </c:pt>
                <c:pt idx="2079">
                  <c:v>-55.756885999999987</c:v>
                </c:pt>
                <c:pt idx="2080">
                  <c:v>-55.35788999999999</c:v>
                </c:pt>
                <c:pt idx="2081">
                  <c:v>-54.95873799999999</c:v>
                </c:pt>
                <c:pt idx="2082">
                  <c:v>-54.559418999999991</c:v>
                </c:pt>
                <c:pt idx="2083">
                  <c:v>-54.159921999999987</c:v>
                </c:pt>
                <c:pt idx="2084">
                  <c:v>-53.760231999999988</c:v>
                </c:pt>
                <c:pt idx="2085">
                  <c:v>-53.36033599999999</c:v>
                </c:pt>
                <c:pt idx="2086">
                  <c:v>-52.960216999999993</c:v>
                </c:pt>
                <c:pt idx="2087">
                  <c:v>-52.559857999999991</c:v>
                </c:pt>
                <c:pt idx="2088">
                  <c:v>-52.159238999999992</c:v>
                </c:pt>
                <c:pt idx="2089">
                  <c:v>-51.75833699999999</c:v>
                </c:pt>
                <c:pt idx="2090">
                  <c:v>-51.357129999999991</c:v>
                </c:pt>
                <c:pt idx="2091">
                  <c:v>-50.955589999999987</c:v>
                </c:pt>
                <c:pt idx="2092">
                  <c:v>-50.553686999999989</c:v>
                </c:pt>
                <c:pt idx="2093">
                  <c:v>-50.151389999999992</c:v>
                </c:pt>
                <c:pt idx="2094">
                  <c:v>-49.748660999999991</c:v>
                </c:pt>
                <c:pt idx="2095">
                  <c:v>-49.345460999999993</c:v>
                </c:pt>
                <c:pt idx="2096">
                  <c:v>-48.941746999999992</c:v>
                </c:pt>
                <c:pt idx="2097">
                  <c:v>-48.537469999999992</c:v>
                </c:pt>
                <c:pt idx="2098">
                  <c:v>-48.132575999999993</c:v>
                </c:pt>
                <c:pt idx="2099">
                  <c:v>-48.127007999999989</c:v>
                </c:pt>
                <c:pt idx="2100">
                  <c:v>-48.120688999999992</c:v>
                </c:pt>
                <c:pt idx="2101">
                  <c:v>-48.113583999999989</c:v>
                </c:pt>
                <c:pt idx="2102">
                  <c:v>-48.105657999999991</c:v>
                </c:pt>
                <c:pt idx="2103">
                  <c:v>-48.096876999999992</c:v>
                </c:pt>
                <c:pt idx="2104">
                  <c:v>-48.087206999999992</c:v>
                </c:pt>
                <c:pt idx="2105">
                  <c:v>-48.076615999999987</c:v>
                </c:pt>
                <c:pt idx="2106">
                  <c:v>-48.065068999999987</c:v>
                </c:pt>
                <c:pt idx="2107">
                  <c:v>-48.052534999999992</c:v>
                </c:pt>
                <c:pt idx="2108">
                  <c:v>-48.038982999999988</c:v>
                </c:pt>
                <c:pt idx="2109">
                  <c:v>-48.024379999999987</c:v>
                </c:pt>
                <c:pt idx="2110">
                  <c:v>-48.008696999999991</c:v>
                </c:pt>
                <c:pt idx="2111">
                  <c:v>-47.991901999999989</c:v>
                </c:pt>
                <c:pt idx="2112">
                  <c:v>-47.973966999999988</c:v>
                </c:pt>
                <c:pt idx="2113">
                  <c:v>-47.954862999999989</c:v>
                </c:pt>
                <c:pt idx="2114">
                  <c:v>-47.934560999999988</c:v>
                </c:pt>
                <c:pt idx="2115">
                  <c:v>-47.913032999999992</c:v>
                </c:pt>
                <c:pt idx="2116">
                  <c:v>-47.890250999999992</c:v>
                </c:pt>
                <c:pt idx="2117">
                  <c:v>-47.866188999999991</c:v>
                </c:pt>
                <c:pt idx="2118">
                  <c:v>-47.840819999999987</c:v>
                </c:pt>
                <c:pt idx="2119">
                  <c:v>-47.814117999999986</c:v>
                </c:pt>
                <c:pt idx="2120">
                  <c:v>-47.786056999999992</c:v>
                </c:pt>
                <c:pt idx="2121">
                  <c:v>-47.756610999999992</c:v>
                </c:pt>
                <c:pt idx="2122">
                  <c:v>-47.725756999999987</c:v>
                </c:pt>
                <c:pt idx="2123">
                  <c:v>-47.693468999999993</c:v>
                </c:pt>
                <c:pt idx="2124">
                  <c:v>-47.659722999999993</c:v>
                </c:pt>
                <c:pt idx="2125">
                  <c:v>-47.624495999999986</c:v>
                </c:pt>
                <c:pt idx="2126">
                  <c:v>-47.587761999999991</c:v>
                </c:pt>
                <c:pt idx="2127">
                  <c:v>-47.549499999999988</c:v>
                </c:pt>
                <c:pt idx="2128">
                  <c:v>-47.50968499999999</c:v>
                </c:pt>
                <c:pt idx="2129">
                  <c:v>-47.468294999999991</c:v>
                </c:pt>
                <c:pt idx="2130">
                  <c:v>-47.425305999999992</c:v>
                </c:pt>
                <c:pt idx="2131">
                  <c:v>-47.380694999999989</c:v>
                </c:pt>
                <c:pt idx="2132">
                  <c:v>-47.334438999999989</c:v>
                </c:pt>
                <c:pt idx="2133">
                  <c:v>-47.286516999999989</c:v>
                </c:pt>
                <c:pt idx="2134">
                  <c:v>-47.236902999999991</c:v>
                </c:pt>
                <c:pt idx="2135">
                  <c:v>-47.185576999999988</c:v>
                </c:pt>
                <c:pt idx="2136">
                  <c:v>-47.132512999999989</c:v>
                </c:pt>
                <c:pt idx="2137">
                  <c:v>-47.07768999999999</c:v>
                </c:pt>
                <c:pt idx="2138">
                  <c:v>-47.021083999999988</c:v>
                </c:pt>
                <c:pt idx="2139">
                  <c:v>-46.962670999999993</c:v>
                </c:pt>
                <c:pt idx="2140">
                  <c:v>-46.902425999999991</c:v>
                </c:pt>
                <c:pt idx="2141">
                  <c:v>-46.840326999999988</c:v>
                </c:pt>
                <c:pt idx="2142">
                  <c:v>-46.776346999999987</c:v>
                </c:pt>
                <c:pt idx="2143">
                  <c:v>-46.71046299999999</c:v>
                </c:pt>
                <c:pt idx="2144">
                  <c:v>-46.64264699999999</c:v>
                </c:pt>
                <c:pt idx="2145">
                  <c:v>-46.572875999999987</c:v>
                </c:pt>
                <c:pt idx="2146">
                  <c:v>-46.501119999999993</c:v>
                </c:pt>
                <c:pt idx="2147">
                  <c:v>-46.427354999999991</c:v>
                </c:pt>
                <c:pt idx="2148">
                  <c:v>-46.351550999999986</c:v>
                </c:pt>
                <c:pt idx="2149">
                  <c:v>-46.273679999999992</c:v>
                </c:pt>
                <c:pt idx="2150">
                  <c:v>-46.193711999999991</c:v>
                </c:pt>
                <c:pt idx="2151">
                  <c:v>-46.111617999999993</c:v>
                </c:pt>
                <c:pt idx="2152">
                  <c:v>-46.027366999999991</c:v>
                </c:pt>
                <c:pt idx="2153">
                  <c:v>-45.94092599999999</c:v>
                </c:pt>
                <c:pt idx="2154">
                  <c:v>-45.852261999999989</c:v>
                </c:pt>
                <c:pt idx="2155">
                  <c:v>-45.761340999999987</c:v>
                </c:pt>
                <c:pt idx="2156">
                  <c:v>-45.668128999999986</c:v>
                </c:pt>
                <c:pt idx="2157">
                  <c:v>-45.572587999999989</c:v>
                </c:pt>
                <c:pt idx="2158">
                  <c:v>-45.47468099999999</c:v>
                </c:pt>
                <c:pt idx="2159">
                  <c:v>-45.374368999999987</c:v>
                </c:pt>
                <c:pt idx="2160">
                  <c:v>-45.27161199999999</c:v>
                </c:pt>
                <c:pt idx="2161">
                  <c:v>-45.166366999999987</c:v>
                </c:pt>
                <c:pt idx="2162">
                  <c:v>-45.058590999999993</c:v>
                </c:pt>
                <c:pt idx="2163">
                  <c:v>-44.948239999999991</c:v>
                </c:pt>
                <c:pt idx="2164">
                  <c:v>-44.835264999999993</c:v>
                </c:pt>
                <c:pt idx="2165">
                  <c:v>-44.719618999999987</c:v>
                </c:pt>
                <c:pt idx="2166">
                  <c:v>-44.601249999999993</c:v>
                </c:pt>
                <c:pt idx="2167">
                  <c:v>-44.480105999999992</c:v>
                </c:pt>
                <c:pt idx="2168">
                  <c:v>-44.356131999999988</c:v>
                </c:pt>
                <c:pt idx="2169">
                  <c:v>-44.229271999999987</c:v>
                </c:pt>
                <c:pt idx="2170">
                  <c:v>-44.099464999999988</c:v>
                </c:pt>
                <c:pt idx="2171">
                  <c:v>-43.966649999999987</c:v>
                </c:pt>
                <c:pt idx="2172">
                  <c:v>-43.830760999999988</c:v>
                </c:pt>
                <c:pt idx="2173">
                  <c:v>-43.691732999999992</c:v>
                </c:pt>
                <c:pt idx="2174">
                  <c:v>-43.549493999999989</c:v>
                </c:pt>
                <c:pt idx="2175">
                  <c:v>-43.403971999999989</c:v>
                </c:pt>
                <c:pt idx="2176">
                  <c:v>-43.255089999999988</c:v>
                </c:pt>
                <c:pt idx="2177">
                  <c:v>-43.102768999999988</c:v>
                </c:pt>
                <c:pt idx="2178">
                  <c:v>-42.946924999999993</c:v>
                </c:pt>
                <c:pt idx="2179">
                  <c:v>-42.787470999999989</c:v>
                </c:pt>
                <c:pt idx="2180">
                  <c:v>-42.624317999999988</c:v>
                </c:pt>
                <c:pt idx="2181">
                  <c:v>-42.457368999999993</c:v>
                </c:pt>
                <c:pt idx="2182">
                  <c:v>-42.286525999999988</c:v>
                </c:pt>
                <c:pt idx="2183">
                  <c:v>-42.111685999999992</c:v>
                </c:pt>
                <c:pt idx="2184">
                  <c:v>-41.932738999999991</c:v>
                </c:pt>
                <c:pt idx="2185">
                  <c:v>-41.749572999999991</c:v>
                </c:pt>
                <c:pt idx="2186">
                  <c:v>-41.562069999999991</c:v>
                </c:pt>
                <c:pt idx="2187">
                  <c:v>-41.370103999999991</c:v>
                </c:pt>
                <c:pt idx="2188">
                  <c:v>-41.17354799999999</c:v>
                </c:pt>
                <c:pt idx="2189">
                  <c:v>-40.972262999999991</c:v>
                </c:pt>
                <c:pt idx="2190">
                  <c:v>-40.766109999999991</c:v>
                </c:pt>
                <c:pt idx="2191">
                  <c:v>-40.554936999999988</c:v>
                </c:pt>
                <c:pt idx="2192">
                  <c:v>-40.338589999999989</c:v>
                </c:pt>
                <c:pt idx="2193">
                  <c:v>-40.116903999999991</c:v>
                </c:pt>
                <c:pt idx="2194">
                  <c:v>-39.889708999999989</c:v>
                </c:pt>
                <c:pt idx="2195">
                  <c:v>-39.656823999999993</c:v>
                </c:pt>
                <c:pt idx="2196">
                  <c:v>-39.418060999999987</c:v>
                </c:pt>
                <c:pt idx="2197">
                  <c:v>-39.173222999999993</c:v>
                </c:pt>
                <c:pt idx="2198">
                  <c:v>-38.922100999999991</c:v>
                </c:pt>
                <c:pt idx="2199">
                  <c:v>-38.66447999999999</c:v>
                </c:pt>
                <c:pt idx="2200">
                  <c:v>-38.40012999999999</c:v>
                </c:pt>
                <c:pt idx="2201">
                  <c:v>-38.128812999999987</c:v>
                </c:pt>
                <c:pt idx="2202">
                  <c:v>-37.850276999999991</c:v>
                </c:pt>
                <c:pt idx="2203">
                  <c:v>-37.564258999999993</c:v>
                </c:pt>
                <c:pt idx="2204">
                  <c:v>-37.27048099999999</c:v>
                </c:pt>
                <c:pt idx="2205">
                  <c:v>-36.968654999999991</c:v>
                </c:pt>
                <c:pt idx="2206">
                  <c:v>-36.658473999999991</c:v>
                </c:pt>
                <c:pt idx="2207">
                  <c:v>-36.339619999999989</c:v>
                </c:pt>
                <c:pt idx="2208">
                  <c:v>-36.011756999999989</c:v>
                </c:pt>
                <c:pt idx="2209">
                  <c:v>-35.674531999999992</c:v>
                </c:pt>
                <c:pt idx="2210">
                  <c:v>-35.327576999999991</c:v>
                </c:pt>
                <c:pt idx="2211">
                  <c:v>-34.970503999999991</c:v>
                </c:pt>
                <c:pt idx="2212">
                  <c:v>-34.602906999999988</c:v>
                </c:pt>
                <c:pt idx="2213">
                  <c:v>-34.224360999999988</c:v>
                </c:pt>
                <c:pt idx="2214">
                  <c:v>-33.834419999999987</c:v>
                </c:pt>
                <c:pt idx="2215">
                  <c:v>-33.432616999999986</c:v>
                </c:pt>
                <c:pt idx="2216">
                  <c:v>-33.018463999999987</c:v>
                </c:pt>
                <c:pt idx="2217">
                  <c:v>-32.59145199999999</c:v>
                </c:pt>
                <c:pt idx="2218">
                  <c:v>-32.151047999999989</c:v>
                </c:pt>
                <c:pt idx="2219">
                  <c:v>-31.696694999999991</c:v>
                </c:pt>
                <c:pt idx="2220">
                  <c:v>-31.227813999999988</c:v>
                </c:pt>
                <c:pt idx="2221">
                  <c:v>-30.74380399999999</c:v>
                </c:pt>
                <c:pt idx="2222">
                  <c:v>-30.24403899999999</c:v>
                </c:pt>
                <c:pt idx="2223">
                  <c:v>-29.727869999999989</c:v>
                </c:pt>
                <c:pt idx="2224">
                  <c:v>-29.19462699999999</c:v>
                </c:pt>
                <c:pt idx="2225">
                  <c:v>-28.643615999999991</c:v>
                </c:pt>
                <c:pt idx="2226">
                  <c:v>-28.07412699999999</c:v>
                </c:pt>
                <c:pt idx="2227">
                  <c:v>-27.485428999999989</c:v>
                </c:pt>
                <c:pt idx="2228">
                  <c:v>-26.87677699999999</c:v>
                </c:pt>
                <c:pt idx="2229">
                  <c:v>-26.247410999999989</c:v>
                </c:pt>
                <c:pt idx="2230">
                  <c:v>-25.59656399999999</c:v>
                </c:pt>
                <c:pt idx="2231">
                  <c:v>-24.92346499999999</c:v>
                </c:pt>
                <c:pt idx="2232">
                  <c:v>-24.227340999999988</c:v>
                </c:pt>
                <c:pt idx="2233">
                  <c:v>-23.507429999999989</c:v>
                </c:pt>
                <c:pt idx="2234">
                  <c:v>-22.762980999999989</c:v>
                </c:pt>
                <c:pt idx="2235">
                  <c:v>-21.99326799999999</c:v>
                </c:pt>
                <c:pt idx="2236">
                  <c:v>-21.197597999999989</c:v>
                </c:pt>
                <c:pt idx="2237">
                  <c:v>-20.375322999999991</c:v>
                </c:pt>
                <c:pt idx="2238">
                  <c:v>-19.525849999999991</c:v>
                </c:pt>
                <c:pt idx="2239">
                  <c:v>-18.64865799999999</c:v>
                </c:pt>
                <c:pt idx="2240">
                  <c:v>-17.743310999999991</c:v>
                </c:pt>
                <c:pt idx="2241">
                  <c:v>-16.80947699999999</c:v>
                </c:pt>
                <c:pt idx="2242">
                  <c:v>-15.84694199999999</c:v>
                </c:pt>
                <c:pt idx="2243">
                  <c:v>-14.85563399999999</c:v>
                </c:pt>
                <c:pt idx="2244">
                  <c:v>-13.83564099999999</c:v>
                </c:pt>
                <c:pt idx="2245">
                  <c:v>-12.78723099999999</c:v>
                </c:pt>
                <c:pt idx="2246">
                  <c:v>-11.71087399999999</c:v>
                </c:pt>
                <c:pt idx="2247">
                  <c:v>-10.607262999999989</c:v>
                </c:pt>
                <c:pt idx="2248">
                  <c:v>-9.4773349999999894</c:v>
                </c:pt>
                <c:pt idx="2249">
                  <c:v>-8.3222889999999889</c:v>
                </c:pt>
                <c:pt idx="2250">
                  <c:v>-7.1436079999999897</c:v>
                </c:pt>
                <c:pt idx="2251">
                  <c:v>-5.9430679999999896</c:v>
                </c:pt>
                <c:pt idx="2252">
                  <c:v>-4.7227549999999896</c:v>
                </c:pt>
                <c:pt idx="2253">
                  <c:v>-3.4850739999999898</c:v>
                </c:pt>
                <c:pt idx="2254">
                  <c:v>-2.2327469999999896</c:v>
                </c:pt>
                <c:pt idx="2255">
                  <c:v>-0.96881299999998971</c:v>
                </c:pt>
                <c:pt idx="2256">
                  <c:v>0.30338100000001028</c:v>
                </c:pt>
                <c:pt idx="2257">
                  <c:v>1.5802030000000102</c:v>
                </c:pt>
                <c:pt idx="2258">
                  <c:v>2.8577580000000102</c:v>
                </c:pt>
                <c:pt idx="2259">
                  <c:v>4.1319290000000102</c:v>
                </c:pt>
                <c:pt idx="2260">
                  <c:v>5.3984250000000102</c:v>
                </c:pt>
                <c:pt idx="2261">
                  <c:v>6.6528350000000103</c:v>
                </c:pt>
                <c:pt idx="2262">
                  <c:v>7.8906930000000104</c:v>
                </c:pt>
                <c:pt idx="2263">
                  <c:v>9.1075510000000097</c:v>
                </c:pt>
                <c:pt idx="2264">
                  <c:v>10.29905300000001</c:v>
                </c:pt>
                <c:pt idx="2265">
                  <c:v>11.461017000000011</c:v>
                </c:pt>
                <c:pt idx="2266">
                  <c:v>12.58950900000001</c:v>
                </c:pt>
                <c:pt idx="2267">
                  <c:v>13.68091900000001</c:v>
                </c:pt>
                <c:pt idx="2268">
                  <c:v>14.73202900000001</c:v>
                </c:pt>
                <c:pt idx="2269">
                  <c:v>15.740071000000011</c:v>
                </c:pt>
                <c:pt idx="2270">
                  <c:v>16.702771000000009</c:v>
                </c:pt>
                <c:pt idx="2271">
                  <c:v>17.618379000000012</c:v>
                </c:pt>
                <c:pt idx="2272">
                  <c:v>18.485689000000011</c:v>
                </c:pt>
                <c:pt idx="2273">
                  <c:v>19.30403200000001</c:v>
                </c:pt>
                <c:pt idx="2274">
                  <c:v>20.073268000000009</c:v>
                </c:pt>
                <c:pt idx="2275">
                  <c:v>20.79375000000001</c:v>
                </c:pt>
                <c:pt idx="2276">
                  <c:v>21.466284000000009</c:v>
                </c:pt>
                <c:pt idx="2277">
                  <c:v>22.092082000000012</c:v>
                </c:pt>
                <c:pt idx="2278">
                  <c:v>22.672702000000012</c:v>
                </c:pt>
                <c:pt idx="2279">
                  <c:v>23.209989000000011</c:v>
                </c:pt>
                <c:pt idx="2280">
                  <c:v>23.706013000000009</c:v>
                </c:pt>
                <c:pt idx="2281">
                  <c:v>24.163010000000011</c:v>
                </c:pt>
                <c:pt idx="2282">
                  <c:v>24.58332900000001</c:v>
                </c:pt>
                <c:pt idx="2283">
                  <c:v>24.969373000000012</c:v>
                </c:pt>
                <c:pt idx="2284">
                  <c:v>25.32356600000001</c:v>
                </c:pt>
                <c:pt idx="2285">
                  <c:v>25.648302000000012</c:v>
                </c:pt>
                <c:pt idx="2286">
                  <c:v>25.945923000000011</c:v>
                </c:pt>
                <c:pt idx="2287">
                  <c:v>26.21868700000001</c:v>
                </c:pt>
                <c:pt idx="2288">
                  <c:v>26.46875300000001</c:v>
                </c:pt>
                <c:pt idx="2289">
                  <c:v>26.69816500000001</c:v>
                </c:pt>
                <c:pt idx="2290">
                  <c:v>26.90884100000001</c:v>
                </c:pt>
                <c:pt idx="2291">
                  <c:v>27.102571000000012</c:v>
                </c:pt>
                <c:pt idx="2292">
                  <c:v>27.281016000000012</c:v>
                </c:pt>
                <c:pt idx="2293">
                  <c:v>27.445703000000009</c:v>
                </c:pt>
                <c:pt idx="2294">
                  <c:v>27.598036000000011</c:v>
                </c:pt>
                <c:pt idx="2295">
                  <c:v>27.739295000000009</c:v>
                </c:pt>
                <c:pt idx="2296">
                  <c:v>27.870643000000012</c:v>
                </c:pt>
                <c:pt idx="2297">
                  <c:v>27.993137000000011</c:v>
                </c:pt>
                <c:pt idx="2298">
                  <c:v>28.107728000000009</c:v>
                </c:pt>
                <c:pt idx="2299">
                  <c:v>28.215274000000012</c:v>
                </c:pt>
                <c:pt idx="2300">
                  <c:v>28.316547000000011</c:v>
                </c:pt>
                <c:pt idx="2301">
                  <c:v>28.412236000000011</c:v>
                </c:pt>
                <c:pt idx="2302">
                  <c:v>28.502959000000011</c:v>
                </c:pt>
                <c:pt idx="2303">
                  <c:v>28.589266000000009</c:v>
                </c:pt>
                <c:pt idx="2304">
                  <c:v>28.671648000000012</c:v>
                </c:pt>
                <c:pt idx="2305">
                  <c:v>28.750541000000009</c:v>
                </c:pt>
                <c:pt idx="2306">
                  <c:v>28.826333000000009</c:v>
                </c:pt>
                <c:pt idx="2307">
                  <c:v>28.899366000000011</c:v>
                </c:pt>
                <c:pt idx="2308">
                  <c:v>28.969946000000011</c:v>
                </c:pt>
                <c:pt idx="2309">
                  <c:v>29.038340000000009</c:v>
                </c:pt>
                <c:pt idx="2310">
                  <c:v>29.10478800000001</c:v>
                </c:pt>
                <c:pt idx="2311">
                  <c:v>29.169498000000011</c:v>
                </c:pt>
                <c:pt idx="2312">
                  <c:v>29.232656000000009</c:v>
                </c:pt>
                <c:pt idx="2313">
                  <c:v>29.29442400000001</c:v>
                </c:pt>
                <c:pt idx="2314">
                  <c:v>29.354948000000011</c:v>
                </c:pt>
                <c:pt idx="2315">
                  <c:v>29.414352000000012</c:v>
                </c:pt>
                <c:pt idx="2316">
                  <c:v>29.472749000000011</c:v>
                </c:pt>
                <c:pt idx="2317">
                  <c:v>29.530235000000012</c:v>
                </c:pt>
                <c:pt idx="2318">
                  <c:v>29.586898000000009</c:v>
                </c:pt>
                <c:pt idx="2319">
                  <c:v>29.64281200000001</c:v>
                </c:pt>
                <c:pt idx="2320">
                  <c:v>29.698043000000009</c:v>
                </c:pt>
                <c:pt idx="2321">
                  <c:v>29.752649000000009</c:v>
                </c:pt>
                <c:pt idx="2322">
                  <c:v>29.806681000000012</c:v>
                </c:pt>
                <c:pt idx="2323">
                  <c:v>29.860185000000012</c:v>
                </c:pt>
                <c:pt idx="2324">
                  <c:v>29.913198000000012</c:v>
                </c:pt>
                <c:pt idx="2325">
                  <c:v>29.96575600000001</c:v>
                </c:pt>
                <c:pt idx="2326">
                  <c:v>30.017887000000009</c:v>
                </c:pt>
                <c:pt idx="2327">
                  <c:v>30.06961900000001</c:v>
                </c:pt>
                <c:pt idx="2328">
                  <c:v>30.120975000000012</c:v>
                </c:pt>
                <c:pt idx="2329">
                  <c:v>30.171974000000009</c:v>
                </c:pt>
                <c:pt idx="2330">
                  <c:v>30.222635000000011</c:v>
                </c:pt>
                <c:pt idx="2331">
                  <c:v>30.272973000000011</c:v>
                </c:pt>
                <c:pt idx="2332">
                  <c:v>30.323001000000012</c:v>
                </c:pt>
                <c:pt idx="2333">
                  <c:v>30.372731000000009</c:v>
                </c:pt>
                <c:pt idx="2334">
                  <c:v>30.422174000000009</c:v>
                </c:pt>
                <c:pt idx="2335">
                  <c:v>30.471339000000011</c:v>
                </c:pt>
                <c:pt idx="2336">
                  <c:v>30.52023500000001</c:v>
                </c:pt>
                <c:pt idx="2337">
                  <c:v>30.568867000000012</c:v>
                </c:pt>
                <c:pt idx="2338">
                  <c:v>30.617243000000009</c:v>
                </c:pt>
                <c:pt idx="2339">
                  <c:v>30.665368000000012</c:v>
                </c:pt>
                <c:pt idx="2340">
                  <c:v>30.71324700000001</c:v>
                </c:pt>
                <c:pt idx="2341">
                  <c:v>30.760884000000011</c:v>
                </c:pt>
                <c:pt idx="2342">
                  <c:v>30.808284000000011</c:v>
                </c:pt>
                <c:pt idx="2343">
                  <c:v>30.855449000000011</c:v>
                </c:pt>
                <c:pt idx="2344">
                  <c:v>30.90238200000001</c:v>
                </c:pt>
                <c:pt idx="2345">
                  <c:v>30.949087000000009</c:v>
                </c:pt>
                <c:pt idx="2346">
                  <c:v>30.995566000000011</c:v>
                </c:pt>
                <c:pt idx="2347">
                  <c:v>31.041821000000009</c:v>
                </c:pt>
                <c:pt idx="2348">
                  <c:v>31.087855000000012</c:v>
                </c:pt>
                <c:pt idx="2349">
                  <c:v>31.133668000000011</c:v>
                </c:pt>
                <c:pt idx="2350">
                  <c:v>31.179263000000009</c:v>
                </c:pt>
                <c:pt idx="2351">
                  <c:v>31.22464200000001</c:v>
                </c:pt>
                <c:pt idx="2352">
                  <c:v>31.269805000000009</c:v>
                </c:pt>
                <c:pt idx="2353">
                  <c:v>31.314755000000009</c:v>
                </c:pt>
                <c:pt idx="2354">
                  <c:v>31.35949200000001</c:v>
                </c:pt>
                <c:pt idx="2355">
                  <c:v>31.40401700000001</c:v>
                </c:pt>
                <c:pt idx="2356">
                  <c:v>31.448333000000009</c:v>
                </c:pt>
                <c:pt idx="2357">
                  <c:v>31.492439000000012</c:v>
                </c:pt>
                <c:pt idx="2358">
                  <c:v>31.53633700000001</c:v>
                </c:pt>
                <c:pt idx="2359">
                  <c:v>31.580028000000009</c:v>
                </c:pt>
                <c:pt idx="2360">
                  <c:v>31.62351300000001</c:v>
                </c:pt>
                <c:pt idx="2361">
                  <c:v>31.666793000000009</c:v>
                </c:pt>
                <c:pt idx="2362">
                  <c:v>31.709868000000011</c:v>
                </c:pt>
                <c:pt idx="2363">
                  <c:v>31.75274000000001</c:v>
                </c:pt>
                <c:pt idx="2364">
                  <c:v>31.79540900000001</c:v>
                </c:pt>
                <c:pt idx="2365">
                  <c:v>31.837876000000012</c:v>
                </c:pt>
                <c:pt idx="2366">
                  <c:v>31.880143000000011</c:v>
                </c:pt>
                <c:pt idx="2367">
                  <c:v>31.922209000000009</c:v>
                </c:pt>
                <c:pt idx="2368">
                  <c:v>31.964076000000009</c:v>
                </c:pt>
                <c:pt idx="2369">
                  <c:v>32.005745000000012</c:v>
                </c:pt>
                <c:pt idx="2370">
                  <c:v>32.047216000000013</c:v>
                </c:pt>
                <c:pt idx="2371">
                  <c:v>32.088490000000007</c:v>
                </c:pt>
                <c:pt idx="2372">
                  <c:v>32.129568000000013</c:v>
                </c:pt>
                <c:pt idx="2373">
                  <c:v>32.17045000000001</c:v>
                </c:pt>
                <c:pt idx="2374">
                  <c:v>32.211138000000012</c:v>
                </c:pt>
                <c:pt idx="2375">
                  <c:v>32.251632000000008</c:v>
                </c:pt>
                <c:pt idx="2376">
                  <c:v>32.291933000000007</c:v>
                </c:pt>
                <c:pt idx="2377">
                  <c:v>32.332042000000008</c:v>
                </c:pt>
                <c:pt idx="2378">
                  <c:v>32.371959000000011</c:v>
                </c:pt>
                <c:pt idx="2379">
                  <c:v>32.411685000000013</c:v>
                </c:pt>
                <c:pt idx="2380">
                  <c:v>32.451222000000008</c:v>
                </c:pt>
                <c:pt idx="2381">
                  <c:v>32.490569000000008</c:v>
                </c:pt>
                <c:pt idx="2382">
                  <c:v>32.529727000000008</c:v>
                </c:pt>
                <c:pt idx="2383">
                  <c:v>32.568698000000012</c:v>
                </c:pt>
                <c:pt idx="2384">
                  <c:v>32.607482000000012</c:v>
                </c:pt>
                <c:pt idx="2385">
                  <c:v>32.646080000000012</c:v>
                </c:pt>
                <c:pt idx="2386">
                  <c:v>32.68449300000001</c:v>
                </c:pt>
                <c:pt idx="2387">
                  <c:v>32.72272000000001</c:v>
                </c:pt>
                <c:pt idx="2388">
                  <c:v>32.760764000000009</c:v>
                </c:pt>
                <c:pt idx="2389">
                  <c:v>32.798625000000008</c:v>
                </c:pt>
                <c:pt idx="2390">
                  <c:v>32.836303000000008</c:v>
                </c:pt>
                <c:pt idx="2391">
                  <c:v>32.873799000000012</c:v>
                </c:pt>
                <c:pt idx="2392">
                  <c:v>32.911115000000009</c:v>
                </c:pt>
                <c:pt idx="2393">
                  <c:v>32.948250000000009</c:v>
                </c:pt>
                <c:pt idx="2394">
                  <c:v>32.985206000000012</c:v>
                </c:pt>
                <c:pt idx="2395">
                  <c:v>33.02198400000001</c:v>
                </c:pt>
                <c:pt idx="2396">
                  <c:v>33.058583000000013</c:v>
                </c:pt>
                <c:pt idx="2397">
                  <c:v>33.095005000000008</c:v>
                </c:pt>
                <c:pt idx="2398">
                  <c:v>33.131251000000013</c:v>
                </c:pt>
                <c:pt idx="2399">
                  <c:v>33.167322000000013</c:v>
                </c:pt>
                <c:pt idx="2400">
                  <c:v>33.203217000000009</c:v>
                </c:pt>
                <c:pt idx="2401">
                  <c:v>33.238938000000012</c:v>
                </c:pt>
                <c:pt idx="2402">
                  <c:v>33.27448600000001</c:v>
                </c:pt>
                <c:pt idx="2403">
                  <c:v>33.30986200000001</c:v>
                </c:pt>
                <c:pt idx="2404">
                  <c:v>33.345065000000012</c:v>
                </c:pt>
                <c:pt idx="2405">
                  <c:v>33.380097000000013</c:v>
                </c:pt>
                <c:pt idx="2406">
                  <c:v>33.41495900000001</c:v>
                </c:pt>
                <c:pt idx="2407">
                  <c:v>33.44965100000001</c:v>
                </c:pt>
                <c:pt idx="2408">
                  <c:v>33.48417400000001</c:v>
                </c:pt>
                <c:pt idx="2409">
                  <c:v>33.518529000000008</c:v>
                </c:pt>
                <c:pt idx="2410">
                  <c:v>33.552717000000008</c:v>
                </c:pt>
                <c:pt idx="2411">
                  <c:v>33.586737000000014</c:v>
                </c:pt>
                <c:pt idx="2412">
                  <c:v>33.620592000000009</c:v>
                </c:pt>
                <c:pt idx="2413">
                  <c:v>33.654282000000009</c:v>
                </c:pt>
                <c:pt idx="2414">
                  <c:v>33.687807000000014</c:v>
                </c:pt>
                <c:pt idx="2415">
                  <c:v>33.72116900000001</c:v>
                </c:pt>
                <c:pt idx="2416">
                  <c:v>33.754367000000009</c:v>
                </c:pt>
                <c:pt idx="2417">
                  <c:v>33.787403000000012</c:v>
                </c:pt>
                <c:pt idx="2418">
                  <c:v>33.820277000000011</c:v>
                </c:pt>
                <c:pt idx="2419">
                  <c:v>33.85299100000001</c:v>
                </c:pt>
                <c:pt idx="2420">
                  <c:v>33.885545000000008</c:v>
                </c:pt>
                <c:pt idx="2421">
                  <c:v>33.917939000000011</c:v>
                </c:pt>
                <c:pt idx="2422">
                  <c:v>33.950174000000011</c:v>
                </c:pt>
                <c:pt idx="2423">
                  <c:v>33.98225200000001</c:v>
                </c:pt>
                <c:pt idx="2424">
                  <c:v>34.014172000000009</c:v>
                </c:pt>
                <c:pt idx="2425">
                  <c:v>34.045936000000012</c:v>
                </c:pt>
                <c:pt idx="2426">
                  <c:v>34.07754400000001</c:v>
                </c:pt>
                <c:pt idx="2427">
                  <c:v>34.108997000000009</c:v>
                </c:pt>
                <c:pt idx="2428">
                  <c:v>34.140295000000009</c:v>
                </c:pt>
                <c:pt idx="2429">
                  <c:v>34.171440000000011</c:v>
                </c:pt>
                <c:pt idx="2430">
                  <c:v>34.202432000000009</c:v>
                </c:pt>
                <c:pt idx="2431">
                  <c:v>34.233272000000014</c:v>
                </c:pt>
                <c:pt idx="2432">
                  <c:v>34.263960000000012</c:v>
                </c:pt>
                <c:pt idx="2433">
                  <c:v>34.294498000000011</c:v>
                </c:pt>
                <c:pt idx="2434">
                  <c:v>34.324885000000009</c:v>
                </c:pt>
                <c:pt idx="2435">
                  <c:v>34.355123000000013</c:v>
                </c:pt>
                <c:pt idx="2436">
                  <c:v>34.38521200000001</c:v>
                </c:pt>
                <c:pt idx="2437">
                  <c:v>34.415153000000011</c:v>
                </c:pt>
                <c:pt idx="2438">
                  <c:v>34.444946000000009</c:v>
                </c:pt>
                <c:pt idx="2439">
                  <c:v>34.47459400000001</c:v>
                </c:pt>
                <c:pt idx="2440">
                  <c:v>34.504095000000014</c:v>
                </c:pt>
                <c:pt idx="2441">
                  <c:v>34.533450000000009</c:v>
                </c:pt>
                <c:pt idx="2442">
                  <c:v>34.56266200000001</c:v>
                </c:pt>
                <c:pt idx="2443">
                  <c:v>34.591729000000008</c:v>
                </c:pt>
                <c:pt idx="2444">
                  <c:v>34.620653000000011</c:v>
                </c:pt>
                <c:pt idx="2445">
                  <c:v>34.649435000000011</c:v>
                </c:pt>
                <c:pt idx="2446">
                  <c:v>34.678074000000009</c:v>
                </c:pt>
                <c:pt idx="2447">
                  <c:v>34.706573000000013</c:v>
                </c:pt>
                <c:pt idx="2448">
                  <c:v>34.73493100000001</c:v>
                </c:pt>
                <c:pt idx="2449">
                  <c:v>34.763149000000013</c:v>
                </c:pt>
                <c:pt idx="2450">
                  <c:v>34.791228000000011</c:v>
                </c:pt>
                <c:pt idx="2451">
                  <c:v>34.819168000000012</c:v>
                </c:pt>
                <c:pt idx="2452">
                  <c:v>34.846970000000013</c:v>
                </c:pt>
                <c:pt idx="2453">
                  <c:v>34.87463600000001</c:v>
                </c:pt>
                <c:pt idx="2454">
                  <c:v>34.902164000000013</c:v>
                </c:pt>
                <c:pt idx="2455">
                  <c:v>34.92955700000001</c:v>
                </c:pt>
                <c:pt idx="2456">
                  <c:v>34.956815000000013</c:v>
                </c:pt>
                <c:pt idx="2457">
                  <c:v>34.983938000000009</c:v>
                </c:pt>
                <c:pt idx="2458">
                  <c:v>35.010927000000009</c:v>
                </c:pt>
                <c:pt idx="2459">
                  <c:v>35.037783000000012</c:v>
                </c:pt>
                <c:pt idx="2460">
                  <c:v>35.064506000000009</c:v>
                </c:pt>
                <c:pt idx="2461">
                  <c:v>35.091097000000012</c:v>
                </c:pt>
                <c:pt idx="2462">
                  <c:v>35.117557000000012</c:v>
                </c:pt>
                <c:pt idx="2463">
                  <c:v>35.143886000000009</c:v>
                </c:pt>
                <c:pt idx="2464">
                  <c:v>35.17008400000001</c:v>
                </c:pt>
                <c:pt idx="2465">
                  <c:v>35.196154000000007</c:v>
                </c:pt>
                <c:pt idx="2466">
                  <c:v>35.222094000000013</c:v>
                </c:pt>
                <c:pt idx="2467">
                  <c:v>35.247907000000012</c:v>
                </c:pt>
                <c:pt idx="2468">
                  <c:v>35.27359100000001</c:v>
                </c:pt>
                <c:pt idx="2469">
                  <c:v>35.299149000000007</c:v>
                </c:pt>
                <c:pt idx="2470">
                  <c:v>35.324581000000009</c:v>
                </c:pt>
                <c:pt idx="2471">
                  <c:v>35.349886000000012</c:v>
                </c:pt>
                <c:pt idx="2472">
                  <c:v>35.375067000000008</c:v>
                </c:pt>
                <c:pt idx="2473">
                  <c:v>35.400123000000008</c:v>
                </c:pt>
                <c:pt idx="2474">
                  <c:v>35.425055000000008</c:v>
                </c:pt>
                <c:pt idx="2475">
                  <c:v>35.449864000000012</c:v>
                </c:pt>
                <c:pt idx="2476">
                  <c:v>35.474550000000008</c:v>
                </c:pt>
                <c:pt idx="2477">
                  <c:v>35.499114000000013</c:v>
                </c:pt>
                <c:pt idx="2478">
                  <c:v>35.523556000000013</c:v>
                </c:pt>
                <c:pt idx="2479">
                  <c:v>35.547877000000007</c:v>
                </c:pt>
                <c:pt idx="2480">
                  <c:v>35.572079000000009</c:v>
                </c:pt>
                <c:pt idx="2481">
                  <c:v>35.596160000000012</c:v>
                </c:pt>
                <c:pt idx="2482">
                  <c:v>35.620123000000014</c:v>
                </c:pt>
                <c:pt idx="2483">
                  <c:v>35.643966000000013</c:v>
                </c:pt>
                <c:pt idx="2484">
                  <c:v>35.66769200000001</c:v>
                </c:pt>
                <c:pt idx="2485">
                  <c:v>35.69130100000001</c:v>
                </c:pt>
                <c:pt idx="2486">
                  <c:v>35.71479200000001</c:v>
                </c:pt>
                <c:pt idx="2487">
                  <c:v>35.738167000000011</c:v>
                </c:pt>
                <c:pt idx="2488">
                  <c:v>35.761427000000012</c:v>
                </c:pt>
                <c:pt idx="2489">
                  <c:v>35.784572000000011</c:v>
                </c:pt>
                <c:pt idx="2490">
                  <c:v>35.80760200000001</c:v>
                </c:pt>
                <c:pt idx="2491">
                  <c:v>35.830518000000012</c:v>
                </c:pt>
                <c:pt idx="2492">
                  <c:v>35.853321000000008</c:v>
                </c:pt>
                <c:pt idx="2493">
                  <c:v>35.876010000000008</c:v>
                </c:pt>
                <c:pt idx="2494">
                  <c:v>35.898588000000011</c:v>
                </c:pt>
                <c:pt idx="2495">
                  <c:v>35.921054000000012</c:v>
                </c:pt>
                <c:pt idx="2496">
                  <c:v>35.943408000000012</c:v>
                </c:pt>
                <c:pt idx="2497">
                  <c:v>35.965652000000013</c:v>
                </c:pt>
                <c:pt idx="2498">
                  <c:v>35.987786000000007</c:v>
                </c:pt>
                <c:pt idx="2499">
                  <c:v>36.009811000000013</c:v>
                </c:pt>
                <c:pt idx="2500">
                  <c:v>36.031726000000013</c:v>
                </c:pt>
                <c:pt idx="2501">
                  <c:v>36.053533000000009</c:v>
                </c:pt>
                <c:pt idx="2502">
                  <c:v>36.075232000000007</c:v>
                </c:pt>
                <c:pt idx="2503">
                  <c:v>36.096823000000008</c:v>
                </c:pt>
                <c:pt idx="2504">
                  <c:v>36.118308000000013</c:v>
                </c:pt>
                <c:pt idx="2505">
                  <c:v>36.139686000000012</c:v>
                </c:pt>
                <c:pt idx="2506">
                  <c:v>36.160959000000013</c:v>
                </c:pt>
                <c:pt idx="2507">
                  <c:v>36.182126000000011</c:v>
                </c:pt>
                <c:pt idx="2508">
                  <c:v>36.203189000000009</c:v>
                </c:pt>
                <c:pt idx="2509">
                  <c:v>36.224147000000009</c:v>
                </c:pt>
                <c:pt idx="2510">
                  <c:v>36.245001000000009</c:v>
                </c:pt>
                <c:pt idx="2511">
                  <c:v>36.265753000000011</c:v>
                </c:pt>
                <c:pt idx="2512">
                  <c:v>36.286401000000012</c:v>
                </c:pt>
                <c:pt idx="2513">
                  <c:v>36.306948000000013</c:v>
                </c:pt>
                <c:pt idx="2514">
                  <c:v>36.327393000000008</c:v>
                </c:pt>
                <c:pt idx="2515">
                  <c:v>36.347736000000012</c:v>
                </c:pt>
                <c:pt idx="2516">
                  <c:v>36.367979000000012</c:v>
                </c:pt>
                <c:pt idx="2517">
                  <c:v>36.38812200000001</c:v>
                </c:pt>
                <c:pt idx="2518">
                  <c:v>36.408165000000011</c:v>
                </c:pt>
                <c:pt idx="2519">
                  <c:v>36.428108000000009</c:v>
                </c:pt>
                <c:pt idx="2520">
                  <c:v>36.447953000000012</c:v>
                </c:pt>
                <c:pt idx="2521">
                  <c:v>36.467700000000008</c:v>
                </c:pt>
                <c:pt idx="2522">
                  <c:v>36.487350000000013</c:v>
                </c:pt>
                <c:pt idx="2523">
                  <c:v>36.506901000000013</c:v>
                </c:pt>
                <c:pt idx="2524">
                  <c:v>36.526357000000012</c:v>
                </c:pt>
                <c:pt idx="2525">
                  <c:v>36.545715000000008</c:v>
                </c:pt>
                <c:pt idx="2526">
                  <c:v>36.564979000000008</c:v>
                </c:pt>
                <c:pt idx="2527">
                  <c:v>36.584146000000011</c:v>
                </c:pt>
                <c:pt idx="2528">
                  <c:v>36.60321900000001</c:v>
                </c:pt>
                <c:pt idx="2529">
                  <c:v>36.622198000000012</c:v>
                </c:pt>
                <c:pt idx="2530">
                  <c:v>36.641082000000011</c:v>
                </c:pt>
                <c:pt idx="2531">
                  <c:v>36.659873000000012</c:v>
                </c:pt>
                <c:pt idx="2532">
                  <c:v>36.67857200000001</c:v>
                </c:pt>
                <c:pt idx="2533">
                  <c:v>36.697177000000011</c:v>
                </c:pt>
                <c:pt idx="2534">
                  <c:v>36.715691000000014</c:v>
                </c:pt>
                <c:pt idx="2535">
                  <c:v>36.734113000000008</c:v>
                </c:pt>
                <c:pt idx="2536">
                  <c:v>36.752443000000014</c:v>
                </c:pt>
                <c:pt idx="2537">
                  <c:v>36.77068400000001</c:v>
                </c:pt>
                <c:pt idx="2538">
                  <c:v>36.788833000000011</c:v>
                </c:pt>
                <c:pt idx="2539">
                  <c:v>36.806893000000009</c:v>
                </c:pt>
                <c:pt idx="2540">
                  <c:v>36.824864000000012</c:v>
                </c:pt>
                <c:pt idx="2541">
                  <c:v>36.842746000000012</c:v>
                </c:pt>
                <c:pt idx="2542">
                  <c:v>36.86053900000001</c:v>
                </c:pt>
                <c:pt idx="2543">
                  <c:v>36.878244000000009</c:v>
                </c:pt>
                <c:pt idx="2544">
                  <c:v>36.895862000000008</c:v>
                </c:pt>
                <c:pt idx="2545">
                  <c:v>36.913392000000009</c:v>
                </c:pt>
                <c:pt idx="2546">
                  <c:v>36.930836000000014</c:v>
                </c:pt>
                <c:pt idx="2547">
                  <c:v>36.94819300000001</c:v>
                </c:pt>
                <c:pt idx="2548">
                  <c:v>36.965464000000011</c:v>
                </c:pt>
                <c:pt idx="2549">
                  <c:v>36.982650000000014</c:v>
                </c:pt>
                <c:pt idx="2550">
                  <c:v>36.99975100000001</c:v>
                </c:pt>
                <c:pt idx="2551">
                  <c:v>37.016767000000009</c:v>
                </c:pt>
                <c:pt idx="2552">
                  <c:v>37.033699000000013</c:v>
                </c:pt>
                <c:pt idx="2553">
                  <c:v>37.050548000000013</c:v>
                </c:pt>
                <c:pt idx="2554">
                  <c:v>37.067313000000013</c:v>
                </c:pt>
                <c:pt idx="2555">
                  <c:v>37.083994000000011</c:v>
                </c:pt>
                <c:pt idx="2556">
                  <c:v>37.100594000000008</c:v>
                </c:pt>
                <c:pt idx="2557">
                  <c:v>37.117111000000008</c:v>
                </c:pt>
                <c:pt idx="2558">
                  <c:v>37.13354600000001</c:v>
                </c:pt>
                <c:pt idx="2559">
                  <c:v>37.149901000000007</c:v>
                </c:pt>
                <c:pt idx="2560">
                  <c:v>37.166174000000012</c:v>
                </c:pt>
                <c:pt idx="2561">
                  <c:v>37.182366000000009</c:v>
                </c:pt>
                <c:pt idx="2562">
                  <c:v>37.198479000000013</c:v>
                </c:pt>
                <c:pt idx="2563">
                  <c:v>37.214512000000013</c:v>
                </c:pt>
                <c:pt idx="2564">
                  <c:v>37.230465000000009</c:v>
                </c:pt>
                <c:pt idx="2565">
                  <c:v>37.246339000000013</c:v>
                </c:pt>
                <c:pt idx="2566">
                  <c:v>37.262135000000008</c:v>
                </c:pt>
                <c:pt idx="2567">
                  <c:v>37.277853000000007</c:v>
                </c:pt>
                <c:pt idx="2568">
                  <c:v>37.293492000000008</c:v>
                </c:pt>
                <c:pt idx="2569">
                  <c:v>37.309055000000008</c:v>
                </c:pt>
                <c:pt idx="2570">
                  <c:v>37.324540000000013</c:v>
                </c:pt>
                <c:pt idx="2571">
                  <c:v>37.339949000000011</c:v>
                </c:pt>
                <c:pt idx="2572">
                  <c:v>37.355281000000012</c:v>
                </c:pt>
                <c:pt idx="2573">
                  <c:v>37.37053800000001</c:v>
                </c:pt>
                <c:pt idx="2574">
                  <c:v>37.385719000000009</c:v>
                </c:pt>
                <c:pt idx="2575">
                  <c:v>37.400824000000007</c:v>
                </c:pt>
                <c:pt idx="2576">
                  <c:v>37.415855000000008</c:v>
                </c:pt>
                <c:pt idx="2577">
                  <c:v>37.43081200000001</c:v>
                </c:pt>
                <c:pt idx="2578">
                  <c:v>37.44569400000001</c:v>
                </c:pt>
                <c:pt idx="2579">
                  <c:v>37.46050300000001</c:v>
                </c:pt>
                <c:pt idx="2580">
                  <c:v>37.475238000000012</c:v>
                </c:pt>
                <c:pt idx="2581">
                  <c:v>37.48990100000001</c:v>
                </c:pt>
                <c:pt idx="2582">
                  <c:v>37.504490000000011</c:v>
                </c:pt>
                <c:pt idx="2583">
                  <c:v>37.519008000000014</c:v>
                </c:pt>
                <c:pt idx="2584">
                  <c:v>37.533453000000009</c:v>
                </c:pt>
                <c:pt idx="2585">
                  <c:v>37.547827000000012</c:v>
                </c:pt>
                <c:pt idx="2586">
                  <c:v>37.56213000000001</c:v>
                </c:pt>
                <c:pt idx="2587">
                  <c:v>37.57636200000001</c:v>
                </c:pt>
                <c:pt idx="2588">
                  <c:v>37.590523000000012</c:v>
                </c:pt>
                <c:pt idx="2589">
                  <c:v>37.604614000000012</c:v>
                </c:pt>
                <c:pt idx="2590">
                  <c:v>37.618636000000009</c:v>
                </c:pt>
                <c:pt idx="2591">
                  <c:v>37.632587000000008</c:v>
                </c:pt>
                <c:pt idx="2592">
                  <c:v>37.646470000000008</c:v>
                </c:pt>
                <c:pt idx="2593">
                  <c:v>37.660284000000011</c:v>
                </c:pt>
                <c:pt idx="2594">
                  <c:v>37.674029000000012</c:v>
                </c:pt>
                <c:pt idx="2595">
                  <c:v>37.687706000000013</c:v>
                </c:pt>
                <c:pt idx="2596">
                  <c:v>37.701316000000013</c:v>
                </c:pt>
                <c:pt idx="2597">
                  <c:v>37.714857000000009</c:v>
                </c:pt>
                <c:pt idx="2598">
                  <c:v>37.728332000000009</c:v>
                </c:pt>
                <c:pt idx="2599">
                  <c:v>37.741740000000007</c:v>
                </c:pt>
                <c:pt idx="2600">
                  <c:v>37.755081000000011</c:v>
                </c:pt>
                <c:pt idx="2601">
                  <c:v>37.768356000000011</c:v>
                </c:pt>
                <c:pt idx="2602">
                  <c:v>37.781566000000012</c:v>
                </c:pt>
                <c:pt idx="2603">
                  <c:v>37.794709000000012</c:v>
                </c:pt>
                <c:pt idx="2604">
                  <c:v>37.807788000000009</c:v>
                </c:pt>
                <c:pt idx="2605">
                  <c:v>37.82080100000001</c:v>
                </c:pt>
                <c:pt idx="2606">
                  <c:v>37.833750000000009</c:v>
                </c:pt>
                <c:pt idx="2607">
                  <c:v>37.846635000000013</c:v>
                </c:pt>
                <c:pt idx="2608">
                  <c:v>37.859456000000009</c:v>
                </c:pt>
                <c:pt idx="2609">
                  <c:v>37.872213000000009</c:v>
                </c:pt>
                <c:pt idx="2610">
                  <c:v>37.884906000000008</c:v>
                </c:pt>
                <c:pt idx="2611">
                  <c:v>37.897537000000007</c:v>
                </c:pt>
                <c:pt idx="2612">
                  <c:v>37.910105000000009</c:v>
                </c:pt>
                <c:pt idx="2613">
                  <c:v>37.922610000000013</c:v>
                </c:pt>
                <c:pt idx="2614">
                  <c:v>37.935053000000011</c:v>
                </c:pt>
                <c:pt idx="2615">
                  <c:v>37.947435000000013</c:v>
                </c:pt>
                <c:pt idx="2616">
                  <c:v>37.959755000000008</c:v>
                </c:pt>
                <c:pt idx="2617">
                  <c:v>37.972013000000011</c:v>
                </c:pt>
                <c:pt idx="2618">
                  <c:v>37.984211000000009</c:v>
                </c:pt>
                <c:pt idx="2619">
                  <c:v>37.996348000000012</c:v>
                </c:pt>
                <c:pt idx="2620">
                  <c:v>38.00842500000001</c:v>
                </c:pt>
                <c:pt idx="2621">
                  <c:v>38.020441000000012</c:v>
                </c:pt>
                <c:pt idx="2622">
                  <c:v>38.032398000000008</c:v>
                </c:pt>
                <c:pt idx="2623">
                  <c:v>38.044295000000012</c:v>
                </c:pt>
                <c:pt idx="2624">
                  <c:v>38.056134000000007</c:v>
                </c:pt>
                <c:pt idx="2625">
                  <c:v>38.067913000000011</c:v>
                </c:pt>
                <c:pt idx="2626">
                  <c:v>38.079633000000008</c:v>
                </c:pt>
                <c:pt idx="2627">
                  <c:v>38.091295000000009</c:v>
                </c:pt>
                <c:pt idx="2628">
                  <c:v>38.102899000000008</c:v>
                </c:pt>
                <c:pt idx="2629">
                  <c:v>38.114446000000008</c:v>
                </c:pt>
                <c:pt idx="2630">
                  <c:v>38.125934000000008</c:v>
                </c:pt>
                <c:pt idx="2631">
                  <c:v>38.137366000000007</c:v>
                </c:pt>
                <c:pt idx="2632">
                  <c:v>38.148740000000011</c:v>
                </c:pt>
                <c:pt idx="2633">
                  <c:v>38.160058000000014</c:v>
                </c:pt>
                <c:pt idx="2634">
                  <c:v>38.171320000000009</c:v>
                </c:pt>
                <c:pt idx="2635">
                  <c:v>38.182525000000012</c:v>
                </c:pt>
                <c:pt idx="2636">
                  <c:v>38.193674000000009</c:v>
                </c:pt>
                <c:pt idx="2637">
                  <c:v>38.204768000000008</c:v>
                </c:pt>
                <c:pt idx="2638">
                  <c:v>38.215806000000008</c:v>
                </c:pt>
                <c:pt idx="2639">
                  <c:v>38.226789000000011</c:v>
                </c:pt>
                <c:pt idx="2640">
                  <c:v>38.237718000000008</c:v>
                </c:pt>
                <c:pt idx="2641">
                  <c:v>38.248592000000009</c:v>
                </c:pt>
                <c:pt idx="2642">
                  <c:v>38.259411000000007</c:v>
                </c:pt>
                <c:pt idx="2643">
                  <c:v>38.270177000000011</c:v>
                </c:pt>
                <c:pt idx="2644">
                  <c:v>38.280888000000012</c:v>
                </c:pt>
                <c:pt idx="2645">
                  <c:v>38.291546000000011</c:v>
                </c:pt>
                <c:pt idx="2646">
                  <c:v>38.302151000000009</c:v>
                </c:pt>
                <c:pt idx="2647">
                  <c:v>38.312703000000013</c:v>
                </c:pt>
                <c:pt idx="2648">
                  <c:v>38.323202000000009</c:v>
                </c:pt>
                <c:pt idx="2649">
                  <c:v>38.333649000000008</c:v>
                </c:pt>
                <c:pt idx="2650">
                  <c:v>38.344043000000013</c:v>
                </c:pt>
                <c:pt idx="2651">
                  <c:v>38.354385000000008</c:v>
                </c:pt>
                <c:pt idx="2652">
                  <c:v>38.364675000000013</c:v>
                </c:pt>
                <c:pt idx="2653">
                  <c:v>38.374914000000011</c:v>
                </c:pt>
                <c:pt idx="2654">
                  <c:v>38.38510200000001</c:v>
                </c:pt>
                <c:pt idx="2655">
                  <c:v>38.395239000000011</c:v>
                </c:pt>
                <c:pt idx="2656">
                  <c:v>38.405324000000007</c:v>
                </c:pt>
                <c:pt idx="2657">
                  <c:v>38.415359000000009</c:v>
                </c:pt>
                <c:pt idx="2658">
                  <c:v>38.42534400000001</c:v>
                </c:pt>
                <c:pt idx="2659">
                  <c:v>38.435279000000008</c:v>
                </c:pt>
                <c:pt idx="2660">
                  <c:v>38.445164000000013</c:v>
                </c:pt>
                <c:pt idx="2661">
                  <c:v>38.454999000000008</c:v>
                </c:pt>
                <c:pt idx="2662">
                  <c:v>38.464785000000013</c:v>
                </c:pt>
                <c:pt idx="2663">
                  <c:v>38.474522000000007</c:v>
                </c:pt>
                <c:pt idx="2664">
                  <c:v>38.484210000000012</c:v>
                </c:pt>
                <c:pt idx="2665">
                  <c:v>38.493849000000012</c:v>
                </c:pt>
                <c:pt idx="2666">
                  <c:v>38.503440000000012</c:v>
                </c:pt>
                <c:pt idx="2667">
                  <c:v>38.512982000000008</c:v>
                </c:pt>
                <c:pt idx="2668">
                  <c:v>38.522477000000009</c:v>
                </c:pt>
                <c:pt idx="2669">
                  <c:v>38.531923000000013</c:v>
                </c:pt>
                <c:pt idx="2670">
                  <c:v>38.541323000000013</c:v>
                </c:pt>
                <c:pt idx="2671">
                  <c:v>38.550674000000008</c:v>
                </c:pt>
                <c:pt idx="2672">
                  <c:v>38.559979000000013</c:v>
                </c:pt>
                <c:pt idx="2673">
                  <c:v>38.569237000000008</c:v>
                </c:pt>
                <c:pt idx="2674">
                  <c:v>38.578448000000009</c:v>
                </c:pt>
                <c:pt idx="2675">
                  <c:v>38.587613000000012</c:v>
                </c:pt>
                <c:pt idx="2676">
                  <c:v>38.59673200000001</c:v>
                </c:pt>
                <c:pt idx="2677">
                  <c:v>38.605804000000013</c:v>
                </c:pt>
                <c:pt idx="2678">
                  <c:v>38.614831000000009</c:v>
                </c:pt>
                <c:pt idx="2679">
                  <c:v>38.623812000000008</c:v>
                </c:pt>
                <c:pt idx="2680">
                  <c:v>38.632748000000014</c:v>
                </c:pt>
                <c:pt idx="2681">
                  <c:v>38.641638000000007</c:v>
                </c:pt>
                <c:pt idx="2682">
                  <c:v>38.650484000000013</c:v>
                </c:pt>
                <c:pt idx="2683">
                  <c:v>38.659285000000011</c:v>
                </c:pt>
                <c:pt idx="2684">
                  <c:v>38.668041000000009</c:v>
                </c:pt>
                <c:pt idx="2685">
                  <c:v>38.67675400000001</c:v>
                </c:pt>
                <c:pt idx="2686">
                  <c:v>38.68542200000001</c:v>
                </c:pt>
                <c:pt idx="2687">
                  <c:v>38.694046000000007</c:v>
                </c:pt>
                <c:pt idx="2688">
                  <c:v>38.702626000000009</c:v>
                </c:pt>
                <c:pt idx="2689">
                  <c:v>38.711163000000013</c:v>
                </c:pt>
                <c:pt idx="2690">
                  <c:v>38.719657000000012</c:v>
                </c:pt>
                <c:pt idx="2691">
                  <c:v>38.728107000000008</c:v>
                </c:pt>
                <c:pt idx="2692">
                  <c:v>38.736515000000011</c:v>
                </c:pt>
                <c:pt idx="2693">
                  <c:v>38.744880000000009</c:v>
                </c:pt>
                <c:pt idx="2694">
                  <c:v>38.753202000000009</c:v>
                </c:pt>
                <c:pt idx="2695">
                  <c:v>38.761483000000013</c:v>
                </c:pt>
                <c:pt idx="2696">
                  <c:v>38.769721000000011</c:v>
                </c:pt>
                <c:pt idx="2697">
                  <c:v>38.777917000000009</c:v>
                </c:pt>
                <c:pt idx="2698">
                  <c:v>38.786071000000007</c:v>
                </c:pt>
                <c:pt idx="2699">
                  <c:v>38.794184000000008</c:v>
                </c:pt>
                <c:pt idx="2700">
                  <c:v>38.802256000000007</c:v>
                </c:pt>
                <c:pt idx="2701">
                  <c:v>38.81028700000001</c:v>
                </c:pt>
                <c:pt idx="2702">
                  <c:v>38.818276000000012</c:v>
                </c:pt>
                <c:pt idx="2703">
                  <c:v>38.826225000000008</c:v>
                </c:pt>
                <c:pt idx="2704">
                  <c:v>38.834134000000013</c:v>
                </c:pt>
                <c:pt idx="2705">
                  <c:v>38.842002000000008</c:v>
                </c:pt>
                <c:pt idx="2706">
                  <c:v>38.849829000000007</c:v>
                </c:pt>
                <c:pt idx="2707">
                  <c:v>38.857617000000012</c:v>
                </c:pt>
                <c:pt idx="2708">
                  <c:v>38.865365000000011</c:v>
                </c:pt>
                <c:pt idx="2709">
                  <c:v>38.873073000000012</c:v>
                </c:pt>
                <c:pt idx="2710">
                  <c:v>38.880742000000012</c:v>
                </c:pt>
                <c:pt idx="2711">
                  <c:v>38.888372000000011</c:v>
                </c:pt>
                <c:pt idx="2712">
                  <c:v>38.895962000000011</c:v>
                </c:pt>
                <c:pt idx="2713">
                  <c:v>38.903514000000008</c:v>
                </c:pt>
                <c:pt idx="2714">
                  <c:v>38.911027000000011</c:v>
                </c:pt>
                <c:pt idx="2715">
                  <c:v>38.918501000000013</c:v>
                </c:pt>
                <c:pt idx="2716">
                  <c:v>38.925937000000012</c:v>
                </c:pt>
                <c:pt idx="2717">
                  <c:v>38.933335000000014</c:v>
                </c:pt>
                <c:pt idx="2718">
                  <c:v>38.940695000000012</c:v>
                </c:pt>
                <c:pt idx="2719">
                  <c:v>38.948017000000007</c:v>
                </c:pt>
                <c:pt idx="2720">
                  <c:v>38.955301000000013</c:v>
                </c:pt>
                <c:pt idx="2721">
                  <c:v>38.962548000000012</c:v>
                </c:pt>
                <c:pt idx="2722">
                  <c:v>38.969758000000013</c:v>
                </c:pt>
                <c:pt idx="2723">
                  <c:v>38.97693000000001</c:v>
                </c:pt>
                <c:pt idx="2724">
                  <c:v>38.984065000000008</c:v>
                </c:pt>
                <c:pt idx="2725">
                  <c:v>38.991164000000012</c:v>
                </c:pt>
                <c:pt idx="2726">
                  <c:v>38.99822600000001</c:v>
                </c:pt>
                <c:pt idx="2727">
                  <c:v>39.005251000000008</c:v>
                </c:pt>
                <c:pt idx="2728">
                  <c:v>39.012240000000013</c:v>
                </c:pt>
                <c:pt idx="2729">
                  <c:v>39.019193000000008</c:v>
                </c:pt>
                <c:pt idx="2730">
                  <c:v>39.02611000000001</c:v>
                </c:pt>
                <c:pt idx="2731">
                  <c:v>39.032992000000007</c:v>
                </c:pt>
                <c:pt idx="2732">
                  <c:v>39.039837000000013</c:v>
                </c:pt>
                <c:pt idx="2733">
                  <c:v>39.046647000000007</c:v>
                </c:pt>
                <c:pt idx="2734">
                  <c:v>39.053422000000012</c:v>
                </c:pt>
                <c:pt idx="2735">
                  <c:v>39.060162000000012</c:v>
                </c:pt>
                <c:pt idx="2736">
                  <c:v>39.066866000000012</c:v>
                </c:pt>
                <c:pt idx="2737">
                  <c:v>39.073536000000011</c:v>
                </c:pt>
                <c:pt idx="2738">
                  <c:v>39.080171000000007</c:v>
                </c:pt>
                <c:pt idx="2739">
                  <c:v>39.086772000000011</c:v>
                </c:pt>
                <c:pt idx="2740">
                  <c:v>39.09333800000001</c:v>
                </c:pt>
                <c:pt idx="2741">
                  <c:v>39.09987000000001</c:v>
                </c:pt>
                <c:pt idx="2742">
                  <c:v>39.10636800000001</c:v>
                </c:pt>
                <c:pt idx="2743">
                  <c:v>39.112832000000012</c:v>
                </c:pt>
                <c:pt idx="2744">
                  <c:v>39.119262000000013</c:v>
                </c:pt>
                <c:pt idx="2745">
                  <c:v>39.125659000000013</c:v>
                </c:pt>
                <c:pt idx="2746">
                  <c:v>39.132022000000013</c:v>
                </c:pt>
                <c:pt idx="2747">
                  <c:v>39.138352000000012</c:v>
                </c:pt>
                <c:pt idx="2748">
                  <c:v>39.144649000000008</c:v>
                </c:pt>
                <c:pt idx="2749">
                  <c:v>39.15091300000001</c:v>
                </c:pt>
                <c:pt idx="2750">
                  <c:v>39.157144000000009</c:v>
                </c:pt>
                <c:pt idx="2751">
                  <c:v>39.163342000000007</c:v>
                </c:pt>
                <c:pt idx="2752">
                  <c:v>39.169508000000008</c:v>
                </c:pt>
                <c:pt idx="2753">
                  <c:v>39.175641000000013</c:v>
                </c:pt>
                <c:pt idx="2754">
                  <c:v>39.181743000000012</c:v>
                </c:pt>
                <c:pt idx="2755">
                  <c:v>39.187812000000008</c:v>
                </c:pt>
                <c:pt idx="2756">
                  <c:v>39.193849000000007</c:v>
                </c:pt>
                <c:pt idx="2757">
                  <c:v>39.199854000000009</c:v>
                </c:pt>
                <c:pt idx="2758">
                  <c:v>39.205828000000011</c:v>
                </c:pt>
                <c:pt idx="2759">
                  <c:v>39.211770000000008</c:v>
                </c:pt>
                <c:pt idx="2760">
                  <c:v>39.217681000000013</c:v>
                </c:pt>
                <c:pt idx="2761">
                  <c:v>39.223560000000013</c:v>
                </c:pt>
                <c:pt idx="2762">
                  <c:v>39.229408000000014</c:v>
                </c:pt>
                <c:pt idx="2763">
                  <c:v>39.235226000000011</c:v>
                </c:pt>
                <c:pt idx="2764">
                  <c:v>39.241012000000012</c:v>
                </c:pt>
                <c:pt idx="2765">
                  <c:v>39.24676800000001</c:v>
                </c:pt>
                <c:pt idx="2766">
                  <c:v>39.252494000000013</c:v>
                </c:pt>
                <c:pt idx="2767">
                  <c:v>39.258189000000009</c:v>
                </c:pt>
                <c:pt idx="2768">
                  <c:v>39.263854000000009</c:v>
                </c:pt>
                <c:pt idx="2769">
                  <c:v>39.26948800000001</c:v>
                </c:pt>
                <c:pt idx="2770">
                  <c:v>39.275093000000012</c:v>
                </c:pt>
                <c:pt idx="2771">
                  <c:v>39.280668000000013</c:v>
                </c:pt>
                <c:pt idx="2772">
                  <c:v>39.286213000000011</c:v>
                </c:pt>
                <c:pt idx="2773">
                  <c:v>39.291728000000013</c:v>
                </c:pt>
                <c:pt idx="2774">
                  <c:v>39.297214000000011</c:v>
                </c:pt>
                <c:pt idx="2775">
                  <c:v>39.302671000000011</c:v>
                </c:pt>
                <c:pt idx="2776">
                  <c:v>39.308098000000008</c:v>
                </c:pt>
                <c:pt idx="2777">
                  <c:v>39.313496000000008</c:v>
                </c:pt>
                <c:pt idx="2778">
                  <c:v>39.318866000000007</c:v>
                </c:pt>
                <c:pt idx="2779">
                  <c:v>39.324206000000011</c:v>
                </c:pt>
                <c:pt idx="2780">
                  <c:v>39.329518000000007</c:v>
                </c:pt>
                <c:pt idx="2781">
                  <c:v>39.33480200000001</c:v>
                </c:pt>
                <c:pt idx="2782">
                  <c:v>39.340057000000009</c:v>
                </c:pt>
                <c:pt idx="2783">
                  <c:v>39.345284000000014</c:v>
                </c:pt>
                <c:pt idx="2784">
                  <c:v>39.350482000000014</c:v>
                </c:pt>
                <c:pt idx="2785">
                  <c:v>39.355653000000011</c:v>
                </c:pt>
                <c:pt idx="2786">
                  <c:v>39.36079500000001</c:v>
                </c:pt>
                <c:pt idx="2787">
                  <c:v>39.365910000000014</c:v>
                </c:pt>
                <c:pt idx="2788">
                  <c:v>39.37099700000001</c:v>
                </c:pt>
                <c:pt idx="2789">
                  <c:v>39.37605700000001</c:v>
                </c:pt>
                <c:pt idx="2790">
                  <c:v>39.38108900000001</c:v>
                </c:pt>
                <c:pt idx="2791">
                  <c:v>39.386094000000007</c:v>
                </c:pt>
                <c:pt idx="2792">
                  <c:v>39.391071000000011</c:v>
                </c:pt>
                <c:pt idx="2793">
                  <c:v>39.396022000000009</c:v>
                </c:pt>
                <c:pt idx="2794">
                  <c:v>39.400946000000012</c:v>
                </c:pt>
                <c:pt idx="2795">
                  <c:v>39.405842000000007</c:v>
                </c:pt>
                <c:pt idx="2796">
                  <c:v>39.410713000000008</c:v>
                </c:pt>
                <c:pt idx="2797">
                  <c:v>39.415556000000009</c:v>
                </c:pt>
                <c:pt idx="2798">
                  <c:v>39.420373000000012</c:v>
                </c:pt>
                <c:pt idx="2799">
                  <c:v>39.425164000000009</c:v>
                </c:pt>
                <c:pt idx="2800">
                  <c:v>39.429929000000008</c:v>
                </c:pt>
                <c:pt idx="2801">
                  <c:v>39.434667000000012</c:v>
                </c:pt>
                <c:pt idx="2802">
                  <c:v>39.43937900000001</c:v>
                </c:pt>
                <c:pt idx="2803">
                  <c:v>39.444066000000014</c:v>
                </c:pt>
                <c:pt idx="2804">
                  <c:v>39.448727000000012</c:v>
                </c:pt>
                <c:pt idx="2805">
                  <c:v>39.453362000000013</c:v>
                </c:pt>
                <c:pt idx="2806">
                  <c:v>39.457971000000008</c:v>
                </c:pt>
                <c:pt idx="2807">
                  <c:v>39.462556000000014</c:v>
                </c:pt>
                <c:pt idx="2808">
                  <c:v>39.467115000000007</c:v>
                </c:pt>
                <c:pt idx="2809">
                  <c:v>39.471648000000009</c:v>
                </c:pt>
                <c:pt idx="2810">
                  <c:v>39.476157000000008</c:v>
                </c:pt>
                <c:pt idx="2811">
                  <c:v>39.480640000000008</c:v>
                </c:pt>
                <c:pt idx="2812">
                  <c:v>39.485099000000012</c:v>
                </c:pt>
                <c:pt idx="2813">
                  <c:v>39.489533000000009</c:v>
                </c:pt>
                <c:pt idx="2814">
                  <c:v>39.493942000000011</c:v>
                </c:pt>
                <c:pt idx="2815">
                  <c:v>39.49832700000001</c:v>
                </c:pt>
                <c:pt idx="2816">
                  <c:v>39.502688000000013</c:v>
                </c:pt>
                <c:pt idx="2817">
                  <c:v>39.507024000000008</c:v>
                </c:pt>
                <c:pt idx="2818">
                  <c:v>39.51133500000001</c:v>
                </c:pt>
                <c:pt idx="2819">
                  <c:v>39.515623000000012</c:v>
                </c:pt>
                <c:pt idx="2820">
                  <c:v>39.519887000000011</c:v>
                </c:pt>
                <c:pt idx="2821">
                  <c:v>39.524127000000007</c:v>
                </c:pt>
                <c:pt idx="2822">
                  <c:v>39.528343000000014</c:v>
                </c:pt>
                <c:pt idx="2823">
                  <c:v>39.53253500000001</c:v>
                </c:pt>
                <c:pt idx="2824">
                  <c:v>39.536704000000007</c:v>
                </c:pt>
                <c:pt idx="2825">
                  <c:v>39.540849000000009</c:v>
                </c:pt>
                <c:pt idx="2826">
                  <c:v>39.544971000000011</c:v>
                </c:pt>
                <c:pt idx="2827">
                  <c:v>39.549070000000007</c:v>
                </c:pt>
                <c:pt idx="2828">
                  <c:v>39.553145000000008</c:v>
                </c:pt>
                <c:pt idx="2829">
                  <c:v>39.557197000000009</c:v>
                </c:pt>
                <c:pt idx="2830">
                  <c:v>39.561227000000009</c:v>
                </c:pt>
                <c:pt idx="2831">
                  <c:v>39.565233000000013</c:v>
                </c:pt>
                <c:pt idx="2832">
                  <c:v>39.569217000000009</c:v>
                </c:pt>
                <c:pt idx="2833">
                  <c:v>39.573178000000013</c:v>
                </c:pt>
                <c:pt idx="2834">
                  <c:v>39.577117000000008</c:v>
                </c:pt>
                <c:pt idx="2835">
                  <c:v>39.581033000000012</c:v>
                </c:pt>
                <c:pt idx="2836">
                  <c:v>39.58492600000001</c:v>
                </c:pt>
                <c:pt idx="2837">
                  <c:v>39.588798000000011</c:v>
                </c:pt>
                <c:pt idx="2838">
                  <c:v>39.592647000000014</c:v>
                </c:pt>
                <c:pt idx="2839">
                  <c:v>39.596474000000008</c:v>
                </c:pt>
                <c:pt idx="2840">
                  <c:v>39.600279000000008</c:v>
                </c:pt>
                <c:pt idx="2841">
                  <c:v>39.604063000000011</c:v>
                </c:pt>
                <c:pt idx="2842">
                  <c:v>39.607824000000008</c:v>
                </c:pt>
                <c:pt idx="2843">
                  <c:v>39.611564000000008</c:v>
                </c:pt>
                <c:pt idx="2844">
                  <c:v>39.615282000000008</c:v>
                </c:pt>
                <c:pt idx="2845">
                  <c:v>39.61897900000001</c:v>
                </c:pt>
                <c:pt idx="2846">
                  <c:v>39.622654000000011</c:v>
                </c:pt>
                <c:pt idx="2847">
                  <c:v>39.626308000000009</c:v>
                </c:pt>
                <c:pt idx="2848">
                  <c:v>39.629941000000009</c:v>
                </c:pt>
                <c:pt idx="2849">
                  <c:v>39.633552000000009</c:v>
                </c:pt>
                <c:pt idx="2850">
                  <c:v>39.637143000000009</c:v>
                </c:pt>
                <c:pt idx="2851">
                  <c:v>39.640712000000008</c:v>
                </c:pt>
                <c:pt idx="2852">
                  <c:v>39.644261000000007</c:v>
                </c:pt>
                <c:pt idx="2853">
                  <c:v>39.64778900000001</c:v>
                </c:pt>
                <c:pt idx="2854">
                  <c:v>39.651296000000009</c:v>
                </c:pt>
                <c:pt idx="2855">
                  <c:v>39.654783000000009</c:v>
                </c:pt>
                <c:pt idx="2856">
                  <c:v>39.658249000000012</c:v>
                </c:pt>
                <c:pt idx="2857">
                  <c:v>39.661695000000009</c:v>
                </c:pt>
                <c:pt idx="2858">
                  <c:v>39.665121000000013</c:v>
                </c:pt>
                <c:pt idx="2859">
                  <c:v>39.668526000000007</c:v>
                </c:pt>
                <c:pt idx="2860">
                  <c:v>39.671911000000009</c:v>
                </c:pt>
                <c:pt idx="2861">
                  <c:v>39.675276000000011</c:v>
                </c:pt>
                <c:pt idx="2862">
                  <c:v>39.678621000000007</c:v>
                </c:pt>
                <c:pt idx="2863">
                  <c:v>39.681946000000011</c:v>
                </c:pt>
                <c:pt idx="2864">
                  <c:v>39.685251000000008</c:v>
                </c:pt>
                <c:pt idx="2865">
                  <c:v>39.688537000000011</c:v>
                </c:pt>
                <c:pt idx="2866">
                  <c:v>39.691803000000007</c:v>
                </c:pt>
                <c:pt idx="2867">
                  <c:v>39.695049000000012</c:v>
                </c:pt>
                <c:pt idx="2868">
                  <c:v>39.698276000000007</c:v>
                </c:pt>
                <c:pt idx="2869">
                  <c:v>39.701484000000008</c:v>
                </c:pt>
                <c:pt idx="2870">
                  <c:v>39.704672000000009</c:v>
                </c:pt>
                <c:pt idx="2871">
                  <c:v>39.707841000000009</c:v>
                </c:pt>
                <c:pt idx="2872">
                  <c:v>39.710991000000007</c:v>
                </c:pt>
                <c:pt idx="2873">
                  <c:v>39.71412200000001</c:v>
                </c:pt>
                <c:pt idx="2874">
                  <c:v>39.717234000000012</c:v>
                </c:pt>
                <c:pt idx="2875">
                  <c:v>39.720327000000012</c:v>
                </c:pt>
                <c:pt idx="2876">
                  <c:v>39.723402000000007</c:v>
                </c:pt>
                <c:pt idx="2877">
                  <c:v>39.726457000000011</c:v>
                </c:pt>
                <c:pt idx="2878">
                  <c:v>39.72949400000001</c:v>
                </c:pt>
                <c:pt idx="2879">
                  <c:v>39.732513000000012</c:v>
                </c:pt>
                <c:pt idx="2880">
                  <c:v>39.735513000000012</c:v>
                </c:pt>
                <c:pt idx="2881">
                  <c:v>39.73849400000001</c:v>
                </c:pt>
                <c:pt idx="2882">
                  <c:v>39.741457000000011</c:v>
                </c:pt>
                <c:pt idx="2883">
                  <c:v>39.744402000000008</c:v>
                </c:pt>
                <c:pt idx="2884">
                  <c:v>39.747329000000008</c:v>
                </c:pt>
                <c:pt idx="2885">
                  <c:v>39.75023800000001</c:v>
                </c:pt>
                <c:pt idx="2886">
                  <c:v>39.753129000000008</c:v>
                </c:pt>
                <c:pt idx="2887">
                  <c:v>39.756001000000012</c:v>
                </c:pt>
                <c:pt idx="2888">
                  <c:v>39.758856000000009</c:v>
                </c:pt>
                <c:pt idx="2889">
                  <c:v>39.761694000000013</c:v>
                </c:pt>
                <c:pt idx="2890">
                  <c:v>39.764513000000008</c:v>
                </c:pt>
                <c:pt idx="2891">
                  <c:v>39.767315000000011</c:v>
                </c:pt>
                <c:pt idx="2892">
                  <c:v>39.770099000000009</c:v>
                </c:pt>
                <c:pt idx="2893">
                  <c:v>39.772866000000008</c:v>
                </c:pt>
                <c:pt idx="2894">
                  <c:v>39.775615000000009</c:v>
                </c:pt>
                <c:pt idx="2895">
                  <c:v>39.778348000000008</c:v>
                </c:pt>
                <c:pt idx="2896">
                  <c:v>39.781062000000013</c:v>
                </c:pt>
                <c:pt idx="2897">
                  <c:v>39.783760000000008</c:v>
                </c:pt>
                <c:pt idx="2898">
                  <c:v>39.786441000000011</c:v>
                </c:pt>
                <c:pt idx="2899">
                  <c:v>39.789104000000009</c:v>
                </c:pt>
                <c:pt idx="2900">
                  <c:v>39.791751000000012</c:v>
                </c:pt>
                <c:pt idx="2901">
                  <c:v>39.794381000000008</c:v>
                </c:pt>
                <c:pt idx="2902">
                  <c:v>39.796994000000012</c:v>
                </c:pt>
                <c:pt idx="2903">
                  <c:v>39.799590000000009</c:v>
                </c:pt>
                <c:pt idx="2904">
                  <c:v>39.802169000000013</c:v>
                </c:pt>
                <c:pt idx="2905">
                  <c:v>39.804732000000008</c:v>
                </c:pt>
                <c:pt idx="2906">
                  <c:v>39.807279000000008</c:v>
                </c:pt>
                <c:pt idx="2907">
                  <c:v>39.809809000000008</c:v>
                </c:pt>
                <c:pt idx="2908">
                  <c:v>39.812322000000009</c:v>
                </c:pt>
                <c:pt idx="2909">
                  <c:v>39.814819000000007</c:v>
                </c:pt>
                <c:pt idx="2910">
                  <c:v>39.81730000000001</c:v>
                </c:pt>
                <c:pt idx="2911">
                  <c:v>39.819765000000011</c:v>
                </c:pt>
                <c:pt idx="2912">
                  <c:v>39.82221400000001</c:v>
                </c:pt>
                <c:pt idx="2913">
                  <c:v>39.824647000000013</c:v>
                </c:pt>
                <c:pt idx="2914">
                  <c:v>39.82706300000001</c:v>
                </c:pt>
                <c:pt idx="2915">
                  <c:v>39.829464000000009</c:v>
                </c:pt>
                <c:pt idx="2916">
                  <c:v>39.831849000000012</c:v>
                </c:pt>
                <c:pt idx="2917">
                  <c:v>39.834218000000007</c:v>
                </c:pt>
                <c:pt idx="2918">
                  <c:v>39.836572000000011</c:v>
                </c:pt>
                <c:pt idx="2919">
                  <c:v>39.838910000000013</c:v>
                </c:pt>
                <c:pt idx="2920">
                  <c:v>39.841232000000012</c:v>
                </c:pt>
                <c:pt idx="2921">
                  <c:v>39.843539000000007</c:v>
                </c:pt>
                <c:pt idx="2922">
                  <c:v>39.845830000000014</c:v>
                </c:pt>
                <c:pt idx="2923">
                  <c:v>39.848106000000008</c:v>
                </c:pt>
                <c:pt idx="2924">
                  <c:v>39.850367000000013</c:v>
                </c:pt>
                <c:pt idx="2925">
                  <c:v>39.852613000000012</c:v>
                </c:pt>
                <c:pt idx="2926">
                  <c:v>39.85484300000001</c:v>
                </c:pt>
                <c:pt idx="2927">
                  <c:v>39.857058000000009</c:v>
                </c:pt>
                <c:pt idx="2928">
                  <c:v>39.859258000000011</c:v>
                </c:pt>
                <c:pt idx="2929">
                  <c:v>39.861443000000008</c:v>
                </c:pt>
                <c:pt idx="2930">
                  <c:v>39.863614000000013</c:v>
                </c:pt>
                <c:pt idx="2931">
                  <c:v>39.865769000000007</c:v>
                </c:pt>
                <c:pt idx="2932">
                  <c:v>39.867910000000009</c:v>
                </c:pt>
                <c:pt idx="2933">
                  <c:v>39.870035000000009</c:v>
                </c:pt>
                <c:pt idx="2934">
                  <c:v>39.872147000000012</c:v>
                </c:pt>
                <c:pt idx="2935">
                  <c:v>39.874243000000007</c:v>
                </c:pt>
                <c:pt idx="2936">
                  <c:v>39.876325000000008</c:v>
                </c:pt>
                <c:pt idx="2937">
                  <c:v>39.87839300000001</c:v>
                </c:pt>
                <c:pt idx="2938">
                  <c:v>39.880446000000013</c:v>
                </c:pt>
                <c:pt idx="2939">
                  <c:v>39.88248500000001</c:v>
                </c:pt>
                <c:pt idx="2940">
                  <c:v>39.884509000000008</c:v>
                </c:pt>
                <c:pt idx="2941">
                  <c:v>39.886520000000012</c:v>
                </c:pt>
                <c:pt idx="2942">
                  <c:v>39.88851600000001</c:v>
                </c:pt>
                <c:pt idx="2943">
                  <c:v>39.890498000000008</c:v>
                </c:pt>
                <c:pt idx="2944">
                  <c:v>39.892466000000013</c:v>
                </c:pt>
                <c:pt idx="2945">
                  <c:v>39.894419000000013</c:v>
                </c:pt>
                <c:pt idx="2946">
                  <c:v>39.896359000000011</c:v>
                </c:pt>
                <c:pt idx="2947">
                  <c:v>39.898285000000008</c:v>
                </c:pt>
                <c:pt idx="2948">
                  <c:v>39.90019800000001</c:v>
                </c:pt>
                <c:pt idx="2949">
                  <c:v>39.902096000000007</c:v>
                </c:pt>
                <c:pt idx="2950">
                  <c:v>39.903981000000009</c:v>
                </c:pt>
                <c:pt idx="2951">
                  <c:v>39.90585200000001</c:v>
                </c:pt>
                <c:pt idx="2952">
                  <c:v>39.907710000000009</c:v>
                </c:pt>
                <c:pt idx="2953">
                  <c:v>39.909554000000007</c:v>
                </c:pt>
                <c:pt idx="2954">
                  <c:v>39.911384000000012</c:v>
                </c:pt>
                <c:pt idx="2955">
                  <c:v>39.913201000000008</c:v>
                </c:pt>
                <c:pt idx="2956">
                  <c:v>39.915005000000008</c:v>
                </c:pt>
                <c:pt idx="2957">
                  <c:v>39.916795000000008</c:v>
                </c:pt>
                <c:pt idx="2958">
                  <c:v>39.918573000000009</c:v>
                </c:pt>
                <c:pt idx="2959">
                  <c:v>39.920336000000013</c:v>
                </c:pt>
                <c:pt idx="2960">
                  <c:v>39.922087000000012</c:v>
                </c:pt>
                <c:pt idx="2961">
                  <c:v>39.923825000000008</c:v>
                </c:pt>
                <c:pt idx="2962">
                  <c:v>39.925550000000008</c:v>
                </c:pt>
                <c:pt idx="2963">
                  <c:v>39.927261000000009</c:v>
                </c:pt>
                <c:pt idx="2964">
                  <c:v>39.928960000000011</c:v>
                </c:pt>
                <c:pt idx="2965">
                  <c:v>39.93064600000001</c:v>
                </c:pt>
                <c:pt idx="2966">
                  <c:v>39.932319000000007</c:v>
                </c:pt>
                <c:pt idx="2967">
                  <c:v>39.933980000000012</c:v>
                </c:pt>
                <c:pt idx="2968">
                  <c:v>39.935627000000011</c:v>
                </c:pt>
                <c:pt idx="2969">
                  <c:v>39.937262000000011</c:v>
                </c:pt>
                <c:pt idx="2970">
                  <c:v>39.938885000000013</c:v>
                </c:pt>
                <c:pt idx="2971">
                  <c:v>39.940495000000013</c:v>
                </c:pt>
                <c:pt idx="2972">
                  <c:v>39.942092000000009</c:v>
                </c:pt>
                <c:pt idx="2973">
                  <c:v>39.943677000000008</c:v>
                </c:pt>
                <c:pt idx="2974">
                  <c:v>39.945249000000011</c:v>
                </c:pt>
                <c:pt idx="2975">
                  <c:v>39.946809000000009</c:v>
                </c:pt>
                <c:pt idx="2976">
                  <c:v>39.948357000000009</c:v>
                </c:pt>
                <c:pt idx="2977">
                  <c:v>39.94989300000001</c:v>
                </c:pt>
                <c:pt idx="2978">
                  <c:v>39.951416000000009</c:v>
                </c:pt>
                <c:pt idx="2979">
                  <c:v>39.952928000000007</c:v>
                </c:pt>
                <c:pt idx="2980">
                  <c:v>39.95442700000001</c:v>
                </c:pt>
                <c:pt idx="2981">
                  <c:v>39.955914000000007</c:v>
                </c:pt>
                <c:pt idx="2982">
                  <c:v>39.957389000000013</c:v>
                </c:pt>
                <c:pt idx="2983">
                  <c:v>39.958853000000012</c:v>
                </c:pt>
                <c:pt idx="2984">
                  <c:v>39.960304000000008</c:v>
                </c:pt>
                <c:pt idx="2985">
                  <c:v>39.96174400000001</c:v>
                </c:pt>
                <c:pt idx="2986">
                  <c:v>39.96317100000001</c:v>
                </c:pt>
                <c:pt idx="2987">
                  <c:v>39.964587000000009</c:v>
                </c:pt>
                <c:pt idx="2988">
                  <c:v>39.965992000000007</c:v>
                </c:pt>
                <c:pt idx="2989">
                  <c:v>39.96738400000001</c:v>
                </c:pt>
                <c:pt idx="2990">
                  <c:v>39.968766000000009</c:v>
                </c:pt>
                <c:pt idx="2991">
                  <c:v>39.970135000000013</c:v>
                </c:pt>
                <c:pt idx="2992">
                  <c:v>39.971493000000009</c:v>
                </c:pt>
                <c:pt idx="2993">
                  <c:v>39.972840000000012</c:v>
                </c:pt>
                <c:pt idx="2994">
                  <c:v>39.97417500000001</c:v>
                </c:pt>
                <c:pt idx="2995">
                  <c:v>39.975499000000013</c:v>
                </c:pt>
                <c:pt idx="2996">
                  <c:v>39.97681200000001</c:v>
                </c:pt>
                <c:pt idx="2997">
                  <c:v>39.978113000000008</c:v>
                </c:pt>
                <c:pt idx="2998">
                  <c:v>39.979403000000012</c:v>
                </c:pt>
                <c:pt idx="2999">
                  <c:v>39.980682000000009</c:v>
                </c:pt>
                <c:pt idx="3000">
                  <c:v>39.981950000000012</c:v>
                </c:pt>
                <c:pt idx="3001">
                  <c:v>39.98320600000001</c:v>
                </c:pt>
                <c:pt idx="3002">
                  <c:v>39.984452000000012</c:v>
                </c:pt>
                <c:pt idx="3003">
                  <c:v>39.985687000000013</c:v>
                </c:pt>
                <c:pt idx="3004">
                  <c:v>39.986911000000013</c:v>
                </c:pt>
                <c:pt idx="3005">
                  <c:v>39.988124000000013</c:v>
                </c:pt>
                <c:pt idx="3006">
                  <c:v>39.989326000000013</c:v>
                </c:pt>
                <c:pt idx="3007">
                  <c:v>39.990517000000011</c:v>
                </c:pt>
                <c:pt idx="3008">
                  <c:v>39.991698000000014</c:v>
                </c:pt>
                <c:pt idx="3009">
                  <c:v>39.992867000000011</c:v>
                </c:pt>
                <c:pt idx="3010">
                  <c:v>39.99402700000001</c:v>
                </c:pt>
                <c:pt idx="3011">
                  <c:v>39.99517500000001</c:v>
                </c:pt>
                <c:pt idx="3012">
                  <c:v>39.996313000000008</c:v>
                </c:pt>
                <c:pt idx="3013">
                  <c:v>39.997440000000012</c:v>
                </c:pt>
                <c:pt idx="3014">
                  <c:v>39.998557000000012</c:v>
                </c:pt>
                <c:pt idx="3015">
                  <c:v>39.99966400000001</c:v>
                </c:pt>
                <c:pt idx="3016">
                  <c:v>40.000760000000014</c:v>
                </c:pt>
                <c:pt idx="3017">
                  <c:v>40.001846000000008</c:v>
                </c:pt>
                <c:pt idx="3018">
                  <c:v>40.002921000000008</c:v>
                </c:pt>
                <c:pt idx="3019">
                  <c:v>40.003986000000012</c:v>
                </c:pt>
                <c:pt idx="3020">
                  <c:v>40.005041000000013</c:v>
                </c:pt>
                <c:pt idx="3021">
                  <c:v>40.00608600000001</c:v>
                </c:pt>
                <c:pt idx="3022">
                  <c:v>40.007120000000008</c:v>
                </c:pt>
                <c:pt idx="3023">
                  <c:v>40.008145000000013</c:v>
                </c:pt>
                <c:pt idx="3024">
                  <c:v>40.009159000000011</c:v>
                </c:pt>
                <c:pt idx="3025">
                  <c:v>40.01016400000001</c:v>
                </c:pt>
                <c:pt idx="3026">
                  <c:v>40.011158000000009</c:v>
                </c:pt>
                <c:pt idx="3027">
                  <c:v>40.012142000000011</c:v>
                </c:pt>
                <c:pt idx="3028">
                  <c:v>40.013117000000008</c:v>
                </c:pt>
                <c:pt idx="3029">
                  <c:v>40.014082000000009</c:v>
                </c:pt>
                <c:pt idx="3030">
                  <c:v>40.015037000000014</c:v>
                </c:pt>
                <c:pt idx="3031">
                  <c:v>40.015982000000008</c:v>
                </c:pt>
                <c:pt idx="3032">
                  <c:v>40.016917000000014</c:v>
                </c:pt>
                <c:pt idx="3033">
                  <c:v>40.017843000000013</c:v>
                </c:pt>
                <c:pt idx="3034">
                  <c:v>40.01875900000001</c:v>
                </c:pt>
                <c:pt idx="3035">
                  <c:v>40.01966500000001</c:v>
                </c:pt>
                <c:pt idx="3036">
                  <c:v>40.020562000000012</c:v>
                </c:pt>
                <c:pt idx="3037">
                  <c:v>40.021449000000011</c:v>
                </c:pt>
                <c:pt idx="3038">
                  <c:v>40.022327000000011</c:v>
                </c:pt>
                <c:pt idx="3039">
                  <c:v>40.023195000000008</c:v>
                </c:pt>
                <c:pt idx="3040">
                  <c:v>40.024054000000014</c:v>
                </c:pt>
                <c:pt idx="3041">
                  <c:v>40.024904000000014</c:v>
                </c:pt>
                <c:pt idx="3042">
                  <c:v>40.02574400000001</c:v>
                </c:pt>
                <c:pt idx="3043">
                  <c:v>40.026575000000008</c:v>
                </c:pt>
                <c:pt idx="3044">
                  <c:v>40.027397000000008</c:v>
                </c:pt>
                <c:pt idx="3045">
                  <c:v>40.028209000000011</c:v>
                </c:pt>
                <c:pt idx="3046">
                  <c:v>40.029012000000009</c:v>
                </c:pt>
                <c:pt idx="3047">
                  <c:v>40.029806000000008</c:v>
                </c:pt>
                <c:pt idx="3048">
                  <c:v>40.030591000000008</c:v>
                </c:pt>
                <c:pt idx="3049">
                  <c:v>40.03136700000001</c:v>
                </c:pt>
                <c:pt idx="3050">
                  <c:v>40.032134000000013</c:v>
                </c:pt>
                <c:pt idx="3051">
                  <c:v>40.032892000000011</c:v>
                </c:pt>
                <c:pt idx="3052">
                  <c:v>40.033640000000013</c:v>
                </c:pt>
                <c:pt idx="3053">
                  <c:v>40.034380000000013</c:v>
                </c:pt>
                <c:pt idx="3054">
                  <c:v>40.035111000000008</c:v>
                </c:pt>
                <c:pt idx="3055">
                  <c:v>40.035834000000008</c:v>
                </c:pt>
                <c:pt idx="3056">
                  <c:v>40.036547000000013</c:v>
                </c:pt>
                <c:pt idx="3057">
                  <c:v>40.037251000000012</c:v>
                </c:pt>
                <c:pt idx="3058">
                  <c:v>40.03794700000001</c:v>
                </c:pt>
                <c:pt idx="3059">
                  <c:v>40.038634000000009</c:v>
                </c:pt>
                <c:pt idx="3060">
                  <c:v>40.039313000000007</c:v>
                </c:pt>
                <c:pt idx="3061">
                  <c:v>40.039983000000014</c:v>
                </c:pt>
                <c:pt idx="3062">
                  <c:v>40.040644000000007</c:v>
                </c:pt>
                <c:pt idx="3063">
                  <c:v>40.04129600000001</c:v>
                </c:pt>
                <c:pt idx="3064">
                  <c:v>40.041941000000008</c:v>
                </c:pt>
                <c:pt idx="3065">
                  <c:v>40.042576000000011</c:v>
                </c:pt>
                <c:pt idx="3066">
                  <c:v>40.043203000000013</c:v>
                </c:pt>
                <c:pt idx="3067">
                  <c:v>40.043822000000013</c:v>
                </c:pt>
                <c:pt idx="3068">
                  <c:v>40.044432000000008</c:v>
                </c:pt>
                <c:pt idx="3069">
                  <c:v>40.045034000000008</c:v>
                </c:pt>
                <c:pt idx="3070">
                  <c:v>40.045628000000008</c:v>
                </c:pt>
                <c:pt idx="3071">
                  <c:v>40.046213000000009</c:v>
                </c:pt>
                <c:pt idx="3072">
                  <c:v>40.046790000000009</c:v>
                </c:pt>
                <c:pt idx="3073">
                  <c:v>40.047359000000007</c:v>
                </c:pt>
                <c:pt idx="3074">
                  <c:v>40.047920000000012</c:v>
                </c:pt>
                <c:pt idx="3075">
                  <c:v>40.048472000000011</c:v>
                </c:pt>
                <c:pt idx="3076">
                  <c:v>40.049017000000013</c:v>
                </c:pt>
                <c:pt idx="3077">
                  <c:v>40.04955300000001</c:v>
                </c:pt>
                <c:pt idx="3078">
                  <c:v>40.050081000000013</c:v>
                </c:pt>
                <c:pt idx="3079">
                  <c:v>40.050601000000007</c:v>
                </c:pt>
                <c:pt idx="3080">
                  <c:v>40.051114000000013</c:v>
                </c:pt>
                <c:pt idx="3081">
                  <c:v>40.051618000000012</c:v>
                </c:pt>
                <c:pt idx="3082">
                  <c:v>40.05211400000001</c:v>
                </c:pt>
                <c:pt idx="3083">
                  <c:v>40.052603000000012</c:v>
                </c:pt>
                <c:pt idx="3084">
                  <c:v>40.053083000000008</c:v>
                </c:pt>
                <c:pt idx="3085">
                  <c:v>40.053556000000007</c:v>
                </c:pt>
                <c:pt idx="3086">
                  <c:v>40.054021000000013</c:v>
                </c:pt>
                <c:pt idx="3087">
                  <c:v>40.05447800000001</c:v>
                </c:pt>
                <c:pt idx="3088">
                  <c:v>40.054928000000011</c:v>
                </c:pt>
                <c:pt idx="3089">
                  <c:v>40.055369000000013</c:v>
                </c:pt>
                <c:pt idx="3090">
                  <c:v>40.055803000000012</c:v>
                </c:pt>
                <c:pt idx="3091">
                  <c:v>40.056230000000014</c:v>
                </c:pt>
                <c:pt idx="3092">
                  <c:v>40.056649000000007</c:v>
                </c:pt>
                <c:pt idx="3093">
                  <c:v>40.057060000000007</c:v>
                </c:pt>
                <c:pt idx="3094">
                  <c:v>40.05746400000001</c:v>
                </c:pt>
                <c:pt idx="3095">
                  <c:v>40.057860000000012</c:v>
                </c:pt>
                <c:pt idx="3096">
                  <c:v>40.058249000000011</c:v>
                </c:pt>
                <c:pt idx="3097">
                  <c:v>40.058630000000008</c:v>
                </c:pt>
                <c:pt idx="3098">
                  <c:v>40.059004000000009</c:v>
                </c:pt>
                <c:pt idx="3099">
                  <c:v>40.059370000000008</c:v>
                </c:pt>
                <c:pt idx="3100">
                  <c:v>40.059729000000011</c:v>
                </c:pt>
                <c:pt idx="3101">
                  <c:v>40.060081000000011</c:v>
                </c:pt>
                <c:pt idx="3102">
                  <c:v>40.060425000000009</c:v>
                </c:pt>
                <c:pt idx="3103">
                  <c:v>40.060763000000009</c:v>
                </c:pt>
                <c:pt idx="3104">
                  <c:v>40.061093000000014</c:v>
                </c:pt>
                <c:pt idx="3105">
                  <c:v>40.061415000000011</c:v>
                </c:pt>
                <c:pt idx="3106">
                  <c:v>40.061731000000009</c:v>
                </c:pt>
                <c:pt idx="3107">
                  <c:v>40.062039000000013</c:v>
                </c:pt>
                <c:pt idx="3108">
                  <c:v>40.062340000000013</c:v>
                </c:pt>
                <c:pt idx="3109">
                  <c:v>40.062635000000007</c:v>
                </c:pt>
                <c:pt idx="3110">
                  <c:v>40.062922000000007</c:v>
                </c:pt>
                <c:pt idx="3111">
                  <c:v>40.063202000000011</c:v>
                </c:pt>
                <c:pt idx="3112">
                  <c:v>40.063475000000011</c:v>
                </c:pt>
                <c:pt idx="3113">
                  <c:v>40.063741000000007</c:v>
                </c:pt>
                <c:pt idx="3114">
                  <c:v>40.064000000000007</c:v>
                </c:pt>
                <c:pt idx="3115">
                  <c:v>40.06425200000001</c:v>
                </c:pt>
                <c:pt idx="3116">
                  <c:v>40.06449700000001</c:v>
                </c:pt>
                <c:pt idx="3117">
                  <c:v>40.064736000000011</c:v>
                </c:pt>
                <c:pt idx="3118">
                  <c:v>40.06496700000001</c:v>
                </c:pt>
                <c:pt idx="3119">
                  <c:v>40.06519200000001</c:v>
                </c:pt>
                <c:pt idx="3120">
                  <c:v>40.065410000000007</c:v>
                </c:pt>
                <c:pt idx="3121">
                  <c:v>40.065621000000007</c:v>
                </c:pt>
                <c:pt idx="3122">
                  <c:v>40.065826000000008</c:v>
                </c:pt>
                <c:pt idx="3123">
                  <c:v>40.066024000000013</c:v>
                </c:pt>
                <c:pt idx="3124">
                  <c:v>40.066215000000007</c:v>
                </c:pt>
                <c:pt idx="3125">
                  <c:v>40.066399000000011</c:v>
                </c:pt>
                <c:pt idx="3126">
                  <c:v>40.066577000000009</c:v>
                </c:pt>
                <c:pt idx="3127">
                  <c:v>40.066748000000011</c:v>
                </c:pt>
                <c:pt idx="3128">
                  <c:v>40.066913000000014</c:v>
                </c:pt>
                <c:pt idx="3129">
                  <c:v>40.067071000000013</c:v>
                </c:pt>
                <c:pt idx="3130">
                  <c:v>40.067223000000013</c:v>
                </c:pt>
                <c:pt idx="3131">
                  <c:v>40.067368000000009</c:v>
                </c:pt>
                <c:pt idx="3132">
                  <c:v>40.067507000000013</c:v>
                </c:pt>
                <c:pt idx="3133">
                  <c:v>40.067639000000007</c:v>
                </c:pt>
                <c:pt idx="3134">
                  <c:v>40.067765000000009</c:v>
                </c:pt>
                <c:pt idx="3135">
                  <c:v>40.067884000000014</c:v>
                </c:pt>
                <c:pt idx="3136">
                  <c:v>40.067997000000013</c:v>
                </c:pt>
                <c:pt idx="3137">
                  <c:v>40.068104000000012</c:v>
                </c:pt>
                <c:pt idx="3138">
                  <c:v>40.068205000000013</c:v>
                </c:pt>
                <c:pt idx="3139">
                  <c:v>40.06829900000001</c:v>
                </c:pt>
                <c:pt idx="3140">
                  <c:v>40.068387000000008</c:v>
                </c:pt>
                <c:pt idx="3141">
                  <c:v>40.068469000000007</c:v>
                </c:pt>
                <c:pt idx="3142">
                  <c:v>40.06854400000001</c:v>
                </c:pt>
                <c:pt idx="3143">
                  <c:v>40.068613000000013</c:v>
                </c:pt>
                <c:pt idx="3144">
                  <c:v>40.068677000000008</c:v>
                </c:pt>
                <c:pt idx="3145">
                  <c:v>40.068734000000013</c:v>
                </c:pt>
                <c:pt idx="3146">
                  <c:v>40.068785000000013</c:v>
                </c:pt>
                <c:pt idx="3147">
                  <c:v>40.068830000000013</c:v>
                </c:pt>
                <c:pt idx="3148">
                  <c:v>40.068868000000009</c:v>
                </c:pt>
                <c:pt idx="3149">
                  <c:v>40.068901000000011</c:v>
                </c:pt>
                <c:pt idx="3150">
                  <c:v>40.068928000000007</c:v>
                </c:pt>
                <c:pt idx="3151">
                  <c:v>40.068949000000011</c:v>
                </c:pt>
                <c:pt idx="3152">
                  <c:v>40.068964000000008</c:v>
                </c:pt>
                <c:pt idx="3153">
                  <c:v>40.068973000000007</c:v>
                </c:pt>
                <c:pt idx="3154">
                  <c:v>40.068976000000013</c:v>
                </c:pt>
                <c:pt idx="3155">
                  <c:v>40.068973000000007</c:v>
                </c:pt>
                <c:pt idx="3156">
                  <c:v>40.068964000000008</c:v>
                </c:pt>
                <c:pt idx="3157">
                  <c:v>40.068950000000008</c:v>
                </c:pt>
                <c:pt idx="3158">
                  <c:v>40.068929000000011</c:v>
                </c:pt>
                <c:pt idx="3159">
                  <c:v>40.068903000000013</c:v>
                </c:pt>
                <c:pt idx="3160">
                  <c:v>40.068871000000009</c:v>
                </c:pt>
                <c:pt idx="3161">
                  <c:v>40.06883400000001</c:v>
                </c:pt>
                <c:pt idx="3162">
                  <c:v>40.068790000000007</c:v>
                </c:pt>
                <c:pt idx="3163">
                  <c:v>40.06874100000001</c:v>
                </c:pt>
                <c:pt idx="3164">
                  <c:v>40.068687000000011</c:v>
                </c:pt>
                <c:pt idx="3165">
                  <c:v>40.068626000000009</c:v>
                </c:pt>
                <c:pt idx="3166">
                  <c:v>40.068560000000012</c:v>
                </c:pt>
                <c:pt idx="3167">
                  <c:v>40.068489000000014</c:v>
                </c:pt>
                <c:pt idx="3168">
                  <c:v>40.068412000000009</c:v>
                </c:pt>
                <c:pt idx="3169">
                  <c:v>40.068329000000013</c:v>
                </c:pt>
                <c:pt idx="3170">
                  <c:v>40.068241000000008</c:v>
                </c:pt>
                <c:pt idx="3171">
                  <c:v>40.06814700000001</c:v>
                </c:pt>
                <c:pt idx="3172">
                  <c:v>40.068048000000012</c:v>
                </c:pt>
                <c:pt idx="3173">
                  <c:v>40.067943000000014</c:v>
                </c:pt>
                <c:pt idx="3174">
                  <c:v>40.067833000000007</c:v>
                </c:pt>
                <c:pt idx="3175">
                  <c:v>40.067718000000013</c:v>
                </c:pt>
                <c:pt idx="3176">
                  <c:v>40.067597000000013</c:v>
                </c:pt>
                <c:pt idx="3177">
                  <c:v>40.067470000000007</c:v>
                </c:pt>
                <c:pt idx="3178">
                  <c:v>40.067339000000011</c:v>
                </c:pt>
                <c:pt idx="3179">
                  <c:v>40.067202000000009</c:v>
                </c:pt>
                <c:pt idx="3180">
                  <c:v>40.067059000000008</c:v>
                </c:pt>
                <c:pt idx="3181">
                  <c:v>40.066912000000009</c:v>
                </c:pt>
                <c:pt idx="3182">
                  <c:v>40.066759000000012</c:v>
                </c:pt>
                <c:pt idx="3183">
                  <c:v>40.066601000000013</c:v>
                </c:pt>
                <c:pt idx="3184">
                  <c:v>40.066437000000008</c:v>
                </c:pt>
                <c:pt idx="3185">
                  <c:v>40.066269000000013</c:v>
                </c:pt>
                <c:pt idx="3186">
                  <c:v>40.066095000000011</c:v>
                </c:pt>
                <c:pt idx="3187">
                  <c:v>40.065916000000009</c:v>
                </c:pt>
                <c:pt idx="3188">
                  <c:v>40.065732000000011</c:v>
                </c:pt>
                <c:pt idx="3189">
                  <c:v>40.065543000000012</c:v>
                </c:pt>
                <c:pt idx="3190">
                  <c:v>40.065349000000012</c:v>
                </c:pt>
                <c:pt idx="3191">
                  <c:v>40.06515000000001</c:v>
                </c:pt>
                <c:pt idx="3192">
                  <c:v>40.064945000000009</c:v>
                </c:pt>
                <c:pt idx="3193">
                  <c:v>40.064736000000011</c:v>
                </c:pt>
                <c:pt idx="3194">
                  <c:v>40.064522000000011</c:v>
                </c:pt>
                <c:pt idx="3195">
                  <c:v>40.064302000000012</c:v>
                </c:pt>
                <c:pt idx="3196">
                  <c:v>40.064078000000009</c:v>
                </c:pt>
                <c:pt idx="3197">
                  <c:v>40.063849000000012</c:v>
                </c:pt>
                <c:pt idx="3198">
                  <c:v>40.063614000000008</c:v>
                </c:pt>
                <c:pt idx="3199">
                  <c:v>40.063375000000008</c:v>
                </c:pt>
                <c:pt idx="3200">
                  <c:v>40.063131000000013</c:v>
                </c:pt>
                <c:pt idx="3201">
                  <c:v>40.062882000000009</c:v>
                </c:pt>
                <c:pt idx="3202">
                  <c:v>40.062628000000011</c:v>
                </c:pt>
                <c:pt idx="3203">
                  <c:v>40.062370000000008</c:v>
                </c:pt>
                <c:pt idx="3204">
                  <c:v>40.062106000000007</c:v>
                </c:pt>
                <c:pt idx="3205">
                  <c:v>40.061838000000009</c:v>
                </c:pt>
                <c:pt idx="3206">
                  <c:v>40.061565000000009</c:v>
                </c:pt>
                <c:pt idx="3207">
                  <c:v>40.061288000000012</c:v>
                </c:pt>
                <c:pt idx="3208">
                  <c:v>40.061005000000009</c:v>
                </c:pt>
                <c:pt idx="3209">
                  <c:v>40.060718000000008</c:v>
                </c:pt>
                <c:pt idx="3210">
                  <c:v>40.060426000000014</c:v>
                </c:pt>
                <c:pt idx="3211">
                  <c:v>40.060129000000011</c:v>
                </c:pt>
                <c:pt idx="3212">
                  <c:v>40.05982800000001</c:v>
                </c:pt>
                <c:pt idx="3213">
                  <c:v>40.059522000000008</c:v>
                </c:pt>
                <c:pt idx="3214">
                  <c:v>40.059212000000009</c:v>
                </c:pt>
                <c:pt idx="3215">
                  <c:v>40.058897000000009</c:v>
                </c:pt>
                <c:pt idx="3216">
                  <c:v>40.058577000000007</c:v>
                </c:pt>
                <c:pt idx="3217">
                  <c:v>40.058253000000008</c:v>
                </c:pt>
                <c:pt idx="3218">
                  <c:v>40.057924000000007</c:v>
                </c:pt>
                <c:pt idx="3219">
                  <c:v>40.057591000000009</c:v>
                </c:pt>
                <c:pt idx="3220">
                  <c:v>40.05725300000001</c:v>
                </c:pt>
                <c:pt idx="3221">
                  <c:v>40.056911000000014</c:v>
                </c:pt>
                <c:pt idx="3222">
                  <c:v>40.056564000000009</c:v>
                </c:pt>
                <c:pt idx="3223">
                  <c:v>40.056213000000014</c:v>
                </c:pt>
                <c:pt idx="3224">
                  <c:v>40.05585700000001</c:v>
                </c:pt>
                <c:pt idx="3225">
                  <c:v>40.05549700000001</c:v>
                </c:pt>
                <c:pt idx="3226">
                  <c:v>40.055133000000012</c:v>
                </c:pt>
                <c:pt idx="3227">
                  <c:v>40.054764000000013</c:v>
                </c:pt>
                <c:pt idx="3228">
                  <c:v>40.05439100000001</c:v>
                </c:pt>
                <c:pt idx="3229">
                  <c:v>40.054014000000009</c:v>
                </c:pt>
                <c:pt idx="3230">
                  <c:v>40.053632000000007</c:v>
                </c:pt>
                <c:pt idx="3231">
                  <c:v>40.053246000000009</c:v>
                </c:pt>
                <c:pt idx="3232">
                  <c:v>40.052855000000008</c:v>
                </c:pt>
                <c:pt idx="3233">
                  <c:v>40.052461000000008</c:v>
                </c:pt>
                <c:pt idx="3234">
                  <c:v>40.052062000000014</c:v>
                </c:pt>
                <c:pt idx="3235">
                  <c:v>40.05165800000001</c:v>
                </c:pt>
                <c:pt idx="3236">
                  <c:v>40.051251000000008</c:v>
                </c:pt>
                <c:pt idx="3237">
                  <c:v>40.050839000000011</c:v>
                </c:pt>
                <c:pt idx="3238">
                  <c:v>40.050424000000014</c:v>
                </c:pt>
                <c:pt idx="3239">
                  <c:v>40.050004000000008</c:v>
                </c:pt>
                <c:pt idx="3240">
                  <c:v>40.049580000000013</c:v>
                </c:pt>
                <c:pt idx="3241">
                  <c:v>40.049151000000009</c:v>
                </c:pt>
                <c:pt idx="3242">
                  <c:v>40.048719000000013</c:v>
                </c:pt>
                <c:pt idx="3243">
                  <c:v>40.048283000000012</c:v>
                </c:pt>
                <c:pt idx="3244">
                  <c:v>40.04784200000001</c:v>
                </c:pt>
                <c:pt idx="3245">
                  <c:v>40.047398000000008</c:v>
                </c:pt>
                <c:pt idx="3246">
                  <c:v>40.046949000000012</c:v>
                </c:pt>
                <c:pt idx="3247">
                  <c:v>40.046496000000012</c:v>
                </c:pt>
                <c:pt idx="3248">
                  <c:v>40.046040000000012</c:v>
                </c:pt>
                <c:pt idx="3249">
                  <c:v>40.045579000000011</c:v>
                </c:pt>
                <c:pt idx="3250">
                  <c:v>40.045114000000012</c:v>
                </c:pt>
                <c:pt idx="3251">
                  <c:v>40.044646000000007</c:v>
                </c:pt>
                <c:pt idx="3252">
                  <c:v>40.044173000000008</c:v>
                </c:pt>
                <c:pt idx="3253">
                  <c:v>40.043697000000009</c:v>
                </c:pt>
                <c:pt idx="3254">
                  <c:v>40.043216000000008</c:v>
                </c:pt>
                <c:pt idx="3255">
                  <c:v>40.042732000000008</c:v>
                </c:pt>
                <c:pt idx="3256">
                  <c:v>40.042244000000011</c:v>
                </c:pt>
                <c:pt idx="3257">
                  <c:v>40.04175200000001</c:v>
                </c:pt>
                <c:pt idx="3258">
                  <c:v>40.041256000000011</c:v>
                </c:pt>
                <c:pt idx="3259">
                  <c:v>40.040756000000009</c:v>
                </c:pt>
                <c:pt idx="3260">
                  <c:v>40.040253000000007</c:v>
                </c:pt>
                <c:pt idx="3261">
                  <c:v>40.039745000000011</c:v>
                </c:pt>
                <c:pt idx="3262">
                  <c:v>40.039234000000008</c:v>
                </c:pt>
                <c:pt idx="3263">
                  <c:v>40.038719000000007</c:v>
                </c:pt>
                <c:pt idx="3264">
                  <c:v>40.038201000000008</c:v>
                </c:pt>
                <c:pt idx="3265">
                  <c:v>40.037678000000007</c:v>
                </c:pt>
                <c:pt idx="3266">
                  <c:v>40.037152000000013</c:v>
                </c:pt>
                <c:pt idx="3267">
                  <c:v>40.036622000000008</c:v>
                </c:pt>
                <c:pt idx="3268">
                  <c:v>40.036089000000011</c:v>
                </c:pt>
                <c:pt idx="3269">
                  <c:v>40.03555200000001</c:v>
                </c:pt>
                <c:pt idx="3270">
                  <c:v>40.035011000000011</c:v>
                </c:pt>
                <c:pt idx="3271">
                  <c:v>40.034466000000009</c:v>
                </c:pt>
                <c:pt idx="3272">
                  <c:v>40.033918000000007</c:v>
                </c:pt>
                <c:pt idx="3273">
                  <c:v>40.033366000000008</c:v>
                </c:pt>
                <c:pt idx="3274">
                  <c:v>40.032811000000009</c:v>
                </c:pt>
                <c:pt idx="3275">
                  <c:v>40.032252000000007</c:v>
                </c:pt>
                <c:pt idx="3276">
                  <c:v>40.031690000000012</c:v>
                </c:pt>
                <c:pt idx="3277">
                  <c:v>40.031124000000013</c:v>
                </c:pt>
                <c:pt idx="3278">
                  <c:v>40.030554000000009</c:v>
                </c:pt>
                <c:pt idx="3279">
                  <c:v>40.029981000000014</c:v>
                </c:pt>
                <c:pt idx="3280">
                  <c:v>40.029404000000014</c:v>
                </c:pt>
                <c:pt idx="3281">
                  <c:v>40.028824000000007</c:v>
                </c:pt>
                <c:pt idx="3282">
                  <c:v>40.028241000000008</c:v>
                </c:pt>
                <c:pt idx="3283">
                  <c:v>40.027653000000008</c:v>
                </c:pt>
                <c:pt idx="3284">
                  <c:v>40.027063000000012</c:v>
                </c:pt>
                <c:pt idx="3285">
                  <c:v>40.026469000000013</c:v>
                </c:pt>
                <c:pt idx="3286">
                  <c:v>40.025872000000007</c:v>
                </c:pt>
                <c:pt idx="3287">
                  <c:v>40.025271000000011</c:v>
                </c:pt>
                <c:pt idx="3288">
                  <c:v>40.024667000000008</c:v>
                </c:pt>
                <c:pt idx="3289">
                  <c:v>40.024059000000008</c:v>
                </c:pt>
                <c:pt idx="3290">
                  <c:v>40.023448000000009</c:v>
                </c:pt>
                <c:pt idx="3291">
                  <c:v>40.02283400000001</c:v>
                </c:pt>
                <c:pt idx="3292">
                  <c:v>40.022216000000007</c:v>
                </c:pt>
                <c:pt idx="3293">
                  <c:v>40.021595000000012</c:v>
                </c:pt>
                <c:pt idx="3294">
                  <c:v>40.02097100000001</c:v>
                </c:pt>
                <c:pt idx="3295">
                  <c:v>40.020343000000011</c:v>
                </c:pt>
                <c:pt idx="3296">
                  <c:v>40.01971300000001</c:v>
                </c:pt>
                <c:pt idx="3297">
                  <c:v>40.019078000000007</c:v>
                </c:pt>
                <c:pt idx="3298">
                  <c:v>40.01844100000001</c:v>
                </c:pt>
                <c:pt idx="3299">
                  <c:v>40.017801000000013</c:v>
                </c:pt>
                <c:pt idx="3300">
                  <c:v>40.017157000000012</c:v>
                </c:pt>
                <c:pt idx="3301">
                  <c:v>40.016510000000011</c:v>
                </c:pt>
                <c:pt idx="3302">
                  <c:v>40.015859000000013</c:v>
                </c:pt>
                <c:pt idx="3303">
                  <c:v>40.015206000000013</c:v>
                </c:pt>
                <c:pt idx="3304">
                  <c:v>40.014549000000009</c:v>
                </c:pt>
                <c:pt idx="3305">
                  <c:v>40.013890000000011</c:v>
                </c:pt>
                <c:pt idx="3306">
                  <c:v>40.013227000000008</c:v>
                </c:pt>
                <c:pt idx="3307">
                  <c:v>40.012561000000012</c:v>
                </c:pt>
                <c:pt idx="3308">
                  <c:v>40.01189200000001</c:v>
                </c:pt>
                <c:pt idx="3309">
                  <c:v>40.011219000000011</c:v>
                </c:pt>
                <c:pt idx="3310">
                  <c:v>40.01054400000001</c:v>
                </c:pt>
                <c:pt idx="3311">
                  <c:v>40.009866000000009</c:v>
                </c:pt>
                <c:pt idx="3312">
                  <c:v>40.009184000000012</c:v>
                </c:pt>
                <c:pt idx="3313">
                  <c:v>40.008499000000008</c:v>
                </c:pt>
                <c:pt idx="3314">
                  <c:v>40.007812000000008</c:v>
                </c:pt>
                <c:pt idx="3315">
                  <c:v>40.007121000000012</c:v>
                </c:pt>
                <c:pt idx="3316">
                  <c:v>40.006428000000007</c:v>
                </c:pt>
                <c:pt idx="3317">
                  <c:v>40.005731000000011</c:v>
                </c:pt>
                <c:pt idx="3318">
                  <c:v>40.00503100000001</c:v>
                </c:pt>
                <c:pt idx="3319">
                  <c:v>40.004329000000013</c:v>
                </c:pt>
                <c:pt idx="3320">
                  <c:v>40.003623000000012</c:v>
                </c:pt>
                <c:pt idx="3321">
                  <c:v>40.002915000000009</c:v>
                </c:pt>
                <c:pt idx="3322">
                  <c:v>40.002203000000009</c:v>
                </c:pt>
                <c:pt idx="3323">
                  <c:v>40.001489000000014</c:v>
                </c:pt>
                <c:pt idx="3324">
                  <c:v>40.000772000000012</c:v>
                </c:pt>
                <c:pt idx="3325">
                  <c:v>40.000052000000011</c:v>
                </c:pt>
                <c:pt idx="3326">
                  <c:v>39.99932900000001</c:v>
                </c:pt>
                <c:pt idx="3327">
                  <c:v>39.99860300000001</c:v>
                </c:pt>
                <c:pt idx="3328">
                  <c:v>39.99787400000001</c:v>
                </c:pt>
                <c:pt idx="3329">
                  <c:v>39.997142000000011</c:v>
                </c:pt>
                <c:pt idx="3330">
                  <c:v>39.99640800000001</c:v>
                </c:pt>
                <c:pt idx="3331">
                  <c:v>39.995670000000011</c:v>
                </c:pt>
                <c:pt idx="3332">
                  <c:v>39.994930000000011</c:v>
                </c:pt>
                <c:pt idx="3333">
                  <c:v>39.994187000000011</c:v>
                </c:pt>
                <c:pt idx="3334">
                  <c:v>39.993442000000009</c:v>
                </c:pt>
                <c:pt idx="3335">
                  <c:v>39.99269300000001</c:v>
                </c:pt>
                <c:pt idx="3336">
                  <c:v>39.991942000000009</c:v>
                </c:pt>
                <c:pt idx="3337">
                  <c:v>39.991188000000008</c:v>
                </c:pt>
                <c:pt idx="3338">
                  <c:v>39.990431000000008</c:v>
                </c:pt>
                <c:pt idx="3339">
                  <c:v>39.989672000000013</c:v>
                </c:pt>
                <c:pt idx="3340">
                  <c:v>39.988909000000014</c:v>
                </c:pt>
                <c:pt idx="3341">
                  <c:v>39.98814500000001</c:v>
                </c:pt>
                <c:pt idx="3342">
                  <c:v>39.987377000000009</c:v>
                </c:pt>
                <c:pt idx="3343">
                  <c:v>39.986607000000014</c:v>
                </c:pt>
                <c:pt idx="3344">
                  <c:v>39.985834000000011</c:v>
                </c:pt>
                <c:pt idx="3345">
                  <c:v>39.985058000000009</c:v>
                </c:pt>
                <c:pt idx="3346">
                  <c:v>39.984280000000012</c:v>
                </c:pt>
                <c:pt idx="3347">
                  <c:v>39.983499000000009</c:v>
                </c:pt>
                <c:pt idx="3348">
                  <c:v>39.982716000000011</c:v>
                </c:pt>
                <c:pt idx="3349">
                  <c:v>39.981930000000013</c:v>
                </c:pt>
                <c:pt idx="3350">
                  <c:v>39.981141000000008</c:v>
                </c:pt>
                <c:pt idx="3351">
                  <c:v>39.980350000000008</c:v>
                </c:pt>
                <c:pt idx="3352">
                  <c:v>39.979556000000009</c:v>
                </c:pt>
                <c:pt idx="3353">
                  <c:v>39.978759000000011</c:v>
                </c:pt>
                <c:pt idx="3354">
                  <c:v>39.97796000000001</c:v>
                </c:pt>
                <c:pt idx="3355">
                  <c:v>39.977159000000007</c:v>
                </c:pt>
                <c:pt idx="3356">
                  <c:v>39.976355000000012</c:v>
                </c:pt>
                <c:pt idx="3357">
                  <c:v>39.975548000000011</c:v>
                </c:pt>
                <c:pt idx="3358">
                  <c:v>39.974739000000014</c:v>
                </c:pt>
                <c:pt idx="3359">
                  <c:v>39.97392700000001</c:v>
                </c:pt>
                <c:pt idx="3360">
                  <c:v>39.973113000000012</c:v>
                </c:pt>
                <c:pt idx="3361">
                  <c:v>39.972297000000012</c:v>
                </c:pt>
                <c:pt idx="3362">
                  <c:v>39.971478000000012</c:v>
                </c:pt>
                <c:pt idx="3363">
                  <c:v>39.970656000000012</c:v>
                </c:pt>
                <c:pt idx="3364">
                  <c:v>39.969832000000011</c:v>
                </c:pt>
                <c:pt idx="3365">
                  <c:v>39.969006000000007</c:v>
                </c:pt>
                <c:pt idx="3366">
                  <c:v>39.968177000000011</c:v>
                </c:pt>
                <c:pt idx="3367">
                  <c:v>39.967346000000013</c:v>
                </c:pt>
                <c:pt idx="3368">
                  <c:v>39.966512000000009</c:v>
                </c:pt>
                <c:pt idx="3369">
                  <c:v>39.965676000000009</c:v>
                </c:pt>
                <c:pt idx="3370">
                  <c:v>39.964838000000007</c:v>
                </c:pt>
                <c:pt idx="3371">
                  <c:v>39.963997000000013</c:v>
                </c:pt>
                <c:pt idx="3372">
                  <c:v>39.96315400000001</c:v>
                </c:pt>
                <c:pt idx="3373">
                  <c:v>39.962309000000012</c:v>
                </c:pt>
                <c:pt idx="3374">
                  <c:v>39.961461000000007</c:v>
                </c:pt>
                <c:pt idx="3375">
                  <c:v>39.960611000000007</c:v>
                </c:pt>
                <c:pt idx="3376">
                  <c:v>39.959758000000008</c:v>
                </c:pt>
                <c:pt idx="3377">
                  <c:v>39.958904000000011</c:v>
                </c:pt>
                <c:pt idx="3378">
                  <c:v>39.958047000000008</c:v>
                </c:pt>
                <c:pt idx="3379">
                  <c:v>39.957187000000012</c:v>
                </c:pt>
                <c:pt idx="3380">
                  <c:v>39.956326000000011</c:v>
                </c:pt>
                <c:pt idx="3381">
                  <c:v>39.955462000000011</c:v>
                </c:pt>
                <c:pt idx="3382">
                  <c:v>39.954596000000009</c:v>
                </c:pt>
                <c:pt idx="3383">
                  <c:v>39.953727000000008</c:v>
                </c:pt>
                <c:pt idx="3384">
                  <c:v>39.952857000000009</c:v>
                </c:pt>
                <c:pt idx="3385">
                  <c:v>39.95198400000001</c:v>
                </c:pt>
                <c:pt idx="3386">
                  <c:v>39.95110900000001</c:v>
                </c:pt>
                <c:pt idx="3387">
                  <c:v>39.950232000000007</c:v>
                </c:pt>
                <c:pt idx="3388">
                  <c:v>39.949352000000012</c:v>
                </c:pt>
                <c:pt idx="3389">
                  <c:v>39.948471000000012</c:v>
                </c:pt>
                <c:pt idx="3390">
                  <c:v>39.947587000000013</c:v>
                </c:pt>
                <c:pt idx="3391">
                  <c:v>39.946701000000012</c:v>
                </c:pt>
                <c:pt idx="3392">
                  <c:v>39.945813000000008</c:v>
                </c:pt>
                <c:pt idx="3393">
                  <c:v>39.94492300000001</c:v>
                </c:pt>
                <c:pt idx="3394">
                  <c:v>39.944030000000012</c:v>
                </c:pt>
                <c:pt idx="3395">
                  <c:v>39.94313600000001</c:v>
                </c:pt>
                <c:pt idx="3396">
                  <c:v>39.942239000000008</c:v>
                </c:pt>
                <c:pt idx="3397">
                  <c:v>39.941340000000011</c:v>
                </c:pt>
                <c:pt idx="3398">
                  <c:v>39.940440000000009</c:v>
                </c:pt>
                <c:pt idx="3399">
                  <c:v>39.939537000000009</c:v>
                </c:pt>
                <c:pt idx="3400">
                  <c:v>39.938632000000013</c:v>
                </c:pt>
                <c:pt idx="3401">
                  <c:v>39.937725000000007</c:v>
                </c:pt>
                <c:pt idx="3402">
                  <c:v>39.93681500000001</c:v>
                </c:pt>
                <c:pt idx="3403">
                  <c:v>39.935904000000008</c:v>
                </c:pt>
                <c:pt idx="3404">
                  <c:v>39.934991000000011</c:v>
                </c:pt>
                <c:pt idx="3405">
                  <c:v>39.934076000000012</c:v>
                </c:pt>
                <c:pt idx="3406">
                  <c:v>39.933159000000011</c:v>
                </c:pt>
                <c:pt idx="3407">
                  <c:v>39.93223900000001</c:v>
                </c:pt>
                <c:pt idx="3408">
                  <c:v>39.931318000000012</c:v>
                </c:pt>
                <c:pt idx="3409">
                  <c:v>39.930395000000011</c:v>
                </c:pt>
                <c:pt idx="3410">
                  <c:v>39.929470000000009</c:v>
                </c:pt>
                <c:pt idx="3411">
                  <c:v>39.928542000000007</c:v>
                </c:pt>
                <c:pt idx="3412">
                  <c:v>39.927613000000008</c:v>
                </c:pt>
                <c:pt idx="3413">
                  <c:v>39.926682000000014</c:v>
                </c:pt>
                <c:pt idx="3414">
                  <c:v>39.92574900000001</c:v>
                </c:pt>
                <c:pt idx="3415">
                  <c:v>39.924814000000012</c:v>
                </c:pt>
                <c:pt idx="3416">
                  <c:v>39.923877000000012</c:v>
                </c:pt>
                <c:pt idx="3417">
                  <c:v>39.922938000000009</c:v>
                </c:pt>
                <c:pt idx="3418">
                  <c:v>39.921997000000012</c:v>
                </c:pt>
                <c:pt idx="3419">
                  <c:v>39.92105500000001</c:v>
                </c:pt>
                <c:pt idx="3420">
                  <c:v>39.920110000000008</c:v>
                </c:pt>
                <c:pt idx="3421">
                  <c:v>39.919164000000009</c:v>
                </c:pt>
                <c:pt idx="3422">
                  <c:v>39.918216000000008</c:v>
                </c:pt>
                <c:pt idx="3423">
                  <c:v>39.917265000000008</c:v>
                </c:pt>
                <c:pt idx="3424">
                  <c:v>39.916313000000009</c:v>
                </c:pt>
                <c:pt idx="3425">
                  <c:v>39.915359000000009</c:v>
                </c:pt>
                <c:pt idx="3426">
                  <c:v>39.914404000000012</c:v>
                </c:pt>
                <c:pt idx="3427">
                  <c:v>39.913446000000008</c:v>
                </c:pt>
                <c:pt idx="3428">
                  <c:v>39.912487000000013</c:v>
                </c:pt>
                <c:pt idx="3429">
                  <c:v>39.911526000000009</c:v>
                </c:pt>
                <c:pt idx="3430">
                  <c:v>39.91056300000001</c:v>
                </c:pt>
                <c:pt idx="3431">
                  <c:v>39.90959800000001</c:v>
                </c:pt>
                <c:pt idx="3432">
                  <c:v>39.908631000000007</c:v>
                </c:pt>
                <c:pt idx="3433">
                  <c:v>39.907663000000014</c:v>
                </c:pt>
                <c:pt idx="3434">
                  <c:v>39.906693000000011</c:v>
                </c:pt>
                <c:pt idx="3435">
                  <c:v>39.905721000000007</c:v>
                </c:pt>
                <c:pt idx="3436">
                  <c:v>39.904747000000008</c:v>
                </c:pt>
                <c:pt idx="3437">
                  <c:v>39.903772000000011</c:v>
                </c:pt>
                <c:pt idx="3438">
                  <c:v>39.902795000000012</c:v>
                </c:pt>
                <c:pt idx="3439">
                  <c:v>39.901816000000011</c:v>
                </c:pt>
                <c:pt idx="3440">
                  <c:v>39.900835000000008</c:v>
                </c:pt>
                <c:pt idx="3441">
                  <c:v>39.899853000000007</c:v>
                </c:pt>
                <c:pt idx="3442">
                  <c:v>39.898869000000012</c:v>
                </c:pt>
                <c:pt idx="3443">
                  <c:v>39.897884000000012</c:v>
                </c:pt>
                <c:pt idx="3444">
                  <c:v>39.896896000000012</c:v>
                </c:pt>
                <c:pt idx="3445">
                  <c:v>39.895907000000008</c:v>
                </c:pt>
                <c:pt idx="3446">
                  <c:v>39.894916000000009</c:v>
                </c:pt>
                <c:pt idx="3447">
                  <c:v>39.893924000000013</c:v>
                </c:pt>
                <c:pt idx="3448">
                  <c:v>39.892930000000007</c:v>
                </c:pt>
                <c:pt idx="3449">
                  <c:v>39.891934000000013</c:v>
                </c:pt>
                <c:pt idx="3450">
                  <c:v>39.890937000000008</c:v>
                </c:pt>
                <c:pt idx="3451">
                  <c:v>39.889938000000008</c:v>
                </c:pt>
                <c:pt idx="3452">
                  <c:v>39.88893800000001</c:v>
                </c:pt>
                <c:pt idx="3453">
                  <c:v>39.88793600000001</c:v>
                </c:pt>
                <c:pt idx="3454">
                  <c:v>39.886932000000009</c:v>
                </c:pt>
                <c:pt idx="3455">
                  <c:v>39.885927000000009</c:v>
                </c:pt>
                <c:pt idx="3456">
                  <c:v>39.884920000000008</c:v>
                </c:pt>
                <c:pt idx="3457">
                  <c:v>39.883911000000012</c:v>
                </c:pt>
                <c:pt idx="3458">
                  <c:v>39.882901000000011</c:v>
                </c:pt>
                <c:pt idx="3459">
                  <c:v>39.881889000000008</c:v>
                </c:pt>
                <c:pt idx="3460">
                  <c:v>39.880876000000008</c:v>
                </c:pt>
                <c:pt idx="3461">
                  <c:v>39.879861000000012</c:v>
                </c:pt>
                <c:pt idx="3462">
                  <c:v>39.878845000000013</c:v>
                </c:pt>
                <c:pt idx="3463">
                  <c:v>39.877827000000011</c:v>
                </c:pt>
                <c:pt idx="3464">
                  <c:v>39.876808000000011</c:v>
                </c:pt>
                <c:pt idx="3465">
                  <c:v>39.87578700000001</c:v>
                </c:pt>
                <c:pt idx="3466">
                  <c:v>39.874765000000011</c:v>
                </c:pt>
                <c:pt idx="3467">
                  <c:v>39.87374100000001</c:v>
                </c:pt>
                <c:pt idx="3468">
                  <c:v>39.872715000000014</c:v>
                </c:pt>
                <c:pt idx="3469">
                  <c:v>39.871688000000013</c:v>
                </c:pt>
                <c:pt idx="3470">
                  <c:v>39.870660000000008</c:v>
                </c:pt>
                <c:pt idx="3471">
                  <c:v>39.869630000000008</c:v>
                </c:pt>
                <c:pt idx="3472">
                  <c:v>39.86859900000001</c:v>
                </c:pt>
                <c:pt idx="3473">
                  <c:v>39.867566000000011</c:v>
                </c:pt>
                <c:pt idx="3474">
                  <c:v>39.866532000000014</c:v>
                </c:pt>
                <c:pt idx="3475">
                  <c:v>39.865496000000007</c:v>
                </c:pt>
                <c:pt idx="3476">
                  <c:v>39.864459000000011</c:v>
                </c:pt>
                <c:pt idx="3477">
                  <c:v>39.86342100000001</c:v>
                </c:pt>
                <c:pt idx="3478">
                  <c:v>39.862381000000013</c:v>
                </c:pt>
                <c:pt idx="3479">
                  <c:v>39.861339000000008</c:v>
                </c:pt>
                <c:pt idx="3480">
                  <c:v>39.86029700000001</c:v>
                </c:pt>
                <c:pt idx="3481">
                  <c:v>39.859252000000012</c:v>
                </c:pt>
                <c:pt idx="3482">
                  <c:v>39.858207000000007</c:v>
                </c:pt>
                <c:pt idx="3483">
                  <c:v>39.857160000000007</c:v>
                </c:pt>
                <c:pt idx="3484">
                  <c:v>39.85611200000001</c:v>
                </c:pt>
                <c:pt idx="3485">
                  <c:v>39.855062000000011</c:v>
                </c:pt>
                <c:pt idx="3486">
                  <c:v>39.854011000000007</c:v>
                </c:pt>
                <c:pt idx="3487">
                  <c:v>39.852959000000013</c:v>
                </c:pt>
                <c:pt idx="3488">
                  <c:v>39.851905000000009</c:v>
                </c:pt>
                <c:pt idx="3489">
                  <c:v>39.850850000000008</c:v>
                </c:pt>
                <c:pt idx="3490">
                  <c:v>39.849793000000012</c:v>
                </c:pt>
                <c:pt idx="3491">
                  <c:v>39.848735000000012</c:v>
                </c:pt>
                <c:pt idx="3492">
                  <c:v>39.847676000000007</c:v>
                </c:pt>
                <c:pt idx="3493">
                  <c:v>39.846616000000012</c:v>
                </c:pt>
                <c:pt idx="3494">
                  <c:v>39.845554000000007</c:v>
                </c:pt>
                <c:pt idx="3495">
                  <c:v>39.844491000000012</c:v>
                </c:pt>
                <c:pt idx="3496">
                  <c:v>39.843427000000013</c:v>
                </c:pt>
                <c:pt idx="3497">
                  <c:v>39.842362000000008</c:v>
                </c:pt>
                <c:pt idx="3498">
                  <c:v>39.841295000000009</c:v>
                </c:pt>
                <c:pt idx="3499">
                  <c:v>39.840227000000013</c:v>
                </c:pt>
                <c:pt idx="3500">
                  <c:v>39.839157000000007</c:v>
                </c:pt>
                <c:pt idx="3501">
                  <c:v>39.838087000000009</c:v>
                </c:pt>
                <c:pt idx="3502">
                  <c:v>39.837015000000008</c:v>
                </c:pt>
                <c:pt idx="3503">
                  <c:v>39.835941000000012</c:v>
                </c:pt>
                <c:pt idx="3504">
                  <c:v>39.83486700000001</c:v>
                </c:pt>
                <c:pt idx="3505">
                  <c:v>39.83379200000001</c:v>
                </c:pt>
                <c:pt idx="3506">
                  <c:v>39.832715000000007</c:v>
                </c:pt>
                <c:pt idx="3507">
                  <c:v>39.831637000000008</c:v>
                </c:pt>
                <c:pt idx="3508">
                  <c:v>39.830557000000013</c:v>
                </c:pt>
                <c:pt idx="3509">
                  <c:v>39.829477000000011</c:v>
                </c:pt>
                <c:pt idx="3510">
                  <c:v>39.828395000000008</c:v>
                </c:pt>
                <c:pt idx="3511">
                  <c:v>39.827312000000013</c:v>
                </c:pt>
                <c:pt idx="3512">
                  <c:v>39.826228000000008</c:v>
                </c:pt>
                <c:pt idx="3513">
                  <c:v>39.825143000000011</c:v>
                </c:pt>
                <c:pt idx="3514">
                  <c:v>39.82405700000001</c:v>
                </c:pt>
                <c:pt idx="3515">
                  <c:v>39.822969000000008</c:v>
                </c:pt>
                <c:pt idx="3516">
                  <c:v>39.821880000000007</c:v>
                </c:pt>
                <c:pt idx="3517">
                  <c:v>39.820791000000007</c:v>
                </c:pt>
                <c:pt idx="3518">
                  <c:v>39.819700000000012</c:v>
                </c:pt>
                <c:pt idx="3519">
                  <c:v>39.818607000000007</c:v>
                </c:pt>
                <c:pt idx="3520">
                  <c:v>39.81751400000001</c:v>
                </c:pt>
                <c:pt idx="3521">
                  <c:v>39.816420000000008</c:v>
                </c:pt>
                <c:pt idx="3522">
                  <c:v>39.815324000000011</c:v>
                </c:pt>
                <c:pt idx="3523">
                  <c:v>39.814228000000007</c:v>
                </c:pt>
                <c:pt idx="3524">
                  <c:v>39.813130000000008</c:v>
                </c:pt>
                <c:pt idx="3525">
                  <c:v>39.812031000000012</c:v>
                </c:pt>
                <c:pt idx="3526">
                  <c:v>39.810931000000011</c:v>
                </c:pt>
                <c:pt idx="3527">
                  <c:v>39.809830000000012</c:v>
                </c:pt>
                <c:pt idx="3528">
                  <c:v>39.808728000000009</c:v>
                </c:pt>
                <c:pt idx="3529">
                  <c:v>39.807625000000009</c:v>
                </c:pt>
                <c:pt idx="3530">
                  <c:v>39.806521000000011</c:v>
                </c:pt>
                <c:pt idx="3531">
                  <c:v>39.805415000000011</c:v>
                </c:pt>
                <c:pt idx="3532">
                  <c:v>39.804309000000011</c:v>
                </c:pt>
                <c:pt idx="3533">
                  <c:v>39.803201000000008</c:v>
                </c:pt>
                <c:pt idx="3534">
                  <c:v>39.802093000000013</c:v>
                </c:pt>
                <c:pt idx="3535">
                  <c:v>39.800983000000009</c:v>
                </c:pt>
                <c:pt idx="3536">
                  <c:v>39.799873000000012</c:v>
                </c:pt>
                <c:pt idx="3537">
                  <c:v>39.798761000000013</c:v>
                </c:pt>
                <c:pt idx="3538">
                  <c:v>39.797649000000007</c:v>
                </c:pt>
                <c:pt idx="3539">
                  <c:v>39.796535000000013</c:v>
                </c:pt>
                <c:pt idx="3540">
                  <c:v>39.795420000000007</c:v>
                </c:pt>
                <c:pt idx="3541">
                  <c:v>39.794305000000008</c:v>
                </c:pt>
                <c:pt idx="3542">
                  <c:v>39.793188000000008</c:v>
                </c:pt>
                <c:pt idx="3543">
                  <c:v>39.792071000000007</c:v>
                </c:pt>
                <c:pt idx="3544">
                  <c:v>39.790952000000011</c:v>
                </c:pt>
                <c:pt idx="3545">
                  <c:v>39.789832000000011</c:v>
                </c:pt>
                <c:pt idx="3546">
                  <c:v>39.788712000000011</c:v>
                </c:pt>
                <c:pt idx="3547">
                  <c:v>39.787590000000009</c:v>
                </c:pt>
                <c:pt idx="3548">
                  <c:v>39.786468000000013</c:v>
                </c:pt>
                <c:pt idx="3549">
                  <c:v>39.785344000000009</c:v>
                </c:pt>
                <c:pt idx="3550">
                  <c:v>39.784220000000012</c:v>
                </c:pt>
                <c:pt idx="3551">
                  <c:v>39.78309500000001</c:v>
                </c:pt>
                <c:pt idx="3552">
                  <c:v>39.781969000000011</c:v>
                </c:pt>
                <c:pt idx="3553">
                  <c:v>39.780841000000009</c:v>
                </c:pt>
                <c:pt idx="3554">
                  <c:v>39.779713000000008</c:v>
                </c:pt>
                <c:pt idx="3555">
                  <c:v>39.778584000000009</c:v>
                </c:pt>
                <c:pt idx="3556">
                  <c:v>39.777454000000013</c:v>
                </c:pt>
                <c:pt idx="3557">
                  <c:v>39.776323000000012</c:v>
                </c:pt>
                <c:pt idx="3558">
                  <c:v>39.775192000000011</c:v>
                </c:pt>
                <c:pt idx="3559">
                  <c:v>39.774059000000008</c:v>
                </c:pt>
                <c:pt idx="3560">
                  <c:v>39.772925000000008</c:v>
                </c:pt>
                <c:pt idx="3561">
                  <c:v>39.771791000000007</c:v>
                </c:pt>
                <c:pt idx="3562">
                  <c:v>39.77065600000001</c:v>
                </c:pt>
                <c:pt idx="3563">
                  <c:v>39.76951900000001</c:v>
                </c:pt>
                <c:pt idx="3564">
                  <c:v>39.76838200000001</c:v>
                </c:pt>
                <c:pt idx="3565">
                  <c:v>39.767244000000012</c:v>
                </c:pt>
                <c:pt idx="3566">
                  <c:v>39.766106000000008</c:v>
                </c:pt>
                <c:pt idx="3567">
                  <c:v>39.764966000000008</c:v>
                </c:pt>
                <c:pt idx="3568">
                  <c:v>39.763825000000011</c:v>
                </c:pt>
                <c:pt idx="3569">
                  <c:v>39.762684000000007</c:v>
                </c:pt>
                <c:pt idx="3570">
                  <c:v>39.761542000000013</c:v>
                </c:pt>
                <c:pt idx="3571">
                  <c:v>39.760399000000014</c:v>
                </c:pt>
                <c:pt idx="3572">
                  <c:v>39.75925500000001</c:v>
                </c:pt>
                <c:pt idx="3573">
                  <c:v>39.758110000000009</c:v>
                </c:pt>
                <c:pt idx="3574">
                  <c:v>39.756965000000008</c:v>
                </c:pt>
                <c:pt idx="3575">
                  <c:v>39.75581900000001</c:v>
                </c:pt>
                <c:pt idx="3576">
                  <c:v>39.754671000000009</c:v>
                </c:pt>
                <c:pt idx="3577">
                  <c:v>39.753524000000013</c:v>
                </c:pt>
                <c:pt idx="3578">
                  <c:v>39.752375000000008</c:v>
                </c:pt>
                <c:pt idx="3579">
                  <c:v>39.751225000000012</c:v>
                </c:pt>
                <c:pt idx="3580">
                  <c:v>39.75007500000001</c:v>
                </c:pt>
                <c:pt idx="3581">
                  <c:v>39.748924000000009</c:v>
                </c:pt>
                <c:pt idx="3582">
                  <c:v>39.747772000000012</c:v>
                </c:pt>
                <c:pt idx="3583">
                  <c:v>39.746620000000007</c:v>
                </c:pt>
                <c:pt idx="3584">
                  <c:v>39.745466000000008</c:v>
                </c:pt>
                <c:pt idx="3585">
                  <c:v>39.744312000000008</c:v>
                </c:pt>
                <c:pt idx="3586">
                  <c:v>39.743157000000011</c:v>
                </c:pt>
                <c:pt idx="3587">
                  <c:v>39.742002000000014</c:v>
                </c:pt>
                <c:pt idx="3588">
                  <c:v>39.740846000000012</c:v>
                </c:pt>
                <c:pt idx="3589">
                  <c:v>39.739688000000008</c:v>
                </c:pt>
                <c:pt idx="3590">
                  <c:v>39.738531000000009</c:v>
                </c:pt>
                <c:pt idx="3591">
                  <c:v>39.737372000000008</c:v>
                </c:pt>
                <c:pt idx="3592">
                  <c:v>39.736213000000014</c:v>
                </c:pt>
                <c:pt idx="3593">
                  <c:v>39.735053000000008</c:v>
                </c:pt>
                <c:pt idx="3594">
                  <c:v>39.733892000000012</c:v>
                </c:pt>
                <c:pt idx="3595">
                  <c:v>39.732731000000008</c:v>
                </c:pt>
                <c:pt idx="3596">
                  <c:v>39.731569000000007</c:v>
                </c:pt>
                <c:pt idx="3597">
                  <c:v>39.730406000000009</c:v>
                </c:pt>
                <c:pt idx="3598">
                  <c:v>39.729242000000013</c:v>
                </c:pt>
                <c:pt idx="3599">
                  <c:v>39.728078000000011</c:v>
                </c:pt>
                <c:pt idx="3600">
                  <c:v>39.72691300000001</c:v>
                </c:pt>
                <c:pt idx="3601">
                  <c:v>39.72574800000001</c:v>
                </c:pt>
                <c:pt idx="3602">
                  <c:v>39.724582000000012</c:v>
                </c:pt>
                <c:pt idx="3603">
                  <c:v>39.72341500000001</c:v>
                </c:pt>
                <c:pt idx="3604">
                  <c:v>39.72224700000001</c:v>
                </c:pt>
                <c:pt idx="3605">
                  <c:v>39.72107900000001</c:v>
                </c:pt>
                <c:pt idx="3606">
                  <c:v>39.719910000000013</c:v>
                </c:pt>
                <c:pt idx="3607">
                  <c:v>39.718741000000009</c:v>
                </c:pt>
                <c:pt idx="3608">
                  <c:v>39.717571000000014</c:v>
                </c:pt>
                <c:pt idx="3609">
                  <c:v>39.716400000000007</c:v>
                </c:pt>
                <c:pt idx="3610">
                  <c:v>39.71522800000001</c:v>
                </c:pt>
                <c:pt idx="3611">
                  <c:v>39.714056000000014</c:v>
                </c:pt>
                <c:pt idx="3612">
                  <c:v>39.71288400000001</c:v>
                </c:pt>
                <c:pt idx="3613">
                  <c:v>39.711710000000011</c:v>
                </c:pt>
                <c:pt idx="3614">
                  <c:v>39.710537000000009</c:v>
                </c:pt>
                <c:pt idx="3615">
                  <c:v>39.709362000000013</c:v>
                </c:pt>
                <c:pt idx="3616">
                  <c:v>39.708187000000009</c:v>
                </c:pt>
                <c:pt idx="3617">
                  <c:v>39.707011000000008</c:v>
                </c:pt>
                <c:pt idx="3618">
                  <c:v>39.705835000000008</c:v>
                </c:pt>
                <c:pt idx="3619">
                  <c:v>39.704658000000009</c:v>
                </c:pt>
                <c:pt idx="3620">
                  <c:v>39.703481000000011</c:v>
                </c:pt>
                <c:pt idx="3621">
                  <c:v>39.702303000000008</c:v>
                </c:pt>
                <c:pt idx="3622">
                  <c:v>39.701124000000007</c:v>
                </c:pt>
                <c:pt idx="3623">
                  <c:v>39.699945000000014</c:v>
                </c:pt>
                <c:pt idx="3624">
                  <c:v>39.698765000000009</c:v>
                </c:pt>
                <c:pt idx="3625">
                  <c:v>39.697585000000011</c:v>
                </c:pt>
                <c:pt idx="3626">
                  <c:v>39.696404000000008</c:v>
                </c:pt>
                <c:pt idx="3627">
                  <c:v>39.695222000000008</c:v>
                </c:pt>
                <c:pt idx="3628">
                  <c:v>39.694040000000008</c:v>
                </c:pt>
                <c:pt idx="3629">
                  <c:v>39.692858000000008</c:v>
                </c:pt>
                <c:pt idx="3630">
                  <c:v>39.691675000000011</c:v>
                </c:pt>
                <c:pt idx="3631">
                  <c:v>39.690491000000009</c:v>
                </c:pt>
                <c:pt idx="3632">
                  <c:v>39.689307000000014</c:v>
                </c:pt>
                <c:pt idx="3633">
                  <c:v>39.688122000000007</c:v>
                </c:pt>
                <c:pt idx="3634">
                  <c:v>39.686937000000007</c:v>
                </c:pt>
                <c:pt idx="3635">
                  <c:v>39.68575100000001</c:v>
                </c:pt>
                <c:pt idx="3636">
                  <c:v>39.684565000000013</c:v>
                </c:pt>
                <c:pt idx="3637">
                  <c:v>39.683378000000012</c:v>
                </c:pt>
                <c:pt idx="3638">
                  <c:v>39.68219100000001</c:v>
                </c:pt>
                <c:pt idx="3639">
                  <c:v>39.681003000000011</c:v>
                </c:pt>
                <c:pt idx="3640">
                  <c:v>39.679815000000012</c:v>
                </c:pt>
                <c:pt idx="3641">
                  <c:v>39.678626000000008</c:v>
                </c:pt>
                <c:pt idx="3642">
                  <c:v>39.677437000000012</c:v>
                </c:pt>
                <c:pt idx="3643">
                  <c:v>39.676247000000011</c:v>
                </c:pt>
                <c:pt idx="3644">
                  <c:v>39.67505700000001</c:v>
                </c:pt>
                <c:pt idx="3645">
                  <c:v>39.673867000000008</c:v>
                </c:pt>
                <c:pt idx="3646">
                  <c:v>39.672675000000012</c:v>
                </c:pt>
                <c:pt idx="3647">
                  <c:v>39.671484000000014</c:v>
                </c:pt>
                <c:pt idx="3648">
                  <c:v>39.670292000000011</c:v>
                </c:pt>
                <c:pt idx="3649">
                  <c:v>39.66909900000001</c:v>
                </c:pt>
                <c:pt idx="3650">
                  <c:v>39.667906000000009</c:v>
                </c:pt>
                <c:pt idx="3651">
                  <c:v>39.666713000000009</c:v>
                </c:pt>
                <c:pt idx="3652">
                  <c:v>39.66551900000001</c:v>
                </c:pt>
                <c:pt idx="3653">
                  <c:v>39.664325000000012</c:v>
                </c:pt>
                <c:pt idx="3654">
                  <c:v>39.66313000000001</c:v>
                </c:pt>
                <c:pt idx="3655">
                  <c:v>39.661935000000007</c:v>
                </c:pt>
                <c:pt idx="3656">
                  <c:v>39.660739000000014</c:v>
                </c:pt>
                <c:pt idx="3657">
                  <c:v>39.659543000000014</c:v>
                </c:pt>
                <c:pt idx="3658">
                  <c:v>39.658347000000013</c:v>
                </c:pt>
                <c:pt idx="3659">
                  <c:v>39.657150000000009</c:v>
                </c:pt>
                <c:pt idx="3660">
                  <c:v>39.655953000000011</c:v>
                </c:pt>
                <c:pt idx="3661">
                  <c:v>39.654755000000009</c:v>
                </c:pt>
                <c:pt idx="3662">
                  <c:v>39.653557000000013</c:v>
                </c:pt>
                <c:pt idx="3663">
                  <c:v>39.652358000000014</c:v>
                </c:pt>
                <c:pt idx="3664">
                  <c:v>39.651160000000012</c:v>
                </c:pt>
                <c:pt idx="3665">
                  <c:v>39.649960000000007</c:v>
                </c:pt>
                <c:pt idx="3666">
                  <c:v>39.648761000000007</c:v>
                </c:pt>
                <c:pt idx="3667">
                  <c:v>39.64756100000001</c:v>
                </c:pt>
                <c:pt idx="3668">
                  <c:v>39.646360000000008</c:v>
                </c:pt>
                <c:pt idx="3669">
                  <c:v>39.645159000000014</c:v>
                </c:pt>
                <c:pt idx="3670">
                  <c:v>39.643958000000012</c:v>
                </c:pt>
                <c:pt idx="3671">
                  <c:v>39.64275700000001</c:v>
                </c:pt>
                <c:pt idx="3672">
                  <c:v>39.641555000000011</c:v>
                </c:pt>
                <c:pt idx="3673">
                  <c:v>39.640352000000007</c:v>
                </c:pt>
                <c:pt idx="3674">
                  <c:v>39.639150000000008</c:v>
                </c:pt>
                <c:pt idx="3675">
                  <c:v>39.637947000000011</c:v>
                </c:pt>
                <c:pt idx="3676">
                  <c:v>39.636744000000007</c:v>
                </c:pt>
                <c:pt idx="3677">
                  <c:v>39.635540000000013</c:v>
                </c:pt>
                <c:pt idx="3678">
                  <c:v>39.634336000000012</c:v>
                </c:pt>
                <c:pt idx="3679">
                  <c:v>39.63313200000001</c:v>
                </c:pt>
                <c:pt idx="3680">
                  <c:v>39.631927000000012</c:v>
                </c:pt>
                <c:pt idx="3681">
                  <c:v>39.630722000000013</c:v>
                </c:pt>
                <c:pt idx="3682">
                  <c:v>39.629517000000007</c:v>
                </c:pt>
                <c:pt idx="3683">
                  <c:v>39.628311000000011</c:v>
                </c:pt>
                <c:pt idx="3684">
                  <c:v>39.627105000000007</c:v>
                </c:pt>
                <c:pt idx="3685">
                  <c:v>39.625899000000011</c:v>
                </c:pt>
                <c:pt idx="3686">
                  <c:v>39.62469200000001</c:v>
                </c:pt>
                <c:pt idx="3687">
                  <c:v>39.623485000000009</c:v>
                </c:pt>
                <c:pt idx="3688">
                  <c:v>39.622278000000009</c:v>
                </c:pt>
                <c:pt idx="3689">
                  <c:v>39.62107000000001</c:v>
                </c:pt>
                <c:pt idx="3690">
                  <c:v>39.619863000000009</c:v>
                </c:pt>
                <c:pt idx="3691">
                  <c:v>39.618655000000011</c:v>
                </c:pt>
                <c:pt idx="3692">
                  <c:v>39.617446000000008</c:v>
                </c:pt>
                <c:pt idx="3693">
                  <c:v>39.61623800000001</c:v>
                </c:pt>
                <c:pt idx="3694">
                  <c:v>39.615029000000007</c:v>
                </c:pt>
                <c:pt idx="3695">
                  <c:v>39.613819000000014</c:v>
                </c:pt>
                <c:pt idx="3696">
                  <c:v>39.612610000000011</c:v>
                </c:pt>
                <c:pt idx="3697">
                  <c:v>39.61140000000001</c:v>
                </c:pt>
                <c:pt idx="3698">
                  <c:v>39.61019000000001</c:v>
                </c:pt>
                <c:pt idx="3699">
                  <c:v>39.60898000000001</c:v>
                </c:pt>
                <c:pt idx="3700">
                  <c:v>39.607769000000012</c:v>
                </c:pt>
                <c:pt idx="3701">
                  <c:v>39.606558000000007</c:v>
                </c:pt>
                <c:pt idx="3702">
                  <c:v>39.605347000000009</c:v>
                </c:pt>
                <c:pt idx="3703">
                  <c:v>39.604136000000011</c:v>
                </c:pt>
                <c:pt idx="3704">
                  <c:v>39.602925000000013</c:v>
                </c:pt>
                <c:pt idx="3705">
                  <c:v>39.601713000000011</c:v>
                </c:pt>
                <c:pt idx="3706">
                  <c:v>39.600501000000008</c:v>
                </c:pt>
                <c:pt idx="3707">
                  <c:v>39.599288000000008</c:v>
                </c:pt>
                <c:pt idx="3708">
                  <c:v>39.598076000000013</c:v>
                </c:pt>
                <c:pt idx="3709">
                  <c:v>39.596863000000013</c:v>
                </c:pt>
                <c:pt idx="3710">
                  <c:v>39.595650000000013</c:v>
                </c:pt>
                <c:pt idx="3711">
                  <c:v>39.594437000000013</c:v>
                </c:pt>
                <c:pt idx="3712">
                  <c:v>39.593224000000014</c:v>
                </c:pt>
                <c:pt idx="3713">
                  <c:v>39.592010000000009</c:v>
                </c:pt>
                <c:pt idx="3714">
                  <c:v>39.590796000000012</c:v>
                </c:pt>
                <c:pt idx="3715">
                  <c:v>39.589582000000007</c:v>
                </c:pt>
                <c:pt idx="3716">
                  <c:v>39.58836800000001</c:v>
                </c:pt>
                <c:pt idx="3717">
                  <c:v>39.587154000000012</c:v>
                </c:pt>
                <c:pt idx="3718">
                  <c:v>39.58593900000001</c:v>
                </c:pt>
                <c:pt idx="3719">
                  <c:v>39.584724000000008</c:v>
                </c:pt>
                <c:pt idx="3720">
                  <c:v>39.583509000000014</c:v>
                </c:pt>
                <c:pt idx="3721">
                  <c:v>39.582294000000012</c:v>
                </c:pt>
                <c:pt idx="3722">
                  <c:v>39.58107900000001</c:v>
                </c:pt>
                <c:pt idx="3723">
                  <c:v>39.57986300000001</c:v>
                </c:pt>
                <c:pt idx="3724">
                  <c:v>39.578647000000011</c:v>
                </c:pt>
                <c:pt idx="3725">
                  <c:v>39.577432000000009</c:v>
                </c:pt>
                <c:pt idx="3726">
                  <c:v>39.576216000000009</c:v>
                </c:pt>
                <c:pt idx="3727">
                  <c:v>39.574999000000012</c:v>
                </c:pt>
                <c:pt idx="3728">
                  <c:v>39.573783000000013</c:v>
                </c:pt>
                <c:pt idx="3729">
                  <c:v>39.572566000000009</c:v>
                </c:pt>
                <c:pt idx="3730">
                  <c:v>39.57135000000001</c:v>
                </c:pt>
                <c:pt idx="3731">
                  <c:v>39.570133000000013</c:v>
                </c:pt>
                <c:pt idx="3732">
                  <c:v>39.568916000000009</c:v>
                </c:pt>
                <c:pt idx="3733">
                  <c:v>39.567699000000012</c:v>
                </c:pt>
                <c:pt idx="3734">
                  <c:v>39.56648100000001</c:v>
                </c:pt>
                <c:pt idx="3735">
                  <c:v>39.565264000000013</c:v>
                </c:pt>
                <c:pt idx="3736">
                  <c:v>39.564046000000012</c:v>
                </c:pt>
                <c:pt idx="3737">
                  <c:v>39.562829000000008</c:v>
                </c:pt>
                <c:pt idx="3738">
                  <c:v>39.561611000000013</c:v>
                </c:pt>
                <c:pt idx="3739">
                  <c:v>39.560393000000012</c:v>
                </c:pt>
                <c:pt idx="3740">
                  <c:v>39.55917500000001</c:v>
                </c:pt>
                <c:pt idx="3741">
                  <c:v>39.557957000000009</c:v>
                </c:pt>
                <c:pt idx="3742">
                  <c:v>39.55673800000001</c:v>
                </c:pt>
                <c:pt idx="3743">
                  <c:v>39.555520000000008</c:v>
                </c:pt>
                <c:pt idx="3744">
                  <c:v>39.554301000000009</c:v>
                </c:pt>
                <c:pt idx="3745">
                  <c:v>39.553083000000008</c:v>
                </c:pt>
                <c:pt idx="3746">
                  <c:v>39.551864000000009</c:v>
                </c:pt>
                <c:pt idx="3747">
                  <c:v>39.55064500000001</c:v>
                </c:pt>
                <c:pt idx="3748">
                  <c:v>39.549426000000011</c:v>
                </c:pt>
                <c:pt idx="3749">
                  <c:v>39.548207000000012</c:v>
                </c:pt>
                <c:pt idx="3750">
                  <c:v>39.546988000000013</c:v>
                </c:pt>
                <c:pt idx="3751">
                  <c:v>39.54576800000001</c:v>
                </c:pt>
                <c:pt idx="3752">
                  <c:v>39.544549000000011</c:v>
                </c:pt>
                <c:pt idx="3753">
                  <c:v>39.543330000000012</c:v>
                </c:pt>
                <c:pt idx="3754">
                  <c:v>39.542110000000008</c:v>
                </c:pt>
                <c:pt idx="3755">
                  <c:v>39.540891000000009</c:v>
                </c:pt>
                <c:pt idx="3756">
                  <c:v>39.539671000000013</c:v>
                </c:pt>
                <c:pt idx="3757">
                  <c:v>39.538451000000009</c:v>
                </c:pt>
                <c:pt idx="3758">
                  <c:v>39.537231000000013</c:v>
                </c:pt>
                <c:pt idx="3759">
                  <c:v>39.536011000000009</c:v>
                </c:pt>
                <c:pt idx="3760">
                  <c:v>39.53479200000001</c:v>
                </c:pt>
                <c:pt idx="3761">
                  <c:v>39.533572000000014</c:v>
                </c:pt>
                <c:pt idx="3762">
                  <c:v>39.532351000000013</c:v>
                </c:pt>
                <c:pt idx="3763">
                  <c:v>39.531131000000009</c:v>
                </c:pt>
                <c:pt idx="3764">
                  <c:v>39.529911000000013</c:v>
                </c:pt>
                <c:pt idx="3765">
                  <c:v>39.528691000000009</c:v>
                </c:pt>
                <c:pt idx="3766">
                  <c:v>39.527471000000013</c:v>
                </c:pt>
                <c:pt idx="3767">
                  <c:v>39.526250000000012</c:v>
                </c:pt>
                <c:pt idx="3768">
                  <c:v>39.525030000000008</c:v>
                </c:pt>
                <c:pt idx="3769">
                  <c:v>39.523810000000012</c:v>
                </c:pt>
                <c:pt idx="3770">
                  <c:v>39.522589000000011</c:v>
                </c:pt>
                <c:pt idx="3771">
                  <c:v>39.521369000000007</c:v>
                </c:pt>
                <c:pt idx="3772">
                  <c:v>39.520148000000013</c:v>
                </c:pt>
                <c:pt idx="3773">
                  <c:v>39.51892800000001</c:v>
                </c:pt>
                <c:pt idx="3774">
                  <c:v>39.517707000000009</c:v>
                </c:pt>
                <c:pt idx="3775">
                  <c:v>39.516487000000012</c:v>
                </c:pt>
                <c:pt idx="3776">
                  <c:v>39.515266000000011</c:v>
                </c:pt>
                <c:pt idx="3777">
                  <c:v>39.514046000000008</c:v>
                </c:pt>
                <c:pt idx="3778">
                  <c:v>39.512825000000014</c:v>
                </c:pt>
                <c:pt idx="3779">
                  <c:v>39.51160500000001</c:v>
                </c:pt>
                <c:pt idx="3780">
                  <c:v>39.510384000000009</c:v>
                </c:pt>
                <c:pt idx="3781">
                  <c:v>39.509163000000008</c:v>
                </c:pt>
                <c:pt idx="3782">
                  <c:v>39.507943000000012</c:v>
                </c:pt>
                <c:pt idx="3783">
                  <c:v>39.506722000000011</c:v>
                </c:pt>
                <c:pt idx="3784">
                  <c:v>39.505502000000007</c:v>
                </c:pt>
                <c:pt idx="3785">
                  <c:v>39.504281000000013</c:v>
                </c:pt>
                <c:pt idx="3786">
                  <c:v>39.503060000000012</c:v>
                </c:pt>
                <c:pt idx="3787">
                  <c:v>39.501840000000009</c:v>
                </c:pt>
                <c:pt idx="3788">
                  <c:v>39.500619000000007</c:v>
                </c:pt>
                <c:pt idx="3789">
                  <c:v>39.499399000000011</c:v>
                </c:pt>
                <c:pt idx="3790">
                  <c:v>39.49817800000001</c:v>
                </c:pt>
                <c:pt idx="3791">
                  <c:v>39.496958000000014</c:v>
                </c:pt>
                <c:pt idx="3792">
                  <c:v>39.495737000000013</c:v>
                </c:pt>
                <c:pt idx="3793">
                  <c:v>39.494517000000009</c:v>
                </c:pt>
                <c:pt idx="3794">
                  <c:v>39.493296000000008</c:v>
                </c:pt>
                <c:pt idx="3795">
                  <c:v>39.492076000000012</c:v>
                </c:pt>
                <c:pt idx="3796">
                  <c:v>39.490856000000008</c:v>
                </c:pt>
                <c:pt idx="3797">
                  <c:v>39.489635000000007</c:v>
                </c:pt>
                <c:pt idx="3798">
                  <c:v>39.48841500000001</c:v>
                </c:pt>
                <c:pt idx="3799">
                  <c:v>39.487195000000007</c:v>
                </c:pt>
                <c:pt idx="3800">
                  <c:v>39.48597500000001</c:v>
                </c:pt>
                <c:pt idx="3801">
                  <c:v>39.484755000000007</c:v>
                </c:pt>
                <c:pt idx="3802">
                  <c:v>39.48353500000001</c:v>
                </c:pt>
                <c:pt idx="3803">
                  <c:v>39.482315000000007</c:v>
                </c:pt>
                <c:pt idx="3804">
                  <c:v>39.48109500000001</c:v>
                </c:pt>
                <c:pt idx="3805">
                  <c:v>39.479875000000007</c:v>
                </c:pt>
                <c:pt idx="3806">
                  <c:v>39.47865500000001</c:v>
                </c:pt>
                <c:pt idx="3807">
                  <c:v>39.477435000000007</c:v>
                </c:pt>
                <c:pt idx="3808">
                  <c:v>39.47621500000001</c:v>
                </c:pt>
                <c:pt idx="3809">
                  <c:v>39.474996000000012</c:v>
                </c:pt>
                <c:pt idx="3810">
                  <c:v>39.473776000000008</c:v>
                </c:pt>
                <c:pt idx="3811">
                  <c:v>39.472557000000009</c:v>
                </c:pt>
                <c:pt idx="3812">
                  <c:v>39.471337000000013</c:v>
                </c:pt>
                <c:pt idx="3813">
                  <c:v>39.470118000000014</c:v>
                </c:pt>
                <c:pt idx="3814">
                  <c:v>39.468899000000008</c:v>
                </c:pt>
                <c:pt idx="3815">
                  <c:v>39.467680000000009</c:v>
                </c:pt>
                <c:pt idx="3816">
                  <c:v>39.46646100000001</c:v>
                </c:pt>
                <c:pt idx="3817">
                  <c:v>39.465242000000011</c:v>
                </c:pt>
                <c:pt idx="3818">
                  <c:v>39.464023000000012</c:v>
                </c:pt>
                <c:pt idx="3819">
                  <c:v>39.462804000000013</c:v>
                </c:pt>
                <c:pt idx="3820">
                  <c:v>39.461585000000014</c:v>
                </c:pt>
                <c:pt idx="3821">
                  <c:v>39.460367000000012</c:v>
                </c:pt>
                <c:pt idx="3822">
                  <c:v>39.459148000000013</c:v>
                </c:pt>
                <c:pt idx="3823">
                  <c:v>39.457930000000012</c:v>
                </c:pt>
                <c:pt idx="3824">
                  <c:v>39.45671200000001</c:v>
                </c:pt>
                <c:pt idx="3825">
                  <c:v>39.455493000000011</c:v>
                </c:pt>
                <c:pt idx="3826">
                  <c:v>39.45427500000001</c:v>
                </c:pt>
                <c:pt idx="3827">
                  <c:v>39.453057000000008</c:v>
                </c:pt>
                <c:pt idx="3828">
                  <c:v>39.451840000000011</c:v>
                </c:pt>
                <c:pt idx="3829">
                  <c:v>39.45062200000001</c:v>
                </c:pt>
                <c:pt idx="3830">
                  <c:v>39.449404000000008</c:v>
                </c:pt>
                <c:pt idx="3831">
                  <c:v>39.448187000000011</c:v>
                </c:pt>
                <c:pt idx="3832">
                  <c:v>39.44696900000001</c:v>
                </c:pt>
                <c:pt idx="3833">
                  <c:v>39.445752000000013</c:v>
                </c:pt>
                <c:pt idx="3834">
                  <c:v>39.444535000000009</c:v>
                </c:pt>
                <c:pt idx="3835">
                  <c:v>39.443318000000012</c:v>
                </c:pt>
                <c:pt idx="3836">
                  <c:v>39.442101000000008</c:v>
                </c:pt>
                <c:pt idx="3837">
                  <c:v>39.440885000000009</c:v>
                </c:pt>
                <c:pt idx="3838">
                  <c:v>39.439668000000012</c:v>
                </c:pt>
                <c:pt idx="3839">
                  <c:v>39.438452000000012</c:v>
                </c:pt>
                <c:pt idx="3840">
                  <c:v>39.437235000000008</c:v>
                </c:pt>
                <c:pt idx="3841">
                  <c:v>39.436019000000009</c:v>
                </c:pt>
                <c:pt idx="3842">
                  <c:v>39.434803000000009</c:v>
                </c:pt>
                <c:pt idx="3843">
                  <c:v>39.43358700000001</c:v>
                </c:pt>
                <c:pt idx="3844">
                  <c:v>39.432372000000008</c:v>
                </c:pt>
                <c:pt idx="3845">
                  <c:v>39.431156000000009</c:v>
                </c:pt>
                <c:pt idx="3846">
                  <c:v>39.429941000000014</c:v>
                </c:pt>
                <c:pt idx="3847">
                  <c:v>39.428726000000012</c:v>
                </c:pt>
                <c:pt idx="3848">
                  <c:v>39.42751100000001</c:v>
                </c:pt>
                <c:pt idx="3849">
                  <c:v>39.426296000000008</c:v>
                </c:pt>
                <c:pt idx="3850">
                  <c:v>39.425081000000013</c:v>
                </c:pt>
                <c:pt idx="3851">
                  <c:v>39.423867000000008</c:v>
                </c:pt>
                <c:pt idx="3852">
                  <c:v>39.422652000000014</c:v>
                </c:pt>
                <c:pt idx="3853">
                  <c:v>39.421438000000009</c:v>
                </c:pt>
                <c:pt idx="3854">
                  <c:v>39.420224000000012</c:v>
                </c:pt>
                <c:pt idx="3855">
                  <c:v>39.419010000000007</c:v>
                </c:pt>
                <c:pt idx="3856">
                  <c:v>39.41779600000001</c:v>
                </c:pt>
                <c:pt idx="3857">
                  <c:v>39.41658300000001</c:v>
                </c:pt>
                <c:pt idx="3858">
                  <c:v>39.41537000000001</c:v>
                </c:pt>
                <c:pt idx="3859">
                  <c:v>39.41415700000001</c:v>
                </c:pt>
                <c:pt idx="3860">
                  <c:v>39.41294400000001</c:v>
                </c:pt>
                <c:pt idx="3861">
                  <c:v>39.41173100000001</c:v>
                </c:pt>
                <c:pt idx="3862">
                  <c:v>39.41051800000001</c:v>
                </c:pt>
                <c:pt idx="3863">
                  <c:v>39.409306000000008</c:v>
                </c:pt>
                <c:pt idx="3864">
                  <c:v>39.408094000000013</c:v>
                </c:pt>
                <c:pt idx="3865">
                  <c:v>39.40688200000001</c:v>
                </c:pt>
                <c:pt idx="3866">
                  <c:v>39.405670000000008</c:v>
                </c:pt>
                <c:pt idx="3867">
                  <c:v>39.404458000000012</c:v>
                </c:pt>
                <c:pt idx="3868">
                  <c:v>39.403247000000007</c:v>
                </c:pt>
                <c:pt idx="3869">
                  <c:v>39.40203600000001</c:v>
                </c:pt>
                <c:pt idx="3870">
                  <c:v>39.400825000000012</c:v>
                </c:pt>
                <c:pt idx="3871">
                  <c:v>39.399614000000007</c:v>
                </c:pt>
                <c:pt idx="3872">
                  <c:v>39.398404000000014</c:v>
                </c:pt>
                <c:pt idx="3873">
                  <c:v>39.397193000000009</c:v>
                </c:pt>
                <c:pt idx="3874">
                  <c:v>39.395983000000008</c:v>
                </c:pt>
                <c:pt idx="3875">
                  <c:v>39.394773000000008</c:v>
                </c:pt>
                <c:pt idx="3876">
                  <c:v>39.393564000000012</c:v>
                </c:pt>
                <c:pt idx="3877">
                  <c:v>39.392354000000012</c:v>
                </c:pt>
                <c:pt idx="3878">
                  <c:v>39.391145000000009</c:v>
                </c:pt>
                <c:pt idx="3879">
                  <c:v>39.389936000000013</c:v>
                </c:pt>
                <c:pt idx="3880">
                  <c:v>39.38872700000001</c:v>
                </c:pt>
                <c:pt idx="3881">
                  <c:v>39.387519000000012</c:v>
                </c:pt>
                <c:pt idx="3882">
                  <c:v>39.386310000000009</c:v>
                </c:pt>
                <c:pt idx="3883">
                  <c:v>39.38510200000001</c:v>
                </c:pt>
                <c:pt idx="3884">
                  <c:v>39.38389500000001</c:v>
                </c:pt>
                <c:pt idx="3885">
                  <c:v>39.382687000000011</c:v>
                </c:pt>
                <c:pt idx="3886">
                  <c:v>39.38148000000001</c:v>
                </c:pt>
                <c:pt idx="3887">
                  <c:v>39.380272000000012</c:v>
                </c:pt>
                <c:pt idx="3888">
                  <c:v>39.379066000000009</c:v>
                </c:pt>
                <c:pt idx="3889">
                  <c:v>39.377859000000008</c:v>
                </c:pt>
                <c:pt idx="3890">
                  <c:v>39.376652000000007</c:v>
                </c:pt>
                <c:pt idx="3891">
                  <c:v>39.375446000000011</c:v>
                </c:pt>
                <c:pt idx="3892">
                  <c:v>39.374240000000007</c:v>
                </c:pt>
                <c:pt idx="3893">
                  <c:v>39.373035000000009</c:v>
                </c:pt>
                <c:pt idx="3894">
                  <c:v>39.371829000000012</c:v>
                </c:pt>
                <c:pt idx="3895">
                  <c:v>39.370624000000014</c:v>
                </c:pt>
                <c:pt idx="3896">
                  <c:v>39.369419000000008</c:v>
                </c:pt>
                <c:pt idx="3897">
                  <c:v>39.368215000000014</c:v>
                </c:pt>
                <c:pt idx="3898">
                  <c:v>39.367010000000008</c:v>
                </c:pt>
                <c:pt idx="3899">
                  <c:v>39.365806000000013</c:v>
                </c:pt>
                <c:pt idx="3900">
                  <c:v>39.36460300000001</c:v>
                </c:pt>
                <c:pt idx="3901">
                  <c:v>39.363399000000008</c:v>
                </c:pt>
                <c:pt idx="3902">
                  <c:v>39.362196000000012</c:v>
                </c:pt>
                <c:pt idx="3903">
                  <c:v>39.360993000000008</c:v>
                </c:pt>
                <c:pt idx="3904">
                  <c:v>39.359790000000011</c:v>
                </c:pt>
                <c:pt idx="3905">
                  <c:v>39.358587000000007</c:v>
                </c:pt>
                <c:pt idx="3906">
                  <c:v>39.357385000000008</c:v>
                </c:pt>
                <c:pt idx="3907">
                  <c:v>39.356183000000009</c:v>
                </c:pt>
                <c:pt idx="3908">
                  <c:v>39.354982000000007</c:v>
                </c:pt>
                <c:pt idx="3909">
                  <c:v>39.353780000000008</c:v>
                </c:pt>
                <c:pt idx="3910">
                  <c:v>39.352579000000013</c:v>
                </c:pt>
                <c:pt idx="3911">
                  <c:v>39.351378000000011</c:v>
                </c:pt>
                <c:pt idx="3912">
                  <c:v>39.350178000000007</c:v>
                </c:pt>
                <c:pt idx="3913">
                  <c:v>39.34897800000001</c:v>
                </c:pt>
                <c:pt idx="3914">
                  <c:v>39.347778000000012</c:v>
                </c:pt>
                <c:pt idx="3915">
                  <c:v>39.346578000000008</c:v>
                </c:pt>
                <c:pt idx="3916">
                  <c:v>39.345379000000008</c:v>
                </c:pt>
                <c:pt idx="3917">
                  <c:v>39.344180000000009</c:v>
                </c:pt>
                <c:pt idx="3918">
                  <c:v>39.342981000000009</c:v>
                </c:pt>
                <c:pt idx="3919">
                  <c:v>39.341782000000009</c:v>
                </c:pt>
                <c:pt idx="3920">
                  <c:v>39.340584000000007</c:v>
                </c:pt>
                <c:pt idx="3921">
                  <c:v>39.339386000000012</c:v>
                </c:pt>
                <c:pt idx="3922">
                  <c:v>39.338189000000007</c:v>
                </c:pt>
                <c:pt idx="3923">
                  <c:v>39.336992000000009</c:v>
                </c:pt>
                <c:pt idx="3924">
                  <c:v>39.335795000000012</c:v>
                </c:pt>
                <c:pt idx="3925">
                  <c:v>39.334598000000007</c:v>
                </c:pt>
                <c:pt idx="3926">
                  <c:v>39.333402000000014</c:v>
                </c:pt>
                <c:pt idx="3927">
                  <c:v>39.332206000000014</c:v>
                </c:pt>
                <c:pt idx="3928">
                  <c:v>39.331010000000013</c:v>
                </c:pt>
                <c:pt idx="3929">
                  <c:v>39.329815000000011</c:v>
                </c:pt>
                <c:pt idx="3930">
                  <c:v>39.328620000000008</c:v>
                </c:pt>
                <c:pt idx="3931">
                  <c:v>39.327425000000012</c:v>
                </c:pt>
                <c:pt idx="3932">
                  <c:v>39.32623000000001</c:v>
                </c:pt>
                <c:pt idx="3933">
                  <c:v>39.325036000000011</c:v>
                </c:pt>
                <c:pt idx="3934">
                  <c:v>39.323842000000013</c:v>
                </c:pt>
                <c:pt idx="3935">
                  <c:v>39.322649000000013</c:v>
                </c:pt>
                <c:pt idx="3936">
                  <c:v>39.321456000000012</c:v>
                </c:pt>
                <c:pt idx="3937">
                  <c:v>39.320263000000011</c:v>
                </c:pt>
                <c:pt idx="3938">
                  <c:v>39.319071000000008</c:v>
                </c:pt>
                <c:pt idx="3939">
                  <c:v>39.317878000000007</c:v>
                </c:pt>
                <c:pt idx="3940">
                  <c:v>39.316687000000009</c:v>
                </c:pt>
                <c:pt idx="3941">
                  <c:v>39.315495000000013</c:v>
                </c:pt>
                <c:pt idx="3942">
                  <c:v>39.314304000000007</c:v>
                </c:pt>
                <c:pt idx="3943">
                  <c:v>39.313113000000008</c:v>
                </c:pt>
                <c:pt idx="3944">
                  <c:v>39.311923000000007</c:v>
                </c:pt>
                <c:pt idx="3945">
                  <c:v>39.310733000000013</c:v>
                </c:pt>
                <c:pt idx="3946">
                  <c:v>39.309543000000012</c:v>
                </c:pt>
                <c:pt idx="3947">
                  <c:v>39.308353000000011</c:v>
                </c:pt>
                <c:pt idx="3948">
                  <c:v>39.307164000000007</c:v>
                </c:pt>
                <c:pt idx="3949">
                  <c:v>39.305975000000011</c:v>
                </c:pt>
                <c:pt idx="3950">
                  <c:v>39.304787000000012</c:v>
                </c:pt>
                <c:pt idx="3951">
                  <c:v>39.303599000000013</c:v>
                </c:pt>
                <c:pt idx="3952">
                  <c:v>39.302411000000014</c:v>
                </c:pt>
                <c:pt idx="3953">
                  <c:v>39.301224000000012</c:v>
                </c:pt>
                <c:pt idx="3954">
                  <c:v>39.30003700000001</c:v>
                </c:pt>
                <c:pt idx="3955">
                  <c:v>39.298850000000009</c:v>
                </c:pt>
                <c:pt idx="3956">
                  <c:v>39.297664000000012</c:v>
                </c:pt>
                <c:pt idx="3957">
                  <c:v>39.296478000000008</c:v>
                </c:pt>
                <c:pt idx="3958">
                  <c:v>39.295292000000011</c:v>
                </c:pt>
                <c:pt idx="3959">
                  <c:v>39.294107000000011</c:v>
                </c:pt>
                <c:pt idx="3960">
                  <c:v>39.292922000000011</c:v>
                </c:pt>
                <c:pt idx="3961">
                  <c:v>39.291738000000009</c:v>
                </c:pt>
                <c:pt idx="3962">
                  <c:v>39.290554000000007</c:v>
                </c:pt>
                <c:pt idx="3963">
                  <c:v>39.289370000000012</c:v>
                </c:pt>
                <c:pt idx="3964">
                  <c:v>39.28818600000001</c:v>
                </c:pt>
                <c:pt idx="3965">
                  <c:v>39.287003000000013</c:v>
                </c:pt>
                <c:pt idx="3966">
                  <c:v>39.285821000000013</c:v>
                </c:pt>
                <c:pt idx="3967">
                  <c:v>39.284638000000008</c:v>
                </c:pt>
                <c:pt idx="3968">
                  <c:v>39.283456000000008</c:v>
                </c:pt>
                <c:pt idx="3969">
                  <c:v>39.282275000000013</c:v>
                </c:pt>
                <c:pt idx="3970">
                  <c:v>39.28109400000001</c:v>
                </c:pt>
                <c:pt idx="3971">
                  <c:v>39.279913000000008</c:v>
                </c:pt>
                <c:pt idx="3972">
                  <c:v>39.27873300000001</c:v>
                </c:pt>
                <c:pt idx="3973">
                  <c:v>39.277553000000012</c:v>
                </c:pt>
                <c:pt idx="3974">
                  <c:v>39.276373000000014</c:v>
                </c:pt>
                <c:pt idx="3975">
                  <c:v>39.275194000000013</c:v>
                </c:pt>
                <c:pt idx="3976">
                  <c:v>39.274015000000013</c:v>
                </c:pt>
                <c:pt idx="3977">
                  <c:v>39.272836000000012</c:v>
                </c:pt>
                <c:pt idx="3978">
                  <c:v>39.271658000000009</c:v>
                </c:pt>
                <c:pt idx="3979">
                  <c:v>39.270480000000013</c:v>
                </c:pt>
                <c:pt idx="3980">
                  <c:v>39.269303000000008</c:v>
                </c:pt>
                <c:pt idx="3981">
                  <c:v>39.268126000000009</c:v>
                </c:pt>
                <c:pt idx="3982">
                  <c:v>39.266950000000008</c:v>
                </c:pt>
                <c:pt idx="3983">
                  <c:v>39.26577300000001</c:v>
                </c:pt>
                <c:pt idx="3984">
                  <c:v>39.264598000000014</c:v>
                </c:pt>
                <c:pt idx="3985">
                  <c:v>39.263422000000013</c:v>
                </c:pt>
                <c:pt idx="3986">
                  <c:v>39.262247000000009</c:v>
                </c:pt>
                <c:pt idx="3987">
                  <c:v>39.26107300000001</c:v>
                </c:pt>
                <c:pt idx="3988">
                  <c:v>39.259899000000011</c:v>
                </c:pt>
                <c:pt idx="3989">
                  <c:v>39.258725000000013</c:v>
                </c:pt>
                <c:pt idx="3990">
                  <c:v>39.257552000000011</c:v>
                </c:pt>
                <c:pt idx="3991">
                  <c:v>39.25637900000001</c:v>
                </c:pt>
                <c:pt idx="3992">
                  <c:v>39.255206000000008</c:v>
                </c:pt>
                <c:pt idx="3993">
                  <c:v>39.254034000000011</c:v>
                </c:pt>
                <c:pt idx="3994">
                  <c:v>39.252862000000007</c:v>
                </c:pt>
                <c:pt idx="3995">
                  <c:v>39.251691000000008</c:v>
                </c:pt>
                <c:pt idx="3996">
                  <c:v>39.250520000000009</c:v>
                </c:pt>
                <c:pt idx="3997">
                  <c:v>39.249349000000009</c:v>
                </c:pt>
                <c:pt idx="3998">
                  <c:v>39.248179000000007</c:v>
                </c:pt>
                <c:pt idx="3999">
                  <c:v>39.24701000000001</c:v>
                </c:pt>
                <c:pt idx="4000">
                  <c:v>39.245840000000008</c:v>
                </c:pt>
                <c:pt idx="4001">
                  <c:v>39.244671000000011</c:v>
                </c:pt>
                <c:pt idx="4002">
                  <c:v>39.243503000000011</c:v>
                </c:pt>
                <c:pt idx="4003">
                  <c:v>39.242335000000011</c:v>
                </c:pt>
                <c:pt idx="4004">
                  <c:v>39.241167000000011</c:v>
                </c:pt>
                <c:pt idx="4005">
                  <c:v>39.240000000000009</c:v>
                </c:pt>
                <c:pt idx="4006">
                  <c:v>39.238833000000014</c:v>
                </c:pt>
                <c:pt idx="4007">
                  <c:v>39.237667000000009</c:v>
                </c:pt>
                <c:pt idx="4008">
                  <c:v>39.236501000000011</c:v>
                </c:pt>
                <c:pt idx="4009">
                  <c:v>39.235336000000011</c:v>
                </c:pt>
                <c:pt idx="4010">
                  <c:v>39.234171000000011</c:v>
                </c:pt>
                <c:pt idx="4011">
                  <c:v>39.23300600000001</c:v>
                </c:pt>
                <c:pt idx="4012">
                  <c:v>39.231842000000007</c:v>
                </c:pt>
                <c:pt idx="4013">
                  <c:v>39.230678000000012</c:v>
                </c:pt>
                <c:pt idx="4014">
                  <c:v>39.229515000000013</c:v>
                </c:pt>
                <c:pt idx="4015">
                  <c:v>39.228352000000008</c:v>
                </c:pt>
                <c:pt idx="4016">
                  <c:v>39.22718900000001</c:v>
                </c:pt>
                <c:pt idx="4017">
                  <c:v>39.226027000000009</c:v>
                </c:pt>
                <c:pt idx="4018">
                  <c:v>39.224866000000013</c:v>
                </c:pt>
                <c:pt idx="4019">
                  <c:v>39.22370500000001</c:v>
                </c:pt>
                <c:pt idx="4020">
                  <c:v>39.222544000000013</c:v>
                </c:pt>
                <c:pt idx="4021">
                  <c:v>39.221384000000008</c:v>
                </c:pt>
                <c:pt idx="4022">
                  <c:v>39.220224000000009</c:v>
                </c:pt>
                <c:pt idx="4023">
                  <c:v>39.21906400000001</c:v>
                </c:pt>
                <c:pt idx="4024">
                  <c:v>39.217905000000009</c:v>
                </c:pt>
                <c:pt idx="4025">
                  <c:v>39.216747000000012</c:v>
                </c:pt>
                <c:pt idx="4026">
                  <c:v>39.215589000000008</c:v>
                </c:pt>
                <c:pt idx="4027">
                  <c:v>39.214431000000012</c:v>
                </c:pt>
                <c:pt idx="4028">
                  <c:v>39.213274000000013</c:v>
                </c:pt>
                <c:pt idx="4029">
                  <c:v>39.212117000000013</c:v>
                </c:pt>
                <c:pt idx="4030">
                  <c:v>39.210961000000012</c:v>
                </c:pt>
                <c:pt idx="4031">
                  <c:v>39.20980500000001</c:v>
                </c:pt>
                <c:pt idx="4032">
                  <c:v>39.208650000000013</c:v>
                </c:pt>
                <c:pt idx="4033">
                  <c:v>39.207495000000009</c:v>
                </c:pt>
                <c:pt idx="4034">
                  <c:v>39.206340000000012</c:v>
                </c:pt>
                <c:pt idx="4035">
                  <c:v>39.205186000000012</c:v>
                </c:pt>
                <c:pt idx="4036">
                  <c:v>39.20403300000001</c:v>
                </c:pt>
                <c:pt idx="4037">
                  <c:v>39.202880000000007</c:v>
                </c:pt>
                <c:pt idx="4038">
                  <c:v>39.201727000000012</c:v>
                </c:pt>
                <c:pt idx="4039">
                  <c:v>39.200575000000008</c:v>
                </c:pt>
                <c:pt idx="4040">
                  <c:v>39.19942300000001</c:v>
                </c:pt>
                <c:pt idx="4041">
                  <c:v>39.19827200000001</c:v>
                </c:pt>
                <c:pt idx="4042">
                  <c:v>39.19712100000001</c:v>
                </c:pt>
                <c:pt idx="4043">
                  <c:v>39.195971000000007</c:v>
                </c:pt>
                <c:pt idx="4044">
                  <c:v>39.194821000000012</c:v>
                </c:pt>
                <c:pt idx="4045">
                  <c:v>39.193671000000009</c:v>
                </c:pt>
                <c:pt idx="4046">
                  <c:v>39.192522000000011</c:v>
                </c:pt>
                <c:pt idx="4047">
                  <c:v>39.19137400000001</c:v>
                </c:pt>
                <c:pt idx="4048">
                  <c:v>39.19022600000001</c:v>
                </c:pt>
                <c:pt idx="4049">
                  <c:v>39.189078000000009</c:v>
                </c:pt>
                <c:pt idx="4050">
                  <c:v>39.187931000000013</c:v>
                </c:pt>
                <c:pt idx="4051">
                  <c:v>39.186785000000008</c:v>
                </c:pt>
                <c:pt idx="4052">
                  <c:v>39.185639000000009</c:v>
                </c:pt>
                <c:pt idx="4053">
                  <c:v>39.18449300000001</c:v>
                </c:pt>
                <c:pt idx="4054">
                  <c:v>39.183348000000009</c:v>
                </c:pt>
                <c:pt idx="4055">
                  <c:v>39.182203000000008</c:v>
                </c:pt>
                <c:pt idx="4056">
                  <c:v>39.181059000000012</c:v>
                </c:pt>
                <c:pt idx="4057">
                  <c:v>39.179915000000008</c:v>
                </c:pt>
                <c:pt idx="4058">
                  <c:v>39.178772000000009</c:v>
                </c:pt>
                <c:pt idx="4059">
                  <c:v>39.17762900000001</c:v>
                </c:pt>
                <c:pt idx="4060">
                  <c:v>39.176487000000009</c:v>
                </c:pt>
                <c:pt idx="4061">
                  <c:v>39.175345000000007</c:v>
                </c:pt>
                <c:pt idx="4062">
                  <c:v>39.174203000000013</c:v>
                </c:pt>
                <c:pt idx="4063">
                  <c:v>39.173062000000009</c:v>
                </c:pt>
                <c:pt idx="4064">
                  <c:v>39.171922000000009</c:v>
                </c:pt>
                <c:pt idx="4065">
                  <c:v>39.17078200000001</c:v>
                </c:pt>
                <c:pt idx="4066">
                  <c:v>39.169643000000008</c:v>
                </c:pt>
                <c:pt idx="4067">
                  <c:v>39.168504000000013</c:v>
                </c:pt>
                <c:pt idx="4068">
                  <c:v>39.167365000000011</c:v>
                </c:pt>
                <c:pt idx="4069">
                  <c:v>39.166227000000013</c:v>
                </c:pt>
                <c:pt idx="4070">
                  <c:v>39.165090000000014</c:v>
                </c:pt>
                <c:pt idx="4071">
                  <c:v>39.163953000000014</c:v>
                </c:pt>
                <c:pt idx="4072">
                  <c:v>39.162816000000014</c:v>
                </c:pt>
                <c:pt idx="4073">
                  <c:v>39.161680000000011</c:v>
                </c:pt>
                <c:pt idx="4074">
                  <c:v>39.160545000000013</c:v>
                </c:pt>
                <c:pt idx="4075">
                  <c:v>39.159410000000008</c:v>
                </c:pt>
                <c:pt idx="4076">
                  <c:v>39.15827500000001</c:v>
                </c:pt>
                <c:pt idx="4077">
                  <c:v>39.15714100000001</c:v>
                </c:pt>
                <c:pt idx="4078">
                  <c:v>39.15600700000001</c:v>
                </c:pt>
                <c:pt idx="4079">
                  <c:v>39.154874000000014</c:v>
                </c:pt>
                <c:pt idx="4080">
                  <c:v>39.153742000000008</c:v>
                </c:pt>
                <c:pt idx="4081">
                  <c:v>39.15261000000001</c:v>
                </c:pt>
                <c:pt idx="4082">
                  <c:v>39.151478000000012</c:v>
                </c:pt>
                <c:pt idx="4083">
                  <c:v>39.150347000000011</c:v>
                </c:pt>
                <c:pt idx="4084">
                  <c:v>39.149217000000007</c:v>
                </c:pt>
                <c:pt idx="4085">
                  <c:v>39.148086000000013</c:v>
                </c:pt>
                <c:pt idx="4086">
                  <c:v>39.146957000000008</c:v>
                </c:pt>
                <c:pt idx="4087">
                  <c:v>39.145828000000009</c:v>
                </c:pt>
                <c:pt idx="4088">
                  <c:v>39.14469900000001</c:v>
                </c:pt>
                <c:pt idx="4089">
                  <c:v>39.143571000000009</c:v>
                </c:pt>
                <c:pt idx="4090">
                  <c:v>39.142444000000012</c:v>
                </c:pt>
                <c:pt idx="4091">
                  <c:v>39.141317000000008</c:v>
                </c:pt>
                <c:pt idx="4092">
                  <c:v>39.140190000000011</c:v>
                </c:pt>
                <c:pt idx="4093">
                  <c:v>39.139064000000012</c:v>
                </c:pt>
                <c:pt idx="4094">
                  <c:v>39.137938000000013</c:v>
                </c:pt>
                <c:pt idx="4095">
                  <c:v>39.136813000000011</c:v>
                </c:pt>
                <c:pt idx="4096">
                  <c:v>39.135689000000013</c:v>
                </c:pt>
                <c:pt idx="4097">
                  <c:v>39.134565000000009</c:v>
                </c:pt>
                <c:pt idx="4098">
                  <c:v>39.133441000000012</c:v>
                </c:pt>
                <c:pt idx="4099">
                  <c:v>39.132318000000012</c:v>
                </c:pt>
                <c:pt idx="4100">
                  <c:v>39.13119600000001</c:v>
                </c:pt>
                <c:pt idx="4101">
                  <c:v>39.130074000000008</c:v>
                </c:pt>
                <c:pt idx="4102">
                  <c:v>39.12895300000001</c:v>
                </c:pt>
                <c:pt idx="4103">
                  <c:v>39.127832000000012</c:v>
                </c:pt>
                <c:pt idx="4104">
                  <c:v>39.126711000000007</c:v>
                </c:pt>
                <c:pt idx="4105">
                  <c:v>39.125591000000007</c:v>
                </c:pt>
                <c:pt idx="4106">
                  <c:v>39.124472000000011</c:v>
                </c:pt>
                <c:pt idx="4107">
                  <c:v>39.123353000000009</c:v>
                </c:pt>
                <c:pt idx="4108">
                  <c:v>39.122235000000011</c:v>
                </c:pt>
                <c:pt idx="4109">
                  <c:v>39.121117000000012</c:v>
                </c:pt>
                <c:pt idx="4110">
                  <c:v>39.120000000000012</c:v>
                </c:pt>
                <c:pt idx="4111">
                  <c:v>39.118883000000011</c:v>
                </c:pt>
                <c:pt idx="4112">
                  <c:v>39.117767000000008</c:v>
                </c:pt>
                <c:pt idx="4113">
                  <c:v>39.116651000000012</c:v>
                </c:pt>
                <c:pt idx="4114">
                  <c:v>39.115536000000013</c:v>
                </c:pt>
                <c:pt idx="4115">
                  <c:v>39.114421000000007</c:v>
                </c:pt>
                <c:pt idx="4116">
                  <c:v>39.113307000000013</c:v>
                </c:pt>
                <c:pt idx="4117">
                  <c:v>39.112193000000012</c:v>
                </c:pt>
                <c:pt idx="4118">
                  <c:v>39.111080000000008</c:v>
                </c:pt>
                <c:pt idx="4119">
                  <c:v>39.109967000000012</c:v>
                </c:pt>
                <c:pt idx="4120">
                  <c:v>39.108855000000013</c:v>
                </c:pt>
                <c:pt idx="4121">
                  <c:v>39.107744000000011</c:v>
                </c:pt>
                <c:pt idx="4122">
                  <c:v>39.106633000000009</c:v>
                </c:pt>
                <c:pt idx="4123">
                  <c:v>39.105522000000008</c:v>
                </c:pt>
                <c:pt idx="4124">
                  <c:v>39.104412000000011</c:v>
                </c:pt>
                <c:pt idx="4125">
                  <c:v>39.103303000000011</c:v>
                </c:pt>
                <c:pt idx="4126">
                  <c:v>39.102194000000011</c:v>
                </c:pt>
                <c:pt idx="4127">
                  <c:v>39.101086000000009</c:v>
                </c:pt>
                <c:pt idx="4128">
                  <c:v>39.099978000000007</c:v>
                </c:pt>
                <c:pt idx="4129">
                  <c:v>39.09887100000001</c:v>
                </c:pt>
                <c:pt idx="4130">
                  <c:v>39.097764000000012</c:v>
                </c:pt>
                <c:pt idx="4131">
                  <c:v>39.096658000000012</c:v>
                </c:pt>
                <c:pt idx="4132">
                  <c:v>39.095552000000012</c:v>
                </c:pt>
                <c:pt idx="4133">
                  <c:v>39.094447000000009</c:v>
                </c:pt>
                <c:pt idx="4134">
                  <c:v>39.093342000000007</c:v>
                </c:pt>
                <c:pt idx="4135">
                  <c:v>39.092238000000009</c:v>
                </c:pt>
                <c:pt idx="4136">
                  <c:v>39.091134000000011</c:v>
                </c:pt>
                <c:pt idx="4137">
                  <c:v>39.09003100000001</c:v>
                </c:pt>
                <c:pt idx="4138">
                  <c:v>39.088929000000007</c:v>
                </c:pt>
                <c:pt idx="4139">
                  <c:v>39.087827000000011</c:v>
                </c:pt>
                <c:pt idx="4140">
                  <c:v>39.086726000000013</c:v>
                </c:pt>
                <c:pt idx="4141">
                  <c:v>39.085625000000007</c:v>
                </c:pt>
                <c:pt idx="4142">
                  <c:v>39.084524000000009</c:v>
                </c:pt>
                <c:pt idx="4143">
                  <c:v>39.083425000000013</c:v>
                </c:pt>
                <c:pt idx="4144">
                  <c:v>39.082325000000012</c:v>
                </c:pt>
                <c:pt idx="4145">
                  <c:v>39.081227000000013</c:v>
                </c:pt>
                <c:pt idx="4146">
                  <c:v>39.080129000000014</c:v>
                </c:pt>
                <c:pt idx="4147">
                  <c:v>39.079031000000008</c:v>
                </c:pt>
                <c:pt idx="4148">
                  <c:v>39.077934000000013</c:v>
                </c:pt>
                <c:pt idx="4149">
                  <c:v>39.076837000000012</c:v>
                </c:pt>
                <c:pt idx="4150">
                  <c:v>39.075741000000008</c:v>
                </c:pt>
                <c:pt idx="4151">
                  <c:v>39.074646000000008</c:v>
                </c:pt>
                <c:pt idx="4152">
                  <c:v>39.073551000000009</c:v>
                </c:pt>
                <c:pt idx="4153">
                  <c:v>39.072457000000007</c:v>
                </c:pt>
                <c:pt idx="4154">
                  <c:v>39.071363000000012</c:v>
                </c:pt>
                <c:pt idx="4155">
                  <c:v>39.070270000000008</c:v>
                </c:pt>
                <c:pt idx="4156">
                  <c:v>39.06917700000001</c:v>
                </c:pt>
                <c:pt idx="4157">
                  <c:v>39.068085000000011</c:v>
                </c:pt>
                <c:pt idx="4158">
                  <c:v>39.066993000000011</c:v>
                </c:pt>
                <c:pt idx="4159">
                  <c:v>39.065902000000008</c:v>
                </c:pt>
                <c:pt idx="4160">
                  <c:v>39.064812000000011</c:v>
                </c:pt>
                <c:pt idx="4161">
                  <c:v>39.063722000000013</c:v>
                </c:pt>
                <c:pt idx="4162">
                  <c:v>39.062632000000008</c:v>
                </c:pt>
                <c:pt idx="4163">
                  <c:v>39.061544000000012</c:v>
                </c:pt>
                <c:pt idx="4164">
                  <c:v>39.060455000000012</c:v>
                </c:pt>
                <c:pt idx="4165">
                  <c:v>39.059368000000013</c:v>
                </c:pt>
                <c:pt idx="4166">
                  <c:v>39.058280000000011</c:v>
                </c:pt>
                <c:pt idx="4167">
                  <c:v>39.05719400000001</c:v>
                </c:pt>
                <c:pt idx="4168">
                  <c:v>39.056108000000009</c:v>
                </c:pt>
                <c:pt idx="4169">
                  <c:v>39.055022000000008</c:v>
                </c:pt>
                <c:pt idx="4170">
                  <c:v>39.053937000000012</c:v>
                </c:pt>
                <c:pt idx="4171">
                  <c:v>39.052853000000013</c:v>
                </c:pt>
                <c:pt idx="4172">
                  <c:v>39.051769000000007</c:v>
                </c:pt>
                <c:pt idx="4173">
                  <c:v>39.050686000000013</c:v>
                </c:pt>
                <c:pt idx="4174">
                  <c:v>39.049603000000012</c:v>
                </c:pt>
                <c:pt idx="4175">
                  <c:v>39.048521000000008</c:v>
                </c:pt>
                <c:pt idx="4176">
                  <c:v>39.047439000000011</c:v>
                </c:pt>
                <c:pt idx="4177">
                  <c:v>39.046358000000012</c:v>
                </c:pt>
                <c:pt idx="4178">
                  <c:v>39.04527800000001</c:v>
                </c:pt>
                <c:pt idx="4179">
                  <c:v>39.044198000000009</c:v>
                </c:pt>
                <c:pt idx="4180">
                  <c:v>39.043118000000007</c:v>
                </c:pt>
                <c:pt idx="4181">
                  <c:v>39.042040000000007</c:v>
                </c:pt>
                <c:pt idx="4182">
                  <c:v>39.04096100000001</c:v>
                </c:pt>
                <c:pt idx="4183">
                  <c:v>39.039884000000008</c:v>
                </c:pt>
                <c:pt idx="4184">
                  <c:v>39.038806000000008</c:v>
                </c:pt>
                <c:pt idx="4185">
                  <c:v>39.03773000000001</c:v>
                </c:pt>
                <c:pt idx="4186">
                  <c:v>39.036654000000013</c:v>
                </c:pt>
                <c:pt idx="4187">
                  <c:v>39.035578000000008</c:v>
                </c:pt>
                <c:pt idx="4188">
                  <c:v>39.034504000000013</c:v>
                </c:pt>
                <c:pt idx="4189">
                  <c:v>39.033429000000012</c:v>
                </c:pt>
                <c:pt idx="4190">
                  <c:v>39.032356000000007</c:v>
                </c:pt>
                <c:pt idx="4191">
                  <c:v>39.031282000000012</c:v>
                </c:pt>
                <c:pt idx="4192">
                  <c:v>39.030210000000011</c:v>
                </c:pt>
                <c:pt idx="4193">
                  <c:v>39.02913800000001</c:v>
                </c:pt>
                <c:pt idx="4194">
                  <c:v>39.02806600000001</c:v>
                </c:pt>
                <c:pt idx="4195">
                  <c:v>39.026995000000014</c:v>
                </c:pt>
                <c:pt idx="4196">
                  <c:v>39.025925000000008</c:v>
                </c:pt>
                <c:pt idx="4197">
                  <c:v>39.024855000000009</c:v>
                </c:pt>
                <c:pt idx="4198">
                  <c:v>39.023786000000008</c:v>
                </c:pt>
                <c:pt idx="4199">
                  <c:v>39.022717000000007</c:v>
                </c:pt>
                <c:pt idx="4200">
                  <c:v>39.021649000000011</c:v>
                </c:pt>
                <c:pt idx="4201">
                  <c:v>39.020582000000012</c:v>
                </c:pt>
                <c:pt idx="4202">
                  <c:v>39.019515000000013</c:v>
                </c:pt>
                <c:pt idx="4203">
                  <c:v>39.018448000000014</c:v>
                </c:pt>
                <c:pt idx="4204">
                  <c:v>39.017383000000009</c:v>
                </c:pt>
                <c:pt idx="4205">
                  <c:v>39.016317000000008</c:v>
                </c:pt>
                <c:pt idx="4206">
                  <c:v>39.015253000000008</c:v>
                </c:pt>
                <c:pt idx="4207">
                  <c:v>39.014189000000009</c:v>
                </c:pt>
                <c:pt idx="4208">
                  <c:v>39.013125000000009</c:v>
                </c:pt>
                <c:pt idx="4209">
                  <c:v>39.012062000000007</c:v>
                </c:pt>
                <c:pt idx="4210">
                  <c:v>39.01100000000001</c:v>
                </c:pt>
                <c:pt idx="4211">
                  <c:v>39.009938000000012</c:v>
                </c:pt>
                <c:pt idx="4212">
                  <c:v>39.008877000000012</c:v>
                </c:pt>
                <c:pt idx="4213">
                  <c:v>39.007816000000012</c:v>
                </c:pt>
                <c:pt idx="4214">
                  <c:v>39.00675600000001</c:v>
                </c:pt>
                <c:pt idx="4215">
                  <c:v>39.005697000000012</c:v>
                </c:pt>
                <c:pt idx="4216">
                  <c:v>39.004638000000007</c:v>
                </c:pt>
                <c:pt idx="4217">
                  <c:v>39.003579000000009</c:v>
                </c:pt>
                <c:pt idx="4218">
                  <c:v>39.002522000000013</c:v>
                </c:pt>
                <c:pt idx="4219">
                  <c:v>39.001464000000013</c:v>
                </c:pt>
                <c:pt idx="4220">
                  <c:v>39.000408000000007</c:v>
                </c:pt>
                <c:pt idx="4221">
                  <c:v>38.999352000000009</c:v>
                </c:pt>
                <c:pt idx="4222">
                  <c:v>38.998296000000011</c:v>
                </c:pt>
                <c:pt idx="4223">
                  <c:v>38.99724100000001</c:v>
                </c:pt>
                <c:pt idx="4224">
                  <c:v>38.996187000000013</c:v>
                </c:pt>
                <c:pt idx="4225">
                  <c:v>38.99513300000001</c:v>
                </c:pt>
                <c:pt idx="4226">
                  <c:v>38.994080000000011</c:v>
                </c:pt>
                <c:pt idx="4227">
                  <c:v>38.99302800000001</c:v>
                </c:pt>
                <c:pt idx="4228">
                  <c:v>38.991975000000011</c:v>
                </c:pt>
                <c:pt idx="4229">
                  <c:v>38.990924000000007</c:v>
                </c:pt>
                <c:pt idx="4230">
                  <c:v>38.98987300000001</c:v>
                </c:pt>
                <c:pt idx="4231">
                  <c:v>38.988823000000011</c:v>
                </c:pt>
                <c:pt idx="4232">
                  <c:v>38.987773000000011</c:v>
                </c:pt>
                <c:pt idx="4233">
                  <c:v>38.986724000000009</c:v>
                </c:pt>
                <c:pt idx="4234">
                  <c:v>38.985676000000012</c:v>
                </c:pt>
                <c:pt idx="4235">
                  <c:v>38.984628000000008</c:v>
                </c:pt>
                <c:pt idx="4236">
                  <c:v>38.983580000000011</c:v>
                </c:pt>
                <c:pt idx="4237">
                  <c:v>38.982534000000008</c:v>
                </c:pt>
                <c:pt idx="4238">
                  <c:v>38.981487000000008</c:v>
                </c:pt>
                <c:pt idx="4239">
                  <c:v>38.980442000000011</c:v>
                </c:pt>
                <c:pt idx="4240">
                  <c:v>38.979397000000013</c:v>
                </c:pt>
                <c:pt idx="4241">
                  <c:v>38.978352000000008</c:v>
                </c:pt>
                <c:pt idx="4242">
                  <c:v>38.977308000000008</c:v>
                </c:pt>
                <c:pt idx="4243">
                  <c:v>38.976265000000012</c:v>
                </c:pt>
                <c:pt idx="4244">
                  <c:v>38.975222000000009</c:v>
                </c:pt>
                <c:pt idx="4245">
                  <c:v>38.974180000000011</c:v>
                </c:pt>
                <c:pt idx="4246">
                  <c:v>38.97313900000001</c:v>
                </c:pt>
                <c:pt idx="4247">
                  <c:v>38.97209800000001</c:v>
                </c:pt>
                <c:pt idx="4248">
                  <c:v>38.971057000000009</c:v>
                </c:pt>
                <c:pt idx="4249">
                  <c:v>38.97001800000001</c:v>
                </c:pt>
                <c:pt idx="4250">
                  <c:v>38.968978000000007</c:v>
                </c:pt>
                <c:pt idx="4251">
                  <c:v>38.967940000000013</c:v>
                </c:pt>
                <c:pt idx="4252">
                  <c:v>38.966902000000012</c:v>
                </c:pt>
                <c:pt idx="4253">
                  <c:v>38.96586400000001</c:v>
                </c:pt>
                <c:pt idx="4254">
                  <c:v>38.964828000000011</c:v>
                </c:pt>
                <c:pt idx="4255">
                  <c:v>38.963791000000008</c:v>
                </c:pt>
                <c:pt idx="4256">
                  <c:v>38.962756000000013</c:v>
                </c:pt>
                <c:pt idx="4257">
                  <c:v>38.961720000000007</c:v>
                </c:pt>
                <c:pt idx="4258">
                  <c:v>38.96068600000001</c:v>
                </c:pt>
                <c:pt idx="4259">
                  <c:v>38.959652000000013</c:v>
                </c:pt>
                <c:pt idx="4260">
                  <c:v>38.958619000000013</c:v>
                </c:pt>
                <c:pt idx="4261">
                  <c:v>38.957586000000013</c:v>
                </c:pt>
                <c:pt idx="4262">
                  <c:v>38.956554000000011</c:v>
                </c:pt>
                <c:pt idx="4263">
                  <c:v>38.955522000000009</c:v>
                </c:pt>
                <c:pt idx="4264">
                  <c:v>38.954491000000012</c:v>
                </c:pt>
                <c:pt idx="4265">
                  <c:v>38.953461000000011</c:v>
                </c:pt>
                <c:pt idx="4266">
                  <c:v>38.952431000000011</c:v>
                </c:pt>
                <c:pt idx="4267">
                  <c:v>38.951402000000009</c:v>
                </c:pt>
                <c:pt idx="4268">
                  <c:v>38.950373000000013</c:v>
                </c:pt>
                <c:pt idx="4269">
                  <c:v>38.949345000000008</c:v>
                </c:pt>
                <c:pt idx="4270">
                  <c:v>38.948318000000008</c:v>
                </c:pt>
                <c:pt idx="4271">
                  <c:v>38.947291000000007</c:v>
                </c:pt>
                <c:pt idx="4272">
                  <c:v>38.946264000000014</c:v>
                </c:pt>
                <c:pt idx="4273">
                  <c:v>38.945239000000008</c:v>
                </c:pt>
                <c:pt idx="4274">
                  <c:v>38.944214000000009</c:v>
                </c:pt>
                <c:pt idx="4275">
                  <c:v>38.943189000000011</c:v>
                </c:pt>
                <c:pt idx="4276">
                  <c:v>38.94216500000001</c:v>
                </c:pt>
                <c:pt idx="4277">
                  <c:v>38.941142000000013</c:v>
                </c:pt>
                <c:pt idx="4278">
                  <c:v>38.94011900000001</c:v>
                </c:pt>
                <c:pt idx="4279">
                  <c:v>38.939097000000011</c:v>
                </c:pt>
                <c:pt idx="4280">
                  <c:v>38.938076000000009</c:v>
                </c:pt>
                <c:pt idx="4281">
                  <c:v>38.937055000000008</c:v>
                </c:pt>
                <c:pt idx="4282">
                  <c:v>38.936034000000014</c:v>
                </c:pt>
                <c:pt idx="4283">
                  <c:v>38.93501400000001</c:v>
                </c:pt>
                <c:pt idx="4284">
                  <c:v>38.93399500000001</c:v>
                </c:pt>
                <c:pt idx="4285">
                  <c:v>38.932977000000008</c:v>
                </c:pt>
                <c:pt idx="4286">
                  <c:v>38.931959000000013</c:v>
                </c:pt>
                <c:pt idx="4287">
                  <c:v>38.930941000000011</c:v>
                </c:pt>
                <c:pt idx="4288">
                  <c:v>38.929924000000007</c:v>
                </c:pt>
                <c:pt idx="4289">
                  <c:v>38.928908000000007</c:v>
                </c:pt>
                <c:pt idx="4290">
                  <c:v>38.927893000000012</c:v>
                </c:pt>
                <c:pt idx="4291">
                  <c:v>38.926877000000012</c:v>
                </c:pt>
                <c:pt idx="4292">
                  <c:v>38.925863000000007</c:v>
                </c:pt>
                <c:pt idx="4293">
                  <c:v>38.924849000000009</c:v>
                </c:pt>
                <c:pt idx="4294">
                  <c:v>38.923836000000009</c:v>
                </c:pt>
                <c:pt idx="4295">
                  <c:v>38.922823000000008</c:v>
                </c:pt>
                <c:pt idx="4296">
                  <c:v>38.921811000000012</c:v>
                </c:pt>
                <c:pt idx="4297">
                  <c:v>38.920800000000007</c:v>
                </c:pt>
                <c:pt idx="4298">
                  <c:v>38.919789000000009</c:v>
                </c:pt>
                <c:pt idx="4299">
                  <c:v>38.91877800000001</c:v>
                </c:pt>
                <c:pt idx="4300">
                  <c:v>38.917769000000007</c:v>
                </c:pt>
                <c:pt idx="4301">
                  <c:v>38.916760000000011</c:v>
                </c:pt>
                <c:pt idx="4302">
                  <c:v>38.915751000000007</c:v>
                </c:pt>
                <c:pt idx="4303">
                  <c:v>38.914743000000009</c:v>
                </c:pt>
                <c:pt idx="4304">
                  <c:v>38.913736000000007</c:v>
                </c:pt>
                <c:pt idx="4305">
                  <c:v>38.912729000000013</c:v>
                </c:pt>
                <c:pt idx="4306">
                  <c:v>38.911723000000009</c:v>
                </c:pt>
                <c:pt idx="4307">
                  <c:v>38.910717000000012</c:v>
                </c:pt>
                <c:pt idx="4308">
                  <c:v>38.909713000000011</c:v>
                </c:pt>
                <c:pt idx="4309">
                  <c:v>38.908708000000011</c:v>
                </c:pt>
                <c:pt idx="4310">
                  <c:v>38.90770400000001</c:v>
                </c:pt>
                <c:pt idx="4311">
                  <c:v>38.906701000000012</c:v>
                </c:pt>
                <c:pt idx="4312">
                  <c:v>38.905699000000013</c:v>
                </c:pt>
                <c:pt idx="4313">
                  <c:v>38.904697000000013</c:v>
                </c:pt>
                <c:pt idx="4314">
                  <c:v>38.903695000000013</c:v>
                </c:pt>
                <c:pt idx="4315">
                  <c:v>38.902695000000008</c:v>
                </c:pt>
                <c:pt idx="4316">
                  <c:v>38.901694000000013</c:v>
                </c:pt>
                <c:pt idx="4317">
                  <c:v>38.900695000000013</c:v>
                </c:pt>
                <c:pt idx="4318">
                  <c:v>38.899696000000013</c:v>
                </c:pt>
                <c:pt idx="4319">
                  <c:v>38.898697000000013</c:v>
                </c:pt>
                <c:pt idx="4320">
                  <c:v>38.897700000000007</c:v>
                </c:pt>
                <c:pt idx="4321">
                  <c:v>38.896702000000012</c:v>
                </c:pt>
                <c:pt idx="4322">
                  <c:v>38.895706000000011</c:v>
                </c:pt>
                <c:pt idx="4323">
                  <c:v>38.894710000000011</c:v>
                </c:pt>
                <c:pt idx="4324">
                  <c:v>38.89371400000001</c:v>
                </c:pt>
                <c:pt idx="4325">
                  <c:v>38.892719000000014</c:v>
                </c:pt>
                <c:pt idx="4326">
                  <c:v>38.891725000000008</c:v>
                </c:pt>
                <c:pt idx="4327">
                  <c:v>38.890732000000007</c:v>
                </c:pt>
                <c:pt idx="4328">
                  <c:v>38.889739000000013</c:v>
                </c:pt>
                <c:pt idx="4329">
                  <c:v>38.888746000000012</c:v>
                </c:pt>
                <c:pt idx="4330">
                  <c:v>38.887754000000008</c:v>
                </c:pt>
                <c:pt idx="4331">
                  <c:v>38.886763000000009</c:v>
                </c:pt>
                <c:pt idx="4332">
                  <c:v>38.88577200000001</c:v>
                </c:pt>
                <c:pt idx="4333">
                  <c:v>38.884782000000008</c:v>
                </c:pt>
                <c:pt idx="4334">
                  <c:v>38.883793000000011</c:v>
                </c:pt>
                <c:pt idx="4335">
                  <c:v>38.882804000000007</c:v>
                </c:pt>
                <c:pt idx="4336">
                  <c:v>38.881816000000008</c:v>
                </c:pt>
                <c:pt idx="4337">
                  <c:v>38.880828000000008</c:v>
                </c:pt>
                <c:pt idx="4338">
                  <c:v>38.879841000000013</c:v>
                </c:pt>
                <c:pt idx="4339">
                  <c:v>38.878854000000011</c:v>
                </c:pt>
                <c:pt idx="4340">
                  <c:v>38.877869000000011</c:v>
                </c:pt>
                <c:pt idx="4341">
                  <c:v>38.876883000000014</c:v>
                </c:pt>
                <c:pt idx="4342">
                  <c:v>38.875899000000011</c:v>
                </c:pt>
                <c:pt idx="4343">
                  <c:v>38.874915000000009</c:v>
                </c:pt>
                <c:pt idx="4344">
                  <c:v>38.873931000000013</c:v>
                </c:pt>
                <c:pt idx="4345">
                  <c:v>38.872948000000008</c:v>
                </c:pt>
                <c:pt idx="4346">
                  <c:v>38.871966000000008</c:v>
                </c:pt>
                <c:pt idx="4347">
                  <c:v>38.870984000000007</c:v>
                </c:pt>
                <c:pt idx="4348">
                  <c:v>38.870003000000011</c:v>
                </c:pt>
                <c:pt idx="4349">
                  <c:v>38.869023000000013</c:v>
                </c:pt>
                <c:pt idx="4350">
                  <c:v>38.868043000000007</c:v>
                </c:pt>
                <c:pt idx="4351">
                  <c:v>38.867063000000009</c:v>
                </c:pt>
                <c:pt idx="4352">
                  <c:v>38.866085000000012</c:v>
                </c:pt>
                <c:pt idx="4353">
                  <c:v>38.865106000000011</c:v>
                </c:pt>
                <c:pt idx="4354">
                  <c:v>38.864129000000013</c:v>
                </c:pt>
                <c:pt idx="4355">
                  <c:v>38.863152000000014</c:v>
                </c:pt>
                <c:pt idx="4356">
                  <c:v>38.862176000000012</c:v>
                </c:pt>
                <c:pt idx="4357">
                  <c:v>38.861200000000011</c:v>
                </c:pt>
                <c:pt idx="4358">
                  <c:v>38.860225000000007</c:v>
                </c:pt>
                <c:pt idx="4359">
                  <c:v>38.85925000000001</c:v>
                </c:pt>
                <c:pt idx="4360">
                  <c:v>38.858276000000011</c:v>
                </c:pt>
                <c:pt idx="4361">
                  <c:v>38.857303000000009</c:v>
                </c:pt>
                <c:pt idx="4362">
                  <c:v>38.856330000000007</c:v>
                </c:pt>
                <c:pt idx="4363">
                  <c:v>38.85535800000001</c:v>
                </c:pt>
                <c:pt idx="4364">
                  <c:v>38.85438700000001</c:v>
                </c:pt>
                <c:pt idx="4365">
                  <c:v>38.85341600000001</c:v>
                </c:pt>
                <c:pt idx="4366">
                  <c:v>38.85244500000001</c:v>
                </c:pt>
                <c:pt idx="4367">
                  <c:v>38.851475000000008</c:v>
                </c:pt>
                <c:pt idx="4368">
                  <c:v>38.85050600000001</c:v>
                </c:pt>
                <c:pt idx="4369">
                  <c:v>38.84953800000001</c:v>
                </c:pt>
                <c:pt idx="4370">
                  <c:v>38.848570000000009</c:v>
                </c:pt>
                <c:pt idx="4371">
                  <c:v>38.847602000000009</c:v>
                </c:pt>
                <c:pt idx="4372">
                  <c:v>38.846636000000011</c:v>
                </c:pt>
                <c:pt idx="4373">
                  <c:v>38.845669000000008</c:v>
                </c:pt>
                <c:pt idx="4374">
                  <c:v>38.844704000000007</c:v>
                </c:pt>
                <c:pt idx="4375">
                  <c:v>38.843739000000014</c:v>
                </c:pt>
                <c:pt idx="4376">
                  <c:v>38.842774000000013</c:v>
                </c:pt>
                <c:pt idx="4377">
                  <c:v>38.841811000000007</c:v>
                </c:pt>
                <c:pt idx="4378">
                  <c:v>38.840847000000011</c:v>
                </c:pt>
                <c:pt idx="4379">
                  <c:v>38.83988500000001</c:v>
                </c:pt>
                <c:pt idx="4380">
                  <c:v>38.838923000000008</c:v>
                </c:pt>
                <c:pt idx="4381">
                  <c:v>38.837961000000007</c:v>
                </c:pt>
                <c:pt idx="4382">
                  <c:v>38.837001000000008</c:v>
                </c:pt>
                <c:pt idx="4383">
                  <c:v>38.836040000000011</c:v>
                </c:pt>
                <c:pt idx="4384">
                  <c:v>38.83508100000001</c:v>
                </c:pt>
                <c:pt idx="4385">
                  <c:v>38.834122000000008</c:v>
                </c:pt>
                <c:pt idx="4386">
                  <c:v>38.833163000000013</c:v>
                </c:pt>
                <c:pt idx="4387">
                  <c:v>38.832205000000009</c:v>
                </c:pt>
                <c:pt idx="4388">
                  <c:v>38.831248000000009</c:v>
                </c:pt>
                <c:pt idx="4389">
                  <c:v>38.83029100000001</c:v>
                </c:pt>
                <c:pt idx="4390">
                  <c:v>38.829335000000007</c:v>
                </c:pt>
                <c:pt idx="4391">
                  <c:v>38.82838000000001</c:v>
                </c:pt>
                <c:pt idx="4392">
                  <c:v>38.827425000000012</c:v>
                </c:pt>
                <c:pt idx="4393">
                  <c:v>38.826471000000012</c:v>
                </c:pt>
                <c:pt idx="4394">
                  <c:v>38.825517000000012</c:v>
                </c:pt>
                <c:pt idx="4395">
                  <c:v>38.824564000000009</c:v>
                </c:pt>
                <c:pt idx="4396">
                  <c:v>38.823612000000011</c:v>
                </c:pt>
                <c:pt idx="4397">
                  <c:v>38.822660000000013</c:v>
                </c:pt>
                <c:pt idx="4398">
                  <c:v>38.821708000000008</c:v>
                </c:pt>
                <c:pt idx="4399">
                  <c:v>38.820758000000012</c:v>
                </c:pt>
                <c:pt idx="4400">
                  <c:v>38.819808000000009</c:v>
                </c:pt>
                <c:pt idx="4401">
                  <c:v>38.818858000000013</c:v>
                </c:pt>
                <c:pt idx="4402">
                  <c:v>38.817909000000007</c:v>
                </c:pt>
                <c:pt idx="4403">
                  <c:v>38.816961000000013</c:v>
                </c:pt>
                <c:pt idx="4404">
                  <c:v>38.816013000000012</c:v>
                </c:pt>
                <c:pt idx="4405">
                  <c:v>38.815066000000009</c:v>
                </c:pt>
                <c:pt idx="4406">
                  <c:v>38.81412000000001</c:v>
                </c:pt>
                <c:pt idx="4407">
                  <c:v>38.813174000000011</c:v>
                </c:pt>
                <c:pt idx="4408">
                  <c:v>38.812228000000012</c:v>
                </c:pt>
                <c:pt idx="4409">
                  <c:v>38.81128300000001</c:v>
                </c:pt>
                <c:pt idx="4410">
                  <c:v>38.810339000000013</c:v>
                </c:pt>
                <c:pt idx="4411">
                  <c:v>38.809396000000014</c:v>
                </c:pt>
                <c:pt idx="4412">
                  <c:v>38.808453000000007</c:v>
                </c:pt>
                <c:pt idx="4413">
                  <c:v>38.807510000000008</c:v>
                </c:pt>
                <c:pt idx="4414">
                  <c:v>38.80656900000001</c:v>
                </c:pt>
                <c:pt idx="4415">
                  <c:v>38.805627000000008</c:v>
                </c:pt>
                <c:pt idx="4416">
                  <c:v>38.804687000000008</c:v>
                </c:pt>
                <c:pt idx="4417">
                  <c:v>38.803747000000008</c:v>
                </c:pt>
                <c:pt idx="4418">
                  <c:v>38.802807000000008</c:v>
                </c:pt>
                <c:pt idx="4419">
                  <c:v>38.801869000000011</c:v>
                </c:pt>
                <c:pt idx="4420">
                  <c:v>38.800930000000008</c:v>
                </c:pt>
                <c:pt idx="4421">
                  <c:v>38.799993000000008</c:v>
                </c:pt>
                <c:pt idx="4422">
                  <c:v>38.799056000000007</c:v>
                </c:pt>
                <c:pt idx="4423">
                  <c:v>38.798119000000007</c:v>
                </c:pt>
                <c:pt idx="4424">
                  <c:v>38.797183000000011</c:v>
                </c:pt>
                <c:pt idx="4425">
                  <c:v>38.796248000000013</c:v>
                </c:pt>
                <c:pt idx="4426">
                  <c:v>38.795313000000007</c:v>
                </c:pt>
                <c:pt idx="4427">
                  <c:v>38.794379000000013</c:v>
                </c:pt>
                <c:pt idx="4428">
                  <c:v>38.79344600000001</c:v>
                </c:pt>
                <c:pt idx="4429">
                  <c:v>38.792513000000014</c:v>
                </c:pt>
                <c:pt idx="4430">
                  <c:v>38.791581000000008</c:v>
                </c:pt>
                <c:pt idx="4431">
                  <c:v>38.790649000000009</c:v>
                </c:pt>
                <c:pt idx="4432">
                  <c:v>38.789718000000008</c:v>
                </c:pt>
                <c:pt idx="4433">
                  <c:v>38.788787000000013</c:v>
                </c:pt>
                <c:pt idx="4434">
                  <c:v>38.78785700000001</c:v>
                </c:pt>
                <c:pt idx="4435">
                  <c:v>38.78692800000001</c:v>
                </c:pt>
                <c:pt idx="4436">
                  <c:v>38.785999000000011</c:v>
                </c:pt>
                <c:pt idx="4437">
                  <c:v>38.785071000000009</c:v>
                </c:pt>
                <c:pt idx="4438">
                  <c:v>38.784144000000012</c:v>
                </c:pt>
                <c:pt idx="4439">
                  <c:v>38.783217000000008</c:v>
                </c:pt>
                <c:pt idx="4440">
                  <c:v>38.78229000000001</c:v>
                </c:pt>
                <c:pt idx="4441">
                  <c:v>38.781364000000011</c:v>
                </c:pt>
                <c:pt idx="4442">
                  <c:v>38.780439000000008</c:v>
                </c:pt>
                <c:pt idx="4443">
                  <c:v>38.779515000000011</c:v>
                </c:pt>
                <c:pt idx="4444">
                  <c:v>38.778591000000013</c:v>
                </c:pt>
                <c:pt idx="4445">
                  <c:v>38.777667000000008</c:v>
                </c:pt>
                <c:pt idx="4446">
                  <c:v>38.776744000000008</c:v>
                </c:pt>
                <c:pt idx="4447">
                  <c:v>38.775822000000012</c:v>
                </c:pt>
                <c:pt idx="4448">
                  <c:v>38.774900000000009</c:v>
                </c:pt>
                <c:pt idx="4449">
                  <c:v>38.773979000000011</c:v>
                </c:pt>
                <c:pt idx="4450">
                  <c:v>38.773059000000011</c:v>
                </c:pt>
                <c:pt idx="4451">
                  <c:v>38.77213900000001</c:v>
                </c:pt>
                <c:pt idx="4452">
                  <c:v>38.771219000000009</c:v>
                </c:pt>
                <c:pt idx="4453">
                  <c:v>38.770301000000011</c:v>
                </c:pt>
                <c:pt idx="4454">
                  <c:v>38.769383000000012</c:v>
                </c:pt>
                <c:pt idx="4455">
                  <c:v>38.768465000000013</c:v>
                </c:pt>
                <c:pt idx="4456">
                  <c:v>38.767548000000012</c:v>
                </c:pt>
                <c:pt idx="4457">
                  <c:v>38.766632000000008</c:v>
                </c:pt>
                <c:pt idx="4458">
                  <c:v>38.765716000000012</c:v>
                </c:pt>
                <c:pt idx="4459">
                  <c:v>38.764801000000013</c:v>
                </c:pt>
                <c:pt idx="4460">
                  <c:v>38.763886000000014</c:v>
                </c:pt>
                <c:pt idx="4461">
                  <c:v>38.762972000000012</c:v>
                </c:pt>
                <c:pt idx="4462">
                  <c:v>38.76205800000001</c:v>
                </c:pt>
                <c:pt idx="4463">
                  <c:v>38.761146000000011</c:v>
                </c:pt>
                <c:pt idx="4464">
                  <c:v>38.760233000000014</c:v>
                </c:pt>
                <c:pt idx="4465">
                  <c:v>38.759322000000012</c:v>
                </c:pt>
                <c:pt idx="4466">
                  <c:v>38.758411000000009</c:v>
                </c:pt>
                <c:pt idx="4467">
                  <c:v>38.757500000000007</c:v>
                </c:pt>
                <c:pt idx="4468">
                  <c:v>38.75659000000001</c:v>
                </c:pt>
                <c:pt idx="4469">
                  <c:v>38.75568100000001</c:v>
                </c:pt>
                <c:pt idx="4470">
                  <c:v>38.75477200000001</c:v>
                </c:pt>
                <c:pt idx="4471">
                  <c:v>38.753864000000007</c:v>
                </c:pt>
                <c:pt idx="4472">
                  <c:v>38.752956000000012</c:v>
                </c:pt>
                <c:pt idx="4473">
                  <c:v>38.752049000000014</c:v>
                </c:pt>
                <c:pt idx="4474">
                  <c:v>38.751143000000013</c:v>
                </c:pt>
                <c:pt idx="4475">
                  <c:v>38.750237000000013</c:v>
                </c:pt>
                <c:pt idx="4476">
                  <c:v>38.74933200000001</c:v>
                </c:pt>
                <c:pt idx="4477">
                  <c:v>38.748427000000014</c:v>
                </c:pt>
                <c:pt idx="4478">
                  <c:v>38.747523000000008</c:v>
                </c:pt>
                <c:pt idx="4479">
                  <c:v>38.74661900000001</c:v>
                </c:pt>
                <c:pt idx="4480">
                  <c:v>38.745716000000009</c:v>
                </c:pt>
                <c:pt idx="4481">
                  <c:v>38.744814000000012</c:v>
                </c:pt>
                <c:pt idx="4482">
                  <c:v>38.743912000000009</c:v>
                </c:pt>
                <c:pt idx="4483">
                  <c:v>38.74301100000001</c:v>
                </c:pt>
                <c:pt idx="4484">
                  <c:v>38.742110000000011</c:v>
                </c:pt>
                <c:pt idx="4485">
                  <c:v>38.741210000000009</c:v>
                </c:pt>
                <c:pt idx="4486">
                  <c:v>38.740311000000013</c:v>
                </c:pt>
                <c:pt idx="4487">
                  <c:v>38.739412000000009</c:v>
                </c:pt>
                <c:pt idx="4488">
                  <c:v>38.738514000000009</c:v>
                </c:pt>
                <c:pt idx="4489">
                  <c:v>38.73761600000001</c:v>
                </c:pt>
                <c:pt idx="4490">
                  <c:v>38.736719000000008</c:v>
                </c:pt>
                <c:pt idx="4491">
                  <c:v>38.735822000000013</c:v>
                </c:pt>
                <c:pt idx="4492">
                  <c:v>38.734927000000013</c:v>
                </c:pt>
                <c:pt idx="4493">
                  <c:v>38.734031000000009</c:v>
                </c:pt>
                <c:pt idx="4494">
                  <c:v>38.733136000000009</c:v>
                </c:pt>
                <c:pt idx="4495">
                  <c:v>38.732242000000014</c:v>
                </c:pt>
                <c:pt idx="4496">
                  <c:v>38.731348000000011</c:v>
                </c:pt>
                <c:pt idx="4497">
                  <c:v>38.730455000000013</c:v>
                </c:pt>
                <c:pt idx="4498">
                  <c:v>38.729563000000013</c:v>
                </c:pt>
                <c:pt idx="4499">
                  <c:v>38.728671000000013</c:v>
                </c:pt>
                <c:pt idx="4500">
                  <c:v>38.72778000000001</c:v>
                </c:pt>
                <c:pt idx="4501">
                  <c:v>38.726889000000007</c:v>
                </c:pt>
                <c:pt idx="4502">
                  <c:v>38.725999000000009</c:v>
                </c:pt>
                <c:pt idx="4503">
                  <c:v>38.72510900000001</c:v>
                </c:pt>
                <c:pt idx="4504">
                  <c:v>38.72422000000001</c:v>
                </c:pt>
                <c:pt idx="4505">
                  <c:v>38.723332000000013</c:v>
                </c:pt>
                <c:pt idx="4506">
                  <c:v>38.72244400000001</c:v>
                </c:pt>
                <c:pt idx="4507">
                  <c:v>38.721557000000011</c:v>
                </c:pt>
                <c:pt idx="4508">
                  <c:v>38.720670000000013</c:v>
                </c:pt>
                <c:pt idx="4509">
                  <c:v>38.719784000000011</c:v>
                </c:pt>
                <c:pt idx="4510">
                  <c:v>38.71889800000001</c:v>
                </c:pt>
                <c:pt idx="4511">
                  <c:v>38.718013000000013</c:v>
                </c:pt>
                <c:pt idx="4512">
                  <c:v>38.717129000000007</c:v>
                </c:pt>
                <c:pt idx="4513">
                  <c:v>38.716245000000008</c:v>
                </c:pt>
                <c:pt idx="4514">
                  <c:v>38.715362000000013</c:v>
                </c:pt>
                <c:pt idx="4515">
                  <c:v>38.714479000000011</c:v>
                </c:pt>
                <c:pt idx="4516">
                  <c:v>38.713597000000007</c:v>
                </c:pt>
                <c:pt idx="4517">
                  <c:v>38.71271500000001</c:v>
                </c:pt>
                <c:pt idx="4518">
                  <c:v>38.711835000000008</c:v>
                </c:pt>
                <c:pt idx="4519">
                  <c:v>38.710954000000008</c:v>
                </c:pt>
                <c:pt idx="4520">
                  <c:v>38.710074000000013</c:v>
                </c:pt>
                <c:pt idx="4521">
                  <c:v>38.709195000000008</c:v>
                </c:pt>
                <c:pt idx="4522">
                  <c:v>38.708316000000011</c:v>
                </c:pt>
                <c:pt idx="4523">
                  <c:v>38.70743800000001</c:v>
                </c:pt>
                <c:pt idx="4524">
                  <c:v>38.706561000000008</c:v>
                </c:pt>
                <c:pt idx="4525">
                  <c:v>38.705684000000012</c:v>
                </c:pt>
                <c:pt idx="4526">
                  <c:v>38.704808000000007</c:v>
                </c:pt>
                <c:pt idx="4527">
                  <c:v>38.703932000000009</c:v>
                </c:pt>
                <c:pt idx="4528">
                  <c:v>38.703057000000008</c:v>
                </c:pt>
                <c:pt idx="4529">
                  <c:v>38.702182000000008</c:v>
                </c:pt>
                <c:pt idx="4530">
                  <c:v>38.701308000000012</c:v>
                </c:pt>
                <c:pt idx="4531">
                  <c:v>38.700434000000008</c:v>
                </c:pt>
                <c:pt idx="4532">
                  <c:v>38.69956100000001</c:v>
                </c:pt>
                <c:pt idx="4533">
                  <c:v>38.698689000000009</c:v>
                </c:pt>
                <c:pt idx="4534">
                  <c:v>38.697817000000008</c:v>
                </c:pt>
                <c:pt idx="4535">
                  <c:v>38.696946000000011</c:v>
                </c:pt>
                <c:pt idx="4536">
                  <c:v>38.696075000000008</c:v>
                </c:pt>
                <c:pt idx="4537">
                  <c:v>38.695205000000009</c:v>
                </c:pt>
                <c:pt idx="4538">
                  <c:v>38.694336000000007</c:v>
                </c:pt>
                <c:pt idx="4539">
                  <c:v>38.693467000000012</c:v>
                </c:pt>
                <c:pt idx="4540">
                  <c:v>38.692598000000011</c:v>
                </c:pt>
                <c:pt idx="4541">
                  <c:v>38.691730000000007</c:v>
                </c:pt>
                <c:pt idx="4542">
                  <c:v>38.690863000000007</c:v>
                </c:pt>
                <c:pt idx="4543">
                  <c:v>38.689996000000008</c:v>
                </c:pt>
                <c:pt idx="4544">
                  <c:v>38.689130000000013</c:v>
                </c:pt>
                <c:pt idx="4545">
                  <c:v>38.688265000000008</c:v>
                </c:pt>
                <c:pt idx="4546">
                  <c:v>38.687400000000011</c:v>
                </c:pt>
                <c:pt idx="4547">
                  <c:v>38.686535000000013</c:v>
                </c:pt>
                <c:pt idx="4548">
                  <c:v>38.685672000000011</c:v>
                </c:pt>
                <c:pt idx="4549">
                  <c:v>38.684808000000011</c:v>
                </c:pt>
                <c:pt idx="4550">
                  <c:v>38.683945000000008</c:v>
                </c:pt>
                <c:pt idx="4551">
                  <c:v>38.683083000000011</c:v>
                </c:pt>
                <c:pt idx="4552">
                  <c:v>38.68222200000001</c:v>
                </c:pt>
                <c:pt idx="4553">
                  <c:v>38.68136100000001</c:v>
                </c:pt>
                <c:pt idx="4554">
                  <c:v>38.680500000000009</c:v>
                </c:pt>
                <c:pt idx="4555">
                  <c:v>38.679640000000013</c:v>
                </c:pt>
                <c:pt idx="4556">
                  <c:v>38.678781000000008</c:v>
                </c:pt>
                <c:pt idx="4557">
                  <c:v>38.677922000000009</c:v>
                </c:pt>
                <c:pt idx="4558">
                  <c:v>38.677064000000009</c:v>
                </c:pt>
                <c:pt idx="4559">
                  <c:v>38.676206000000008</c:v>
                </c:pt>
                <c:pt idx="4560">
                  <c:v>38.675349000000011</c:v>
                </c:pt>
                <c:pt idx="4561">
                  <c:v>38.674493000000012</c:v>
                </c:pt>
                <c:pt idx="4562">
                  <c:v>38.673637000000014</c:v>
                </c:pt>
                <c:pt idx="4563">
                  <c:v>38.672781000000008</c:v>
                </c:pt>
                <c:pt idx="4564">
                  <c:v>38.671926000000013</c:v>
                </c:pt>
                <c:pt idx="4565">
                  <c:v>38.671072000000009</c:v>
                </c:pt>
                <c:pt idx="4566">
                  <c:v>38.670218000000013</c:v>
                </c:pt>
                <c:pt idx="4567">
                  <c:v>38.669365000000013</c:v>
                </c:pt>
                <c:pt idx="4568">
                  <c:v>38.668513000000011</c:v>
                </c:pt>
                <c:pt idx="4569">
                  <c:v>38.66766100000001</c:v>
                </c:pt>
                <c:pt idx="4570">
                  <c:v>38.666809000000008</c:v>
                </c:pt>
                <c:pt idx="4571">
                  <c:v>38.66595800000001</c:v>
                </c:pt>
                <c:pt idx="4572">
                  <c:v>38.665108000000011</c:v>
                </c:pt>
                <c:pt idx="4573">
                  <c:v>38.664258000000011</c:v>
                </c:pt>
                <c:pt idx="4574">
                  <c:v>38.663409000000009</c:v>
                </c:pt>
                <c:pt idx="4575">
                  <c:v>38.662560000000013</c:v>
                </c:pt>
                <c:pt idx="4576">
                  <c:v>38.661712000000009</c:v>
                </c:pt>
                <c:pt idx="4577">
                  <c:v>38.660864000000011</c:v>
                </c:pt>
                <c:pt idx="4578">
                  <c:v>38.660017000000011</c:v>
                </c:pt>
                <c:pt idx="4579">
                  <c:v>38.659171000000008</c:v>
                </c:pt>
                <c:pt idx="4580">
                  <c:v>38.658325000000012</c:v>
                </c:pt>
                <c:pt idx="4581">
                  <c:v>38.657480000000014</c:v>
                </c:pt>
                <c:pt idx="4582">
                  <c:v>38.656635000000009</c:v>
                </c:pt>
                <c:pt idx="4583">
                  <c:v>38.655791000000008</c:v>
                </c:pt>
                <c:pt idx="4584">
                  <c:v>38.654947000000007</c:v>
                </c:pt>
                <c:pt idx="4585">
                  <c:v>38.654104000000011</c:v>
                </c:pt>
                <c:pt idx="4586">
                  <c:v>38.653261000000008</c:v>
                </c:pt>
                <c:pt idx="4587">
                  <c:v>38.652419000000009</c:v>
                </c:pt>
                <c:pt idx="4588">
                  <c:v>38.651578000000008</c:v>
                </c:pt>
                <c:pt idx="4589">
                  <c:v>38.650737000000014</c:v>
                </c:pt>
                <c:pt idx="4590">
                  <c:v>38.649896000000012</c:v>
                </c:pt>
                <c:pt idx="4591">
                  <c:v>38.649056000000009</c:v>
                </c:pt>
                <c:pt idx="4592">
                  <c:v>38.64821700000001</c:v>
                </c:pt>
                <c:pt idx="4593">
                  <c:v>38.647379000000008</c:v>
                </c:pt>
                <c:pt idx="4594">
                  <c:v>38.646540000000009</c:v>
                </c:pt>
                <c:pt idx="4595">
                  <c:v>38.645703000000012</c:v>
                </c:pt>
                <c:pt idx="4596">
                  <c:v>38.644866000000007</c:v>
                </c:pt>
                <c:pt idx="4597">
                  <c:v>38.64402900000001</c:v>
                </c:pt>
                <c:pt idx="4598">
                  <c:v>38.643193000000011</c:v>
                </c:pt>
                <c:pt idx="4599">
                  <c:v>38.642358000000009</c:v>
                </c:pt>
                <c:pt idx="4600">
                  <c:v>38.641523000000014</c:v>
                </c:pt>
                <c:pt idx="4601">
                  <c:v>38.640689000000009</c:v>
                </c:pt>
                <c:pt idx="4602">
                  <c:v>38.639855000000011</c:v>
                </c:pt>
                <c:pt idx="4603">
                  <c:v>38.639022000000011</c:v>
                </c:pt>
                <c:pt idx="4604">
                  <c:v>38.638189000000011</c:v>
                </c:pt>
                <c:pt idx="4605">
                  <c:v>38.637357000000009</c:v>
                </c:pt>
                <c:pt idx="4606">
                  <c:v>38.636525000000013</c:v>
                </c:pt>
                <c:pt idx="4607">
                  <c:v>38.635694000000008</c:v>
                </c:pt>
                <c:pt idx="4608">
                  <c:v>38.634864000000007</c:v>
                </c:pt>
                <c:pt idx="4609">
                  <c:v>38.634034000000007</c:v>
                </c:pt>
                <c:pt idx="4610">
                  <c:v>38.633204000000013</c:v>
                </c:pt>
                <c:pt idx="4611">
                  <c:v>38.632376000000008</c:v>
                </c:pt>
                <c:pt idx="4612">
                  <c:v>38.631547000000012</c:v>
                </c:pt>
                <c:pt idx="4613">
                  <c:v>38.630720000000011</c:v>
                </c:pt>
                <c:pt idx="4614">
                  <c:v>38.629892000000012</c:v>
                </c:pt>
                <c:pt idx="4615">
                  <c:v>38.629066000000009</c:v>
                </c:pt>
                <c:pt idx="4616">
                  <c:v>38.628240000000012</c:v>
                </c:pt>
                <c:pt idx="4617">
                  <c:v>38.627414000000009</c:v>
                </c:pt>
                <c:pt idx="4618">
                  <c:v>38.62658900000001</c:v>
                </c:pt>
                <c:pt idx="4619">
                  <c:v>38.625764000000011</c:v>
                </c:pt>
                <c:pt idx="4620">
                  <c:v>38.624941000000007</c:v>
                </c:pt>
                <c:pt idx="4621">
                  <c:v>38.624117000000012</c:v>
                </c:pt>
                <c:pt idx="4622">
                  <c:v>38.623294000000008</c:v>
                </c:pt>
                <c:pt idx="4623">
                  <c:v>38.622472000000009</c:v>
                </c:pt>
                <c:pt idx="4624">
                  <c:v>38.62165000000001</c:v>
                </c:pt>
                <c:pt idx="4625">
                  <c:v>38.620829000000008</c:v>
                </c:pt>
                <c:pt idx="4626">
                  <c:v>38.620008000000013</c:v>
                </c:pt>
                <c:pt idx="4627">
                  <c:v>38.619188000000008</c:v>
                </c:pt>
                <c:pt idx="4628">
                  <c:v>38.618368000000011</c:v>
                </c:pt>
                <c:pt idx="4629">
                  <c:v>38.617549000000011</c:v>
                </c:pt>
                <c:pt idx="4630">
                  <c:v>38.616731000000009</c:v>
                </c:pt>
                <c:pt idx="4631">
                  <c:v>38.615913000000013</c:v>
                </c:pt>
                <c:pt idx="4632">
                  <c:v>38.615095000000011</c:v>
                </c:pt>
                <c:pt idx="4633">
                  <c:v>38.614278000000013</c:v>
                </c:pt>
                <c:pt idx="4634">
                  <c:v>38.613462000000013</c:v>
                </c:pt>
                <c:pt idx="4635">
                  <c:v>38.612646000000012</c:v>
                </c:pt>
                <c:pt idx="4636">
                  <c:v>38.611831000000009</c:v>
                </c:pt>
                <c:pt idx="4637">
                  <c:v>38.611016000000014</c:v>
                </c:pt>
                <c:pt idx="4638">
                  <c:v>38.610202000000008</c:v>
                </c:pt>
                <c:pt idx="4639">
                  <c:v>38.60938800000001</c:v>
                </c:pt>
                <c:pt idx="4640">
                  <c:v>38.608575000000009</c:v>
                </c:pt>
                <c:pt idx="4641">
                  <c:v>38.607762000000008</c:v>
                </c:pt>
                <c:pt idx="4642">
                  <c:v>38.606950000000012</c:v>
                </c:pt>
                <c:pt idx="4643">
                  <c:v>38.606139000000013</c:v>
                </c:pt>
                <c:pt idx="4644">
                  <c:v>38.605328000000007</c:v>
                </c:pt>
                <c:pt idx="4645">
                  <c:v>38.604517000000008</c:v>
                </c:pt>
                <c:pt idx="4646">
                  <c:v>38.603707000000007</c:v>
                </c:pt>
                <c:pt idx="4647">
                  <c:v>38.60289800000001</c:v>
                </c:pt>
                <c:pt idx="4648">
                  <c:v>38.602089000000014</c:v>
                </c:pt>
                <c:pt idx="4649">
                  <c:v>38.60128000000001</c:v>
                </c:pt>
                <c:pt idx="4650">
                  <c:v>38.600473000000008</c:v>
                </c:pt>
                <c:pt idx="4651">
                  <c:v>38.599665000000009</c:v>
                </c:pt>
                <c:pt idx="4652">
                  <c:v>38.598859000000012</c:v>
                </c:pt>
                <c:pt idx="4653">
                  <c:v>38.59805200000001</c:v>
                </c:pt>
                <c:pt idx="4654">
                  <c:v>38.59724700000001</c:v>
                </c:pt>
                <c:pt idx="4655">
                  <c:v>38.596441000000013</c:v>
                </c:pt>
                <c:pt idx="4656">
                  <c:v>38.595637000000011</c:v>
                </c:pt>
                <c:pt idx="4657">
                  <c:v>38.594833000000008</c:v>
                </c:pt>
                <c:pt idx="4658">
                  <c:v>38.594029000000013</c:v>
                </c:pt>
                <c:pt idx="4659">
                  <c:v>38.593226000000008</c:v>
                </c:pt>
                <c:pt idx="4660">
                  <c:v>38.592423000000011</c:v>
                </c:pt>
                <c:pt idx="4661">
                  <c:v>38.591621000000011</c:v>
                </c:pt>
                <c:pt idx="4662">
                  <c:v>38.590820000000008</c:v>
                </c:pt>
                <c:pt idx="4663">
                  <c:v>38.590019000000012</c:v>
                </c:pt>
                <c:pt idx="4664">
                  <c:v>38.58921800000001</c:v>
                </c:pt>
                <c:pt idx="4665">
                  <c:v>38.588419000000009</c:v>
                </c:pt>
                <c:pt idx="4666">
                  <c:v>38.587619000000011</c:v>
                </c:pt>
                <c:pt idx="4667">
                  <c:v>38.58682000000001</c:v>
                </c:pt>
                <c:pt idx="4668">
                  <c:v>38.586022000000007</c:v>
                </c:pt>
                <c:pt idx="4669">
                  <c:v>38.585224000000011</c:v>
                </c:pt>
                <c:pt idx="4670">
                  <c:v>38.584427000000012</c:v>
                </c:pt>
                <c:pt idx="4671">
                  <c:v>38.583630000000014</c:v>
                </c:pt>
                <c:pt idx="4672">
                  <c:v>38.582834000000013</c:v>
                </c:pt>
                <c:pt idx="4673">
                  <c:v>38.582038000000011</c:v>
                </c:pt>
                <c:pt idx="4674">
                  <c:v>38.581243000000008</c:v>
                </c:pt>
                <c:pt idx="4675">
                  <c:v>38.580448000000011</c:v>
                </c:pt>
                <c:pt idx="4676">
                  <c:v>38.579654000000012</c:v>
                </c:pt>
                <c:pt idx="4677">
                  <c:v>38.578861000000011</c:v>
                </c:pt>
                <c:pt idx="4678">
                  <c:v>38.578067000000011</c:v>
                </c:pt>
                <c:pt idx="4679">
                  <c:v>38.577275000000007</c:v>
                </c:pt>
                <c:pt idx="4680">
                  <c:v>38.57648300000001</c:v>
                </c:pt>
                <c:pt idx="4681">
                  <c:v>38.575691000000013</c:v>
                </c:pt>
                <c:pt idx="4682">
                  <c:v>38.574900000000014</c:v>
                </c:pt>
                <c:pt idx="4683">
                  <c:v>38.574110000000012</c:v>
                </c:pt>
                <c:pt idx="4684">
                  <c:v>38.57332000000001</c:v>
                </c:pt>
                <c:pt idx="4685">
                  <c:v>38.572530000000008</c:v>
                </c:pt>
                <c:pt idx="4686">
                  <c:v>38.57174100000001</c:v>
                </c:pt>
                <c:pt idx="4687">
                  <c:v>38.57095300000001</c:v>
                </c:pt>
                <c:pt idx="4688">
                  <c:v>38.57016500000001</c:v>
                </c:pt>
                <c:pt idx="4689">
                  <c:v>38.56937700000001</c:v>
                </c:pt>
                <c:pt idx="4690">
                  <c:v>38.568591000000012</c:v>
                </c:pt>
                <c:pt idx="4691">
                  <c:v>38.56780400000001</c:v>
                </c:pt>
                <c:pt idx="4692">
                  <c:v>38.567018000000012</c:v>
                </c:pt>
                <c:pt idx="4693">
                  <c:v>38.566233000000011</c:v>
                </c:pt>
                <c:pt idx="4694">
                  <c:v>38.565448000000011</c:v>
                </c:pt>
                <c:pt idx="4695">
                  <c:v>38.564664000000008</c:v>
                </c:pt>
                <c:pt idx="4696">
                  <c:v>38.563880000000012</c:v>
                </c:pt>
                <c:pt idx="4697">
                  <c:v>38.563097000000013</c:v>
                </c:pt>
                <c:pt idx="4698">
                  <c:v>38.562314000000008</c:v>
                </c:pt>
                <c:pt idx="4699">
                  <c:v>38.561532000000007</c:v>
                </c:pt>
                <c:pt idx="4700">
                  <c:v>38.560750000000013</c:v>
                </c:pt>
                <c:pt idx="4701">
                  <c:v>38.559969000000009</c:v>
                </c:pt>
                <c:pt idx="4702">
                  <c:v>38.559188000000013</c:v>
                </c:pt>
                <c:pt idx="4703">
                  <c:v>38.558408000000007</c:v>
                </c:pt>
                <c:pt idx="4704">
                  <c:v>38.557628000000008</c:v>
                </c:pt>
                <c:pt idx="4705">
                  <c:v>38.556849000000007</c:v>
                </c:pt>
                <c:pt idx="4706">
                  <c:v>38.556070000000012</c:v>
                </c:pt>
                <c:pt idx="4707">
                  <c:v>38.555292000000009</c:v>
                </c:pt>
                <c:pt idx="4708">
                  <c:v>38.554514000000012</c:v>
                </c:pt>
                <c:pt idx="4709">
                  <c:v>38.553737000000012</c:v>
                </c:pt>
                <c:pt idx="4710">
                  <c:v>38.552960000000013</c:v>
                </c:pt>
                <c:pt idx="4711">
                  <c:v>38.552184000000011</c:v>
                </c:pt>
                <c:pt idx="4712">
                  <c:v>38.551409000000014</c:v>
                </c:pt>
                <c:pt idx="4713">
                  <c:v>38.550634000000009</c:v>
                </c:pt>
                <c:pt idx="4714">
                  <c:v>38.549859000000012</c:v>
                </c:pt>
                <c:pt idx="4715">
                  <c:v>38.549085000000012</c:v>
                </c:pt>
                <c:pt idx="4716">
                  <c:v>38.548311000000012</c:v>
                </c:pt>
                <c:pt idx="4717">
                  <c:v>38.54753800000001</c:v>
                </c:pt>
                <c:pt idx="4718">
                  <c:v>38.546765000000008</c:v>
                </c:pt>
                <c:pt idx="4719">
                  <c:v>38.54599300000001</c:v>
                </c:pt>
                <c:pt idx="4720">
                  <c:v>38.54522200000001</c:v>
                </c:pt>
                <c:pt idx="4721">
                  <c:v>38.544451000000009</c:v>
                </c:pt>
                <c:pt idx="4722">
                  <c:v>38.543680000000009</c:v>
                </c:pt>
                <c:pt idx="4723">
                  <c:v>38.542910000000013</c:v>
                </c:pt>
                <c:pt idx="4724">
                  <c:v>38.542140000000011</c:v>
                </c:pt>
                <c:pt idx="4725">
                  <c:v>38.541371000000012</c:v>
                </c:pt>
                <c:pt idx="4726">
                  <c:v>38.540603000000011</c:v>
                </c:pt>
                <c:pt idx="4727">
                  <c:v>38.539835000000011</c:v>
                </c:pt>
                <c:pt idx="4728">
                  <c:v>38.53906700000001</c:v>
                </c:pt>
                <c:pt idx="4729">
                  <c:v>38.538300000000014</c:v>
                </c:pt>
                <c:pt idx="4730">
                  <c:v>38.53753300000001</c:v>
                </c:pt>
                <c:pt idx="4731">
                  <c:v>38.536767000000012</c:v>
                </c:pt>
                <c:pt idx="4732">
                  <c:v>38.536002000000011</c:v>
                </c:pt>
                <c:pt idx="4733">
                  <c:v>38.535237000000009</c:v>
                </c:pt>
                <c:pt idx="4734">
                  <c:v>38.534472000000008</c:v>
                </c:pt>
                <c:pt idx="4735">
                  <c:v>38.533708000000011</c:v>
                </c:pt>
                <c:pt idx="4736">
                  <c:v>38.532944000000008</c:v>
                </c:pt>
                <c:pt idx="4737">
                  <c:v>38.532181000000008</c:v>
                </c:pt>
                <c:pt idx="4738">
                  <c:v>38.531419000000014</c:v>
                </c:pt>
                <c:pt idx="4739">
                  <c:v>38.530657000000012</c:v>
                </c:pt>
                <c:pt idx="4740">
                  <c:v>38.52989500000001</c:v>
                </c:pt>
                <c:pt idx="4741">
                  <c:v>38.529134000000013</c:v>
                </c:pt>
                <c:pt idx="4742">
                  <c:v>38.528373000000009</c:v>
                </c:pt>
                <c:pt idx="4743">
                  <c:v>38.527613000000009</c:v>
                </c:pt>
                <c:pt idx="4744">
                  <c:v>38.52685300000001</c:v>
                </c:pt>
                <c:pt idx="4745">
                  <c:v>38.526094000000008</c:v>
                </c:pt>
                <c:pt idx="4746">
                  <c:v>38.52533600000001</c:v>
                </c:pt>
                <c:pt idx="4747">
                  <c:v>38.524578000000012</c:v>
                </c:pt>
                <c:pt idx="4748">
                  <c:v>38.523820000000008</c:v>
                </c:pt>
                <c:pt idx="4749">
                  <c:v>38.523063000000008</c:v>
                </c:pt>
                <c:pt idx="4750">
                  <c:v>38.522306000000007</c:v>
                </c:pt>
                <c:pt idx="4751">
                  <c:v>38.521550000000012</c:v>
                </c:pt>
                <c:pt idx="4752">
                  <c:v>38.520794000000009</c:v>
                </c:pt>
                <c:pt idx="4753">
                  <c:v>38.520039000000011</c:v>
                </c:pt>
                <c:pt idx="4754">
                  <c:v>38.519284000000013</c:v>
                </c:pt>
                <c:pt idx="4755">
                  <c:v>38.518530000000013</c:v>
                </c:pt>
                <c:pt idx="4756">
                  <c:v>38.517776000000012</c:v>
                </c:pt>
                <c:pt idx="4757">
                  <c:v>38.517023000000009</c:v>
                </c:pt>
                <c:pt idx="4758">
                  <c:v>38.516270000000013</c:v>
                </c:pt>
                <c:pt idx="4759">
                  <c:v>38.515518000000007</c:v>
                </c:pt>
                <c:pt idx="4760">
                  <c:v>38.514766000000009</c:v>
                </c:pt>
                <c:pt idx="4761">
                  <c:v>38.514015000000008</c:v>
                </c:pt>
                <c:pt idx="4762">
                  <c:v>38.513264000000014</c:v>
                </c:pt>
                <c:pt idx="4763">
                  <c:v>38.51251400000001</c:v>
                </c:pt>
                <c:pt idx="4764">
                  <c:v>38.511764000000014</c:v>
                </c:pt>
                <c:pt idx="4765">
                  <c:v>38.511015000000008</c:v>
                </c:pt>
                <c:pt idx="4766">
                  <c:v>38.510266000000009</c:v>
                </c:pt>
                <c:pt idx="4767">
                  <c:v>38.50951700000001</c:v>
                </c:pt>
                <c:pt idx="4768">
                  <c:v>38.508769000000008</c:v>
                </c:pt>
                <c:pt idx="4769">
                  <c:v>38.508022000000011</c:v>
                </c:pt>
                <c:pt idx="4770">
                  <c:v>38.507275000000007</c:v>
                </c:pt>
                <c:pt idx="4771">
                  <c:v>38.506529000000008</c:v>
                </c:pt>
                <c:pt idx="4772">
                  <c:v>38.505783000000008</c:v>
                </c:pt>
                <c:pt idx="4773">
                  <c:v>38.505037000000009</c:v>
                </c:pt>
                <c:pt idx="4774">
                  <c:v>38.504292000000014</c:v>
                </c:pt>
                <c:pt idx="4775">
                  <c:v>38.503548000000009</c:v>
                </c:pt>
                <c:pt idx="4776">
                  <c:v>38.502803000000007</c:v>
                </c:pt>
                <c:pt idx="4777">
                  <c:v>38.502060000000007</c:v>
                </c:pt>
                <c:pt idx="4778">
                  <c:v>38.501317000000007</c:v>
                </c:pt>
                <c:pt idx="4779">
                  <c:v>38.500574000000007</c:v>
                </c:pt>
                <c:pt idx="4780">
                  <c:v>38.499832000000012</c:v>
                </c:pt>
                <c:pt idx="4781">
                  <c:v>38.49909000000001</c:v>
                </c:pt>
                <c:pt idx="4782">
                  <c:v>38.498349000000012</c:v>
                </c:pt>
                <c:pt idx="4783">
                  <c:v>38.497608000000014</c:v>
                </c:pt>
                <c:pt idx="4784">
                  <c:v>38.496868000000013</c:v>
                </c:pt>
                <c:pt idx="4785">
                  <c:v>38.496128000000013</c:v>
                </c:pt>
                <c:pt idx="4786">
                  <c:v>38.49538900000001</c:v>
                </c:pt>
                <c:pt idx="4787">
                  <c:v>38.494650000000007</c:v>
                </c:pt>
                <c:pt idx="4788">
                  <c:v>38.493912000000009</c:v>
                </c:pt>
                <c:pt idx="4789">
                  <c:v>38.49317400000001</c:v>
                </c:pt>
                <c:pt idx="4790">
                  <c:v>38.49243700000001</c:v>
                </c:pt>
                <c:pt idx="4791">
                  <c:v>38.491700000000009</c:v>
                </c:pt>
                <c:pt idx="4792">
                  <c:v>38.490963000000008</c:v>
                </c:pt>
                <c:pt idx="4793">
                  <c:v>38.490227000000012</c:v>
                </c:pt>
                <c:pt idx="4794">
                  <c:v>38.489492000000013</c:v>
                </c:pt>
                <c:pt idx="4795">
                  <c:v>38.488757000000007</c:v>
                </c:pt>
                <c:pt idx="4796">
                  <c:v>38.488022000000008</c:v>
                </c:pt>
                <c:pt idx="4797">
                  <c:v>38.487288000000014</c:v>
                </c:pt>
                <c:pt idx="4798">
                  <c:v>38.48655500000001</c:v>
                </c:pt>
                <c:pt idx="4799">
                  <c:v>38.485822000000013</c:v>
                </c:pt>
                <c:pt idx="4800">
                  <c:v>38.485089000000009</c:v>
                </c:pt>
                <c:pt idx="4801">
                  <c:v>38.48435700000001</c:v>
                </c:pt>
                <c:pt idx="4802">
                  <c:v>38.483625000000011</c:v>
                </c:pt>
                <c:pt idx="4803">
                  <c:v>38.482894000000009</c:v>
                </c:pt>
                <c:pt idx="4804">
                  <c:v>38.482163000000007</c:v>
                </c:pt>
                <c:pt idx="4805">
                  <c:v>38.48143300000001</c:v>
                </c:pt>
                <c:pt idx="4806">
                  <c:v>38.480703000000013</c:v>
                </c:pt>
                <c:pt idx="4807">
                  <c:v>38.479973000000008</c:v>
                </c:pt>
                <c:pt idx="4808">
                  <c:v>38.479244000000008</c:v>
                </c:pt>
                <c:pt idx="4809">
                  <c:v>38.478516000000013</c:v>
                </c:pt>
                <c:pt idx="4810">
                  <c:v>38.477788000000011</c:v>
                </c:pt>
                <c:pt idx="4811">
                  <c:v>38.477060000000009</c:v>
                </c:pt>
                <c:pt idx="4812">
                  <c:v>38.476333000000011</c:v>
                </c:pt>
                <c:pt idx="4813">
                  <c:v>38.475607000000011</c:v>
                </c:pt>
                <c:pt idx="4814">
                  <c:v>38.474881000000011</c:v>
                </c:pt>
                <c:pt idx="4815">
                  <c:v>38.47415500000001</c:v>
                </c:pt>
                <c:pt idx="4816">
                  <c:v>38.473430000000008</c:v>
                </c:pt>
                <c:pt idx="4817">
                  <c:v>38.472705000000012</c:v>
                </c:pt>
                <c:pt idx="4818">
                  <c:v>38.471981000000014</c:v>
                </c:pt>
                <c:pt idx="4819">
                  <c:v>38.471257000000008</c:v>
                </c:pt>
                <c:pt idx="4820">
                  <c:v>38.47053300000001</c:v>
                </c:pt>
                <c:pt idx="4821">
                  <c:v>38.469811000000007</c:v>
                </c:pt>
                <c:pt idx="4822">
                  <c:v>38.469088000000013</c:v>
                </c:pt>
                <c:pt idx="4823">
                  <c:v>38.46836600000001</c:v>
                </c:pt>
                <c:pt idx="4824">
                  <c:v>38.467645000000012</c:v>
                </c:pt>
                <c:pt idx="4825">
                  <c:v>38.466923000000008</c:v>
                </c:pt>
                <c:pt idx="4826">
                  <c:v>38.466203000000007</c:v>
                </c:pt>
                <c:pt idx="4827">
                  <c:v>38.465483000000013</c:v>
                </c:pt>
                <c:pt idx="4828">
                  <c:v>38.464763000000012</c:v>
                </c:pt>
                <c:pt idx="4829">
                  <c:v>38.464044000000008</c:v>
                </c:pt>
                <c:pt idx="4830">
                  <c:v>38.463325000000012</c:v>
                </c:pt>
                <c:pt idx="4831">
                  <c:v>38.462607000000013</c:v>
                </c:pt>
                <c:pt idx="4832">
                  <c:v>38.461889000000014</c:v>
                </c:pt>
                <c:pt idx="4833">
                  <c:v>38.461171000000007</c:v>
                </c:pt>
                <c:pt idx="4834">
                  <c:v>38.460454000000013</c:v>
                </c:pt>
                <c:pt idx="4835">
                  <c:v>38.459738000000009</c:v>
                </c:pt>
                <c:pt idx="4836">
                  <c:v>38.459022000000012</c:v>
                </c:pt>
                <c:pt idx="4837">
                  <c:v>38.458306000000007</c:v>
                </c:pt>
                <c:pt idx="4838">
                  <c:v>38.457591000000008</c:v>
                </c:pt>
                <c:pt idx="4839">
                  <c:v>38.456876000000008</c:v>
                </c:pt>
                <c:pt idx="4840">
                  <c:v>38.456162000000013</c:v>
                </c:pt>
                <c:pt idx="4841">
                  <c:v>38.455448000000011</c:v>
                </c:pt>
                <c:pt idx="4842">
                  <c:v>38.454735000000014</c:v>
                </c:pt>
                <c:pt idx="4843">
                  <c:v>38.454022000000009</c:v>
                </c:pt>
                <c:pt idx="4844">
                  <c:v>38.453309000000012</c:v>
                </c:pt>
                <c:pt idx="4845">
                  <c:v>38.452597000000011</c:v>
                </c:pt>
                <c:pt idx="4846">
                  <c:v>38.451886000000009</c:v>
                </c:pt>
                <c:pt idx="4847">
                  <c:v>38.451175000000013</c:v>
                </c:pt>
                <c:pt idx="4848">
                  <c:v>38.450464000000011</c:v>
                </c:pt>
                <c:pt idx="4849">
                  <c:v>38.449754000000013</c:v>
                </c:pt>
                <c:pt idx="4850">
                  <c:v>38.449044000000008</c:v>
                </c:pt>
                <c:pt idx="4851">
                  <c:v>38.448335000000007</c:v>
                </c:pt>
                <c:pt idx="4852">
                  <c:v>38.447626000000014</c:v>
                </c:pt>
                <c:pt idx="4853">
                  <c:v>38.446918000000011</c:v>
                </c:pt>
                <c:pt idx="4854">
                  <c:v>38.446210000000008</c:v>
                </c:pt>
                <c:pt idx="4855">
                  <c:v>38.445502000000012</c:v>
                </c:pt>
                <c:pt idx="4856">
                  <c:v>38.444795000000013</c:v>
                </c:pt>
                <c:pt idx="4857">
                  <c:v>38.444088000000008</c:v>
                </c:pt>
                <c:pt idx="4858">
                  <c:v>38.443382000000007</c:v>
                </c:pt>
                <c:pt idx="4859">
                  <c:v>38.442676000000013</c:v>
                </c:pt>
                <c:pt idx="4860">
                  <c:v>38.441971000000009</c:v>
                </c:pt>
                <c:pt idx="4861">
                  <c:v>38.441266000000013</c:v>
                </c:pt>
                <c:pt idx="4862">
                  <c:v>38.440562000000007</c:v>
                </c:pt>
                <c:pt idx="4863">
                  <c:v>38.439858000000008</c:v>
                </c:pt>
                <c:pt idx="4864">
                  <c:v>38.439154000000009</c:v>
                </c:pt>
                <c:pt idx="4865">
                  <c:v>38.438451000000008</c:v>
                </c:pt>
                <c:pt idx="4866">
                  <c:v>38.437748000000013</c:v>
                </c:pt>
                <c:pt idx="4867">
                  <c:v>38.437046000000009</c:v>
                </c:pt>
                <c:pt idx="4868">
                  <c:v>38.436344000000012</c:v>
                </c:pt>
                <c:pt idx="4869">
                  <c:v>38.435643000000013</c:v>
                </c:pt>
                <c:pt idx="4870">
                  <c:v>38.434942000000014</c:v>
                </c:pt>
                <c:pt idx="4871">
                  <c:v>38.434241000000007</c:v>
                </c:pt>
                <c:pt idx="4872">
                  <c:v>38.433541000000012</c:v>
                </c:pt>
                <c:pt idx="4873">
                  <c:v>38.432842000000008</c:v>
                </c:pt>
                <c:pt idx="4874">
                  <c:v>38.432143000000011</c:v>
                </c:pt>
                <c:pt idx="4875">
                  <c:v>38.431444000000013</c:v>
                </c:pt>
                <c:pt idx="4876">
                  <c:v>38.430746000000013</c:v>
                </c:pt>
                <c:pt idx="4877">
                  <c:v>38.430048000000014</c:v>
                </c:pt>
                <c:pt idx="4878">
                  <c:v>38.429350000000014</c:v>
                </c:pt>
                <c:pt idx="4879">
                  <c:v>38.428653000000011</c:v>
                </c:pt>
                <c:pt idx="4880">
                  <c:v>38.427957000000013</c:v>
                </c:pt>
                <c:pt idx="4881">
                  <c:v>38.427261000000009</c:v>
                </c:pt>
                <c:pt idx="4882">
                  <c:v>38.426565000000011</c:v>
                </c:pt>
                <c:pt idx="4883">
                  <c:v>38.42587000000001</c:v>
                </c:pt>
                <c:pt idx="4884">
                  <c:v>38.42517500000001</c:v>
                </c:pt>
                <c:pt idx="4885">
                  <c:v>38.42448000000001</c:v>
                </c:pt>
                <c:pt idx="4886">
                  <c:v>38.423786000000007</c:v>
                </c:pt>
                <c:pt idx="4887">
                  <c:v>38.423093000000009</c:v>
                </c:pt>
                <c:pt idx="4888">
                  <c:v>38.42240000000001</c:v>
                </c:pt>
                <c:pt idx="4889">
                  <c:v>38.421707000000012</c:v>
                </c:pt>
                <c:pt idx="4890">
                  <c:v>38.421015000000011</c:v>
                </c:pt>
                <c:pt idx="4891">
                  <c:v>38.42032300000001</c:v>
                </c:pt>
                <c:pt idx="4892">
                  <c:v>38.41963100000001</c:v>
                </c:pt>
                <c:pt idx="4893">
                  <c:v>38.418940000000013</c:v>
                </c:pt>
                <c:pt idx="4894">
                  <c:v>38.418250000000008</c:v>
                </c:pt>
                <c:pt idx="4895">
                  <c:v>38.417560000000009</c:v>
                </c:pt>
                <c:pt idx="4896">
                  <c:v>38.41687000000001</c:v>
                </c:pt>
                <c:pt idx="4897">
                  <c:v>38.416181000000009</c:v>
                </c:pt>
                <c:pt idx="4898">
                  <c:v>38.415492000000008</c:v>
                </c:pt>
                <c:pt idx="4899">
                  <c:v>38.414804000000011</c:v>
                </c:pt>
                <c:pt idx="4900">
                  <c:v>38.414116000000007</c:v>
                </c:pt>
                <c:pt idx="4901">
                  <c:v>38.41342800000001</c:v>
                </c:pt>
                <c:pt idx="4902">
                  <c:v>38.412741000000011</c:v>
                </c:pt>
                <c:pt idx="4903">
                  <c:v>38.412054000000012</c:v>
                </c:pt>
                <c:pt idx="4904">
                  <c:v>38.41136800000001</c:v>
                </c:pt>
                <c:pt idx="4905">
                  <c:v>38.410682000000008</c:v>
                </c:pt>
                <c:pt idx="4906">
                  <c:v>38.409996000000014</c:v>
                </c:pt>
                <c:pt idx="4907">
                  <c:v>38.40931100000001</c:v>
                </c:pt>
                <c:pt idx="4908">
                  <c:v>38.40862700000001</c:v>
                </c:pt>
                <c:pt idx="4909">
                  <c:v>38.40794300000001</c:v>
                </c:pt>
                <c:pt idx="4910">
                  <c:v>38.40725900000001</c:v>
                </c:pt>
                <c:pt idx="4911">
                  <c:v>38.406575000000011</c:v>
                </c:pt>
                <c:pt idx="4912">
                  <c:v>38.405892000000009</c:v>
                </c:pt>
                <c:pt idx="4913">
                  <c:v>38.405210000000011</c:v>
                </c:pt>
                <c:pt idx="4914">
                  <c:v>38.404528000000013</c:v>
                </c:pt>
                <c:pt idx="4915">
                  <c:v>38.403846000000009</c:v>
                </c:pt>
                <c:pt idx="4916">
                  <c:v>38.403165000000008</c:v>
                </c:pt>
                <c:pt idx="4917">
                  <c:v>38.402484000000008</c:v>
                </c:pt>
                <c:pt idx="4918">
                  <c:v>38.401803000000008</c:v>
                </c:pt>
                <c:pt idx="4919">
                  <c:v>38.401123000000013</c:v>
                </c:pt>
                <c:pt idx="4920">
                  <c:v>38.400444000000007</c:v>
                </c:pt>
                <c:pt idx="4921">
                  <c:v>38.399765000000009</c:v>
                </c:pt>
                <c:pt idx="4922">
                  <c:v>38.399086000000011</c:v>
                </c:pt>
                <c:pt idx="4923">
                  <c:v>38.398407000000013</c:v>
                </c:pt>
                <c:pt idx="4924">
                  <c:v>38.397729000000012</c:v>
                </c:pt>
                <c:pt idx="4925">
                  <c:v>38.397052000000009</c:v>
                </c:pt>
                <c:pt idx="4926">
                  <c:v>38.396375000000013</c:v>
                </c:pt>
                <c:pt idx="4927">
                  <c:v>38.39569800000001</c:v>
                </c:pt>
                <c:pt idx="4928">
                  <c:v>38.395022000000012</c:v>
                </c:pt>
                <c:pt idx="4929">
                  <c:v>38.394346000000013</c:v>
                </c:pt>
                <c:pt idx="4930">
                  <c:v>38.393670000000007</c:v>
                </c:pt>
                <c:pt idx="4931">
                  <c:v>38.392995000000013</c:v>
                </c:pt>
                <c:pt idx="4932">
                  <c:v>38.39232100000001</c:v>
                </c:pt>
                <c:pt idx="4933">
                  <c:v>38.391646000000009</c:v>
                </c:pt>
                <c:pt idx="4934">
                  <c:v>38.390972000000012</c:v>
                </c:pt>
                <c:pt idx="4935">
                  <c:v>38.390299000000013</c:v>
                </c:pt>
                <c:pt idx="4936">
                  <c:v>38.389626000000007</c:v>
                </c:pt>
                <c:pt idx="4937">
                  <c:v>38.388953000000008</c:v>
                </c:pt>
                <c:pt idx="4938">
                  <c:v>38.388281000000013</c:v>
                </c:pt>
                <c:pt idx="4939">
                  <c:v>38.387609000000012</c:v>
                </c:pt>
                <c:pt idx="4940">
                  <c:v>38.386938000000008</c:v>
                </c:pt>
                <c:pt idx="4941">
                  <c:v>38.386267000000011</c:v>
                </c:pt>
                <c:pt idx="4942">
                  <c:v>38.385596000000014</c:v>
                </c:pt>
                <c:pt idx="4943">
                  <c:v>38.384926000000007</c:v>
                </c:pt>
                <c:pt idx="4944">
                  <c:v>38.384256000000008</c:v>
                </c:pt>
                <c:pt idx="4945">
                  <c:v>38.383587000000013</c:v>
                </c:pt>
                <c:pt idx="4946">
                  <c:v>38.382918000000011</c:v>
                </c:pt>
                <c:pt idx="4947">
                  <c:v>38.382249000000009</c:v>
                </c:pt>
                <c:pt idx="4948">
                  <c:v>38.381581000000011</c:v>
                </c:pt>
                <c:pt idx="4949">
                  <c:v>38.380913000000014</c:v>
                </c:pt>
                <c:pt idx="4950">
                  <c:v>38.380246000000014</c:v>
                </c:pt>
                <c:pt idx="4951">
                  <c:v>38.379579000000007</c:v>
                </c:pt>
                <c:pt idx="4952">
                  <c:v>38.378912000000007</c:v>
                </c:pt>
                <c:pt idx="4953">
                  <c:v>38.378246000000011</c:v>
                </c:pt>
                <c:pt idx="4954">
                  <c:v>38.377580000000009</c:v>
                </c:pt>
                <c:pt idx="4955">
                  <c:v>38.376915000000011</c:v>
                </c:pt>
                <c:pt idx="4956">
                  <c:v>38.376250000000013</c:v>
                </c:pt>
                <c:pt idx="4957">
                  <c:v>38.375585000000008</c:v>
                </c:pt>
                <c:pt idx="4958">
                  <c:v>38.374921000000008</c:v>
                </c:pt>
                <c:pt idx="4959">
                  <c:v>38.374257000000007</c:v>
                </c:pt>
                <c:pt idx="4960">
                  <c:v>38.373594000000011</c:v>
                </c:pt>
                <c:pt idx="4961">
                  <c:v>38.372931000000008</c:v>
                </c:pt>
                <c:pt idx="4962">
                  <c:v>38.372268000000012</c:v>
                </c:pt>
                <c:pt idx="4963">
                  <c:v>38.371606000000007</c:v>
                </c:pt>
                <c:pt idx="4964">
                  <c:v>38.370944000000009</c:v>
                </c:pt>
                <c:pt idx="4965">
                  <c:v>38.370283000000008</c:v>
                </c:pt>
                <c:pt idx="4966">
                  <c:v>38.369622000000007</c:v>
                </c:pt>
                <c:pt idx="4967">
                  <c:v>38.368961000000013</c:v>
                </c:pt>
                <c:pt idx="4968">
                  <c:v>38.36830100000001</c:v>
                </c:pt>
                <c:pt idx="4969">
                  <c:v>38.367641000000013</c:v>
                </c:pt>
                <c:pt idx="4970">
                  <c:v>38.366982000000007</c:v>
                </c:pt>
                <c:pt idx="4971">
                  <c:v>38.366323000000008</c:v>
                </c:pt>
                <c:pt idx="4972">
                  <c:v>38.36566400000001</c:v>
                </c:pt>
                <c:pt idx="4973">
                  <c:v>38.365006000000008</c:v>
                </c:pt>
                <c:pt idx="4974">
                  <c:v>38.364348000000007</c:v>
                </c:pt>
                <c:pt idx="4975">
                  <c:v>38.363690000000013</c:v>
                </c:pt>
                <c:pt idx="4976">
                  <c:v>38.363033000000009</c:v>
                </c:pt>
                <c:pt idx="4977">
                  <c:v>38.362376000000012</c:v>
                </c:pt>
                <c:pt idx="4978">
                  <c:v>38.361720000000012</c:v>
                </c:pt>
                <c:pt idx="4979">
                  <c:v>38.361064000000013</c:v>
                </c:pt>
                <c:pt idx="4980">
                  <c:v>38.360408000000014</c:v>
                </c:pt>
                <c:pt idx="4981">
                  <c:v>38.359753000000012</c:v>
                </c:pt>
                <c:pt idx="4982">
                  <c:v>38.35909800000001</c:v>
                </c:pt>
                <c:pt idx="4983">
                  <c:v>38.358444000000013</c:v>
                </c:pt>
                <c:pt idx="4984">
                  <c:v>38.357790000000008</c:v>
                </c:pt>
                <c:pt idx="4985">
                  <c:v>38.357136000000011</c:v>
                </c:pt>
                <c:pt idx="4986">
                  <c:v>38.356483000000011</c:v>
                </c:pt>
                <c:pt idx="4987">
                  <c:v>38.355830000000012</c:v>
                </c:pt>
                <c:pt idx="4988">
                  <c:v>38.355178000000009</c:v>
                </c:pt>
                <c:pt idx="4989">
                  <c:v>38.354526000000007</c:v>
                </c:pt>
                <c:pt idx="4990">
                  <c:v>38.353874000000012</c:v>
                </c:pt>
                <c:pt idx="4991">
                  <c:v>38.353222000000009</c:v>
                </c:pt>
                <c:pt idx="4992">
                  <c:v>38.352571000000012</c:v>
                </c:pt>
                <c:pt idx="4993">
                  <c:v>38.351921000000011</c:v>
                </c:pt>
                <c:pt idx="4994">
                  <c:v>38.351271000000011</c:v>
                </c:pt>
                <c:pt idx="4995">
                  <c:v>38.350621000000011</c:v>
                </c:pt>
                <c:pt idx="4996">
                  <c:v>38.349971000000011</c:v>
                </c:pt>
                <c:pt idx="4997">
                  <c:v>38.349322000000008</c:v>
                </c:pt>
                <c:pt idx="4998">
                  <c:v>38.34867400000001</c:v>
                </c:pt>
                <c:pt idx="4999">
                  <c:v>38.348025000000007</c:v>
                </c:pt>
                <c:pt idx="5000">
                  <c:v>38.218439000000011</c:v>
                </c:pt>
                <c:pt idx="5001">
                  <c:v>38.102503000000013</c:v>
                </c:pt>
                <c:pt idx="5002">
                  <c:v>37.996783000000008</c:v>
                </c:pt>
                <c:pt idx="5003">
                  <c:v>37.898109000000012</c:v>
                </c:pt>
                <c:pt idx="5004">
                  <c:v>37.803728000000014</c:v>
                </c:pt>
                <c:pt idx="5005">
                  <c:v>37.711339000000009</c:v>
                </c:pt>
                <c:pt idx="5006">
                  <c:v>37.619073000000007</c:v>
                </c:pt>
                <c:pt idx="5007">
                  <c:v>37.525448000000011</c:v>
                </c:pt>
                <c:pt idx="5008">
                  <c:v>37.429316000000007</c:v>
                </c:pt>
                <c:pt idx="5009">
                  <c:v>37.329802000000008</c:v>
                </c:pt>
                <c:pt idx="5010">
                  <c:v>37.226260000000011</c:v>
                </c:pt>
                <c:pt idx="5011">
                  <c:v>37.118226000000007</c:v>
                </c:pt>
                <c:pt idx="5012">
                  <c:v>37.005383000000009</c:v>
                </c:pt>
                <c:pt idx="5013">
                  <c:v>36.887529000000008</c:v>
                </c:pt>
                <c:pt idx="5014">
                  <c:v>36.764555000000009</c:v>
                </c:pt>
                <c:pt idx="5015">
                  <c:v>36.636420000000008</c:v>
                </c:pt>
                <c:pt idx="5016">
                  <c:v>36.503137000000009</c:v>
                </c:pt>
                <c:pt idx="5017">
                  <c:v>36.364762000000013</c:v>
                </c:pt>
                <c:pt idx="5018">
                  <c:v>36.221380000000011</c:v>
                </c:pt>
                <c:pt idx="5019">
                  <c:v>36.073098000000009</c:v>
                </c:pt>
                <c:pt idx="5020">
                  <c:v>35.920041000000012</c:v>
                </c:pt>
                <c:pt idx="5021">
                  <c:v>35.762343000000008</c:v>
                </c:pt>
                <c:pt idx="5022">
                  <c:v>35.600146000000009</c:v>
                </c:pt>
                <c:pt idx="5023">
                  <c:v>35.433596000000009</c:v>
                </c:pt>
                <c:pt idx="5024">
                  <c:v>35.262841000000009</c:v>
                </c:pt>
                <c:pt idx="5025">
                  <c:v>35.08803000000001</c:v>
                </c:pt>
                <c:pt idx="5026">
                  <c:v>34.909309000000007</c:v>
                </c:pt>
                <c:pt idx="5027">
                  <c:v>34.726825000000012</c:v>
                </c:pt>
                <c:pt idx="5028">
                  <c:v>34.540720000000007</c:v>
                </c:pt>
                <c:pt idx="5029">
                  <c:v>34.351135000000014</c:v>
                </c:pt>
                <c:pt idx="5030">
                  <c:v>34.158207000000012</c:v>
                </c:pt>
                <c:pt idx="5031">
                  <c:v>33.962070000000011</c:v>
                </c:pt>
                <c:pt idx="5032">
                  <c:v>33.762855000000009</c:v>
                </c:pt>
                <c:pt idx="5033">
                  <c:v>33.560691000000013</c:v>
                </c:pt>
                <c:pt idx="5034">
                  <c:v>33.355703000000013</c:v>
                </c:pt>
                <c:pt idx="5035">
                  <c:v>33.148013000000013</c:v>
                </c:pt>
                <c:pt idx="5036">
                  <c:v>32.937740000000012</c:v>
                </c:pt>
                <c:pt idx="5037">
                  <c:v>32.725002000000011</c:v>
                </c:pt>
                <c:pt idx="5038">
                  <c:v>32.509913000000012</c:v>
                </c:pt>
                <c:pt idx="5039">
                  <c:v>32.29258500000001</c:v>
                </c:pt>
                <c:pt idx="5040">
                  <c:v>32.073129000000009</c:v>
                </c:pt>
                <c:pt idx="5041">
                  <c:v>31.85165300000001</c:v>
                </c:pt>
                <c:pt idx="5042">
                  <c:v>31.62826200000001</c:v>
                </c:pt>
                <c:pt idx="5043">
                  <c:v>31.403061000000012</c:v>
                </c:pt>
                <c:pt idx="5044">
                  <c:v>31.17615300000001</c:v>
                </c:pt>
                <c:pt idx="5045">
                  <c:v>30.947637000000011</c:v>
                </c:pt>
                <c:pt idx="5046">
                  <c:v>30.71761200000001</c:v>
                </c:pt>
                <c:pt idx="5047">
                  <c:v>30.486176000000011</c:v>
                </c:pt>
                <c:pt idx="5048">
                  <c:v>30.253422000000011</c:v>
                </c:pt>
                <c:pt idx="5049">
                  <c:v>30.01944300000001</c:v>
                </c:pt>
                <c:pt idx="5050">
                  <c:v>29.784331000000009</c:v>
                </c:pt>
                <c:pt idx="5051">
                  <c:v>29.54817400000001</c:v>
                </c:pt>
                <c:pt idx="5052">
                  <c:v>29.311059000000011</c:v>
                </c:pt>
                <c:pt idx="5053">
                  <c:v>29.073071000000009</c:v>
                </c:pt>
                <c:pt idx="5054">
                  <c:v>28.834291000000011</c:v>
                </c:pt>
                <c:pt idx="5055">
                  <c:v>28.594798000000011</c:v>
                </c:pt>
                <c:pt idx="5056">
                  <c:v>28.35467100000001</c:v>
                </c:pt>
                <c:pt idx="5057">
                  <c:v>28.113983000000012</c:v>
                </c:pt>
                <c:pt idx="5058">
                  <c:v>27.87280500000001</c:v>
                </c:pt>
                <c:pt idx="5059">
                  <c:v>27.631207000000011</c:v>
                </c:pt>
                <c:pt idx="5060">
                  <c:v>27.389253000000011</c:v>
                </c:pt>
                <c:pt idx="5061">
                  <c:v>27.147007000000009</c:v>
                </c:pt>
                <c:pt idx="5062">
                  <c:v>26.904526000000011</c:v>
                </c:pt>
                <c:pt idx="5063">
                  <c:v>26.661867000000012</c:v>
                </c:pt>
                <c:pt idx="5064">
                  <c:v>26.41908200000001</c:v>
                </c:pt>
                <c:pt idx="5065">
                  <c:v>26.176220000000011</c:v>
                </c:pt>
                <c:pt idx="5066">
                  <c:v>25.933326000000012</c:v>
                </c:pt>
                <c:pt idx="5067">
                  <c:v>25.690440000000009</c:v>
                </c:pt>
                <c:pt idx="5068">
                  <c:v>25.447601000000009</c:v>
                </c:pt>
                <c:pt idx="5069">
                  <c:v>25.20484200000001</c:v>
                </c:pt>
                <c:pt idx="5070">
                  <c:v>24.962194000000011</c:v>
                </c:pt>
                <c:pt idx="5071">
                  <c:v>24.719683000000011</c:v>
                </c:pt>
                <c:pt idx="5072">
                  <c:v>24.477330000000009</c:v>
                </c:pt>
                <c:pt idx="5073">
                  <c:v>24.23515500000001</c:v>
                </c:pt>
                <c:pt idx="5074">
                  <c:v>23.993172000000012</c:v>
                </c:pt>
                <c:pt idx="5075">
                  <c:v>23.75139200000001</c:v>
                </c:pt>
                <c:pt idx="5076">
                  <c:v>23.509823000000011</c:v>
                </c:pt>
                <c:pt idx="5077">
                  <c:v>23.268466000000011</c:v>
                </c:pt>
                <c:pt idx="5078">
                  <c:v>23.027324000000011</c:v>
                </c:pt>
                <c:pt idx="5079">
                  <c:v>22.786390000000011</c:v>
                </c:pt>
                <c:pt idx="5080">
                  <c:v>22.545659000000011</c:v>
                </c:pt>
                <c:pt idx="5081">
                  <c:v>22.305119000000012</c:v>
                </c:pt>
                <c:pt idx="5082">
                  <c:v>22.06475600000001</c:v>
                </c:pt>
                <c:pt idx="5083">
                  <c:v>21.824553000000009</c:v>
                </c:pt>
                <c:pt idx="5084">
                  <c:v>21.58449000000001</c:v>
                </c:pt>
                <c:pt idx="5085">
                  <c:v>21.344543000000009</c:v>
                </c:pt>
                <c:pt idx="5086">
                  <c:v>21.104685000000011</c:v>
                </c:pt>
                <c:pt idx="5087">
                  <c:v>20.864888000000011</c:v>
                </c:pt>
                <c:pt idx="5088">
                  <c:v>20.62512000000001</c:v>
                </c:pt>
                <c:pt idx="5089">
                  <c:v>20.385346000000009</c:v>
                </c:pt>
                <c:pt idx="5090">
                  <c:v>20.145530000000011</c:v>
                </c:pt>
                <c:pt idx="5091">
                  <c:v>19.905632000000011</c:v>
                </c:pt>
                <c:pt idx="5092">
                  <c:v>19.66561200000001</c:v>
                </c:pt>
                <c:pt idx="5093">
                  <c:v>19.425425000000011</c:v>
                </c:pt>
                <c:pt idx="5094">
                  <c:v>19.18502800000001</c:v>
                </c:pt>
                <c:pt idx="5095">
                  <c:v>18.944372000000012</c:v>
                </c:pt>
                <c:pt idx="5096">
                  <c:v>18.703409000000011</c:v>
                </c:pt>
                <c:pt idx="5097">
                  <c:v>18.462088000000012</c:v>
                </c:pt>
                <c:pt idx="5098">
                  <c:v>18.220359000000009</c:v>
                </c:pt>
                <c:pt idx="5099">
                  <c:v>17.978166000000009</c:v>
                </c:pt>
                <c:pt idx="5100">
                  <c:v>17.735458000000012</c:v>
                </c:pt>
                <c:pt idx="5101">
                  <c:v>17.492176000000011</c:v>
                </c:pt>
                <c:pt idx="5102">
                  <c:v>17.248265000000011</c:v>
                </c:pt>
                <c:pt idx="5103">
                  <c:v>17.003667000000011</c:v>
                </c:pt>
                <c:pt idx="5104">
                  <c:v>16.758323000000011</c:v>
                </c:pt>
                <c:pt idx="5105">
                  <c:v>16.512174000000009</c:v>
                </c:pt>
                <c:pt idx="5106">
                  <c:v>16.26515800000001</c:v>
                </c:pt>
                <c:pt idx="5107">
                  <c:v>16.017215000000011</c:v>
                </c:pt>
                <c:pt idx="5108">
                  <c:v>15.768283000000011</c:v>
                </c:pt>
                <c:pt idx="5109">
                  <c:v>15.51829900000001</c:v>
                </c:pt>
                <c:pt idx="5110">
                  <c:v>15.26720000000001</c:v>
                </c:pt>
                <c:pt idx="5111">
                  <c:v>15.014922000000011</c:v>
                </c:pt>
                <c:pt idx="5112">
                  <c:v>14.761400000000011</c:v>
                </c:pt>
                <c:pt idx="5113">
                  <c:v>14.50656900000001</c:v>
                </c:pt>
                <c:pt idx="5114">
                  <c:v>14.250363000000011</c:v>
                </c:pt>
                <c:pt idx="5115">
                  <c:v>13.99271900000001</c:v>
                </c:pt>
                <c:pt idx="5116">
                  <c:v>13.73357100000001</c:v>
                </c:pt>
                <c:pt idx="5117">
                  <c:v>13.472854000000011</c:v>
                </c:pt>
                <c:pt idx="5118">
                  <c:v>13.21050300000001</c:v>
                </c:pt>
                <c:pt idx="5119">
                  <c:v>12.94644700000001</c:v>
                </c:pt>
                <c:pt idx="5120">
                  <c:v>12.680616000000009</c:v>
                </c:pt>
                <c:pt idx="5121">
                  <c:v>12.412938000000011</c:v>
                </c:pt>
                <c:pt idx="5122">
                  <c:v>12.143338000000011</c:v>
                </c:pt>
                <c:pt idx="5123">
                  <c:v>11.87174200000001</c:v>
                </c:pt>
                <c:pt idx="5124">
                  <c:v>11.59807500000001</c:v>
                </c:pt>
                <c:pt idx="5125">
                  <c:v>11.32225800000001</c:v>
                </c:pt>
                <c:pt idx="5126">
                  <c:v>11.04421300000001</c:v>
                </c:pt>
                <c:pt idx="5127">
                  <c:v>10.76385800000001</c:v>
                </c:pt>
                <c:pt idx="5128">
                  <c:v>10.48111200000001</c:v>
                </c:pt>
                <c:pt idx="5129">
                  <c:v>10.19588700000001</c:v>
                </c:pt>
                <c:pt idx="5130">
                  <c:v>9.9080970000000104</c:v>
                </c:pt>
                <c:pt idx="5131">
                  <c:v>9.6176510000000111</c:v>
                </c:pt>
                <c:pt idx="5132">
                  <c:v>9.32445400000001</c:v>
                </c:pt>
                <c:pt idx="5133">
                  <c:v>9.0284100000000098</c:v>
                </c:pt>
                <c:pt idx="5134">
                  <c:v>8.7294160000000112</c:v>
                </c:pt>
                <c:pt idx="5135">
                  <c:v>8.4273670000000109</c:v>
                </c:pt>
                <c:pt idx="5136">
                  <c:v>8.1221520000000105</c:v>
                </c:pt>
                <c:pt idx="5137">
                  <c:v>7.8136540000000103</c:v>
                </c:pt>
                <c:pt idx="5138">
                  <c:v>7.5017530000000106</c:v>
                </c:pt>
                <c:pt idx="5139">
                  <c:v>7.1863180000000106</c:v>
                </c:pt>
                <c:pt idx="5140">
                  <c:v>6.8672140000000104</c:v>
                </c:pt>
                <c:pt idx="5141">
                  <c:v>6.5442980000000102</c:v>
                </c:pt>
                <c:pt idx="5142">
                  <c:v>6.2174160000000107</c:v>
                </c:pt>
                <c:pt idx="5143">
                  <c:v>5.8864050000000105</c:v>
                </c:pt>
                <c:pt idx="5144">
                  <c:v>5.5510940000000106</c:v>
                </c:pt>
                <c:pt idx="5145">
                  <c:v>5.2112970000000107</c:v>
                </c:pt>
                <c:pt idx="5146">
                  <c:v>4.8668170000000099</c:v>
                </c:pt>
                <c:pt idx="5147">
                  <c:v>4.5174430000000099</c:v>
                </c:pt>
                <c:pt idx="5148">
                  <c:v>4.16294900000001</c:v>
                </c:pt>
                <c:pt idx="5149">
                  <c:v>3.8030930000000103</c:v>
                </c:pt>
                <c:pt idx="5150">
                  <c:v>3.4376150000000103</c:v>
                </c:pt>
                <c:pt idx="5151">
                  <c:v>3.0662360000000102</c:v>
                </c:pt>
                <c:pt idx="5152">
                  <c:v>2.6886570000000103</c:v>
                </c:pt>
                <c:pt idx="5153">
                  <c:v>2.3045600000000102</c:v>
                </c:pt>
                <c:pt idx="5154">
                  <c:v>1.9135990000000103</c:v>
                </c:pt>
                <c:pt idx="5155">
                  <c:v>1.5154110000000103</c:v>
                </c:pt>
                <c:pt idx="5156">
                  <c:v>1.1096020000000104</c:v>
                </c:pt>
                <c:pt idx="5157">
                  <c:v>0.69575900000001034</c:v>
                </c:pt>
                <c:pt idx="5158">
                  <c:v>0.27344000000001029</c:v>
                </c:pt>
                <c:pt idx="5159">
                  <c:v>-0.15782099999998969</c:v>
                </c:pt>
                <c:pt idx="5160">
                  <c:v>-0.59851099999998969</c:v>
                </c:pt>
                <c:pt idx="5161">
                  <c:v>-1.0491399999999897</c:v>
                </c:pt>
                <c:pt idx="5162">
                  <c:v>-1.5102359999999897</c:v>
                </c:pt>
                <c:pt idx="5163">
                  <c:v>-1.9823389999999896</c:v>
                </c:pt>
                <c:pt idx="5164">
                  <c:v>-2.4659959999999899</c:v>
                </c:pt>
                <c:pt idx="5165">
                  <c:v>-2.9617519999999895</c:v>
                </c:pt>
                <c:pt idx="5166">
                  <c:v>-3.4701429999999895</c:v>
                </c:pt>
                <c:pt idx="5167">
                  <c:v>-3.9916789999999898</c:v>
                </c:pt>
                <c:pt idx="5168">
                  <c:v>-4.5268349999999895</c:v>
                </c:pt>
                <c:pt idx="5169">
                  <c:v>-5.0760319999999899</c:v>
                </c:pt>
                <c:pt idx="5170">
                  <c:v>-5.6396229999999896</c:v>
                </c:pt>
                <c:pt idx="5171">
                  <c:v>-6.2178729999999893</c:v>
                </c:pt>
                <c:pt idx="5172">
                  <c:v>-6.8109429999999893</c:v>
                </c:pt>
                <c:pt idx="5173">
                  <c:v>-7.4188799999999899</c:v>
                </c:pt>
                <c:pt idx="5174">
                  <c:v>-8.0415949999999903</c:v>
                </c:pt>
                <c:pt idx="5175">
                  <c:v>-8.6788649999999894</c:v>
                </c:pt>
                <c:pt idx="5176">
                  <c:v>-9.33032199999999</c:v>
                </c:pt>
                <c:pt idx="5177">
                  <c:v>-9.9954609999999899</c:v>
                </c:pt>
                <c:pt idx="5178">
                  <c:v>-10.67364699999999</c:v>
                </c:pt>
                <c:pt idx="5179">
                  <c:v>-11.36412799999999</c:v>
                </c:pt>
                <c:pt idx="5180">
                  <c:v>-12.066055999999989</c:v>
                </c:pt>
                <c:pt idx="5181">
                  <c:v>-12.778508999999989</c:v>
                </c:pt>
                <c:pt idx="5182">
                  <c:v>-13.500512999999989</c:v>
                </c:pt>
                <c:pt idx="5183">
                  <c:v>-14.23106999999999</c:v>
                </c:pt>
                <c:pt idx="5184">
                  <c:v>-14.96917899999999</c:v>
                </c:pt>
                <c:pt idx="5185">
                  <c:v>-15.713860999999989</c:v>
                </c:pt>
                <c:pt idx="5186">
                  <c:v>-16.464176999999989</c:v>
                </c:pt>
                <c:pt idx="5187">
                  <c:v>-17.219241999999991</c:v>
                </c:pt>
                <c:pt idx="5188">
                  <c:v>-17.97824499999999</c:v>
                </c:pt>
                <c:pt idx="5189">
                  <c:v>-18.740453999999989</c:v>
                </c:pt>
                <c:pt idx="5190">
                  <c:v>-19.505226999999991</c:v>
                </c:pt>
                <c:pt idx="5191">
                  <c:v>-20.27201599999999</c:v>
                </c:pt>
                <c:pt idx="5192">
                  <c:v>-21.040368999999991</c:v>
                </c:pt>
                <c:pt idx="5193">
                  <c:v>-21.80992899999999</c:v>
                </c:pt>
                <c:pt idx="5194">
                  <c:v>-22.580424999999991</c:v>
                </c:pt>
                <c:pt idx="5195">
                  <c:v>-23.35166499999999</c:v>
                </c:pt>
                <c:pt idx="5196">
                  <c:v>-24.12352499999999</c:v>
                </c:pt>
                <c:pt idx="5197">
                  <c:v>-24.89593099999999</c:v>
                </c:pt>
                <c:pt idx="5198">
                  <c:v>-25.668849999999988</c:v>
                </c:pt>
                <c:pt idx="5199">
                  <c:v>-26.442274999999988</c:v>
                </c:pt>
                <c:pt idx="5200">
                  <c:v>-27.216212999999989</c:v>
                </c:pt>
                <c:pt idx="5201">
                  <c:v>-27.990678999999989</c:v>
                </c:pt>
                <c:pt idx="5202">
                  <c:v>-28.765691999999991</c:v>
                </c:pt>
                <c:pt idx="5203">
                  <c:v>-29.541270999999991</c:v>
                </c:pt>
                <c:pt idx="5204">
                  <c:v>-30.317436999999991</c:v>
                </c:pt>
                <c:pt idx="5205">
                  <c:v>-31.094215999999989</c:v>
                </c:pt>
                <c:pt idx="5206">
                  <c:v>-31.871642999999988</c:v>
                </c:pt>
                <c:pt idx="5207">
                  <c:v>-32.649767999999987</c:v>
                </c:pt>
                <c:pt idx="5208">
                  <c:v>-33.428656999999987</c:v>
                </c:pt>
                <c:pt idx="5209">
                  <c:v>-34.208400999999988</c:v>
                </c:pt>
                <c:pt idx="5210">
                  <c:v>-34.989116999999993</c:v>
                </c:pt>
                <c:pt idx="5211">
                  <c:v>-35.770949999999992</c:v>
                </c:pt>
                <c:pt idx="5212">
                  <c:v>-36.554073999999993</c:v>
                </c:pt>
                <c:pt idx="5213">
                  <c:v>-37.338691999999988</c:v>
                </c:pt>
                <c:pt idx="5214">
                  <c:v>-38.125032999999988</c:v>
                </c:pt>
                <c:pt idx="5215">
                  <c:v>-38.913344999999993</c:v>
                </c:pt>
                <c:pt idx="5216">
                  <c:v>-39.703895999999993</c:v>
                </c:pt>
                <c:pt idx="5217">
                  <c:v>-40.49695899999999</c:v>
                </c:pt>
                <c:pt idx="5218">
                  <c:v>-41.292810999999986</c:v>
                </c:pt>
                <c:pt idx="5219">
                  <c:v>-42.091720999999993</c:v>
                </c:pt>
                <c:pt idx="5220">
                  <c:v>-42.89172099999999</c:v>
                </c:pt>
                <c:pt idx="5221">
                  <c:v>-43.691720999999987</c:v>
                </c:pt>
                <c:pt idx="5222">
                  <c:v>-44.491720999999991</c:v>
                </c:pt>
                <c:pt idx="5223">
                  <c:v>-45.291720999999988</c:v>
                </c:pt>
                <c:pt idx="5224">
                  <c:v>-46.091720999999993</c:v>
                </c:pt>
                <c:pt idx="5225">
                  <c:v>-46.89172099999999</c:v>
                </c:pt>
                <c:pt idx="5226">
                  <c:v>-47.691720999999987</c:v>
                </c:pt>
                <c:pt idx="5227">
                  <c:v>-48.491720999999991</c:v>
                </c:pt>
                <c:pt idx="5228">
                  <c:v>-49.291720999999988</c:v>
                </c:pt>
                <c:pt idx="5229">
                  <c:v>-50.091720999999993</c:v>
                </c:pt>
                <c:pt idx="5230">
                  <c:v>-50.89172099999999</c:v>
                </c:pt>
                <c:pt idx="5231">
                  <c:v>-51.691720999999987</c:v>
                </c:pt>
                <c:pt idx="5232">
                  <c:v>-52.491720999999991</c:v>
                </c:pt>
                <c:pt idx="5233">
                  <c:v>-53.291720999999988</c:v>
                </c:pt>
                <c:pt idx="5234">
                  <c:v>-54.091720999999993</c:v>
                </c:pt>
                <c:pt idx="5235">
                  <c:v>-54.89172099999999</c:v>
                </c:pt>
                <c:pt idx="5236">
                  <c:v>-55.691720999999987</c:v>
                </c:pt>
                <c:pt idx="5237">
                  <c:v>-56.491720999999991</c:v>
                </c:pt>
                <c:pt idx="5238">
                  <c:v>-57.291720999999988</c:v>
                </c:pt>
                <c:pt idx="5239">
                  <c:v>-58.091720999999993</c:v>
                </c:pt>
                <c:pt idx="5240">
                  <c:v>-58.89172099999999</c:v>
                </c:pt>
                <c:pt idx="5241">
                  <c:v>-59.691720999999987</c:v>
                </c:pt>
                <c:pt idx="5242">
                  <c:v>-60.491720999999991</c:v>
                </c:pt>
                <c:pt idx="5243">
                  <c:v>-61.291720999999988</c:v>
                </c:pt>
                <c:pt idx="5244">
                  <c:v>-62.091720999999993</c:v>
                </c:pt>
                <c:pt idx="5245">
                  <c:v>-62.89172099999999</c:v>
                </c:pt>
                <c:pt idx="5246">
                  <c:v>-63.691720999999987</c:v>
                </c:pt>
                <c:pt idx="5247">
                  <c:v>-64.491720999999984</c:v>
                </c:pt>
                <c:pt idx="5248">
                  <c:v>-65.291720999999995</c:v>
                </c:pt>
                <c:pt idx="5249">
                  <c:v>-66.091720999999993</c:v>
                </c:pt>
                <c:pt idx="5250">
                  <c:v>-66.89172099999999</c:v>
                </c:pt>
                <c:pt idx="5251">
                  <c:v>-67.691720999999987</c:v>
                </c:pt>
                <c:pt idx="5252">
                  <c:v>-68.491720999999984</c:v>
                </c:pt>
                <c:pt idx="5253">
                  <c:v>-69.291720999999995</c:v>
                </c:pt>
                <c:pt idx="5254">
                  <c:v>-70.091720999999993</c:v>
                </c:pt>
                <c:pt idx="5255">
                  <c:v>-70.89172099999999</c:v>
                </c:pt>
                <c:pt idx="5256">
                  <c:v>-71.691720999999987</c:v>
                </c:pt>
                <c:pt idx="5257">
                  <c:v>-72.491720999999984</c:v>
                </c:pt>
                <c:pt idx="5258">
                  <c:v>-73.291720999999995</c:v>
                </c:pt>
                <c:pt idx="5259">
                  <c:v>-74.091720999999993</c:v>
                </c:pt>
                <c:pt idx="5260">
                  <c:v>-74.89172099999999</c:v>
                </c:pt>
                <c:pt idx="5261">
                  <c:v>-75.691720999999987</c:v>
                </c:pt>
                <c:pt idx="5262">
                  <c:v>-76.491720999999984</c:v>
                </c:pt>
                <c:pt idx="5263">
                  <c:v>-77.291720999999995</c:v>
                </c:pt>
                <c:pt idx="5264">
                  <c:v>-78.091720999999993</c:v>
                </c:pt>
                <c:pt idx="5265">
                  <c:v>-78.89172099999999</c:v>
                </c:pt>
                <c:pt idx="5266">
                  <c:v>-79.691720999999987</c:v>
                </c:pt>
                <c:pt idx="5267">
                  <c:v>-80.491720999999984</c:v>
                </c:pt>
                <c:pt idx="5268">
                  <c:v>-81.291720999999995</c:v>
                </c:pt>
                <c:pt idx="5269">
                  <c:v>-82.059299999999993</c:v>
                </c:pt>
                <c:pt idx="5270">
                  <c:v>-82.764881999999986</c:v>
                </c:pt>
                <c:pt idx="5271">
                  <c:v>-83.405532999999991</c:v>
                </c:pt>
                <c:pt idx="5272">
                  <c:v>-83.980227999999997</c:v>
                </c:pt>
                <c:pt idx="5273">
                  <c:v>-84.489813999999996</c:v>
                </c:pt>
                <c:pt idx="5274">
                  <c:v>-84.936783999999989</c:v>
                </c:pt>
                <c:pt idx="5275">
                  <c:v>-85.324945999999983</c:v>
                </c:pt>
                <c:pt idx="5276">
                  <c:v>-85.659037999999995</c:v>
                </c:pt>
                <c:pt idx="5277">
                  <c:v>-85.944334999999995</c:v>
                </c:pt>
                <c:pt idx="5278">
                  <c:v>-86.186314999999993</c:v>
                </c:pt>
                <c:pt idx="5279">
                  <c:v>-86.390375999999989</c:v>
                </c:pt>
                <c:pt idx="5280">
                  <c:v>-86.561642999999989</c:v>
                </c:pt>
                <c:pt idx="5281">
                  <c:v>-86.704833999999991</c:v>
                </c:pt>
                <c:pt idx="5282">
                  <c:v>-86.824192999999994</c:v>
                </c:pt>
                <c:pt idx="5283">
                  <c:v>-86.923467999999986</c:v>
                </c:pt>
                <c:pt idx="5284">
                  <c:v>-87.00591399999999</c:v>
                </c:pt>
                <c:pt idx="5285">
                  <c:v>-87.074329999999989</c:v>
                </c:pt>
                <c:pt idx="5286">
                  <c:v>-87.131092999999993</c:v>
                </c:pt>
                <c:pt idx="5287">
                  <c:v>-87.178209999999993</c:v>
                </c:pt>
                <c:pt idx="5288">
                  <c:v>-87.217361999999994</c:v>
                </c:pt>
                <c:pt idx="5289">
                  <c:v>-87.249950999999996</c:v>
                </c:pt>
                <c:pt idx="5290">
                  <c:v>-87.277141999999984</c:v>
                </c:pt>
                <c:pt idx="5291">
                  <c:v>-87.299896999999987</c:v>
                </c:pt>
                <c:pt idx="5292">
                  <c:v>-87.319010999999989</c:v>
                </c:pt>
                <c:pt idx="5293">
                  <c:v>-87.335137999999986</c:v>
                </c:pt>
                <c:pt idx="5294">
                  <c:v>-87.348816999999983</c:v>
                </c:pt>
                <c:pt idx="5295">
                  <c:v>-87.360488999999987</c:v>
                </c:pt>
                <c:pt idx="5296">
                  <c:v>-87.370516999999992</c:v>
                </c:pt>
                <c:pt idx="5297">
                  <c:v>-87.379195999999993</c:v>
                </c:pt>
                <c:pt idx="5298">
                  <c:v>-87.386768999999987</c:v>
                </c:pt>
                <c:pt idx="5299">
                  <c:v>-87.393435999999994</c:v>
                </c:pt>
                <c:pt idx="5300">
                  <c:v>-87.39935899999999</c:v>
                </c:pt>
                <c:pt idx="5301">
                  <c:v>-87.404670999999993</c:v>
                </c:pt>
                <c:pt idx="5302">
                  <c:v>-87.409479999999988</c:v>
                </c:pt>
                <c:pt idx="5303">
                  <c:v>-87.413876999999985</c:v>
                </c:pt>
                <c:pt idx="5304">
                  <c:v>-87.417931999999993</c:v>
                </c:pt>
                <c:pt idx="5305">
                  <c:v>-87.421706999999984</c:v>
                </c:pt>
                <c:pt idx="5306">
                  <c:v>-87.425248999999994</c:v>
                </c:pt>
                <c:pt idx="5307">
                  <c:v>-87.428597999999994</c:v>
                </c:pt>
                <c:pt idx="5308">
                  <c:v>-87.431786999999986</c:v>
                </c:pt>
                <c:pt idx="5309">
                  <c:v>-87.434841999999989</c:v>
                </c:pt>
                <c:pt idx="5310">
                  <c:v>-87.437785999999988</c:v>
                </c:pt>
                <c:pt idx="5311">
                  <c:v>-87.440634999999986</c:v>
                </c:pt>
                <c:pt idx="5312">
                  <c:v>-87.443404999999984</c:v>
                </c:pt>
                <c:pt idx="5313">
                  <c:v>-87.446107999999995</c:v>
                </c:pt>
                <c:pt idx="5314">
                  <c:v>-87.448752999999996</c:v>
                </c:pt>
                <c:pt idx="5315">
                  <c:v>-87.451348999999993</c:v>
                </c:pt>
                <c:pt idx="5316">
                  <c:v>-87.453900999999988</c:v>
                </c:pt>
                <c:pt idx="5317">
                  <c:v>-87.45641599999999</c:v>
                </c:pt>
                <c:pt idx="5318">
                  <c:v>-87.458897999999991</c:v>
                </c:pt>
                <c:pt idx="5319">
                  <c:v>-87.461349999999996</c:v>
                </c:pt>
                <c:pt idx="5320">
                  <c:v>-87.463775999999996</c:v>
                </c:pt>
                <c:pt idx="5321">
                  <c:v>-87.466176999999988</c:v>
                </c:pt>
                <c:pt idx="5322">
                  <c:v>-87.46855699999999</c:v>
                </c:pt>
                <c:pt idx="5323">
                  <c:v>-87.470916999999986</c:v>
                </c:pt>
                <c:pt idx="5324">
                  <c:v>-87.473257999999987</c:v>
                </c:pt>
                <c:pt idx="5325">
                  <c:v>-87.475580999999991</c:v>
                </c:pt>
                <c:pt idx="5326">
                  <c:v>-87.477886999999996</c:v>
                </c:pt>
                <c:pt idx="5327">
                  <c:v>-87.480177999999995</c:v>
                </c:pt>
                <c:pt idx="5328">
                  <c:v>-87.482452999999992</c:v>
                </c:pt>
                <c:pt idx="5329">
                  <c:v>-87.484712999999985</c:v>
                </c:pt>
                <c:pt idx="5330">
                  <c:v>-87.486959999999996</c:v>
                </c:pt>
                <c:pt idx="5331">
                  <c:v>-87.489191999999989</c:v>
                </c:pt>
                <c:pt idx="5332">
                  <c:v>-87.491411999999983</c:v>
                </c:pt>
                <c:pt idx="5333">
                  <c:v>-87.493617999999984</c:v>
                </c:pt>
                <c:pt idx="5334">
                  <c:v>-87.495810999999989</c:v>
                </c:pt>
                <c:pt idx="5335">
                  <c:v>-87.497990999999985</c:v>
                </c:pt>
                <c:pt idx="5336">
                  <c:v>-87.500159999999994</c:v>
                </c:pt>
                <c:pt idx="5337">
                  <c:v>-87.502314999999996</c:v>
                </c:pt>
                <c:pt idx="5338">
                  <c:v>-87.504458999999983</c:v>
                </c:pt>
                <c:pt idx="5339">
                  <c:v>-87.506590999999986</c:v>
                </c:pt>
                <c:pt idx="5340">
                  <c:v>-87.508710999999991</c:v>
                </c:pt>
                <c:pt idx="5341">
                  <c:v>-87.510818999999984</c:v>
                </c:pt>
                <c:pt idx="5342">
                  <c:v>-87.512914999999992</c:v>
                </c:pt>
                <c:pt idx="5343">
                  <c:v>-87.514999999999986</c:v>
                </c:pt>
                <c:pt idx="5344">
                  <c:v>-87.517073999999994</c:v>
                </c:pt>
                <c:pt idx="5345">
                  <c:v>-87.519135999999989</c:v>
                </c:pt>
                <c:pt idx="5346">
                  <c:v>-87.521186999999983</c:v>
                </c:pt>
                <c:pt idx="5347">
                  <c:v>-87.523226999999991</c:v>
                </c:pt>
                <c:pt idx="5348">
                  <c:v>-87.525254999999987</c:v>
                </c:pt>
                <c:pt idx="5349">
                  <c:v>-87.527272999999994</c:v>
                </c:pt>
                <c:pt idx="5350">
                  <c:v>-87.529278999999988</c:v>
                </c:pt>
                <c:pt idx="5351">
                  <c:v>-87.531274999999994</c:v>
                </c:pt>
                <c:pt idx="5352">
                  <c:v>-87.533259999999984</c:v>
                </c:pt>
                <c:pt idx="5353">
                  <c:v>-87.535233999999988</c:v>
                </c:pt>
                <c:pt idx="5354">
                  <c:v>-87.537196999999992</c:v>
                </c:pt>
                <c:pt idx="5355">
                  <c:v>-87.539148999999995</c:v>
                </c:pt>
                <c:pt idx="5356">
                  <c:v>-87.541090999999994</c:v>
                </c:pt>
                <c:pt idx="5357">
                  <c:v>-87.543022999999991</c:v>
                </c:pt>
                <c:pt idx="5358">
                  <c:v>-87.544943999999987</c:v>
                </c:pt>
                <c:pt idx="5359">
                  <c:v>-87.546854999999994</c:v>
                </c:pt>
                <c:pt idx="5360">
                  <c:v>-87.548754999999986</c:v>
                </c:pt>
                <c:pt idx="5361">
                  <c:v>-87.550644999999989</c:v>
                </c:pt>
                <c:pt idx="5362">
                  <c:v>-87.552523999999991</c:v>
                </c:pt>
                <c:pt idx="5363">
                  <c:v>-87.554393999999988</c:v>
                </c:pt>
                <c:pt idx="5364">
                  <c:v>-87.556252999999984</c:v>
                </c:pt>
                <c:pt idx="5365">
                  <c:v>-87.558101999999991</c:v>
                </c:pt>
                <c:pt idx="5366">
                  <c:v>-87.559941999999992</c:v>
                </c:pt>
                <c:pt idx="5367">
                  <c:v>-87.561770999999993</c:v>
                </c:pt>
                <c:pt idx="5368">
                  <c:v>-87.563589999999991</c:v>
                </c:pt>
                <c:pt idx="5369">
                  <c:v>-87.565399999999997</c:v>
                </c:pt>
                <c:pt idx="5370">
                  <c:v>-87.567198999999988</c:v>
                </c:pt>
                <c:pt idx="5371">
                  <c:v>-87.568988999999988</c:v>
                </c:pt>
                <c:pt idx="5372">
                  <c:v>-87.570768999999984</c:v>
                </c:pt>
                <c:pt idx="5373">
                  <c:v>-87.572539999999989</c:v>
                </c:pt>
                <c:pt idx="5374">
                  <c:v>-87.574299999999994</c:v>
                </c:pt>
                <c:pt idx="5375">
                  <c:v>-87.57605199999999</c:v>
                </c:pt>
                <c:pt idx="5376">
                  <c:v>-87.577793999999983</c:v>
                </c:pt>
                <c:pt idx="5377">
                  <c:v>-87.579525999999987</c:v>
                </c:pt>
                <c:pt idx="5378">
                  <c:v>-87.581248999999985</c:v>
                </c:pt>
                <c:pt idx="5379">
                  <c:v>-87.582961999999995</c:v>
                </c:pt>
                <c:pt idx="5380">
                  <c:v>-87.584665999999984</c:v>
                </c:pt>
                <c:pt idx="5381">
                  <c:v>-87.586360999999997</c:v>
                </c:pt>
                <c:pt idx="5382">
                  <c:v>-87.588046999999989</c:v>
                </c:pt>
                <c:pt idx="5383">
                  <c:v>-87.58972399999999</c:v>
                </c:pt>
                <c:pt idx="5384">
                  <c:v>-87.591390999999987</c:v>
                </c:pt>
                <c:pt idx="5385">
                  <c:v>-87.593048999999993</c:v>
                </c:pt>
                <c:pt idx="5386">
                  <c:v>-87.594698999999991</c:v>
                </c:pt>
                <c:pt idx="5387">
                  <c:v>-87.596338999999986</c:v>
                </c:pt>
                <c:pt idx="5388">
                  <c:v>-87.597970999999987</c:v>
                </c:pt>
                <c:pt idx="5389">
                  <c:v>-87.599592999999984</c:v>
                </c:pt>
                <c:pt idx="5390">
                  <c:v>-87.601206999999988</c:v>
                </c:pt>
                <c:pt idx="5391">
                  <c:v>-87.602811999999986</c:v>
                </c:pt>
                <c:pt idx="5392">
                  <c:v>-87.604407999999992</c:v>
                </c:pt>
                <c:pt idx="5393">
                  <c:v>-87.605994999999993</c:v>
                </c:pt>
                <c:pt idx="5394">
                  <c:v>-87.607573999999985</c:v>
                </c:pt>
                <c:pt idx="5395">
                  <c:v>-87.609143999999986</c:v>
                </c:pt>
                <c:pt idx="5396">
                  <c:v>-87.610705999999993</c:v>
                </c:pt>
                <c:pt idx="5397">
                  <c:v>-87.612258999999995</c:v>
                </c:pt>
                <c:pt idx="5398">
                  <c:v>-87.613803999999988</c:v>
                </c:pt>
                <c:pt idx="5399">
                  <c:v>-87.615339999999989</c:v>
                </c:pt>
                <c:pt idx="5400">
                  <c:v>-87.616867999999997</c:v>
                </c:pt>
                <c:pt idx="5401">
                  <c:v>-87.618387999999996</c:v>
                </c:pt>
                <c:pt idx="5402">
                  <c:v>-87.61989899999999</c:v>
                </c:pt>
                <c:pt idx="5403">
                  <c:v>-87.621401999999989</c:v>
                </c:pt>
                <c:pt idx="5404">
                  <c:v>-87.622896999999995</c:v>
                </c:pt>
                <c:pt idx="5405">
                  <c:v>-87.624382999999995</c:v>
                </c:pt>
                <c:pt idx="5406">
                  <c:v>-87.625861999999984</c:v>
                </c:pt>
                <c:pt idx="5407">
                  <c:v>-87.627332999999993</c:v>
                </c:pt>
                <c:pt idx="5408">
                  <c:v>-87.628794999999997</c:v>
                </c:pt>
                <c:pt idx="5409">
                  <c:v>-87.63024999999999</c:v>
                </c:pt>
                <c:pt idx="5410">
                  <c:v>-87.631695999999991</c:v>
                </c:pt>
                <c:pt idx="5411">
                  <c:v>-87.633134999999996</c:v>
                </c:pt>
                <c:pt idx="5412">
                  <c:v>-87.634565999999992</c:v>
                </c:pt>
                <c:pt idx="5413">
                  <c:v>-87.635988999999995</c:v>
                </c:pt>
                <c:pt idx="5414">
                  <c:v>-87.637403999999989</c:v>
                </c:pt>
                <c:pt idx="5415">
                  <c:v>-87.638811999999987</c:v>
                </c:pt>
                <c:pt idx="5416">
                  <c:v>-87.640210999999994</c:v>
                </c:pt>
                <c:pt idx="5417">
                  <c:v>-87.641603999999987</c:v>
                </c:pt>
                <c:pt idx="5418">
                  <c:v>-87.642987999999988</c:v>
                </c:pt>
                <c:pt idx="5419">
                  <c:v>-87.644364999999993</c:v>
                </c:pt>
                <c:pt idx="5420">
                  <c:v>-87.645734999999988</c:v>
                </c:pt>
                <c:pt idx="5421">
                  <c:v>-87.647096999999988</c:v>
                </c:pt>
                <c:pt idx="5422">
                  <c:v>-87.648451999999992</c:v>
                </c:pt>
                <c:pt idx="5423">
                  <c:v>-87.649798999999987</c:v>
                </c:pt>
                <c:pt idx="5424">
                  <c:v>-87.651138999999986</c:v>
                </c:pt>
                <c:pt idx="5425">
                  <c:v>-87.652471999999989</c:v>
                </c:pt>
                <c:pt idx="5426">
                  <c:v>-87.653796999999983</c:v>
                </c:pt>
                <c:pt idx="5427">
                  <c:v>-87.655115999999992</c:v>
                </c:pt>
                <c:pt idx="5428">
                  <c:v>-87.656426999999994</c:v>
                </c:pt>
                <c:pt idx="5429">
                  <c:v>-87.657729999999987</c:v>
                </c:pt>
                <c:pt idx="5430">
                  <c:v>-87.659026999999995</c:v>
                </c:pt>
                <c:pt idx="5431">
                  <c:v>-87.660316999999992</c:v>
                </c:pt>
                <c:pt idx="5432">
                  <c:v>-87.661599999999993</c:v>
                </c:pt>
                <c:pt idx="5433">
                  <c:v>-87.662874999999985</c:v>
                </c:pt>
                <c:pt idx="5434">
                  <c:v>-87.664143999999993</c:v>
                </c:pt>
                <c:pt idx="5435">
                  <c:v>-87.66540599999999</c:v>
                </c:pt>
                <c:pt idx="5436">
                  <c:v>-87.666660999999991</c:v>
                </c:pt>
                <c:pt idx="5437">
                  <c:v>-87.667908999999995</c:v>
                </c:pt>
                <c:pt idx="5438">
                  <c:v>-87.669150999999985</c:v>
                </c:pt>
                <c:pt idx="5439">
                  <c:v>-87.670384999999996</c:v>
                </c:pt>
                <c:pt idx="5440">
                  <c:v>-87.671612999999994</c:v>
                </c:pt>
                <c:pt idx="5441">
                  <c:v>-87.672834999999992</c:v>
                </c:pt>
                <c:pt idx="5442">
                  <c:v>-87.674048999999997</c:v>
                </c:pt>
                <c:pt idx="5443">
                  <c:v>-87.675256999999988</c:v>
                </c:pt>
                <c:pt idx="5444">
                  <c:v>-87.676458999999994</c:v>
                </c:pt>
                <c:pt idx="5445">
                  <c:v>-87.67765399999999</c:v>
                </c:pt>
                <c:pt idx="5446">
                  <c:v>-87.678841999999989</c:v>
                </c:pt>
                <c:pt idx="5447">
                  <c:v>-87.680023999999989</c:v>
                </c:pt>
                <c:pt idx="5448">
                  <c:v>-87.68119999999999</c:v>
                </c:pt>
                <c:pt idx="5449">
                  <c:v>-87.682368999999994</c:v>
                </c:pt>
                <c:pt idx="5450">
                  <c:v>-87.683531999999985</c:v>
                </c:pt>
                <c:pt idx="5451">
                  <c:v>-87.684688999999992</c:v>
                </c:pt>
                <c:pt idx="5452">
                  <c:v>-87.685838999999987</c:v>
                </c:pt>
                <c:pt idx="5453">
                  <c:v>-87.686983999999995</c:v>
                </c:pt>
                <c:pt idx="5454">
                  <c:v>-87.688121999999993</c:v>
                </c:pt>
                <c:pt idx="5455">
                  <c:v>-87.689252999999994</c:v>
                </c:pt>
                <c:pt idx="5456">
                  <c:v>-87.690378999999993</c:v>
                </c:pt>
                <c:pt idx="5457">
                  <c:v>-87.691498999999993</c:v>
                </c:pt>
                <c:pt idx="5458">
                  <c:v>-87.692611999999983</c:v>
                </c:pt>
                <c:pt idx="5459">
                  <c:v>-87.693719999999985</c:v>
                </c:pt>
                <c:pt idx="5460">
                  <c:v>-87.69482099999999</c:v>
                </c:pt>
                <c:pt idx="5461">
                  <c:v>-87.695916999999994</c:v>
                </c:pt>
                <c:pt idx="5462">
                  <c:v>-87.697006999999985</c:v>
                </c:pt>
                <c:pt idx="5463">
                  <c:v>-87.698090999999991</c:v>
                </c:pt>
                <c:pt idx="5464">
                  <c:v>-87.699168999999983</c:v>
                </c:pt>
                <c:pt idx="5465">
                  <c:v>-87.700240999999991</c:v>
                </c:pt>
                <c:pt idx="5466">
                  <c:v>-87.701306999999986</c:v>
                </c:pt>
                <c:pt idx="5467">
                  <c:v>-87.702367999999993</c:v>
                </c:pt>
                <c:pt idx="5468">
                  <c:v>-87.703422999999987</c:v>
                </c:pt>
                <c:pt idx="5469">
                  <c:v>-87.704471999999996</c:v>
                </c:pt>
                <c:pt idx="5470">
                  <c:v>-87.705515999999989</c:v>
                </c:pt>
                <c:pt idx="5471">
                  <c:v>-87.706553999999983</c:v>
                </c:pt>
                <c:pt idx="5472">
                  <c:v>-87.70758699999999</c:v>
                </c:pt>
                <c:pt idx="5473">
                  <c:v>-87.708613999999983</c:v>
                </c:pt>
                <c:pt idx="5474">
                  <c:v>-87.709634999999992</c:v>
                </c:pt>
                <c:pt idx="5475">
                  <c:v>-87.710650999999984</c:v>
                </c:pt>
                <c:pt idx="5476">
                  <c:v>-87.711660999999992</c:v>
                </c:pt>
                <c:pt idx="5477">
                  <c:v>-87.712666999999996</c:v>
                </c:pt>
                <c:pt idx="5478">
                  <c:v>-87.713665999999989</c:v>
                </c:pt>
                <c:pt idx="5479">
                  <c:v>-87.714660999999992</c:v>
                </c:pt>
                <c:pt idx="5480">
                  <c:v>-87.715649999999997</c:v>
                </c:pt>
                <c:pt idx="5481">
                  <c:v>-87.716632999999987</c:v>
                </c:pt>
                <c:pt idx="5482">
                  <c:v>-87.717611999999988</c:v>
                </c:pt>
                <c:pt idx="5483">
                  <c:v>-87.71858499999999</c:v>
                </c:pt>
                <c:pt idx="5484">
                  <c:v>-87.719552999999991</c:v>
                </c:pt>
                <c:pt idx="5485">
                  <c:v>-87.720515999999989</c:v>
                </c:pt>
                <c:pt idx="5486">
                  <c:v>-87.721473999999986</c:v>
                </c:pt>
                <c:pt idx="5487">
                  <c:v>-87.722426999999996</c:v>
                </c:pt>
                <c:pt idx="5488">
                  <c:v>-87.723373999999993</c:v>
                </c:pt>
                <c:pt idx="5489">
                  <c:v>-87.724316999999985</c:v>
                </c:pt>
                <c:pt idx="5490">
                  <c:v>-87.725253999999993</c:v>
                </c:pt>
                <c:pt idx="5491">
                  <c:v>-87.726186999999996</c:v>
                </c:pt>
                <c:pt idx="5492">
                  <c:v>-87.727113999999986</c:v>
                </c:pt>
                <c:pt idx="5493">
                  <c:v>-87.728036999999986</c:v>
                </c:pt>
                <c:pt idx="5494">
                  <c:v>-87.728954999999985</c:v>
                </c:pt>
                <c:pt idx="5495">
                  <c:v>-87.729867999999996</c:v>
                </c:pt>
                <c:pt idx="5496">
                  <c:v>-87.730775999999992</c:v>
                </c:pt>
                <c:pt idx="5497">
                  <c:v>-87.731678999999986</c:v>
                </c:pt>
                <c:pt idx="5498">
                  <c:v>-87.732576999999992</c:v>
                </c:pt>
                <c:pt idx="5499">
                  <c:v>-87.733470999999994</c:v>
                </c:pt>
                <c:pt idx="5500">
                  <c:v>-87.734359999999995</c:v>
                </c:pt>
                <c:pt idx="5501">
                  <c:v>-87.735243999999994</c:v>
                </c:pt>
                <c:pt idx="5502">
                  <c:v>-87.736122999999992</c:v>
                </c:pt>
                <c:pt idx="5503">
                  <c:v>-87.736997999999986</c:v>
                </c:pt>
                <c:pt idx="5504">
                  <c:v>-87.737868999999989</c:v>
                </c:pt>
                <c:pt idx="5505">
                  <c:v>-87.738733999999994</c:v>
                </c:pt>
                <c:pt idx="5506">
                  <c:v>-87.739594999999994</c:v>
                </c:pt>
                <c:pt idx="5507">
                  <c:v>-87.740451999999991</c:v>
                </c:pt>
                <c:pt idx="5508">
                  <c:v>-87.741303999999985</c:v>
                </c:pt>
                <c:pt idx="5509">
                  <c:v>-87.74215199999999</c:v>
                </c:pt>
                <c:pt idx="5510">
                  <c:v>-87.742994999999993</c:v>
                </c:pt>
                <c:pt idx="5511">
                  <c:v>-87.743832999999995</c:v>
                </c:pt>
                <c:pt idx="5512">
                  <c:v>-87.74466799999999</c:v>
                </c:pt>
                <c:pt idx="5513">
                  <c:v>-87.745496999999986</c:v>
                </c:pt>
                <c:pt idx="5514">
                  <c:v>-87.74632299999999</c:v>
                </c:pt>
                <c:pt idx="5515">
                  <c:v>-87.747143999999992</c:v>
                </c:pt>
                <c:pt idx="5516">
                  <c:v>-87.747960999999989</c:v>
                </c:pt>
                <c:pt idx="5517">
                  <c:v>-87.748773999999983</c:v>
                </c:pt>
                <c:pt idx="5518">
                  <c:v>-87.74958199999999</c:v>
                </c:pt>
                <c:pt idx="5519">
                  <c:v>-87.750385999999992</c:v>
                </c:pt>
                <c:pt idx="5520">
                  <c:v>-87.75118599999999</c:v>
                </c:pt>
                <c:pt idx="5521">
                  <c:v>-87.751981999999984</c:v>
                </c:pt>
                <c:pt idx="5522">
                  <c:v>-87.752772999999991</c:v>
                </c:pt>
                <c:pt idx="5523">
                  <c:v>-87.753560999999991</c:v>
                </c:pt>
                <c:pt idx="5524">
                  <c:v>-87.754343999999989</c:v>
                </c:pt>
                <c:pt idx="5525">
                  <c:v>-87.755122999999983</c:v>
                </c:pt>
                <c:pt idx="5526">
                  <c:v>-87.755897999999988</c:v>
                </c:pt>
                <c:pt idx="5527">
                  <c:v>-87.756668999999988</c:v>
                </c:pt>
                <c:pt idx="5528">
                  <c:v>-87.757435999999984</c:v>
                </c:pt>
                <c:pt idx="5529">
                  <c:v>-87.758198999999991</c:v>
                </c:pt>
                <c:pt idx="5530">
                  <c:v>-87.75895899999999</c:v>
                </c:pt>
                <c:pt idx="5531">
                  <c:v>-87.759713999999988</c:v>
                </c:pt>
                <c:pt idx="5532">
                  <c:v>-87.760464999999996</c:v>
                </c:pt>
                <c:pt idx="5533">
                  <c:v>-87.761211999999986</c:v>
                </c:pt>
                <c:pt idx="5534">
                  <c:v>-87.761955999999984</c:v>
                </c:pt>
                <c:pt idx="5535">
                  <c:v>-87.762694999999994</c:v>
                </c:pt>
                <c:pt idx="5536">
                  <c:v>-87.763430999999983</c:v>
                </c:pt>
                <c:pt idx="5537">
                  <c:v>-87.764162999999996</c:v>
                </c:pt>
                <c:pt idx="5538">
                  <c:v>-87.764890999999992</c:v>
                </c:pt>
                <c:pt idx="5539">
                  <c:v>-87.765615999999994</c:v>
                </c:pt>
                <c:pt idx="5540">
                  <c:v>-87.766335999999995</c:v>
                </c:pt>
                <c:pt idx="5541">
                  <c:v>-87.76705299999999</c:v>
                </c:pt>
                <c:pt idx="5542">
                  <c:v>-87.767766999999992</c:v>
                </c:pt>
                <c:pt idx="5543">
                  <c:v>-87.768475999999993</c:v>
                </c:pt>
                <c:pt idx="5544">
                  <c:v>-87.769181999999986</c:v>
                </c:pt>
                <c:pt idx="5545">
                  <c:v>-87.76988399999999</c:v>
                </c:pt>
                <c:pt idx="5546">
                  <c:v>-87.770582999999988</c:v>
                </c:pt>
                <c:pt idx="5547">
                  <c:v>-87.771277999999995</c:v>
                </c:pt>
                <c:pt idx="5548">
                  <c:v>-87.771969999999996</c:v>
                </c:pt>
                <c:pt idx="5549">
                  <c:v>-87.772657999999993</c:v>
                </c:pt>
                <c:pt idx="5550">
                  <c:v>-87.773341999999985</c:v>
                </c:pt>
                <c:pt idx="5551">
                  <c:v>-87.774022999999985</c:v>
                </c:pt>
                <c:pt idx="5552">
                  <c:v>-87.774699999999996</c:v>
                </c:pt>
                <c:pt idx="5553">
                  <c:v>-87.775373999999985</c:v>
                </c:pt>
                <c:pt idx="5554">
                  <c:v>-87.776044999999996</c:v>
                </c:pt>
                <c:pt idx="5555">
                  <c:v>-87.776711999999989</c:v>
                </c:pt>
                <c:pt idx="5556">
                  <c:v>-87.777374999999992</c:v>
                </c:pt>
                <c:pt idx="5557">
                  <c:v>-87.778034999999988</c:v>
                </c:pt>
                <c:pt idx="5558">
                  <c:v>-87.778691999999992</c:v>
                </c:pt>
                <c:pt idx="5559">
                  <c:v>-87.77934599999999</c:v>
                </c:pt>
                <c:pt idx="5560">
                  <c:v>-87.779995999999983</c:v>
                </c:pt>
                <c:pt idx="5561">
                  <c:v>-87.780642999999984</c:v>
                </c:pt>
                <c:pt idx="5562">
                  <c:v>-87.781285999999994</c:v>
                </c:pt>
                <c:pt idx="5563">
                  <c:v>-87.781926999999996</c:v>
                </c:pt>
                <c:pt idx="5564">
                  <c:v>-87.782563999999994</c:v>
                </c:pt>
                <c:pt idx="5565">
                  <c:v>-87.783196999999987</c:v>
                </c:pt>
                <c:pt idx="5566">
                  <c:v>-87.783827999999986</c:v>
                </c:pt>
                <c:pt idx="5567">
                  <c:v>-87.784454999999994</c:v>
                </c:pt>
                <c:pt idx="5568">
                  <c:v>-87.785078999999996</c:v>
                </c:pt>
                <c:pt idx="5569">
                  <c:v>-87.785699999999991</c:v>
                </c:pt>
                <c:pt idx="5570">
                  <c:v>-87.786317999999994</c:v>
                </c:pt>
                <c:pt idx="5571">
                  <c:v>-87.786932999999991</c:v>
                </c:pt>
                <c:pt idx="5572">
                  <c:v>-87.787544999999994</c:v>
                </c:pt>
                <c:pt idx="5573">
                  <c:v>-87.788152999999994</c:v>
                </c:pt>
                <c:pt idx="5574">
                  <c:v>-87.788757999999987</c:v>
                </c:pt>
                <c:pt idx="5575">
                  <c:v>-87.789360999999985</c:v>
                </c:pt>
                <c:pt idx="5576">
                  <c:v>-87.789959999999994</c:v>
                </c:pt>
                <c:pt idx="5577">
                  <c:v>-87.790555999999995</c:v>
                </c:pt>
                <c:pt idx="5578">
                  <c:v>-87.791149999999988</c:v>
                </c:pt>
                <c:pt idx="5579">
                  <c:v>-87.79173999999999</c:v>
                </c:pt>
                <c:pt idx="5580">
                  <c:v>-87.792326999999986</c:v>
                </c:pt>
                <c:pt idx="5581">
                  <c:v>-87.792911999999987</c:v>
                </c:pt>
                <c:pt idx="5582">
                  <c:v>-87.793492999999984</c:v>
                </c:pt>
                <c:pt idx="5583">
                  <c:v>-87.794071999999986</c:v>
                </c:pt>
                <c:pt idx="5584">
                  <c:v>-87.794646999999983</c:v>
                </c:pt>
                <c:pt idx="5585">
                  <c:v>-87.795219999999986</c:v>
                </c:pt>
                <c:pt idx="5586">
                  <c:v>-87.795789999999997</c:v>
                </c:pt>
                <c:pt idx="5587">
                  <c:v>-87.796356999999986</c:v>
                </c:pt>
                <c:pt idx="5588">
                  <c:v>-87.796920999999983</c:v>
                </c:pt>
                <c:pt idx="5589">
                  <c:v>-87.797481999999988</c:v>
                </c:pt>
                <c:pt idx="5590">
                  <c:v>-87.798040999999984</c:v>
                </c:pt>
                <c:pt idx="5591">
                  <c:v>-87.798595999999989</c:v>
                </c:pt>
                <c:pt idx="5592">
                  <c:v>-87.799148999999986</c:v>
                </c:pt>
                <c:pt idx="5593">
                  <c:v>-87.79969899999999</c:v>
                </c:pt>
                <c:pt idx="5594">
                  <c:v>-87.800246999999985</c:v>
                </c:pt>
                <c:pt idx="5595">
                  <c:v>-87.800791999999987</c:v>
                </c:pt>
                <c:pt idx="5596">
                  <c:v>-87.801333999999983</c:v>
                </c:pt>
                <c:pt idx="5597">
                  <c:v>-87.801872999999986</c:v>
                </c:pt>
                <c:pt idx="5598">
                  <c:v>-87.802408999999983</c:v>
                </c:pt>
                <c:pt idx="5599">
                  <c:v>-87.802942999999985</c:v>
                </c:pt>
                <c:pt idx="5600">
                  <c:v>-87.803474999999992</c:v>
                </c:pt>
                <c:pt idx="5601">
                  <c:v>-87.804002999999994</c:v>
                </c:pt>
                <c:pt idx="5602">
                  <c:v>-87.804528999999988</c:v>
                </c:pt>
                <c:pt idx="5603">
                  <c:v>-87.805052999999987</c:v>
                </c:pt>
                <c:pt idx="5604">
                  <c:v>-87.805572999999995</c:v>
                </c:pt>
                <c:pt idx="5605">
                  <c:v>-87.806091999999992</c:v>
                </c:pt>
                <c:pt idx="5606">
                  <c:v>-87.806606999999985</c:v>
                </c:pt>
                <c:pt idx="5607">
                  <c:v>-87.807119999999983</c:v>
                </c:pt>
                <c:pt idx="5608">
                  <c:v>-87.807630999999986</c:v>
                </c:pt>
                <c:pt idx="5609">
                  <c:v>-87.808138999999983</c:v>
                </c:pt>
                <c:pt idx="5610">
                  <c:v>-87.808643999999987</c:v>
                </c:pt>
                <c:pt idx="5611">
                  <c:v>-87.809146999999996</c:v>
                </c:pt>
                <c:pt idx="5612">
                  <c:v>-87.809647999999996</c:v>
                </c:pt>
                <c:pt idx="5613">
                  <c:v>-87.810145999999989</c:v>
                </c:pt>
                <c:pt idx="5614">
                  <c:v>-87.810641999999987</c:v>
                </c:pt>
                <c:pt idx="5615">
                  <c:v>-87.811134999999993</c:v>
                </c:pt>
                <c:pt idx="5616">
                  <c:v>-87.81162599999999</c:v>
                </c:pt>
                <c:pt idx="5617">
                  <c:v>-87.812113999999994</c:v>
                </c:pt>
                <c:pt idx="5618">
                  <c:v>-87.812599999999989</c:v>
                </c:pt>
                <c:pt idx="5619">
                  <c:v>-87.813082999999992</c:v>
                </c:pt>
                <c:pt idx="5620">
                  <c:v>-87.813564999999983</c:v>
                </c:pt>
                <c:pt idx="5621">
                  <c:v>-87.814042999999984</c:v>
                </c:pt>
                <c:pt idx="5622">
                  <c:v>-87.814519999999987</c:v>
                </c:pt>
                <c:pt idx="5623">
                  <c:v>-87.814993999999984</c:v>
                </c:pt>
                <c:pt idx="5624">
                  <c:v>-87.815465999999986</c:v>
                </c:pt>
                <c:pt idx="5625">
                  <c:v>-87.815934999999996</c:v>
                </c:pt>
                <c:pt idx="5626">
                  <c:v>-87.816402999999994</c:v>
                </c:pt>
                <c:pt idx="5627">
                  <c:v>-87.816867999999985</c:v>
                </c:pt>
                <c:pt idx="5628">
                  <c:v>-87.817329999999984</c:v>
                </c:pt>
                <c:pt idx="5629">
                  <c:v>-87.817790999999986</c:v>
                </c:pt>
                <c:pt idx="5630">
                  <c:v>-87.818248999999994</c:v>
                </c:pt>
                <c:pt idx="5631">
                  <c:v>-87.818704999999994</c:v>
                </c:pt>
                <c:pt idx="5632">
                  <c:v>-87.819157999999987</c:v>
                </c:pt>
                <c:pt idx="5633">
                  <c:v>-87.819609999999983</c:v>
                </c:pt>
                <c:pt idx="5634">
                  <c:v>-87.820058999999986</c:v>
                </c:pt>
                <c:pt idx="5635">
                  <c:v>-87.820505999999995</c:v>
                </c:pt>
                <c:pt idx="5636">
                  <c:v>-87.820950999999994</c:v>
                </c:pt>
                <c:pt idx="5637">
                  <c:v>-87.821393999999984</c:v>
                </c:pt>
                <c:pt idx="5638">
                  <c:v>-87.821834999999993</c:v>
                </c:pt>
                <c:pt idx="5639">
                  <c:v>-87.822272999999996</c:v>
                </c:pt>
                <c:pt idx="5640">
                  <c:v>-87.822709999999987</c:v>
                </c:pt>
                <c:pt idx="5641">
                  <c:v>-87.823143999999985</c:v>
                </c:pt>
                <c:pt idx="5642">
                  <c:v>-87.823575999999989</c:v>
                </c:pt>
                <c:pt idx="5643">
                  <c:v>-87.824005999999983</c:v>
                </c:pt>
                <c:pt idx="5644">
                  <c:v>-87.824433999999997</c:v>
                </c:pt>
                <c:pt idx="5645">
                  <c:v>-87.824859999999987</c:v>
                </c:pt>
                <c:pt idx="5646">
                  <c:v>-87.825283999999996</c:v>
                </c:pt>
                <c:pt idx="5647">
                  <c:v>-87.825705999999997</c:v>
                </c:pt>
                <c:pt idx="5648">
                  <c:v>-87.82612499999999</c:v>
                </c:pt>
                <c:pt idx="5649">
                  <c:v>-87.826542999999987</c:v>
                </c:pt>
                <c:pt idx="5650">
                  <c:v>-87.826958999999988</c:v>
                </c:pt>
                <c:pt idx="5651">
                  <c:v>-87.827372999999994</c:v>
                </c:pt>
                <c:pt idx="5652">
                  <c:v>-87.827784999999992</c:v>
                </c:pt>
                <c:pt idx="5653">
                  <c:v>-87.828193999999996</c:v>
                </c:pt>
                <c:pt idx="5654">
                  <c:v>-87.828601999999989</c:v>
                </c:pt>
                <c:pt idx="5655">
                  <c:v>-87.829007999999988</c:v>
                </c:pt>
                <c:pt idx="5656">
                  <c:v>-87.829411999999991</c:v>
                </c:pt>
                <c:pt idx="5657">
                  <c:v>-87.829813999999985</c:v>
                </c:pt>
                <c:pt idx="5658">
                  <c:v>-87.830213999999984</c:v>
                </c:pt>
                <c:pt idx="5659">
                  <c:v>-87.830611999999988</c:v>
                </c:pt>
                <c:pt idx="5660">
                  <c:v>-87.831007999999983</c:v>
                </c:pt>
                <c:pt idx="5661">
                  <c:v>-87.831402999999995</c:v>
                </c:pt>
                <c:pt idx="5662">
                  <c:v>-87.831794999999985</c:v>
                </c:pt>
                <c:pt idx="5663">
                  <c:v>-87.832185999999993</c:v>
                </c:pt>
                <c:pt idx="5664">
                  <c:v>-87.832573999999994</c:v>
                </c:pt>
                <c:pt idx="5665">
                  <c:v>-87.832960999999983</c:v>
                </c:pt>
                <c:pt idx="5666">
                  <c:v>-87.833345999999992</c:v>
                </c:pt>
                <c:pt idx="5667">
                  <c:v>-87.833728999999991</c:v>
                </c:pt>
                <c:pt idx="5668">
                  <c:v>-87.834110999999993</c:v>
                </c:pt>
                <c:pt idx="5669">
                  <c:v>-87.834489999999988</c:v>
                </c:pt>
                <c:pt idx="5670">
                  <c:v>-87.834867999999986</c:v>
                </c:pt>
                <c:pt idx="5671">
                  <c:v>-87.835243999999989</c:v>
                </c:pt>
                <c:pt idx="5672">
                  <c:v>-87.835617999999997</c:v>
                </c:pt>
                <c:pt idx="5673">
                  <c:v>-87.835989999999995</c:v>
                </c:pt>
                <c:pt idx="5674">
                  <c:v>-87.836360999999997</c:v>
                </c:pt>
                <c:pt idx="5675">
                  <c:v>-87.836729999999989</c:v>
                </c:pt>
                <c:pt idx="5676">
                  <c:v>-87.837096999999986</c:v>
                </c:pt>
                <c:pt idx="5677">
                  <c:v>-87.837461999999988</c:v>
                </c:pt>
                <c:pt idx="5678">
                  <c:v>-87.837825999999993</c:v>
                </c:pt>
                <c:pt idx="5679">
                  <c:v>-87.838187999999988</c:v>
                </c:pt>
                <c:pt idx="5680">
                  <c:v>-87.838547999999989</c:v>
                </c:pt>
                <c:pt idx="5681">
                  <c:v>-87.838906999999992</c:v>
                </c:pt>
                <c:pt idx="5682">
                  <c:v>-87.839262999999988</c:v>
                </c:pt>
                <c:pt idx="5683">
                  <c:v>-87.839618999999985</c:v>
                </c:pt>
                <c:pt idx="5684">
                  <c:v>-87.839971999999989</c:v>
                </c:pt>
                <c:pt idx="5685">
                  <c:v>-87.840323999999995</c:v>
                </c:pt>
                <c:pt idx="5686">
                  <c:v>-87.840673999999993</c:v>
                </c:pt>
                <c:pt idx="5687">
                  <c:v>-87.841021999999995</c:v>
                </c:pt>
                <c:pt idx="5688">
                  <c:v>-87.841368999999986</c:v>
                </c:pt>
                <c:pt idx="5689">
                  <c:v>-87.841713999999996</c:v>
                </c:pt>
                <c:pt idx="5690">
                  <c:v>-87.842057999999994</c:v>
                </c:pt>
                <c:pt idx="5691">
                  <c:v>-87.842399999999984</c:v>
                </c:pt>
                <c:pt idx="5692">
                  <c:v>-87.842739999999992</c:v>
                </c:pt>
                <c:pt idx="5693">
                  <c:v>-87.843078999999989</c:v>
                </c:pt>
                <c:pt idx="5694">
                  <c:v>-87.843415999999991</c:v>
                </c:pt>
                <c:pt idx="5695">
                  <c:v>-87.843751999999995</c:v>
                </c:pt>
                <c:pt idx="5696">
                  <c:v>-87.84408599999999</c:v>
                </c:pt>
                <c:pt idx="5697">
                  <c:v>-87.84441799999999</c:v>
                </c:pt>
                <c:pt idx="5698">
                  <c:v>-87.844748999999993</c:v>
                </c:pt>
                <c:pt idx="5699">
                  <c:v>-87.845078999999984</c:v>
                </c:pt>
                <c:pt idx="5700">
                  <c:v>-87.845405999999983</c:v>
                </c:pt>
                <c:pt idx="5701">
                  <c:v>-87.845732999999996</c:v>
                </c:pt>
                <c:pt idx="5702">
                  <c:v>-87.846056999999988</c:v>
                </c:pt>
                <c:pt idx="5703">
                  <c:v>-87.846380999999994</c:v>
                </c:pt>
                <c:pt idx="5704">
                  <c:v>-87.846701999999993</c:v>
                </c:pt>
                <c:pt idx="5705">
                  <c:v>-87.847022999999993</c:v>
                </c:pt>
                <c:pt idx="5706">
                  <c:v>-87.847340999999986</c:v>
                </c:pt>
                <c:pt idx="5707">
                  <c:v>-87.847658999999993</c:v>
                </c:pt>
                <c:pt idx="5708">
                  <c:v>-87.847974999999991</c:v>
                </c:pt>
                <c:pt idx="5709">
                  <c:v>-87.848288999999994</c:v>
                </c:pt>
                <c:pt idx="5710">
                  <c:v>-87.848601999999985</c:v>
                </c:pt>
                <c:pt idx="5711">
                  <c:v>-87.848912999999996</c:v>
                </c:pt>
                <c:pt idx="5712">
                  <c:v>-87.849222999999995</c:v>
                </c:pt>
                <c:pt idx="5713">
                  <c:v>-87.849531999999996</c:v>
                </c:pt>
                <c:pt idx="5714">
                  <c:v>-87.849838999999989</c:v>
                </c:pt>
                <c:pt idx="5715">
                  <c:v>-87.850143999999986</c:v>
                </c:pt>
                <c:pt idx="5716">
                  <c:v>-87.850448999999983</c:v>
                </c:pt>
                <c:pt idx="5717">
                  <c:v>-87.850751999999986</c:v>
                </c:pt>
                <c:pt idx="5718">
                  <c:v>-87.851052999999993</c:v>
                </c:pt>
                <c:pt idx="5719">
                  <c:v>-87.851352999999989</c:v>
                </c:pt>
                <c:pt idx="5720">
                  <c:v>-87.851651999999987</c:v>
                </c:pt>
                <c:pt idx="5721">
                  <c:v>-87.851948999999991</c:v>
                </c:pt>
                <c:pt idx="5722">
                  <c:v>-87.852244999999996</c:v>
                </c:pt>
                <c:pt idx="5723">
                  <c:v>-87.852538999999993</c:v>
                </c:pt>
                <c:pt idx="5724">
                  <c:v>-87.85283299999999</c:v>
                </c:pt>
                <c:pt idx="5725">
                  <c:v>-87.853123999999994</c:v>
                </c:pt>
                <c:pt idx="5726">
                  <c:v>-87.853414999999984</c:v>
                </c:pt>
                <c:pt idx="5727">
                  <c:v>-87.853703999999993</c:v>
                </c:pt>
                <c:pt idx="5728">
                  <c:v>-87.853991999999991</c:v>
                </c:pt>
                <c:pt idx="5729">
                  <c:v>-87.854277999999994</c:v>
                </c:pt>
                <c:pt idx="5730">
                  <c:v>-87.854563999999996</c:v>
                </c:pt>
                <c:pt idx="5731">
                  <c:v>-87.85484799999999</c:v>
                </c:pt>
                <c:pt idx="5732">
                  <c:v>-87.855129999999988</c:v>
                </c:pt>
                <c:pt idx="5733">
                  <c:v>-87.855410999999989</c:v>
                </c:pt>
                <c:pt idx="5734">
                  <c:v>-87.855690999999993</c:v>
                </c:pt>
                <c:pt idx="5735">
                  <c:v>-87.855969999999985</c:v>
                </c:pt>
                <c:pt idx="5736">
                  <c:v>-87.856247999999994</c:v>
                </c:pt>
                <c:pt idx="5737">
                  <c:v>-87.856523999999993</c:v>
                </c:pt>
                <c:pt idx="5738">
                  <c:v>-87.856798999999995</c:v>
                </c:pt>
                <c:pt idx="5739">
                  <c:v>-87.857071999999988</c:v>
                </c:pt>
                <c:pt idx="5740">
                  <c:v>-87.857344999999995</c:v>
                </c:pt>
                <c:pt idx="5741">
                  <c:v>-87.857615999999993</c:v>
                </c:pt>
                <c:pt idx="5742">
                  <c:v>-87.857885999999993</c:v>
                </c:pt>
                <c:pt idx="5743">
                  <c:v>-87.858153999999985</c:v>
                </c:pt>
                <c:pt idx="5744">
                  <c:v>-87.85842199999999</c:v>
                </c:pt>
                <c:pt idx="5745">
                  <c:v>-87.858687999999987</c:v>
                </c:pt>
                <c:pt idx="5746">
                  <c:v>-87.858952999999985</c:v>
                </c:pt>
                <c:pt idx="5747">
                  <c:v>-87.859216999999987</c:v>
                </c:pt>
                <c:pt idx="5748">
                  <c:v>-87.859478999999993</c:v>
                </c:pt>
                <c:pt idx="5749">
                  <c:v>-87.859740999999985</c:v>
                </c:pt>
                <c:pt idx="5750">
                  <c:v>-87.860000999999983</c:v>
                </c:pt>
                <c:pt idx="5751">
                  <c:v>-87.860259999999997</c:v>
                </c:pt>
                <c:pt idx="5752">
                  <c:v>-87.860517999999985</c:v>
                </c:pt>
                <c:pt idx="5753">
                  <c:v>-87.86077499999999</c:v>
                </c:pt>
                <c:pt idx="5754">
                  <c:v>-87.861029999999985</c:v>
                </c:pt>
                <c:pt idx="5755">
                  <c:v>-87.861283999999984</c:v>
                </c:pt>
                <c:pt idx="5756">
                  <c:v>-87.861537999999996</c:v>
                </c:pt>
                <c:pt idx="5757">
                  <c:v>-87.861789999999985</c:v>
                </c:pt>
                <c:pt idx="5758">
                  <c:v>-87.862040999999991</c:v>
                </c:pt>
                <c:pt idx="5759">
                  <c:v>-87.862289999999987</c:v>
                </c:pt>
                <c:pt idx="5760">
                  <c:v>-87.862538999999984</c:v>
                </c:pt>
                <c:pt idx="5761">
                  <c:v>-87.862786999999983</c:v>
                </c:pt>
                <c:pt idx="5762">
                  <c:v>-87.863032999999987</c:v>
                </c:pt>
                <c:pt idx="5763">
                  <c:v>-87.863277999999994</c:v>
                </c:pt>
                <c:pt idx="5764">
                  <c:v>-87.863521999999989</c:v>
                </c:pt>
                <c:pt idx="5765">
                  <c:v>-87.863764999999987</c:v>
                </c:pt>
                <c:pt idx="5766">
                  <c:v>-87.864006999999987</c:v>
                </c:pt>
                <c:pt idx="5767">
                  <c:v>-87.864247999999989</c:v>
                </c:pt>
                <c:pt idx="5768">
                  <c:v>-87.864487999999994</c:v>
                </c:pt>
                <c:pt idx="5769">
                  <c:v>-87.864726999999988</c:v>
                </c:pt>
                <c:pt idx="5770">
                  <c:v>-87.864964999999984</c:v>
                </c:pt>
                <c:pt idx="5771">
                  <c:v>-87.865200999999985</c:v>
                </c:pt>
                <c:pt idx="5772">
                  <c:v>-87.865436999999986</c:v>
                </c:pt>
                <c:pt idx="5773">
                  <c:v>-87.865670999999992</c:v>
                </c:pt>
                <c:pt idx="5774">
                  <c:v>-87.865903999999986</c:v>
                </c:pt>
                <c:pt idx="5775">
                  <c:v>-87.866136999999995</c:v>
                </c:pt>
                <c:pt idx="5776">
                  <c:v>-87.866367999999994</c:v>
                </c:pt>
                <c:pt idx="5777">
                  <c:v>-87.866597999999996</c:v>
                </c:pt>
                <c:pt idx="5778">
                  <c:v>-87.866827999999984</c:v>
                </c:pt>
                <c:pt idx="5779">
                  <c:v>-87.867055999999991</c:v>
                </c:pt>
                <c:pt idx="5780">
                  <c:v>-87.867282999999986</c:v>
                </c:pt>
                <c:pt idx="5781">
                  <c:v>-87.867508999999984</c:v>
                </c:pt>
                <c:pt idx="5782">
                  <c:v>-87.867733999999984</c:v>
                </c:pt>
                <c:pt idx="5783">
                  <c:v>-87.867957999999987</c:v>
                </c:pt>
                <c:pt idx="5784">
                  <c:v>-87.86818199999999</c:v>
                </c:pt>
                <c:pt idx="5785">
                  <c:v>-87.868403999999984</c:v>
                </c:pt>
                <c:pt idx="5786">
                  <c:v>-87.868624999999994</c:v>
                </c:pt>
                <c:pt idx="5787">
                  <c:v>-87.868844999999993</c:v>
                </c:pt>
                <c:pt idx="5788">
                  <c:v>-87.869063999999995</c:v>
                </c:pt>
                <c:pt idx="5789">
                  <c:v>-87.869281999999984</c:v>
                </c:pt>
                <c:pt idx="5790">
                  <c:v>-87.869499999999988</c:v>
                </c:pt>
                <c:pt idx="5791">
                  <c:v>-87.869715999999983</c:v>
                </c:pt>
                <c:pt idx="5792">
                  <c:v>-87.869930999999994</c:v>
                </c:pt>
                <c:pt idx="5793">
                  <c:v>-87.870144999999994</c:v>
                </c:pt>
                <c:pt idx="5794">
                  <c:v>-87.870358999999993</c:v>
                </c:pt>
                <c:pt idx="5795">
                  <c:v>-87.870570999999984</c:v>
                </c:pt>
                <c:pt idx="5796">
                  <c:v>-87.870782999999989</c:v>
                </c:pt>
                <c:pt idx="5797">
                  <c:v>-87.870992999999984</c:v>
                </c:pt>
                <c:pt idx="5798">
                  <c:v>-87.871202999999994</c:v>
                </c:pt>
                <c:pt idx="5799">
                  <c:v>-87.871410999999995</c:v>
                </c:pt>
                <c:pt idx="5800">
                  <c:v>-87.871618999999995</c:v>
                </c:pt>
                <c:pt idx="5801">
                  <c:v>-87.871825999999984</c:v>
                </c:pt>
                <c:pt idx="5802">
                  <c:v>-87.87203199999999</c:v>
                </c:pt>
                <c:pt idx="5803">
                  <c:v>-87.872236999999984</c:v>
                </c:pt>
                <c:pt idx="5804">
                  <c:v>-87.872440999999995</c:v>
                </c:pt>
                <c:pt idx="5805">
                  <c:v>-87.872643999999994</c:v>
                </c:pt>
                <c:pt idx="5806">
                  <c:v>-87.872845999999996</c:v>
                </c:pt>
                <c:pt idx="5807">
                  <c:v>-87.873047999999983</c:v>
                </c:pt>
                <c:pt idx="5808">
                  <c:v>-87.87324799999999</c:v>
                </c:pt>
                <c:pt idx="5809">
                  <c:v>-87.873447999999996</c:v>
                </c:pt>
                <c:pt idx="5810">
                  <c:v>-87.873645999999994</c:v>
                </c:pt>
                <c:pt idx="5811">
                  <c:v>-87.873843999999991</c:v>
                </c:pt>
                <c:pt idx="5812">
                  <c:v>-87.874040999999991</c:v>
                </c:pt>
                <c:pt idx="5813">
                  <c:v>-87.874236999999994</c:v>
                </c:pt>
                <c:pt idx="5814">
                  <c:v>-87.874431999999985</c:v>
                </c:pt>
                <c:pt idx="5815">
                  <c:v>-87.87462699999999</c:v>
                </c:pt>
                <c:pt idx="5816">
                  <c:v>-87.874819999999985</c:v>
                </c:pt>
                <c:pt idx="5817">
                  <c:v>-87.875012999999996</c:v>
                </c:pt>
                <c:pt idx="5818">
                  <c:v>-87.875204999999994</c:v>
                </c:pt>
                <c:pt idx="5819">
                  <c:v>-87.875395999999995</c:v>
                </c:pt>
                <c:pt idx="5820">
                  <c:v>-87.875585999999984</c:v>
                </c:pt>
                <c:pt idx="5821">
                  <c:v>-87.87577499999999</c:v>
                </c:pt>
                <c:pt idx="5822">
                  <c:v>-87.875962999999985</c:v>
                </c:pt>
                <c:pt idx="5823">
                  <c:v>-87.876150999999993</c:v>
                </c:pt>
                <c:pt idx="5824">
                  <c:v>-87.87633799999999</c:v>
                </c:pt>
                <c:pt idx="5825">
                  <c:v>-87.876523999999989</c:v>
                </c:pt>
                <c:pt idx="5826">
                  <c:v>-87.876708999999991</c:v>
                </c:pt>
                <c:pt idx="5827">
                  <c:v>-87.876892999999995</c:v>
                </c:pt>
                <c:pt idx="5828">
                  <c:v>-87.877075999999988</c:v>
                </c:pt>
                <c:pt idx="5829">
                  <c:v>-87.877258999999995</c:v>
                </c:pt>
                <c:pt idx="5830">
                  <c:v>-87.87744099999999</c:v>
                </c:pt>
                <c:pt idx="5831">
                  <c:v>-87.877621999999988</c:v>
                </c:pt>
                <c:pt idx="5832">
                  <c:v>-87.877801999999988</c:v>
                </c:pt>
                <c:pt idx="5833">
                  <c:v>-87.877981999999989</c:v>
                </c:pt>
                <c:pt idx="5834">
                  <c:v>-87.878160999999992</c:v>
                </c:pt>
                <c:pt idx="5835">
                  <c:v>-87.878337999999985</c:v>
                </c:pt>
                <c:pt idx="5836">
                  <c:v>-87.878515999999991</c:v>
                </c:pt>
                <c:pt idx="5837">
                  <c:v>-87.878691999999987</c:v>
                </c:pt>
                <c:pt idx="5838">
                  <c:v>-87.878867999999983</c:v>
                </c:pt>
                <c:pt idx="5839">
                  <c:v>-87.879041999999984</c:v>
                </c:pt>
                <c:pt idx="5840">
                  <c:v>-87.879215999999985</c:v>
                </c:pt>
                <c:pt idx="5841">
                  <c:v>-87.879389999999987</c:v>
                </c:pt>
                <c:pt idx="5842">
                  <c:v>-87.879561999999993</c:v>
                </c:pt>
                <c:pt idx="5843">
                  <c:v>-87.879733999999985</c:v>
                </c:pt>
                <c:pt idx="5844">
                  <c:v>-87.879904999999994</c:v>
                </c:pt>
                <c:pt idx="5845">
                  <c:v>-87.880074999999991</c:v>
                </c:pt>
                <c:pt idx="5846">
                  <c:v>-87.880244999999988</c:v>
                </c:pt>
                <c:pt idx="5847">
                  <c:v>-87.880413999999988</c:v>
                </c:pt>
                <c:pt idx="5848">
                  <c:v>-87.88058199999999</c:v>
                </c:pt>
                <c:pt idx="5849">
                  <c:v>-87.880748999999994</c:v>
                </c:pt>
                <c:pt idx="5850">
                  <c:v>-87.880915999999985</c:v>
                </c:pt>
                <c:pt idx="5851">
                  <c:v>-87.881080999999995</c:v>
                </c:pt>
                <c:pt idx="5852">
                  <c:v>-87.881246999999988</c:v>
                </c:pt>
                <c:pt idx="5853">
                  <c:v>-87.881410999999986</c:v>
                </c:pt>
                <c:pt idx="5854">
                  <c:v>-87.881574999999984</c:v>
                </c:pt>
                <c:pt idx="5855">
                  <c:v>-87.881737999999984</c:v>
                </c:pt>
                <c:pt idx="5856">
                  <c:v>-87.881899999999987</c:v>
                </c:pt>
                <c:pt idx="5857">
                  <c:v>-87.882061999999991</c:v>
                </c:pt>
                <c:pt idx="5858">
                  <c:v>-87.882221999999985</c:v>
                </c:pt>
                <c:pt idx="5859">
                  <c:v>-87.88238299999999</c:v>
                </c:pt>
                <c:pt idx="5860">
                  <c:v>-87.882541999999987</c:v>
                </c:pt>
                <c:pt idx="5861">
                  <c:v>-87.882700999999983</c:v>
                </c:pt>
                <c:pt idx="5862">
                  <c:v>-87.882858999999996</c:v>
                </c:pt>
                <c:pt idx="5863">
                  <c:v>-87.883015999999984</c:v>
                </c:pt>
                <c:pt idx="5864">
                  <c:v>-87.883172999999985</c:v>
                </c:pt>
                <c:pt idx="5865">
                  <c:v>-87.883328999999989</c:v>
                </c:pt>
                <c:pt idx="5866">
                  <c:v>-87.883483999999996</c:v>
                </c:pt>
                <c:pt idx="5867">
                  <c:v>-87.883638999999988</c:v>
                </c:pt>
                <c:pt idx="5868">
                  <c:v>-87.883792999999983</c:v>
                </c:pt>
                <c:pt idx="5869">
                  <c:v>-87.883945999999995</c:v>
                </c:pt>
                <c:pt idx="5870">
                  <c:v>-87.884098999999992</c:v>
                </c:pt>
                <c:pt idx="5871">
                  <c:v>-87.884250999999992</c:v>
                </c:pt>
                <c:pt idx="5872">
                  <c:v>-87.884401999999994</c:v>
                </c:pt>
                <c:pt idx="5873">
                  <c:v>-87.884552999999983</c:v>
                </c:pt>
                <c:pt idx="5874">
                  <c:v>-87.884702999999988</c:v>
                </c:pt>
                <c:pt idx="5875">
                  <c:v>-87.884852999999993</c:v>
                </c:pt>
                <c:pt idx="5876">
                  <c:v>-87.885000999999988</c:v>
                </c:pt>
                <c:pt idx="5877">
                  <c:v>-87.885148999999984</c:v>
                </c:pt>
                <c:pt idx="5878">
                  <c:v>-87.885296999999994</c:v>
                </c:pt>
                <c:pt idx="5879">
                  <c:v>-87.885443999999993</c:v>
                </c:pt>
                <c:pt idx="5880">
                  <c:v>-87.885589999999993</c:v>
                </c:pt>
                <c:pt idx="5881">
                  <c:v>-87.885734999999983</c:v>
                </c:pt>
                <c:pt idx="5882">
                  <c:v>-87.885879999999986</c:v>
                </c:pt>
                <c:pt idx="5883">
                  <c:v>-87.886024999999989</c:v>
                </c:pt>
                <c:pt idx="5884">
                  <c:v>-87.886167999999984</c:v>
                </c:pt>
                <c:pt idx="5885">
                  <c:v>-87.886310999999992</c:v>
                </c:pt>
                <c:pt idx="5886">
                  <c:v>-87.886453999999986</c:v>
                </c:pt>
                <c:pt idx="5887">
                  <c:v>-87.886595999999983</c:v>
                </c:pt>
                <c:pt idx="5888">
                  <c:v>-87.886736999999997</c:v>
                </c:pt>
                <c:pt idx="5889">
                  <c:v>-87.886876999999984</c:v>
                </c:pt>
                <c:pt idx="5890">
                  <c:v>-87.887016999999986</c:v>
                </c:pt>
                <c:pt idx="5891">
                  <c:v>-87.887156999999988</c:v>
                </c:pt>
                <c:pt idx="5892">
                  <c:v>-87.887294999999995</c:v>
                </c:pt>
                <c:pt idx="5893">
                  <c:v>-87.887433999999985</c:v>
                </c:pt>
                <c:pt idx="5894">
                  <c:v>-87.887570999999994</c:v>
                </c:pt>
                <c:pt idx="5895">
                  <c:v>-87.887707999999989</c:v>
                </c:pt>
                <c:pt idx="5896">
                  <c:v>-87.887844999999984</c:v>
                </c:pt>
                <c:pt idx="5897">
                  <c:v>-87.887979999999985</c:v>
                </c:pt>
                <c:pt idx="5898">
                  <c:v>-87.888115999999997</c:v>
                </c:pt>
                <c:pt idx="5899">
                  <c:v>-87.888249999999985</c:v>
                </c:pt>
                <c:pt idx="5900">
                  <c:v>-87.888383999999988</c:v>
                </c:pt>
                <c:pt idx="5901">
                  <c:v>-87.888517999999991</c:v>
                </c:pt>
                <c:pt idx="5902">
                  <c:v>-87.888650999999996</c:v>
                </c:pt>
                <c:pt idx="5903">
                  <c:v>-87.888782999999989</c:v>
                </c:pt>
                <c:pt idx="5904">
                  <c:v>-87.888914999999983</c:v>
                </c:pt>
                <c:pt idx="5905">
                  <c:v>-87.889045999999993</c:v>
                </c:pt>
                <c:pt idx="5906">
                  <c:v>-87.889176999999989</c:v>
                </c:pt>
                <c:pt idx="5907">
                  <c:v>-87.889306999999988</c:v>
                </c:pt>
                <c:pt idx="5908">
                  <c:v>-87.889435999999989</c:v>
                </c:pt>
                <c:pt idx="5909">
                  <c:v>-87.88956499999999</c:v>
                </c:pt>
                <c:pt idx="5910">
                  <c:v>-87.889692999999994</c:v>
                </c:pt>
                <c:pt idx="5911">
                  <c:v>-87.889820999999984</c:v>
                </c:pt>
                <c:pt idx="5912">
                  <c:v>-87.889948999999987</c:v>
                </c:pt>
                <c:pt idx="5913">
                  <c:v>-87.890074999999996</c:v>
                </c:pt>
                <c:pt idx="5914">
                  <c:v>-87.890201999999988</c:v>
                </c:pt>
                <c:pt idx="5915">
                  <c:v>-87.890326999999985</c:v>
                </c:pt>
                <c:pt idx="5916">
                  <c:v>-87.890451999999996</c:v>
                </c:pt>
                <c:pt idx="5917">
                  <c:v>-87.890576999999993</c:v>
                </c:pt>
                <c:pt idx="5918">
                  <c:v>-87.890700999999993</c:v>
                </c:pt>
                <c:pt idx="5919">
                  <c:v>-87.890823999999995</c:v>
                </c:pt>
                <c:pt idx="5920">
                  <c:v>-87.890946999999983</c:v>
                </c:pt>
                <c:pt idx="5921">
                  <c:v>-87.891069999999985</c:v>
                </c:pt>
                <c:pt idx="5922">
                  <c:v>-87.89119199999999</c:v>
                </c:pt>
                <c:pt idx="5923">
                  <c:v>-87.891312999999997</c:v>
                </c:pt>
                <c:pt idx="5924">
                  <c:v>-87.89143399999999</c:v>
                </c:pt>
                <c:pt idx="5925">
                  <c:v>-87.891553999999985</c:v>
                </c:pt>
                <c:pt idx="5926">
                  <c:v>-87.891673999999995</c:v>
                </c:pt>
                <c:pt idx="5927">
                  <c:v>-87.89179399999999</c:v>
                </c:pt>
                <c:pt idx="5928">
                  <c:v>-87.891911999999991</c:v>
                </c:pt>
                <c:pt idx="5929">
                  <c:v>-87.892030999999989</c:v>
                </c:pt>
                <c:pt idx="5930">
                  <c:v>-87.892148999999989</c:v>
                </c:pt>
                <c:pt idx="5931">
                  <c:v>-87.892265999999992</c:v>
                </c:pt>
                <c:pt idx="5932">
                  <c:v>-87.892382999999995</c:v>
                </c:pt>
                <c:pt idx="5933">
                  <c:v>-87.892498999999987</c:v>
                </c:pt>
                <c:pt idx="5934">
                  <c:v>-87.892614999999992</c:v>
                </c:pt>
                <c:pt idx="5935">
                  <c:v>-87.892729999999986</c:v>
                </c:pt>
                <c:pt idx="5936">
                  <c:v>-87.892844999999994</c:v>
                </c:pt>
                <c:pt idx="5937">
                  <c:v>-87.892958999999991</c:v>
                </c:pt>
                <c:pt idx="5938">
                  <c:v>-87.893072999999987</c:v>
                </c:pt>
                <c:pt idx="5939">
                  <c:v>-87.893185999999986</c:v>
                </c:pt>
                <c:pt idx="5940">
                  <c:v>-87.893298999999985</c:v>
                </c:pt>
                <c:pt idx="5941">
                  <c:v>-87.893410999999986</c:v>
                </c:pt>
                <c:pt idx="5942">
                  <c:v>-87.893522999999988</c:v>
                </c:pt>
                <c:pt idx="5943">
                  <c:v>-87.893634999999989</c:v>
                </c:pt>
                <c:pt idx="5944">
                  <c:v>-87.893745999999993</c:v>
                </c:pt>
                <c:pt idx="5945">
                  <c:v>-87.893855999999985</c:v>
                </c:pt>
                <c:pt idx="5946">
                  <c:v>-87.893965999999992</c:v>
                </c:pt>
                <c:pt idx="5947">
                  <c:v>-87.894075999999984</c:v>
                </c:pt>
                <c:pt idx="5948">
                  <c:v>-87.894184999999993</c:v>
                </c:pt>
                <c:pt idx="5949">
                  <c:v>-87.89429299999999</c:v>
                </c:pt>
                <c:pt idx="5950">
                  <c:v>-87.894400999999988</c:v>
                </c:pt>
                <c:pt idx="5951">
                  <c:v>-87.894508999999985</c:v>
                </c:pt>
                <c:pt idx="5952">
                  <c:v>-87.894615999999985</c:v>
                </c:pt>
                <c:pt idx="5953">
                  <c:v>-87.894722999999985</c:v>
                </c:pt>
                <c:pt idx="5954">
                  <c:v>-87.894828999999987</c:v>
                </c:pt>
                <c:pt idx="5955">
                  <c:v>-87.89493499999999</c:v>
                </c:pt>
                <c:pt idx="5956">
                  <c:v>-87.895039999999995</c:v>
                </c:pt>
                <c:pt idx="5957">
                  <c:v>-87.895144999999985</c:v>
                </c:pt>
                <c:pt idx="5958">
                  <c:v>-87.89524999999999</c:v>
                </c:pt>
                <c:pt idx="5959">
                  <c:v>-87.895353999999983</c:v>
                </c:pt>
                <c:pt idx="5960">
                  <c:v>-87.895456999999993</c:v>
                </c:pt>
                <c:pt idx="5961">
                  <c:v>-87.895559999999989</c:v>
                </c:pt>
                <c:pt idx="5962">
                  <c:v>-87.895662999999985</c:v>
                </c:pt>
                <c:pt idx="5963">
                  <c:v>-87.895764999999983</c:v>
                </c:pt>
                <c:pt idx="5964">
                  <c:v>-87.895866999999996</c:v>
                </c:pt>
                <c:pt idx="5965">
                  <c:v>-87.895967999999996</c:v>
                </c:pt>
                <c:pt idx="5966">
                  <c:v>-87.896068999999983</c:v>
                </c:pt>
                <c:pt idx="5967">
                  <c:v>-87.896169999999984</c:v>
                </c:pt>
                <c:pt idx="5968">
                  <c:v>-87.896269999999987</c:v>
                </c:pt>
                <c:pt idx="5969">
                  <c:v>-87.89636999999999</c:v>
                </c:pt>
                <c:pt idx="5970">
                  <c:v>-87.896468999999996</c:v>
                </c:pt>
                <c:pt idx="5971">
                  <c:v>-87.896567999999988</c:v>
                </c:pt>
                <c:pt idx="5972">
                  <c:v>-87.896665999999996</c:v>
                </c:pt>
                <c:pt idx="5973">
                  <c:v>-87.89676399999999</c:v>
                </c:pt>
                <c:pt idx="5974">
                  <c:v>-87.896861999999985</c:v>
                </c:pt>
                <c:pt idx="5975">
                  <c:v>-87.896958999999995</c:v>
                </c:pt>
                <c:pt idx="5976">
                  <c:v>-87.897054999999995</c:v>
                </c:pt>
                <c:pt idx="5977">
                  <c:v>-87.897151999999991</c:v>
                </c:pt>
                <c:pt idx="5978">
                  <c:v>-87.89724799999999</c:v>
                </c:pt>
                <c:pt idx="5979">
                  <c:v>-87.897342999999992</c:v>
                </c:pt>
              </c:numCache>
            </c:numRef>
          </c:yVal>
          <c:smooth val="0"/>
          <c:extLst>
            <c:ext xmlns:c16="http://schemas.microsoft.com/office/drawing/2014/chart" uri="{C3380CC4-5D6E-409C-BE32-E72D297353CC}">
              <c16:uniqueId val="{00000001-E437-CE49-84BC-4E8F93D5EC36}"/>
            </c:ext>
          </c:extLst>
        </c:ser>
        <c:dLbls>
          <c:showLegendKey val="0"/>
          <c:showVal val="0"/>
          <c:showCatName val="0"/>
          <c:showSerName val="0"/>
          <c:showPercent val="0"/>
          <c:showBubbleSize val="0"/>
        </c:dLbls>
        <c:axId val="593271184"/>
        <c:axId val="592310352"/>
      </c:scatterChart>
      <c:valAx>
        <c:axId val="59327118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50299190726159226"/>
              <c:y val="0.9383100029163021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310352"/>
        <c:crossesAt val="-90"/>
        <c:crossBetween val="midCat"/>
      </c:valAx>
      <c:valAx>
        <c:axId val="592310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a:t>
                </a:r>
                <a:r>
                  <a:rPr lang="en-GB" sz="600" baseline="0"/>
                  <a:t> Potential (mV)</a:t>
                </a:r>
                <a:endParaRPr lang="en-GB" sz="600"/>
              </a:p>
            </c:rich>
          </c:tx>
          <c:layout>
            <c:manualLayout>
              <c:xMode val="edge"/>
              <c:yMode val="edge"/>
              <c:x val="1.1111111111111112E-2"/>
              <c:y val="0.32800196850393704"/>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327118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609525146022689"/>
          <c:y val="5.3320407174018418E-2"/>
          <c:w val="0.76644550055020566"/>
          <c:h val="0.86112533921626255"/>
        </c:manualLayout>
      </c:layout>
      <c:scatterChart>
        <c:scatterStyle val="lineMarker"/>
        <c:varyColors val="0"/>
        <c:ser>
          <c:idx val="0"/>
          <c:order val="0"/>
          <c:tx>
            <c:strRef>
              <c:f>cmax4!$L$1</c:f>
              <c:strCache>
                <c:ptCount val="1"/>
                <c:pt idx="0">
                  <c:v>GPU cmax1</c:v>
                </c:pt>
              </c:strCache>
            </c:strRef>
          </c:tx>
          <c:spPr>
            <a:ln w="19050" cap="rnd">
              <a:solidFill>
                <a:schemeClr val="accent1"/>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L$2:$L$5981</c:f>
              <c:numCache>
                <c:formatCode>General</c:formatCode>
                <c:ptCount val="5980"/>
                <c:pt idx="0">
                  <c:v>-87.913248999999993</c:v>
                </c:pt>
                <c:pt idx="1">
                  <c:v>-87.913274999999999</c:v>
                </c:pt>
                <c:pt idx="2">
                  <c:v>-87.913310999999993</c:v>
                </c:pt>
                <c:pt idx="3">
                  <c:v>-87.913353999999998</c:v>
                </c:pt>
                <c:pt idx="4">
                  <c:v>-87.913402000000005</c:v>
                </c:pt>
                <c:pt idx="5">
                  <c:v>-87.913454000000002</c:v>
                </c:pt>
                <c:pt idx="6">
                  <c:v>-87.913507999999993</c:v>
                </c:pt>
                <c:pt idx="7">
                  <c:v>-87.913563999999994</c:v>
                </c:pt>
                <c:pt idx="8">
                  <c:v>-87.513621999999998</c:v>
                </c:pt>
                <c:pt idx="9">
                  <c:v>-39.164538999999998</c:v>
                </c:pt>
                <c:pt idx="10">
                  <c:v>32.583182999999998</c:v>
                </c:pt>
                <c:pt idx="11">
                  <c:v>37.562398000000002</c:v>
                </c:pt>
                <c:pt idx="12">
                  <c:v>39.587527000000001</c:v>
                </c:pt>
                <c:pt idx="13">
                  <c:v>40.395698000000003</c:v>
                </c:pt>
                <c:pt idx="14">
                  <c:v>40.64499</c:v>
                </c:pt>
                <c:pt idx="15">
                  <c:v>40.620193999999998</c:v>
                </c:pt>
                <c:pt idx="16">
                  <c:v>40.463703000000002</c:v>
                </c:pt>
                <c:pt idx="17">
                  <c:v>40.256678999999998</c:v>
                </c:pt>
                <c:pt idx="18">
                  <c:v>40.046785999999997</c:v>
                </c:pt>
                <c:pt idx="19">
                  <c:v>39.859265000000001</c:v>
                </c:pt>
                <c:pt idx="20">
                  <c:v>39.704230000000003</c:v>
                </c:pt>
                <c:pt idx="21">
                  <c:v>39.582625999999998</c:v>
                </c:pt>
                <c:pt idx="22">
                  <c:v>39.490648999999998</c:v>
                </c:pt>
                <c:pt idx="23">
                  <c:v>39.422576999999997</c:v>
                </c:pt>
                <c:pt idx="24">
                  <c:v>39.37236</c:v>
                </c:pt>
                <c:pt idx="25">
                  <c:v>39.334406999999999</c:v>
                </c:pt>
                <c:pt idx="26">
                  <c:v>39.303905</c:v>
                </c:pt>
                <c:pt idx="27">
                  <c:v>39.276891999999997</c:v>
                </c:pt>
                <c:pt idx="28">
                  <c:v>39.250205999999999</c:v>
                </c:pt>
                <c:pt idx="29">
                  <c:v>39.221390999999997</c:v>
                </c:pt>
                <c:pt idx="30">
                  <c:v>39.188578999999997</c:v>
                </c:pt>
                <c:pt idx="31">
                  <c:v>39.150391999999997</c:v>
                </c:pt>
                <c:pt idx="32">
                  <c:v>39.105842000000003</c:v>
                </c:pt>
                <c:pt idx="33">
                  <c:v>39.054251999999998</c:v>
                </c:pt>
                <c:pt idx="34">
                  <c:v>38.995192000000003</c:v>
                </c:pt>
                <c:pt idx="35">
                  <c:v>38.928418999999998</c:v>
                </c:pt>
                <c:pt idx="36">
                  <c:v>38.853838000000003</c:v>
                </c:pt>
                <c:pt idx="37">
                  <c:v>38.771464999999999</c:v>
                </c:pt>
                <c:pt idx="38">
                  <c:v>38.681398999999999</c:v>
                </c:pt>
                <c:pt idx="39">
                  <c:v>38.583801000000001</c:v>
                </c:pt>
                <c:pt idx="40">
                  <c:v>38.478875000000002</c:v>
                </c:pt>
                <c:pt idx="41">
                  <c:v>38.366855999999999</c:v>
                </c:pt>
                <c:pt idx="42">
                  <c:v>38.247999</c:v>
                </c:pt>
                <c:pt idx="43">
                  <c:v>38.122570000000003</c:v>
                </c:pt>
                <c:pt idx="44">
                  <c:v>37.990842999999998</c:v>
                </c:pt>
                <c:pt idx="45">
                  <c:v>37.853090999999999</c:v>
                </c:pt>
                <c:pt idx="46">
                  <c:v>37.709586000000002</c:v>
                </c:pt>
                <c:pt idx="47">
                  <c:v>37.560594000000002</c:v>
                </c:pt>
                <c:pt idx="48">
                  <c:v>37.406376999999999</c:v>
                </c:pt>
                <c:pt idx="49">
                  <c:v>37.247185999999999</c:v>
                </c:pt>
                <c:pt idx="50">
                  <c:v>37.083264999999997</c:v>
                </c:pt>
                <c:pt idx="51">
                  <c:v>36.914848999999997</c:v>
                </c:pt>
                <c:pt idx="52">
                  <c:v>36.742162999999998</c:v>
                </c:pt>
                <c:pt idx="53">
                  <c:v>36.565423000000003</c:v>
                </c:pt>
                <c:pt idx="54">
                  <c:v>36.384836999999997</c:v>
                </c:pt>
                <c:pt idx="55">
                  <c:v>36.200602000000003</c:v>
                </c:pt>
                <c:pt idx="56">
                  <c:v>36.012906999999998</c:v>
                </c:pt>
                <c:pt idx="57">
                  <c:v>35.821936000000001</c:v>
                </c:pt>
                <c:pt idx="58">
                  <c:v>35.627859000000001</c:v>
                </c:pt>
                <c:pt idx="59">
                  <c:v>35.430844999999998</c:v>
                </c:pt>
                <c:pt idx="60">
                  <c:v>35.231051999999998</c:v>
                </c:pt>
                <c:pt idx="61">
                  <c:v>35.028630999999997</c:v>
                </c:pt>
                <c:pt idx="62">
                  <c:v>34.823729999999998</c:v>
                </c:pt>
                <c:pt idx="63">
                  <c:v>34.616487999999997</c:v>
                </c:pt>
                <c:pt idx="64">
                  <c:v>34.407041</c:v>
                </c:pt>
                <c:pt idx="65">
                  <c:v>34.195517000000002</c:v>
                </c:pt>
                <c:pt idx="66">
                  <c:v>33.982041000000002</c:v>
                </c:pt>
                <c:pt idx="67">
                  <c:v>33.766733000000002</c:v>
                </c:pt>
                <c:pt idx="68">
                  <c:v>33.549708000000003</c:v>
                </c:pt>
                <c:pt idx="69">
                  <c:v>33.331077999999998</c:v>
                </c:pt>
                <c:pt idx="70">
                  <c:v>33.110950000000003</c:v>
                </c:pt>
                <c:pt idx="71">
                  <c:v>32.889428000000002</c:v>
                </c:pt>
                <c:pt idx="72">
                  <c:v>32.666611000000003</c:v>
                </c:pt>
                <c:pt idx="73">
                  <c:v>32.442594999999997</c:v>
                </c:pt>
                <c:pt idx="74">
                  <c:v>32.217475</c:v>
                </c:pt>
                <c:pt idx="75">
                  <c:v>31.991337999999999</c:v>
                </c:pt>
                <c:pt idx="76">
                  <c:v>31.764272999999999</c:v>
                </c:pt>
                <c:pt idx="77">
                  <c:v>31.536362</c:v>
                </c:pt>
                <c:pt idx="78">
                  <c:v>31.307687000000001</c:v>
                </c:pt>
                <c:pt idx="79">
                  <c:v>31.078323999999999</c:v>
                </c:pt>
                <c:pt idx="80">
                  <c:v>30.848348000000001</c:v>
                </c:pt>
                <c:pt idx="81">
                  <c:v>30.617830999999999</c:v>
                </c:pt>
                <c:pt idx="82">
                  <c:v>30.386842000000001</c:v>
                </c:pt>
                <c:pt idx="83">
                  <c:v>30.155446000000001</c:v>
                </c:pt>
                <c:pt idx="84">
                  <c:v>29.923708999999999</c:v>
                </c:pt>
                <c:pt idx="85">
                  <c:v>29.691689</c:v>
                </c:pt>
                <c:pt idx="86">
                  <c:v>29.459444999999999</c:v>
                </c:pt>
                <c:pt idx="87">
                  <c:v>29.227032000000001</c:v>
                </c:pt>
                <c:pt idx="88">
                  <c:v>28.994502000000001</c:v>
                </c:pt>
                <c:pt idx="89">
                  <c:v>28.761904999999999</c:v>
                </c:pt>
                <c:pt idx="90">
                  <c:v>28.529288999999999</c:v>
                </c:pt>
                <c:pt idx="91">
                  <c:v>28.296697000000002</c:v>
                </c:pt>
                <c:pt idx="92">
                  <c:v>28.064171999999999</c:v>
                </c:pt>
                <c:pt idx="93">
                  <c:v>27.831752999999999</c:v>
                </c:pt>
                <c:pt idx="94">
                  <c:v>27.599477</c:v>
                </c:pt>
                <c:pt idx="95">
                  <c:v>27.367377999999999</c:v>
                </c:pt>
                <c:pt idx="96">
                  <c:v>27.135486</c:v>
                </c:pt>
                <c:pt idx="97">
                  <c:v>26.903832999999999</c:v>
                </c:pt>
                <c:pt idx="98">
                  <c:v>26.672443999999999</c:v>
                </c:pt>
                <c:pt idx="99">
                  <c:v>26.441344000000001</c:v>
                </c:pt>
                <c:pt idx="100">
                  <c:v>26.210554999999999</c:v>
                </c:pt>
                <c:pt idx="101">
                  <c:v>25.980097000000001</c:v>
                </c:pt>
                <c:pt idx="102">
                  <c:v>25.749987000000001</c:v>
                </c:pt>
                <c:pt idx="103">
                  <c:v>25.520240000000001</c:v>
                </c:pt>
                <c:pt idx="104">
                  <c:v>25.290870999999999</c:v>
                </c:pt>
                <c:pt idx="105">
                  <c:v>25.061888</c:v>
                </c:pt>
                <c:pt idx="106">
                  <c:v>24.833303000000001</c:v>
                </c:pt>
                <c:pt idx="107">
                  <c:v>24.605122000000001</c:v>
                </c:pt>
                <c:pt idx="108">
                  <c:v>24.37735</c:v>
                </c:pt>
                <c:pt idx="109">
                  <c:v>24.149989999999999</c:v>
                </c:pt>
                <c:pt idx="110">
                  <c:v>23.923044000000001</c:v>
                </c:pt>
                <c:pt idx="111">
                  <c:v>23.696511000000001</c:v>
                </c:pt>
                <c:pt idx="112">
                  <c:v>23.470390999999999</c:v>
                </c:pt>
                <c:pt idx="113">
                  <c:v>23.244679000000001</c:v>
                </c:pt>
                <c:pt idx="114">
                  <c:v>23.019369999999999</c:v>
                </c:pt>
                <c:pt idx="115">
                  <c:v>22.794457999999999</c:v>
                </c:pt>
                <c:pt idx="116">
                  <c:v>22.569935999999998</c:v>
                </c:pt>
                <c:pt idx="117">
                  <c:v>22.345793</c:v>
                </c:pt>
                <c:pt idx="118">
                  <c:v>22.122019999999999</c:v>
                </c:pt>
                <c:pt idx="119">
                  <c:v>21.898603999999999</c:v>
                </c:pt>
                <c:pt idx="120">
                  <c:v>21.675533999999999</c:v>
                </c:pt>
                <c:pt idx="121">
                  <c:v>21.452794000000001</c:v>
                </c:pt>
                <c:pt idx="122">
                  <c:v>21.230370000000001</c:v>
                </c:pt>
                <c:pt idx="123">
                  <c:v>21.008247000000001</c:v>
                </c:pt>
                <c:pt idx="124">
                  <c:v>20.786405999999999</c:v>
                </c:pt>
                <c:pt idx="125">
                  <c:v>20.564831000000002</c:v>
                </c:pt>
                <c:pt idx="126">
                  <c:v>20.343502999999998</c:v>
                </c:pt>
                <c:pt idx="127">
                  <c:v>20.122402000000001</c:v>
                </c:pt>
                <c:pt idx="128">
                  <c:v>19.901508</c:v>
                </c:pt>
                <c:pt idx="129">
                  <c:v>19.680800000000001</c:v>
                </c:pt>
                <c:pt idx="130">
                  <c:v>19.460256999999999</c:v>
                </c:pt>
                <c:pt idx="131">
                  <c:v>19.239856</c:v>
                </c:pt>
                <c:pt idx="132">
                  <c:v>19.019576000000001</c:v>
                </c:pt>
                <c:pt idx="133">
                  <c:v>18.799392000000001</c:v>
                </c:pt>
                <c:pt idx="134">
                  <c:v>18.579281000000002</c:v>
                </c:pt>
                <c:pt idx="135">
                  <c:v>18.359217999999998</c:v>
                </c:pt>
                <c:pt idx="136">
                  <c:v>18.13918</c:v>
                </c:pt>
                <c:pt idx="137">
                  <c:v>17.919139999999999</c:v>
                </c:pt>
                <c:pt idx="138">
                  <c:v>17.699074</c:v>
                </c:pt>
                <c:pt idx="139">
                  <c:v>17.478954000000002</c:v>
                </c:pt>
                <c:pt idx="140">
                  <c:v>17.258756000000002</c:v>
                </c:pt>
                <c:pt idx="141">
                  <c:v>17.038450999999998</c:v>
                </c:pt>
                <c:pt idx="142">
                  <c:v>16.818014000000002</c:v>
                </c:pt>
                <c:pt idx="143">
                  <c:v>16.597415999999999</c:v>
                </c:pt>
                <c:pt idx="144">
                  <c:v>16.376631</c:v>
                </c:pt>
                <c:pt idx="145">
                  <c:v>16.155629000000001</c:v>
                </c:pt>
                <c:pt idx="146">
                  <c:v>15.934383</c:v>
                </c:pt>
                <c:pt idx="147">
                  <c:v>15.712864</c:v>
                </c:pt>
                <c:pt idx="148">
                  <c:v>15.491042999999999</c:v>
                </c:pt>
                <c:pt idx="149">
                  <c:v>15.268890000000001</c:v>
                </c:pt>
                <c:pt idx="150">
                  <c:v>15.046377</c:v>
                </c:pt>
                <c:pt idx="151">
                  <c:v>14.823473</c:v>
                </c:pt>
                <c:pt idx="152">
                  <c:v>14.600148000000001</c:v>
                </c:pt>
                <c:pt idx="153">
                  <c:v>14.376372</c:v>
                </c:pt>
                <c:pt idx="154">
                  <c:v>14.152115999999999</c:v>
                </c:pt>
                <c:pt idx="155">
                  <c:v>13.927350000000001</c:v>
                </c:pt>
                <c:pt idx="156">
                  <c:v>13.702045</c:v>
                </c:pt>
                <c:pt idx="157">
                  <c:v>13.476167999999999</c:v>
                </c:pt>
                <c:pt idx="158">
                  <c:v>13.249688000000001</c:v>
                </c:pt>
                <c:pt idx="159">
                  <c:v>13.02257</c:v>
                </c:pt>
                <c:pt idx="160">
                  <c:v>12.794781</c:v>
                </c:pt>
                <c:pt idx="161">
                  <c:v>12.566286</c:v>
                </c:pt>
                <c:pt idx="162">
                  <c:v>12.337047999999999</c:v>
                </c:pt>
                <c:pt idx="163">
                  <c:v>12.107032999999999</c:v>
                </c:pt>
                <c:pt idx="164">
                  <c:v>11.876204</c:v>
                </c:pt>
                <c:pt idx="165">
                  <c:v>11.644523</c:v>
                </c:pt>
                <c:pt idx="166">
                  <c:v>11.411951999999999</c:v>
                </c:pt>
                <c:pt idx="167">
                  <c:v>11.178452999999999</c:v>
                </c:pt>
                <c:pt idx="168">
                  <c:v>10.943985</c:v>
                </c:pt>
                <c:pt idx="169">
                  <c:v>10.708508999999999</c:v>
                </c:pt>
                <c:pt idx="170">
                  <c:v>10.471982000000001</c:v>
                </c:pt>
                <c:pt idx="171">
                  <c:v>10.234362000000001</c:v>
                </c:pt>
                <c:pt idx="172">
                  <c:v>9.9956060000000004</c:v>
                </c:pt>
                <c:pt idx="173">
                  <c:v>9.7556670000000008</c:v>
                </c:pt>
                <c:pt idx="174">
                  <c:v>9.5145</c:v>
                </c:pt>
                <c:pt idx="175">
                  <c:v>9.2720570000000002</c:v>
                </c:pt>
                <c:pt idx="176">
                  <c:v>9.0282879999999999</c:v>
                </c:pt>
                <c:pt idx="177">
                  <c:v>8.7831430000000008</c:v>
                </c:pt>
                <c:pt idx="178">
                  <c:v>8.5365690000000001</c:v>
                </c:pt>
                <c:pt idx="179">
                  <c:v>8.2885100000000005</c:v>
                </c:pt>
                <c:pt idx="180">
                  <c:v>8.0389099999999996</c:v>
                </c:pt>
                <c:pt idx="181">
                  <c:v>7.7877099999999997</c:v>
                </c:pt>
                <c:pt idx="182">
                  <c:v>7.5348480000000002</c:v>
                </c:pt>
                <c:pt idx="183">
                  <c:v>7.2802610000000003</c:v>
                </c:pt>
                <c:pt idx="184">
                  <c:v>7.0238810000000003</c:v>
                </c:pt>
                <c:pt idx="185">
                  <c:v>6.7656400000000003</c:v>
                </c:pt>
                <c:pt idx="186">
                  <c:v>6.5054629999999998</c:v>
                </c:pt>
                <c:pt idx="187">
                  <c:v>6.2432759999999998</c:v>
                </c:pt>
                <c:pt idx="188">
                  <c:v>5.9789979999999998</c:v>
                </c:pt>
                <c:pt idx="189">
                  <c:v>5.7125450000000004</c:v>
                </c:pt>
                <c:pt idx="190">
                  <c:v>5.4438300000000002</c:v>
                </c:pt>
                <c:pt idx="191">
                  <c:v>5.1727610000000004</c:v>
                </c:pt>
                <c:pt idx="192">
                  <c:v>4.899241</c:v>
                </c:pt>
                <c:pt idx="193">
                  <c:v>4.6231679999999997</c:v>
                </c:pt>
                <c:pt idx="194">
                  <c:v>4.344436</c:v>
                </c:pt>
                <c:pt idx="195">
                  <c:v>4.062932</c:v>
                </c:pt>
                <c:pt idx="196">
                  <c:v>3.7785389999999999</c:v>
                </c:pt>
                <c:pt idx="197">
                  <c:v>3.4911310000000002</c:v>
                </c:pt>
                <c:pt idx="198">
                  <c:v>3.2005789999999998</c:v>
                </c:pt>
                <c:pt idx="199">
                  <c:v>2.9067449999999999</c:v>
                </c:pt>
                <c:pt idx="200">
                  <c:v>2.6094849999999998</c:v>
                </c:pt>
                <c:pt idx="201">
                  <c:v>2.308649</c:v>
                </c:pt>
                <c:pt idx="202">
                  <c:v>2.0040779999999998</c:v>
                </c:pt>
                <c:pt idx="203">
                  <c:v>1.6956059999999999</c:v>
                </c:pt>
                <c:pt idx="204">
                  <c:v>1.38306</c:v>
                </c:pt>
                <c:pt idx="205">
                  <c:v>1.06626</c:v>
                </c:pt>
                <c:pt idx="206">
                  <c:v>0.74501799999999996</c:v>
                </c:pt>
                <c:pt idx="207">
                  <c:v>0.41914000000000001</c:v>
                </c:pt>
                <c:pt idx="208">
                  <c:v>8.8426000000000005E-2</c:v>
                </c:pt>
                <c:pt idx="209">
                  <c:v>-0.24732999999999999</c:v>
                </c:pt>
                <c:pt idx="210">
                  <c:v>-0.588341</c:v>
                </c:pt>
                <c:pt idx="211">
                  <c:v>-0.93481899999999996</c:v>
                </c:pt>
                <c:pt idx="212">
                  <c:v>-1.2869820000000001</c:v>
                </c:pt>
                <c:pt idx="213">
                  <c:v>-1.6450469999999999</c:v>
                </c:pt>
                <c:pt idx="214">
                  <c:v>-2.0092289999999999</c:v>
                </c:pt>
                <c:pt idx="215">
                  <c:v>-2.3797380000000001</c:v>
                </c:pt>
                <c:pt idx="216">
                  <c:v>-2.7567789999999999</c:v>
                </c:pt>
                <c:pt idx="217">
                  <c:v>-3.1405439999999998</c:v>
                </c:pt>
                <c:pt idx="218">
                  <c:v>-3.5312139999999999</c:v>
                </c:pt>
                <c:pt idx="219">
                  <c:v>-3.9289489999999998</c:v>
                </c:pt>
                <c:pt idx="220">
                  <c:v>-4.3338900000000002</c:v>
                </c:pt>
                <c:pt idx="221">
                  <c:v>-4.7461510000000002</c:v>
                </c:pt>
                <c:pt idx="222">
                  <c:v>-5.1658160000000004</c:v>
                </c:pt>
                <c:pt idx="223">
                  <c:v>-5.5929349999999998</c:v>
                </c:pt>
                <c:pt idx="224">
                  <c:v>-6.0275230000000004</c:v>
                </c:pt>
                <c:pt idx="225">
                  <c:v>-6.4695499999999999</c:v>
                </c:pt>
                <c:pt idx="226">
                  <c:v>-6.9189480000000003</c:v>
                </c:pt>
                <c:pt idx="227">
                  <c:v>-7.3756009999999996</c:v>
                </c:pt>
                <c:pt idx="228">
                  <c:v>-7.839353</c:v>
                </c:pt>
                <c:pt idx="229">
                  <c:v>-8.31</c:v>
                </c:pt>
                <c:pt idx="230">
                  <c:v>-8.7872990000000009</c:v>
                </c:pt>
                <c:pt idx="231">
                  <c:v>-9.2709659999999996</c:v>
                </c:pt>
                <c:pt idx="232">
                  <c:v>-9.7606830000000002</c:v>
                </c:pt>
                <c:pt idx="233">
                  <c:v>-10.2561</c:v>
                </c:pt>
                <c:pt idx="234">
                  <c:v>-10.756842000000001</c:v>
                </c:pt>
                <c:pt idx="235">
                  <c:v>-11.262515</c:v>
                </c:pt>
                <c:pt idx="236">
                  <c:v>-11.77271</c:v>
                </c:pt>
                <c:pt idx="237">
                  <c:v>-12.287008</c:v>
                </c:pt>
                <c:pt idx="238">
                  <c:v>-12.804990999999999</c:v>
                </c:pt>
                <c:pt idx="239">
                  <c:v>-13.326238</c:v>
                </c:pt>
                <c:pt idx="240">
                  <c:v>-13.850339</c:v>
                </c:pt>
                <c:pt idx="241">
                  <c:v>-14.376894</c:v>
                </c:pt>
                <c:pt idx="242">
                  <c:v>-14.905517</c:v>
                </c:pt>
                <c:pt idx="243">
                  <c:v>-15.435841999999999</c:v>
                </c:pt>
                <c:pt idx="244">
                  <c:v>-15.967523</c:v>
                </c:pt>
                <c:pt idx="245">
                  <c:v>-16.500242</c:v>
                </c:pt>
                <c:pt idx="246">
                  <c:v>-17.033705000000001</c:v>
                </c:pt>
                <c:pt idx="247">
                  <c:v>-17.56765</c:v>
                </c:pt>
                <c:pt idx="248">
                  <c:v>-18.101849000000001</c:v>
                </c:pt>
                <c:pt idx="249">
                  <c:v>-18.636106999999999</c:v>
                </c:pt>
                <c:pt idx="250">
                  <c:v>-19.170269999999999</c:v>
                </c:pt>
                <c:pt idx="251">
                  <c:v>-19.704222000000001</c:v>
                </c:pt>
                <c:pt idx="252">
                  <c:v>-20.237888000000002</c:v>
                </c:pt>
                <c:pt idx="253">
                  <c:v>-20.771235000000001</c:v>
                </c:pt>
                <c:pt idx="254">
                  <c:v>-21.304271</c:v>
                </c:pt>
                <c:pt idx="255">
                  <c:v>-21.837043000000001</c:v>
                </c:pt>
                <c:pt idx="256">
                  <c:v>-22.369634999999999</c:v>
                </c:pt>
                <c:pt idx="257">
                  <c:v>-22.902163999999999</c:v>
                </c:pt>
                <c:pt idx="258">
                  <c:v>-23.434774999999998</c:v>
                </c:pt>
                <c:pt idx="259">
                  <c:v>-23.967637</c:v>
                </c:pt>
                <c:pt idx="260">
                  <c:v>-24.500938000000001</c:v>
                </c:pt>
                <c:pt idx="261">
                  <c:v>-25.034876000000001</c:v>
                </c:pt>
                <c:pt idx="262">
                  <c:v>-25.569659999999999</c:v>
                </c:pt>
                <c:pt idx="263">
                  <c:v>-26.105502999999999</c:v>
                </c:pt>
                <c:pt idx="264">
                  <c:v>-26.642614999999999</c:v>
                </c:pt>
                <c:pt idx="265">
                  <c:v>-27.18121</c:v>
                </c:pt>
                <c:pt idx="266">
                  <c:v>-27.721495999999998</c:v>
                </c:pt>
                <c:pt idx="267">
                  <c:v>-28.263677999999999</c:v>
                </c:pt>
                <c:pt idx="268">
                  <c:v>-28.807962</c:v>
                </c:pt>
                <c:pt idx="269">
                  <c:v>-29.354552000000002</c:v>
                </c:pt>
                <c:pt idx="270">
                  <c:v>-29.903654</c:v>
                </c:pt>
                <c:pt idx="271">
                  <c:v>-30.455480000000001</c:v>
                </c:pt>
                <c:pt idx="272">
                  <c:v>-31.010249999999999</c:v>
                </c:pt>
                <c:pt idx="273">
                  <c:v>-31.568194999999999</c:v>
                </c:pt>
                <c:pt idx="274">
                  <c:v>-32.129561000000002</c:v>
                </c:pt>
                <c:pt idx="275">
                  <c:v>-32.694609999999997</c:v>
                </c:pt>
                <c:pt idx="276">
                  <c:v>-33.263627</c:v>
                </c:pt>
                <c:pt idx="277">
                  <c:v>-33.836919000000002</c:v>
                </c:pt>
                <c:pt idx="278">
                  <c:v>-34.414819000000001</c:v>
                </c:pt>
                <c:pt idx="279">
                  <c:v>-34.997689000000001</c:v>
                </c:pt>
                <c:pt idx="280">
                  <c:v>-35.585917000000002</c:v>
                </c:pt>
                <c:pt idx="281">
                  <c:v>-36.179924</c:v>
                </c:pt>
                <c:pt idx="282">
                  <c:v>-36.780160000000002</c:v>
                </c:pt>
                <c:pt idx="283">
                  <c:v>-37.387104999999998</c:v>
                </c:pt>
                <c:pt idx="284">
                  <c:v>-38.001269999999998</c:v>
                </c:pt>
                <c:pt idx="285">
                  <c:v>-38.623192000000003</c:v>
                </c:pt>
                <c:pt idx="286">
                  <c:v>-39.253433000000001</c:v>
                </c:pt>
                <c:pt idx="287">
                  <c:v>-39.892575999999998</c:v>
                </c:pt>
                <c:pt idx="288">
                  <c:v>-40.541221999999998</c:v>
                </c:pt>
                <c:pt idx="289">
                  <c:v>-41.199987</c:v>
                </c:pt>
                <c:pt idx="290">
                  <c:v>-41.869492000000001</c:v>
                </c:pt>
                <c:pt idx="291">
                  <c:v>-42.550359999999998</c:v>
                </c:pt>
                <c:pt idx="292">
                  <c:v>-43.243214999999999</c:v>
                </c:pt>
                <c:pt idx="293">
                  <c:v>-43.948672000000002</c:v>
                </c:pt>
                <c:pt idx="294">
                  <c:v>-44.667335999999999</c:v>
                </c:pt>
                <c:pt idx="295">
                  <c:v>-45.399802999999999</c:v>
                </c:pt>
                <c:pt idx="296">
                  <c:v>-46.146659999999997</c:v>
                </c:pt>
                <c:pt idx="297">
                  <c:v>-46.908489000000003</c:v>
                </c:pt>
                <c:pt idx="298">
                  <c:v>-47.685878000000002</c:v>
                </c:pt>
                <c:pt idx="299">
                  <c:v>-48.479429000000003</c:v>
                </c:pt>
                <c:pt idx="300">
                  <c:v>-49.289774000000001</c:v>
                </c:pt>
                <c:pt idx="301">
                  <c:v>-50.117595000000001</c:v>
                </c:pt>
                <c:pt idx="302">
                  <c:v>-50.963642</c:v>
                </c:pt>
                <c:pt idx="303">
                  <c:v>-51.828758999999998</c:v>
                </c:pt>
                <c:pt idx="304">
                  <c:v>-52.713908000000004</c:v>
                </c:pt>
                <c:pt idx="305">
                  <c:v>-53.620190000000001</c:v>
                </c:pt>
                <c:pt idx="306">
                  <c:v>-54.548878999999999</c:v>
                </c:pt>
                <c:pt idx="307">
                  <c:v>-55.501437000000003</c:v>
                </c:pt>
                <c:pt idx="308">
                  <c:v>-56.479543</c:v>
                </c:pt>
                <c:pt idx="309">
                  <c:v>-57.485111000000003</c:v>
                </c:pt>
                <c:pt idx="310">
                  <c:v>-58.520297999999997</c:v>
                </c:pt>
                <c:pt idx="311">
                  <c:v>-59.587513999999999</c:v>
                </c:pt>
                <c:pt idx="312">
                  <c:v>-60.689408</c:v>
                </c:pt>
                <c:pt idx="313">
                  <c:v>-61.828831999999998</c:v>
                </c:pt>
                <c:pt idx="314">
                  <c:v>-63.008775</c:v>
                </c:pt>
                <c:pt idx="315">
                  <c:v>-64.232242999999997</c:v>
                </c:pt>
                <c:pt idx="316">
                  <c:v>-65.502054999999999</c:v>
                </c:pt>
                <c:pt idx="317">
                  <c:v>-66.820543000000001</c:v>
                </c:pt>
                <c:pt idx="318">
                  <c:v>-68.189081999999999</c:v>
                </c:pt>
                <c:pt idx="319">
                  <c:v>-69.607432000000003</c:v>
                </c:pt>
                <c:pt idx="320">
                  <c:v>-71.072828999999999</c:v>
                </c:pt>
                <c:pt idx="321">
                  <c:v>-72.578840999999997</c:v>
                </c:pt>
                <c:pt idx="322">
                  <c:v>-74.114069000000001</c:v>
                </c:pt>
                <c:pt idx="323">
                  <c:v>-75.660978</c:v>
                </c:pt>
                <c:pt idx="324">
                  <c:v>-77.195323999999999</c:v>
                </c:pt>
                <c:pt idx="325">
                  <c:v>-78.686856000000006</c:v>
                </c:pt>
                <c:pt idx="326">
                  <c:v>-80.101827999999998</c:v>
                </c:pt>
                <c:pt idx="327">
                  <c:v>-81.407290000000003</c:v>
                </c:pt>
                <c:pt idx="328">
                  <c:v>-82.576181000000005</c:v>
                </c:pt>
                <c:pt idx="329">
                  <c:v>-83.591543000000001</c:v>
                </c:pt>
                <c:pt idx="330">
                  <c:v>-84.448378000000005</c:v>
                </c:pt>
                <c:pt idx="331">
                  <c:v>-85.152727999999996</c:v>
                </c:pt>
                <c:pt idx="332">
                  <c:v>-85.718766000000002</c:v>
                </c:pt>
                <c:pt idx="333">
                  <c:v>-86.165188999999998</c:v>
                </c:pt>
                <c:pt idx="334">
                  <c:v>-86.512023999999997</c:v>
                </c:pt>
                <c:pt idx="335">
                  <c:v>-86.778374999999997</c:v>
                </c:pt>
                <c:pt idx="336">
                  <c:v>-86.981150999999997</c:v>
                </c:pt>
                <c:pt idx="337">
                  <c:v>-87.134575999999996</c:v>
                </c:pt>
                <c:pt idx="338">
                  <c:v>-87.250189000000006</c:v>
                </c:pt>
                <c:pt idx="339">
                  <c:v>-87.337110999999993</c:v>
                </c:pt>
                <c:pt idx="340">
                  <c:v>-87.402418999999995</c:v>
                </c:pt>
                <c:pt idx="341">
                  <c:v>-87.451526999999999</c:v>
                </c:pt>
                <c:pt idx="342">
                  <c:v>-87.488540999999998</c:v>
                </c:pt>
                <c:pt idx="343">
                  <c:v>-87.516548</c:v>
                </c:pt>
                <c:pt idx="344">
                  <c:v>-87.537858</c:v>
                </c:pt>
                <c:pt idx="345">
                  <c:v>-87.554197000000002</c:v>
                </c:pt>
                <c:pt idx="346">
                  <c:v>-87.566844000000003</c:v>
                </c:pt>
                <c:pt idx="347">
                  <c:v>-87.576752999999997</c:v>
                </c:pt>
                <c:pt idx="348">
                  <c:v>-87.584627999999995</c:v>
                </c:pt>
                <c:pt idx="349">
                  <c:v>-87.590992</c:v>
                </c:pt>
                <c:pt idx="350">
                  <c:v>-87.596232000000001</c:v>
                </c:pt>
                <c:pt idx="351">
                  <c:v>-87.600633999999999</c:v>
                </c:pt>
                <c:pt idx="352">
                  <c:v>-87.604410999999999</c:v>
                </c:pt>
                <c:pt idx="353">
                  <c:v>-87.607719000000003</c:v>
                </c:pt>
                <c:pt idx="354">
                  <c:v>-87.610674000000003</c:v>
                </c:pt>
                <c:pt idx="355">
                  <c:v>-87.613361999999995</c:v>
                </c:pt>
                <c:pt idx="356">
                  <c:v>-87.615848</c:v>
                </c:pt>
                <c:pt idx="357">
                  <c:v>-87.618177000000003</c:v>
                </c:pt>
                <c:pt idx="358">
                  <c:v>-87.620386999999994</c:v>
                </c:pt>
                <c:pt idx="359">
                  <c:v>-87.622501999999997</c:v>
                </c:pt>
                <c:pt idx="360">
                  <c:v>-87.624542000000005</c:v>
                </c:pt>
                <c:pt idx="361">
                  <c:v>-87.626521999999994</c:v>
                </c:pt>
                <c:pt idx="362">
                  <c:v>-87.628452999999993</c:v>
                </c:pt>
                <c:pt idx="363">
                  <c:v>-87.630341999999999</c:v>
                </c:pt>
                <c:pt idx="364">
                  <c:v>-87.632194999999996</c:v>
                </c:pt>
                <c:pt idx="365">
                  <c:v>-87.634017999999998</c:v>
                </c:pt>
                <c:pt idx="366">
                  <c:v>-87.635813999999996</c:v>
                </c:pt>
                <c:pt idx="367">
                  <c:v>-87.637585000000001</c:v>
                </c:pt>
                <c:pt idx="368">
                  <c:v>-87.639334000000005</c:v>
                </c:pt>
                <c:pt idx="369">
                  <c:v>-87.641062000000005</c:v>
                </c:pt>
                <c:pt idx="370">
                  <c:v>-87.642770999999996</c:v>
                </c:pt>
                <c:pt idx="371">
                  <c:v>-87.644461000000007</c:v>
                </c:pt>
                <c:pt idx="372">
                  <c:v>-87.646134000000004</c:v>
                </c:pt>
                <c:pt idx="373">
                  <c:v>-87.647790000000001</c:v>
                </c:pt>
                <c:pt idx="374">
                  <c:v>-87.649429999999995</c:v>
                </c:pt>
                <c:pt idx="375">
                  <c:v>-87.651054000000002</c:v>
                </c:pt>
                <c:pt idx="376">
                  <c:v>-87.652664000000001</c:v>
                </c:pt>
                <c:pt idx="377">
                  <c:v>-87.654257999999999</c:v>
                </c:pt>
                <c:pt idx="378">
                  <c:v>-87.655838000000003</c:v>
                </c:pt>
                <c:pt idx="379">
                  <c:v>-87.657403000000002</c:v>
                </c:pt>
                <c:pt idx="380">
                  <c:v>-87.658955000000006</c:v>
                </c:pt>
                <c:pt idx="381">
                  <c:v>-87.660493000000002</c:v>
                </c:pt>
                <c:pt idx="382">
                  <c:v>-87.662019000000001</c:v>
                </c:pt>
                <c:pt idx="383">
                  <c:v>-87.663531000000006</c:v>
                </c:pt>
                <c:pt idx="384">
                  <c:v>-87.665030000000002</c:v>
                </c:pt>
                <c:pt idx="385">
                  <c:v>-87.666516999999999</c:v>
                </c:pt>
                <c:pt idx="386">
                  <c:v>-87.667991999999998</c:v>
                </c:pt>
                <c:pt idx="387">
                  <c:v>-87.669454999999999</c:v>
                </c:pt>
                <c:pt idx="388">
                  <c:v>-87.670905000000005</c:v>
                </c:pt>
                <c:pt idx="389">
                  <c:v>-87.672345000000007</c:v>
                </c:pt>
                <c:pt idx="390">
                  <c:v>-87.673772</c:v>
                </c:pt>
                <c:pt idx="391">
                  <c:v>-87.675189000000003</c:v>
                </c:pt>
                <c:pt idx="392">
                  <c:v>-87.676593999999994</c:v>
                </c:pt>
                <c:pt idx="393">
                  <c:v>-87.677988999999997</c:v>
                </c:pt>
                <c:pt idx="394">
                  <c:v>-87.679372999999998</c:v>
                </c:pt>
                <c:pt idx="395">
                  <c:v>-87.680745999999999</c:v>
                </c:pt>
                <c:pt idx="396">
                  <c:v>-87.682108999999997</c:v>
                </c:pt>
                <c:pt idx="397">
                  <c:v>-87.683462000000006</c:v>
                </c:pt>
                <c:pt idx="398">
                  <c:v>-87.684804999999997</c:v>
                </c:pt>
                <c:pt idx="399">
                  <c:v>-87.686138</c:v>
                </c:pt>
                <c:pt idx="400">
                  <c:v>-87.687460999999999</c:v>
                </c:pt>
                <c:pt idx="401">
                  <c:v>-87.688773999999995</c:v>
                </c:pt>
                <c:pt idx="402">
                  <c:v>-87.690078</c:v>
                </c:pt>
                <c:pt idx="403">
                  <c:v>-87.691372999999999</c:v>
                </c:pt>
                <c:pt idx="404">
                  <c:v>-87.692657999999994</c:v>
                </c:pt>
                <c:pt idx="405">
                  <c:v>-87.693933999999999</c:v>
                </c:pt>
                <c:pt idx="406">
                  <c:v>-87.695201999999995</c:v>
                </c:pt>
                <c:pt idx="407">
                  <c:v>-87.696460000000002</c:v>
                </c:pt>
                <c:pt idx="408">
                  <c:v>-87.697710000000001</c:v>
                </c:pt>
                <c:pt idx="409">
                  <c:v>-87.698950999999994</c:v>
                </c:pt>
                <c:pt idx="410">
                  <c:v>-87.700182999999996</c:v>
                </c:pt>
                <c:pt idx="411">
                  <c:v>-87.701408000000001</c:v>
                </c:pt>
                <c:pt idx="412">
                  <c:v>-87.702623000000003</c:v>
                </c:pt>
                <c:pt idx="413">
                  <c:v>-87.703830999999994</c:v>
                </c:pt>
                <c:pt idx="414">
                  <c:v>-87.705029999999994</c:v>
                </c:pt>
                <c:pt idx="415">
                  <c:v>-87.706221999999997</c:v>
                </c:pt>
                <c:pt idx="416">
                  <c:v>-87.707404999999994</c:v>
                </c:pt>
                <c:pt idx="417">
                  <c:v>-87.708580999999995</c:v>
                </c:pt>
                <c:pt idx="418">
                  <c:v>-87.709749000000002</c:v>
                </c:pt>
                <c:pt idx="419">
                  <c:v>-87.710909000000001</c:v>
                </c:pt>
                <c:pt idx="420">
                  <c:v>-87.712062000000003</c:v>
                </c:pt>
                <c:pt idx="421">
                  <c:v>-87.713207999999995</c:v>
                </c:pt>
                <c:pt idx="422">
                  <c:v>-87.714344999999994</c:v>
                </c:pt>
                <c:pt idx="423">
                  <c:v>-87.715475999999995</c:v>
                </c:pt>
                <c:pt idx="424">
                  <c:v>-87.716599000000002</c:v>
                </c:pt>
                <c:pt idx="425">
                  <c:v>-87.717714999999998</c:v>
                </c:pt>
                <c:pt idx="426">
                  <c:v>-87.718823999999998</c:v>
                </c:pt>
                <c:pt idx="427">
                  <c:v>-87.719926000000001</c:v>
                </c:pt>
                <c:pt idx="428">
                  <c:v>-87.721020999999993</c:v>
                </c:pt>
                <c:pt idx="429">
                  <c:v>-87.722110000000001</c:v>
                </c:pt>
                <c:pt idx="430">
                  <c:v>-87.723191</c:v>
                </c:pt>
                <c:pt idx="431">
                  <c:v>-87.724266</c:v>
                </c:pt>
                <c:pt idx="432">
                  <c:v>-87.725333000000006</c:v>
                </c:pt>
                <c:pt idx="433">
                  <c:v>-87.726394999999997</c:v>
                </c:pt>
                <c:pt idx="434">
                  <c:v>-87.727448999999993</c:v>
                </c:pt>
                <c:pt idx="435">
                  <c:v>-87.728498000000002</c:v>
                </c:pt>
                <c:pt idx="436">
                  <c:v>-87.729539000000003</c:v>
                </c:pt>
                <c:pt idx="437">
                  <c:v>-87.730575000000002</c:v>
                </c:pt>
                <c:pt idx="438">
                  <c:v>-87.731604000000004</c:v>
                </c:pt>
                <c:pt idx="439">
                  <c:v>-87.732626999999994</c:v>
                </c:pt>
                <c:pt idx="440">
                  <c:v>-87.733643000000001</c:v>
                </c:pt>
                <c:pt idx="441">
                  <c:v>-87.734654000000006</c:v>
                </c:pt>
                <c:pt idx="442">
                  <c:v>-87.735658000000001</c:v>
                </c:pt>
                <c:pt idx="443">
                  <c:v>-87.736655999999996</c:v>
                </c:pt>
                <c:pt idx="444">
                  <c:v>-87.737649000000005</c:v>
                </c:pt>
                <c:pt idx="445">
                  <c:v>-87.738635000000002</c:v>
                </c:pt>
                <c:pt idx="446">
                  <c:v>-87.739615000000001</c:v>
                </c:pt>
                <c:pt idx="447">
                  <c:v>-87.740589999999997</c:v>
                </c:pt>
                <c:pt idx="448">
                  <c:v>-87.741558999999995</c:v>
                </c:pt>
                <c:pt idx="449">
                  <c:v>-87.742521999999994</c:v>
                </c:pt>
                <c:pt idx="450">
                  <c:v>-87.743478999999994</c:v>
                </c:pt>
                <c:pt idx="451">
                  <c:v>-87.744431000000006</c:v>
                </c:pt>
                <c:pt idx="452">
                  <c:v>-87.745377000000005</c:v>
                </c:pt>
                <c:pt idx="453">
                  <c:v>-87.746317000000005</c:v>
                </c:pt>
                <c:pt idx="454">
                  <c:v>-87.747252000000003</c:v>
                </c:pt>
                <c:pt idx="455">
                  <c:v>-87.748181000000002</c:v>
                </c:pt>
                <c:pt idx="456">
                  <c:v>-87.749105</c:v>
                </c:pt>
                <c:pt idx="457">
                  <c:v>-87.750023999999996</c:v>
                </c:pt>
                <c:pt idx="458">
                  <c:v>-87.750936999999993</c:v>
                </c:pt>
                <c:pt idx="459">
                  <c:v>-87.751845000000003</c:v>
                </c:pt>
                <c:pt idx="460">
                  <c:v>-87.752746999999999</c:v>
                </c:pt>
                <c:pt idx="461">
                  <c:v>-87.753645000000006</c:v>
                </c:pt>
                <c:pt idx="462">
                  <c:v>-87.754536999999999</c:v>
                </c:pt>
                <c:pt idx="463">
                  <c:v>-87.755424000000005</c:v>
                </c:pt>
                <c:pt idx="464">
                  <c:v>-87.756305999999995</c:v>
                </c:pt>
                <c:pt idx="465">
                  <c:v>-87.757182</c:v>
                </c:pt>
                <c:pt idx="466">
                  <c:v>-87.758054000000001</c:v>
                </c:pt>
                <c:pt idx="467">
                  <c:v>-87.758921000000001</c:v>
                </c:pt>
                <c:pt idx="468">
                  <c:v>-87.759782000000001</c:v>
                </c:pt>
                <c:pt idx="469">
                  <c:v>-87.760638999999998</c:v>
                </c:pt>
                <c:pt idx="470">
                  <c:v>-87.761491000000007</c:v>
                </c:pt>
                <c:pt idx="471">
                  <c:v>-87.762338</c:v>
                </c:pt>
                <c:pt idx="472">
                  <c:v>-87.763180000000006</c:v>
                </c:pt>
                <c:pt idx="473">
                  <c:v>-87.764016999999996</c:v>
                </c:pt>
                <c:pt idx="474">
                  <c:v>-87.764849999999996</c:v>
                </c:pt>
                <c:pt idx="475">
                  <c:v>-87.765676999999997</c:v>
                </c:pt>
                <c:pt idx="476">
                  <c:v>-87.766499999999994</c:v>
                </c:pt>
                <c:pt idx="477">
                  <c:v>-87.767319000000001</c:v>
                </c:pt>
                <c:pt idx="478">
                  <c:v>-87.768131999999994</c:v>
                </c:pt>
                <c:pt idx="479">
                  <c:v>-87.768941999999996</c:v>
                </c:pt>
                <c:pt idx="480">
                  <c:v>-87.769745999999998</c:v>
                </c:pt>
                <c:pt idx="481">
                  <c:v>-87.770545999999996</c:v>
                </c:pt>
                <c:pt idx="482">
                  <c:v>-87.771341000000007</c:v>
                </c:pt>
                <c:pt idx="483">
                  <c:v>-87.772131999999999</c:v>
                </c:pt>
                <c:pt idx="484">
                  <c:v>-87.772919000000002</c:v>
                </c:pt>
                <c:pt idx="485">
                  <c:v>-87.773701000000003</c:v>
                </c:pt>
                <c:pt idx="486">
                  <c:v>-87.774478999999999</c:v>
                </c:pt>
                <c:pt idx="487">
                  <c:v>-87.775251999999995</c:v>
                </c:pt>
                <c:pt idx="488">
                  <c:v>-87.776021</c:v>
                </c:pt>
                <c:pt idx="489">
                  <c:v>-87.776785000000004</c:v>
                </c:pt>
                <c:pt idx="490">
                  <c:v>-87.777546000000001</c:v>
                </c:pt>
                <c:pt idx="491">
                  <c:v>-87.778301999999996</c:v>
                </c:pt>
                <c:pt idx="492">
                  <c:v>-87.779054000000002</c:v>
                </c:pt>
                <c:pt idx="493">
                  <c:v>-87.779801000000006</c:v>
                </c:pt>
                <c:pt idx="494">
                  <c:v>-87.780545000000004</c:v>
                </c:pt>
                <c:pt idx="495">
                  <c:v>-87.781283999999999</c:v>
                </c:pt>
                <c:pt idx="496">
                  <c:v>-87.782019000000005</c:v>
                </c:pt>
                <c:pt idx="497">
                  <c:v>-87.782749999999993</c:v>
                </c:pt>
                <c:pt idx="498">
                  <c:v>-87.783477000000005</c:v>
                </c:pt>
                <c:pt idx="499">
                  <c:v>-87.784199999999998</c:v>
                </c:pt>
                <c:pt idx="500">
                  <c:v>-87.784919000000002</c:v>
                </c:pt>
                <c:pt idx="501">
                  <c:v>-87.785634000000002</c:v>
                </c:pt>
                <c:pt idx="502">
                  <c:v>-87.786344999999997</c:v>
                </c:pt>
                <c:pt idx="503">
                  <c:v>-87.787052000000003</c:v>
                </c:pt>
                <c:pt idx="504">
                  <c:v>-87.787756000000002</c:v>
                </c:pt>
                <c:pt idx="505">
                  <c:v>-87.788454999999999</c:v>
                </c:pt>
                <c:pt idx="506">
                  <c:v>-87.789150000000006</c:v>
                </c:pt>
                <c:pt idx="507">
                  <c:v>-87.789841999999993</c:v>
                </c:pt>
                <c:pt idx="508">
                  <c:v>-87.790529000000006</c:v>
                </c:pt>
                <c:pt idx="509">
                  <c:v>-87.791212999999999</c:v>
                </c:pt>
                <c:pt idx="510">
                  <c:v>-87.791893999999999</c:v>
                </c:pt>
                <c:pt idx="511">
                  <c:v>-87.792569999999998</c:v>
                </c:pt>
                <c:pt idx="512">
                  <c:v>-87.793243000000004</c:v>
                </c:pt>
                <c:pt idx="513">
                  <c:v>-87.793912000000006</c:v>
                </c:pt>
                <c:pt idx="514">
                  <c:v>-87.794577000000004</c:v>
                </c:pt>
                <c:pt idx="515">
                  <c:v>-87.795238999999995</c:v>
                </c:pt>
                <c:pt idx="516">
                  <c:v>-87.795896999999997</c:v>
                </c:pt>
                <c:pt idx="517">
                  <c:v>-87.796550999999994</c:v>
                </c:pt>
                <c:pt idx="518">
                  <c:v>-87.797201999999999</c:v>
                </c:pt>
                <c:pt idx="519">
                  <c:v>-87.797848999999999</c:v>
                </c:pt>
                <c:pt idx="520">
                  <c:v>-87.798492999999993</c:v>
                </c:pt>
                <c:pt idx="521">
                  <c:v>-87.799132999999998</c:v>
                </c:pt>
                <c:pt idx="522">
                  <c:v>-87.799769999999995</c:v>
                </c:pt>
                <c:pt idx="523">
                  <c:v>-87.800403000000003</c:v>
                </c:pt>
                <c:pt idx="524">
                  <c:v>-87.801033000000004</c:v>
                </c:pt>
                <c:pt idx="525">
                  <c:v>-87.801659000000001</c:v>
                </c:pt>
                <c:pt idx="526">
                  <c:v>-87.802282000000005</c:v>
                </c:pt>
                <c:pt idx="527">
                  <c:v>-87.802901000000006</c:v>
                </c:pt>
                <c:pt idx="528">
                  <c:v>-87.803516999999999</c:v>
                </c:pt>
                <c:pt idx="529">
                  <c:v>-87.804130000000001</c:v>
                </c:pt>
                <c:pt idx="530">
                  <c:v>-87.804739999999995</c:v>
                </c:pt>
                <c:pt idx="531">
                  <c:v>-87.805346</c:v>
                </c:pt>
                <c:pt idx="532">
                  <c:v>-87.805948999999998</c:v>
                </c:pt>
                <c:pt idx="533">
                  <c:v>-87.806548000000006</c:v>
                </c:pt>
                <c:pt idx="534">
                  <c:v>-87.807145000000006</c:v>
                </c:pt>
                <c:pt idx="535">
                  <c:v>-87.807738000000001</c:v>
                </c:pt>
                <c:pt idx="536">
                  <c:v>-87.808328000000003</c:v>
                </c:pt>
                <c:pt idx="537">
                  <c:v>-87.808914000000001</c:v>
                </c:pt>
                <c:pt idx="538">
                  <c:v>-87.809498000000005</c:v>
                </c:pt>
                <c:pt idx="539">
                  <c:v>-87.810078000000004</c:v>
                </c:pt>
                <c:pt idx="540">
                  <c:v>-87.810655999999994</c:v>
                </c:pt>
                <c:pt idx="541">
                  <c:v>-87.811229999999995</c:v>
                </c:pt>
                <c:pt idx="542">
                  <c:v>-87.811801000000003</c:v>
                </c:pt>
                <c:pt idx="543">
                  <c:v>-87.812369000000004</c:v>
                </c:pt>
                <c:pt idx="544">
                  <c:v>-87.812933999999998</c:v>
                </c:pt>
                <c:pt idx="545">
                  <c:v>-87.813495000000003</c:v>
                </c:pt>
                <c:pt idx="546">
                  <c:v>-87.814053999999999</c:v>
                </c:pt>
                <c:pt idx="547">
                  <c:v>-87.814610000000002</c:v>
                </c:pt>
                <c:pt idx="548">
                  <c:v>-87.815162999999998</c:v>
                </c:pt>
                <c:pt idx="549">
                  <c:v>-87.815713000000002</c:v>
                </c:pt>
                <c:pt idx="550">
                  <c:v>-87.81626</c:v>
                </c:pt>
                <c:pt idx="551">
                  <c:v>-87.816804000000005</c:v>
                </c:pt>
                <c:pt idx="552">
                  <c:v>-87.817345000000003</c:v>
                </c:pt>
                <c:pt idx="553">
                  <c:v>-87.817882999999995</c:v>
                </c:pt>
                <c:pt idx="554">
                  <c:v>-87.818417999999994</c:v>
                </c:pt>
                <c:pt idx="555">
                  <c:v>-87.818950999999998</c:v>
                </c:pt>
                <c:pt idx="556">
                  <c:v>-87.819479999999999</c:v>
                </c:pt>
                <c:pt idx="557">
                  <c:v>-87.820007000000004</c:v>
                </c:pt>
                <c:pt idx="558">
                  <c:v>-87.820531000000003</c:v>
                </c:pt>
                <c:pt idx="559">
                  <c:v>-87.821051999999995</c:v>
                </c:pt>
                <c:pt idx="560">
                  <c:v>-87.821569999999994</c:v>
                </c:pt>
                <c:pt idx="561">
                  <c:v>-87.822085999999999</c:v>
                </c:pt>
                <c:pt idx="562">
                  <c:v>-87.822598999999997</c:v>
                </c:pt>
                <c:pt idx="563">
                  <c:v>-87.823109000000002</c:v>
                </c:pt>
                <c:pt idx="564">
                  <c:v>-87.823616000000001</c:v>
                </c:pt>
                <c:pt idx="565">
                  <c:v>-87.824121000000005</c:v>
                </c:pt>
                <c:pt idx="566">
                  <c:v>-87.824623000000003</c:v>
                </c:pt>
                <c:pt idx="567">
                  <c:v>-87.825121999999993</c:v>
                </c:pt>
                <c:pt idx="568">
                  <c:v>-87.825619000000003</c:v>
                </c:pt>
                <c:pt idx="569">
                  <c:v>-87.826113000000007</c:v>
                </c:pt>
                <c:pt idx="570">
                  <c:v>-87.826605000000001</c:v>
                </c:pt>
                <c:pt idx="571">
                  <c:v>-87.827093000000005</c:v>
                </c:pt>
                <c:pt idx="572">
                  <c:v>-87.827579999999998</c:v>
                </c:pt>
                <c:pt idx="573">
                  <c:v>-87.828063</c:v>
                </c:pt>
                <c:pt idx="574">
                  <c:v>-87.828545000000005</c:v>
                </c:pt>
                <c:pt idx="575">
                  <c:v>-87.829023000000007</c:v>
                </c:pt>
                <c:pt idx="576">
                  <c:v>-87.829498999999998</c:v>
                </c:pt>
                <c:pt idx="577">
                  <c:v>-87.829972999999995</c:v>
                </c:pt>
                <c:pt idx="578">
                  <c:v>-87.830444</c:v>
                </c:pt>
                <c:pt idx="579">
                  <c:v>-87.830911999999998</c:v>
                </c:pt>
                <c:pt idx="580">
                  <c:v>-87.831378999999998</c:v>
                </c:pt>
                <c:pt idx="581">
                  <c:v>-87.831841999999995</c:v>
                </c:pt>
                <c:pt idx="582">
                  <c:v>-87.832302999999996</c:v>
                </c:pt>
                <c:pt idx="583">
                  <c:v>-87.832762000000002</c:v>
                </c:pt>
                <c:pt idx="584">
                  <c:v>-87.833219</c:v>
                </c:pt>
                <c:pt idx="585">
                  <c:v>-87.833673000000005</c:v>
                </c:pt>
                <c:pt idx="586">
                  <c:v>-87.834124000000003</c:v>
                </c:pt>
                <c:pt idx="587">
                  <c:v>-87.834573000000006</c:v>
                </c:pt>
                <c:pt idx="588">
                  <c:v>-87.83502</c:v>
                </c:pt>
                <c:pt idx="589">
                  <c:v>-87.835464999999999</c:v>
                </c:pt>
                <c:pt idx="590">
                  <c:v>-87.835907000000006</c:v>
                </c:pt>
                <c:pt idx="591">
                  <c:v>-87.836347000000004</c:v>
                </c:pt>
                <c:pt idx="592">
                  <c:v>-87.836785000000006</c:v>
                </c:pt>
                <c:pt idx="593">
                  <c:v>-87.837220000000002</c:v>
                </c:pt>
                <c:pt idx="594">
                  <c:v>-87.837653000000003</c:v>
                </c:pt>
                <c:pt idx="595">
                  <c:v>-87.838083999999995</c:v>
                </c:pt>
                <c:pt idx="596">
                  <c:v>-87.838511999999994</c:v>
                </c:pt>
                <c:pt idx="597">
                  <c:v>-87.838937999999999</c:v>
                </c:pt>
                <c:pt idx="598">
                  <c:v>-87.839363000000006</c:v>
                </c:pt>
                <c:pt idx="599">
                  <c:v>-87.839783999999995</c:v>
                </c:pt>
                <c:pt idx="600">
                  <c:v>-87.840204</c:v>
                </c:pt>
                <c:pt idx="601">
                  <c:v>-87.840621999999996</c:v>
                </c:pt>
                <c:pt idx="602">
                  <c:v>-87.841037</c:v>
                </c:pt>
                <c:pt idx="603">
                  <c:v>-87.841449999999995</c:v>
                </c:pt>
                <c:pt idx="604">
                  <c:v>-87.841860999999994</c:v>
                </c:pt>
                <c:pt idx="605">
                  <c:v>-87.842269999999999</c:v>
                </c:pt>
                <c:pt idx="606">
                  <c:v>-87.842676999999995</c:v>
                </c:pt>
                <c:pt idx="607">
                  <c:v>-87.843080999999998</c:v>
                </c:pt>
                <c:pt idx="608">
                  <c:v>-87.843484000000004</c:v>
                </c:pt>
                <c:pt idx="609">
                  <c:v>-87.843884000000003</c:v>
                </c:pt>
                <c:pt idx="610">
                  <c:v>-87.844283000000004</c:v>
                </c:pt>
                <c:pt idx="611">
                  <c:v>-87.844678999999999</c:v>
                </c:pt>
                <c:pt idx="612">
                  <c:v>-87.845072999999999</c:v>
                </c:pt>
                <c:pt idx="613">
                  <c:v>-87.845466000000002</c:v>
                </c:pt>
                <c:pt idx="614">
                  <c:v>-87.845855999999998</c:v>
                </c:pt>
                <c:pt idx="615">
                  <c:v>-87.846243999999999</c:v>
                </c:pt>
                <c:pt idx="616">
                  <c:v>-87.846630000000005</c:v>
                </c:pt>
                <c:pt idx="617">
                  <c:v>-87.847014000000001</c:v>
                </c:pt>
                <c:pt idx="618">
                  <c:v>-87.847397000000001</c:v>
                </c:pt>
                <c:pt idx="619">
                  <c:v>-87.847776999999994</c:v>
                </c:pt>
                <c:pt idx="620">
                  <c:v>-87.848155000000006</c:v>
                </c:pt>
                <c:pt idx="621">
                  <c:v>-87.848532000000006</c:v>
                </c:pt>
                <c:pt idx="622">
                  <c:v>-87.848905999999999</c:v>
                </c:pt>
                <c:pt idx="623">
                  <c:v>-87.849278999999996</c:v>
                </c:pt>
                <c:pt idx="624">
                  <c:v>-87.849648999999999</c:v>
                </c:pt>
                <c:pt idx="625">
                  <c:v>-87.850018000000006</c:v>
                </c:pt>
                <c:pt idx="626">
                  <c:v>-87.850385000000003</c:v>
                </c:pt>
                <c:pt idx="627">
                  <c:v>-87.850750000000005</c:v>
                </c:pt>
                <c:pt idx="628">
                  <c:v>-87.851112999999998</c:v>
                </c:pt>
                <c:pt idx="629">
                  <c:v>-87.851473999999996</c:v>
                </c:pt>
                <c:pt idx="630">
                  <c:v>-87.851832999999999</c:v>
                </c:pt>
                <c:pt idx="631">
                  <c:v>-87.852191000000005</c:v>
                </c:pt>
                <c:pt idx="632">
                  <c:v>-87.852547000000001</c:v>
                </c:pt>
                <c:pt idx="633">
                  <c:v>-87.852901000000003</c:v>
                </c:pt>
                <c:pt idx="634">
                  <c:v>-87.853252999999995</c:v>
                </c:pt>
                <c:pt idx="635">
                  <c:v>-87.853603000000007</c:v>
                </c:pt>
                <c:pt idx="636">
                  <c:v>-87.853952000000007</c:v>
                </c:pt>
                <c:pt idx="637">
                  <c:v>-87.854298</c:v>
                </c:pt>
                <c:pt idx="638">
                  <c:v>-87.854642999999996</c:v>
                </c:pt>
                <c:pt idx="639">
                  <c:v>-87.854985999999997</c:v>
                </c:pt>
                <c:pt idx="640">
                  <c:v>-87.855328</c:v>
                </c:pt>
                <c:pt idx="641">
                  <c:v>-87.855667999999994</c:v>
                </c:pt>
                <c:pt idx="642">
                  <c:v>-87.856005999999994</c:v>
                </c:pt>
                <c:pt idx="643">
                  <c:v>-87.856341999999998</c:v>
                </c:pt>
                <c:pt idx="644">
                  <c:v>-87.856677000000005</c:v>
                </c:pt>
                <c:pt idx="645">
                  <c:v>-87.857010000000002</c:v>
                </c:pt>
                <c:pt idx="646">
                  <c:v>-87.857341000000005</c:v>
                </c:pt>
                <c:pt idx="647">
                  <c:v>-87.857669999999999</c:v>
                </c:pt>
                <c:pt idx="648">
                  <c:v>-87.857997999999995</c:v>
                </c:pt>
                <c:pt idx="649">
                  <c:v>-87.858323999999996</c:v>
                </c:pt>
                <c:pt idx="650">
                  <c:v>-87.858649</c:v>
                </c:pt>
                <c:pt idx="651">
                  <c:v>-87.858971999999994</c:v>
                </c:pt>
                <c:pt idx="652">
                  <c:v>-87.859292999999994</c:v>
                </c:pt>
                <c:pt idx="653">
                  <c:v>-87.859612999999996</c:v>
                </c:pt>
                <c:pt idx="654">
                  <c:v>-87.859931000000003</c:v>
                </c:pt>
                <c:pt idx="655">
                  <c:v>-87.860247000000001</c:v>
                </c:pt>
                <c:pt idx="656">
                  <c:v>-87.860562000000002</c:v>
                </c:pt>
                <c:pt idx="657">
                  <c:v>-87.860876000000005</c:v>
                </c:pt>
                <c:pt idx="658">
                  <c:v>-87.861187000000001</c:v>
                </c:pt>
                <c:pt idx="659">
                  <c:v>-87.861497</c:v>
                </c:pt>
                <c:pt idx="660">
                  <c:v>-87.861806000000001</c:v>
                </c:pt>
                <c:pt idx="661">
                  <c:v>-87.862112999999994</c:v>
                </c:pt>
                <c:pt idx="662">
                  <c:v>-87.862419000000003</c:v>
                </c:pt>
                <c:pt idx="663">
                  <c:v>-87.862723000000003</c:v>
                </c:pt>
                <c:pt idx="664">
                  <c:v>-87.863024999999993</c:v>
                </c:pt>
                <c:pt idx="665">
                  <c:v>-87.863326000000001</c:v>
                </c:pt>
                <c:pt idx="666">
                  <c:v>-87.863624999999999</c:v>
                </c:pt>
                <c:pt idx="667">
                  <c:v>-87.863923</c:v>
                </c:pt>
                <c:pt idx="668">
                  <c:v>-87.864220000000003</c:v>
                </c:pt>
                <c:pt idx="669">
                  <c:v>-87.864514999999997</c:v>
                </c:pt>
                <c:pt idx="670">
                  <c:v>-87.864807999999996</c:v>
                </c:pt>
                <c:pt idx="671">
                  <c:v>-87.865099999999998</c:v>
                </c:pt>
                <c:pt idx="672">
                  <c:v>-87.865391000000002</c:v>
                </c:pt>
                <c:pt idx="673">
                  <c:v>-87.865679999999998</c:v>
                </c:pt>
                <c:pt idx="674">
                  <c:v>-87.865966999999998</c:v>
                </c:pt>
                <c:pt idx="675">
                  <c:v>-87.866253999999998</c:v>
                </c:pt>
                <c:pt idx="676">
                  <c:v>-87.866539000000003</c:v>
                </c:pt>
                <c:pt idx="677">
                  <c:v>-87.866821999999999</c:v>
                </c:pt>
                <c:pt idx="678">
                  <c:v>-87.867103999999998</c:v>
                </c:pt>
                <c:pt idx="679">
                  <c:v>-87.867384999999999</c:v>
                </c:pt>
                <c:pt idx="680">
                  <c:v>-87.867664000000005</c:v>
                </c:pt>
                <c:pt idx="681">
                  <c:v>-87.867941999999999</c:v>
                </c:pt>
                <c:pt idx="682">
                  <c:v>-87.868217999999999</c:v>
                </c:pt>
                <c:pt idx="683">
                  <c:v>-87.868493000000001</c:v>
                </c:pt>
                <c:pt idx="684">
                  <c:v>-87.868767000000005</c:v>
                </c:pt>
                <c:pt idx="685">
                  <c:v>-87.869039000000001</c:v>
                </c:pt>
                <c:pt idx="686">
                  <c:v>-87.869309999999999</c:v>
                </c:pt>
                <c:pt idx="687">
                  <c:v>-87.869579999999999</c:v>
                </c:pt>
                <c:pt idx="688">
                  <c:v>-87.869848000000005</c:v>
                </c:pt>
                <c:pt idx="689">
                  <c:v>-87.870114999999998</c:v>
                </c:pt>
                <c:pt idx="690">
                  <c:v>-87.870380999999995</c:v>
                </c:pt>
                <c:pt idx="691">
                  <c:v>-87.870644999999996</c:v>
                </c:pt>
                <c:pt idx="692">
                  <c:v>-87.870908</c:v>
                </c:pt>
                <c:pt idx="693">
                  <c:v>-87.871170000000006</c:v>
                </c:pt>
                <c:pt idx="694">
                  <c:v>-87.871430000000004</c:v>
                </c:pt>
                <c:pt idx="695">
                  <c:v>-87.871690000000001</c:v>
                </c:pt>
                <c:pt idx="696">
                  <c:v>-87.871947000000006</c:v>
                </c:pt>
                <c:pt idx="697">
                  <c:v>-87.872203999999996</c:v>
                </c:pt>
                <c:pt idx="698">
                  <c:v>-87.872459000000006</c:v>
                </c:pt>
                <c:pt idx="699">
                  <c:v>-87.872714000000002</c:v>
                </c:pt>
                <c:pt idx="700">
                  <c:v>-87.872966000000005</c:v>
                </c:pt>
                <c:pt idx="701">
                  <c:v>-87.873217999999994</c:v>
                </c:pt>
                <c:pt idx="702">
                  <c:v>-87.873468000000003</c:v>
                </c:pt>
                <c:pt idx="703">
                  <c:v>-87.873717999999997</c:v>
                </c:pt>
                <c:pt idx="704">
                  <c:v>-87.873965999999996</c:v>
                </c:pt>
                <c:pt idx="705">
                  <c:v>-87.874212</c:v>
                </c:pt>
                <c:pt idx="706">
                  <c:v>-87.874458000000004</c:v>
                </c:pt>
                <c:pt idx="707">
                  <c:v>-87.874701999999999</c:v>
                </c:pt>
                <c:pt idx="708">
                  <c:v>-87.874944999999997</c:v>
                </c:pt>
                <c:pt idx="709">
                  <c:v>-87.875186999999997</c:v>
                </c:pt>
                <c:pt idx="710">
                  <c:v>-87.875427999999999</c:v>
                </c:pt>
                <c:pt idx="711">
                  <c:v>-87.875668000000005</c:v>
                </c:pt>
                <c:pt idx="712">
                  <c:v>-87.875906000000001</c:v>
                </c:pt>
                <c:pt idx="713">
                  <c:v>-87.876142999999999</c:v>
                </c:pt>
                <c:pt idx="714">
                  <c:v>-87.876379</c:v>
                </c:pt>
                <c:pt idx="715">
                  <c:v>-87.876614000000004</c:v>
                </c:pt>
                <c:pt idx="716">
                  <c:v>-87.876847999999995</c:v>
                </c:pt>
                <c:pt idx="717">
                  <c:v>-87.877081000000004</c:v>
                </c:pt>
                <c:pt idx="718">
                  <c:v>-87.877312000000003</c:v>
                </c:pt>
                <c:pt idx="719">
                  <c:v>-87.877543000000003</c:v>
                </c:pt>
                <c:pt idx="720">
                  <c:v>-87.877771999999993</c:v>
                </c:pt>
                <c:pt idx="721">
                  <c:v>-87.878</c:v>
                </c:pt>
                <c:pt idx="722">
                  <c:v>-87.878226999999995</c:v>
                </c:pt>
                <c:pt idx="723">
                  <c:v>-87.878452999999993</c:v>
                </c:pt>
                <c:pt idx="724">
                  <c:v>-87.878677999999994</c:v>
                </c:pt>
                <c:pt idx="725">
                  <c:v>-87.878901999999997</c:v>
                </c:pt>
                <c:pt idx="726">
                  <c:v>-87.879125000000002</c:v>
                </c:pt>
                <c:pt idx="727">
                  <c:v>-87.879345999999998</c:v>
                </c:pt>
                <c:pt idx="728">
                  <c:v>-87.879566999999994</c:v>
                </c:pt>
                <c:pt idx="729">
                  <c:v>-87.879785999999996</c:v>
                </c:pt>
                <c:pt idx="730">
                  <c:v>-87.880004999999997</c:v>
                </c:pt>
                <c:pt idx="731">
                  <c:v>-87.880222000000003</c:v>
                </c:pt>
                <c:pt idx="732">
                  <c:v>-87.880437999999998</c:v>
                </c:pt>
                <c:pt idx="733">
                  <c:v>-87.880652999999995</c:v>
                </c:pt>
                <c:pt idx="734">
                  <c:v>-87.880868000000007</c:v>
                </c:pt>
                <c:pt idx="735">
                  <c:v>-87.881080999999995</c:v>
                </c:pt>
                <c:pt idx="736">
                  <c:v>-87.881292999999999</c:v>
                </c:pt>
                <c:pt idx="737">
                  <c:v>-87.881504000000007</c:v>
                </c:pt>
                <c:pt idx="738">
                  <c:v>-87.881714000000002</c:v>
                </c:pt>
                <c:pt idx="739">
                  <c:v>-87.881923</c:v>
                </c:pt>
                <c:pt idx="740">
                  <c:v>-87.882131999999999</c:v>
                </c:pt>
                <c:pt idx="741">
                  <c:v>-87.882339000000002</c:v>
                </c:pt>
                <c:pt idx="742">
                  <c:v>-87.882544999999993</c:v>
                </c:pt>
                <c:pt idx="743">
                  <c:v>-87.882750000000001</c:v>
                </c:pt>
                <c:pt idx="744">
                  <c:v>-87.882953999999998</c:v>
                </c:pt>
                <c:pt idx="745">
                  <c:v>-87.883156999999997</c:v>
                </c:pt>
                <c:pt idx="746">
                  <c:v>-87.883358999999999</c:v>
                </c:pt>
                <c:pt idx="747">
                  <c:v>-87.883561</c:v>
                </c:pt>
                <c:pt idx="748">
                  <c:v>-87.883761000000007</c:v>
                </c:pt>
                <c:pt idx="749">
                  <c:v>-87.883960000000002</c:v>
                </c:pt>
                <c:pt idx="750">
                  <c:v>-87.884157999999999</c:v>
                </c:pt>
                <c:pt idx="751">
                  <c:v>-87.884355999999997</c:v>
                </c:pt>
                <c:pt idx="752">
                  <c:v>-87.884551999999999</c:v>
                </c:pt>
                <c:pt idx="753">
                  <c:v>-87.884748000000002</c:v>
                </c:pt>
                <c:pt idx="754">
                  <c:v>-87.884941999999995</c:v>
                </c:pt>
                <c:pt idx="755">
                  <c:v>-87.885136000000003</c:v>
                </c:pt>
                <c:pt idx="756">
                  <c:v>-87.885328999999999</c:v>
                </c:pt>
                <c:pt idx="757">
                  <c:v>-87.88552</c:v>
                </c:pt>
                <c:pt idx="758">
                  <c:v>-87.885711000000001</c:v>
                </c:pt>
                <c:pt idx="759">
                  <c:v>-87.885901000000004</c:v>
                </c:pt>
                <c:pt idx="760">
                  <c:v>-87.886089999999996</c:v>
                </c:pt>
                <c:pt idx="761">
                  <c:v>-87.886278000000004</c:v>
                </c:pt>
                <c:pt idx="762">
                  <c:v>-87.886465999999999</c:v>
                </c:pt>
                <c:pt idx="763">
                  <c:v>-87.886651999999998</c:v>
                </c:pt>
                <c:pt idx="764">
                  <c:v>-87.886837999999997</c:v>
                </c:pt>
                <c:pt idx="765">
                  <c:v>-87.887022000000002</c:v>
                </c:pt>
                <c:pt idx="766">
                  <c:v>-87.887206000000006</c:v>
                </c:pt>
                <c:pt idx="767">
                  <c:v>-87.887388999999999</c:v>
                </c:pt>
                <c:pt idx="768">
                  <c:v>-87.887570999999994</c:v>
                </c:pt>
                <c:pt idx="769">
                  <c:v>-87.887752000000006</c:v>
                </c:pt>
                <c:pt idx="770">
                  <c:v>-87.887932000000006</c:v>
                </c:pt>
                <c:pt idx="771">
                  <c:v>-87.888110999999995</c:v>
                </c:pt>
                <c:pt idx="772">
                  <c:v>-87.888289999999998</c:v>
                </c:pt>
                <c:pt idx="773">
                  <c:v>-87.888468000000003</c:v>
                </c:pt>
                <c:pt idx="774">
                  <c:v>-87.888644999999997</c:v>
                </c:pt>
                <c:pt idx="775">
                  <c:v>-87.888820999999993</c:v>
                </c:pt>
                <c:pt idx="776">
                  <c:v>-87.888996000000006</c:v>
                </c:pt>
                <c:pt idx="777">
                  <c:v>-87.889169999999993</c:v>
                </c:pt>
                <c:pt idx="778">
                  <c:v>-87.889343999999994</c:v>
                </c:pt>
                <c:pt idx="779">
                  <c:v>-87.889516</c:v>
                </c:pt>
                <c:pt idx="780">
                  <c:v>-87.889688000000007</c:v>
                </c:pt>
                <c:pt idx="781">
                  <c:v>-87.889859000000001</c:v>
                </c:pt>
                <c:pt idx="782">
                  <c:v>-87.890029999999996</c:v>
                </c:pt>
                <c:pt idx="783">
                  <c:v>-87.890198999999996</c:v>
                </c:pt>
                <c:pt idx="784">
                  <c:v>-87.890367999999995</c:v>
                </c:pt>
                <c:pt idx="785">
                  <c:v>-87.890535999999997</c:v>
                </c:pt>
                <c:pt idx="786">
                  <c:v>-87.890703000000002</c:v>
                </c:pt>
                <c:pt idx="787">
                  <c:v>-87.890868999999995</c:v>
                </c:pt>
                <c:pt idx="788">
                  <c:v>-87.891035000000002</c:v>
                </c:pt>
                <c:pt idx="789">
                  <c:v>-87.891199</c:v>
                </c:pt>
                <c:pt idx="790">
                  <c:v>-87.891362999999998</c:v>
                </c:pt>
                <c:pt idx="791">
                  <c:v>-87.891526999999996</c:v>
                </c:pt>
                <c:pt idx="792">
                  <c:v>-87.891689</c:v>
                </c:pt>
                <c:pt idx="793">
                  <c:v>-87.891851000000003</c:v>
                </c:pt>
                <c:pt idx="794">
                  <c:v>-87.892011999999994</c:v>
                </c:pt>
                <c:pt idx="795">
                  <c:v>-87.892172000000002</c:v>
                </c:pt>
                <c:pt idx="796">
                  <c:v>-87.892330999999999</c:v>
                </c:pt>
                <c:pt idx="797">
                  <c:v>-87.892489999999995</c:v>
                </c:pt>
                <c:pt idx="798">
                  <c:v>-87.892647999999994</c:v>
                </c:pt>
                <c:pt idx="799">
                  <c:v>-87.892804999999996</c:v>
                </c:pt>
                <c:pt idx="800">
                  <c:v>-87.892961</c:v>
                </c:pt>
                <c:pt idx="801">
                  <c:v>-87.893117000000004</c:v>
                </c:pt>
                <c:pt idx="802">
                  <c:v>-87.893271999999996</c:v>
                </c:pt>
                <c:pt idx="803">
                  <c:v>-87.893426000000005</c:v>
                </c:pt>
                <c:pt idx="804">
                  <c:v>-87.89358</c:v>
                </c:pt>
                <c:pt idx="805">
                  <c:v>-87.893732999999997</c:v>
                </c:pt>
                <c:pt idx="806">
                  <c:v>-87.893884999999997</c:v>
                </c:pt>
                <c:pt idx="807">
                  <c:v>-87.894036</c:v>
                </c:pt>
                <c:pt idx="808">
                  <c:v>-87.894187000000002</c:v>
                </c:pt>
                <c:pt idx="809">
                  <c:v>-87.894336999999993</c:v>
                </c:pt>
                <c:pt idx="810">
                  <c:v>-87.894486000000001</c:v>
                </c:pt>
                <c:pt idx="811">
                  <c:v>-87.894634999999994</c:v>
                </c:pt>
                <c:pt idx="812">
                  <c:v>-87.894783000000004</c:v>
                </c:pt>
                <c:pt idx="813">
                  <c:v>-87.894930000000002</c:v>
                </c:pt>
                <c:pt idx="814">
                  <c:v>-87.895076000000003</c:v>
                </c:pt>
                <c:pt idx="815">
                  <c:v>-87.895222000000004</c:v>
                </c:pt>
                <c:pt idx="816">
                  <c:v>-87.895366999999993</c:v>
                </c:pt>
                <c:pt idx="817">
                  <c:v>-87.895511999999997</c:v>
                </c:pt>
                <c:pt idx="818">
                  <c:v>-87.895655000000005</c:v>
                </c:pt>
                <c:pt idx="819">
                  <c:v>-87.895798999999997</c:v>
                </c:pt>
                <c:pt idx="820">
                  <c:v>-87.895940999999993</c:v>
                </c:pt>
                <c:pt idx="821">
                  <c:v>-87.896083000000004</c:v>
                </c:pt>
                <c:pt idx="822">
                  <c:v>-87.896224000000004</c:v>
                </c:pt>
                <c:pt idx="823">
                  <c:v>-87.896364000000005</c:v>
                </c:pt>
                <c:pt idx="824">
                  <c:v>-87.896503999999993</c:v>
                </c:pt>
                <c:pt idx="825">
                  <c:v>-87.896643999999995</c:v>
                </c:pt>
                <c:pt idx="826">
                  <c:v>-87.896782000000002</c:v>
                </c:pt>
                <c:pt idx="827">
                  <c:v>-87.896919999999994</c:v>
                </c:pt>
                <c:pt idx="828">
                  <c:v>-87.897057000000004</c:v>
                </c:pt>
                <c:pt idx="829">
                  <c:v>-87.897193999999999</c:v>
                </c:pt>
                <c:pt idx="830">
                  <c:v>-87.897329999999997</c:v>
                </c:pt>
                <c:pt idx="831">
                  <c:v>-87.897464999999997</c:v>
                </c:pt>
                <c:pt idx="832">
                  <c:v>-87.897599999999997</c:v>
                </c:pt>
                <c:pt idx="833">
                  <c:v>-87.897734</c:v>
                </c:pt>
                <c:pt idx="834">
                  <c:v>-87.897867000000005</c:v>
                </c:pt>
                <c:pt idx="835">
                  <c:v>-87.897999999999996</c:v>
                </c:pt>
                <c:pt idx="836">
                  <c:v>-87.898133000000001</c:v>
                </c:pt>
                <c:pt idx="837">
                  <c:v>-87.898263999999998</c:v>
                </c:pt>
                <c:pt idx="838">
                  <c:v>-87.898394999999994</c:v>
                </c:pt>
                <c:pt idx="839">
                  <c:v>-87.898526000000004</c:v>
                </c:pt>
                <c:pt idx="840">
                  <c:v>-87.898656000000003</c:v>
                </c:pt>
                <c:pt idx="841">
                  <c:v>-87.898785000000004</c:v>
                </c:pt>
                <c:pt idx="842">
                  <c:v>-87.898912999999993</c:v>
                </c:pt>
                <c:pt idx="843">
                  <c:v>-87.899040999999997</c:v>
                </c:pt>
                <c:pt idx="844">
                  <c:v>-87.899169000000001</c:v>
                </c:pt>
                <c:pt idx="845">
                  <c:v>-87.899296000000007</c:v>
                </c:pt>
                <c:pt idx="846">
                  <c:v>-87.899422000000001</c:v>
                </c:pt>
                <c:pt idx="847">
                  <c:v>-87.899547999999996</c:v>
                </c:pt>
                <c:pt idx="848">
                  <c:v>-87.899673000000007</c:v>
                </c:pt>
                <c:pt idx="849">
                  <c:v>-87.899797000000007</c:v>
                </c:pt>
                <c:pt idx="850">
                  <c:v>-87.899921000000006</c:v>
                </c:pt>
                <c:pt idx="851">
                  <c:v>-87.900045000000006</c:v>
                </c:pt>
                <c:pt idx="852">
                  <c:v>-87.900166999999996</c:v>
                </c:pt>
                <c:pt idx="853">
                  <c:v>-87.900289999999998</c:v>
                </c:pt>
                <c:pt idx="854">
                  <c:v>-87.900411000000005</c:v>
                </c:pt>
                <c:pt idx="855">
                  <c:v>-87.900532999999996</c:v>
                </c:pt>
                <c:pt idx="856">
                  <c:v>-87.900653000000005</c:v>
                </c:pt>
                <c:pt idx="857">
                  <c:v>-87.900773000000001</c:v>
                </c:pt>
                <c:pt idx="858">
                  <c:v>-87.900892999999996</c:v>
                </c:pt>
                <c:pt idx="859">
                  <c:v>-87.901011999999994</c:v>
                </c:pt>
                <c:pt idx="860">
                  <c:v>-87.901129999999995</c:v>
                </c:pt>
                <c:pt idx="861">
                  <c:v>-87.901247999999995</c:v>
                </c:pt>
                <c:pt idx="862">
                  <c:v>-87.901364999999998</c:v>
                </c:pt>
                <c:pt idx="863">
                  <c:v>-87.901482000000001</c:v>
                </c:pt>
                <c:pt idx="864">
                  <c:v>-87.901598000000007</c:v>
                </c:pt>
                <c:pt idx="865">
                  <c:v>-87.901713999999998</c:v>
                </c:pt>
                <c:pt idx="866">
                  <c:v>-87.901829000000006</c:v>
                </c:pt>
                <c:pt idx="867">
                  <c:v>-87.901943000000003</c:v>
                </c:pt>
                <c:pt idx="868">
                  <c:v>-87.902057999999997</c:v>
                </c:pt>
                <c:pt idx="869">
                  <c:v>-87.902170999999996</c:v>
                </c:pt>
                <c:pt idx="870">
                  <c:v>-87.902283999999995</c:v>
                </c:pt>
                <c:pt idx="871">
                  <c:v>-87.902396999999993</c:v>
                </c:pt>
                <c:pt idx="872">
                  <c:v>-87.902508999999995</c:v>
                </c:pt>
                <c:pt idx="873">
                  <c:v>-87.902619999999999</c:v>
                </c:pt>
                <c:pt idx="874">
                  <c:v>-87.902731000000003</c:v>
                </c:pt>
                <c:pt idx="875">
                  <c:v>-87.902842000000007</c:v>
                </c:pt>
                <c:pt idx="876">
                  <c:v>-87.902951999999999</c:v>
                </c:pt>
                <c:pt idx="877">
                  <c:v>-87.903060999999994</c:v>
                </c:pt>
                <c:pt idx="878">
                  <c:v>-87.903170000000003</c:v>
                </c:pt>
                <c:pt idx="879">
                  <c:v>-87.903278999999998</c:v>
                </c:pt>
                <c:pt idx="880">
                  <c:v>-87.903386999999995</c:v>
                </c:pt>
                <c:pt idx="881">
                  <c:v>-87.903493999999995</c:v>
                </c:pt>
                <c:pt idx="882">
                  <c:v>-87.903600999999995</c:v>
                </c:pt>
                <c:pt idx="883">
                  <c:v>-87.903707999999995</c:v>
                </c:pt>
                <c:pt idx="884">
                  <c:v>-87.903813999999997</c:v>
                </c:pt>
                <c:pt idx="885">
                  <c:v>-87.903919000000002</c:v>
                </c:pt>
                <c:pt idx="886">
                  <c:v>-87.904024000000007</c:v>
                </c:pt>
                <c:pt idx="887">
                  <c:v>-87.904128999999998</c:v>
                </c:pt>
                <c:pt idx="888">
                  <c:v>-87.904233000000005</c:v>
                </c:pt>
                <c:pt idx="889">
                  <c:v>-87.904336999999998</c:v>
                </c:pt>
                <c:pt idx="890">
                  <c:v>-87.904439999999994</c:v>
                </c:pt>
                <c:pt idx="891">
                  <c:v>-87.904543000000004</c:v>
                </c:pt>
                <c:pt idx="892">
                  <c:v>-87.904645000000002</c:v>
                </c:pt>
                <c:pt idx="893">
                  <c:v>-87.904746000000003</c:v>
                </c:pt>
                <c:pt idx="894">
                  <c:v>-87.904848000000001</c:v>
                </c:pt>
                <c:pt idx="895">
                  <c:v>-87.904949000000002</c:v>
                </c:pt>
                <c:pt idx="896">
                  <c:v>-87.905049000000005</c:v>
                </c:pt>
                <c:pt idx="897">
                  <c:v>-87.905148999999994</c:v>
                </c:pt>
                <c:pt idx="898">
                  <c:v>-87.905248</c:v>
                </c:pt>
                <c:pt idx="899">
                  <c:v>-87.905347000000006</c:v>
                </c:pt>
                <c:pt idx="900">
                  <c:v>-87.905445999999998</c:v>
                </c:pt>
                <c:pt idx="901">
                  <c:v>-87.905544000000006</c:v>
                </c:pt>
                <c:pt idx="902">
                  <c:v>-87.905642</c:v>
                </c:pt>
                <c:pt idx="903">
                  <c:v>-87.905738999999997</c:v>
                </c:pt>
                <c:pt idx="904">
                  <c:v>-87.905835999999994</c:v>
                </c:pt>
                <c:pt idx="905">
                  <c:v>-87.905932000000007</c:v>
                </c:pt>
                <c:pt idx="906">
                  <c:v>-87.906028000000006</c:v>
                </c:pt>
                <c:pt idx="907">
                  <c:v>-87.906122999999994</c:v>
                </c:pt>
                <c:pt idx="908">
                  <c:v>-87.906217999999996</c:v>
                </c:pt>
                <c:pt idx="909">
                  <c:v>-87.906312999999997</c:v>
                </c:pt>
                <c:pt idx="910">
                  <c:v>-87.906407000000002</c:v>
                </c:pt>
                <c:pt idx="911">
                  <c:v>-87.906501000000006</c:v>
                </c:pt>
                <c:pt idx="912">
                  <c:v>-87.906593999999998</c:v>
                </c:pt>
                <c:pt idx="913">
                  <c:v>-87.906687000000005</c:v>
                </c:pt>
                <c:pt idx="914">
                  <c:v>-87.906779999999998</c:v>
                </c:pt>
                <c:pt idx="915">
                  <c:v>-87.906872000000007</c:v>
                </c:pt>
                <c:pt idx="916">
                  <c:v>-87.906963000000005</c:v>
                </c:pt>
                <c:pt idx="917">
                  <c:v>-87.907054000000002</c:v>
                </c:pt>
                <c:pt idx="918">
                  <c:v>-87.907145</c:v>
                </c:pt>
                <c:pt idx="919">
                  <c:v>-87.907235999999997</c:v>
                </c:pt>
                <c:pt idx="920">
                  <c:v>-87.907325999999998</c:v>
                </c:pt>
                <c:pt idx="921">
                  <c:v>-87.907415</c:v>
                </c:pt>
                <c:pt idx="922">
                  <c:v>-87.907504000000003</c:v>
                </c:pt>
                <c:pt idx="923">
                  <c:v>-87.907593000000006</c:v>
                </c:pt>
                <c:pt idx="924">
                  <c:v>-87.907680999999997</c:v>
                </c:pt>
                <c:pt idx="925">
                  <c:v>-87.907769000000002</c:v>
                </c:pt>
                <c:pt idx="926">
                  <c:v>-87.907857000000007</c:v>
                </c:pt>
                <c:pt idx="927">
                  <c:v>-87.907944000000001</c:v>
                </c:pt>
                <c:pt idx="928">
                  <c:v>-87.908030999999994</c:v>
                </c:pt>
                <c:pt idx="929">
                  <c:v>-87.908117000000004</c:v>
                </c:pt>
                <c:pt idx="930">
                  <c:v>-87.908203</c:v>
                </c:pt>
                <c:pt idx="931">
                  <c:v>-87.908288999999996</c:v>
                </c:pt>
                <c:pt idx="932">
                  <c:v>-87.908373999999995</c:v>
                </c:pt>
                <c:pt idx="933">
                  <c:v>-87.908458999999993</c:v>
                </c:pt>
                <c:pt idx="934">
                  <c:v>-87.908542999999995</c:v>
                </c:pt>
                <c:pt idx="935">
                  <c:v>-87.908626999999996</c:v>
                </c:pt>
                <c:pt idx="936">
                  <c:v>-87.908710999999997</c:v>
                </c:pt>
                <c:pt idx="937">
                  <c:v>-87.908794</c:v>
                </c:pt>
                <c:pt idx="938">
                  <c:v>-87.908877000000004</c:v>
                </c:pt>
                <c:pt idx="939">
                  <c:v>-87.908959999999993</c:v>
                </c:pt>
                <c:pt idx="940">
                  <c:v>-87.909041999999999</c:v>
                </c:pt>
                <c:pt idx="941">
                  <c:v>-87.909124000000006</c:v>
                </c:pt>
                <c:pt idx="942">
                  <c:v>-87.909205</c:v>
                </c:pt>
                <c:pt idx="943">
                  <c:v>-87.909285999999994</c:v>
                </c:pt>
                <c:pt idx="944">
                  <c:v>-87.909367000000003</c:v>
                </c:pt>
                <c:pt idx="945">
                  <c:v>-87.909447</c:v>
                </c:pt>
                <c:pt idx="946">
                  <c:v>-87.909526999999997</c:v>
                </c:pt>
                <c:pt idx="947">
                  <c:v>-87.909606999999994</c:v>
                </c:pt>
                <c:pt idx="948">
                  <c:v>-87.909685999999994</c:v>
                </c:pt>
                <c:pt idx="949">
                  <c:v>-87.909764999999993</c:v>
                </c:pt>
                <c:pt idx="950">
                  <c:v>-87.909842999999995</c:v>
                </c:pt>
                <c:pt idx="951">
                  <c:v>-87.909920999999997</c:v>
                </c:pt>
                <c:pt idx="952">
                  <c:v>-87.909998999999999</c:v>
                </c:pt>
                <c:pt idx="953">
                  <c:v>-87.910077000000001</c:v>
                </c:pt>
                <c:pt idx="954">
                  <c:v>-87.910154000000006</c:v>
                </c:pt>
                <c:pt idx="955">
                  <c:v>-87.910229999999999</c:v>
                </c:pt>
                <c:pt idx="956">
                  <c:v>-87.910307000000003</c:v>
                </c:pt>
                <c:pt idx="957">
                  <c:v>-87.910382999999996</c:v>
                </c:pt>
                <c:pt idx="958">
                  <c:v>-87.910459000000003</c:v>
                </c:pt>
                <c:pt idx="959">
                  <c:v>-87.910533999999998</c:v>
                </c:pt>
                <c:pt idx="960">
                  <c:v>-87.910608999999994</c:v>
                </c:pt>
                <c:pt idx="961">
                  <c:v>-87.910684000000003</c:v>
                </c:pt>
                <c:pt idx="962">
                  <c:v>-87.910758000000001</c:v>
                </c:pt>
                <c:pt idx="963">
                  <c:v>-87.910831999999999</c:v>
                </c:pt>
                <c:pt idx="964">
                  <c:v>-87.910905999999997</c:v>
                </c:pt>
                <c:pt idx="965">
                  <c:v>-87.910978999999998</c:v>
                </c:pt>
                <c:pt idx="966">
                  <c:v>-87.911051999999998</c:v>
                </c:pt>
                <c:pt idx="967">
                  <c:v>-87.911124999999998</c:v>
                </c:pt>
                <c:pt idx="968">
                  <c:v>-87.911197000000001</c:v>
                </c:pt>
                <c:pt idx="969">
                  <c:v>-87.911269000000004</c:v>
                </c:pt>
                <c:pt idx="970">
                  <c:v>-87.911340999999993</c:v>
                </c:pt>
                <c:pt idx="971">
                  <c:v>-87.911411999999999</c:v>
                </c:pt>
                <c:pt idx="972">
                  <c:v>-87.911483000000004</c:v>
                </c:pt>
                <c:pt idx="973">
                  <c:v>-87.911553999999995</c:v>
                </c:pt>
                <c:pt idx="974">
                  <c:v>-87.911625000000001</c:v>
                </c:pt>
                <c:pt idx="975">
                  <c:v>-87.911694999999995</c:v>
                </c:pt>
                <c:pt idx="976">
                  <c:v>-87.911764000000005</c:v>
                </c:pt>
                <c:pt idx="977">
                  <c:v>-87.911833999999999</c:v>
                </c:pt>
                <c:pt idx="978">
                  <c:v>-87.911902999999995</c:v>
                </c:pt>
                <c:pt idx="979">
                  <c:v>-87.911972000000006</c:v>
                </c:pt>
                <c:pt idx="980">
                  <c:v>-87.912040000000005</c:v>
                </c:pt>
                <c:pt idx="981">
                  <c:v>-87.912109000000001</c:v>
                </c:pt>
                <c:pt idx="982">
                  <c:v>-87.912176000000002</c:v>
                </c:pt>
                <c:pt idx="983">
                  <c:v>-87.912244000000001</c:v>
                </c:pt>
                <c:pt idx="984">
                  <c:v>-87.912311000000003</c:v>
                </c:pt>
                <c:pt idx="985">
                  <c:v>-87.912378000000004</c:v>
                </c:pt>
                <c:pt idx="986">
                  <c:v>-87.912445000000005</c:v>
                </c:pt>
                <c:pt idx="987">
                  <c:v>-87.912510999999995</c:v>
                </c:pt>
                <c:pt idx="988">
                  <c:v>-87.912577999999996</c:v>
                </c:pt>
                <c:pt idx="989">
                  <c:v>-87.912643000000003</c:v>
                </c:pt>
                <c:pt idx="990">
                  <c:v>-87.912709000000007</c:v>
                </c:pt>
                <c:pt idx="991">
                  <c:v>-87.912773999999999</c:v>
                </c:pt>
                <c:pt idx="992">
                  <c:v>-87.912839000000005</c:v>
                </c:pt>
                <c:pt idx="993">
                  <c:v>-87.912903</c:v>
                </c:pt>
                <c:pt idx="994">
                  <c:v>-87.912968000000006</c:v>
                </c:pt>
                <c:pt idx="995">
                  <c:v>-87.913032000000001</c:v>
                </c:pt>
                <c:pt idx="996">
                  <c:v>-87.913095999999996</c:v>
                </c:pt>
                <c:pt idx="997">
                  <c:v>-87.913158999999993</c:v>
                </c:pt>
              </c:numCache>
            </c:numRef>
          </c:yVal>
          <c:smooth val="0"/>
          <c:extLst>
            <c:ext xmlns:c16="http://schemas.microsoft.com/office/drawing/2014/chart" uri="{C3380CC4-5D6E-409C-BE32-E72D297353CC}">
              <c16:uniqueId val="{00000000-8349-0A4C-8613-1120C481C720}"/>
            </c:ext>
          </c:extLst>
        </c:ser>
        <c:ser>
          <c:idx val="1"/>
          <c:order val="1"/>
          <c:tx>
            <c:strRef>
              <c:f>cmax4!$M$1</c:f>
              <c:strCache>
                <c:ptCount val="1"/>
                <c:pt idx="0">
                  <c:v>GPU cmax2</c:v>
                </c:pt>
              </c:strCache>
            </c:strRef>
          </c:tx>
          <c:spPr>
            <a:ln w="19050" cap="rnd">
              <a:solidFill>
                <a:schemeClr val="accent2"/>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M$2:$M$5981</c:f>
              <c:numCache>
                <c:formatCode>General</c:formatCode>
                <c:ptCount val="5980"/>
                <c:pt idx="0">
                  <c:v>-87.915636000000006</c:v>
                </c:pt>
                <c:pt idx="1">
                  <c:v>-87.915817000000004</c:v>
                </c:pt>
                <c:pt idx="2">
                  <c:v>-87.915966999999995</c:v>
                </c:pt>
                <c:pt idx="3">
                  <c:v>-87.916094000000001</c:v>
                </c:pt>
                <c:pt idx="4">
                  <c:v>-87.916202999999996</c:v>
                </c:pt>
                <c:pt idx="5">
                  <c:v>-87.916300000000007</c:v>
                </c:pt>
                <c:pt idx="6">
                  <c:v>-87.916387999999998</c:v>
                </c:pt>
                <c:pt idx="7">
                  <c:v>-87.916467999999995</c:v>
                </c:pt>
                <c:pt idx="8">
                  <c:v>-87.516542999999999</c:v>
                </c:pt>
                <c:pt idx="9">
                  <c:v>-39.195435000000003</c:v>
                </c:pt>
                <c:pt idx="10">
                  <c:v>32.571885000000002</c:v>
                </c:pt>
                <c:pt idx="11">
                  <c:v>37.555523999999998</c:v>
                </c:pt>
                <c:pt idx="12">
                  <c:v>39.593271000000001</c:v>
                </c:pt>
                <c:pt idx="13">
                  <c:v>40.414498000000002</c:v>
                </c:pt>
                <c:pt idx="14">
                  <c:v>40.674520999999999</c:v>
                </c:pt>
                <c:pt idx="15">
                  <c:v>40.657778</c:v>
                </c:pt>
                <c:pt idx="16">
                  <c:v>40.507894</c:v>
                </c:pt>
                <c:pt idx="17">
                  <c:v>40.307965000000003</c:v>
                </c:pt>
                <c:pt idx="18">
                  <c:v>40.107205</c:v>
                </c:pt>
                <c:pt idx="19">
                  <c:v>39.931519000000002</c:v>
                </c:pt>
                <c:pt idx="20">
                  <c:v>39.790951999999997</c:v>
                </c:pt>
                <c:pt idx="21">
                  <c:v>39.686011999999998</c:v>
                </c:pt>
                <c:pt idx="22">
                  <c:v>39.612364999999997</c:v>
                </c:pt>
                <c:pt idx="23">
                  <c:v>39.563800999999998</c:v>
                </c:pt>
                <c:pt idx="24">
                  <c:v>39.533869000000003</c:v>
                </c:pt>
                <c:pt idx="25">
                  <c:v>39.516671000000002</c:v>
                </c:pt>
                <c:pt idx="26">
                  <c:v>39.507164000000003</c:v>
                </c:pt>
                <c:pt idx="27">
                  <c:v>39.501216999999997</c:v>
                </c:pt>
                <c:pt idx="28">
                  <c:v>39.495544000000002</c:v>
                </c:pt>
                <c:pt idx="29">
                  <c:v>39.487600999999998</c:v>
                </c:pt>
                <c:pt idx="30">
                  <c:v>39.475458000000003</c:v>
                </c:pt>
                <c:pt idx="31">
                  <c:v>39.457692000000002</c:v>
                </c:pt>
                <c:pt idx="32">
                  <c:v>39.433286000000003</c:v>
                </c:pt>
                <c:pt idx="33">
                  <c:v>39.401546000000003</c:v>
                </c:pt>
                <c:pt idx="34">
                  <c:v>39.362028000000002</c:v>
                </c:pt>
                <c:pt idx="35">
                  <c:v>39.314486000000002</c:v>
                </c:pt>
                <c:pt idx="36">
                  <c:v>39.258823</c:v>
                </c:pt>
                <c:pt idx="37">
                  <c:v>39.195058000000003</c:v>
                </c:pt>
                <c:pt idx="38">
                  <c:v>39.123296000000003</c:v>
                </c:pt>
                <c:pt idx="39">
                  <c:v>39.043703000000001</c:v>
                </c:pt>
                <c:pt idx="40">
                  <c:v>38.956491999999997</c:v>
                </c:pt>
                <c:pt idx="41">
                  <c:v>38.861907000000002</c:v>
                </c:pt>
                <c:pt idx="42">
                  <c:v>38.760212000000003</c:v>
                </c:pt>
                <c:pt idx="43">
                  <c:v>38.651685000000001</c:v>
                </c:pt>
                <c:pt idx="44">
                  <c:v>38.536608000000001</c:v>
                </c:pt>
                <c:pt idx="45">
                  <c:v>38.415266000000003</c:v>
                </c:pt>
                <c:pt idx="46">
                  <c:v>38.287941000000004</c:v>
                </c:pt>
                <c:pt idx="47">
                  <c:v>38.154910000000001</c:v>
                </c:pt>
                <c:pt idx="48">
                  <c:v>38.016441999999998</c:v>
                </c:pt>
                <c:pt idx="49">
                  <c:v>37.872799999999998</c:v>
                </c:pt>
                <c:pt idx="50">
                  <c:v>37.724237000000002</c:v>
                </c:pt>
                <c:pt idx="51">
                  <c:v>37.570996000000001</c:v>
                </c:pt>
                <c:pt idx="52">
                  <c:v>37.413313000000002</c:v>
                </c:pt>
                <c:pt idx="53">
                  <c:v>37.25141</c:v>
                </c:pt>
                <c:pt idx="54">
                  <c:v>37.085504</c:v>
                </c:pt>
                <c:pt idx="55">
                  <c:v>36.915799999999997</c:v>
                </c:pt>
                <c:pt idx="56">
                  <c:v>36.742494999999998</c:v>
                </c:pt>
                <c:pt idx="57">
                  <c:v>36.565776</c:v>
                </c:pt>
                <c:pt idx="58">
                  <c:v>36.385824</c:v>
                </c:pt>
                <c:pt idx="59">
                  <c:v>36.202810999999997</c:v>
                </c:pt>
                <c:pt idx="60">
                  <c:v>36.016902000000002</c:v>
                </c:pt>
                <c:pt idx="61">
                  <c:v>35.828254000000001</c:v>
                </c:pt>
                <c:pt idx="62">
                  <c:v>35.637019000000002</c:v>
                </c:pt>
                <c:pt idx="63">
                  <c:v>35.443342000000001</c:v>
                </c:pt>
                <c:pt idx="64">
                  <c:v>35.247362000000003</c:v>
                </c:pt>
                <c:pt idx="65">
                  <c:v>35.049211999999997</c:v>
                </c:pt>
                <c:pt idx="66">
                  <c:v>34.849021999999998</c:v>
                </c:pt>
                <c:pt idx="67">
                  <c:v>34.646915</c:v>
                </c:pt>
                <c:pt idx="68">
                  <c:v>34.443009000000004</c:v>
                </c:pt>
                <c:pt idx="69">
                  <c:v>34.23742</c:v>
                </c:pt>
                <c:pt idx="70">
                  <c:v>34.030258000000003</c:v>
                </c:pt>
                <c:pt idx="71">
                  <c:v>33.821629000000001</c:v>
                </c:pt>
                <c:pt idx="72">
                  <c:v>33.611635999999997</c:v>
                </c:pt>
                <c:pt idx="73">
                  <c:v>33.400379000000001</c:v>
                </c:pt>
                <c:pt idx="74">
                  <c:v>33.187952000000003</c:v>
                </c:pt>
                <c:pt idx="75">
                  <c:v>32.974448000000002</c:v>
                </c:pt>
                <c:pt idx="76">
                  <c:v>32.759956000000003</c:v>
                </c:pt>
                <c:pt idx="77">
                  <c:v>32.544561999999999</c:v>
                </c:pt>
                <c:pt idx="78">
                  <c:v>32.328349000000003</c:v>
                </c:pt>
                <c:pt idx="79">
                  <c:v>32.111396999999997</c:v>
                </c:pt>
                <c:pt idx="80">
                  <c:v>31.893782000000002</c:v>
                </c:pt>
                <c:pt idx="81">
                  <c:v>31.675578000000002</c:v>
                </c:pt>
                <c:pt idx="82">
                  <c:v>31.456856999999999</c:v>
                </c:pt>
                <c:pt idx="83">
                  <c:v>31.237687000000001</c:v>
                </c:pt>
                <c:pt idx="84">
                  <c:v>31.018135000000001</c:v>
                </c:pt>
                <c:pt idx="85">
                  <c:v>30.798262000000001</c:v>
                </c:pt>
                <c:pt idx="86">
                  <c:v>30.578129000000001</c:v>
                </c:pt>
                <c:pt idx="87">
                  <c:v>30.357794999999999</c:v>
                </c:pt>
                <c:pt idx="88">
                  <c:v>30.137312999999999</c:v>
                </c:pt>
                <c:pt idx="89">
                  <c:v>29.916737999999999</c:v>
                </c:pt>
                <c:pt idx="90">
                  <c:v>29.696117999999998</c:v>
                </c:pt>
                <c:pt idx="91">
                  <c:v>29.475501000000001</c:v>
                </c:pt>
                <c:pt idx="92">
                  <c:v>29.254932</c:v>
                </c:pt>
                <c:pt idx="93">
                  <c:v>29.034454</c:v>
                </c:pt>
                <c:pt idx="94">
                  <c:v>28.814105999999999</c:v>
                </c:pt>
                <c:pt idx="95">
                  <c:v>28.593927000000001</c:v>
                </c:pt>
                <c:pt idx="96">
                  <c:v>28.373951000000002</c:v>
                </c:pt>
                <c:pt idx="97">
                  <c:v>28.154212000000001</c:v>
                </c:pt>
                <c:pt idx="98">
                  <c:v>27.934739</c:v>
                </c:pt>
                <c:pt idx="99">
                  <c:v>27.715561999999998</c:v>
                </c:pt>
                <c:pt idx="100">
                  <c:v>27.496707000000001</c:v>
                </c:pt>
                <c:pt idx="101">
                  <c:v>27.278196999999999</c:v>
                </c:pt>
                <c:pt idx="102">
                  <c:v>27.060054000000001</c:v>
                </c:pt>
                <c:pt idx="103">
                  <c:v>26.842299000000001</c:v>
                </c:pt>
                <c:pt idx="104">
                  <c:v>26.624948</c:v>
                </c:pt>
                <c:pt idx="105">
                  <c:v>26.408017999999998</c:v>
                </c:pt>
                <c:pt idx="106">
                  <c:v>26.191523</c:v>
                </c:pt>
                <c:pt idx="107">
                  <c:v>25.975473999999998</c:v>
                </c:pt>
                <c:pt idx="108">
                  <c:v>25.759881</c:v>
                </c:pt>
                <c:pt idx="109">
                  <c:v>25.544753</c:v>
                </c:pt>
                <c:pt idx="110">
                  <c:v>25.330098</c:v>
                </c:pt>
                <c:pt idx="111">
                  <c:v>25.115918000000001</c:v>
                </c:pt>
                <c:pt idx="112">
                  <c:v>24.90222</c:v>
                </c:pt>
                <c:pt idx="113">
                  <c:v>24.689003</c:v>
                </c:pt>
                <c:pt idx="114">
                  <c:v>24.476268999999998</c:v>
                </c:pt>
                <c:pt idx="115">
                  <c:v>24.264016999999999</c:v>
                </c:pt>
                <c:pt idx="116">
                  <c:v>24.052244999999999</c:v>
                </c:pt>
                <c:pt idx="117">
                  <c:v>23.840948999999998</c:v>
                </c:pt>
                <c:pt idx="118">
                  <c:v>23.630123999999999</c:v>
                </c:pt>
                <c:pt idx="119">
                  <c:v>23.419765000000002</c:v>
                </c:pt>
                <c:pt idx="120">
                  <c:v>23.209864</c:v>
                </c:pt>
                <c:pt idx="121">
                  <c:v>23.000413999999999</c:v>
                </c:pt>
                <c:pt idx="122">
                  <c:v>22.791405000000001</c:v>
                </c:pt>
                <c:pt idx="123">
                  <c:v>22.582827999999999</c:v>
                </c:pt>
                <c:pt idx="124">
                  <c:v>22.374670999999999</c:v>
                </c:pt>
                <c:pt idx="125">
                  <c:v>22.166923000000001</c:v>
                </c:pt>
                <c:pt idx="126">
                  <c:v>21.959571</c:v>
                </c:pt>
                <c:pt idx="127">
                  <c:v>21.752600999999999</c:v>
                </c:pt>
                <c:pt idx="128">
                  <c:v>21.546001</c:v>
                </c:pt>
                <c:pt idx="129">
                  <c:v>21.339753999999999</c:v>
                </c:pt>
                <c:pt idx="130">
                  <c:v>21.133845999999998</c:v>
                </c:pt>
                <c:pt idx="131">
                  <c:v>20.928260999999999</c:v>
                </c:pt>
                <c:pt idx="132">
                  <c:v>20.722982999999999</c:v>
                </c:pt>
                <c:pt idx="133">
                  <c:v>20.517993000000001</c:v>
                </c:pt>
                <c:pt idx="134">
                  <c:v>20.313275999999998</c:v>
                </c:pt>
                <c:pt idx="135">
                  <c:v>20.108812</c:v>
                </c:pt>
                <c:pt idx="136">
                  <c:v>19.904584</c:v>
                </c:pt>
                <c:pt idx="137">
                  <c:v>19.700572999999999</c:v>
                </c:pt>
                <c:pt idx="138">
                  <c:v>19.496759000000001</c:v>
                </c:pt>
                <c:pt idx="139">
                  <c:v>19.293123999999999</c:v>
                </c:pt>
                <c:pt idx="140">
                  <c:v>19.089646999999999</c:v>
                </c:pt>
                <c:pt idx="141">
                  <c:v>18.886308</c:v>
                </c:pt>
                <c:pt idx="142">
                  <c:v>18.683088000000001</c:v>
                </c:pt>
                <c:pt idx="143">
                  <c:v>18.479965</c:v>
                </c:pt>
                <c:pt idx="144">
                  <c:v>18.276918999999999</c:v>
                </c:pt>
                <c:pt idx="145">
                  <c:v>18.073927999999999</c:v>
                </c:pt>
                <c:pt idx="146">
                  <c:v>17.870971999999998</c:v>
                </c:pt>
                <c:pt idx="147">
                  <c:v>17.668028</c:v>
                </c:pt>
                <c:pt idx="148">
                  <c:v>17.465074999999999</c:v>
                </c:pt>
                <c:pt idx="149">
                  <c:v>17.262091999999999</c:v>
                </c:pt>
                <c:pt idx="150">
                  <c:v>17.059056000000002</c:v>
                </c:pt>
                <c:pt idx="151">
                  <c:v>16.855944999999998</c:v>
                </c:pt>
                <c:pt idx="152">
                  <c:v>16.652736000000001</c:v>
                </c:pt>
                <c:pt idx="153">
                  <c:v>16.449407999999998</c:v>
                </c:pt>
                <c:pt idx="154">
                  <c:v>16.245937000000001</c:v>
                </c:pt>
                <c:pt idx="155">
                  <c:v>16.042300000000001</c:v>
                </c:pt>
                <c:pt idx="156">
                  <c:v>15.838475000000001</c:v>
                </c:pt>
                <c:pt idx="157">
                  <c:v>15.634439</c:v>
                </c:pt>
                <c:pt idx="158">
                  <c:v>15.430167000000001</c:v>
                </c:pt>
                <c:pt idx="159">
                  <c:v>15.225637000000001</c:v>
                </c:pt>
                <c:pt idx="160">
                  <c:v>15.020825</c:v>
                </c:pt>
                <c:pt idx="161">
                  <c:v>14.815707</c:v>
                </c:pt>
                <c:pt idx="162">
                  <c:v>14.61026</c:v>
                </c:pt>
                <c:pt idx="163">
                  <c:v>14.404458999999999</c:v>
                </c:pt>
                <c:pt idx="164">
                  <c:v>14.198282000000001</c:v>
                </c:pt>
                <c:pt idx="165">
                  <c:v>13.991705</c:v>
                </c:pt>
                <c:pt idx="166">
                  <c:v>13.784706</c:v>
                </c:pt>
                <c:pt idx="167">
                  <c:v>13.577259</c:v>
                </c:pt>
                <c:pt idx="168">
                  <c:v>13.369339</c:v>
                </c:pt>
                <c:pt idx="169">
                  <c:v>13.160921999999999</c:v>
                </c:pt>
                <c:pt idx="170">
                  <c:v>12.951981</c:v>
                </c:pt>
                <c:pt idx="171">
                  <c:v>12.742489000000001</c:v>
                </c:pt>
                <c:pt idx="172">
                  <c:v>12.532419000000001</c:v>
                </c:pt>
                <c:pt idx="173">
                  <c:v>12.321745</c:v>
                </c:pt>
                <c:pt idx="174">
                  <c:v>12.110439</c:v>
                </c:pt>
                <c:pt idx="175">
                  <c:v>11.898472999999999</c:v>
                </c:pt>
                <c:pt idx="176">
                  <c:v>11.685819</c:v>
                </c:pt>
                <c:pt idx="177">
                  <c:v>11.472448999999999</c:v>
                </c:pt>
                <c:pt idx="178">
                  <c:v>11.258331999999999</c:v>
                </c:pt>
                <c:pt idx="179">
                  <c:v>11.043441</c:v>
                </c:pt>
                <c:pt idx="180">
                  <c:v>10.827745</c:v>
                </c:pt>
                <c:pt idx="181">
                  <c:v>10.611212999999999</c:v>
                </c:pt>
                <c:pt idx="182">
                  <c:v>10.393815</c:v>
                </c:pt>
                <c:pt idx="183">
                  <c:v>10.175518</c:v>
                </c:pt>
                <c:pt idx="184">
                  <c:v>9.9562910000000002</c:v>
                </c:pt>
                <c:pt idx="185">
                  <c:v>9.7361000000000004</c:v>
                </c:pt>
                <c:pt idx="186">
                  <c:v>9.5149109999999997</c:v>
                </c:pt>
                <c:pt idx="187">
                  <c:v>9.2926909999999996</c:v>
                </c:pt>
                <c:pt idx="188">
                  <c:v>9.0694020000000002</c:v>
                </c:pt>
                <c:pt idx="189">
                  <c:v>8.8450100000000003</c:v>
                </c:pt>
                <c:pt idx="190">
                  <c:v>8.6194760000000006</c:v>
                </c:pt>
                <c:pt idx="191">
                  <c:v>8.3927610000000001</c:v>
                </c:pt>
                <c:pt idx="192">
                  <c:v>8.1648270000000007</c:v>
                </c:pt>
                <c:pt idx="193">
                  <c:v>7.9356330000000002</c:v>
                </c:pt>
                <c:pt idx="194">
                  <c:v>7.7051350000000003</c:v>
                </c:pt>
                <c:pt idx="195">
                  <c:v>7.4732919999999998</c:v>
                </c:pt>
                <c:pt idx="196">
                  <c:v>7.240056</c:v>
                </c:pt>
                <c:pt idx="197">
                  <c:v>7.005382</c:v>
                </c:pt>
                <c:pt idx="198">
                  <c:v>6.7692220000000001</c:v>
                </c:pt>
                <c:pt idx="199">
                  <c:v>6.5315250000000002</c:v>
                </c:pt>
                <c:pt idx="200">
                  <c:v>6.2922390000000004</c:v>
                </c:pt>
                <c:pt idx="201">
                  <c:v>6.0513110000000001</c:v>
                </c:pt>
                <c:pt idx="202">
                  <c:v>5.8086830000000003</c:v>
                </c:pt>
                <c:pt idx="203">
                  <c:v>5.5642969999999998</c:v>
                </c:pt>
                <c:pt idx="204">
                  <c:v>5.3180930000000002</c:v>
                </c:pt>
                <c:pt idx="205">
                  <c:v>5.0700060000000002</c:v>
                </c:pt>
                <c:pt idx="206">
                  <c:v>4.8199709999999998</c:v>
                </c:pt>
                <c:pt idx="207">
                  <c:v>4.5679189999999998</c:v>
                </c:pt>
                <c:pt idx="208">
                  <c:v>4.313777</c:v>
                </c:pt>
                <c:pt idx="209">
                  <c:v>4.0574700000000004</c:v>
                </c:pt>
                <c:pt idx="210">
                  <c:v>3.7989199999999999</c:v>
                </c:pt>
                <c:pt idx="211">
                  <c:v>3.538046</c:v>
                </c:pt>
                <c:pt idx="212">
                  <c:v>3.274762</c:v>
                </c:pt>
                <c:pt idx="213">
                  <c:v>3.0089790000000001</c:v>
                </c:pt>
                <c:pt idx="214">
                  <c:v>2.7406039999999998</c:v>
                </c:pt>
                <c:pt idx="215">
                  <c:v>2.4695420000000001</c:v>
                </c:pt>
                <c:pt idx="216">
                  <c:v>2.1956920000000002</c:v>
                </c:pt>
                <c:pt idx="217">
                  <c:v>1.9189499999999999</c:v>
                </c:pt>
                <c:pt idx="218">
                  <c:v>1.639208</c:v>
                </c:pt>
                <c:pt idx="219">
                  <c:v>1.356355</c:v>
                </c:pt>
                <c:pt idx="220">
                  <c:v>1.0702750000000001</c:v>
                </c:pt>
                <c:pt idx="221">
                  <c:v>0.78084900000000002</c:v>
                </c:pt>
                <c:pt idx="222">
                  <c:v>0.487956</c:v>
                </c:pt>
                <c:pt idx="223">
                  <c:v>0.19147</c:v>
                </c:pt>
                <c:pt idx="224">
                  <c:v>-0.108736</c:v>
                </c:pt>
                <c:pt idx="225">
                  <c:v>-0.41279100000000002</c:v>
                </c:pt>
                <c:pt idx="226">
                  <c:v>-0.72082599999999997</c:v>
                </c:pt>
                <c:pt idx="227">
                  <c:v>-1.0329710000000001</c:v>
                </c:pt>
                <c:pt idx="228">
                  <c:v>-1.349359</c:v>
                </c:pt>
                <c:pt idx="229">
                  <c:v>-1.6701170000000001</c:v>
                </c:pt>
                <c:pt idx="230">
                  <c:v>-1.9953719999999999</c:v>
                </c:pt>
                <c:pt idx="231">
                  <c:v>-2.3252459999999999</c:v>
                </c:pt>
                <c:pt idx="232">
                  <c:v>-2.659856</c:v>
                </c:pt>
                <c:pt idx="233">
                  <c:v>-2.9993099999999999</c:v>
                </c:pt>
                <c:pt idx="234">
                  <c:v>-3.343709</c:v>
                </c:pt>
                <c:pt idx="235">
                  <c:v>-3.6931419999999999</c:v>
                </c:pt>
                <c:pt idx="236">
                  <c:v>-4.0476830000000001</c:v>
                </c:pt>
                <c:pt idx="237">
                  <c:v>-4.407394</c:v>
                </c:pt>
                <c:pt idx="238">
                  <c:v>-4.7723190000000004</c:v>
                </c:pt>
                <c:pt idx="239">
                  <c:v>-5.1424810000000001</c:v>
                </c:pt>
                <c:pt idx="240">
                  <c:v>-5.5178859999999998</c:v>
                </c:pt>
                <c:pt idx="241">
                  <c:v>-5.8985139999999996</c:v>
                </c:pt>
                <c:pt idx="242">
                  <c:v>-6.2843239999999998</c:v>
                </c:pt>
                <c:pt idx="243">
                  <c:v>-6.6752510000000003</c:v>
                </c:pt>
                <c:pt idx="244">
                  <c:v>-7.0712020000000004</c:v>
                </c:pt>
                <c:pt idx="245">
                  <c:v>-7.4720630000000003</c:v>
                </c:pt>
                <c:pt idx="246">
                  <c:v>-7.8776919999999997</c:v>
                </c:pt>
                <c:pt idx="247">
                  <c:v>-8.2879260000000006</c:v>
                </c:pt>
                <c:pt idx="248">
                  <c:v>-8.7025780000000008</c:v>
                </c:pt>
                <c:pt idx="249">
                  <c:v>-9.1214399999999998</c:v>
                </c:pt>
                <c:pt idx="250">
                  <c:v>-9.5442879999999999</c:v>
                </c:pt>
                <c:pt idx="251">
                  <c:v>-9.9708780000000008</c:v>
                </c:pt>
                <c:pt idx="252">
                  <c:v>-10.400954</c:v>
                </c:pt>
                <c:pt idx="253">
                  <c:v>-10.834250000000001</c:v>
                </c:pt>
                <c:pt idx="254">
                  <c:v>-11.270489</c:v>
                </c:pt>
                <c:pt idx="255">
                  <c:v>-11.709391</c:v>
                </c:pt>
                <c:pt idx="256">
                  <c:v>-12.150672</c:v>
                </c:pt>
                <c:pt idx="257">
                  <c:v>-12.594047</c:v>
                </c:pt>
                <c:pt idx="258">
                  <c:v>-13.039232</c:v>
                </c:pt>
                <c:pt idx="259">
                  <c:v>-13.485948</c:v>
                </c:pt>
                <c:pt idx="260">
                  <c:v>-13.933921</c:v>
                </c:pt>
                <c:pt idx="261">
                  <c:v>-14.382885</c:v>
                </c:pt>
                <c:pt idx="262">
                  <c:v>-14.832584000000001</c:v>
                </c:pt>
                <c:pt idx="263">
                  <c:v>-15.282769</c:v>
                </c:pt>
                <c:pt idx="264">
                  <c:v>-15.733207999999999</c:v>
                </c:pt>
                <c:pt idx="265">
                  <c:v>-16.183679999999999</c:v>
                </c:pt>
                <c:pt idx="266">
                  <c:v>-16.633980999999999</c:v>
                </c:pt>
                <c:pt idx="267">
                  <c:v>-17.083922999999999</c:v>
                </c:pt>
                <c:pt idx="268">
                  <c:v>-17.533339999999999</c:v>
                </c:pt>
                <c:pt idx="269">
                  <c:v>-17.982085000000001</c:v>
                </c:pt>
                <c:pt idx="270">
                  <c:v>-18.430033999999999</c:v>
                </c:pt>
                <c:pt idx="271">
                  <c:v>-18.877091</c:v>
                </c:pt>
                <c:pt idx="272">
                  <c:v>-19.323184000000001</c:v>
                </c:pt>
                <c:pt idx="273">
                  <c:v>-19.768270999999999</c:v>
                </c:pt>
                <c:pt idx="274">
                  <c:v>-20.212337999999999</c:v>
                </c:pt>
                <c:pt idx="275">
                  <c:v>-20.655401999999999</c:v>
                </c:pt>
                <c:pt idx="276">
                  <c:v>-21.097505999999999</c:v>
                </c:pt>
                <c:pt idx="277">
                  <c:v>-21.538726</c:v>
                </c:pt>
                <c:pt idx="278">
                  <c:v>-21.979158999999999</c:v>
                </c:pt>
                <c:pt idx="279">
                  <c:v>-22.418928999999999</c:v>
                </c:pt>
                <c:pt idx="280">
                  <c:v>-22.858180000000001</c:v>
                </c:pt>
                <c:pt idx="281">
                  <c:v>-23.297070999999999</c:v>
                </c:pt>
                <c:pt idx="282">
                  <c:v>-23.735776999999999</c:v>
                </c:pt>
                <c:pt idx="283">
                  <c:v>-24.174479000000002</c:v>
                </c:pt>
                <c:pt idx="284">
                  <c:v>-24.613365999999999</c:v>
                </c:pt>
                <c:pt idx="285">
                  <c:v>-25.052627000000001</c:v>
                </c:pt>
                <c:pt idx="286">
                  <c:v>-25.492449000000001</c:v>
                </c:pt>
                <c:pt idx="287">
                  <c:v>-25.933018000000001</c:v>
                </c:pt>
                <c:pt idx="288">
                  <c:v>-26.374510000000001</c:v>
                </c:pt>
                <c:pt idx="289">
                  <c:v>-26.817098000000001</c:v>
                </c:pt>
                <c:pt idx="290">
                  <c:v>-27.260943999999999</c:v>
                </c:pt>
                <c:pt idx="291">
                  <c:v>-27.706205000000001</c:v>
                </c:pt>
                <c:pt idx="292">
                  <c:v>-28.153027999999999</c:v>
                </c:pt>
                <c:pt idx="293">
                  <c:v>-28.601558000000001</c:v>
                </c:pt>
                <c:pt idx="294">
                  <c:v>-29.051932000000001</c:v>
                </c:pt>
                <c:pt idx="295">
                  <c:v>-29.504286</c:v>
                </c:pt>
                <c:pt idx="296">
                  <c:v>-29.958755</c:v>
                </c:pt>
                <c:pt idx="297">
                  <c:v>-30.415472999999999</c:v>
                </c:pt>
                <c:pt idx="298">
                  <c:v>-30.874579000000001</c:v>
                </c:pt>
                <c:pt idx="299">
                  <c:v>-31.336216</c:v>
                </c:pt>
                <c:pt idx="300">
                  <c:v>-31.800533999999999</c:v>
                </c:pt>
                <c:pt idx="301">
                  <c:v>-32.267690999999999</c:v>
                </c:pt>
                <c:pt idx="302">
                  <c:v>-32.737855000000003</c:v>
                </c:pt>
                <c:pt idx="303">
                  <c:v>-33.211205999999997</c:v>
                </c:pt>
                <c:pt idx="304">
                  <c:v>-33.687936000000001</c:v>
                </c:pt>
                <c:pt idx="305">
                  <c:v>-34.168253999999997</c:v>
                </c:pt>
                <c:pt idx="306">
                  <c:v>-34.652380999999998</c:v>
                </c:pt>
                <c:pt idx="307">
                  <c:v>-35.140557000000001</c:v>
                </c:pt>
                <c:pt idx="308">
                  <c:v>-35.633037000000002</c:v>
                </c:pt>
                <c:pt idx="309">
                  <c:v>-36.130096000000002</c:v>
                </c:pt>
                <c:pt idx="310">
                  <c:v>-36.632024999999999</c:v>
                </c:pt>
                <c:pt idx="311">
                  <c:v>-37.139133999999999</c:v>
                </c:pt>
                <c:pt idx="312">
                  <c:v>-37.651752000000002</c:v>
                </c:pt>
                <c:pt idx="313">
                  <c:v>-38.170225000000002</c:v>
                </c:pt>
                <c:pt idx="314">
                  <c:v>-38.694918000000001</c:v>
                </c:pt>
                <c:pt idx="315">
                  <c:v>-39.226211999999997</c:v>
                </c:pt>
                <c:pt idx="316">
                  <c:v>-39.764502</c:v>
                </c:pt>
                <c:pt idx="317">
                  <c:v>-40.310203000000001</c:v>
                </c:pt>
                <c:pt idx="318">
                  <c:v>-40.863737999999998</c:v>
                </c:pt>
                <c:pt idx="319">
                  <c:v>-41.425545</c:v>
                </c:pt>
                <c:pt idx="320">
                  <c:v>-41.996071999999998</c:v>
                </c:pt>
                <c:pt idx="321">
                  <c:v>-42.575775999999998</c:v>
                </c:pt>
                <c:pt idx="322">
                  <c:v>-43.165121999999997</c:v>
                </c:pt>
                <c:pt idx="323">
                  <c:v>-43.764581999999997</c:v>
                </c:pt>
                <c:pt idx="324">
                  <c:v>-44.374636000000002</c:v>
                </c:pt>
                <c:pt idx="325">
                  <c:v>-44.995769000000003</c:v>
                </c:pt>
                <c:pt idx="326">
                  <c:v>-45.628478000000001</c:v>
                </c:pt>
                <c:pt idx="327">
                  <c:v>-46.273271000000001</c:v>
                </c:pt>
                <c:pt idx="328">
                  <c:v>-46.930669999999999</c:v>
                </c:pt>
                <c:pt idx="329">
                  <c:v>-47.601219999999998</c:v>
                </c:pt>
                <c:pt idx="330">
                  <c:v>-48.285496000000002</c:v>
                </c:pt>
                <c:pt idx="331">
                  <c:v>-48.984107999999999</c:v>
                </c:pt>
                <c:pt idx="332">
                  <c:v>-49.697718000000002</c:v>
                </c:pt>
                <c:pt idx="333">
                  <c:v>-50.427044000000002</c:v>
                </c:pt>
                <c:pt idx="334">
                  <c:v>-51.172882999999999</c:v>
                </c:pt>
                <c:pt idx="335">
                  <c:v>-51.936118</c:v>
                </c:pt>
                <c:pt idx="336">
                  <c:v>-52.717737999999997</c:v>
                </c:pt>
                <c:pt idx="337">
                  <c:v>-53.518856999999997</c:v>
                </c:pt>
                <c:pt idx="338">
                  <c:v>-54.340727000000001</c:v>
                </c:pt>
                <c:pt idx="339">
                  <c:v>-55.184761999999999</c:v>
                </c:pt>
                <c:pt idx="340">
                  <c:v>-56.052549999999997</c:v>
                </c:pt>
                <c:pt idx="341">
                  <c:v>-56.945880000000002</c:v>
                </c:pt>
                <c:pt idx="342">
                  <c:v>-57.866746999999997</c:v>
                </c:pt>
                <c:pt idx="343">
                  <c:v>-58.817373000000003</c:v>
                </c:pt>
                <c:pt idx="344">
                  <c:v>-59.800206000000003</c:v>
                </c:pt>
                <c:pt idx="345">
                  <c:v>-60.817920999999998</c:v>
                </c:pt>
                <c:pt idx="346">
                  <c:v>-61.873392000000003</c:v>
                </c:pt>
                <c:pt idx="347">
                  <c:v>-62.969647000000002</c:v>
                </c:pt>
                <c:pt idx="348">
                  <c:v>-64.109780000000001</c:v>
                </c:pt>
                <c:pt idx="349">
                  <c:v>-65.296796000000001</c:v>
                </c:pt>
                <c:pt idx="350">
                  <c:v>-66.533379999999994</c:v>
                </c:pt>
                <c:pt idx="351">
                  <c:v>-67.821526000000006</c:v>
                </c:pt>
                <c:pt idx="352">
                  <c:v>-69.162008999999998</c:v>
                </c:pt>
                <c:pt idx="353">
                  <c:v>-70.553633000000005</c:v>
                </c:pt>
                <c:pt idx="354">
                  <c:v>-71.992247000000006</c:v>
                </c:pt>
                <c:pt idx="355">
                  <c:v>-73.469555999999997</c:v>
                </c:pt>
                <c:pt idx="356">
                  <c:v>-74.971879000000001</c:v>
                </c:pt>
                <c:pt idx="357">
                  <c:v>-76.479204999999993</c:v>
                </c:pt>
                <c:pt idx="358">
                  <c:v>-77.965106000000006</c:v>
                </c:pt>
                <c:pt idx="359">
                  <c:v>-79.398106999999996</c:v>
                </c:pt>
                <c:pt idx="360">
                  <c:v>-80.744878</c:v>
                </c:pt>
                <c:pt idx="361">
                  <c:v>-81.974834000000001</c:v>
                </c:pt>
                <c:pt idx="362">
                  <c:v>-83.064891000000003</c:v>
                </c:pt>
                <c:pt idx="363">
                  <c:v>-84.002737999999994</c:v>
                </c:pt>
                <c:pt idx="364">
                  <c:v>-84.787565999999998</c:v>
                </c:pt>
                <c:pt idx="365">
                  <c:v>-85.428342000000001</c:v>
                </c:pt>
                <c:pt idx="366">
                  <c:v>-85.940629999999999</c:v>
                </c:pt>
                <c:pt idx="367">
                  <c:v>-86.343198999999998</c:v>
                </c:pt>
                <c:pt idx="368">
                  <c:v>-86.655257000000006</c:v>
                </c:pt>
                <c:pt idx="369">
                  <c:v>-86.894628999999995</c:v>
                </c:pt>
                <c:pt idx="370">
                  <c:v>-87.076824999999999</c:v>
                </c:pt>
                <c:pt idx="371">
                  <c:v>-87.214743999999996</c:v>
                </c:pt>
                <c:pt idx="372">
                  <c:v>-87.318776999999997</c:v>
                </c:pt>
                <c:pt idx="373">
                  <c:v>-87.397105999999994</c:v>
                </c:pt>
                <c:pt idx="374">
                  <c:v>-87.456058999999996</c:v>
                </c:pt>
                <c:pt idx="375">
                  <c:v>-87.500478000000001</c:v>
                </c:pt>
                <c:pt idx="376">
                  <c:v>-87.534030000000001</c:v>
                </c:pt>
                <c:pt idx="377">
                  <c:v>-87.559477999999999</c:v>
                </c:pt>
                <c:pt idx="378">
                  <c:v>-87.578890000000001</c:v>
                </c:pt>
                <c:pt idx="379">
                  <c:v>-87.593811000000002</c:v>
                </c:pt>
                <c:pt idx="380">
                  <c:v>-87.605391999999995</c:v>
                </c:pt>
                <c:pt idx="381">
                  <c:v>-87.614490000000004</c:v>
                </c:pt>
                <c:pt idx="382">
                  <c:v>-87.621739000000005</c:v>
                </c:pt>
                <c:pt idx="383">
                  <c:v>-87.627611999999999</c:v>
                </c:pt>
                <c:pt idx="384">
                  <c:v>-87.632458999999997</c:v>
                </c:pt>
                <c:pt idx="385">
                  <c:v>-87.636538999999999</c:v>
                </c:pt>
                <c:pt idx="386">
                  <c:v>-87.640044000000003</c:v>
                </c:pt>
                <c:pt idx="387">
                  <c:v>-87.643118000000001</c:v>
                </c:pt>
                <c:pt idx="388">
                  <c:v>-87.645865999999998</c:v>
                </c:pt>
                <c:pt idx="389">
                  <c:v>-87.648365999999996</c:v>
                </c:pt>
                <c:pt idx="390">
                  <c:v>-87.650677000000002</c:v>
                </c:pt>
                <c:pt idx="391">
                  <c:v>-87.652843000000004</c:v>
                </c:pt>
                <c:pt idx="392">
                  <c:v>-87.654894999999996</c:v>
                </c:pt>
                <c:pt idx="393">
                  <c:v>-87.656858999999997</c:v>
                </c:pt>
                <c:pt idx="394">
                  <c:v>-87.658749999999998</c:v>
                </c:pt>
                <c:pt idx="395">
                  <c:v>-87.660584</c:v>
                </c:pt>
                <c:pt idx="396">
                  <c:v>-87.662369999999996</c:v>
                </c:pt>
                <c:pt idx="397">
                  <c:v>-87.664114999999995</c:v>
                </c:pt>
                <c:pt idx="398">
                  <c:v>-87.665825999999996</c:v>
                </c:pt>
                <c:pt idx="399">
                  <c:v>-87.667507000000001</c:v>
                </c:pt>
                <c:pt idx="400">
                  <c:v>-87.669161000000003</c:v>
                </c:pt>
                <c:pt idx="401">
                  <c:v>-87.670789999999997</c:v>
                </c:pt>
                <c:pt idx="402">
                  <c:v>-87.672398000000001</c:v>
                </c:pt>
                <c:pt idx="403">
                  <c:v>-87.673984000000004</c:v>
                </c:pt>
                <c:pt idx="404">
                  <c:v>-87.675550999999999</c:v>
                </c:pt>
                <c:pt idx="405">
                  <c:v>-87.677099999999996</c:v>
                </c:pt>
                <c:pt idx="406">
                  <c:v>-87.678631999999993</c:v>
                </c:pt>
                <c:pt idx="407">
                  <c:v>-87.680145999999993</c:v>
                </c:pt>
                <c:pt idx="408">
                  <c:v>-87.681644000000006</c:v>
                </c:pt>
                <c:pt idx="409">
                  <c:v>-87.683126999999999</c:v>
                </c:pt>
                <c:pt idx="410">
                  <c:v>-87.684594000000004</c:v>
                </c:pt>
                <c:pt idx="411">
                  <c:v>-87.686047000000002</c:v>
                </c:pt>
                <c:pt idx="412">
                  <c:v>-87.687484999999995</c:v>
                </c:pt>
                <c:pt idx="413">
                  <c:v>-87.688910000000007</c:v>
                </c:pt>
                <c:pt idx="414">
                  <c:v>-87.69032</c:v>
                </c:pt>
                <c:pt idx="415">
                  <c:v>-87.691717999999995</c:v>
                </c:pt>
                <c:pt idx="416">
                  <c:v>-87.693101999999996</c:v>
                </c:pt>
                <c:pt idx="417">
                  <c:v>-87.694474</c:v>
                </c:pt>
                <c:pt idx="418">
                  <c:v>-87.695832999999993</c:v>
                </c:pt>
                <c:pt idx="419">
                  <c:v>-87.697179000000006</c:v>
                </c:pt>
                <c:pt idx="420">
                  <c:v>-87.698514000000003</c:v>
                </c:pt>
                <c:pt idx="421">
                  <c:v>-87.699837000000002</c:v>
                </c:pt>
                <c:pt idx="422">
                  <c:v>-87.701149000000001</c:v>
                </c:pt>
                <c:pt idx="423">
                  <c:v>-87.702449000000001</c:v>
                </c:pt>
                <c:pt idx="424">
                  <c:v>-87.703738000000001</c:v>
                </c:pt>
                <c:pt idx="425">
                  <c:v>-87.705016000000001</c:v>
                </c:pt>
                <c:pt idx="426">
                  <c:v>-87.706283999999997</c:v>
                </c:pt>
                <c:pt idx="427">
                  <c:v>-87.707539999999995</c:v>
                </c:pt>
                <c:pt idx="428">
                  <c:v>-87.708787000000001</c:v>
                </c:pt>
                <c:pt idx="429">
                  <c:v>-87.710024000000004</c:v>
                </c:pt>
                <c:pt idx="430">
                  <c:v>-87.711250000000007</c:v>
                </c:pt>
                <c:pt idx="431">
                  <c:v>-87.712467000000004</c:v>
                </c:pt>
                <c:pt idx="432">
                  <c:v>-87.713673999999997</c:v>
                </c:pt>
                <c:pt idx="433">
                  <c:v>-87.714872</c:v>
                </c:pt>
                <c:pt idx="434">
                  <c:v>-87.716059999999999</c:v>
                </c:pt>
                <c:pt idx="435">
                  <c:v>-87.717240000000004</c:v>
                </c:pt>
                <c:pt idx="436">
                  <c:v>-87.718410000000006</c:v>
                </c:pt>
                <c:pt idx="437">
                  <c:v>-87.719571000000002</c:v>
                </c:pt>
                <c:pt idx="438">
                  <c:v>-87.720724000000004</c:v>
                </c:pt>
                <c:pt idx="439">
                  <c:v>-87.721868000000001</c:v>
                </c:pt>
                <c:pt idx="440">
                  <c:v>-87.723003000000006</c:v>
                </c:pt>
                <c:pt idx="441">
                  <c:v>-87.724131</c:v>
                </c:pt>
                <c:pt idx="442">
                  <c:v>-87.725249000000005</c:v>
                </c:pt>
                <c:pt idx="443">
                  <c:v>-87.72636</c:v>
                </c:pt>
                <c:pt idx="444">
                  <c:v>-87.727463</c:v>
                </c:pt>
                <c:pt idx="445">
                  <c:v>-87.728558000000007</c:v>
                </c:pt>
                <c:pt idx="446">
                  <c:v>-87.729645000000005</c:v>
                </c:pt>
                <c:pt idx="447">
                  <c:v>-87.730725000000007</c:v>
                </c:pt>
                <c:pt idx="448">
                  <c:v>-87.731797</c:v>
                </c:pt>
                <c:pt idx="449">
                  <c:v>-87.732861</c:v>
                </c:pt>
                <c:pt idx="450">
                  <c:v>-87.733919</c:v>
                </c:pt>
                <c:pt idx="451">
                  <c:v>-87.734969000000007</c:v>
                </c:pt>
                <c:pt idx="452">
                  <c:v>-87.736011000000005</c:v>
                </c:pt>
                <c:pt idx="453">
                  <c:v>-87.737047000000004</c:v>
                </c:pt>
                <c:pt idx="454">
                  <c:v>-87.738076000000007</c:v>
                </c:pt>
                <c:pt idx="455">
                  <c:v>-87.739097000000001</c:v>
                </c:pt>
                <c:pt idx="456">
                  <c:v>-87.740111999999996</c:v>
                </c:pt>
                <c:pt idx="457">
                  <c:v>-87.741119999999995</c:v>
                </c:pt>
                <c:pt idx="458">
                  <c:v>-87.742121999999995</c:v>
                </c:pt>
                <c:pt idx="459">
                  <c:v>-87.743116999999998</c:v>
                </c:pt>
                <c:pt idx="460">
                  <c:v>-87.744105000000005</c:v>
                </c:pt>
                <c:pt idx="461">
                  <c:v>-87.745086999999998</c:v>
                </c:pt>
                <c:pt idx="462">
                  <c:v>-87.746061999999995</c:v>
                </c:pt>
                <c:pt idx="463">
                  <c:v>-87.747032000000004</c:v>
                </c:pt>
                <c:pt idx="464">
                  <c:v>-87.747995000000003</c:v>
                </c:pt>
                <c:pt idx="465">
                  <c:v>-87.748952000000003</c:v>
                </c:pt>
                <c:pt idx="466">
                  <c:v>-87.749902000000006</c:v>
                </c:pt>
                <c:pt idx="467">
                  <c:v>-87.750846999999993</c:v>
                </c:pt>
                <c:pt idx="468">
                  <c:v>-87.751785999999996</c:v>
                </c:pt>
                <c:pt idx="469">
                  <c:v>-87.752718999999999</c:v>
                </c:pt>
                <c:pt idx="470">
                  <c:v>-87.753646000000003</c:v>
                </c:pt>
                <c:pt idx="471">
                  <c:v>-87.754566999999994</c:v>
                </c:pt>
                <c:pt idx="472">
                  <c:v>-87.755482000000001</c:v>
                </c:pt>
                <c:pt idx="473">
                  <c:v>-87.756392000000005</c:v>
                </c:pt>
                <c:pt idx="474">
                  <c:v>-87.757295999999997</c:v>
                </c:pt>
                <c:pt idx="475">
                  <c:v>-87.758194000000003</c:v>
                </c:pt>
                <c:pt idx="476">
                  <c:v>-87.759086999999994</c:v>
                </c:pt>
                <c:pt idx="477">
                  <c:v>-87.759974999999997</c:v>
                </c:pt>
                <c:pt idx="478">
                  <c:v>-87.760857000000001</c:v>
                </c:pt>
                <c:pt idx="479">
                  <c:v>-87.761734000000004</c:v>
                </c:pt>
                <c:pt idx="480">
                  <c:v>-87.762604999999994</c:v>
                </c:pt>
                <c:pt idx="481">
                  <c:v>-87.763470999999996</c:v>
                </c:pt>
                <c:pt idx="482">
                  <c:v>-87.764331999999996</c:v>
                </c:pt>
                <c:pt idx="483">
                  <c:v>-87.765187999999995</c:v>
                </c:pt>
                <c:pt idx="484">
                  <c:v>-87.766039000000006</c:v>
                </c:pt>
                <c:pt idx="485">
                  <c:v>-87.766884000000005</c:v>
                </c:pt>
                <c:pt idx="486">
                  <c:v>-87.767724999999999</c:v>
                </c:pt>
                <c:pt idx="487">
                  <c:v>-87.768559999999994</c:v>
                </c:pt>
                <c:pt idx="488">
                  <c:v>-87.769390000000001</c:v>
                </c:pt>
                <c:pt idx="489">
                  <c:v>-87.770216000000005</c:v>
                </c:pt>
                <c:pt idx="490">
                  <c:v>-87.771037000000007</c:v>
                </c:pt>
                <c:pt idx="491">
                  <c:v>-87.771851999999996</c:v>
                </c:pt>
                <c:pt idx="492">
                  <c:v>-87.772662999999994</c:v>
                </c:pt>
                <c:pt idx="493">
                  <c:v>-87.773470000000003</c:v>
                </c:pt>
                <c:pt idx="494">
                  <c:v>-87.774270999999999</c:v>
                </c:pt>
                <c:pt idx="495">
                  <c:v>-87.775068000000005</c:v>
                </c:pt>
                <c:pt idx="496">
                  <c:v>-87.775859999999994</c:v>
                </c:pt>
                <c:pt idx="497">
                  <c:v>-87.776647999999994</c:v>
                </c:pt>
                <c:pt idx="498">
                  <c:v>-87.777431000000007</c:v>
                </c:pt>
                <c:pt idx="499">
                  <c:v>-87.778209000000004</c:v>
                </c:pt>
                <c:pt idx="500">
                  <c:v>-87.778982999999997</c:v>
                </c:pt>
                <c:pt idx="501">
                  <c:v>-87.779752999999999</c:v>
                </c:pt>
                <c:pt idx="502">
                  <c:v>-87.780518000000001</c:v>
                </c:pt>
                <c:pt idx="503">
                  <c:v>-87.781278</c:v>
                </c:pt>
                <c:pt idx="504">
                  <c:v>-87.782033999999996</c:v>
                </c:pt>
                <c:pt idx="505">
                  <c:v>-87.782786000000002</c:v>
                </c:pt>
                <c:pt idx="506">
                  <c:v>-87.783534000000003</c:v>
                </c:pt>
                <c:pt idx="507">
                  <c:v>-87.784277000000003</c:v>
                </c:pt>
                <c:pt idx="508">
                  <c:v>-87.785015999999999</c:v>
                </c:pt>
                <c:pt idx="509">
                  <c:v>-87.785751000000005</c:v>
                </c:pt>
                <c:pt idx="510">
                  <c:v>-87.786480999999995</c:v>
                </c:pt>
                <c:pt idx="511">
                  <c:v>-87.787208000000007</c:v>
                </c:pt>
                <c:pt idx="512">
                  <c:v>-87.787930000000003</c:v>
                </c:pt>
                <c:pt idx="513">
                  <c:v>-87.788647999999995</c:v>
                </c:pt>
                <c:pt idx="514">
                  <c:v>-87.789361999999997</c:v>
                </c:pt>
                <c:pt idx="515">
                  <c:v>-87.790073000000007</c:v>
                </c:pt>
                <c:pt idx="516">
                  <c:v>-87.790779000000001</c:v>
                </c:pt>
                <c:pt idx="517">
                  <c:v>-87.791481000000005</c:v>
                </c:pt>
                <c:pt idx="518">
                  <c:v>-87.792179000000004</c:v>
                </c:pt>
                <c:pt idx="519">
                  <c:v>-87.792873</c:v>
                </c:pt>
                <c:pt idx="520">
                  <c:v>-87.793563000000006</c:v>
                </c:pt>
                <c:pt idx="521">
                  <c:v>-87.794250000000005</c:v>
                </c:pt>
                <c:pt idx="522">
                  <c:v>-87.794932000000003</c:v>
                </c:pt>
                <c:pt idx="523">
                  <c:v>-87.795610999999994</c:v>
                </c:pt>
                <c:pt idx="524">
                  <c:v>-87.796285999999995</c:v>
                </c:pt>
                <c:pt idx="525">
                  <c:v>-87.796957000000006</c:v>
                </c:pt>
                <c:pt idx="526">
                  <c:v>-87.797623999999999</c:v>
                </c:pt>
                <c:pt idx="527">
                  <c:v>-87.798287999999999</c:v>
                </c:pt>
                <c:pt idx="528">
                  <c:v>-87.798947999999996</c:v>
                </c:pt>
                <c:pt idx="529">
                  <c:v>-87.799604000000002</c:v>
                </c:pt>
                <c:pt idx="530">
                  <c:v>-87.800257000000002</c:v>
                </c:pt>
                <c:pt idx="531">
                  <c:v>-87.800905999999998</c:v>
                </c:pt>
                <c:pt idx="532">
                  <c:v>-87.801552000000001</c:v>
                </c:pt>
                <c:pt idx="533">
                  <c:v>-87.802193000000003</c:v>
                </c:pt>
                <c:pt idx="534">
                  <c:v>-87.802831999999995</c:v>
                </c:pt>
                <c:pt idx="535">
                  <c:v>-87.803466</c:v>
                </c:pt>
                <c:pt idx="536">
                  <c:v>-87.804097999999996</c:v>
                </c:pt>
                <c:pt idx="537">
                  <c:v>-87.804725000000005</c:v>
                </c:pt>
                <c:pt idx="538">
                  <c:v>-87.805350000000004</c:v>
                </c:pt>
                <c:pt idx="539">
                  <c:v>-87.805970000000002</c:v>
                </c:pt>
                <c:pt idx="540">
                  <c:v>-87.806588000000005</c:v>
                </c:pt>
                <c:pt idx="541">
                  <c:v>-87.807202000000004</c:v>
                </c:pt>
                <c:pt idx="542">
                  <c:v>-87.807812999999996</c:v>
                </c:pt>
                <c:pt idx="543">
                  <c:v>-87.808419999999998</c:v>
                </c:pt>
                <c:pt idx="544">
                  <c:v>-87.809023999999994</c:v>
                </c:pt>
                <c:pt idx="545">
                  <c:v>-87.809623999999999</c:v>
                </c:pt>
                <c:pt idx="546">
                  <c:v>-87.810221999999996</c:v>
                </c:pt>
                <c:pt idx="547">
                  <c:v>-87.810816000000003</c:v>
                </c:pt>
                <c:pt idx="548">
                  <c:v>-87.811407000000003</c:v>
                </c:pt>
                <c:pt idx="549">
                  <c:v>-87.811993999999999</c:v>
                </c:pt>
                <c:pt idx="550">
                  <c:v>-87.812578999999999</c:v>
                </c:pt>
                <c:pt idx="551">
                  <c:v>-87.813159999999996</c:v>
                </c:pt>
                <c:pt idx="552">
                  <c:v>-87.813738000000001</c:v>
                </c:pt>
                <c:pt idx="553">
                  <c:v>-87.814312999999999</c:v>
                </c:pt>
                <c:pt idx="554">
                  <c:v>-87.814884000000006</c:v>
                </c:pt>
                <c:pt idx="555">
                  <c:v>-87.815453000000005</c:v>
                </c:pt>
                <c:pt idx="556">
                  <c:v>-87.816018999999997</c:v>
                </c:pt>
                <c:pt idx="557">
                  <c:v>-87.816580999999999</c:v>
                </c:pt>
                <c:pt idx="558">
                  <c:v>-87.817141000000007</c:v>
                </c:pt>
                <c:pt idx="559">
                  <c:v>-87.817696999999995</c:v>
                </c:pt>
                <c:pt idx="560">
                  <c:v>-87.818250000000006</c:v>
                </c:pt>
                <c:pt idx="561">
                  <c:v>-87.818800999999993</c:v>
                </c:pt>
                <c:pt idx="562">
                  <c:v>-87.819348000000005</c:v>
                </c:pt>
                <c:pt idx="563">
                  <c:v>-87.819891999999996</c:v>
                </c:pt>
                <c:pt idx="564">
                  <c:v>-87.820434000000006</c:v>
                </c:pt>
                <c:pt idx="565">
                  <c:v>-87.820971999999998</c:v>
                </c:pt>
                <c:pt idx="566">
                  <c:v>-87.821507999999994</c:v>
                </c:pt>
                <c:pt idx="567">
                  <c:v>-87.822040999999999</c:v>
                </c:pt>
                <c:pt idx="568">
                  <c:v>-87.822570999999996</c:v>
                </c:pt>
                <c:pt idx="569">
                  <c:v>-87.823098000000002</c:v>
                </c:pt>
                <c:pt idx="570">
                  <c:v>-87.823622</c:v>
                </c:pt>
                <c:pt idx="571">
                  <c:v>-87.824143000000007</c:v>
                </c:pt>
                <c:pt idx="572">
                  <c:v>-87.824662000000004</c:v>
                </c:pt>
                <c:pt idx="573">
                  <c:v>-87.825177999999994</c:v>
                </c:pt>
                <c:pt idx="574">
                  <c:v>-87.825691000000006</c:v>
                </c:pt>
                <c:pt idx="575">
                  <c:v>-87.826200999999998</c:v>
                </c:pt>
                <c:pt idx="576">
                  <c:v>-87.826708999999994</c:v>
                </c:pt>
                <c:pt idx="577">
                  <c:v>-87.827213</c:v>
                </c:pt>
                <c:pt idx="578">
                  <c:v>-87.827714999999998</c:v>
                </c:pt>
                <c:pt idx="579">
                  <c:v>-87.828215</c:v>
                </c:pt>
                <c:pt idx="580">
                  <c:v>-87.828711999999996</c:v>
                </c:pt>
                <c:pt idx="581">
                  <c:v>-87.829205999999999</c:v>
                </c:pt>
                <c:pt idx="582">
                  <c:v>-87.829696999999996</c:v>
                </c:pt>
                <c:pt idx="583">
                  <c:v>-87.830185999999998</c:v>
                </c:pt>
                <c:pt idx="584">
                  <c:v>-87.830672000000007</c:v>
                </c:pt>
                <c:pt idx="585">
                  <c:v>-87.831155999999993</c:v>
                </c:pt>
                <c:pt idx="586">
                  <c:v>-87.831637000000001</c:v>
                </c:pt>
                <c:pt idx="587">
                  <c:v>-87.832115999999999</c:v>
                </c:pt>
                <c:pt idx="588">
                  <c:v>-87.832592000000005</c:v>
                </c:pt>
                <c:pt idx="589">
                  <c:v>-87.833065000000005</c:v>
                </c:pt>
                <c:pt idx="590">
                  <c:v>-87.833535999999995</c:v>
                </c:pt>
                <c:pt idx="591">
                  <c:v>-87.834003999999993</c:v>
                </c:pt>
                <c:pt idx="592">
                  <c:v>-87.834469999999996</c:v>
                </c:pt>
                <c:pt idx="593">
                  <c:v>-87.834934000000004</c:v>
                </c:pt>
                <c:pt idx="594">
                  <c:v>-87.835395000000005</c:v>
                </c:pt>
                <c:pt idx="595">
                  <c:v>-87.835853</c:v>
                </c:pt>
                <c:pt idx="596">
                  <c:v>-87.836309999999997</c:v>
                </c:pt>
                <c:pt idx="597">
                  <c:v>-87.836763000000005</c:v>
                </c:pt>
                <c:pt idx="598">
                  <c:v>-87.837215</c:v>
                </c:pt>
                <c:pt idx="599">
                  <c:v>-87.837664000000004</c:v>
                </c:pt>
                <c:pt idx="600">
                  <c:v>-87.83811</c:v>
                </c:pt>
                <c:pt idx="601">
                  <c:v>-87.838554999999999</c:v>
                </c:pt>
                <c:pt idx="602">
                  <c:v>-87.838995999999995</c:v>
                </c:pt>
                <c:pt idx="603">
                  <c:v>-87.839436000000006</c:v>
                </c:pt>
                <c:pt idx="604">
                  <c:v>-87.839872999999997</c:v>
                </c:pt>
                <c:pt idx="605">
                  <c:v>-87.840307999999993</c:v>
                </c:pt>
                <c:pt idx="606">
                  <c:v>-87.840740999999994</c:v>
                </c:pt>
                <c:pt idx="607">
                  <c:v>-87.841171000000003</c:v>
                </c:pt>
                <c:pt idx="608">
                  <c:v>-87.8416</c:v>
                </c:pt>
                <c:pt idx="609">
                  <c:v>-87.842025000000007</c:v>
                </c:pt>
                <c:pt idx="610">
                  <c:v>-87.842449000000002</c:v>
                </c:pt>
                <c:pt idx="611">
                  <c:v>-87.842871000000002</c:v>
                </c:pt>
                <c:pt idx="612">
                  <c:v>-87.843289999999996</c:v>
                </c:pt>
                <c:pt idx="613">
                  <c:v>-87.843706999999995</c:v>
                </c:pt>
                <c:pt idx="614">
                  <c:v>-87.844121999999999</c:v>
                </c:pt>
                <c:pt idx="615">
                  <c:v>-87.844533999999996</c:v>
                </c:pt>
                <c:pt idx="616">
                  <c:v>-87.844944999999996</c:v>
                </c:pt>
                <c:pt idx="617">
                  <c:v>-87.845353000000003</c:v>
                </c:pt>
                <c:pt idx="618">
                  <c:v>-87.845759999999999</c:v>
                </c:pt>
                <c:pt idx="619">
                  <c:v>-87.846164000000002</c:v>
                </c:pt>
                <c:pt idx="620">
                  <c:v>-87.846565999999996</c:v>
                </c:pt>
                <c:pt idx="621">
                  <c:v>-87.846965999999995</c:v>
                </c:pt>
                <c:pt idx="622">
                  <c:v>-87.847363999999999</c:v>
                </c:pt>
                <c:pt idx="623">
                  <c:v>-87.847759999999994</c:v>
                </c:pt>
                <c:pt idx="624">
                  <c:v>-87.848152999999996</c:v>
                </c:pt>
                <c:pt idx="625">
                  <c:v>-87.848545000000001</c:v>
                </c:pt>
                <c:pt idx="626">
                  <c:v>-87.848934999999997</c:v>
                </c:pt>
                <c:pt idx="627">
                  <c:v>-87.849322000000001</c:v>
                </c:pt>
                <c:pt idx="628">
                  <c:v>-87.849708000000007</c:v>
                </c:pt>
                <c:pt idx="629">
                  <c:v>-87.850092000000004</c:v>
                </c:pt>
                <c:pt idx="630">
                  <c:v>-87.850472999999994</c:v>
                </c:pt>
                <c:pt idx="631">
                  <c:v>-87.850853000000001</c:v>
                </c:pt>
                <c:pt idx="632">
                  <c:v>-87.851230999999999</c:v>
                </c:pt>
                <c:pt idx="633">
                  <c:v>-87.851606000000004</c:v>
                </c:pt>
                <c:pt idx="634">
                  <c:v>-87.851979999999998</c:v>
                </c:pt>
                <c:pt idx="635">
                  <c:v>-87.852351999999996</c:v>
                </c:pt>
                <c:pt idx="636">
                  <c:v>-87.852722</c:v>
                </c:pt>
                <c:pt idx="637">
                  <c:v>-87.853089999999995</c:v>
                </c:pt>
                <c:pt idx="638">
                  <c:v>-87.853455999999994</c:v>
                </c:pt>
                <c:pt idx="639">
                  <c:v>-87.853820999999996</c:v>
                </c:pt>
                <c:pt idx="640">
                  <c:v>-87.854183000000006</c:v>
                </c:pt>
                <c:pt idx="641">
                  <c:v>-87.854544000000004</c:v>
                </c:pt>
                <c:pt idx="642">
                  <c:v>-87.854901999999996</c:v>
                </c:pt>
                <c:pt idx="643">
                  <c:v>-87.855259000000004</c:v>
                </c:pt>
                <c:pt idx="644">
                  <c:v>-87.855614000000003</c:v>
                </c:pt>
                <c:pt idx="645">
                  <c:v>-87.855967000000007</c:v>
                </c:pt>
                <c:pt idx="646">
                  <c:v>-87.856318999999999</c:v>
                </c:pt>
                <c:pt idx="647">
                  <c:v>-87.856667999999999</c:v>
                </c:pt>
                <c:pt idx="648">
                  <c:v>-87.857016000000002</c:v>
                </c:pt>
                <c:pt idx="649">
                  <c:v>-87.857361999999995</c:v>
                </c:pt>
                <c:pt idx="650">
                  <c:v>-87.857705999999993</c:v>
                </c:pt>
                <c:pt idx="651">
                  <c:v>-87.858048999999994</c:v>
                </c:pt>
                <c:pt idx="652">
                  <c:v>-87.85839</c:v>
                </c:pt>
                <c:pt idx="653">
                  <c:v>-87.858728999999997</c:v>
                </c:pt>
                <c:pt idx="654">
                  <c:v>-87.859065999999999</c:v>
                </c:pt>
                <c:pt idx="655">
                  <c:v>-87.859402000000003</c:v>
                </c:pt>
                <c:pt idx="656">
                  <c:v>-87.859735000000001</c:v>
                </c:pt>
                <c:pt idx="657">
                  <c:v>-87.860067000000001</c:v>
                </c:pt>
                <c:pt idx="658">
                  <c:v>-87.860398000000004</c:v>
                </c:pt>
                <c:pt idx="659">
                  <c:v>-87.860726999999997</c:v>
                </c:pt>
                <c:pt idx="660">
                  <c:v>-87.861053999999996</c:v>
                </c:pt>
                <c:pt idx="661">
                  <c:v>-87.861378999999999</c:v>
                </c:pt>
                <c:pt idx="662">
                  <c:v>-87.861703000000006</c:v>
                </c:pt>
                <c:pt idx="663">
                  <c:v>-87.862025000000003</c:v>
                </c:pt>
                <c:pt idx="664">
                  <c:v>-87.862346000000002</c:v>
                </c:pt>
                <c:pt idx="665">
                  <c:v>-87.862663999999995</c:v>
                </c:pt>
                <c:pt idx="666">
                  <c:v>-87.862982000000002</c:v>
                </c:pt>
                <c:pt idx="667">
                  <c:v>-87.863297000000003</c:v>
                </c:pt>
                <c:pt idx="668">
                  <c:v>-87.863611000000006</c:v>
                </c:pt>
                <c:pt idx="669">
                  <c:v>-87.863923999999997</c:v>
                </c:pt>
                <c:pt idx="670">
                  <c:v>-87.864234999999994</c:v>
                </c:pt>
                <c:pt idx="671">
                  <c:v>-87.864543999999995</c:v>
                </c:pt>
                <c:pt idx="672">
                  <c:v>-87.864851999999999</c:v>
                </c:pt>
                <c:pt idx="673">
                  <c:v>-87.865157999999994</c:v>
                </c:pt>
                <c:pt idx="674">
                  <c:v>-87.865463000000005</c:v>
                </c:pt>
                <c:pt idx="675">
                  <c:v>-87.865765999999994</c:v>
                </c:pt>
                <c:pt idx="676">
                  <c:v>-87.866067000000001</c:v>
                </c:pt>
                <c:pt idx="677">
                  <c:v>-87.866366999999997</c:v>
                </c:pt>
                <c:pt idx="678">
                  <c:v>-87.866665999999995</c:v>
                </c:pt>
                <c:pt idx="679">
                  <c:v>-87.866962999999998</c:v>
                </c:pt>
                <c:pt idx="680">
                  <c:v>-87.867259000000004</c:v>
                </c:pt>
                <c:pt idx="681">
                  <c:v>-87.867553000000001</c:v>
                </c:pt>
                <c:pt idx="682">
                  <c:v>-87.867845000000003</c:v>
                </c:pt>
                <c:pt idx="683">
                  <c:v>-87.868136000000007</c:v>
                </c:pt>
                <c:pt idx="684">
                  <c:v>-87.868425999999999</c:v>
                </c:pt>
                <c:pt idx="685">
                  <c:v>-87.868713999999997</c:v>
                </c:pt>
                <c:pt idx="686">
                  <c:v>-87.869000999999997</c:v>
                </c:pt>
                <c:pt idx="687">
                  <c:v>-87.869286000000002</c:v>
                </c:pt>
                <c:pt idx="688">
                  <c:v>-87.869569999999996</c:v>
                </c:pt>
                <c:pt idx="689">
                  <c:v>-87.869853000000006</c:v>
                </c:pt>
                <c:pt idx="690">
                  <c:v>-87.870133999999993</c:v>
                </c:pt>
                <c:pt idx="691">
                  <c:v>-87.870412999999999</c:v>
                </c:pt>
                <c:pt idx="692">
                  <c:v>-87.870692000000005</c:v>
                </c:pt>
                <c:pt idx="693">
                  <c:v>-87.870969000000002</c:v>
                </c:pt>
                <c:pt idx="694">
                  <c:v>-87.871244000000004</c:v>
                </c:pt>
                <c:pt idx="695">
                  <c:v>-87.871517999999995</c:v>
                </c:pt>
                <c:pt idx="696">
                  <c:v>-87.871791000000002</c:v>
                </c:pt>
                <c:pt idx="697">
                  <c:v>-87.872062</c:v>
                </c:pt>
                <c:pt idx="698">
                  <c:v>-87.872332</c:v>
                </c:pt>
                <c:pt idx="699">
                  <c:v>-87.872601000000003</c:v>
                </c:pt>
                <c:pt idx="700">
                  <c:v>-87.872868999999994</c:v>
                </c:pt>
                <c:pt idx="701">
                  <c:v>-87.873135000000005</c:v>
                </c:pt>
                <c:pt idx="702">
                  <c:v>-87.873399000000006</c:v>
                </c:pt>
                <c:pt idx="703">
                  <c:v>-87.873662999999993</c:v>
                </c:pt>
                <c:pt idx="704">
                  <c:v>-87.873925</c:v>
                </c:pt>
                <c:pt idx="705">
                  <c:v>-87.874185999999995</c:v>
                </c:pt>
                <c:pt idx="706">
                  <c:v>-87.874444999999994</c:v>
                </c:pt>
                <c:pt idx="707">
                  <c:v>-87.874702999999997</c:v>
                </c:pt>
                <c:pt idx="708">
                  <c:v>-87.874960000000002</c:v>
                </c:pt>
                <c:pt idx="709">
                  <c:v>-87.875215999999995</c:v>
                </c:pt>
                <c:pt idx="710">
                  <c:v>-87.875470000000007</c:v>
                </c:pt>
                <c:pt idx="711">
                  <c:v>-87.875724000000005</c:v>
                </c:pt>
                <c:pt idx="712">
                  <c:v>-87.875974999999997</c:v>
                </c:pt>
                <c:pt idx="713">
                  <c:v>-87.876226000000003</c:v>
                </c:pt>
                <c:pt idx="714">
                  <c:v>-87.876475999999997</c:v>
                </c:pt>
                <c:pt idx="715">
                  <c:v>-87.876723999999996</c:v>
                </c:pt>
                <c:pt idx="716">
                  <c:v>-87.876970999999998</c:v>
                </c:pt>
                <c:pt idx="717">
                  <c:v>-87.877216000000004</c:v>
                </c:pt>
                <c:pt idx="718">
                  <c:v>-87.877460999999997</c:v>
                </c:pt>
                <c:pt idx="719">
                  <c:v>-87.877703999999994</c:v>
                </c:pt>
                <c:pt idx="720">
                  <c:v>-87.877945999999994</c:v>
                </c:pt>
                <c:pt idx="721">
                  <c:v>-87.878186999999997</c:v>
                </c:pt>
                <c:pt idx="722">
                  <c:v>-87.878427000000002</c:v>
                </c:pt>
                <c:pt idx="723">
                  <c:v>-87.878665999999996</c:v>
                </c:pt>
                <c:pt idx="724">
                  <c:v>-87.878902999999994</c:v>
                </c:pt>
                <c:pt idx="725">
                  <c:v>-87.879138999999995</c:v>
                </c:pt>
                <c:pt idx="726">
                  <c:v>-87.879374999999996</c:v>
                </c:pt>
                <c:pt idx="727">
                  <c:v>-87.879608000000005</c:v>
                </c:pt>
                <c:pt idx="728">
                  <c:v>-87.879840999999999</c:v>
                </c:pt>
                <c:pt idx="729">
                  <c:v>-87.880072999999996</c:v>
                </c:pt>
                <c:pt idx="730">
                  <c:v>-87.880302999999998</c:v>
                </c:pt>
                <c:pt idx="731">
                  <c:v>-87.880533</c:v>
                </c:pt>
                <c:pt idx="732">
                  <c:v>-87.880761000000007</c:v>
                </c:pt>
                <c:pt idx="733">
                  <c:v>-87.880988000000002</c:v>
                </c:pt>
                <c:pt idx="734">
                  <c:v>-87.881214</c:v>
                </c:pt>
                <c:pt idx="735">
                  <c:v>-87.881439</c:v>
                </c:pt>
                <c:pt idx="736">
                  <c:v>-87.881663000000003</c:v>
                </c:pt>
                <c:pt idx="737">
                  <c:v>-87.881885999999994</c:v>
                </c:pt>
                <c:pt idx="738">
                  <c:v>-87.882108000000002</c:v>
                </c:pt>
                <c:pt idx="739">
                  <c:v>-87.882328000000001</c:v>
                </c:pt>
                <c:pt idx="740">
                  <c:v>-87.882548</c:v>
                </c:pt>
                <c:pt idx="741">
                  <c:v>-87.882766000000004</c:v>
                </c:pt>
                <c:pt idx="742">
                  <c:v>-87.882983999999993</c:v>
                </c:pt>
                <c:pt idx="743">
                  <c:v>-87.883200000000002</c:v>
                </c:pt>
                <c:pt idx="744">
                  <c:v>-87.883414999999999</c:v>
                </c:pt>
                <c:pt idx="745">
                  <c:v>-87.883628999999999</c:v>
                </c:pt>
                <c:pt idx="746">
                  <c:v>-87.883842999999999</c:v>
                </c:pt>
                <c:pt idx="747">
                  <c:v>-87.884055000000004</c:v>
                </c:pt>
                <c:pt idx="748">
                  <c:v>-87.884265999999997</c:v>
                </c:pt>
                <c:pt idx="749">
                  <c:v>-87.884476000000006</c:v>
                </c:pt>
                <c:pt idx="750">
                  <c:v>-87.884685000000005</c:v>
                </c:pt>
                <c:pt idx="751">
                  <c:v>-87.884893000000005</c:v>
                </c:pt>
                <c:pt idx="752">
                  <c:v>-87.885099999999994</c:v>
                </c:pt>
                <c:pt idx="753">
                  <c:v>-87.885306</c:v>
                </c:pt>
                <c:pt idx="754">
                  <c:v>-87.885510999999994</c:v>
                </c:pt>
                <c:pt idx="755">
                  <c:v>-87.885715000000005</c:v>
                </c:pt>
                <c:pt idx="756">
                  <c:v>-87.885919000000001</c:v>
                </c:pt>
                <c:pt idx="757">
                  <c:v>-87.886121000000003</c:v>
                </c:pt>
                <c:pt idx="758">
                  <c:v>-87.886322000000007</c:v>
                </c:pt>
                <c:pt idx="759">
                  <c:v>-87.886521999999999</c:v>
                </c:pt>
                <c:pt idx="760">
                  <c:v>-87.886720999999994</c:v>
                </c:pt>
                <c:pt idx="761">
                  <c:v>-87.886919000000006</c:v>
                </c:pt>
                <c:pt idx="762">
                  <c:v>-87.887117000000003</c:v>
                </c:pt>
                <c:pt idx="763">
                  <c:v>-87.887313000000006</c:v>
                </c:pt>
                <c:pt idx="764">
                  <c:v>-87.887507999999997</c:v>
                </c:pt>
                <c:pt idx="765">
                  <c:v>-87.887703000000002</c:v>
                </c:pt>
                <c:pt idx="766">
                  <c:v>-87.887895999999998</c:v>
                </c:pt>
                <c:pt idx="767">
                  <c:v>-87.888088999999994</c:v>
                </c:pt>
                <c:pt idx="768">
                  <c:v>-87.888281000000006</c:v>
                </c:pt>
                <c:pt idx="769">
                  <c:v>-87.888470999999996</c:v>
                </c:pt>
                <c:pt idx="770">
                  <c:v>-87.888660999999999</c:v>
                </c:pt>
                <c:pt idx="771">
                  <c:v>-87.888850000000005</c:v>
                </c:pt>
                <c:pt idx="772">
                  <c:v>-87.889037999999999</c:v>
                </c:pt>
                <c:pt idx="773">
                  <c:v>-87.889224999999996</c:v>
                </c:pt>
                <c:pt idx="774">
                  <c:v>-87.889410999999996</c:v>
                </c:pt>
                <c:pt idx="775">
                  <c:v>-87.889596999999995</c:v>
                </c:pt>
                <c:pt idx="776">
                  <c:v>-87.889780999999999</c:v>
                </c:pt>
                <c:pt idx="777">
                  <c:v>-87.889965000000004</c:v>
                </c:pt>
                <c:pt idx="778">
                  <c:v>-87.890146999999999</c:v>
                </c:pt>
                <c:pt idx="779">
                  <c:v>-87.890328999999994</c:v>
                </c:pt>
                <c:pt idx="780">
                  <c:v>-87.890510000000006</c:v>
                </c:pt>
                <c:pt idx="781">
                  <c:v>-87.890690000000006</c:v>
                </c:pt>
                <c:pt idx="782">
                  <c:v>-87.890868999999995</c:v>
                </c:pt>
                <c:pt idx="783">
                  <c:v>-87.891047999999998</c:v>
                </c:pt>
                <c:pt idx="784">
                  <c:v>-87.891225000000006</c:v>
                </c:pt>
                <c:pt idx="785">
                  <c:v>-87.891401999999999</c:v>
                </c:pt>
                <c:pt idx="786">
                  <c:v>-87.891577999999996</c:v>
                </c:pt>
                <c:pt idx="787">
                  <c:v>-87.891752999999994</c:v>
                </c:pt>
                <c:pt idx="788">
                  <c:v>-87.891926999999995</c:v>
                </c:pt>
                <c:pt idx="789">
                  <c:v>-87.892099999999999</c:v>
                </c:pt>
                <c:pt idx="790">
                  <c:v>-87.892273000000003</c:v>
                </c:pt>
                <c:pt idx="791">
                  <c:v>-87.892443999999998</c:v>
                </c:pt>
                <c:pt idx="792">
                  <c:v>-87.892615000000006</c:v>
                </c:pt>
                <c:pt idx="793">
                  <c:v>-87.892785000000003</c:v>
                </c:pt>
                <c:pt idx="794">
                  <c:v>-87.892954000000003</c:v>
                </c:pt>
                <c:pt idx="795">
                  <c:v>-87.893123000000003</c:v>
                </c:pt>
                <c:pt idx="796">
                  <c:v>-87.893291000000005</c:v>
                </c:pt>
                <c:pt idx="797">
                  <c:v>-87.893456999999998</c:v>
                </c:pt>
                <c:pt idx="798">
                  <c:v>-87.893623000000005</c:v>
                </c:pt>
                <c:pt idx="799">
                  <c:v>-87.893788999999998</c:v>
                </c:pt>
                <c:pt idx="800">
                  <c:v>-87.893952999999996</c:v>
                </c:pt>
                <c:pt idx="801">
                  <c:v>-87.894116999999994</c:v>
                </c:pt>
                <c:pt idx="802">
                  <c:v>-87.894279999999995</c:v>
                </c:pt>
                <c:pt idx="803">
                  <c:v>-87.894441999999998</c:v>
                </c:pt>
                <c:pt idx="804">
                  <c:v>-87.894603000000004</c:v>
                </c:pt>
                <c:pt idx="805">
                  <c:v>-87.894763999999995</c:v>
                </c:pt>
                <c:pt idx="806">
                  <c:v>-87.894924000000003</c:v>
                </c:pt>
                <c:pt idx="807">
                  <c:v>-87.895083</c:v>
                </c:pt>
                <c:pt idx="808">
                  <c:v>-87.895240999999999</c:v>
                </c:pt>
                <c:pt idx="809">
                  <c:v>-87.895398999999998</c:v>
                </c:pt>
                <c:pt idx="810">
                  <c:v>-87.895555999999999</c:v>
                </c:pt>
                <c:pt idx="811">
                  <c:v>-87.895712000000003</c:v>
                </c:pt>
                <c:pt idx="812">
                  <c:v>-87.895866999999996</c:v>
                </c:pt>
                <c:pt idx="813">
                  <c:v>-87.896022000000002</c:v>
                </c:pt>
                <c:pt idx="814">
                  <c:v>-87.896175999999997</c:v>
                </c:pt>
                <c:pt idx="815">
                  <c:v>-87.896328999999994</c:v>
                </c:pt>
                <c:pt idx="816">
                  <c:v>-87.896480999999994</c:v>
                </c:pt>
                <c:pt idx="817">
                  <c:v>-87.896632999999994</c:v>
                </c:pt>
                <c:pt idx="818">
                  <c:v>-87.896783999999997</c:v>
                </c:pt>
                <c:pt idx="819">
                  <c:v>-87.896934999999999</c:v>
                </c:pt>
                <c:pt idx="820">
                  <c:v>-87.897084000000007</c:v>
                </c:pt>
                <c:pt idx="821">
                  <c:v>-87.897233</c:v>
                </c:pt>
                <c:pt idx="822">
                  <c:v>-87.897380999999996</c:v>
                </c:pt>
                <c:pt idx="823">
                  <c:v>-87.897529000000006</c:v>
                </c:pt>
                <c:pt idx="824">
                  <c:v>-87.897676000000004</c:v>
                </c:pt>
                <c:pt idx="825">
                  <c:v>-87.897822000000005</c:v>
                </c:pt>
                <c:pt idx="826">
                  <c:v>-87.897966999999994</c:v>
                </c:pt>
                <c:pt idx="827">
                  <c:v>-87.898111999999998</c:v>
                </c:pt>
                <c:pt idx="828">
                  <c:v>-87.898256000000003</c:v>
                </c:pt>
                <c:pt idx="829">
                  <c:v>-87.898399999999995</c:v>
                </c:pt>
                <c:pt idx="830">
                  <c:v>-87.898542000000006</c:v>
                </c:pt>
                <c:pt idx="831">
                  <c:v>-87.898684000000003</c:v>
                </c:pt>
                <c:pt idx="832">
                  <c:v>-87.898826</c:v>
                </c:pt>
                <c:pt idx="833">
                  <c:v>-87.898966999999999</c:v>
                </c:pt>
                <c:pt idx="834">
                  <c:v>-87.899107000000001</c:v>
                </c:pt>
                <c:pt idx="835">
                  <c:v>-87.899246000000005</c:v>
                </c:pt>
                <c:pt idx="836">
                  <c:v>-87.899384999999995</c:v>
                </c:pt>
                <c:pt idx="837">
                  <c:v>-87.899523000000002</c:v>
                </c:pt>
                <c:pt idx="838">
                  <c:v>-87.899660999999995</c:v>
                </c:pt>
                <c:pt idx="839">
                  <c:v>-87.899797000000007</c:v>
                </c:pt>
                <c:pt idx="840">
                  <c:v>-87.899934000000002</c:v>
                </c:pt>
                <c:pt idx="841">
                  <c:v>-87.900069000000002</c:v>
                </c:pt>
                <c:pt idx="842">
                  <c:v>-87.900204000000002</c:v>
                </c:pt>
                <c:pt idx="843">
                  <c:v>-87.900339000000002</c:v>
                </c:pt>
                <c:pt idx="844">
                  <c:v>-87.900471999999993</c:v>
                </c:pt>
                <c:pt idx="845">
                  <c:v>-87.900604999999999</c:v>
                </c:pt>
                <c:pt idx="846">
                  <c:v>-87.900738000000004</c:v>
                </c:pt>
                <c:pt idx="847">
                  <c:v>-87.900869999999998</c:v>
                </c:pt>
                <c:pt idx="848">
                  <c:v>-87.901000999999994</c:v>
                </c:pt>
                <c:pt idx="849">
                  <c:v>-87.901131000000007</c:v>
                </c:pt>
                <c:pt idx="850">
                  <c:v>-87.901261000000005</c:v>
                </c:pt>
                <c:pt idx="851">
                  <c:v>-87.901391000000004</c:v>
                </c:pt>
                <c:pt idx="852">
                  <c:v>-87.901520000000005</c:v>
                </c:pt>
                <c:pt idx="853">
                  <c:v>-87.901647999999994</c:v>
                </c:pt>
                <c:pt idx="854">
                  <c:v>-87.901775000000001</c:v>
                </c:pt>
                <c:pt idx="855">
                  <c:v>-87.901902000000007</c:v>
                </c:pt>
                <c:pt idx="856">
                  <c:v>-87.902028999999999</c:v>
                </c:pt>
                <c:pt idx="857">
                  <c:v>-87.902154999999993</c:v>
                </c:pt>
                <c:pt idx="858">
                  <c:v>-87.902280000000005</c:v>
                </c:pt>
                <c:pt idx="859">
                  <c:v>-87.902405000000002</c:v>
                </c:pt>
                <c:pt idx="860">
                  <c:v>-87.902529000000001</c:v>
                </c:pt>
                <c:pt idx="861">
                  <c:v>-87.902652000000003</c:v>
                </c:pt>
                <c:pt idx="862">
                  <c:v>-87.902775000000005</c:v>
                </c:pt>
                <c:pt idx="863">
                  <c:v>-87.902896999999996</c:v>
                </c:pt>
                <c:pt idx="864">
                  <c:v>-87.903019</c:v>
                </c:pt>
                <c:pt idx="865">
                  <c:v>-87.903139999999993</c:v>
                </c:pt>
                <c:pt idx="866">
                  <c:v>-87.903261000000001</c:v>
                </c:pt>
                <c:pt idx="867">
                  <c:v>-87.903380999999996</c:v>
                </c:pt>
                <c:pt idx="868">
                  <c:v>-87.903501000000006</c:v>
                </c:pt>
                <c:pt idx="869">
                  <c:v>-87.903620000000004</c:v>
                </c:pt>
                <c:pt idx="870">
                  <c:v>-87.903738000000004</c:v>
                </c:pt>
                <c:pt idx="871">
                  <c:v>-87.903856000000005</c:v>
                </c:pt>
                <c:pt idx="872">
                  <c:v>-87.903972999999993</c:v>
                </c:pt>
                <c:pt idx="873">
                  <c:v>-87.904089999999997</c:v>
                </c:pt>
                <c:pt idx="874">
                  <c:v>-87.904207</c:v>
                </c:pt>
                <c:pt idx="875">
                  <c:v>-87.904321999999993</c:v>
                </c:pt>
                <c:pt idx="876">
                  <c:v>-87.904437999999999</c:v>
                </c:pt>
                <c:pt idx="877">
                  <c:v>-87.904551999999995</c:v>
                </c:pt>
                <c:pt idx="878">
                  <c:v>-87.904666000000006</c:v>
                </c:pt>
                <c:pt idx="879">
                  <c:v>-87.904780000000002</c:v>
                </c:pt>
                <c:pt idx="880">
                  <c:v>-87.904893000000001</c:v>
                </c:pt>
                <c:pt idx="881">
                  <c:v>-87.905006</c:v>
                </c:pt>
                <c:pt idx="882">
                  <c:v>-87.905118000000002</c:v>
                </c:pt>
                <c:pt idx="883">
                  <c:v>-87.905229000000006</c:v>
                </c:pt>
                <c:pt idx="884">
                  <c:v>-87.905339999999995</c:v>
                </c:pt>
                <c:pt idx="885">
                  <c:v>-87.905450999999999</c:v>
                </c:pt>
                <c:pt idx="886">
                  <c:v>-87.905561000000006</c:v>
                </c:pt>
                <c:pt idx="887">
                  <c:v>-87.905670000000001</c:v>
                </c:pt>
                <c:pt idx="888">
                  <c:v>-87.905778999999995</c:v>
                </c:pt>
                <c:pt idx="889">
                  <c:v>-87.905888000000004</c:v>
                </c:pt>
                <c:pt idx="890">
                  <c:v>-87.905996000000002</c:v>
                </c:pt>
                <c:pt idx="891">
                  <c:v>-87.906103000000002</c:v>
                </c:pt>
                <c:pt idx="892">
                  <c:v>-87.906210000000002</c:v>
                </c:pt>
                <c:pt idx="893">
                  <c:v>-87.906317000000001</c:v>
                </c:pt>
                <c:pt idx="894">
                  <c:v>-87.906423000000004</c:v>
                </c:pt>
                <c:pt idx="895">
                  <c:v>-87.906527999999994</c:v>
                </c:pt>
                <c:pt idx="896">
                  <c:v>-87.906632999999999</c:v>
                </c:pt>
                <c:pt idx="897">
                  <c:v>-87.906738000000004</c:v>
                </c:pt>
                <c:pt idx="898">
                  <c:v>-87.906841999999997</c:v>
                </c:pt>
                <c:pt idx="899">
                  <c:v>-87.906944999999993</c:v>
                </c:pt>
                <c:pt idx="900">
                  <c:v>-87.907048000000003</c:v>
                </c:pt>
                <c:pt idx="901">
                  <c:v>-87.907150999999999</c:v>
                </c:pt>
                <c:pt idx="902">
                  <c:v>-87.907252999999997</c:v>
                </c:pt>
                <c:pt idx="903">
                  <c:v>-87.907354999999995</c:v>
                </c:pt>
                <c:pt idx="904">
                  <c:v>-87.907455999999996</c:v>
                </c:pt>
                <c:pt idx="905">
                  <c:v>-87.907556999999997</c:v>
                </c:pt>
                <c:pt idx="906">
                  <c:v>-87.907657</c:v>
                </c:pt>
                <c:pt idx="907">
                  <c:v>-87.907757000000004</c:v>
                </c:pt>
                <c:pt idx="908">
                  <c:v>-87.907855999999995</c:v>
                </c:pt>
                <c:pt idx="909">
                  <c:v>-87.907955000000001</c:v>
                </c:pt>
                <c:pt idx="910">
                  <c:v>-87.908054000000007</c:v>
                </c:pt>
                <c:pt idx="911">
                  <c:v>-87.908152000000001</c:v>
                </c:pt>
                <c:pt idx="912">
                  <c:v>-87.908248999999998</c:v>
                </c:pt>
                <c:pt idx="913">
                  <c:v>-87.908345999999995</c:v>
                </c:pt>
                <c:pt idx="914">
                  <c:v>-87.908443000000005</c:v>
                </c:pt>
                <c:pt idx="915">
                  <c:v>-87.908539000000005</c:v>
                </c:pt>
                <c:pt idx="916">
                  <c:v>-87.908635000000004</c:v>
                </c:pt>
                <c:pt idx="917">
                  <c:v>-87.908731000000003</c:v>
                </c:pt>
                <c:pt idx="918">
                  <c:v>-87.908824999999993</c:v>
                </c:pt>
                <c:pt idx="919">
                  <c:v>-87.908919999999995</c:v>
                </c:pt>
                <c:pt idx="920">
                  <c:v>-87.909013999999999</c:v>
                </c:pt>
                <c:pt idx="921">
                  <c:v>-87.909108000000003</c:v>
                </c:pt>
                <c:pt idx="922">
                  <c:v>-87.909200999999996</c:v>
                </c:pt>
                <c:pt idx="923">
                  <c:v>-87.909294000000003</c:v>
                </c:pt>
                <c:pt idx="924">
                  <c:v>-87.909385999999998</c:v>
                </c:pt>
                <c:pt idx="925">
                  <c:v>-87.909477999999993</c:v>
                </c:pt>
                <c:pt idx="926">
                  <c:v>-87.909569000000005</c:v>
                </c:pt>
                <c:pt idx="927">
                  <c:v>-87.909660000000002</c:v>
                </c:pt>
                <c:pt idx="928">
                  <c:v>-87.909751</c:v>
                </c:pt>
                <c:pt idx="929">
                  <c:v>-87.909841</c:v>
                </c:pt>
                <c:pt idx="930">
                  <c:v>-87.909931</c:v>
                </c:pt>
                <c:pt idx="931">
                  <c:v>-87.910020000000003</c:v>
                </c:pt>
                <c:pt idx="932">
                  <c:v>-87.910109000000006</c:v>
                </c:pt>
                <c:pt idx="933">
                  <c:v>-87.910197999999994</c:v>
                </c:pt>
                <c:pt idx="934">
                  <c:v>-87.910285999999999</c:v>
                </c:pt>
                <c:pt idx="935">
                  <c:v>-87.910374000000004</c:v>
                </c:pt>
                <c:pt idx="936">
                  <c:v>-87.910460999999998</c:v>
                </c:pt>
                <c:pt idx="937">
                  <c:v>-87.910548000000006</c:v>
                </c:pt>
                <c:pt idx="938">
                  <c:v>-87.910634999999999</c:v>
                </c:pt>
                <c:pt idx="939">
                  <c:v>-87.910720999999995</c:v>
                </c:pt>
                <c:pt idx="940">
                  <c:v>-87.910807000000005</c:v>
                </c:pt>
                <c:pt idx="941">
                  <c:v>-87.910892000000004</c:v>
                </c:pt>
                <c:pt idx="942">
                  <c:v>-87.910977000000003</c:v>
                </c:pt>
                <c:pt idx="943">
                  <c:v>-87.911062000000001</c:v>
                </c:pt>
                <c:pt idx="944">
                  <c:v>-87.911146000000002</c:v>
                </c:pt>
                <c:pt idx="945">
                  <c:v>-87.911230000000003</c:v>
                </c:pt>
                <c:pt idx="946">
                  <c:v>-87.911314000000004</c:v>
                </c:pt>
                <c:pt idx="947">
                  <c:v>-87.911396999999994</c:v>
                </c:pt>
                <c:pt idx="948">
                  <c:v>-87.911479</c:v>
                </c:pt>
                <c:pt idx="949">
                  <c:v>-87.911562000000004</c:v>
                </c:pt>
                <c:pt idx="950">
                  <c:v>-87.911643999999995</c:v>
                </c:pt>
                <c:pt idx="951">
                  <c:v>-87.911725000000004</c:v>
                </c:pt>
                <c:pt idx="952">
                  <c:v>-87.911805999999999</c:v>
                </c:pt>
                <c:pt idx="953">
                  <c:v>-87.911886999999993</c:v>
                </c:pt>
                <c:pt idx="954">
                  <c:v>-87.911968000000002</c:v>
                </c:pt>
                <c:pt idx="955">
                  <c:v>-87.912047999999999</c:v>
                </c:pt>
                <c:pt idx="956">
                  <c:v>-87.912127999999996</c:v>
                </c:pt>
                <c:pt idx="957">
                  <c:v>-87.912206999999995</c:v>
                </c:pt>
                <c:pt idx="958">
                  <c:v>-87.912285999999995</c:v>
                </c:pt>
                <c:pt idx="959">
                  <c:v>-87.912364999999994</c:v>
                </c:pt>
                <c:pt idx="960">
                  <c:v>-87.912442999999996</c:v>
                </c:pt>
                <c:pt idx="961">
                  <c:v>-87.912520999999998</c:v>
                </c:pt>
                <c:pt idx="962">
                  <c:v>-87.912598000000003</c:v>
                </c:pt>
                <c:pt idx="963">
                  <c:v>-87.912676000000005</c:v>
                </c:pt>
                <c:pt idx="964">
                  <c:v>-87.912751999999998</c:v>
                </c:pt>
                <c:pt idx="965">
                  <c:v>-87.912829000000002</c:v>
                </c:pt>
                <c:pt idx="966">
                  <c:v>-87.912904999999995</c:v>
                </c:pt>
                <c:pt idx="967">
                  <c:v>-87.912981000000002</c:v>
                </c:pt>
                <c:pt idx="968">
                  <c:v>-87.913055999999997</c:v>
                </c:pt>
                <c:pt idx="969">
                  <c:v>-87.913132000000004</c:v>
                </c:pt>
                <c:pt idx="970">
                  <c:v>-87.913206000000002</c:v>
                </c:pt>
                <c:pt idx="971">
                  <c:v>-87.913280999999998</c:v>
                </c:pt>
                <c:pt idx="972">
                  <c:v>-87.913354999999996</c:v>
                </c:pt>
                <c:pt idx="973">
                  <c:v>-87.913428999999994</c:v>
                </c:pt>
                <c:pt idx="974">
                  <c:v>-87.913501999999994</c:v>
                </c:pt>
                <c:pt idx="975">
                  <c:v>-87.913574999999994</c:v>
                </c:pt>
                <c:pt idx="976">
                  <c:v>-87.913647999999995</c:v>
                </c:pt>
                <c:pt idx="977">
                  <c:v>-87.913719999999998</c:v>
                </c:pt>
                <c:pt idx="978">
                  <c:v>-87.913792000000001</c:v>
                </c:pt>
                <c:pt idx="979">
                  <c:v>-87.913864000000004</c:v>
                </c:pt>
                <c:pt idx="980">
                  <c:v>-87.913936000000007</c:v>
                </c:pt>
                <c:pt idx="981">
                  <c:v>-87.914006999999998</c:v>
                </c:pt>
                <c:pt idx="982">
                  <c:v>-87.914078000000003</c:v>
                </c:pt>
                <c:pt idx="983">
                  <c:v>-87.914147999999997</c:v>
                </c:pt>
                <c:pt idx="984">
                  <c:v>-87.914218000000005</c:v>
                </c:pt>
                <c:pt idx="985">
                  <c:v>-87.914287999999999</c:v>
                </c:pt>
                <c:pt idx="986">
                  <c:v>-87.914356999999995</c:v>
                </c:pt>
                <c:pt idx="987">
                  <c:v>-87.914427000000003</c:v>
                </c:pt>
                <c:pt idx="988">
                  <c:v>-87.914495000000002</c:v>
                </c:pt>
                <c:pt idx="989">
                  <c:v>-87.914563999999999</c:v>
                </c:pt>
                <c:pt idx="990">
                  <c:v>-87.914631999999997</c:v>
                </c:pt>
                <c:pt idx="991">
                  <c:v>-87.914699999999996</c:v>
                </c:pt>
                <c:pt idx="992">
                  <c:v>-87.914767999999995</c:v>
                </c:pt>
                <c:pt idx="993">
                  <c:v>-87.914834999999997</c:v>
                </c:pt>
                <c:pt idx="994">
                  <c:v>-87.914901999999998</c:v>
                </c:pt>
                <c:pt idx="995">
                  <c:v>-87.914968999999999</c:v>
                </c:pt>
                <c:pt idx="996">
                  <c:v>-87.915035000000003</c:v>
                </c:pt>
                <c:pt idx="997">
                  <c:v>-87.915101000000007</c:v>
                </c:pt>
              </c:numCache>
            </c:numRef>
          </c:yVal>
          <c:smooth val="0"/>
          <c:extLst>
            <c:ext xmlns:c16="http://schemas.microsoft.com/office/drawing/2014/chart" uri="{C3380CC4-5D6E-409C-BE32-E72D297353CC}">
              <c16:uniqueId val="{00000001-8349-0A4C-8613-1120C481C720}"/>
            </c:ext>
          </c:extLst>
        </c:ser>
        <c:ser>
          <c:idx val="2"/>
          <c:order val="2"/>
          <c:tx>
            <c:strRef>
              <c:f>cmax4!$O$1</c:f>
              <c:strCache>
                <c:ptCount val="1"/>
                <c:pt idx="0">
                  <c:v>GPU cmax4</c:v>
                </c:pt>
              </c:strCache>
            </c:strRef>
          </c:tx>
          <c:spPr>
            <a:ln w="19050" cap="rnd">
              <a:solidFill>
                <a:schemeClr val="accent6"/>
              </a:solidFill>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O$2:$O$5981</c:f>
              <c:numCache>
                <c:formatCode>General</c:formatCode>
                <c:ptCount val="5980"/>
                <c:pt idx="0">
                  <c:v>-87.917714000000004</c:v>
                </c:pt>
                <c:pt idx="1">
                  <c:v>-87.917670999999999</c:v>
                </c:pt>
                <c:pt idx="2">
                  <c:v>-87.917658000000003</c:v>
                </c:pt>
                <c:pt idx="3">
                  <c:v>-87.917666999999994</c:v>
                </c:pt>
                <c:pt idx="4">
                  <c:v>-87.917692000000002</c:v>
                </c:pt>
                <c:pt idx="5">
                  <c:v>-87.917728999999994</c:v>
                </c:pt>
                <c:pt idx="6">
                  <c:v>-87.917775000000006</c:v>
                </c:pt>
                <c:pt idx="7">
                  <c:v>-87.917827000000003</c:v>
                </c:pt>
                <c:pt idx="8">
                  <c:v>-87.517882999999998</c:v>
                </c:pt>
                <c:pt idx="9">
                  <c:v>-39.330260000000003</c:v>
                </c:pt>
                <c:pt idx="10">
                  <c:v>32.366442999999997</c:v>
                </c:pt>
                <c:pt idx="11">
                  <c:v>37.381174999999999</c:v>
                </c:pt>
                <c:pt idx="12">
                  <c:v>39.459145999999997</c:v>
                </c:pt>
                <c:pt idx="13">
                  <c:v>40.316772</c:v>
                </c:pt>
                <c:pt idx="14">
                  <c:v>40.607404000000002</c:v>
                </c:pt>
                <c:pt idx="15">
                  <c:v>40.616014999999997</c:v>
                </c:pt>
                <c:pt idx="16">
                  <c:v>40.487873999999998</c:v>
                </c:pt>
                <c:pt idx="17">
                  <c:v>40.308132000000001</c:v>
                </c:pt>
                <c:pt idx="18">
                  <c:v>40.127622000000002</c:v>
                </c:pt>
                <c:pt idx="19">
                  <c:v>39.973058999999999</c:v>
                </c:pt>
                <c:pt idx="20">
                  <c:v>39.854649999999999</c:v>
                </c:pt>
                <c:pt idx="21">
                  <c:v>39.772725000000001</c:v>
                </c:pt>
                <c:pt idx="22">
                  <c:v>39.722670000000001</c:v>
                </c:pt>
                <c:pt idx="23">
                  <c:v>39.698003</c:v>
                </c:pt>
                <c:pt idx="24">
                  <c:v>39.692051999999997</c:v>
                </c:pt>
                <c:pt idx="25">
                  <c:v>39.698749999999997</c:v>
                </c:pt>
                <c:pt idx="26">
                  <c:v>39.71293</c:v>
                </c:pt>
                <c:pt idx="27">
                  <c:v>39.730376</c:v>
                </c:pt>
                <c:pt idx="28">
                  <c:v>39.747743999999997</c:v>
                </c:pt>
                <c:pt idx="29">
                  <c:v>39.762448999999997</c:v>
                </c:pt>
                <c:pt idx="30">
                  <c:v>39.772539000000002</c:v>
                </c:pt>
                <c:pt idx="31">
                  <c:v>39.776575000000001</c:v>
                </c:pt>
                <c:pt idx="32">
                  <c:v>39.773536999999997</c:v>
                </c:pt>
                <c:pt idx="33">
                  <c:v>39.762728000000003</c:v>
                </c:pt>
                <c:pt idx="34">
                  <c:v>39.74371</c:v>
                </c:pt>
                <c:pt idx="35">
                  <c:v>39.716244000000003</c:v>
                </c:pt>
                <c:pt idx="36">
                  <c:v>39.680242</c:v>
                </c:pt>
                <c:pt idx="37">
                  <c:v>39.635734999999997</c:v>
                </c:pt>
                <c:pt idx="38">
                  <c:v>39.582838000000002</c:v>
                </c:pt>
                <c:pt idx="39">
                  <c:v>39.521732999999998</c:v>
                </c:pt>
                <c:pt idx="40">
                  <c:v>39.452643999999999</c:v>
                </c:pt>
                <c:pt idx="41">
                  <c:v>39.375830000000001</c:v>
                </c:pt>
                <c:pt idx="42">
                  <c:v>39.291569000000003</c:v>
                </c:pt>
                <c:pt idx="43">
                  <c:v>39.200152000000003</c:v>
                </c:pt>
                <c:pt idx="44">
                  <c:v>39.101875</c:v>
                </c:pt>
                <c:pt idx="45">
                  <c:v>38.997036999999999</c:v>
                </c:pt>
                <c:pt idx="46">
                  <c:v>38.885931999999997</c:v>
                </c:pt>
                <c:pt idx="47">
                  <c:v>38.76885</c:v>
                </c:pt>
                <c:pt idx="48">
                  <c:v>38.646073000000001</c:v>
                </c:pt>
                <c:pt idx="49">
                  <c:v>38.517876000000001</c:v>
                </c:pt>
                <c:pt idx="50">
                  <c:v>38.384523999999999</c:v>
                </c:pt>
                <c:pt idx="51">
                  <c:v>38.246270000000003</c:v>
                </c:pt>
                <c:pt idx="52">
                  <c:v>38.103360000000002</c:v>
                </c:pt>
                <c:pt idx="53">
                  <c:v>37.956028000000003</c:v>
                </c:pt>
                <c:pt idx="54">
                  <c:v>37.804499999999997</c:v>
                </c:pt>
                <c:pt idx="55">
                  <c:v>37.648989</c:v>
                </c:pt>
                <c:pt idx="56">
                  <c:v>37.489700999999997</c:v>
                </c:pt>
                <c:pt idx="57">
                  <c:v>37.326833999999998</c:v>
                </c:pt>
                <c:pt idx="58">
                  <c:v>37.160573999999997</c:v>
                </c:pt>
                <c:pt idx="59">
                  <c:v>36.991101</c:v>
                </c:pt>
                <c:pt idx="60">
                  <c:v>36.818587000000001</c:v>
                </c:pt>
                <c:pt idx="61">
                  <c:v>36.643197000000001</c:v>
                </c:pt>
                <c:pt idx="62">
                  <c:v>36.465086999999997</c:v>
                </c:pt>
                <c:pt idx="63">
                  <c:v>36.284410000000001</c:v>
                </c:pt>
                <c:pt idx="64">
                  <c:v>36.101309000000001</c:v>
                </c:pt>
                <c:pt idx="65">
                  <c:v>35.915923999999997</c:v>
                </c:pt>
                <c:pt idx="66">
                  <c:v>35.728386999999998</c:v>
                </c:pt>
                <c:pt idx="67">
                  <c:v>35.538828000000002</c:v>
                </c:pt>
                <c:pt idx="68">
                  <c:v>35.347369</c:v>
                </c:pt>
                <c:pt idx="69">
                  <c:v>35.154130000000002</c:v>
                </c:pt>
                <c:pt idx="70">
                  <c:v>34.959223999999999</c:v>
                </c:pt>
                <c:pt idx="71">
                  <c:v>34.762762000000002</c:v>
                </c:pt>
                <c:pt idx="72">
                  <c:v>34.564849000000002</c:v>
                </c:pt>
                <c:pt idx="73">
                  <c:v>34.365589</c:v>
                </c:pt>
                <c:pt idx="74">
                  <c:v>34.165080000000003</c:v>
                </c:pt>
                <c:pt idx="75">
                  <c:v>33.963417</c:v>
                </c:pt>
                <c:pt idx="76">
                  <c:v>33.760691999999999</c:v>
                </c:pt>
                <c:pt idx="77">
                  <c:v>33.556992999999999</c:v>
                </c:pt>
                <c:pt idx="78">
                  <c:v>33.352406999999999</c:v>
                </c:pt>
                <c:pt idx="79">
                  <c:v>33.147015000000003</c:v>
                </c:pt>
                <c:pt idx="80">
                  <c:v>32.940897999999997</c:v>
                </c:pt>
                <c:pt idx="81">
                  <c:v>32.734130999999998</c:v>
                </c:pt>
                <c:pt idx="82">
                  <c:v>32.526788000000003</c:v>
                </c:pt>
                <c:pt idx="83">
                  <c:v>32.318939999999998</c:v>
                </c:pt>
                <c:pt idx="84">
                  <c:v>32.110655999999999</c:v>
                </c:pt>
                <c:pt idx="85">
                  <c:v>31.902000000000001</c:v>
                </c:pt>
                <c:pt idx="86">
                  <c:v>31.693037</c:v>
                </c:pt>
                <c:pt idx="87">
                  <c:v>31.483825</c:v>
                </c:pt>
                <c:pt idx="88">
                  <c:v>31.274422999999999</c:v>
                </c:pt>
                <c:pt idx="89">
                  <c:v>31.064886999999999</c:v>
                </c:pt>
                <c:pt idx="90">
                  <c:v>30.855267000000001</c:v>
                </c:pt>
                <c:pt idx="91">
                  <c:v>30.645616</c:v>
                </c:pt>
                <c:pt idx="92">
                  <c:v>30.435980000000001</c:v>
                </c:pt>
                <c:pt idx="93">
                  <c:v>30.226405</c:v>
                </c:pt>
                <c:pt idx="94">
                  <c:v>30.016933999999999</c:v>
                </c:pt>
                <c:pt idx="95">
                  <c:v>29.807607999999998</c:v>
                </c:pt>
                <c:pt idx="96">
                  <c:v>29.598465999999998</c:v>
                </c:pt>
                <c:pt idx="97">
                  <c:v>29.389543</c:v>
                </c:pt>
                <c:pt idx="98">
                  <c:v>29.180872999999998</c:v>
                </c:pt>
                <c:pt idx="99">
                  <c:v>28.972487999999998</c:v>
                </c:pt>
                <c:pt idx="100">
                  <c:v>28.764419</c:v>
                </c:pt>
                <c:pt idx="101">
                  <c:v>28.556692000000002</c:v>
                </c:pt>
                <c:pt idx="102">
                  <c:v>28.349333000000001</c:v>
                </c:pt>
                <c:pt idx="103">
                  <c:v>28.142365999999999</c:v>
                </c:pt>
                <c:pt idx="104">
                  <c:v>27.935811999999999</c:v>
                </c:pt>
                <c:pt idx="105">
                  <c:v>27.729690999999999</c:v>
                </c:pt>
                <c:pt idx="106">
                  <c:v>27.524021999999999</c:v>
                </c:pt>
                <c:pt idx="107">
                  <c:v>27.318819999999999</c:v>
                </c:pt>
                <c:pt idx="108">
                  <c:v>27.114099</c:v>
                </c:pt>
                <c:pt idx="109">
                  <c:v>26.909872</c:v>
                </c:pt>
                <c:pt idx="110">
                  <c:v>26.706150999999998</c:v>
                </c:pt>
                <c:pt idx="111">
                  <c:v>26.502945</c:v>
                </c:pt>
                <c:pt idx="112">
                  <c:v>26.300262</c:v>
                </c:pt>
                <c:pt idx="113">
                  <c:v>26.098108</c:v>
                </c:pt>
                <c:pt idx="114">
                  <c:v>25.896488000000002</c:v>
                </c:pt>
                <c:pt idx="115">
                  <c:v>25.695406999999999</c:v>
                </c:pt>
                <c:pt idx="116">
                  <c:v>25.494865999999998</c:v>
                </c:pt>
                <c:pt idx="117">
                  <c:v>25.294867</c:v>
                </c:pt>
                <c:pt idx="118">
                  <c:v>25.095410000000001</c:v>
                </c:pt>
                <c:pt idx="119">
                  <c:v>24.896493</c:v>
                </c:pt>
                <c:pt idx="120">
                  <c:v>24.698115999999999</c:v>
                </c:pt>
                <c:pt idx="121">
                  <c:v>24.500273</c:v>
                </c:pt>
                <c:pt idx="122">
                  <c:v>24.302961</c:v>
                </c:pt>
                <c:pt idx="123">
                  <c:v>24.106175</c:v>
                </c:pt>
                <c:pt idx="124">
                  <c:v>23.909908999999999</c:v>
                </c:pt>
                <c:pt idx="125">
                  <c:v>23.714155000000002</c:v>
                </c:pt>
                <c:pt idx="126">
                  <c:v>23.518906000000001</c:v>
                </c:pt>
                <c:pt idx="127">
                  <c:v>23.324154</c:v>
                </c:pt>
                <c:pt idx="128">
                  <c:v>23.129888999999999</c:v>
                </c:pt>
                <c:pt idx="129">
                  <c:v>22.936101000000001</c:v>
                </c:pt>
                <c:pt idx="130">
                  <c:v>22.74278</c:v>
                </c:pt>
                <c:pt idx="131">
                  <c:v>22.549914999999999</c:v>
                </c:pt>
                <c:pt idx="132">
                  <c:v>22.357495</c:v>
                </c:pt>
                <c:pt idx="133">
                  <c:v>22.165506000000001</c:v>
                </c:pt>
                <c:pt idx="134">
                  <c:v>21.973935999999998</c:v>
                </c:pt>
                <c:pt idx="135">
                  <c:v>21.782772000000001</c:v>
                </c:pt>
                <c:pt idx="136">
                  <c:v>21.592001</c:v>
                </c:pt>
                <c:pt idx="137">
                  <c:v>21.401609000000001</c:v>
                </c:pt>
                <c:pt idx="138">
                  <c:v>21.211580999999999</c:v>
                </c:pt>
                <c:pt idx="139">
                  <c:v>21.021902000000001</c:v>
                </c:pt>
                <c:pt idx="140">
                  <c:v>20.832557999999999</c:v>
                </c:pt>
                <c:pt idx="141">
                  <c:v>20.643533000000001</c:v>
                </c:pt>
                <c:pt idx="142">
                  <c:v>20.454812</c:v>
                </c:pt>
                <c:pt idx="143">
                  <c:v>20.266379000000001</c:v>
                </c:pt>
                <c:pt idx="144">
                  <c:v>20.078216999999999</c:v>
                </c:pt>
                <c:pt idx="145">
                  <c:v>19.890311000000001</c:v>
                </c:pt>
                <c:pt idx="146">
                  <c:v>19.702643999999999</c:v>
                </c:pt>
                <c:pt idx="147">
                  <c:v>19.5152</c:v>
                </c:pt>
                <c:pt idx="148">
                  <c:v>19.327960999999998</c:v>
                </c:pt>
                <c:pt idx="149">
                  <c:v>19.140910000000002</c:v>
                </c:pt>
                <c:pt idx="150">
                  <c:v>18.954031000000001</c:v>
                </c:pt>
                <c:pt idx="151">
                  <c:v>18.767306000000001</c:v>
                </c:pt>
                <c:pt idx="152">
                  <c:v>18.580717</c:v>
                </c:pt>
                <c:pt idx="153">
                  <c:v>18.394248000000001</c:v>
                </c:pt>
                <c:pt idx="154">
                  <c:v>18.207879999999999</c:v>
                </c:pt>
                <c:pt idx="155">
                  <c:v>18.021595999999999</c:v>
                </c:pt>
                <c:pt idx="156">
                  <c:v>17.835377999999999</c:v>
                </c:pt>
                <c:pt idx="157">
                  <c:v>17.649208000000002</c:v>
                </c:pt>
                <c:pt idx="158">
                  <c:v>17.463068</c:v>
                </c:pt>
                <c:pt idx="159">
                  <c:v>17.276938999999999</c:v>
                </c:pt>
                <c:pt idx="160">
                  <c:v>17.090805</c:v>
                </c:pt>
                <c:pt idx="161">
                  <c:v>16.904646</c:v>
                </c:pt>
                <c:pt idx="162">
                  <c:v>16.718444999999999</c:v>
                </c:pt>
                <c:pt idx="163">
                  <c:v>16.532181999999999</c:v>
                </c:pt>
                <c:pt idx="164">
                  <c:v>16.345839999999999</c:v>
                </c:pt>
                <c:pt idx="165">
                  <c:v>16.159400000000002</c:v>
                </c:pt>
                <c:pt idx="166">
                  <c:v>15.972844</c:v>
                </c:pt>
                <c:pt idx="167">
                  <c:v>15.786152</c:v>
                </c:pt>
                <c:pt idx="168">
                  <c:v>15.599307</c:v>
                </c:pt>
                <c:pt idx="169">
                  <c:v>15.41229</c:v>
                </c:pt>
                <c:pt idx="170">
                  <c:v>15.225082</c:v>
                </c:pt>
                <c:pt idx="171">
                  <c:v>15.037663999999999</c:v>
                </c:pt>
                <c:pt idx="172">
                  <c:v>14.850016999999999</c:v>
                </c:pt>
                <c:pt idx="173">
                  <c:v>14.662122999999999</c:v>
                </c:pt>
                <c:pt idx="174">
                  <c:v>14.473962999999999</c:v>
                </c:pt>
                <c:pt idx="175">
                  <c:v>14.285518</c:v>
                </c:pt>
                <c:pt idx="176">
                  <c:v>14.096771</c:v>
                </c:pt>
                <c:pt idx="177">
                  <c:v>13.907703</c:v>
                </c:pt>
                <c:pt idx="178">
                  <c:v>13.718294999999999</c:v>
                </c:pt>
                <c:pt idx="179">
                  <c:v>13.52853</c:v>
                </c:pt>
                <c:pt idx="180">
                  <c:v>13.338387000000001</c:v>
                </c:pt>
                <c:pt idx="181">
                  <c:v>13.147847000000001</c:v>
                </c:pt>
                <c:pt idx="182">
                  <c:v>12.956889</c:v>
                </c:pt>
                <c:pt idx="183">
                  <c:v>12.765495</c:v>
                </c:pt>
                <c:pt idx="184">
                  <c:v>12.573643000000001</c:v>
                </c:pt>
                <c:pt idx="185">
                  <c:v>12.381314</c:v>
                </c:pt>
                <c:pt idx="186">
                  <c:v>12.188487</c:v>
                </c:pt>
                <c:pt idx="187">
                  <c:v>11.995142</c:v>
                </c:pt>
                <c:pt idx="188">
                  <c:v>11.801258000000001</c:v>
                </c:pt>
                <c:pt idx="189">
                  <c:v>11.606814999999999</c:v>
                </c:pt>
                <c:pt idx="190">
                  <c:v>11.411790999999999</c:v>
                </c:pt>
                <c:pt idx="191">
                  <c:v>11.216165999999999</c:v>
                </c:pt>
                <c:pt idx="192">
                  <c:v>11.019919</c:v>
                </c:pt>
                <c:pt idx="193">
                  <c:v>10.823027</c:v>
                </c:pt>
                <c:pt idx="194">
                  <c:v>10.625470999999999</c:v>
                </c:pt>
                <c:pt idx="195">
                  <c:v>10.427227</c:v>
                </c:pt>
                <c:pt idx="196">
                  <c:v>10.228275</c:v>
                </c:pt>
                <c:pt idx="197">
                  <c:v>10.028591</c:v>
                </c:pt>
                <c:pt idx="198">
                  <c:v>9.8281530000000004</c:v>
                </c:pt>
                <c:pt idx="199">
                  <c:v>9.6269390000000001</c:v>
                </c:pt>
                <c:pt idx="200">
                  <c:v>9.4249240000000007</c:v>
                </c:pt>
                <c:pt idx="201">
                  <c:v>9.2220870000000001</c:v>
                </c:pt>
                <c:pt idx="202">
                  <c:v>9.018402</c:v>
                </c:pt>
                <c:pt idx="203">
                  <c:v>8.8138450000000006</c:v>
                </c:pt>
                <c:pt idx="204">
                  <c:v>8.6083920000000003</c:v>
                </c:pt>
                <c:pt idx="205">
                  <c:v>8.402018</c:v>
                </c:pt>
                <c:pt idx="206">
                  <c:v>8.1946960000000004</c:v>
                </c:pt>
                <c:pt idx="207">
                  <c:v>7.9864009999999999</c:v>
                </c:pt>
                <c:pt idx="208">
                  <c:v>7.7771059999999999</c:v>
                </c:pt>
                <c:pt idx="209">
                  <c:v>7.5667819999999999</c:v>
                </c:pt>
                <c:pt idx="210">
                  <c:v>7.3554029999999999</c:v>
                </c:pt>
                <c:pt idx="211">
                  <c:v>7.1429390000000001</c:v>
                </c:pt>
                <c:pt idx="212">
                  <c:v>6.92936</c:v>
                </c:pt>
                <c:pt idx="213">
                  <c:v>6.7146359999999996</c:v>
                </c:pt>
                <c:pt idx="214">
                  <c:v>6.4987349999999999</c:v>
                </c:pt>
                <c:pt idx="215">
                  <c:v>6.2816260000000002</c:v>
                </c:pt>
                <c:pt idx="216">
                  <c:v>6.0632739999999998</c:v>
                </c:pt>
                <c:pt idx="217">
                  <c:v>5.8436469999999998</c:v>
                </c:pt>
                <c:pt idx="218">
                  <c:v>5.6227070000000001</c:v>
                </c:pt>
                <c:pt idx="219">
                  <c:v>5.4004190000000003</c:v>
                </c:pt>
                <c:pt idx="220">
                  <c:v>5.1767459999999996</c:v>
                </c:pt>
                <c:pt idx="221">
                  <c:v>4.9516470000000004</c:v>
                </c:pt>
                <c:pt idx="222">
                  <c:v>4.7250819999999996</c:v>
                </c:pt>
                <c:pt idx="223">
                  <c:v>4.4970100000000004</c:v>
                </c:pt>
                <c:pt idx="224">
                  <c:v>4.2673870000000003</c:v>
                </c:pt>
                <c:pt idx="225">
                  <c:v>4.0361690000000001</c:v>
                </c:pt>
                <c:pt idx="226">
                  <c:v>3.8033090000000001</c:v>
                </c:pt>
                <c:pt idx="227">
                  <c:v>3.568759</c:v>
                </c:pt>
                <c:pt idx="228">
                  <c:v>3.3324699999999998</c:v>
                </c:pt>
                <c:pt idx="229">
                  <c:v>3.0943890000000001</c:v>
                </c:pt>
                <c:pt idx="230">
                  <c:v>2.8544649999999998</c:v>
                </c:pt>
                <c:pt idx="231">
                  <c:v>2.6126420000000001</c:v>
                </c:pt>
                <c:pt idx="232">
                  <c:v>2.3688630000000002</c:v>
                </c:pt>
                <c:pt idx="233">
                  <c:v>2.1230709999999999</c:v>
                </c:pt>
                <c:pt idx="234">
                  <c:v>1.875205</c:v>
                </c:pt>
                <c:pt idx="235">
                  <c:v>1.625203</c:v>
                </c:pt>
                <c:pt idx="236">
                  <c:v>1.373003</c:v>
                </c:pt>
                <c:pt idx="237">
                  <c:v>1.1185400000000001</c:v>
                </c:pt>
                <c:pt idx="238">
                  <c:v>0.86174700000000004</c:v>
                </c:pt>
                <c:pt idx="239">
                  <c:v>0.60255800000000004</c:v>
                </c:pt>
                <c:pt idx="240">
                  <c:v>0.34090399999999998</c:v>
                </c:pt>
                <c:pt idx="241">
                  <c:v>7.6715000000000005E-2</c:v>
                </c:pt>
                <c:pt idx="242">
                  <c:v>-0.190077</c:v>
                </c:pt>
                <c:pt idx="243">
                  <c:v>-0.45954200000000001</c:v>
                </c:pt>
                <c:pt idx="244">
                  <c:v>-0.73175000000000001</c:v>
                </c:pt>
                <c:pt idx="245">
                  <c:v>-1.006769</c:v>
                </c:pt>
                <c:pt idx="246">
                  <c:v>-1.284667</c:v>
                </c:pt>
                <c:pt idx="247">
                  <c:v>-1.56551</c:v>
                </c:pt>
                <c:pt idx="248">
                  <c:v>-1.849361</c:v>
                </c:pt>
                <c:pt idx="249">
                  <c:v>-2.136282</c:v>
                </c:pt>
                <c:pt idx="250">
                  <c:v>-2.426329</c:v>
                </c:pt>
                <c:pt idx="251">
                  <c:v>-2.719554</c:v>
                </c:pt>
                <c:pt idx="252">
                  <c:v>-3.0160049999999998</c:v>
                </c:pt>
                <c:pt idx="253">
                  <c:v>-3.3157230000000002</c:v>
                </c:pt>
                <c:pt idx="254">
                  <c:v>-3.6187429999999998</c:v>
                </c:pt>
                <c:pt idx="255">
                  <c:v>-3.9250919999999998</c:v>
                </c:pt>
                <c:pt idx="256">
                  <c:v>-4.2347869999999999</c:v>
                </c:pt>
                <c:pt idx="257">
                  <c:v>-4.5478379999999996</c:v>
                </c:pt>
                <c:pt idx="258">
                  <c:v>-4.8642430000000001</c:v>
                </c:pt>
                <c:pt idx="259">
                  <c:v>-5.1839890000000004</c:v>
                </c:pt>
                <c:pt idx="260">
                  <c:v>-5.5070540000000001</c:v>
                </c:pt>
                <c:pt idx="261">
                  <c:v>-5.8334020000000004</c:v>
                </c:pt>
                <c:pt idx="262">
                  <c:v>-6.1629849999999999</c:v>
                </c:pt>
                <c:pt idx="263">
                  <c:v>-6.4957440000000002</c:v>
                </c:pt>
                <c:pt idx="264">
                  <c:v>-6.8316039999999996</c:v>
                </c:pt>
                <c:pt idx="265">
                  <c:v>-7.1704809999999997</c:v>
                </c:pt>
                <c:pt idx="266">
                  <c:v>-7.5122770000000001</c:v>
                </c:pt>
                <c:pt idx="267">
                  <c:v>-7.8568829999999998</c:v>
                </c:pt>
                <c:pt idx="268">
                  <c:v>-8.2041780000000006</c:v>
                </c:pt>
                <c:pt idx="269">
                  <c:v>-8.5540310000000002</c:v>
                </c:pt>
                <c:pt idx="270">
                  <c:v>-8.9063009999999991</c:v>
                </c:pt>
                <c:pt idx="271">
                  <c:v>-9.2608370000000004</c:v>
                </c:pt>
                <c:pt idx="272">
                  <c:v>-9.6174839999999993</c:v>
                </c:pt>
                <c:pt idx="273">
                  <c:v>-9.9760749999999998</c:v>
                </c:pt>
                <c:pt idx="274">
                  <c:v>-10.336441000000001</c:v>
                </c:pt>
                <c:pt idx="275">
                  <c:v>-10.698407</c:v>
                </c:pt>
                <c:pt idx="276">
                  <c:v>-11.061795999999999</c:v>
                </c:pt>
                <c:pt idx="277">
                  <c:v>-11.426425999999999</c:v>
                </c:pt>
                <c:pt idx="278">
                  <c:v>-11.792114</c:v>
                </c:pt>
                <c:pt idx="279">
                  <c:v>-12.15868</c:v>
                </c:pt>
                <c:pt idx="280">
                  <c:v>-12.525938</c:v>
                </c:pt>
                <c:pt idx="281">
                  <c:v>-12.893708</c:v>
                </c:pt>
                <c:pt idx="282">
                  <c:v>-13.261809</c:v>
                </c:pt>
                <c:pt idx="283">
                  <c:v>-13.630063</c:v>
                </c:pt>
                <c:pt idx="284">
                  <c:v>-13.998296</c:v>
                </c:pt>
                <c:pt idx="285">
                  <c:v>-14.366336</c:v>
                </c:pt>
                <c:pt idx="286">
                  <c:v>-14.734017</c:v>
                </c:pt>
                <c:pt idx="287">
                  <c:v>-15.101176000000001</c:v>
                </c:pt>
                <c:pt idx="288">
                  <c:v>-15.46766</c:v>
                </c:pt>
                <c:pt idx="289">
                  <c:v>-15.833316999999999</c:v>
                </c:pt>
                <c:pt idx="290">
                  <c:v>-16.19801</c:v>
                </c:pt>
                <c:pt idx="291">
                  <c:v>-16.561603999999999</c:v>
                </c:pt>
                <c:pt idx="292">
                  <c:v>-16.92398</c:v>
                </c:pt>
                <c:pt idx="293">
                  <c:v>-17.285028000000001</c:v>
                </c:pt>
                <c:pt idx="294">
                  <c:v>-17.644653000000002</c:v>
                </c:pt>
                <c:pt idx="295">
                  <c:v>-18.002772</c:v>
                </c:pt>
                <c:pt idx="296">
                  <c:v>-18.35932</c:v>
                </c:pt>
                <c:pt idx="297">
                  <c:v>-18.714251000000001</c:v>
                </c:pt>
                <c:pt idx="298">
                  <c:v>-19.067533999999998</c:v>
                </c:pt>
                <c:pt idx="299">
                  <c:v>-19.419160000000002</c:v>
                </c:pt>
                <c:pt idx="300">
                  <c:v>-19.769141000000001</c:v>
                </c:pt>
                <c:pt idx="301">
                  <c:v>-20.117507</c:v>
                </c:pt>
                <c:pt idx="302">
                  <c:v>-20.464310000000001</c:v>
                </c:pt>
                <c:pt idx="303">
                  <c:v>-20.809619999999999</c:v>
                </c:pt>
                <c:pt idx="304">
                  <c:v>-21.153528000000001</c:v>
                </c:pt>
                <c:pt idx="305">
                  <c:v>-21.49614</c:v>
                </c:pt>
                <c:pt idx="306">
                  <c:v>-21.837575999999999</c:v>
                </c:pt>
                <c:pt idx="307">
                  <c:v>-22.177973000000001</c:v>
                </c:pt>
                <c:pt idx="308">
                  <c:v>-22.517472999999999</c:v>
                </c:pt>
                <c:pt idx="309">
                  <c:v>-22.856228999999999</c:v>
                </c:pt>
                <c:pt idx="310">
                  <c:v>-23.194400000000002</c:v>
                </c:pt>
                <c:pt idx="311">
                  <c:v>-23.532143000000001</c:v>
                </c:pt>
                <c:pt idx="312">
                  <c:v>-23.869620000000001</c:v>
                </c:pt>
                <c:pt idx="313">
                  <c:v>-24.206987000000002</c:v>
                </c:pt>
                <c:pt idx="314">
                  <c:v>-24.544398999999999</c:v>
                </c:pt>
                <c:pt idx="315">
                  <c:v>-24.882003000000001</c:v>
                </c:pt>
                <c:pt idx="316">
                  <c:v>-25.219942</c:v>
                </c:pt>
                <c:pt idx="317">
                  <c:v>-25.558349</c:v>
                </c:pt>
                <c:pt idx="318">
                  <c:v>-25.897351</c:v>
                </c:pt>
                <c:pt idx="319">
                  <c:v>-26.237067</c:v>
                </c:pt>
                <c:pt idx="320">
                  <c:v>-26.577605999999999</c:v>
                </c:pt>
                <c:pt idx="321">
                  <c:v>-26.919072</c:v>
                </c:pt>
                <c:pt idx="322">
                  <c:v>-27.261562000000001</c:v>
                </c:pt>
                <c:pt idx="323">
                  <c:v>-27.605167000000002</c:v>
                </c:pt>
                <c:pt idx="324">
                  <c:v>-27.949971000000001</c:v>
                </c:pt>
                <c:pt idx="325">
                  <c:v>-28.296054999999999</c:v>
                </c:pt>
                <c:pt idx="326">
                  <c:v>-28.643497</c:v>
                </c:pt>
                <c:pt idx="327">
                  <c:v>-28.992370999999999</c:v>
                </c:pt>
                <c:pt idx="328">
                  <c:v>-29.342752000000001</c:v>
                </c:pt>
                <c:pt idx="329">
                  <c:v>-29.694711999999999</c:v>
                </c:pt>
                <c:pt idx="330">
                  <c:v>-30.048323</c:v>
                </c:pt>
                <c:pt idx="331">
                  <c:v>-30.403659999999999</c:v>
                </c:pt>
                <c:pt idx="332">
                  <c:v>-30.760798000000001</c:v>
                </c:pt>
                <c:pt idx="333">
                  <c:v>-31.119814999999999</c:v>
                </c:pt>
                <c:pt idx="334">
                  <c:v>-31.480792000000001</c:v>
                </c:pt>
                <c:pt idx="335">
                  <c:v>-31.843813000000001</c:v>
                </c:pt>
                <c:pt idx="336">
                  <c:v>-32.208970000000001</c:v>
                </c:pt>
                <c:pt idx="337">
                  <c:v>-32.576355</c:v>
                </c:pt>
                <c:pt idx="338">
                  <c:v>-32.946067999999997</c:v>
                </c:pt>
                <c:pt idx="339">
                  <c:v>-33.318216</c:v>
                </c:pt>
                <c:pt idx="340">
                  <c:v>-33.692909999999998</c:v>
                </c:pt>
                <c:pt idx="341">
                  <c:v>-34.070270999999998</c:v>
                </c:pt>
                <c:pt idx="342">
                  <c:v>-34.450423999999998</c:v>
                </c:pt>
                <c:pt idx="343">
                  <c:v>-34.833506</c:v>
                </c:pt>
                <c:pt idx="344">
                  <c:v>-35.219656999999998</c:v>
                </c:pt>
                <c:pt idx="345">
                  <c:v>-35.609031000000002</c:v>
                </c:pt>
                <c:pt idx="346">
                  <c:v>-36.001787999999998</c:v>
                </c:pt>
                <c:pt idx="347">
                  <c:v>-36.398097</c:v>
                </c:pt>
                <c:pt idx="348">
                  <c:v>-36.798136999999997</c:v>
                </c:pt>
                <c:pt idx="349">
                  <c:v>-37.202097000000002</c:v>
                </c:pt>
                <c:pt idx="350">
                  <c:v>-37.610177</c:v>
                </c:pt>
                <c:pt idx="351">
                  <c:v>-38.022584000000002</c:v>
                </c:pt>
                <c:pt idx="352">
                  <c:v>-38.439537999999999</c:v>
                </c:pt>
                <c:pt idx="353">
                  <c:v>-38.861269</c:v>
                </c:pt>
                <c:pt idx="354">
                  <c:v>-39.288015999999999</c:v>
                </c:pt>
                <c:pt idx="355">
                  <c:v>-39.720028999999997</c:v>
                </c:pt>
                <c:pt idx="356">
                  <c:v>-40.15757</c:v>
                </c:pt>
                <c:pt idx="357">
                  <c:v>-40.600909000000001</c:v>
                </c:pt>
                <c:pt idx="358">
                  <c:v>-41.050328</c:v>
                </c:pt>
                <c:pt idx="359">
                  <c:v>-41.506118000000001</c:v>
                </c:pt>
                <c:pt idx="360">
                  <c:v>-41.968583000000002</c:v>
                </c:pt>
                <c:pt idx="361">
                  <c:v>-42.438034000000002</c:v>
                </c:pt>
                <c:pt idx="362">
                  <c:v>-42.914796000000003</c:v>
                </c:pt>
                <c:pt idx="363">
                  <c:v>-43.399203</c:v>
                </c:pt>
                <c:pt idx="364">
                  <c:v>-43.891603000000003</c:v>
                </c:pt>
                <c:pt idx="365">
                  <c:v>-44.392355999999999</c:v>
                </c:pt>
                <c:pt idx="366">
                  <c:v>-44.901834000000001</c:v>
                </c:pt>
                <c:pt idx="367">
                  <c:v>-45.420428000000001</c:v>
                </c:pt>
                <c:pt idx="368">
                  <c:v>-45.948543000000001</c:v>
                </c:pt>
                <c:pt idx="369">
                  <c:v>-46.486606999999999</c:v>
                </c:pt>
                <c:pt idx="370">
                  <c:v>-47.035069999999997</c:v>
                </c:pt>
                <c:pt idx="371">
                  <c:v>-47.594408000000001</c:v>
                </c:pt>
                <c:pt idx="372">
                  <c:v>-48.165129999999998</c:v>
                </c:pt>
                <c:pt idx="373">
                  <c:v>-48.747782999999998</c:v>
                </c:pt>
                <c:pt idx="374">
                  <c:v>-49.342953000000001</c:v>
                </c:pt>
                <c:pt idx="375">
                  <c:v>-49.951279999999997</c:v>
                </c:pt>
                <c:pt idx="376">
                  <c:v>-50.573459999999997</c:v>
                </c:pt>
                <c:pt idx="377">
                  <c:v>-51.210253999999999</c:v>
                </c:pt>
                <c:pt idx="378">
                  <c:v>-51.862501000000002</c:v>
                </c:pt>
                <c:pt idx="379">
                  <c:v>-52.531126</c:v>
                </c:pt>
                <c:pt idx="380">
                  <c:v>-53.217153000000003</c:v>
                </c:pt>
                <c:pt idx="381">
                  <c:v>-53.921717000000001</c:v>
                </c:pt>
                <c:pt idx="382">
                  <c:v>-54.646076000000001</c:v>
                </c:pt>
                <c:pt idx="383">
                  <c:v>-55.391629000000002</c:v>
                </c:pt>
                <c:pt idx="384">
                  <c:v>-56.159928999999998</c:v>
                </c:pt>
                <c:pt idx="385">
                  <c:v>-56.952699000000003</c:v>
                </c:pt>
                <c:pt idx="386">
                  <c:v>-57.771845999999996</c:v>
                </c:pt>
                <c:pt idx="387">
                  <c:v>-58.619475000000001</c:v>
                </c:pt>
                <c:pt idx="388">
                  <c:v>-59.497902000000003</c:v>
                </c:pt>
                <c:pt idx="389">
                  <c:v>-60.409655000000001</c:v>
                </c:pt>
                <c:pt idx="390">
                  <c:v>-61.357475999999998</c:v>
                </c:pt>
                <c:pt idx="391">
                  <c:v>-62.344296</c:v>
                </c:pt>
                <c:pt idx="392">
                  <c:v>-63.373196</c:v>
                </c:pt>
                <c:pt idx="393">
                  <c:v>-64.447326000000004</c:v>
                </c:pt>
                <c:pt idx="394">
                  <c:v>-65.569768999999994</c:v>
                </c:pt>
                <c:pt idx="395">
                  <c:v>-66.743329000000003</c:v>
                </c:pt>
                <c:pt idx="396">
                  <c:v>-67.970194000000006</c:v>
                </c:pt>
                <c:pt idx="397">
                  <c:v>-69.251457000000002</c:v>
                </c:pt>
                <c:pt idx="398">
                  <c:v>-70.586419000000006</c:v>
                </c:pt>
                <c:pt idx="399">
                  <c:v>-71.971682000000001</c:v>
                </c:pt>
                <c:pt idx="400">
                  <c:v>-73.400023000000004</c:v>
                </c:pt>
                <c:pt idx="401">
                  <c:v>-74.859183000000002</c:v>
                </c:pt>
                <c:pt idx="402">
                  <c:v>-76.330867999999995</c:v>
                </c:pt>
                <c:pt idx="403">
                  <c:v>-77.790435000000002</c:v>
                </c:pt>
                <c:pt idx="404">
                  <c:v>-79.207886000000002</c:v>
                </c:pt>
                <c:pt idx="405">
                  <c:v>-80.550561000000002</c:v>
                </c:pt>
                <c:pt idx="406">
                  <c:v>-81.78734</c:v>
                </c:pt>
                <c:pt idx="407">
                  <c:v>-82.893332000000001</c:v>
                </c:pt>
                <c:pt idx="408">
                  <c:v>-83.853496000000007</c:v>
                </c:pt>
                <c:pt idx="409">
                  <c:v>-84.663991999999993</c:v>
                </c:pt>
                <c:pt idx="410">
                  <c:v>-85.331064999999995</c:v>
                </c:pt>
                <c:pt idx="411">
                  <c:v>-85.868251999999998</c:v>
                </c:pt>
                <c:pt idx="412">
                  <c:v>-86.293085000000005</c:v>
                </c:pt>
                <c:pt idx="413">
                  <c:v>-86.624217000000002</c:v>
                </c:pt>
                <c:pt idx="414">
                  <c:v>-86.879413</c:v>
                </c:pt>
                <c:pt idx="415">
                  <c:v>-87.074415000000002</c:v>
                </c:pt>
                <c:pt idx="416">
                  <c:v>-87.222505999999996</c:v>
                </c:pt>
                <c:pt idx="417">
                  <c:v>-87.334498999999994</c:v>
                </c:pt>
                <c:pt idx="418">
                  <c:v>-87.418981000000002</c:v>
                </c:pt>
                <c:pt idx="419">
                  <c:v>-87.482647</c:v>
                </c:pt>
                <c:pt idx="420">
                  <c:v>-87.530642</c:v>
                </c:pt>
                <c:pt idx="421">
                  <c:v>-87.566885999999997</c:v>
                </c:pt>
                <c:pt idx="422">
                  <c:v>-87.594341999999997</c:v>
                </c:pt>
                <c:pt idx="423">
                  <c:v>-87.615238000000005</c:v>
                </c:pt>
                <c:pt idx="424">
                  <c:v>-87.631242999999998</c:v>
                </c:pt>
                <c:pt idx="425">
                  <c:v>-87.643603999999996</c:v>
                </c:pt>
                <c:pt idx="426">
                  <c:v>-87.653249000000002</c:v>
                </c:pt>
                <c:pt idx="427">
                  <c:v>-87.660871999999998</c:v>
                </c:pt>
                <c:pt idx="428">
                  <c:v>-87.666985999999994</c:v>
                </c:pt>
                <c:pt idx="429">
                  <c:v>-87.671972999999994</c:v>
                </c:pt>
                <c:pt idx="430">
                  <c:v>-87.676119</c:v>
                </c:pt>
                <c:pt idx="431">
                  <c:v>-87.679632999999995</c:v>
                </c:pt>
                <c:pt idx="432">
                  <c:v>-87.682671999999997</c:v>
                </c:pt>
                <c:pt idx="433">
                  <c:v>-87.685354000000004</c:v>
                </c:pt>
                <c:pt idx="434">
                  <c:v>-87.687764000000001</c:v>
                </c:pt>
                <c:pt idx="435">
                  <c:v>-87.689966999999996</c:v>
                </c:pt>
                <c:pt idx="436">
                  <c:v>-87.692009999999996</c:v>
                </c:pt>
                <c:pt idx="437">
                  <c:v>-87.693929999999995</c:v>
                </c:pt>
                <c:pt idx="438">
                  <c:v>-87.695751999999999</c:v>
                </c:pt>
                <c:pt idx="439">
                  <c:v>-87.697497999999996</c:v>
                </c:pt>
                <c:pt idx="440">
                  <c:v>-87.699180999999996</c:v>
                </c:pt>
                <c:pt idx="441">
                  <c:v>-87.700811999999999</c:v>
                </c:pt>
                <c:pt idx="442">
                  <c:v>-87.702402000000006</c:v>
                </c:pt>
                <c:pt idx="443">
                  <c:v>-87.703953999999996</c:v>
                </c:pt>
                <c:pt idx="444">
                  <c:v>-87.705475000000007</c:v>
                </c:pt>
                <c:pt idx="445">
                  <c:v>-87.706969000000001</c:v>
                </c:pt>
                <c:pt idx="446">
                  <c:v>-87.708437000000004</c:v>
                </c:pt>
                <c:pt idx="447">
                  <c:v>-87.709881999999993</c:v>
                </c:pt>
                <c:pt idx="448">
                  <c:v>-87.711307000000005</c:v>
                </c:pt>
                <c:pt idx="449">
                  <c:v>-87.712711999999996</c:v>
                </c:pt>
                <c:pt idx="450">
                  <c:v>-87.714098000000007</c:v>
                </c:pt>
                <c:pt idx="451">
                  <c:v>-87.715467000000004</c:v>
                </c:pt>
                <c:pt idx="452">
                  <c:v>-87.716819000000001</c:v>
                </c:pt>
                <c:pt idx="453">
                  <c:v>-87.718155999999993</c:v>
                </c:pt>
                <c:pt idx="454">
                  <c:v>-87.719476</c:v>
                </c:pt>
                <c:pt idx="455">
                  <c:v>-87.720782</c:v>
                </c:pt>
                <c:pt idx="456">
                  <c:v>-87.722074000000006</c:v>
                </c:pt>
                <c:pt idx="457">
                  <c:v>-87.723350999999994</c:v>
                </c:pt>
                <c:pt idx="458">
                  <c:v>-87.724615</c:v>
                </c:pt>
                <c:pt idx="459">
                  <c:v>-87.725864999999999</c:v>
                </c:pt>
                <c:pt idx="460">
                  <c:v>-87.727102000000002</c:v>
                </c:pt>
                <c:pt idx="461">
                  <c:v>-87.728326999999993</c:v>
                </c:pt>
                <c:pt idx="462">
                  <c:v>-87.729539000000003</c:v>
                </c:pt>
                <c:pt idx="463">
                  <c:v>-87.730739999999997</c:v>
                </c:pt>
                <c:pt idx="464">
                  <c:v>-87.731927999999996</c:v>
                </c:pt>
                <c:pt idx="465">
                  <c:v>-87.733104999999995</c:v>
                </c:pt>
                <c:pt idx="466">
                  <c:v>-87.734271000000007</c:v>
                </c:pt>
                <c:pt idx="467">
                  <c:v>-87.735426000000004</c:v>
                </c:pt>
                <c:pt idx="468">
                  <c:v>-87.73657</c:v>
                </c:pt>
                <c:pt idx="469">
                  <c:v>-87.737702999999996</c:v>
                </c:pt>
                <c:pt idx="470">
                  <c:v>-87.738826000000003</c:v>
                </c:pt>
                <c:pt idx="471">
                  <c:v>-87.739939000000007</c:v>
                </c:pt>
                <c:pt idx="472">
                  <c:v>-87.741041999999993</c:v>
                </c:pt>
                <c:pt idx="473">
                  <c:v>-87.742135000000005</c:v>
                </c:pt>
                <c:pt idx="474">
                  <c:v>-87.743218999999996</c:v>
                </c:pt>
                <c:pt idx="475">
                  <c:v>-87.744292999999999</c:v>
                </c:pt>
                <c:pt idx="476">
                  <c:v>-87.745357999999996</c:v>
                </c:pt>
                <c:pt idx="477">
                  <c:v>-87.746414000000001</c:v>
                </c:pt>
                <c:pt idx="478">
                  <c:v>-87.747461000000001</c:v>
                </c:pt>
                <c:pt idx="479">
                  <c:v>-87.748500000000007</c:v>
                </c:pt>
                <c:pt idx="480">
                  <c:v>-87.749529999999993</c:v>
                </c:pt>
                <c:pt idx="481">
                  <c:v>-87.750551000000002</c:v>
                </c:pt>
                <c:pt idx="482">
                  <c:v>-87.751564999999999</c:v>
                </c:pt>
                <c:pt idx="483">
                  <c:v>-87.752570000000006</c:v>
                </c:pt>
                <c:pt idx="484">
                  <c:v>-87.753567000000004</c:v>
                </c:pt>
                <c:pt idx="485">
                  <c:v>-87.754557000000005</c:v>
                </c:pt>
                <c:pt idx="486">
                  <c:v>-87.755538000000001</c:v>
                </c:pt>
                <c:pt idx="487">
                  <c:v>-87.756512000000001</c:v>
                </c:pt>
                <c:pt idx="488">
                  <c:v>-87.757479000000004</c:v>
                </c:pt>
                <c:pt idx="489">
                  <c:v>-87.758437999999998</c:v>
                </c:pt>
                <c:pt idx="490">
                  <c:v>-87.759390999999994</c:v>
                </c:pt>
                <c:pt idx="491">
                  <c:v>-87.760335999999995</c:v>
                </c:pt>
                <c:pt idx="492">
                  <c:v>-87.761274</c:v>
                </c:pt>
                <c:pt idx="493">
                  <c:v>-87.762204999999994</c:v>
                </c:pt>
                <c:pt idx="494">
                  <c:v>-87.763129000000006</c:v>
                </c:pt>
                <c:pt idx="495">
                  <c:v>-87.764047000000005</c:v>
                </c:pt>
                <c:pt idx="496">
                  <c:v>-87.764957999999993</c:v>
                </c:pt>
                <c:pt idx="497">
                  <c:v>-87.765861999999998</c:v>
                </c:pt>
                <c:pt idx="498">
                  <c:v>-87.766761000000002</c:v>
                </c:pt>
                <c:pt idx="499">
                  <c:v>-87.767651999999998</c:v>
                </c:pt>
                <c:pt idx="500">
                  <c:v>-87.768538000000007</c:v>
                </c:pt>
                <c:pt idx="501">
                  <c:v>-87.769417000000004</c:v>
                </c:pt>
                <c:pt idx="502">
                  <c:v>-87.770291</c:v>
                </c:pt>
                <c:pt idx="503">
                  <c:v>-87.771158</c:v>
                </c:pt>
                <c:pt idx="504">
                  <c:v>-87.772019999999998</c:v>
                </c:pt>
                <c:pt idx="505">
                  <c:v>-87.772874999999999</c:v>
                </c:pt>
                <c:pt idx="506">
                  <c:v>-87.773724999999999</c:v>
                </c:pt>
                <c:pt idx="507">
                  <c:v>-87.774569</c:v>
                </c:pt>
                <c:pt idx="508">
                  <c:v>-87.775407999999999</c:v>
                </c:pt>
                <c:pt idx="509">
                  <c:v>-87.776240999999999</c:v>
                </c:pt>
                <c:pt idx="510">
                  <c:v>-87.777068</c:v>
                </c:pt>
                <c:pt idx="511">
                  <c:v>-87.777889999999999</c:v>
                </c:pt>
                <c:pt idx="512">
                  <c:v>-87.778706999999997</c:v>
                </c:pt>
                <c:pt idx="513">
                  <c:v>-87.779517999999996</c:v>
                </c:pt>
                <c:pt idx="514">
                  <c:v>-87.780323999999993</c:v>
                </c:pt>
                <c:pt idx="515">
                  <c:v>-87.781125000000003</c:v>
                </c:pt>
                <c:pt idx="516">
                  <c:v>-87.781920999999997</c:v>
                </c:pt>
                <c:pt idx="517">
                  <c:v>-87.782711000000006</c:v>
                </c:pt>
                <c:pt idx="518">
                  <c:v>-87.783496999999997</c:v>
                </c:pt>
                <c:pt idx="519">
                  <c:v>-87.784278</c:v>
                </c:pt>
                <c:pt idx="520">
                  <c:v>-87.785054000000002</c:v>
                </c:pt>
                <c:pt idx="521">
                  <c:v>-87.785825000000003</c:v>
                </c:pt>
                <c:pt idx="522">
                  <c:v>-87.786591000000001</c:v>
                </c:pt>
                <c:pt idx="523">
                  <c:v>-87.787351999999998</c:v>
                </c:pt>
                <c:pt idx="524">
                  <c:v>-87.788109000000006</c:v>
                </c:pt>
                <c:pt idx="525">
                  <c:v>-87.78886</c:v>
                </c:pt>
                <c:pt idx="526">
                  <c:v>-87.789608000000001</c:v>
                </c:pt>
                <c:pt idx="527">
                  <c:v>-87.790351000000001</c:v>
                </c:pt>
                <c:pt idx="528">
                  <c:v>-87.791088999999999</c:v>
                </c:pt>
                <c:pt idx="529">
                  <c:v>-87.791821999999996</c:v>
                </c:pt>
                <c:pt idx="530">
                  <c:v>-87.792552000000001</c:v>
                </c:pt>
                <c:pt idx="531">
                  <c:v>-87.793276000000006</c:v>
                </c:pt>
                <c:pt idx="532">
                  <c:v>-87.793997000000005</c:v>
                </c:pt>
                <c:pt idx="533">
                  <c:v>-87.794713000000002</c:v>
                </c:pt>
                <c:pt idx="534">
                  <c:v>-87.795424999999994</c:v>
                </c:pt>
                <c:pt idx="535">
                  <c:v>-87.796132</c:v>
                </c:pt>
                <c:pt idx="536">
                  <c:v>-87.796835999999999</c:v>
                </c:pt>
                <c:pt idx="537">
                  <c:v>-87.797534999999996</c:v>
                </c:pt>
                <c:pt idx="538">
                  <c:v>-87.798230000000004</c:v>
                </c:pt>
                <c:pt idx="539">
                  <c:v>-87.798921000000007</c:v>
                </c:pt>
                <c:pt idx="540">
                  <c:v>-87.799606999999995</c:v>
                </c:pt>
                <c:pt idx="541">
                  <c:v>-87.800290000000004</c:v>
                </c:pt>
                <c:pt idx="542">
                  <c:v>-87.800968999999995</c:v>
                </c:pt>
                <c:pt idx="543">
                  <c:v>-87.801643999999996</c:v>
                </c:pt>
                <c:pt idx="544">
                  <c:v>-87.802313999999996</c:v>
                </c:pt>
                <c:pt idx="545">
                  <c:v>-87.802981000000003</c:v>
                </c:pt>
                <c:pt idx="546">
                  <c:v>-87.803644000000006</c:v>
                </c:pt>
                <c:pt idx="547">
                  <c:v>-87.804304000000002</c:v>
                </c:pt>
                <c:pt idx="548">
                  <c:v>-87.804958999999997</c:v>
                </c:pt>
                <c:pt idx="549">
                  <c:v>-87.805610000000001</c:v>
                </c:pt>
                <c:pt idx="550">
                  <c:v>-87.806258</c:v>
                </c:pt>
                <c:pt idx="551">
                  <c:v>-87.806901999999994</c:v>
                </c:pt>
                <c:pt idx="552">
                  <c:v>-87.807542999999995</c:v>
                </c:pt>
                <c:pt idx="553">
                  <c:v>-87.808178999999996</c:v>
                </c:pt>
                <c:pt idx="554">
                  <c:v>-87.808812000000003</c:v>
                </c:pt>
                <c:pt idx="555">
                  <c:v>-87.809442000000004</c:v>
                </c:pt>
                <c:pt idx="556">
                  <c:v>-87.810068000000001</c:v>
                </c:pt>
                <c:pt idx="557">
                  <c:v>-87.810689999999994</c:v>
                </c:pt>
                <c:pt idx="558">
                  <c:v>-87.811308999999994</c:v>
                </c:pt>
                <c:pt idx="559">
                  <c:v>-87.811924000000005</c:v>
                </c:pt>
                <c:pt idx="560">
                  <c:v>-87.812535999999994</c:v>
                </c:pt>
                <c:pt idx="561">
                  <c:v>-87.813143999999994</c:v>
                </c:pt>
                <c:pt idx="562">
                  <c:v>-87.813749000000001</c:v>
                </c:pt>
                <c:pt idx="563">
                  <c:v>-87.814350000000005</c:v>
                </c:pt>
                <c:pt idx="564">
                  <c:v>-87.814948000000001</c:v>
                </c:pt>
                <c:pt idx="565">
                  <c:v>-87.815543000000005</c:v>
                </c:pt>
                <c:pt idx="566">
                  <c:v>-87.816134000000005</c:v>
                </c:pt>
                <c:pt idx="567">
                  <c:v>-87.816721999999999</c:v>
                </c:pt>
                <c:pt idx="568">
                  <c:v>-87.817307</c:v>
                </c:pt>
                <c:pt idx="569">
                  <c:v>-87.817887999999996</c:v>
                </c:pt>
                <c:pt idx="570">
                  <c:v>-87.818466000000001</c:v>
                </c:pt>
                <c:pt idx="571">
                  <c:v>-87.819040999999999</c:v>
                </c:pt>
                <c:pt idx="572">
                  <c:v>-87.819613000000004</c:v>
                </c:pt>
                <c:pt idx="573">
                  <c:v>-87.820182000000003</c:v>
                </c:pt>
                <c:pt idx="574">
                  <c:v>-87.820746999999997</c:v>
                </c:pt>
                <c:pt idx="575">
                  <c:v>-87.821308999999999</c:v>
                </c:pt>
                <c:pt idx="576">
                  <c:v>-87.821869000000007</c:v>
                </c:pt>
                <c:pt idx="577">
                  <c:v>-87.822424999999996</c:v>
                </c:pt>
                <c:pt idx="578">
                  <c:v>-87.822978000000006</c:v>
                </c:pt>
                <c:pt idx="579">
                  <c:v>-87.823527999999996</c:v>
                </c:pt>
                <c:pt idx="580">
                  <c:v>-87.824074999999993</c:v>
                </c:pt>
                <c:pt idx="581">
                  <c:v>-87.824618000000001</c:v>
                </c:pt>
                <c:pt idx="582">
                  <c:v>-87.825158999999999</c:v>
                </c:pt>
                <c:pt idx="583">
                  <c:v>-87.825697000000005</c:v>
                </c:pt>
                <c:pt idx="584">
                  <c:v>-87.826232000000005</c:v>
                </c:pt>
                <c:pt idx="585">
                  <c:v>-87.826763999999997</c:v>
                </c:pt>
                <c:pt idx="586">
                  <c:v>-87.827292999999997</c:v>
                </c:pt>
                <c:pt idx="587">
                  <c:v>-87.827820000000003</c:v>
                </c:pt>
                <c:pt idx="588">
                  <c:v>-87.828343000000004</c:v>
                </c:pt>
                <c:pt idx="589">
                  <c:v>-87.828862999999998</c:v>
                </c:pt>
                <c:pt idx="590">
                  <c:v>-87.829380999999998</c:v>
                </c:pt>
                <c:pt idx="591">
                  <c:v>-87.829896000000005</c:v>
                </c:pt>
                <c:pt idx="592">
                  <c:v>-87.830408000000006</c:v>
                </c:pt>
                <c:pt idx="593">
                  <c:v>-87.830916999999999</c:v>
                </c:pt>
                <c:pt idx="594">
                  <c:v>-87.831423000000001</c:v>
                </c:pt>
                <c:pt idx="595">
                  <c:v>-87.831926999999993</c:v>
                </c:pt>
                <c:pt idx="596">
                  <c:v>-87.832427999999993</c:v>
                </c:pt>
                <c:pt idx="597">
                  <c:v>-87.832926</c:v>
                </c:pt>
                <c:pt idx="598">
                  <c:v>-87.833421999999999</c:v>
                </c:pt>
                <c:pt idx="599">
                  <c:v>-87.833915000000005</c:v>
                </c:pt>
                <c:pt idx="600">
                  <c:v>-87.834405000000004</c:v>
                </c:pt>
                <c:pt idx="601">
                  <c:v>-87.834891999999996</c:v>
                </c:pt>
                <c:pt idx="602">
                  <c:v>-87.835376999999994</c:v>
                </c:pt>
                <c:pt idx="603">
                  <c:v>-87.835859999999997</c:v>
                </c:pt>
                <c:pt idx="604">
                  <c:v>-87.836338999999995</c:v>
                </c:pt>
                <c:pt idx="605">
                  <c:v>-87.836815999999999</c:v>
                </c:pt>
                <c:pt idx="606">
                  <c:v>-87.837290999999993</c:v>
                </c:pt>
                <c:pt idx="607">
                  <c:v>-87.837762999999995</c:v>
                </c:pt>
                <c:pt idx="608">
                  <c:v>-87.838232000000005</c:v>
                </c:pt>
                <c:pt idx="609">
                  <c:v>-87.838699000000005</c:v>
                </c:pt>
                <c:pt idx="610">
                  <c:v>-87.839163999999997</c:v>
                </c:pt>
                <c:pt idx="611">
                  <c:v>-87.839625999999996</c:v>
                </c:pt>
                <c:pt idx="612">
                  <c:v>-87.840085000000002</c:v>
                </c:pt>
                <c:pt idx="613">
                  <c:v>-87.840541999999999</c:v>
                </c:pt>
                <c:pt idx="614">
                  <c:v>-87.840997000000002</c:v>
                </c:pt>
                <c:pt idx="615">
                  <c:v>-87.841448999999997</c:v>
                </c:pt>
                <c:pt idx="616">
                  <c:v>-87.841898</c:v>
                </c:pt>
                <c:pt idx="617">
                  <c:v>-87.842346000000006</c:v>
                </c:pt>
                <c:pt idx="618">
                  <c:v>-87.842791000000005</c:v>
                </c:pt>
                <c:pt idx="619">
                  <c:v>-87.843232999999998</c:v>
                </c:pt>
                <c:pt idx="620">
                  <c:v>-87.843672999999995</c:v>
                </c:pt>
                <c:pt idx="621">
                  <c:v>-87.844110999999998</c:v>
                </c:pt>
                <c:pt idx="622">
                  <c:v>-87.844547000000006</c:v>
                </c:pt>
                <c:pt idx="623">
                  <c:v>-87.844980000000007</c:v>
                </c:pt>
                <c:pt idx="624">
                  <c:v>-87.845410999999999</c:v>
                </c:pt>
                <c:pt idx="625">
                  <c:v>-87.845838999999998</c:v>
                </c:pt>
                <c:pt idx="626">
                  <c:v>-87.846266</c:v>
                </c:pt>
                <c:pt idx="627">
                  <c:v>-87.846689999999995</c:v>
                </c:pt>
                <c:pt idx="628">
                  <c:v>-87.847111999999996</c:v>
                </c:pt>
                <c:pt idx="629">
                  <c:v>-87.847531000000004</c:v>
                </c:pt>
                <c:pt idx="630">
                  <c:v>-87.847949</c:v>
                </c:pt>
                <c:pt idx="631">
                  <c:v>-87.848364000000004</c:v>
                </c:pt>
                <c:pt idx="632">
                  <c:v>-87.848776999999998</c:v>
                </c:pt>
                <c:pt idx="633">
                  <c:v>-87.849187999999998</c:v>
                </c:pt>
                <c:pt idx="634">
                  <c:v>-87.849596000000005</c:v>
                </c:pt>
                <c:pt idx="635">
                  <c:v>-87.850003000000001</c:v>
                </c:pt>
                <c:pt idx="636">
                  <c:v>-87.850407000000004</c:v>
                </c:pt>
                <c:pt idx="637">
                  <c:v>-87.850808999999998</c:v>
                </c:pt>
                <c:pt idx="638">
                  <c:v>-87.851208999999997</c:v>
                </c:pt>
                <c:pt idx="639">
                  <c:v>-87.851607000000001</c:v>
                </c:pt>
                <c:pt idx="640">
                  <c:v>-87.852002999999996</c:v>
                </c:pt>
                <c:pt idx="641">
                  <c:v>-87.852396999999996</c:v>
                </c:pt>
                <c:pt idx="642">
                  <c:v>-87.852789000000001</c:v>
                </c:pt>
                <c:pt idx="643">
                  <c:v>-87.853178999999997</c:v>
                </c:pt>
                <c:pt idx="644">
                  <c:v>-87.853566000000001</c:v>
                </c:pt>
                <c:pt idx="645">
                  <c:v>-87.853952000000007</c:v>
                </c:pt>
                <c:pt idx="646">
                  <c:v>-87.854336000000004</c:v>
                </c:pt>
                <c:pt idx="647">
                  <c:v>-87.854716999999994</c:v>
                </c:pt>
                <c:pt idx="648">
                  <c:v>-87.855097000000001</c:v>
                </c:pt>
                <c:pt idx="649">
                  <c:v>-87.855474999999998</c:v>
                </c:pt>
                <c:pt idx="650">
                  <c:v>-87.855850000000004</c:v>
                </c:pt>
                <c:pt idx="651">
                  <c:v>-87.856223999999997</c:v>
                </c:pt>
                <c:pt idx="652">
                  <c:v>-87.856595999999996</c:v>
                </c:pt>
                <c:pt idx="653">
                  <c:v>-87.856966</c:v>
                </c:pt>
                <c:pt idx="654">
                  <c:v>-87.857332999999997</c:v>
                </c:pt>
                <c:pt idx="655">
                  <c:v>-87.857698999999997</c:v>
                </c:pt>
                <c:pt idx="656">
                  <c:v>-87.858063999999999</c:v>
                </c:pt>
                <c:pt idx="657">
                  <c:v>-87.858425999999994</c:v>
                </c:pt>
                <c:pt idx="658">
                  <c:v>-87.858785999999995</c:v>
                </c:pt>
                <c:pt idx="659">
                  <c:v>-87.859144999999998</c:v>
                </c:pt>
                <c:pt idx="660">
                  <c:v>-87.859500999999995</c:v>
                </c:pt>
                <c:pt idx="661">
                  <c:v>-87.859855999999994</c:v>
                </c:pt>
                <c:pt idx="662">
                  <c:v>-87.860208999999998</c:v>
                </c:pt>
                <c:pt idx="663">
                  <c:v>-87.860560000000007</c:v>
                </c:pt>
                <c:pt idx="664">
                  <c:v>-87.860909000000007</c:v>
                </c:pt>
                <c:pt idx="665">
                  <c:v>-87.861256999999995</c:v>
                </c:pt>
                <c:pt idx="666">
                  <c:v>-87.861602000000005</c:v>
                </c:pt>
                <c:pt idx="667">
                  <c:v>-87.861946000000003</c:v>
                </c:pt>
                <c:pt idx="668">
                  <c:v>-87.862288000000007</c:v>
                </c:pt>
                <c:pt idx="669">
                  <c:v>-87.862628999999998</c:v>
                </c:pt>
                <c:pt idx="670">
                  <c:v>-87.862966999999998</c:v>
                </c:pt>
                <c:pt idx="671">
                  <c:v>-87.863303999999999</c:v>
                </c:pt>
                <c:pt idx="672">
                  <c:v>-87.863639000000006</c:v>
                </c:pt>
                <c:pt idx="673">
                  <c:v>-87.863973000000001</c:v>
                </c:pt>
                <c:pt idx="674">
                  <c:v>-87.864304000000004</c:v>
                </c:pt>
                <c:pt idx="675">
                  <c:v>-87.864633999999995</c:v>
                </c:pt>
                <c:pt idx="676">
                  <c:v>-87.864963000000003</c:v>
                </c:pt>
                <c:pt idx="677">
                  <c:v>-87.865289000000004</c:v>
                </c:pt>
                <c:pt idx="678">
                  <c:v>-87.865613999999994</c:v>
                </c:pt>
                <c:pt idx="679">
                  <c:v>-87.865937000000002</c:v>
                </c:pt>
                <c:pt idx="680">
                  <c:v>-87.866258999999999</c:v>
                </c:pt>
                <c:pt idx="681">
                  <c:v>-87.866579000000002</c:v>
                </c:pt>
                <c:pt idx="682">
                  <c:v>-87.866896999999994</c:v>
                </c:pt>
                <c:pt idx="683">
                  <c:v>-87.867214000000004</c:v>
                </c:pt>
                <c:pt idx="684">
                  <c:v>-87.867529000000005</c:v>
                </c:pt>
                <c:pt idx="685">
                  <c:v>-87.867841999999996</c:v>
                </c:pt>
                <c:pt idx="686">
                  <c:v>-87.868154000000004</c:v>
                </c:pt>
                <c:pt idx="687">
                  <c:v>-87.868465</c:v>
                </c:pt>
                <c:pt idx="688">
                  <c:v>-87.868773000000004</c:v>
                </c:pt>
                <c:pt idx="689">
                  <c:v>-87.869079999999997</c:v>
                </c:pt>
                <c:pt idx="690">
                  <c:v>-87.869386000000006</c:v>
                </c:pt>
                <c:pt idx="691">
                  <c:v>-87.869690000000006</c:v>
                </c:pt>
                <c:pt idx="692">
                  <c:v>-87.869991999999996</c:v>
                </c:pt>
                <c:pt idx="693">
                  <c:v>-87.870293000000004</c:v>
                </c:pt>
                <c:pt idx="694">
                  <c:v>-87.870593</c:v>
                </c:pt>
                <c:pt idx="695">
                  <c:v>-87.870891</c:v>
                </c:pt>
                <c:pt idx="696">
                  <c:v>-87.871187000000006</c:v>
                </c:pt>
                <c:pt idx="697">
                  <c:v>-87.871482</c:v>
                </c:pt>
                <c:pt idx="698">
                  <c:v>-87.871775</c:v>
                </c:pt>
                <c:pt idx="699">
                  <c:v>-87.872067000000001</c:v>
                </c:pt>
                <c:pt idx="700">
                  <c:v>-87.872356999999994</c:v>
                </c:pt>
                <c:pt idx="701">
                  <c:v>-87.872646000000003</c:v>
                </c:pt>
                <c:pt idx="702">
                  <c:v>-87.872934000000001</c:v>
                </c:pt>
                <c:pt idx="703">
                  <c:v>-87.873220000000003</c:v>
                </c:pt>
                <c:pt idx="704">
                  <c:v>-87.873503999999997</c:v>
                </c:pt>
                <c:pt idx="705">
                  <c:v>-87.873788000000005</c:v>
                </c:pt>
                <c:pt idx="706">
                  <c:v>-87.874069000000006</c:v>
                </c:pt>
                <c:pt idx="707">
                  <c:v>-87.874350000000007</c:v>
                </c:pt>
                <c:pt idx="708">
                  <c:v>-87.874628000000001</c:v>
                </c:pt>
                <c:pt idx="709">
                  <c:v>-87.874905999999996</c:v>
                </c:pt>
                <c:pt idx="710">
                  <c:v>-87.875181999999995</c:v>
                </c:pt>
                <c:pt idx="711">
                  <c:v>-87.875456999999997</c:v>
                </c:pt>
                <c:pt idx="712">
                  <c:v>-87.875730000000004</c:v>
                </c:pt>
                <c:pt idx="713">
                  <c:v>-87.876002</c:v>
                </c:pt>
                <c:pt idx="714">
                  <c:v>-87.876272999999998</c:v>
                </c:pt>
                <c:pt idx="715">
                  <c:v>-87.876542000000001</c:v>
                </c:pt>
                <c:pt idx="716">
                  <c:v>-87.876810000000006</c:v>
                </c:pt>
                <c:pt idx="717">
                  <c:v>-87.877076000000002</c:v>
                </c:pt>
                <c:pt idx="718">
                  <c:v>-87.877341000000001</c:v>
                </c:pt>
                <c:pt idx="719">
                  <c:v>-87.877605000000003</c:v>
                </c:pt>
                <c:pt idx="720">
                  <c:v>-87.877868000000007</c:v>
                </c:pt>
                <c:pt idx="721">
                  <c:v>-87.878129000000001</c:v>
                </c:pt>
                <c:pt idx="722">
                  <c:v>-87.878388999999999</c:v>
                </c:pt>
                <c:pt idx="723">
                  <c:v>-87.878647000000001</c:v>
                </c:pt>
                <c:pt idx="724">
                  <c:v>-87.878905000000003</c:v>
                </c:pt>
                <c:pt idx="725">
                  <c:v>-87.879160999999996</c:v>
                </c:pt>
                <c:pt idx="726">
                  <c:v>-87.879414999999995</c:v>
                </c:pt>
                <c:pt idx="727">
                  <c:v>-87.879669000000007</c:v>
                </c:pt>
                <c:pt idx="728">
                  <c:v>-87.879920999999996</c:v>
                </c:pt>
                <c:pt idx="729">
                  <c:v>-87.880172000000002</c:v>
                </c:pt>
                <c:pt idx="730">
                  <c:v>-87.880421999999996</c:v>
                </c:pt>
                <c:pt idx="731">
                  <c:v>-87.880669999999995</c:v>
                </c:pt>
                <c:pt idx="732">
                  <c:v>-87.880917999999994</c:v>
                </c:pt>
                <c:pt idx="733">
                  <c:v>-87.881163999999998</c:v>
                </c:pt>
                <c:pt idx="734">
                  <c:v>-87.881407999999993</c:v>
                </c:pt>
                <c:pt idx="735">
                  <c:v>-87.881652000000003</c:v>
                </c:pt>
                <c:pt idx="736">
                  <c:v>-87.881894000000003</c:v>
                </c:pt>
                <c:pt idx="737">
                  <c:v>-87.882135000000005</c:v>
                </c:pt>
                <c:pt idx="738">
                  <c:v>-87.882374999999996</c:v>
                </c:pt>
                <c:pt idx="739">
                  <c:v>-87.882614000000004</c:v>
                </c:pt>
                <c:pt idx="740">
                  <c:v>-87.882852</c:v>
                </c:pt>
                <c:pt idx="741">
                  <c:v>-87.883088000000001</c:v>
                </c:pt>
                <c:pt idx="742">
                  <c:v>-87.883323000000004</c:v>
                </c:pt>
                <c:pt idx="743">
                  <c:v>-87.883557999999994</c:v>
                </c:pt>
                <c:pt idx="744">
                  <c:v>-87.883790000000005</c:v>
                </c:pt>
                <c:pt idx="745">
                  <c:v>-87.884022000000002</c:v>
                </c:pt>
                <c:pt idx="746">
                  <c:v>-87.884253000000001</c:v>
                </c:pt>
                <c:pt idx="747">
                  <c:v>-87.884482000000006</c:v>
                </c:pt>
                <c:pt idx="748">
                  <c:v>-87.884710999999996</c:v>
                </c:pt>
                <c:pt idx="749">
                  <c:v>-87.884938000000005</c:v>
                </c:pt>
                <c:pt idx="750">
                  <c:v>-87.885164000000003</c:v>
                </c:pt>
                <c:pt idx="751">
                  <c:v>-87.885389000000004</c:v>
                </c:pt>
                <c:pt idx="752">
                  <c:v>-87.885613000000006</c:v>
                </c:pt>
                <c:pt idx="753">
                  <c:v>-87.885835999999998</c:v>
                </c:pt>
                <c:pt idx="754">
                  <c:v>-87.886056999999994</c:v>
                </c:pt>
                <c:pt idx="755">
                  <c:v>-87.886278000000004</c:v>
                </c:pt>
                <c:pt idx="756">
                  <c:v>-87.886498000000003</c:v>
                </c:pt>
                <c:pt idx="757">
                  <c:v>-87.886716000000007</c:v>
                </c:pt>
                <c:pt idx="758">
                  <c:v>-87.886932999999999</c:v>
                </c:pt>
                <c:pt idx="759">
                  <c:v>-87.887150000000005</c:v>
                </c:pt>
                <c:pt idx="760">
                  <c:v>-87.887365000000003</c:v>
                </c:pt>
                <c:pt idx="761">
                  <c:v>-87.887579000000002</c:v>
                </c:pt>
                <c:pt idx="762">
                  <c:v>-87.887792000000005</c:v>
                </c:pt>
                <c:pt idx="763">
                  <c:v>-87.888003999999995</c:v>
                </c:pt>
                <c:pt idx="764">
                  <c:v>-87.888216</c:v>
                </c:pt>
                <c:pt idx="765">
                  <c:v>-87.888425999999995</c:v>
                </c:pt>
                <c:pt idx="766">
                  <c:v>-87.888634999999994</c:v>
                </c:pt>
                <c:pt idx="767">
                  <c:v>-87.888842999999994</c:v>
                </c:pt>
                <c:pt idx="768">
                  <c:v>-87.889049</c:v>
                </c:pt>
                <c:pt idx="769">
                  <c:v>-87.889255000000006</c:v>
                </c:pt>
                <c:pt idx="770">
                  <c:v>-87.88946</c:v>
                </c:pt>
                <c:pt idx="771">
                  <c:v>-87.889663999999996</c:v>
                </c:pt>
                <c:pt idx="772">
                  <c:v>-87.889866999999995</c:v>
                </c:pt>
                <c:pt idx="773">
                  <c:v>-87.890068999999997</c:v>
                </c:pt>
                <c:pt idx="774">
                  <c:v>-87.890270000000001</c:v>
                </c:pt>
                <c:pt idx="775">
                  <c:v>-87.890469999999993</c:v>
                </c:pt>
                <c:pt idx="776">
                  <c:v>-87.890669000000003</c:v>
                </c:pt>
                <c:pt idx="777">
                  <c:v>-87.890867</c:v>
                </c:pt>
                <c:pt idx="778">
                  <c:v>-87.891064</c:v>
                </c:pt>
                <c:pt idx="779">
                  <c:v>-87.891261</c:v>
                </c:pt>
                <c:pt idx="780">
                  <c:v>-87.891456000000005</c:v>
                </c:pt>
                <c:pt idx="781">
                  <c:v>-87.891649999999998</c:v>
                </c:pt>
                <c:pt idx="782">
                  <c:v>-87.891842999999994</c:v>
                </c:pt>
                <c:pt idx="783">
                  <c:v>-87.892036000000004</c:v>
                </c:pt>
                <c:pt idx="784">
                  <c:v>-87.892227000000005</c:v>
                </c:pt>
                <c:pt idx="785">
                  <c:v>-87.892418000000006</c:v>
                </c:pt>
                <c:pt idx="786">
                  <c:v>-87.892606999999998</c:v>
                </c:pt>
                <c:pt idx="787">
                  <c:v>-87.892796000000004</c:v>
                </c:pt>
                <c:pt idx="788">
                  <c:v>-87.892983999999998</c:v>
                </c:pt>
                <c:pt idx="789">
                  <c:v>-87.893170999999995</c:v>
                </c:pt>
                <c:pt idx="790">
                  <c:v>-87.893355999999997</c:v>
                </c:pt>
                <c:pt idx="791">
                  <c:v>-87.893541999999997</c:v>
                </c:pt>
                <c:pt idx="792">
                  <c:v>-87.893726000000001</c:v>
                </c:pt>
                <c:pt idx="793">
                  <c:v>-87.893908999999994</c:v>
                </c:pt>
                <c:pt idx="794">
                  <c:v>-87.894091000000003</c:v>
                </c:pt>
                <c:pt idx="795">
                  <c:v>-87.894272999999998</c:v>
                </c:pt>
                <c:pt idx="796">
                  <c:v>-87.894452999999999</c:v>
                </c:pt>
                <c:pt idx="797">
                  <c:v>-87.894632999999999</c:v>
                </c:pt>
                <c:pt idx="798">
                  <c:v>-87.894812000000002</c:v>
                </c:pt>
                <c:pt idx="799">
                  <c:v>-87.894990000000007</c:v>
                </c:pt>
                <c:pt idx="800">
                  <c:v>-87.895167000000001</c:v>
                </c:pt>
                <c:pt idx="801">
                  <c:v>-87.895343999999994</c:v>
                </c:pt>
                <c:pt idx="802">
                  <c:v>-87.895518999999993</c:v>
                </c:pt>
                <c:pt idx="803">
                  <c:v>-87.895694000000006</c:v>
                </c:pt>
                <c:pt idx="804">
                  <c:v>-87.895866999999996</c:v>
                </c:pt>
                <c:pt idx="805">
                  <c:v>-87.896039999999999</c:v>
                </c:pt>
                <c:pt idx="806">
                  <c:v>-87.896213000000003</c:v>
                </c:pt>
                <c:pt idx="807">
                  <c:v>-87.896383999999998</c:v>
                </c:pt>
                <c:pt idx="808">
                  <c:v>-87.896553999999995</c:v>
                </c:pt>
                <c:pt idx="809">
                  <c:v>-87.896724000000006</c:v>
                </c:pt>
                <c:pt idx="810">
                  <c:v>-87.896893000000006</c:v>
                </c:pt>
                <c:pt idx="811">
                  <c:v>-87.897060999999994</c:v>
                </c:pt>
                <c:pt idx="812">
                  <c:v>-87.897227999999998</c:v>
                </c:pt>
                <c:pt idx="813">
                  <c:v>-87.897394000000006</c:v>
                </c:pt>
                <c:pt idx="814">
                  <c:v>-87.897559999999999</c:v>
                </c:pt>
                <c:pt idx="815">
                  <c:v>-87.897724999999994</c:v>
                </c:pt>
                <c:pt idx="816">
                  <c:v>-87.897889000000006</c:v>
                </c:pt>
                <c:pt idx="817">
                  <c:v>-87.898052000000007</c:v>
                </c:pt>
                <c:pt idx="818">
                  <c:v>-87.898214999999993</c:v>
                </c:pt>
                <c:pt idx="819">
                  <c:v>-87.898375999999999</c:v>
                </c:pt>
                <c:pt idx="820">
                  <c:v>-87.898537000000005</c:v>
                </c:pt>
                <c:pt idx="821">
                  <c:v>-87.898697999999996</c:v>
                </c:pt>
                <c:pt idx="822">
                  <c:v>-87.898857000000007</c:v>
                </c:pt>
                <c:pt idx="823">
                  <c:v>-87.899016000000003</c:v>
                </c:pt>
                <c:pt idx="824">
                  <c:v>-87.899173000000005</c:v>
                </c:pt>
                <c:pt idx="825">
                  <c:v>-87.899331000000004</c:v>
                </c:pt>
                <c:pt idx="826">
                  <c:v>-87.899486999999993</c:v>
                </c:pt>
                <c:pt idx="827">
                  <c:v>-87.899642999999998</c:v>
                </c:pt>
                <c:pt idx="828">
                  <c:v>-87.899798000000004</c:v>
                </c:pt>
                <c:pt idx="829">
                  <c:v>-87.899951999999999</c:v>
                </c:pt>
                <c:pt idx="830">
                  <c:v>-87.900104999999996</c:v>
                </c:pt>
                <c:pt idx="831">
                  <c:v>-87.900257999999994</c:v>
                </c:pt>
                <c:pt idx="832">
                  <c:v>-87.900409999999994</c:v>
                </c:pt>
                <c:pt idx="833">
                  <c:v>-87.900560999999996</c:v>
                </c:pt>
                <c:pt idx="834">
                  <c:v>-87.900711999999999</c:v>
                </c:pt>
                <c:pt idx="835">
                  <c:v>-87.900861000000006</c:v>
                </c:pt>
                <c:pt idx="836">
                  <c:v>-87.901010999999997</c:v>
                </c:pt>
                <c:pt idx="837">
                  <c:v>-87.901159000000007</c:v>
                </c:pt>
                <c:pt idx="838">
                  <c:v>-87.901307000000003</c:v>
                </c:pt>
                <c:pt idx="839">
                  <c:v>-87.901454000000001</c:v>
                </c:pt>
                <c:pt idx="840">
                  <c:v>-87.901600000000002</c:v>
                </c:pt>
                <c:pt idx="841">
                  <c:v>-87.901746000000003</c:v>
                </c:pt>
                <c:pt idx="842">
                  <c:v>-87.901889999999995</c:v>
                </c:pt>
                <c:pt idx="843">
                  <c:v>-87.902034999999998</c:v>
                </c:pt>
                <c:pt idx="844">
                  <c:v>-87.902178000000006</c:v>
                </c:pt>
                <c:pt idx="845">
                  <c:v>-87.902321000000001</c:v>
                </c:pt>
                <c:pt idx="846">
                  <c:v>-87.902462999999997</c:v>
                </c:pt>
                <c:pt idx="847">
                  <c:v>-87.902604999999994</c:v>
                </c:pt>
                <c:pt idx="848">
                  <c:v>-87.902745999999993</c:v>
                </c:pt>
                <c:pt idx="849">
                  <c:v>-87.902885999999995</c:v>
                </c:pt>
                <c:pt idx="850">
                  <c:v>-87.903025</c:v>
                </c:pt>
                <c:pt idx="851">
                  <c:v>-87.903164000000004</c:v>
                </c:pt>
                <c:pt idx="852">
                  <c:v>-87.903302999999994</c:v>
                </c:pt>
                <c:pt idx="853">
                  <c:v>-87.903440000000003</c:v>
                </c:pt>
                <c:pt idx="854">
                  <c:v>-87.903576999999999</c:v>
                </c:pt>
                <c:pt idx="855">
                  <c:v>-87.903712999999996</c:v>
                </c:pt>
                <c:pt idx="856">
                  <c:v>-87.903848999999994</c:v>
                </c:pt>
                <c:pt idx="857">
                  <c:v>-87.903983999999994</c:v>
                </c:pt>
                <c:pt idx="858">
                  <c:v>-87.904117999999997</c:v>
                </c:pt>
                <c:pt idx="859">
                  <c:v>-87.904252</c:v>
                </c:pt>
                <c:pt idx="860">
                  <c:v>-87.904385000000005</c:v>
                </c:pt>
                <c:pt idx="861">
                  <c:v>-87.904516999999998</c:v>
                </c:pt>
                <c:pt idx="862">
                  <c:v>-87.904649000000006</c:v>
                </c:pt>
                <c:pt idx="863">
                  <c:v>-87.904781</c:v>
                </c:pt>
                <c:pt idx="864">
                  <c:v>-87.904910999999998</c:v>
                </c:pt>
                <c:pt idx="865">
                  <c:v>-87.905040999999997</c:v>
                </c:pt>
                <c:pt idx="866">
                  <c:v>-87.905169999999998</c:v>
                </c:pt>
                <c:pt idx="867">
                  <c:v>-87.905298999999999</c:v>
                </c:pt>
                <c:pt idx="868">
                  <c:v>-87.905427000000003</c:v>
                </c:pt>
                <c:pt idx="869">
                  <c:v>-87.905555000000007</c:v>
                </c:pt>
                <c:pt idx="870">
                  <c:v>-87.905681999999999</c:v>
                </c:pt>
                <c:pt idx="871">
                  <c:v>-87.905807999999993</c:v>
                </c:pt>
                <c:pt idx="872">
                  <c:v>-87.905934000000002</c:v>
                </c:pt>
                <c:pt idx="873">
                  <c:v>-87.906058999999999</c:v>
                </c:pt>
                <c:pt idx="874">
                  <c:v>-87.906183999999996</c:v>
                </c:pt>
                <c:pt idx="875">
                  <c:v>-87.906307999999996</c:v>
                </c:pt>
                <c:pt idx="876">
                  <c:v>-87.906430999999998</c:v>
                </c:pt>
                <c:pt idx="877">
                  <c:v>-87.906554</c:v>
                </c:pt>
                <c:pt idx="878">
                  <c:v>-87.906676000000004</c:v>
                </c:pt>
                <c:pt idx="879">
                  <c:v>-87.906797999999995</c:v>
                </c:pt>
                <c:pt idx="880">
                  <c:v>-87.906919000000002</c:v>
                </c:pt>
                <c:pt idx="881">
                  <c:v>-87.907039999999995</c:v>
                </c:pt>
                <c:pt idx="882">
                  <c:v>-87.907160000000005</c:v>
                </c:pt>
                <c:pt idx="883">
                  <c:v>-87.907279000000003</c:v>
                </c:pt>
                <c:pt idx="884">
                  <c:v>-87.907398000000001</c:v>
                </c:pt>
                <c:pt idx="885">
                  <c:v>-87.907516000000001</c:v>
                </c:pt>
                <c:pt idx="886">
                  <c:v>-87.907634000000002</c:v>
                </c:pt>
                <c:pt idx="887">
                  <c:v>-87.907751000000005</c:v>
                </c:pt>
                <c:pt idx="888">
                  <c:v>-87.907867999999993</c:v>
                </c:pt>
                <c:pt idx="889">
                  <c:v>-87.907983999999999</c:v>
                </c:pt>
                <c:pt idx="890">
                  <c:v>-87.908100000000005</c:v>
                </c:pt>
                <c:pt idx="891">
                  <c:v>-87.908214999999998</c:v>
                </c:pt>
                <c:pt idx="892">
                  <c:v>-87.908328999999995</c:v>
                </c:pt>
                <c:pt idx="893">
                  <c:v>-87.908443000000005</c:v>
                </c:pt>
                <c:pt idx="894">
                  <c:v>-87.908557000000002</c:v>
                </c:pt>
                <c:pt idx="895">
                  <c:v>-87.908670000000001</c:v>
                </c:pt>
                <c:pt idx="896">
                  <c:v>-87.908782000000002</c:v>
                </c:pt>
                <c:pt idx="897">
                  <c:v>-87.908894000000004</c:v>
                </c:pt>
                <c:pt idx="898">
                  <c:v>-87.909004999999993</c:v>
                </c:pt>
                <c:pt idx="899">
                  <c:v>-87.909115999999997</c:v>
                </c:pt>
                <c:pt idx="900">
                  <c:v>-87.909226000000004</c:v>
                </c:pt>
                <c:pt idx="901">
                  <c:v>-87.909335999999996</c:v>
                </c:pt>
                <c:pt idx="902">
                  <c:v>-87.909446000000003</c:v>
                </c:pt>
                <c:pt idx="903">
                  <c:v>-87.909554</c:v>
                </c:pt>
                <c:pt idx="904">
                  <c:v>-87.909662999999995</c:v>
                </c:pt>
                <c:pt idx="905">
                  <c:v>-87.909769999999995</c:v>
                </c:pt>
                <c:pt idx="906">
                  <c:v>-87.909878000000006</c:v>
                </c:pt>
                <c:pt idx="907">
                  <c:v>-87.909983999999994</c:v>
                </c:pt>
                <c:pt idx="908">
                  <c:v>-87.910090999999994</c:v>
                </c:pt>
                <c:pt idx="909">
                  <c:v>-87.910195999999999</c:v>
                </c:pt>
                <c:pt idx="910">
                  <c:v>-87.910302000000001</c:v>
                </c:pt>
                <c:pt idx="911">
                  <c:v>-87.910405999999995</c:v>
                </c:pt>
                <c:pt idx="912">
                  <c:v>-87.910511</c:v>
                </c:pt>
                <c:pt idx="913">
                  <c:v>-87.910615000000007</c:v>
                </c:pt>
                <c:pt idx="914">
                  <c:v>-87.910718000000003</c:v>
                </c:pt>
                <c:pt idx="915">
                  <c:v>-87.910820999999999</c:v>
                </c:pt>
                <c:pt idx="916">
                  <c:v>-87.910922999999997</c:v>
                </c:pt>
                <c:pt idx="917">
                  <c:v>-87.911024999999995</c:v>
                </c:pt>
                <c:pt idx="918">
                  <c:v>-87.911125999999996</c:v>
                </c:pt>
                <c:pt idx="919">
                  <c:v>-87.911226999999997</c:v>
                </c:pt>
                <c:pt idx="920">
                  <c:v>-87.911327999999997</c:v>
                </c:pt>
                <c:pt idx="921">
                  <c:v>-87.911428000000001</c:v>
                </c:pt>
                <c:pt idx="922">
                  <c:v>-87.911527000000007</c:v>
                </c:pt>
                <c:pt idx="923">
                  <c:v>-87.911626999999996</c:v>
                </c:pt>
                <c:pt idx="924">
                  <c:v>-87.911725000000004</c:v>
                </c:pt>
                <c:pt idx="925">
                  <c:v>-87.911822999999998</c:v>
                </c:pt>
                <c:pt idx="926">
                  <c:v>-87.911921000000007</c:v>
                </c:pt>
                <c:pt idx="927">
                  <c:v>-87.912018000000003</c:v>
                </c:pt>
                <c:pt idx="928">
                  <c:v>-87.912115</c:v>
                </c:pt>
                <c:pt idx="929">
                  <c:v>-87.912211999999997</c:v>
                </c:pt>
                <c:pt idx="930">
                  <c:v>-87.912306999999998</c:v>
                </c:pt>
                <c:pt idx="931">
                  <c:v>-87.912402999999998</c:v>
                </c:pt>
                <c:pt idx="932">
                  <c:v>-87.912497999999999</c:v>
                </c:pt>
                <c:pt idx="933">
                  <c:v>-87.912593000000001</c:v>
                </c:pt>
                <c:pt idx="934">
                  <c:v>-87.912687000000005</c:v>
                </c:pt>
                <c:pt idx="935">
                  <c:v>-87.912779999999998</c:v>
                </c:pt>
                <c:pt idx="936">
                  <c:v>-87.912874000000002</c:v>
                </c:pt>
                <c:pt idx="937">
                  <c:v>-87.912966999999995</c:v>
                </c:pt>
                <c:pt idx="938">
                  <c:v>-87.913059000000004</c:v>
                </c:pt>
                <c:pt idx="939">
                  <c:v>-87.913150999999999</c:v>
                </c:pt>
                <c:pt idx="940">
                  <c:v>-87.913242999999994</c:v>
                </c:pt>
                <c:pt idx="941">
                  <c:v>-87.913334000000006</c:v>
                </c:pt>
                <c:pt idx="942">
                  <c:v>-87.913424000000006</c:v>
                </c:pt>
                <c:pt idx="943">
                  <c:v>-87.913515000000004</c:v>
                </c:pt>
                <c:pt idx="944">
                  <c:v>-87.913605000000004</c:v>
                </c:pt>
                <c:pt idx="945">
                  <c:v>-87.913694000000007</c:v>
                </c:pt>
                <c:pt idx="946">
                  <c:v>-87.913782999999995</c:v>
                </c:pt>
                <c:pt idx="947">
                  <c:v>-87.913871999999998</c:v>
                </c:pt>
                <c:pt idx="948">
                  <c:v>-87.913960000000003</c:v>
                </c:pt>
                <c:pt idx="949">
                  <c:v>-87.914047999999994</c:v>
                </c:pt>
                <c:pt idx="950">
                  <c:v>-87.914135000000002</c:v>
                </c:pt>
                <c:pt idx="951">
                  <c:v>-87.914221999999995</c:v>
                </c:pt>
                <c:pt idx="952">
                  <c:v>-87.914309000000003</c:v>
                </c:pt>
                <c:pt idx="953">
                  <c:v>-87.914394999999999</c:v>
                </c:pt>
                <c:pt idx="954">
                  <c:v>-87.914480999999995</c:v>
                </c:pt>
                <c:pt idx="955">
                  <c:v>-87.914565999999994</c:v>
                </c:pt>
                <c:pt idx="956">
                  <c:v>-87.914651000000006</c:v>
                </c:pt>
                <c:pt idx="957">
                  <c:v>-87.914736000000005</c:v>
                </c:pt>
                <c:pt idx="958">
                  <c:v>-87.914820000000006</c:v>
                </c:pt>
                <c:pt idx="959">
                  <c:v>-87.914904000000007</c:v>
                </c:pt>
                <c:pt idx="960">
                  <c:v>-87.914986999999996</c:v>
                </c:pt>
                <c:pt idx="961">
                  <c:v>-87.91507</c:v>
                </c:pt>
                <c:pt idx="962">
                  <c:v>-87.915153000000004</c:v>
                </c:pt>
                <c:pt idx="963">
                  <c:v>-87.915234999999996</c:v>
                </c:pt>
                <c:pt idx="964">
                  <c:v>-87.915317000000002</c:v>
                </c:pt>
                <c:pt idx="965">
                  <c:v>-87.915398999999994</c:v>
                </c:pt>
                <c:pt idx="966">
                  <c:v>-87.915480000000002</c:v>
                </c:pt>
                <c:pt idx="967">
                  <c:v>-87.915560999999997</c:v>
                </c:pt>
                <c:pt idx="968">
                  <c:v>-87.915640999999994</c:v>
                </c:pt>
                <c:pt idx="969">
                  <c:v>-87.915721000000005</c:v>
                </c:pt>
                <c:pt idx="970">
                  <c:v>-87.915801000000002</c:v>
                </c:pt>
                <c:pt idx="971">
                  <c:v>-87.915880000000001</c:v>
                </c:pt>
                <c:pt idx="972">
                  <c:v>-87.915959000000001</c:v>
                </c:pt>
                <c:pt idx="973">
                  <c:v>-87.916038</c:v>
                </c:pt>
                <c:pt idx="974">
                  <c:v>-87.916116000000002</c:v>
                </c:pt>
                <c:pt idx="975">
                  <c:v>-87.916194000000004</c:v>
                </c:pt>
                <c:pt idx="976">
                  <c:v>-87.916270999999995</c:v>
                </c:pt>
                <c:pt idx="977">
                  <c:v>-87.916348999999997</c:v>
                </c:pt>
                <c:pt idx="978">
                  <c:v>-87.916425000000004</c:v>
                </c:pt>
                <c:pt idx="979">
                  <c:v>-87.916501999999994</c:v>
                </c:pt>
                <c:pt idx="980">
                  <c:v>-87.916578000000001</c:v>
                </c:pt>
                <c:pt idx="981">
                  <c:v>-87.916652999999997</c:v>
                </c:pt>
                <c:pt idx="982">
                  <c:v>-87.916729000000004</c:v>
                </c:pt>
                <c:pt idx="983">
                  <c:v>-87.916803999999999</c:v>
                </c:pt>
                <c:pt idx="984">
                  <c:v>-87.916878999999994</c:v>
                </c:pt>
                <c:pt idx="985">
                  <c:v>-87.916953000000007</c:v>
                </c:pt>
                <c:pt idx="986">
                  <c:v>-87.917027000000004</c:v>
                </c:pt>
                <c:pt idx="987">
                  <c:v>-87.917100000000005</c:v>
                </c:pt>
                <c:pt idx="988">
                  <c:v>-87.917174000000003</c:v>
                </c:pt>
                <c:pt idx="989">
                  <c:v>-87.917247000000003</c:v>
                </c:pt>
                <c:pt idx="990">
                  <c:v>-87.917319000000006</c:v>
                </c:pt>
                <c:pt idx="991">
                  <c:v>-87.917392000000007</c:v>
                </c:pt>
                <c:pt idx="992">
                  <c:v>-87.917463999999995</c:v>
                </c:pt>
                <c:pt idx="993">
                  <c:v>-87.917535000000001</c:v>
                </c:pt>
                <c:pt idx="994">
                  <c:v>-87.917607000000004</c:v>
                </c:pt>
                <c:pt idx="995">
                  <c:v>-87.917676999999998</c:v>
                </c:pt>
                <c:pt idx="996">
                  <c:v>-87.917748000000003</c:v>
                </c:pt>
                <c:pt idx="997">
                  <c:v>-87.917817999999997</c:v>
                </c:pt>
              </c:numCache>
            </c:numRef>
          </c:yVal>
          <c:smooth val="0"/>
          <c:extLst>
            <c:ext xmlns:c16="http://schemas.microsoft.com/office/drawing/2014/chart" uri="{C3380CC4-5D6E-409C-BE32-E72D297353CC}">
              <c16:uniqueId val="{00000002-8349-0A4C-8613-1120C481C720}"/>
            </c:ext>
          </c:extLst>
        </c:ser>
        <c:ser>
          <c:idx val="3"/>
          <c:order val="3"/>
          <c:tx>
            <c:strRef>
              <c:f>cmax4!$Q$1</c:f>
              <c:strCache>
                <c:ptCount val="1"/>
                <c:pt idx="0">
                  <c:v>opencor cmax 1</c:v>
                </c:pt>
              </c:strCache>
            </c:strRef>
          </c:tx>
          <c:spPr>
            <a:ln w="19050" cap="rnd">
              <a:solidFill>
                <a:schemeClr val="accent5">
                  <a:lumMod val="60000"/>
                  <a:lumOff val="4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Q$2:$Q$5981</c:f>
              <c:numCache>
                <c:formatCode>General</c:formatCode>
                <c:ptCount val="5980"/>
                <c:pt idx="0">
                  <c:v>-87.913973999999996</c:v>
                </c:pt>
                <c:pt idx="1">
                  <c:v>-87.914013999999995</c:v>
                </c:pt>
                <c:pt idx="2">
                  <c:v>-87.913962999999995</c:v>
                </c:pt>
                <c:pt idx="3">
                  <c:v>-87.914017999999999</c:v>
                </c:pt>
                <c:pt idx="4">
                  <c:v>-87.914078000000003</c:v>
                </c:pt>
                <c:pt idx="5">
                  <c:v>-87.914141000000001</c:v>
                </c:pt>
                <c:pt idx="6">
                  <c:v>-87.914204999999995</c:v>
                </c:pt>
                <c:pt idx="7">
                  <c:v>-87.914269999999988</c:v>
                </c:pt>
                <c:pt idx="8">
                  <c:v>-87.514336</c:v>
                </c:pt>
                <c:pt idx="9">
                  <c:v>-39.165261000000008</c:v>
                </c:pt>
                <c:pt idx="10">
                  <c:v>28.398523999999998</c:v>
                </c:pt>
                <c:pt idx="11">
                  <c:v>37.555560999999997</c:v>
                </c:pt>
                <c:pt idx="12">
                  <c:v>39.555458000000002</c:v>
                </c:pt>
                <c:pt idx="13">
                  <c:v>40.355983000000009</c:v>
                </c:pt>
                <c:pt idx="14">
                  <c:v>40.602807999999996</c:v>
                </c:pt>
                <c:pt idx="15">
                  <c:v>40.575771000000003</c:v>
                </c:pt>
                <c:pt idx="16">
                  <c:v>40.415881999999996</c:v>
                </c:pt>
                <c:pt idx="17">
                  <c:v>40.204979999999999</c:v>
                </c:pt>
                <c:pt idx="18">
                  <c:v>39.992217999999994</c:v>
                </c:pt>
                <c:pt idx="19">
                  <c:v>39.803500999999997</c:v>
                </c:pt>
                <c:pt idx="20">
                  <c:v>39.649052000000005</c:v>
                </c:pt>
                <c:pt idx="21">
                  <c:v>39.529360999999994</c:v>
                </c:pt>
                <c:pt idx="22">
                  <c:v>39.440192999999994</c:v>
                </c:pt>
                <c:pt idx="23">
                  <c:v>39.375287999999998</c:v>
                </c:pt>
                <c:pt idx="24">
                  <c:v>39.328254999999999</c:v>
                </c:pt>
                <c:pt idx="25">
                  <c:v>39.293411999999996</c:v>
                </c:pt>
                <c:pt idx="26">
                  <c:v>39.265630000000002</c:v>
                </c:pt>
                <c:pt idx="27">
                  <c:v>39.24113899999999</c:v>
                </c:pt>
                <c:pt idx="28">
                  <c:v>39.216600999999997</c:v>
                </c:pt>
                <c:pt idx="29">
                  <c:v>39.189542000000003</c:v>
                </c:pt>
                <c:pt idx="30">
                  <c:v>39.158351999999994</c:v>
                </c:pt>
                <c:pt idx="31">
                  <c:v>39.121489999999994</c:v>
                </c:pt>
                <c:pt idx="32">
                  <c:v>39.077984000000001</c:v>
                </c:pt>
                <c:pt idx="33">
                  <c:v>39.027377000000001</c:v>
                </c:pt>
                <c:pt idx="34">
                  <c:v>38.969118000000002</c:v>
                </c:pt>
                <c:pt idx="35">
                  <c:v>38.903009999999995</c:v>
                </c:pt>
                <c:pt idx="36">
                  <c:v>38.828955000000008</c:v>
                </c:pt>
                <c:pt idx="37">
                  <c:v>38.747057999999996</c:v>
                </c:pt>
                <c:pt idx="38">
                  <c:v>38.657435</c:v>
                </c:pt>
                <c:pt idx="39">
                  <c:v>38.560214000000002</c:v>
                </c:pt>
                <c:pt idx="40">
                  <c:v>38.455622000000005</c:v>
                </c:pt>
                <c:pt idx="41">
                  <c:v>38.343881999999994</c:v>
                </c:pt>
                <c:pt idx="42">
                  <c:v>38.225201999999996</c:v>
                </c:pt>
                <c:pt idx="43">
                  <c:v>38.099963000000002</c:v>
                </c:pt>
                <c:pt idx="44">
                  <c:v>37.968414999999993</c:v>
                </c:pt>
                <c:pt idx="45">
                  <c:v>37.830862999999994</c:v>
                </c:pt>
                <c:pt idx="46">
                  <c:v>37.687464000000006</c:v>
                </c:pt>
                <c:pt idx="47">
                  <c:v>37.538616000000005</c:v>
                </c:pt>
                <c:pt idx="48">
                  <c:v>37.384557000000001</c:v>
                </c:pt>
                <c:pt idx="49">
                  <c:v>37.225452000000004</c:v>
                </c:pt>
                <c:pt idx="50">
                  <c:v>37.061593999999999</c:v>
                </c:pt>
                <c:pt idx="51">
                  <c:v>36.893198999999996</c:v>
                </c:pt>
                <c:pt idx="52">
                  <c:v>36.720602999999997</c:v>
                </c:pt>
                <c:pt idx="53">
                  <c:v>36.543854000000003</c:v>
                </c:pt>
                <c:pt idx="54">
                  <c:v>36.363317999999992</c:v>
                </c:pt>
                <c:pt idx="55">
                  <c:v>36.179068000000001</c:v>
                </c:pt>
                <c:pt idx="56">
                  <c:v>35.991388000000001</c:v>
                </c:pt>
                <c:pt idx="57">
                  <c:v>35.800370000000001</c:v>
                </c:pt>
                <c:pt idx="58">
                  <c:v>35.606310000000008</c:v>
                </c:pt>
                <c:pt idx="59">
                  <c:v>35.409213999999992</c:v>
                </c:pt>
                <c:pt idx="60">
                  <c:v>35.209385999999995</c:v>
                </c:pt>
                <c:pt idx="61">
                  <c:v>35.006838000000002</c:v>
                </c:pt>
                <c:pt idx="62">
                  <c:v>34.801884000000001</c:v>
                </c:pt>
                <c:pt idx="63">
                  <c:v>34.594538</c:v>
                </c:pt>
                <c:pt idx="64">
                  <c:v>34.385020999999995</c:v>
                </c:pt>
                <c:pt idx="65">
                  <c:v>34.173349000000002</c:v>
                </c:pt>
                <c:pt idx="66">
                  <c:v>33.959744999999998</c:v>
                </c:pt>
                <c:pt idx="67">
                  <c:v>33.744330000000005</c:v>
                </c:pt>
                <c:pt idx="68">
                  <c:v>33.527126000000003</c:v>
                </c:pt>
                <c:pt idx="69">
                  <c:v>33.308258999999993</c:v>
                </c:pt>
                <c:pt idx="70">
                  <c:v>33.087950000000006</c:v>
                </c:pt>
                <c:pt idx="71">
                  <c:v>32.866225999999997</c:v>
                </c:pt>
                <c:pt idx="72">
                  <c:v>32.643211000000008</c:v>
                </c:pt>
                <c:pt idx="73">
                  <c:v>32.418928999999991</c:v>
                </c:pt>
                <c:pt idx="74">
                  <c:v>32.193508000000001</c:v>
                </c:pt>
                <c:pt idx="75">
                  <c:v>31.967170999999997</c:v>
                </c:pt>
                <c:pt idx="76">
                  <c:v>31.739744999999999</c:v>
                </c:pt>
                <c:pt idx="77">
                  <c:v>31.511557</c:v>
                </c:pt>
                <c:pt idx="78">
                  <c:v>31.282532</c:v>
                </c:pt>
                <c:pt idx="79">
                  <c:v>31.052896</c:v>
                </c:pt>
                <c:pt idx="80">
                  <c:v>30.822574000000003</c:v>
                </c:pt>
                <c:pt idx="81">
                  <c:v>30.591692999999999</c:v>
                </c:pt>
                <c:pt idx="82">
                  <c:v>30.360277000000004</c:v>
                </c:pt>
                <c:pt idx="83">
                  <c:v>30.128551000000002</c:v>
                </c:pt>
                <c:pt idx="84">
                  <c:v>29.896341999999997</c:v>
                </c:pt>
                <c:pt idx="85">
                  <c:v>29.663969999999999</c:v>
                </c:pt>
                <c:pt idx="86">
                  <c:v>29.431255</c:v>
                </c:pt>
                <c:pt idx="87">
                  <c:v>29.198413000000002</c:v>
                </c:pt>
                <c:pt idx="88">
                  <c:v>28.965349000000003</c:v>
                </c:pt>
                <c:pt idx="89">
                  <c:v>28.732351999999999</c:v>
                </c:pt>
                <c:pt idx="90">
                  <c:v>28.499288</c:v>
                </c:pt>
                <c:pt idx="91">
                  <c:v>28.266203000000004</c:v>
                </c:pt>
                <c:pt idx="92">
                  <c:v>28.033251</c:v>
                </c:pt>
                <c:pt idx="93">
                  <c:v>27.800308000000001</c:v>
                </c:pt>
                <c:pt idx="94">
                  <c:v>27.567593000000002</c:v>
                </c:pt>
                <c:pt idx="95">
                  <c:v>27.335045999999998</c:v>
                </c:pt>
                <c:pt idx="96">
                  <c:v>27.102619000000001</c:v>
                </c:pt>
                <c:pt idx="97">
                  <c:v>26.870471999999999</c:v>
                </c:pt>
                <c:pt idx="98">
                  <c:v>26.638556999999999</c:v>
                </c:pt>
                <c:pt idx="99">
                  <c:v>26.406926000000002</c:v>
                </c:pt>
                <c:pt idx="100">
                  <c:v>26.175525999999998</c:v>
                </c:pt>
                <c:pt idx="101">
                  <c:v>25.944500000000001</c:v>
                </c:pt>
                <c:pt idx="102">
                  <c:v>25.713785000000001</c:v>
                </c:pt>
                <c:pt idx="103">
                  <c:v>25.483519000000001</c:v>
                </c:pt>
                <c:pt idx="104">
                  <c:v>25.253534999999999</c:v>
                </c:pt>
                <c:pt idx="105">
                  <c:v>25.023963000000002</c:v>
                </c:pt>
                <c:pt idx="106">
                  <c:v>24.794732000000003</c:v>
                </c:pt>
                <c:pt idx="107">
                  <c:v>24.565969000000003</c:v>
                </c:pt>
                <c:pt idx="108">
                  <c:v>24.337498</c:v>
                </c:pt>
                <c:pt idx="109">
                  <c:v>24.109544</c:v>
                </c:pt>
                <c:pt idx="110">
                  <c:v>23.882027000000001</c:v>
                </c:pt>
                <c:pt idx="111">
                  <c:v>23.654769999999999</c:v>
                </c:pt>
                <c:pt idx="112">
                  <c:v>23.428092999999997</c:v>
                </c:pt>
                <c:pt idx="113">
                  <c:v>23.201716000000001</c:v>
                </c:pt>
                <c:pt idx="114">
                  <c:v>22.975755999999997</c:v>
                </c:pt>
                <c:pt idx="115">
                  <c:v>22.750204</c:v>
                </c:pt>
                <c:pt idx="116">
                  <c:v>22.525047000000001</c:v>
                </c:pt>
                <c:pt idx="117">
                  <c:v>22.300262</c:v>
                </c:pt>
                <c:pt idx="118">
                  <c:v>22.075859000000001</c:v>
                </c:pt>
                <c:pt idx="119">
                  <c:v>21.851802999999997</c:v>
                </c:pt>
                <c:pt idx="120">
                  <c:v>21.628104</c:v>
                </c:pt>
                <c:pt idx="121">
                  <c:v>21.404748000000001</c:v>
                </c:pt>
                <c:pt idx="122">
                  <c:v>21.181704000000003</c:v>
                </c:pt>
                <c:pt idx="123">
                  <c:v>20.958961000000002</c:v>
                </c:pt>
                <c:pt idx="124">
                  <c:v>20.736515999999998</c:v>
                </c:pt>
                <c:pt idx="125">
                  <c:v>20.514339000000003</c:v>
                </c:pt>
                <c:pt idx="126">
                  <c:v>20.292409999999997</c:v>
                </c:pt>
                <c:pt idx="127">
                  <c:v>20.070729</c:v>
                </c:pt>
                <c:pt idx="128">
                  <c:v>19.849246000000001</c:v>
                </c:pt>
                <c:pt idx="129">
                  <c:v>19.627974000000002</c:v>
                </c:pt>
                <c:pt idx="130">
                  <c:v>19.406863999999999</c:v>
                </c:pt>
                <c:pt idx="131">
                  <c:v>19.185908999999999</c:v>
                </c:pt>
                <c:pt idx="132">
                  <c:v>18.965074999999999</c:v>
                </c:pt>
                <c:pt idx="133">
                  <c:v>18.744354000000001</c:v>
                </c:pt>
                <c:pt idx="134">
                  <c:v>18.523714000000002</c:v>
                </c:pt>
                <c:pt idx="135">
                  <c:v>18.303120999999997</c:v>
                </c:pt>
                <c:pt idx="136">
                  <c:v>18.082574999999999</c:v>
                </c:pt>
                <c:pt idx="137">
                  <c:v>17.862031999999999</c:v>
                </c:pt>
                <c:pt idx="138">
                  <c:v>17.641465</c:v>
                </c:pt>
                <c:pt idx="139">
                  <c:v>17.420864000000002</c:v>
                </c:pt>
                <c:pt idx="140">
                  <c:v>17.200183000000003</c:v>
                </c:pt>
                <c:pt idx="141">
                  <c:v>16.979414999999999</c:v>
                </c:pt>
                <c:pt idx="142">
                  <c:v>16.758507000000002</c:v>
                </c:pt>
                <c:pt idx="143">
                  <c:v>16.537455000000001</c:v>
                </c:pt>
                <c:pt idx="144">
                  <c:v>16.316219</c:v>
                </c:pt>
                <c:pt idx="145">
                  <c:v>16.094778000000002</c:v>
                </c:pt>
                <c:pt idx="146">
                  <c:v>15.873094</c:v>
                </c:pt>
                <c:pt idx="147">
                  <c:v>15.651151</c:v>
                </c:pt>
                <c:pt idx="148">
                  <c:v>15.428894999999999</c:v>
                </c:pt>
                <c:pt idx="149">
                  <c:v>15.206320000000002</c:v>
                </c:pt>
                <c:pt idx="150">
                  <c:v>14.98339</c:v>
                </c:pt>
                <c:pt idx="151">
                  <c:v>14.760072000000001</c:v>
                </c:pt>
                <c:pt idx="152">
                  <c:v>14.536330000000001</c:v>
                </c:pt>
                <c:pt idx="153">
                  <c:v>14.312141</c:v>
                </c:pt>
                <c:pt idx="154">
                  <c:v>14.087472999999999</c:v>
                </c:pt>
                <c:pt idx="155">
                  <c:v>13.862297000000002</c:v>
                </c:pt>
                <c:pt idx="156">
                  <c:v>13.636578</c:v>
                </c:pt>
                <c:pt idx="157">
                  <c:v>13.41028</c:v>
                </c:pt>
                <c:pt idx="158">
                  <c:v>13.183381000000001</c:v>
                </c:pt>
                <c:pt idx="159">
                  <c:v>12.955836999999999</c:v>
                </c:pt>
                <c:pt idx="160">
                  <c:v>12.727613</c:v>
                </c:pt>
                <c:pt idx="161">
                  <c:v>12.498680999999999</c:v>
                </c:pt>
                <c:pt idx="162">
                  <c:v>12.268994999999999</c:v>
                </c:pt>
                <c:pt idx="163">
                  <c:v>12.038525</c:v>
                </c:pt>
                <c:pt idx="164">
                  <c:v>11.807228</c:v>
                </c:pt>
                <c:pt idx="165">
                  <c:v>11.5750697</c:v>
                </c:pt>
                <c:pt idx="166">
                  <c:v>11.342008999999999</c:v>
                </c:pt>
                <c:pt idx="167">
                  <c:v>11.108006999999999</c:v>
                </c:pt>
                <c:pt idx="168">
                  <c:v>10.87302</c:v>
                </c:pt>
                <c:pt idx="169">
                  <c:v>10.637010999999999</c:v>
                </c:pt>
                <c:pt idx="170">
                  <c:v>10.399930000000001</c:v>
                </c:pt>
                <c:pt idx="171">
                  <c:v>10.161745000000002</c:v>
                </c:pt>
                <c:pt idx="172">
                  <c:v>9.922403000000001</c:v>
                </c:pt>
                <c:pt idx="173">
                  <c:v>9.6818640000000009</c:v>
                </c:pt>
                <c:pt idx="174">
                  <c:v>9.4400689999999994</c:v>
                </c:pt>
                <c:pt idx="175">
                  <c:v>9.1969840000000005</c:v>
                </c:pt>
                <c:pt idx="176">
                  <c:v>8.952553</c:v>
                </c:pt>
                <c:pt idx="177">
                  <c:v>8.7067140000000016</c:v>
                </c:pt>
                <c:pt idx="178">
                  <c:v>8.4594360000000002</c:v>
                </c:pt>
                <c:pt idx="179">
                  <c:v>8.2106560000000002</c:v>
                </c:pt>
                <c:pt idx="180">
                  <c:v>7.9603019999999995</c:v>
                </c:pt>
                <c:pt idx="181">
                  <c:v>7.7083310000000003</c:v>
                </c:pt>
                <c:pt idx="182">
                  <c:v>7.4546849999999996</c:v>
                </c:pt>
                <c:pt idx="183">
                  <c:v>7.1992950000000002</c:v>
                </c:pt>
                <c:pt idx="184">
                  <c:v>6.9420950000000001</c:v>
                </c:pt>
                <c:pt idx="185">
                  <c:v>6.6830230000000004</c:v>
                </c:pt>
                <c:pt idx="186">
                  <c:v>6.4219979999999994</c:v>
                </c:pt>
                <c:pt idx="187">
                  <c:v>6.158949999999999</c:v>
                </c:pt>
                <c:pt idx="188">
                  <c:v>5.8938120000000005</c:v>
                </c:pt>
                <c:pt idx="189">
                  <c:v>5.6264940000000001</c:v>
                </c:pt>
                <c:pt idx="190">
                  <c:v>5.3569190000000004</c:v>
                </c:pt>
                <c:pt idx="191">
                  <c:v>5.0849970000000004</c:v>
                </c:pt>
                <c:pt idx="192">
                  <c:v>4.8106349999999996</c:v>
                </c:pt>
                <c:pt idx="193">
                  <c:v>4.5337399999999981</c:v>
                </c:pt>
                <c:pt idx="194">
                  <c:v>4.2542140000000011</c:v>
                </c:pt>
                <c:pt idx="195">
                  <c:v>3.9719479999999994</c:v>
                </c:pt>
                <c:pt idx="196">
                  <c:v>3.6868329999999996</c:v>
                </c:pt>
                <c:pt idx="197">
                  <c:v>3.3987439999999998</c:v>
                </c:pt>
                <c:pt idx="198">
                  <c:v>3.1075769999999996</c:v>
                </c:pt>
                <c:pt idx="199">
                  <c:v>2.8131650000000006</c:v>
                </c:pt>
                <c:pt idx="200">
                  <c:v>2.5153909999999997</c:v>
                </c:pt>
                <c:pt idx="201">
                  <c:v>2.2141989999999998</c:v>
                </c:pt>
                <c:pt idx="202">
                  <c:v>1.9092830000000003</c:v>
                </c:pt>
                <c:pt idx="203">
                  <c:v>1.6005939999999994</c:v>
                </c:pt>
                <c:pt idx="204">
                  <c:v>1.2878479999999999</c:v>
                </c:pt>
                <c:pt idx="205">
                  <c:v>0.97102400000000011</c:v>
                </c:pt>
                <c:pt idx="206">
                  <c:v>0.64987400000000051</c:v>
                </c:pt>
                <c:pt idx="207">
                  <c:v>0.324130999999999</c:v>
                </c:pt>
                <c:pt idx="208">
                  <c:v>-6.3820000000004429E-3</c:v>
                </c:pt>
                <c:pt idx="209">
                  <c:v>-0.34184299999999918</c:v>
                </c:pt>
                <c:pt idx="210">
                  <c:v>-0.6824219999999992</c:v>
                </c:pt>
                <c:pt idx="211">
                  <c:v>-1.0283669999999985</c:v>
                </c:pt>
                <c:pt idx="212">
                  <c:v>-1.3799980000000023</c:v>
                </c:pt>
                <c:pt idx="213">
                  <c:v>-1.7375029999999985</c:v>
                </c:pt>
                <c:pt idx="214">
                  <c:v>-2.1010309999999977</c:v>
                </c:pt>
                <c:pt idx="215">
                  <c:v>-2.4707890000000003</c:v>
                </c:pt>
                <c:pt idx="216">
                  <c:v>-2.8471479999999989</c:v>
                </c:pt>
                <c:pt idx="217">
                  <c:v>-3.23014</c:v>
                </c:pt>
                <c:pt idx="218">
                  <c:v>-3.6199629999999998</c:v>
                </c:pt>
                <c:pt idx="219">
                  <c:v>-4.0169800000000002</c:v>
                </c:pt>
                <c:pt idx="220">
                  <c:v>-4.4210240000000027</c:v>
                </c:pt>
                <c:pt idx="221">
                  <c:v>-4.8324869999999995</c:v>
                </c:pt>
                <c:pt idx="222">
                  <c:v>-5.251312999999997</c:v>
                </c:pt>
                <c:pt idx="223">
                  <c:v>-5.6775949999999993</c:v>
                </c:pt>
                <c:pt idx="224">
                  <c:v>-6.1113569999999999</c:v>
                </c:pt>
                <c:pt idx="225">
                  <c:v>-6.5525429999999982</c:v>
                </c:pt>
                <c:pt idx="226">
                  <c:v>-7.0012100000000004</c:v>
                </c:pt>
                <c:pt idx="227">
                  <c:v>-7.4570140000000009</c:v>
                </c:pt>
                <c:pt idx="228">
                  <c:v>-7.9200150000000002</c:v>
                </c:pt>
                <c:pt idx="229">
                  <c:v>-8.3899620000000024</c:v>
                </c:pt>
                <c:pt idx="230">
                  <c:v>-8.8666030000000013</c:v>
                </c:pt>
                <c:pt idx="231">
                  <c:v>-9.3496860000000002</c:v>
                </c:pt>
                <c:pt idx="232">
                  <c:v>-9.8388629999999999</c:v>
                </c:pt>
                <c:pt idx="233">
                  <c:v>-10.333793999999997</c:v>
                </c:pt>
                <c:pt idx="234">
                  <c:v>-10.834156999999999</c:v>
                </c:pt>
                <c:pt idx="235">
                  <c:v>-11.339554</c:v>
                </c:pt>
                <c:pt idx="236">
                  <c:v>-11.849509000000001</c:v>
                </c:pt>
                <c:pt idx="237">
                  <c:v>-12.363678</c:v>
                </c:pt>
                <c:pt idx="238">
                  <c:v>-12.881649999999999</c:v>
                </c:pt>
                <c:pt idx="239">
                  <c:v>-13.403043</c:v>
                </c:pt>
                <c:pt idx="240">
                  <c:v>-13.927312000000002</c:v>
                </c:pt>
                <c:pt idx="241">
                  <c:v>-14.454242999999998</c:v>
                </c:pt>
                <c:pt idx="242">
                  <c:v>-14.983351000000003</c:v>
                </c:pt>
                <c:pt idx="243">
                  <c:v>-15.514282</c:v>
                </c:pt>
                <c:pt idx="244">
                  <c:v>-16.046711999999999</c:v>
                </c:pt>
                <c:pt idx="245">
                  <c:v>-16.580353000000002</c:v>
                </c:pt>
                <c:pt idx="246">
                  <c:v>-17.114948999999999</c:v>
                </c:pt>
                <c:pt idx="247">
                  <c:v>-17.650198000000003</c:v>
                </c:pt>
                <c:pt idx="248">
                  <c:v>-18.185859000000008</c:v>
                </c:pt>
                <c:pt idx="249">
                  <c:v>-18.721776999999999</c:v>
                </c:pt>
                <c:pt idx="250">
                  <c:v>-19.257819999999999</c:v>
                </c:pt>
                <c:pt idx="251">
                  <c:v>-19.793814000000005</c:v>
                </c:pt>
                <c:pt idx="252">
                  <c:v>-20.329696999999999</c:v>
                </c:pt>
                <c:pt idx="253">
                  <c:v>-20.865480999999999</c:v>
                </c:pt>
                <c:pt idx="254">
                  <c:v>-21.401015000000001</c:v>
                </c:pt>
                <c:pt idx="255">
                  <c:v>-21.936351999999999</c:v>
                </c:pt>
                <c:pt idx="256">
                  <c:v>-22.471609999999995</c:v>
                </c:pt>
                <c:pt idx="257">
                  <c:v>-23.006919999999994</c:v>
                </c:pt>
                <c:pt idx="258">
                  <c:v>-23.542251000000004</c:v>
                </c:pt>
                <c:pt idx="259">
                  <c:v>-24.077708000000005</c:v>
                </c:pt>
                <c:pt idx="260">
                  <c:v>-24.613611000000002</c:v>
                </c:pt>
                <c:pt idx="261">
                  <c:v>-25.149941000000002</c:v>
                </c:pt>
                <c:pt idx="262">
                  <c:v>-25.686976999999999</c:v>
                </c:pt>
                <c:pt idx="263">
                  <c:v>-26.224924999999999</c:v>
                </c:pt>
                <c:pt idx="264">
                  <c:v>-26.763952999999994</c:v>
                </c:pt>
                <c:pt idx="265">
                  <c:v>-27.304245000000002</c:v>
                </c:pt>
                <c:pt idx="266">
                  <c:v>-27.846063000000004</c:v>
                </c:pt>
                <c:pt idx="267">
                  <c:v>-28.389541999999999</c:v>
                </c:pt>
                <c:pt idx="268">
                  <c:v>-28.934909999999999</c:v>
                </c:pt>
                <c:pt idx="269">
                  <c:v>-29.482308</c:v>
                </c:pt>
                <c:pt idx="270">
                  <c:v>-30.032042999999998</c:v>
                </c:pt>
                <c:pt idx="271">
                  <c:v>-30.584142</c:v>
                </c:pt>
                <c:pt idx="272">
                  <c:v>-31.138917000000006</c:v>
                </c:pt>
                <c:pt idx="273">
                  <c:v>-31.696419000000002</c:v>
                </c:pt>
                <c:pt idx="274">
                  <c:v>-32.256993000000001</c:v>
                </c:pt>
                <c:pt idx="275">
                  <c:v>-32.820818999999986</c:v>
                </c:pt>
                <c:pt idx="276">
                  <c:v>-33.38812999999999</c:v>
                </c:pt>
                <c:pt idx="277">
                  <c:v>-33.959201000000014</c:v>
                </c:pt>
                <c:pt idx="278">
                  <c:v>-34.534303000000001</c:v>
                </c:pt>
                <c:pt idx="279">
                  <c:v>-35.113723000000014</c:v>
                </c:pt>
                <c:pt idx="280">
                  <c:v>-35.69793099999999</c:v>
                </c:pt>
                <c:pt idx="281">
                  <c:v>-36.287317999999999</c:v>
                </c:pt>
                <c:pt idx="282">
                  <c:v>-36.882393</c:v>
                </c:pt>
                <c:pt idx="283">
                  <c:v>-37.483665999999992</c:v>
                </c:pt>
                <c:pt idx="284">
                  <c:v>-38.091729999999991</c:v>
                </c:pt>
                <c:pt idx="285">
                  <c:v>-38.707259000000008</c:v>
                </c:pt>
                <c:pt idx="286">
                  <c:v>-39.330839999999995</c:v>
                </c:pt>
                <c:pt idx="287">
                  <c:v>-39.96317100000001</c:v>
                </c:pt>
                <c:pt idx="288">
                  <c:v>-40.605117999999997</c:v>
                </c:pt>
                <c:pt idx="289">
                  <c:v>-41.257238000000008</c:v>
                </c:pt>
                <c:pt idx="290">
                  <c:v>-41.920362000000004</c:v>
                </c:pt>
                <c:pt idx="291">
                  <c:v>-42.595134999999999</c:v>
                </c:pt>
                <c:pt idx="292">
                  <c:v>-43.282288000000001</c:v>
                </c:pt>
                <c:pt idx="293">
                  <c:v>-43.982413000000008</c:v>
                </c:pt>
                <c:pt idx="294">
                  <c:v>-44.696255000000001</c:v>
                </c:pt>
                <c:pt idx="295">
                  <c:v>-45.424287</c:v>
                </c:pt>
                <c:pt idx="296">
                  <c:v>-46.167252000000005</c:v>
                </c:pt>
                <c:pt idx="297">
                  <c:v>-46.9255</c:v>
                </c:pt>
                <c:pt idx="298">
                  <c:v>-47.699777999999995</c:v>
                </c:pt>
                <c:pt idx="299">
                  <c:v>-48.490612000000006</c:v>
                </c:pt>
                <c:pt idx="300">
                  <c:v>-49.298559000000004</c:v>
                </c:pt>
                <c:pt idx="301">
                  <c:v>-50.124342000000006</c:v>
                </c:pt>
                <c:pt idx="302">
                  <c:v>-50.968575999999992</c:v>
                </c:pt>
                <c:pt idx="303">
                  <c:v>-51.832186</c:v>
                </c:pt>
                <c:pt idx="304">
                  <c:v>-52.716008000000002</c:v>
                </c:pt>
                <c:pt idx="305">
                  <c:v>-53.621096000000001</c:v>
                </c:pt>
                <c:pt idx="306">
                  <c:v>-54.548930999999996</c:v>
                </c:pt>
                <c:pt idx="307">
                  <c:v>-55.502282999999998</c:v>
                </c:pt>
                <c:pt idx="308">
                  <c:v>-56.481086999999995</c:v>
                </c:pt>
                <c:pt idx="309">
                  <c:v>-57.487249000000006</c:v>
                </c:pt>
                <c:pt idx="310">
                  <c:v>-58.522964000000002</c:v>
                </c:pt>
                <c:pt idx="311">
                  <c:v>-59.590540000000004</c:v>
                </c:pt>
                <c:pt idx="312">
                  <c:v>-60.692812999999987</c:v>
                </c:pt>
                <c:pt idx="313">
                  <c:v>-61.832515000000008</c:v>
                </c:pt>
                <c:pt idx="314">
                  <c:v>-63.012732999999997</c:v>
                </c:pt>
                <c:pt idx="315">
                  <c:v>-64.236394000000004</c:v>
                </c:pt>
                <c:pt idx="316">
                  <c:v>-65.506374000000008</c:v>
                </c:pt>
                <c:pt idx="317">
                  <c:v>-66.825007999999997</c:v>
                </c:pt>
                <c:pt idx="318">
                  <c:v>-68.193631000000011</c:v>
                </c:pt>
                <c:pt idx="319">
                  <c:v>-69.612117999999995</c:v>
                </c:pt>
                <c:pt idx="320">
                  <c:v>-71.077591999999996</c:v>
                </c:pt>
                <c:pt idx="321">
                  <c:v>-72.583675999999997</c:v>
                </c:pt>
                <c:pt idx="322">
                  <c:v>-74.118904000000001</c:v>
                </c:pt>
                <c:pt idx="323">
                  <c:v>-75.665852000000001</c:v>
                </c:pt>
                <c:pt idx="324">
                  <c:v>-77.200173000000007</c:v>
                </c:pt>
                <c:pt idx="325">
                  <c:v>-78.691794000000016</c:v>
                </c:pt>
                <c:pt idx="326">
                  <c:v>-80.106736999999995</c:v>
                </c:pt>
                <c:pt idx="327">
                  <c:v>-81.412211000000013</c:v>
                </c:pt>
                <c:pt idx="328">
                  <c:v>-82.581102999999999</c:v>
                </c:pt>
                <c:pt idx="329">
                  <c:v>-83.596495000000004</c:v>
                </c:pt>
                <c:pt idx="330">
                  <c:v>-84.453325000000007</c:v>
                </c:pt>
                <c:pt idx="331">
                  <c:v>-85.157663999999997</c:v>
                </c:pt>
                <c:pt idx="332">
                  <c:v>-85.723709999999997</c:v>
                </c:pt>
                <c:pt idx="333">
                  <c:v>-86.170080999999996</c:v>
                </c:pt>
                <c:pt idx="334">
                  <c:v>-86.516922999999991</c:v>
                </c:pt>
                <c:pt idx="335">
                  <c:v>-86.783253999999999</c:v>
                </c:pt>
                <c:pt idx="336">
                  <c:v>-86.985996</c:v>
                </c:pt>
                <c:pt idx="337">
                  <c:v>-87.13938499999999</c:v>
                </c:pt>
                <c:pt idx="338">
                  <c:v>-87.254968000000005</c:v>
                </c:pt>
                <c:pt idx="339">
                  <c:v>-87.341874999999987</c:v>
                </c:pt>
                <c:pt idx="340">
                  <c:v>-87.407189000000002</c:v>
                </c:pt>
                <c:pt idx="341">
                  <c:v>-87.456229999999991</c:v>
                </c:pt>
                <c:pt idx="342">
                  <c:v>-87.493208999999993</c:v>
                </c:pt>
                <c:pt idx="343">
                  <c:v>-87.521217000000007</c:v>
                </c:pt>
                <c:pt idx="344">
                  <c:v>-87.542567999999989</c:v>
                </c:pt>
                <c:pt idx="345">
                  <c:v>-87.558791000000014</c:v>
                </c:pt>
                <c:pt idx="346">
                  <c:v>-87.571466999999998</c:v>
                </c:pt>
                <c:pt idx="347">
                  <c:v>-87.581354000000005</c:v>
                </c:pt>
                <c:pt idx="348">
                  <c:v>-87.589155000000005</c:v>
                </c:pt>
                <c:pt idx="349">
                  <c:v>-87.595498000000006</c:v>
                </c:pt>
                <c:pt idx="350">
                  <c:v>-87.600769</c:v>
                </c:pt>
                <c:pt idx="351">
                  <c:v>-87.605156999999991</c:v>
                </c:pt>
                <c:pt idx="352">
                  <c:v>-87.608874999999998</c:v>
                </c:pt>
                <c:pt idx="353">
                  <c:v>-87.612179999999995</c:v>
                </c:pt>
                <c:pt idx="354">
                  <c:v>-87.615089999999995</c:v>
                </c:pt>
                <c:pt idx="355">
                  <c:v>-87.617790999999997</c:v>
                </c:pt>
                <c:pt idx="356">
                  <c:v>-87.620248000000004</c:v>
                </c:pt>
                <c:pt idx="357">
                  <c:v>-87.62250800000001</c:v>
                </c:pt>
                <c:pt idx="358">
                  <c:v>-87.624708999999996</c:v>
                </c:pt>
                <c:pt idx="359">
                  <c:v>-87.626775000000009</c:v>
                </c:pt>
                <c:pt idx="360">
                  <c:v>-87.628828000000013</c:v>
                </c:pt>
                <c:pt idx="361">
                  <c:v>-87.630780999999999</c:v>
                </c:pt>
                <c:pt idx="362">
                  <c:v>-87.632647999999989</c:v>
                </c:pt>
                <c:pt idx="363">
                  <c:v>-87.634533999999988</c:v>
                </c:pt>
                <c:pt idx="364">
                  <c:v>-87.636346999999986</c:v>
                </c:pt>
                <c:pt idx="365">
                  <c:v>-87.638193000000001</c:v>
                </c:pt>
                <c:pt idx="366">
                  <c:v>-87.639974999999993</c:v>
                </c:pt>
                <c:pt idx="367">
                  <c:v>-87.64169600000001</c:v>
                </c:pt>
                <c:pt idx="368">
                  <c:v>-87.64345800000001</c:v>
                </c:pt>
                <c:pt idx="369">
                  <c:v>-87.645163000000011</c:v>
                </c:pt>
                <c:pt idx="370">
                  <c:v>-87.646812999999995</c:v>
                </c:pt>
                <c:pt idx="371">
                  <c:v>-87.648509000000018</c:v>
                </c:pt>
                <c:pt idx="372">
                  <c:v>-87.650153000000003</c:v>
                </c:pt>
                <c:pt idx="373">
                  <c:v>-87.651743999999994</c:v>
                </c:pt>
                <c:pt idx="374">
                  <c:v>-87.653384999999986</c:v>
                </c:pt>
                <c:pt idx="375">
                  <c:v>-87.654974999999993</c:v>
                </c:pt>
                <c:pt idx="376">
                  <c:v>-87.656616</c:v>
                </c:pt>
                <c:pt idx="377">
                  <c:v>-87.658208000000002</c:v>
                </c:pt>
                <c:pt idx="378">
                  <c:v>-87.659751</c:v>
                </c:pt>
                <c:pt idx="379">
                  <c:v>-87.661246000000006</c:v>
                </c:pt>
                <c:pt idx="380">
                  <c:v>-87.662794000000005</c:v>
                </c:pt>
                <c:pt idx="381">
                  <c:v>-87.664293999999998</c:v>
                </c:pt>
                <c:pt idx="382">
                  <c:v>-87.665849999999992</c:v>
                </c:pt>
                <c:pt idx="383">
                  <c:v>-87.667358000000007</c:v>
                </c:pt>
                <c:pt idx="384">
                  <c:v>-87.668820999999994</c:v>
                </c:pt>
                <c:pt idx="385">
                  <c:v>-87.670239000000009</c:v>
                </c:pt>
                <c:pt idx="386">
                  <c:v>-87.671712999999997</c:v>
                </c:pt>
                <c:pt idx="387">
                  <c:v>-87.673142999999996</c:v>
                </c:pt>
                <c:pt idx="388">
                  <c:v>-87.674627000000015</c:v>
                </c:pt>
                <c:pt idx="389">
                  <c:v>-87.67607000000001</c:v>
                </c:pt>
                <c:pt idx="390">
                  <c:v>-87.677468000000005</c:v>
                </c:pt>
                <c:pt idx="391">
                  <c:v>-87.678823999999992</c:v>
                </c:pt>
                <c:pt idx="392">
                  <c:v>-87.680236999999991</c:v>
                </c:pt>
                <c:pt idx="393">
                  <c:v>-87.681608999999995</c:v>
                </c:pt>
                <c:pt idx="394">
                  <c:v>-87.682939000000005</c:v>
                </c:pt>
                <c:pt idx="395">
                  <c:v>-87.684326999999996</c:v>
                </c:pt>
                <c:pt idx="396">
                  <c:v>-87.685674999999989</c:v>
                </c:pt>
                <c:pt idx="397">
                  <c:v>-87.686982000000015</c:v>
                </c:pt>
                <c:pt idx="398">
                  <c:v>-87.688349000000002</c:v>
                </c:pt>
                <c:pt idx="399">
                  <c:v>-87.689675999999992</c:v>
                </c:pt>
                <c:pt idx="400">
                  <c:v>-87.690962999999996</c:v>
                </c:pt>
                <c:pt idx="401">
                  <c:v>-87.692210000000003</c:v>
                </c:pt>
                <c:pt idx="402">
                  <c:v>-87.693517999999997</c:v>
                </c:pt>
                <c:pt idx="403">
                  <c:v>-87.694788000000003</c:v>
                </c:pt>
                <c:pt idx="404">
                  <c:v>-87.696118999999982</c:v>
                </c:pt>
                <c:pt idx="405">
                  <c:v>-87.697311999999997</c:v>
                </c:pt>
                <c:pt idx="406">
                  <c:v>-87.698566999999997</c:v>
                </c:pt>
                <c:pt idx="407">
                  <c:v>-87.699785000000006</c:v>
                </c:pt>
                <c:pt idx="408">
                  <c:v>-87.701065</c:v>
                </c:pt>
                <c:pt idx="409">
                  <c:v>-87.702308000000002</c:v>
                </c:pt>
                <c:pt idx="410">
                  <c:v>-87.703513999999984</c:v>
                </c:pt>
                <c:pt idx="411">
                  <c:v>-87.704684</c:v>
                </c:pt>
                <c:pt idx="412">
                  <c:v>-87.705916999999999</c:v>
                </c:pt>
                <c:pt idx="413">
                  <c:v>-87.707114999999988</c:v>
                </c:pt>
                <c:pt idx="414">
                  <c:v>-87.708275999999998</c:v>
                </c:pt>
                <c:pt idx="415">
                  <c:v>-87.709502999999998</c:v>
                </c:pt>
                <c:pt idx="416">
                  <c:v>-87.710593999999986</c:v>
                </c:pt>
                <c:pt idx="417">
                  <c:v>-87.711749999999995</c:v>
                </c:pt>
                <c:pt idx="418">
                  <c:v>-87.712972000000008</c:v>
                </c:pt>
                <c:pt idx="419">
                  <c:v>-87.714057999999994</c:v>
                </c:pt>
                <c:pt idx="420">
                  <c:v>-87.715211000000011</c:v>
                </c:pt>
                <c:pt idx="421">
                  <c:v>-87.716329999999999</c:v>
                </c:pt>
                <c:pt idx="422">
                  <c:v>-87.717513999999994</c:v>
                </c:pt>
                <c:pt idx="423">
                  <c:v>-87.718565999999996</c:v>
                </c:pt>
                <c:pt idx="424">
                  <c:v>-87.719684000000015</c:v>
                </c:pt>
                <c:pt idx="425">
                  <c:v>-87.72076899999999</c:v>
                </c:pt>
                <c:pt idx="426">
                  <c:v>-87.721921000000009</c:v>
                </c:pt>
                <c:pt idx="427">
                  <c:v>-87.723041000000009</c:v>
                </c:pt>
                <c:pt idx="428">
                  <c:v>-87.72402799999999</c:v>
                </c:pt>
                <c:pt idx="429">
                  <c:v>-87.725183000000001</c:v>
                </c:pt>
                <c:pt idx="430">
                  <c:v>-87.726206000000005</c:v>
                </c:pt>
                <c:pt idx="431">
                  <c:v>-87.727298000000005</c:v>
                </c:pt>
                <c:pt idx="432">
                  <c:v>-87.728357000000003</c:v>
                </c:pt>
                <c:pt idx="433">
                  <c:v>-87.729385999999991</c:v>
                </c:pt>
                <c:pt idx="434">
                  <c:v>-87.730381999999992</c:v>
                </c:pt>
                <c:pt idx="435">
                  <c:v>-87.731449999999995</c:v>
                </c:pt>
                <c:pt idx="436">
                  <c:v>-87.732484999999997</c:v>
                </c:pt>
                <c:pt idx="437">
                  <c:v>-87.733490000000003</c:v>
                </c:pt>
                <c:pt idx="438">
                  <c:v>-87.734565000000003</c:v>
                </c:pt>
                <c:pt idx="439">
                  <c:v>-87.735509999999991</c:v>
                </c:pt>
                <c:pt idx="440">
                  <c:v>-87.736525</c:v>
                </c:pt>
                <c:pt idx="441">
                  <c:v>-87.737511000000012</c:v>
                </c:pt>
                <c:pt idx="442">
                  <c:v>-87.738565999999992</c:v>
                </c:pt>
                <c:pt idx="443">
                  <c:v>-87.739492999999996</c:v>
                </c:pt>
                <c:pt idx="444">
                  <c:v>-87.740491000000006</c:v>
                </c:pt>
                <c:pt idx="445">
                  <c:v>-87.741459000000006</c:v>
                </c:pt>
                <c:pt idx="446">
                  <c:v>-87.742397999999994</c:v>
                </c:pt>
                <c:pt idx="447">
                  <c:v>-87.743409999999997</c:v>
                </c:pt>
                <c:pt idx="448">
                  <c:v>-87.744392999999988</c:v>
                </c:pt>
                <c:pt idx="449">
                  <c:v>-87.745348000000007</c:v>
                </c:pt>
                <c:pt idx="450">
                  <c:v>-87.746274999999997</c:v>
                </c:pt>
                <c:pt idx="451">
                  <c:v>-87.747174000000001</c:v>
                </c:pt>
                <c:pt idx="452">
                  <c:v>-87.748146000000006</c:v>
                </c:pt>
                <c:pt idx="453">
                  <c:v>-87.749089000000012</c:v>
                </c:pt>
                <c:pt idx="454">
                  <c:v>-87.750006000000013</c:v>
                </c:pt>
                <c:pt idx="455">
                  <c:v>-87.750896000000012</c:v>
                </c:pt>
                <c:pt idx="456">
                  <c:v>-87.751857999999999</c:v>
                </c:pt>
                <c:pt idx="457">
                  <c:v>-87.752694999999989</c:v>
                </c:pt>
                <c:pt idx="458">
                  <c:v>-87.753604999999993</c:v>
                </c:pt>
                <c:pt idx="459">
                  <c:v>-87.754488000000009</c:v>
                </c:pt>
                <c:pt idx="460">
                  <c:v>-87.755443999999997</c:v>
                </c:pt>
                <c:pt idx="461">
                  <c:v>-87.756276</c:v>
                </c:pt>
                <c:pt idx="462">
                  <c:v>-87.757180999999989</c:v>
                </c:pt>
                <c:pt idx="463">
                  <c:v>-87.758061000000012</c:v>
                </c:pt>
                <c:pt idx="464">
                  <c:v>-87.758914999999988</c:v>
                </c:pt>
                <c:pt idx="465">
                  <c:v>-87.759843000000004</c:v>
                </c:pt>
                <c:pt idx="466">
                  <c:v>-87.760647000000006</c:v>
                </c:pt>
                <c:pt idx="467">
                  <c:v>-87.761525999999989</c:v>
                </c:pt>
                <c:pt idx="468">
                  <c:v>-87.762378000000012</c:v>
                </c:pt>
                <c:pt idx="469">
                  <c:v>-87.763208000000006</c:v>
                </c:pt>
                <c:pt idx="470">
                  <c:v>-87.764012000000008</c:v>
                </c:pt>
                <c:pt idx="471">
                  <c:v>-87.764892000000003</c:v>
                </c:pt>
                <c:pt idx="472">
                  <c:v>-87.765748000000002</c:v>
                </c:pt>
                <c:pt idx="473">
                  <c:v>-87.766578999999993</c:v>
                </c:pt>
                <c:pt idx="474">
                  <c:v>-87.767387999999997</c:v>
                </c:pt>
                <c:pt idx="475">
                  <c:v>-87.768170999999995</c:v>
                </c:pt>
                <c:pt idx="476">
                  <c:v>-87.769031999999996</c:v>
                </c:pt>
                <c:pt idx="477">
                  <c:v>-87.769768999999997</c:v>
                </c:pt>
                <c:pt idx="478">
                  <c:v>-87.770582000000005</c:v>
                </c:pt>
                <c:pt idx="479">
                  <c:v>-87.771373999999994</c:v>
                </c:pt>
                <c:pt idx="480">
                  <c:v>-87.772240999999994</c:v>
                </c:pt>
                <c:pt idx="481">
                  <c:v>-87.772986000000003</c:v>
                </c:pt>
                <c:pt idx="482">
                  <c:v>-87.773808000000002</c:v>
                </c:pt>
                <c:pt idx="483">
                  <c:v>-87.774607000000003</c:v>
                </c:pt>
                <c:pt idx="484">
                  <c:v>-87.775385</c:v>
                </c:pt>
                <c:pt idx="485">
                  <c:v>-87.776139999999998</c:v>
                </c:pt>
                <c:pt idx="486">
                  <c:v>-87.776872999999995</c:v>
                </c:pt>
                <c:pt idx="487">
                  <c:v>-87.777683999999994</c:v>
                </c:pt>
                <c:pt idx="488">
                  <c:v>-87.778473000000005</c:v>
                </c:pt>
                <c:pt idx="489">
                  <c:v>-87.779140000000012</c:v>
                </c:pt>
                <c:pt idx="490">
                  <c:v>-87.779887000000002</c:v>
                </c:pt>
                <c:pt idx="491">
                  <c:v>-87.780710999999997</c:v>
                </c:pt>
                <c:pt idx="492">
                  <c:v>-87.781414999999996</c:v>
                </c:pt>
                <c:pt idx="493">
                  <c:v>-87.782195999999999</c:v>
                </c:pt>
                <c:pt idx="494">
                  <c:v>-87.782858000000004</c:v>
                </c:pt>
                <c:pt idx="495">
                  <c:v>-87.783597999999998</c:v>
                </c:pt>
                <c:pt idx="496">
                  <c:v>-87.784317000000001</c:v>
                </c:pt>
                <c:pt idx="497">
                  <c:v>-87.785117</c:v>
                </c:pt>
                <c:pt idx="498">
                  <c:v>-87.785795000000007</c:v>
                </c:pt>
                <c:pt idx="499">
                  <c:v>-87.78655400000001</c:v>
                </c:pt>
                <c:pt idx="500">
                  <c:v>-87.787192000000005</c:v>
                </c:pt>
                <c:pt idx="501">
                  <c:v>-87.787909999999997</c:v>
                </c:pt>
                <c:pt idx="502">
                  <c:v>-87.788607999999996</c:v>
                </c:pt>
                <c:pt idx="503">
                  <c:v>-87.789387000000005</c:v>
                </c:pt>
                <c:pt idx="504">
                  <c:v>-87.790047000000001</c:v>
                </c:pt>
                <c:pt idx="505">
                  <c:v>-87.790686000000008</c:v>
                </c:pt>
                <c:pt idx="506">
                  <c:v>-87.791404999999997</c:v>
                </c:pt>
                <c:pt idx="507">
                  <c:v>-87.792107000000001</c:v>
                </c:pt>
                <c:pt idx="508">
                  <c:v>-87.792787000000004</c:v>
                </c:pt>
                <c:pt idx="509">
                  <c:v>-87.793449999999993</c:v>
                </c:pt>
                <c:pt idx="510">
                  <c:v>-87.794094999999999</c:v>
                </c:pt>
                <c:pt idx="511">
                  <c:v>-87.794819000000004</c:v>
                </c:pt>
                <c:pt idx="512">
                  <c:v>-87.795426000000006</c:v>
                </c:pt>
                <c:pt idx="513">
                  <c:v>-87.796113000000005</c:v>
                </c:pt>
                <c:pt idx="514">
                  <c:v>-87.796781999999993</c:v>
                </c:pt>
                <c:pt idx="515">
                  <c:v>-87.797433999999996</c:v>
                </c:pt>
                <c:pt idx="516">
                  <c:v>-87.798066999999989</c:v>
                </c:pt>
                <c:pt idx="517">
                  <c:v>-87.798780999999991</c:v>
                </c:pt>
                <c:pt idx="518">
                  <c:v>-87.799378000000004</c:v>
                </c:pt>
                <c:pt idx="519">
                  <c:v>-87.80005700000001</c:v>
                </c:pt>
                <c:pt idx="520">
                  <c:v>-87.800618999999998</c:v>
                </c:pt>
                <c:pt idx="521">
                  <c:v>-87.801262999999992</c:v>
                </c:pt>
                <c:pt idx="522">
                  <c:v>-87.801888999999989</c:v>
                </c:pt>
                <c:pt idx="523">
                  <c:v>-87.802598000000003</c:v>
                </c:pt>
                <c:pt idx="524">
                  <c:v>-87.803190000000001</c:v>
                </c:pt>
                <c:pt idx="525">
                  <c:v>-87.803765000000013</c:v>
                </c:pt>
                <c:pt idx="526">
                  <c:v>-87.804423</c:v>
                </c:pt>
                <c:pt idx="527">
                  <c:v>-87.805063000000004</c:v>
                </c:pt>
                <c:pt idx="528">
                  <c:v>-87.805686999999992</c:v>
                </c:pt>
                <c:pt idx="529">
                  <c:v>-87.806293999999994</c:v>
                </c:pt>
                <c:pt idx="530">
                  <c:v>-87.806885999999992</c:v>
                </c:pt>
                <c:pt idx="531">
                  <c:v>-87.807460000000006</c:v>
                </c:pt>
                <c:pt idx="532">
                  <c:v>-87.808018000000004</c:v>
                </c:pt>
                <c:pt idx="533">
                  <c:v>-87.808659000000006</c:v>
                </c:pt>
                <c:pt idx="534">
                  <c:v>-87.809185000000014</c:v>
                </c:pt>
                <c:pt idx="535">
                  <c:v>-87.809794999999994</c:v>
                </c:pt>
                <c:pt idx="536">
                  <c:v>-87.810388000000003</c:v>
                </c:pt>
                <c:pt idx="537">
                  <c:v>-87.810966000000008</c:v>
                </c:pt>
                <c:pt idx="538">
                  <c:v>-87.811527999999996</c:v>
                </c:pt>
                <c:pt idx="539">
                  <c:v>-87.812174000000013</c:v>
                </c:pt>
                <c:pt idx="540">
                  <c:v>-87.812705999999991</c:v>
                </c:pt>
                <c:pt idx="541">
                  <c:v>-87.813321000000002</c:v>
                </c:pt>
                <c:pt idx="542">
                  <c:v>-87.81382099999999</c:v>
                </c:pt>
                <c:pt idx="543">
                  <c:v>-87.814406000000005</c:v>
                </c:pt>
                <c:pt idx="544">
                  <c:v>-87.814975999999987</c:v>
                </c:pt>
                <c:pt idx="545">
                  <c:v>-87.81553000000001</c:v>
                </c:pt>
                <c:pt idx="546">
                  <c:v>-87.816069999999996</c:v>
                </c:pt>
                <c:pt idx="547">
                  <c:v>-87.816595000000007</c:v>
                </c:pt>
                <c:pt idx="548">
                  <c:v>-87.817205999999999</c:v>
                </c:pt>
                <c:pt idx="549">
                  <c:v>-87.817701999999997</c:v>
                </c:pt>
                <c:pt idx="550">
                  <c:v>-87.818282999999994</c:v>
                </c:pt>
                <c:pt idx="551">
                  <c:v>-87.818850000000012</c:v>
                </c:pt>
                <c:pt idx="552">
                  <c:v>-87.819302000000008</c:v>
                </c:pt>
                <c:pt idx="553">
                  <c:v>-87.819839999999985</c:v>
                </c:pt>
                <c:pt idx="554">
                  <c:v>-87.820363999999998</c:v>
                </c:pt>
                <c:pt idx="555">
                  <c:v>-87.820973999999993</c:v>
                </c:pt>
                <c:pt idx="556">
                  <c:v>-87.821469000000008</c:v>
                </c:pt>
                <c:pt idx="557">
                  <c:v>-87.82195200000001</c:v>
                </c:pt>
                <c:pt idx="558">
                  <c:v>-87.822520000000011</c:v>
                </c:pt>
                <c:pt idx="559">
                  <c:v>-87.822973999999988</c:v>
                </c:pt>
                <c:pt idx="560">
                  <c:v>-87.823515</c:v>
                </c:pt>
                <c:pt idx="561">
                  <c:v>-87.824041999999992</c:v>
                </c:pt>
                <c:pt idx="562">
                  <c:v>-87.824556999999999</c:v>
                </c:pt>
                <c:pt idx="563">
                  <c:v>-87.825057000000001</c:v>
                </c:pt>
                <c:pt idx="564">
                  <c:v>-87.825544000000008</c:v>
                </c:pt>
                <c:pt idx="565">
                  <c:v>-87.826018000000005</c:v>
                </c:pt>
                <c:pt idx="566">
                  <c:v>-87.82657900000001</c:v>
                </c:pt>
                <c:pt idx="567">
                  <c:v>-87.827027000000001</c:v>
                </c:pt>
                <c:pt idx="568">
                  <c:v>-87.827562</c:v>
                </c:pt>
                <c:pt idx="569">
                  <c:v>-87.827984000000001</c:v>
                </c:pt>
                <c:pt idx="570">
                  <c:v>-87.828494000000006</c:v>
                </c:pt>
                <c:pt idx="571">
                  <c:v>-87.828990000000005</c:v>
                </c:pt>
                <c:pt idx="572">
                  <c:v>-87.829475000000002</c:v>
                </c:pt>
                <c:pt idx="573">
                  <c:v>-87.829945999999993</c:v>
                </c:pt>
                <c:pt idx="574">
                  <c:v>-87.830406000000011</c:v>
                </c:pt>
                <c:pt idx="575">
                  <c:v>-87.830952000000011</c:v>
                </c:pt>
                <c:pt idx="576">
                  <c:v>-87.831385999999995</c:v>
                </c:pt>
                <c:pt idx="577">
                  <c:v>-87.831808999999993</c:v>
                </c:pt>
                <c:pt idx="578">
                  <c:v>-87.832318999999998</c:v>
                </c:pt>
                <c:pt idx="579">
                  <c:v>-87.832816999999991</c:v>
                </c:pt>
                <c:pt idx="580">
                  <c:v>-87.833204000000009</c:v>
                </c:pt>
                <c:pt idx="581">
                  <c:v>-87.833677999999992</c:v>
                </c:pt>
                <c:pt idx="582">
                  <c:v>-87.834140000000005</c:v>
                </c:pt>
                <c:pt idx="583">
                  <c:v>-87.834591000000003</c:v>
                </c:pt>
                <c:pt idx="584">
                  <c:v>-87.835031000000001</c:v>
                </c:pt>
                <c:pt idx="585">
                  <c:v>-87.835558000000006</c:v>
                </c:pt>
                <c:pt idx="586">
                  <c:v>-87.835974000000007</c:v>
                </c:pt>
                <c:pt idx="587">
                  <c:v>-87.836378000000011</c:v>
                </c:pt>
                <c:pt idx="588">
                  <c:v>-87.836872</c:v>
                </c:pt>
                <c:pt idx="589">
                  <c:v>-87.837354000000005</c:v>
                </c:pt>
                <c:pt idx="590">
                  <c:v>-87.837725000000006</c:v>
                </c:pt>
                <c:pt idx="591">
                  <c:v>-87.838183999999998</c:v>
                </c:pt>
                <c:pt idx="592">
                  <c:v>-87.838633000000016</c:v>
                </c:pt>
                <c:pt idx="593">
                  <c:v>-87.839071000000004</c:v>
                </c:pt>
                <c:pt idx="594">
                  <c:v>-87.839496999999994</c:v>
                </c:pt>
                <c:pt idx="595">
                  <c:v>-87.839912999999996</c:v>
                </c:pt>
                <c:pt idx="596">
                  <c:v>-87.840317999999996</c:v>
                </c:pt>
                <c:pt idx="597">
                  <c:v>-87.840710999999999</c:v>
                </c:pt>
                <c:pt idx="598">
                  <c:v>-87.841196000000011</c:v>
                </c:pt>
                <c:pt idx="599">
                  <c:v>-87.841567999999995</c:v>
                </c:pt>
                <c:pt idx="600">
                  <c:v>-87.842030999999992</c:v>
                </c:pt>
                <c:pt idx="601">
                  <c:v>-87.842382999999998</c:v>
                </c:pt>
                <c:pt idx="602">
                  <c:v>-87.842825000000005</c:v>
                </c:pt>
                <c:pt idx="603">
                  <c:v>-87.843255999999997</c:v>
                </c:pt>
                <c:pt idx="604">
                  <c:v>-87.843677</c:v>
                </c:pt>
                <c:pt idx="605">
                  <c:v>-87.844087999999999</c:v>
                </c:pt>
                <c:pt idx="606">
                  <c:v>-87.844488999999996</c:v>
                </c:pt>
                <c:pt idx="607">
                  <c:v>-87.844879000000006</c:v>
                </c:pt>
                <c:pt idx="608">
                  <c:v>-87.84526000000001</c:v>
                </c:pt>
                <c:pt idx="609">
                  <c:v>-87.845631000000012</c:v>
                </c:pt>
                <c:pt idx="610">
                  <c:v>-87.846092000000013</c:v>
                </c:pt>
                <c:pt idx="611">
                  <c:v>-87.846443000000008</c:v>
                </c:pt>
                <c:pt idx="612">
                  <c:v>-87.846884000000003</c:v>
                </c:pt>
                <c:pt idx="613">
                  <c:v>-87.847216000000003</c:v>
                </c:pt>
                <c:pt idx="614">
                  <c:v>-87.847637999999989</c:v>
                </c:pt>
                <c:pt idx="615">
                  <c:v>-87.848050999999998</c:v>
                </c:pt>
                <c:pt idx="616">
                  <c:v>-87.848353000000003</c:v>
                </c:pt>
                <c:pt idx="617">
                  <c:v>-87.848747000000003</c:v>
                </c:pt>
                <c:pt idx="618">
                  <c:v>-87.849131999999997</c:v>
                </c:pt>
                <c:pt idx="619">
                  <c:v>-87.849506000000005</c:v>
                </c:pt>
                <c:pt idx="620">
                  <c:v>-87.849872000000005</c:v>
                </c:pt>
                <c:pt idx="621">
                  <c:v>-87.850228999999999</c:v>
                </c:pt>
                <c:pt idx="622">
                  <c:v>-87.850676000000007</c:v>
                </c:pt>
                <c:pt idx="623">
                  <c:v>-87.851014000000006</c:v>
                </c:pt>
                <c:pt idx="624">
                  <c:v>-87.851343</c:v>
                </c:pt>
                <c:pt idx="625">
                  <c:v>-87.851763000000005</c:v>
                </c:pt>
                <c:pt idx="626">
                  <c:v>-87.852074999999999</c:v>
                </c:pt>
                <c:pt idx="627">
                  <c:v>-87.852477000000007</c:v>
                </c:pt>
                <c:pt idx="628">
                  <c:v>-87.852870999999993</c:v>
                </c:pt>
                <c:pt idx="629">
                  <c:v>-87.853155999999998</c:v>
                </c:pt>
                <c:pt idx="630">
                  <c:v>-87.853532000000001</c:v>
                </c:pt>
                <c:pt idx="631">
                  <c:v>-87.85390000000001</c:v>
                </c:pt>
                <c:pt idx="632">
                  <c:v>-87.854258999999999</c:v>
                </c:pt>
                <c:pt idx="633">
                  <c:v>-87.854610000000008</c:v>
                </c:pt>
                <c:pt idx="634">
                  <c:v>-87.854951</c:v>
                </c:pt>
                <c:pt idx="635">
                  <c:v>-87.855285000000009</c:v>
                </c:pt>
                <c:pt idx="636">
                  <c:v>-87.855610000000013</c:v>
                </c:pt>
                <c:pt idx="637">
                  <c:v>-87.856026999999997</c:v>
                </c:pt>
                <c:pt idx="638">
                  <c:v>-87.856335000000001</c:v>
                </c:pt>
                <c:pt idx="639">
                  <c:v>-87.856634999999997</c:v>
                </c:pt>
                <c:pt idx="640">
                  <c:v>-87.857028</c:v>
                </c:pt>
                <c:pt idx="641">
                  <c:v>-87.857312999999991</c:v>
                </c:pt>
                <c:pt idx="642">
                  <c:v>-87.857688999999993</c:v>
                </c:pt>
                <c:pt idx="643">
                  <c:v>-87.858057000000002</c:v>
                </c:pt>
                <c:pt idx="644">
                  <c:v>-87.858317</c:v>
                </c:pt>
                <c:pt idx="645">
                  <c:v>-87.858669000000006</c:v>
                </c:pt>
                <c:pt idx="646">
                  <c:v>-87.859014000000002</c:v>
                </c:pt>
                <c:pt idx="647">
                  <c:v>-87.859349999999992</c:v>
                </c:pt>
                <c:pt idx="648">
                  <c:v>-87.859679</c:v>
                </c:pt>
                <c:pt idx="649">
                  <c:v>-87.859999000000002</c:v>
                </c:pt>
                <c:pt idx="650">
                  <c:v>-87.860312999999991</c:v>
                </c:pt>
                <c:pt idx="651">
                  <c:v>-87.860619</c:v>
                </c:pt>
                <c:pt idx="652">
                  <c:v>-87.860917000000001</c:v>
                </c:pt>
                <c:pt idx="653">
                  <c:v>-87.861307999999994</c:v>
                </c:pt>
                <c:pt idx="654">
                  <c:v>-87.86159099999999</c:v>
                </c:pt>
                <c:pt idx="655">
                  <c:v>-87.861867000000004</c:v>
                </c:pt>
                <c:pt idx="656">
                  <c:v>-87.862234999999998</c:v>
                </c:pt>
                <c:pt idx="657">
                  <c:v>-87.862497000000005</c:v>
                </c:pt>
                <c:pt idx="658">
                  <c:v>-87.862849999999995</c:v>
                </c:pt>
                <c:pt idx="659">
                  <c:v>-87.863197</c:v>
                </c:pt>
                <c:pt idx="660">
                  <c:v>-87.863436000000007</c:v>
                </c:pt>
                <c:pt idx="661">
                  <c:v>-87.863767999999993</c:v>
                </c:pt>
                <c:pt idx="662">
                  <c:v>-87.864094000000009</c:v>
                </c:pt>
                <c:pt idx="663">
                  <c:v>-87.864412000000002</c:v>
                </c:pt>
                <c:pt idx="664">
                  <c:v>-87.864622999999995</c:v>
                </c:pt>
                <c:pt idx="665">
                  <c:v>-87.864926999999994</c:v>
                </c:pt>
                <c:pt idx="666">
                  <c:v>-87.865223</c:v>
                </c:pt>
                <c:pt idx="667">
                  <c:v>-87.865514000000005</c:v>
                </c:pt>
                <c:pt idx="668">
                  <c:v>-87.865897000000004</c:v>
                </c:pt>
                <c:pt idx="669">
                  <c:v>-87.866174000000001</c:v>
                </c:pt>
                <c:pt idx="670">
                  <c:v>-87.866443000000004</c:v>
                </c:pt>
                <c:pt idx="671">
                  <c:v>-87.866705999999994</c:v>
                </c:pt>
                <c:pt idx="672">
                  <c:v>-87.867063000000002</c:v>
                </c:pt>
                <c:pt idx="673">
                  <c:v>-87.867311999999998</c:v>
                </c:pt>
                <c:pt idx="674">
                  <c:v>-87.867554999999996</c:v>
                </c:pt>
                <c:pt idx="675">
                  <c:v>-87.867891999999998</c:v>
                </c:pt>
                <c:pt idx="676">
                  <c:v>-87.868122</c:v>
                </c:pt>
                <c:pt idx="677">
                  <c:v>-87.868445000000008</c:v>
                </c:pt>
                <c:pt idx="678">
                  <c:v>-87.868762000000004</c:v>
                </c:pt>
                <c:pt idx="679">
                  <c:v>-87.868972999999997</c:v>
                </c:pt>
                <c:pt idx="680">
                  <c:v>-87.869277000000011</c:v>
                </c:pt>
                <c:pt idx="681">
                  <c:v>-87.869574999999998</c:v>
                </c:pt>
                <c:pt idx="682">
                  <c:v>-87.869866999999999</c:v>
                </c:pt>
                <c:pt idx="683">
                  <c:v>-87.870152000000004</c:v>
                </c:pt>
                <c:pt idx="684">
                  <c:v>-87.870331000000007</c:v>
                </c:pt>
                <c:pt idx="685">
                  <c:v>-87.870604</c:v>
                </c:pt>
                <c:pt idx="686">
                  <c:v>-87.870870999999994</c:v>
                </c:pt>
                <c:pt idx="687">
                  <c:v>-87.871232000000006</c:v>
                </c:pt>
                <c:pt idx="688">
                  <c:v>-87.871486000000004</c:v>
                </c:pt>
                <c:pt idx="689">
                  <c:v>-87.871734999999987</c:v>
                </c:pt>
                <c:pt idx="690">
                  <c:v>-87.871977999999984</c:v>
                </c:pt>
                <c:pt idx="691">
                  <c:v>-87.872214</c:v>
                </c:pt>
                <c:pt idx="692">
                  <c:v>-87.872545000000002</c:v>
                </c:pt>
                <c:pt idx="693">
                  <c:v>-87.872770000000017</c:v>
                </c:pt>
                <c:pt idx="694">
                  <c:v>-87.872989000000004</c:v>
                </c:pt>
                <c:pt idx="695">
                  <c:v>-87.873302999999993</c:v>
                </c:pt>
                <c:pt idx="696">
                  <c:v>-87.873508999999999</c:v>
                </c:pt>
                <c:pt idx="697">
                  <c:v>-87.873811000000003</c:v>
                </c:pt>
                <c:pt idx="698">
                  <c:v>-87.874007000000006</c:v>
                </c:pt>
                <c:pt idx="699">
                  <c:v>-87.874297999999996</c:v>
                </c:pt>
                <c:pt idx="700">
                  <c:v>-87.874582000000004</c:v>
                </c:pt>
                <c:pt idx="701">
                  <c:v>-87.874760999999992</c:v>
                </c:pt>
                <c:pt idx="702">
                  <c:v>-87.875033999999999</c:v>
                </c:pt>
                <c:pt idx="703">
                  <c:v>-87.875303000000002</c:v>
                </c:pt>
                <c:pt idx="704">
                  <c:v>-87.875566000000006</c:v>
                </c:pt>
                <c:pt idx="705">
                  <c:v>-87.875821999999999</c:v>
                </c:pt>
                <c:pt idx="706">
                  <c:v>-87.876074000000003</c:v>
                </c:pt>
                <c:pt idx="707">
                  <c:v>-87.876320000000007</c:v>
                </c:pt>
                <c:pt idx="708">
                  <c:v>-87.876560999999995</c:v>
                </c:pt>
                <c:pt idx="709">
                  <c:v>-87.876795999999999</c:v>
                </c:pt>
                <c:pt idx="710">
                  <c:v>-87.877025999999987</c:v>
                </c:pt>
                <c:pt idx="711">
                  <c:v>-87.877251999999999</c:v>
                </c:pt>
                <c:pt idx="712">
                  <c:v>-87.877471</c:v>
                </c:pt>
                <c:pt idx="713">
                  <c:v>-87.877685</c:v>
                </c:pt>
                <c:pt idx="714">
                  <c:v>-87.877994000000001</c:v>
                </c:pt>
                <c:pt idx="715">
                  <c:v>-87.878197999999998</c:v>
                </c:pt>
                <c:pt idx="716">
                  <c:v>-87.878396999999993</c:v>
                </c:pt>
                <c:pt idx="717">
                  <c:v>-87.878691000000003</c:v>
                </c:pt>
                <c:pt idx="718">
                  <c:v>-87.878880000000009</c:v>
                </c:pt>
                <c:pt idx="719">
                  <c:v>-87.879064000000014</c:v>
                </c:pt>
                <c:pt idx="720">
                  <c:v>-87.879341999999994</c:v>
                </c:pt>
                <c:pt idx="721">
                  <c:v>-87.87951600000001</c:v>
                </c:pt>
                <c:pt idx="722">
                  <c:v>-87.879784999999998</c:v>
                </c:pt>
                <c:pt idx="723">
                  <c:v>-87.880049</c:v>
                </c:pt>
                <c:pt idx="724">
                  <c:v>-87.880207999999996</c:v>
                </c:pt>
                <c:pt idx="725">
                  <c:v>-87.880462000000009</c:v>
                </c:pt>
                <c:pt idx="726">
                  <c:v>-87.880712000000003</c:v>
                </c:pt>
                <c:pt idx="727">
                  <c:v>-87.880856000000009</c:v>
                </c:pt>
                <c:pt idx="728">
                  <c:v>-87.881095999999999</c:v>
                </c:pt>
                <c:pt idx="729">
                  <c:v>-87.881329999999991</c:v>
                </c:pt>
                <c:pt idx="730">
                  <c:v>-87.881561000000005</c:v>
                </c:pt>
                <c:pt idx="731">
                  <c:v>-87.881787000000003</c:v>
                </c:pt>
                <c:pt idx="732">
                  <c:v>-87.882007000000002</c:v>
                </c:pt>
                <c:pt idx="733">
                  <c:v>-87.882222999999996</c:v>
                </c:pt>
                <c:pt idx="734">
                  <c:v>-87.882435999999998</c:v>
                </c:pt>
                <c:pt idx="735">
                  <c:v>-87.882643000000002</c:v>
                </c:pt>
                <c:pt idx="736">
                  <c:v>-87.882845000000003</c:v>
                </c:pt>
                <c:pt idx="737">
                  <c:v>-87.883043000000015</c:v>
                </c:pt>
                <c:pt idx="738">
                  <c:v>-87.883235999999997</c:v>
                </c:pt>
                <c:pt idx="739">
                  <c:v>-87.883424999999988</c:v>
                </c:pt>
                <c:pt idx="740">
                  <c:v>-87.883711000000005</c:v>
                </c:pt>
                <c:pt idx="741">
                  <c:v>-87.883891000000006</c:v>
                </c:pt>
                <c:pt idx="742">
                  <c:v>-87.884066999999988</c:v>
                </c:pt>
                <c:pt idx="743">
                  <c:v>-87.884338000000014</c:v>
                </c:pt>
                <c:pt idx="744">
                  <c:v>-87.884505000000004</c:v>
                </c:pt>
                <c:pt idx="745">
                  <c:v>-87.884667999999991</c:v>
                </c:pt>
                <c:pt idx="746">
                  <c:v>-87.884926000000007</c:v>
                </c:pt>
                <c:pt idx="747">
                  <c:v>-87.885081</c:v>
                </c:pt>
                <c:pt idx="748">
                  <c:v>-87.885331000000008</c:v>
                </c:pt>
                <c:pt idx="749">
                  <c:v>-87.885476999999995</c:v>
                </c:pt>
                <c:pt idx="750">
                  <c:v>-87.885718000000011</c:v>
                </c:pt>
                <c:pt idx="751">
                  <c:v>-87.88585599999999</c:v>
                </c:pt>
                <c:pt idx="752">
                  <c:v>-87.886088999999998</c:v>
                </c:pt>
                <c:pt idx="753">
                  <c:v>-87.886318000000003</c:v>
                </c:pt>
                <c:pt idx="754">
                  <c:v>-87.886443</c:v>
                </c:pt>
                <c:pt idx="755">
                  <c:v>-87.88666400000001</c:v>
                </c:pt>
                <c:pt idx="756">
                  <c:v>-87.886882</c:v>
                </c:pt>
                <c:pt idx="757">
                  <c:v>-87.887093999999991</c:v>
                </c:pt>
                <c:pt idx="758">
                  <c:v>-87.887203</c:v>
                </c:pt>
                <c:pt idx="759">
                  <c:v>-87.887408000000008</c:v>
                </c:pt>
                <c:pt idx="760">
                  <c:v>-87.887608999999998</c:v>
                </c:pt>
                <c:pt idx="761">
                  <c:v>-87.887805999999998</c:v>
                </c:pt>
                <c:pt idx="762">
                  <c:v>-87.887999999999991</c:v>
                </c:pt>
                <c:pt idx="763">
                  <c:v>-87.888188</c:v>
                </c:pt>
                <c:pt idx="764">
                  <c:v>-87.888373999999999</c:v>
                </c:pt>
                <c:pt idx="765">
                  <c:v>-87.888554999999997</c:v>
                </c:pt>
                <c:pt idx="766">
                  <c:v>-87.888733000000002</c:v>
                </c:pt>
                <c:pt idx="767">
                  <c:v>-87.888906999999989</c:v>
                </c:pt>
                <c:pt idx="768">
                  <c:v>-87.889077999999984</c:v>
                </c:pt>
                <c:pt idx="769">
                  <c:v>-87.889244000000019</c:v>
                </c:pt>
                <c:pt idx="770">
                  <c:v>-87.889406000000008</c:v>
                </c:pt>
                <c:pt idx="771">
                  <c:v>-87.889664999999994</c:v>
                </c:pt>
                <c:pt idx="772">
                  <c:v>-87.889820999999998</c:v>
                </c:pt>
                <c:pt idx="773">
                  <c:v>-87.889972999999998</c:v>
                </c:pt>
                <c:pt idx="774">
                  <c:v>-87.890120999999994</c:v>
                </c:pt>
                <c:pt idx="775">
                  <c:v>-87.890364999999989</c:v>
                </c:pt>
                <c:pt idx="776">
                  <c:v>-87.890506000000002</c:v>
                </c:pt>
                <c:pt idx="777">
                  <c:v>-87.890641999999986</c:v>
                </c:pt>
                <c:pt idx="778">
                  <c:v>-87.890875999999992</c:v>
                </c:pt>
                <c:pt idx="779">
                  <c:v>-87.891006000000004</c:v>
                </c:pt>
                <c:pt idx="780">
                  <c:v>-87.891232000000002</c:v>
                </c:pt>
                <c:pt idx="781">
                  <c:v>-87.891355000000004</c:v>
                </c:pt>
                <c:pt idx="782">
                  <c:v>-87.891576000000001</c:v>
                </c:pt>
                <c:pt idx="783">
                  <c:v>-87.891690999999994</c:v>
                </c:pt>
                <c:pt idx="784">
                  <c:v>-87.891903999999997</c:v>
                </c:pt>
                <c:pt idx="785">
                  <c:v>-87.892013000000006</c:v>
                </c:pt>
                <c:pt idx="786">
                  <c:v>-87.892219000000011</c:v>
                </c:pt>
                <c:pt idx="787">
                  <c:v>-87.892420999999999</c:v>
                </c:pt>
                <c:pt idx="788">
                  <c:v>-87.892521000000002</c:v>
                </c:pt>
                <c:pt idx="789">
                  <c:v>-87.892716000000007</c:v>
                </c:pt>
                <c:pt idx="790">
                  <c:v>-87.892908000000006</c:v>
                </c:pt>
                <c:pt idx="791">
                  <c:v>-87.892997999999992</c:v>
                </c:pt>
                <c:pt idx="792">
                  <c:v>-87.893183000000008</c:v>
                </c:pt>
                <c:pt idx="793">
                  <c:v>-87.893366</c:v>
                </c:pt>
                <c:pt idx="794">
                  <c:v>-87.893545000000003</c:v>
                </c:pt>
                <c:pt idx="795">
                  <c:v>-87.893721000000014</c:v>
                </c:pt>
                <c:pt idx="796">
                  <c:v>-87.893793000000002</c:v>
                </c:pt>
                <c:pt idx="797">
                  <c:v>-87.893962999999999</c:v>
                </c:pt>
                <c:pt idx="798">
                  <c:v>-87.894130000000004</c:v>
                </c:pt>
                <c:pt idx="799">
                  <c:v>-87.894293000000005</c:v>
                </c:pt>
                <c:pt idx="800">
                  <c:v>-87.894453000000013</c:v>
                </c:pt>
                <c:pt idx="801">
                  <c:v>-87.89461</c:v>
                </c:pt>
                <c:pt idx="802">
                  <c:v>-87.894763999999995</c:v>
                </c:pt>
                <c:pt idx="803">
                  <c:v>-87.894914</c:v>
                </c:pt>
                <c:pt idx="804">
                  <c:v>-87.895061999999996</c:v>
                </c:pt>
                <c:pt idx="805">
                  <c:v>-87.895206999999999</c:v>
                </c:pt>
                <c:pt idx="806">
                  <c:v>-87.895348999999996</c:v>
                </c:pt>
                <c:pt idx="807">
                  <c:v>-87.895487000000003</c:v>
                </c:pt>
                <c:pt idx="808">
                  <c:v>-87.895723000000004</c:v>
                </c:pt>
                <c:pt idx="809">
                  <c:v>-87.895854999999997</c:v>
                </c:pt>
                <c:pt idx="810">
                  <c:v>-87.89598500000001</c:v>
                </c:pt>
                <c:pt idx="811">
                  <c:v>-87.896112000000002</c:v>
                </c:pt>
                <c:pt idx="812">
                  <c:v>-87.896235000000004</c:v>
                </c:pt>
                <c:pt idx="813">
                  <c:v>-87.896456000000001</c:v>
                </c:pt>
                <c:pt idx="814">
                  <c:v>-87.896573000000004</c:v>
                </c:pt>
                <c:pt idx="815">
                  <c:v>-87.896687999999997</c:v>
                </c:pt>
                <c:pt idx="816">
                  <c:v>-87.896900000000002</c:v>
                </c:pt>
                <c:pt idx="817">
                  <c:v>-87.897009999999995</c:v>
                </c:pt>
                <c:pt idx="818">
                  <c:v>-87.897116000000011</c:v>
                </c:pt>
                <c:pt idx="819">
                  <c:v>-87.897319999999993</c:v>
                </c:pt>
                <c:pt idx="820">
                  <c:v>-87.897419999999983</c:v>
                </c:pt>
                <c:pt idx="821">
                  <c:v>-87.897619000000006</c:v>
                </c:pt>
                <c:pt idx="822">
                  <c:v>-87.897714000000008</c:v>
                </c:pt>
                <c:pt idx="823">
                  <c:v>-87.897805000000005</c:v>
                </c:pt>
                <c:pt idx="824">
                  <c:v>-87.897994999999995</c:v>
                </c:pt>
                <c:pt idx="825">
                  <c:v>-87.898083</c:v>
                </c:pt>
                <c:pt idx="826">
                  <c:v>-87.898267000000004</c:v>
                </c:pt>
                <c:pt idx="827">
                  <c:v>-87.898448000000002</c:v>
                </c:pt>
                <c:pt idx="828">
                  <c:v>-87.898527000000001</c:v>
                </c:pt>
                <c:pt idx="829">
                  <c:v>-87.898703000000012</c:v>
                </c:pt>
                <c:pt idx="830">
                  <c:v>-87.898776999999995</c:v>
                </c:pt>
                <c:pt idx="831">
                  <c:v>-87.898946999999993</c:v>
                </c:pt>
                <c:pt idx="832">
                  <c:v>-87.899115999999992</c:v>
                </c:pt>
                <c:pt idx="833">
                  <c:v>-87.899180999999999</c:v>
                </c:pt>
                <c:pt idx="834">
                  <c:v>-87.899344000000013</c:v>
                </c:pt>
                <c:pt idx="835">
                  <c:v>-87.899503999999993</c:v>
                </c:pt>
                <c:pt idx="836">
                  <c:v>-87.899663000000004</c:v>
                </c:pt>
                <c:pt idx="837">
                  <c:v>-87.899716999999995</c:v>
                </c:pt>
                <c:pt idx="838">
                  <c:v>-87.899870000000007</c:v>
                </c:pt>
                <c:pt idx="839">
                  <c:v>-87.900020999999995</c:v>
                </c:pt>
                <c:pt idx="840">
                  <c:v>-87.900169000000005</c:v>
                </c:pt>
                <c:pt idx="841">
                  <c:v>-87.900314000000009</c:v>
                </c:pt>
                <c:pt idx="842">
                  <c:v>-87.900356000000002</c:v>
                </c:pt>
                <c:pt idx="843">
                  <c:v>-87.90049599999999</c:v>
                </c:pt>
                <c:pt idx="844">
                  <c:v>-87.900633999999997</c:v>
                </c:pt>
                <c:pt idx="845">
                  <c:v>-87.900770000000009</c:v>
                </c:pt>
                <c:pt idx="846">
                  <c:v>-87.900902000000002</c:v>
                </c:pt>
                <c:pt idx="847">
                  <c:v>-87.901032999999998</c:v>
                </c:pt>
                <c:pt idx="848">
                  <c:v>-87.901161000000016</c:v>
                </c:pt>
                <c:pt idx="849">
                  <c:v>-87.901285999999999</c:v>
                </c:pt>
                <c:pt idx="850">
                  <c:v>-87.901409000000001</c:v>
                </c:pt>
                <c:pt idx="851">
                  <c:v>-87.901531000000006</c:v>
                </c:pt>
                <c:pt idx="852">
                  <c:v>-87.901649000000006</c:v>
                </c:pt>
                <c:pt idx="853">
                  <c:v>-87.901764999999997</c:v>
                </c:pt>
                <c:pt idx="854">
                  <c:v>-87.901879000000008</c:v>
                </c:pt>
                <c:pt idx="855">
                  <c:v>-87.901990999999995</c:v>
                </c:pt>
                <c:pt idx="856">
                  <c:v>-87.902100000000004</c:v>
                </c:pt>
                <c:pt idx="857">
                  <c:v>-87.902207000000004</c:v>
                </c:pt>
                <c:pt idx="858">
                  <c:v>-87.902411999999998</c:v>
                </c:pt>
                <c:pt idx="859">
                  <c:v>-87.902513999999996</c:v>
                </c:pt>
                <c:pt idx="860">
                  <c:v>-87.902614</c:v>
                </c:pt>
                <c:pt idx="861">
                  <c:v>-87.902711999999994</c:v>
                </c:pt>
                <c:pt idx="862">
                  <c:v>-87.902807999999993</c:v>
                </c:pt>
                <c:pt idx="863">
                  <c:v>-87.903001000000003</c:v>
                </c:pt>
                <c:pt idx="864">
                  <c:v>-87.903092000000015</c:v>
                </c:pt>
                <c:pt idx="865">
                  <c:v>-87.903182000000001</c:v>
                </c:pt>
                <c:pt idx="866">
                  <c:v>-87.903268000000011</c:v>
                </c:pt>
                <c:pt idx="867">
                  <c:v>-87.903452000000001</c:v>
                </c:pt>
                <c:pt idx="868">
                  <c:v>-87.903535999999988</c:v>
                </c:pt>
                <c:pt idx="869">
                  <c:v>-87.903616</c:v>
                </c:pt>
                <c:pt idx="870">
                  <c:v>-87.903793999999991</c:v>
                </c:pt>
                <c:pt idx="871">
                  <c:v>-87.903869999999998</c:v>
                </c:pt>
                <c:pt idx="872">
                  <c:v>-87.903943999999996</c:v>
                </c:pt>
                <c:pt idx="873">
                  <c:v>-87.904116000000002</c:v>
                </c:pt>
                <c:pt idx="874">
                  <c:v>-87.90418600000001</c:v>
                </c:pt>
                <c:pt idx="875">
                  <c:v>-87.904353999999998</c:v>
                </c:pt>
                <c:pt idx="876">
                  <c:v>-87.904420000000002</c:v>
                </c:pt>
                <c:pt idx="877">
                  <c:v>-87.904582999999988</c:v>
                </c:pt>
                <c:pt idx="878">
                  <c:v>-87.904644000000005</c:v>
                </c:pt>
                <c:pt idx="879">
                  <c:v>-87.904703999999995</c:v>
                </c:pt>
                <c:pt idx="880">
                  <c:v>-87.904861999999994</c:v>
                </c:pt>
                <c:pt idx="881">
                  <c:v>-87.904916999999998</c:v>
                </c:pt>
                <c:pt idx="882">
                  <c:v>-87.905071000000007</c:v>
                </c:pt>
                <c:pt idx="883">
                  <c:v>-87.905222999999992</c:v>
                </c:pt>
                <c:pt idx="884">
                  <c:v>-87.905271999999997</c:v>
                </c:pt>
                <c:pt idx="885">
                  <c:v>-87.905418999999995</c:v>
                </c:pt>
                <c:pt idx="886">
                  <c:v>-87.905465000000007</c:v>
                </c:pt>
                <c:pt idx="887">
                  <c:v>-87.905608999999998</c:v>
                </c:pt>
                <c:pt idx="888">
                  <c:v>-87.905750000000012</c:v>
                </c:pt>
                <c:pt idx="889">
                  <c:v>-87.905790999999994</c:v>
                </c:pt>
                <c:pt idx="890">
                  <c:v>-87.905927999999989</c:v>
                </c:pt>
                <c:pt idx="891">
                  <c:v>-87.905965000000009</c:v>
                </c:pt>
                <c:pt idx="892">
                  <c:v>-87.906098</c:v>
                </c:pt>
                <c:pt idx="893">
                  <c:v>-87.906230000000008</c:v>
                </c:pt>
                <c:pt idx="894">
                  <c:v>-87.906361000000004</c:v>
                </c:pt>
                <c:pt idx="895">
                  <c:v>-87.906389000000004</c:v>
                </c:pt>
                <c:pt idx="896">
                  <c:v>-87.906515999999996</c:v>
                </c:pt>
                <c:pt idx="897">
                  <c:v>-87.906640999999993</c:v>
                </c:pt>
                <c:pt idx="898">
                  <c:v>-87.906762999999998</c:v>
                </c:pt>
                <c:pt idx="899">
                  <c:v>-87.906784000000002</c:v>
                </c:pt>
                <c:pt idx="900">
                  <c:v>-87.906903999999997</c:v>
                </c:pt>
                <c:pt idx="901">
                  <c:v>-87.907021000000015</c:v>
                </c:pt>
                <c:pt idx="902">
                  <c:v>-87.907136999999992</c:v>
                </c:pt>
                <c:pt idx="903">
                  <c:v>-87.907251000000002</c:v>
                </c:pt>
                <c:pt idx="904">
                  <c:v>-87.907262999999986</c:v>
                </c:pt>
                <c:pt idx="905">
                  <c:v>-87.907373000000007</c:v>
                </c:pt>
                <c:pt idx="906">
                  <c:v>-87.907482000000002</c:v>
                </c:pt>
                <c:pt idx="907">
                  <c:v>-87.90758799999999</c:v>
                </c:pt>
                <c:pt idx="908">
                  <c:v>-87.907692999999995</c:v>
                </c:pt>
                <c:pt idx="909">
                  <c:v>-87.907797000000002</c:v>
                </c:pt>
                <c:pt idx="910">
                  <c:v>-87.907898000000003</c:v>
                </c:pt>
                <c:pt idx="911">
                  <c:v>-87.907999000000004</c:v>
                </c:pt>
                <c:pt idx="912">
                  <c:v>-87.908096999999998</c:v>
                </c:pt>
                <c:pt idx="913">
                  <c:v>-87.908193000000011</c:v>
                </c:pt>
                <c:pt idx="914">
                  <c:v>-87.908288999999996</c:v>
                </c:pt>
                <c:pt idx="915">
                  <c:v>-87.908382000000017</c:v>
                </c:pt>
                <c:pt idx="916">
                  <c:v>-87.908472000000003</c:v>
                </c:pt>
                <c:pt idx="917">
                  <c:v>-87.908562000000003</c:v>
                </c:pt>
                <c:pt idx="918">
                  <c:v>-87.908649999999994</c:v>
                </c:pt>
                <c:pt idx="919">
                  <c:v>-87.908737999999985</c:v>
                </c:pt>
                <c:pt idx="920">
                  <c:v>-87.908822000000001</c:v>
                </c:pt>
                <c:pt idx="921">
                  <c:v>-87.90890499999999</c:v>
                </c:pt>
                <c:pt idx="922">
                  <c:v>-87.90898700000001</c:v>
                </c:pt>
                <c:pt idx="923">
                  <c:v>-87.909067000000007</c:v>
                </c:pt>
                <c:pt idx="924">
                  <c:v>-87.909144999999995</c:v>
                </c:pt>
                <c:pt idx="925">
                  <c:v>-87.909222</c:v>
                </c:pt>
                <c:pt idx="926">
                  <c:v>-87.909298000000007</c:v>
                </c:pt>
                <c:pt idx="927">
                  <c:v>-87.909370999999993</c:v>
                </c:pt>
                <c:pt idx="928">
                  <c:v>-87.909543999999983</c:v>
                </c:pt>
                <c:pt idx="929">
                  <c:v>-87.909614000000005</c:v>
                </c:pt>
                <c:pt idx="930">
                  <c:v>-87.909683000000001</c:v>
                </c:pt>
                <c:pt idx="931">
                  <c:v>-87.909751</c:v>
                </c:pt>
                <c:pt idx="932">
                  <c:v>-87.909815999999992</c:v>
                </c:pt>
                <c:pt idx="933">
                  <c:v>-87.909880999999999</c:v>
                </c:pt>
                <c:pt idx="934">
                  <c:v>-87.910043999999999</c:v>
                </c:pt>
                <c:pt idx="935">
                  <c:v>-87.910104999999987</c:v>
                </c:pt>
                <c:pt idx="936">
                  <c:v>-87.910164999999992</c:v>
                </c:pt>
                <c:pt idx="937">
                  <c:v>-87.910222999999988</c:v>
                </c:pt>
                <c:pt idx="938">
                  <c:v>-87.910380000000004</c:v>
                </c:pt>
                <c:pt idx="939">
                  <c:v>-87.91043599999999</c:v>
                </c:pt>
                <c:pt idx="940">
                  <c:v>-87.91049000000001</c:v>
                </c:pt>
                <c:pt idx="941">
                  <c:v>-87.910543000000004</c:v>
                </c:pt>
                <c:pt idx="942">
                  <c:v>-87.910692999999995</c:v>
                </c:pt>
                <c:pt idx="943">
                  <c:v>-87.910742999999997</c:v>
                </c:pt>
                <c:pt idx="944">
                  <c:v>-87.910791000000003</c:v>
                </c:pt>
                <c:pt idx="945">
                  <c:v>-87.910937999999987</c:v>
                </c:pt>
                <c:pt idx="946">
                  <c:v>-87.910983000000002</c:v>
                </c:pt>
                <c:pt idx="947">
                  <c:v>-87.91102699999999</c:v>
                </c:pt>
                <c:pt idx="948">
                  <c:v>-87.911169999999998</c:v>
                </c:pt>
                <c:pt idx="949">
                  <c:v>-87.911210999999994</c:v>
                </c:pt>
                <c:pt idx="950">
                  <c:v>-87.911349999999985</c:v>
                </c:pt>
                <c:pt idx="951">
                  <c:v>-87.911388000000002</c:v>
                </c:pt>
                <c:pt idx="952">
                  <c:v>-87.911424999999994</c:v>
                </c:pt>
                <c:pt idx="953">
                  <c:v>-87.911560999999992</c:v>
                </c:pt>
                <c:pt idx="954">
                  <c:v>-87.911595000000005</c:v>
                </c:pt>
                <c:pt idx="955">
                  <c:v>-87.911726999999999</c:v>
                </c:pt>
                <c:pt idx="956">
                  <c:v>-87.911759000000004</c:v>
                </c:pt>
                <c:pt idx="957">
                  <c:v>-87.911889000000002</c:v>
                </c:pt>
                <c:pt idx="958">
                  <c:v>-87.911918999999997</c:v>
                </c:pt>
                <c:pt idx="959">
                  <c:v>-87.912046000000004</c:v>
                </c:pt>
                <c:pt idx="960">
                  <c:v>-87.912071999999995</c:v>
                </c:pt>
                <c:pt idx="961">
                  <c:v>-87.912097000000003</c:v>
                </c:pt>
                <c:pt idx="962">
                  <c:v>-87.912220000000005</c:v>
                </c:pt>
                <c:pt idx="963">
                  <c:v>-87.912341999999995</c:v>
                </c:pt>
                <c:pt idx="964">
                  <c:v>-87.912362999999985</c:v>
                </c:pt>
                <c:pt idx="965">
                  <c:v>-87.912483000000009</c:v>
                </c:pt>
                <c:pt idx="966">
                  <c:v>-87.912500999999992</c:v>
                </c:pt>
                <c:pt idx="967">
                  <c:v>-87.912617999999995</c:v>
                </c:pt>
                <c:pt idx="968">
                  <c:v>-87.912633999999997</c:v>
                </c:pt>
                <c:pt idx="969">
                  <c:v>-87.912748000000008</c:v>
                </c:pt>
                <c:pt idx="970">
                  <c:v>-87.912762000000001</c:v>
                </c:pt>
                <c:pt idx="971">
                  <c:v>-87.912873000000005</c:v>
                </c:pt>
                <c:pt idx="972">
                  <c:v>-87.912984000000009</c:v>
                </c:pt>
                <c:pt idx="973">
                  <c:v>-87.912993999999983</c:v>
                </c:pt>
                <c:pt idx="974">
                  <c:v>-87.913103000000007</c:v>
                </c:pt>
                <c:pt idx="975">
                  <c:v>-87.913108999999992</c:v>
                </c:pt>
                <c:pt idx="976">
                  <c:v>-87.913214999999994</c:v>
                </c:pt>
                <c:pt idx="977">
                  <c:v>-87.913319999999999</c:v>
                </c:pt>
                <c:pt idx="978">
                  <c:v>-87.913322999999991</c:v>
                </c:pt>
                <c:pt idx="979">
                  <c:v>-87.913425000000004</c:v>
                </c:pt>
                <c:pt idx="980">
                  <c:v>-87.913526000000005</c:v>
                </c:pt>
                <c:pt idx="981">
                  <c:v>-87.913526000000005</c:v>
                </c:pt>
                <c:pt idx="982">
                  <c:v>-87.913623999999999</c:v>
                </c:pt>
                <c:pt idx="983">
                  <c:v>-87.913722000000007</c:v>
                </c:pt>
                <c:pt idx="984">
                  <c:v>-87.913818000000006</c:v>
                </c:pt>
                <c:pt idx="985">
                  <c:v>-87.913813000000005</c:v>
                </c:pt>
                <c:pt idx="986">
                  <c:v>-87.913906999999995</c:v>
                </c:pt>
                <c:pt idx="987">
                  <c:v>-87.914000000000001</c:v>
                </c:pt>
                <c:pt idx="988">
                  <c:v>-87.913992999999991</c:v>
                </c:pt>
                <c:pt idx="989">
                  <c:v>-87.914081999999993</c:v>
                </c:pt>
                <c:pt idx="990">
                  <c:v>-87.914172000000008</c:v>
                </c:pt>
                <c:pt idx="991">
                  <c:v>-87.914259999999999</c:v>
                </c:pt>
                <c:pt idx="992">
                  <c:v>-87.914348000000004</c:v>
                </c:pt>
                <c:pt idx="993">
                  <c:v>-87.914333000000013</c:v>
                </c:pt>
                <c:pt idx="994">
                  <c:v>-87.914419000000009</c:v>
                </c:pt>
                <c:pt idx="995">
                  <c:v>-87.914501999999999</c:v>
                </c:pt>
                <c:pt idx="996">
                  <c:v>-87.914584999999988</c:v>
                </c:pt>
                <c:pt idx="997">
                  <c:v>-87.91466699999998</c:v>
                </c:pt>
              </c:numCache>
            </c:numRef>
          </c:yVal>
          <c:smooth val="0"/>
          <c:extLst>
            <c:ext xmlns:c16="http://schemas.microsoft.com/office/drawing/2014/chart" uri="{C3380CC4-5D6E-409C-BE32-E72D297353CC}">
              <c16:uniqueId val="{00000003-8349-0A4C-8613-1120C481C720}"/>
            </c:ext>
          </c:extLst>
        </c:ser>
        <c:ser>
          <c:idx val="4"/>
          <c:order val="4"/>
          <c:tx>
            <c:strRef>
              <c:f>cmax4!$R$1</c:f>
              <c:strCache>
                <c:ptCount val="1"/>
                <c:pt idx="0">
                  <c:v>opencor cmax 2</c:v>
                </c:pt>
              </c:strCache>
            </c:strRef>
          </c:tx>
          <c:spPr>
            <a:ln w="19050" cap="rnd">
              <a:solidFill>
                <a:schemeClr val="accent4">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R$2:$R$5981</c:f>
              <c:numCache>
                <c:formatCode>General</c:formatCode>
                <c:ptCount val="5980"/>
                <c:pt idx="0">
                  <c:v>-87.916361000000009</c:v>
                </c:pt>
                <c:pt idx="1">
                  <c:v>-87.916556</c:v>
                </c:pt>
                <c:pt idx="2">
                  <c:v>-87.916618999999997</c:v>
                </c:pt>
                <c:pt idx="3">
                  <c:v>-87.916758000000002</c:v>
                </c:pt>
                <c:pt idx="4">
                  <c:v>-87.916878999999994</c:v>
                </c:pt>
                <c:pt idx="5">
                  <c:v>-87.916987000000006</c:v>
                </c:pt>
                <c:pt idx="6">
                  <c:v>-87.917085</c:v>
                </c:pt>
                <c:pt idx="7">
                  <c:v>-87.917173999999989</c:v>
                </c:pt>
                <c:pt idx="8">
                  <c:v>-87.517257000000001</c:v>
                </c:pt>
                <c:pt idx="9">
                  <c:v>-39.196157000000014</c:v>
                </c:pt>
                <c:pt idx="10">
                  <c:v>28.387226000000002</c:v>
                </c:pt>
                <c:pt idx="11">
                  <c:v>37.548687000000001</c:v>
                </c:pt>
                <c:pt idx="12">
                  <c:v>39.561202000000002</c:v>
                </c:pt>
                <c:pt idx="13">
                  <c:v>40.374783000000008</c:v>
                </c:pt>
                <c:pt idx="14">
                  <c:v>40.632339000000002</c:v>
                </c:pt>
                <c:pt idx="15">
                  <c:v>40.613354999999999</c:v>
                </c:pt>
                <c:pt idx="16">
                  <c:v>40.460072999999994</c:v>
                </c:pt>
                <c:pt idx="17">
                  <c:v>40.256266000000004</c:v>
                </c:pt>
                <c:pt idx="18">
                  <c:v>40.052637000000004</c:v>
                </c:pt>
                <c:pt idx="19">
                  <c:v>39.875754999999998</c:v>
                </c:pt>
                <c:pt idx="20">
                  <c:v>39.735773999999999</c:v>
                </c:pt>
                <c:pt idx="21">
                  <c:v>39.632746999999995</c:v>
                </c:pt>
                <c:pt idx="22">
                  <c:v>39.561909</c:v>
                </c:pt>
                <c:pt idx="23">
                  <c:v>39.516511999999992</c:v>
                </c:pt>
                <c:pt idx="24">
                  <c:v>39.489764000000008</c:v>
                </c:pt>
                <c:pt idx="25">
                  <c:v>39.475676</c:v>
                </c:pt>
                <c:pt idx="26">
                  <c:v>39.468889000000004</c:v>
                </c:pt>
                <c:pt idx="27">
                  <c:v>39.465463999999997</c:v>
                </c:pt>
                <c:pt idx="28">
                  <c:v>39.461939000000001</c:v>
                </c:pt>
                <c:pt idx="29">
                  <c:v>39.455752000000004</c:v>
                </c:pt>
                <c:pt idx="30">
                  <c:v>39.445231000000007</c:v>
                </c:pt>
                <c:pt idx="31">
                  <c:v>39.428789999999999</c:v>
                </c:pt>
                <c:pt idx="32">
                  <c:v>39.405428000000001</c:v>
                </c:pt>
                <c:pt idx="33">
                  <c:v>39.374671000000006</c:v>
                </c:pt>
                <c:pt idx="34">
                  <c:v>39.335954000000001</c:v>
                </c:pt>
                <c:pt idx="35">
                  <c:v>39.289077000000006</c:v>
                </c:pt>
                <c:pt idx="36">
                  <c:v>39.233940000000004</c:v>
                </c:pt>
                <c:pt idx="37">
                  <c:v>39.170651000000007</c:v>
                </c:pt>
                <c:pt idx="38">
                  <c:v>39.099332000000004</c:v>
                </c:pt>
                <c:pt idx="39">
                  <c:v>39.020116000000002</c:v>
                </c:pt>
                <c:pt idx="40">
                  <c:v>38.933239</c:v>
                </c:pt>
                <c:pt idx="41">
                  <c:v>38.838932999999997</c:v>
                </c:pt>
                <c:pt idx="42">
                  <c:v>38.737414999999999</c:v>
                </c:pt>
                <c:pt idx="43">
                  <c:v>38.629078</c:v>
                </c:pt>
                <c:pt idx="44">
                  <c:v>38.514179999999996</c:v>
                </c:pt>
                <c:pt idx="45">
                  <c:v>38.393038000000004</c:v>
                </c:pt>
                <c:pt idx="46">
                  <c:v>38.265819000000008</c:v>
                </c:pt>
                <c:pt idx="47">
                  <c:v>38.132931999999997</c:v>
                </c:pt>
                <c:pt idx="48">
                  <c:v>37.994621999999993</c:v>
                </c:pt>
                <c:pt idx="49">
                  <c:v>37.851066000000003</c:v>
                </c:pt>
                <c:pt idx="50">
                  <c:v>37.702566000000004</c:v>
                </c:pt>
                <c:pt idx="51">
                  <c:v>37.549346</c:v>
                </c:pt>
                <c:pt idx="52">
                  <c:v>37.391753000000008</c:v>
                </c:pt>
                <c:pt idx="53">
                  <c:v>37.229841</c:v>
                </c:pt>
                <c:pt idx="54">
                  <c:v>37.063985000000002</c:v>
                </c:pt>
                <c:pt idx="55">
                  <c:v>36.894266000000002</c:v>
                </c:pt>
                <c:pt idx="56">
                  <c:v>36.720976</c:v>
                </c:pt>
                <c:pt idx="57">
                  <c:v>36.54421</c:v>
                </c:pt>
                <c:pt idx="58">
                  <c:v>36.364275000000006</c:v>
                </c:pt>
                <c:pt idx="59">
                  <c:v>36.181179999999998</c:v>
                </c:pt>
                <c:pt idx="60">
                  <c:v>35.995236000000006</c:v>
                </c:pt>
                <c:pt idx="61">
                  <c:v>35.806460999999999</c:v>
                </c:pt>
                <c:pt idx="62">
                  <c:v>35.615172999999999</c:v>
                </c:pt>
                <c:pt idx="63">
                  <c:v>35.421391999999997</c:v>
                </c:pt>
                <c:pt idx="64">
                  <c:v>35.225341999999998</c:v>
                </c:pt>
                <c:pt idx="65">
                  <c:v>35.027043999999997</c:v>
                </c:pt>
                <c:pt idx="66">
                  <c:v>34.826725999999994</c:v>
                </c:pt>
                <c:pt idx="67">
                  <c:v>34.624511999999996</c:v>
                </c:pt>
                <c:pt idx="68">
                  <c:v>34.420427000000004</c:v>
                </c:pt>
                <c:pt idx="69">
                  <c:v>34.214601000000002</c:v>
                </c:pt>
                <c:pt idx="70">
                  <c:v>34.007258000000007</c:v>
                </c:pt>
                <c:pt idx="71">
                  <c:v>33.798427000000004</c:v>
                </c:pt>
                <c:pt idx="72">
                  <c:v>33.588235999999995</c:v>
                </c:pt>
                <c:pt idx="73">
                  <c:v>33.376712999999995</c:v>
                </c:pt>
                <c:pt idx="74">
                  <c:v>33.163985000000004</c:v>
                </c:pt>
                <c:pt idx="75">
                  <c:v>32.950281000000004</c:v>
                </c:pt>
                <c:pt idx="76">
                  <c:v>32.735427999999999</c:v>
                </c:pt>
                <c:pt idx="77">
                  <c:v>32.519756999999998</c:v>
                </c:pt>
                <c:pt idx="78">
                  <c:v>32.303194000000005</c:v>
                </c:pt>
                <c:pt idx="79">
                  <c:v>32.085968999999999</c:v>
                </c:pt>
                <c:pt idx="80">
                  <c:v>31.868008000000003</c:v>
                </c:pt>
                <c:pt idx="81">
                  <c:v>31.649440000000002</c:v>
                </c:pt>
                <c:pt idx="82">
                  <c:v>31.430292000000001</c:v>
                </c:pt>
                <c:pt idx="83">
                  <c:v>31.210792000000001</c:v>
                </c:pt>
                <c:pt idx="84">
                  <c:v>30.990767999999999</c:v>
                </c:pt>
                <c:pt idx="85">
                  <c:v>30.770543000000004</c:v>
                </c:pt>
                <c:pt idx="86">
                  <c:v>30.549939000000002</c:v>
                </c:pt>
                <c:pt idx="87">
                  <c:v>30.329175999999997</c:v>
                </c:pt>
                <c:pt idx="88">
                  <c:v>30.108159999999998</c:v>
                </c:pt>
                <c:pt idx="89">
                  <c:v>29.887184999999999</c:v>
                </c:pt>
                <c:pt idx="90">
                  <c:v>29.666117</c:v>
                </c:pt>
                <c:pt idx="91">
                  <c:v>29.445007000000004</c:v>
                </c:pt>
                <c:pt idx="92">
                  <c:v>29.224011000000001</c:v>
                </c:pt>
                <c:pt idx="93">
                  <c:v>29.003008999999999</c:v>
                </c:pt>
                <c:pt idx="94">
                  <c:v>28.782221999999997</c:v>
                </c:pt>
                <c:pt idx="95">
                  <c:v>28.561595000000001</c:v>
                </c:pt>
                <c:pt idx="96">
                  <c:v>28.341084000000002</c:v>
                </c:pt>
                <c:pt idx="97">
                  <c:v>28.120851000000002</c:v>
                </c:pt>
                <c:pt idx="98">
                  <c:v>27.900852</c:v>
                </c:pt>
                <c:pt idx="99">
                  <c:v>27.681144</c:v>
                </c:pt>
                <c:pt idx="100">
                  <c:v>27.461677999999999</c:v>
                </c:pt>
                <c:pt idx="101">
                  <c:v>27.242599999999999</c:v>
                </c:pt>
                <c:pt idx="102">
                  <c:v>27.023851999999998</c:v>
                </c:pt>
                <c:pt idx="103">
                  <c:v>26.805578000000001</c:v>
                </c:pt>
                <c:pt idx="104">
                  <c:v>26.587612</c:v>
                </c:pt>
                <c:pt idx="105">
                  <c:v>26.370092999999997</c:v>
                </c:pt>
                <c:pt idx="106">
                  <c:v>26.152951999999999</c:v>
                </c:pt>
                <c:pt idx="107">
                  <c:v>25.936321</c:v>
                </c:pt>
                <c:pt idx="108">
                  <c:v>25.720029</c:v>
                </c:pt>
                <c:pt idx="109">
                  <c:v>25.504307000000001</c:v>
                </c:pt>
                <c:pt idx="110">
                  <c:v>25.289080999999999</c:v>
                </c:pt>
                <c:pt idx="111">
                  <c:v>25.074176999999999</c:v>
                </c:pt>
                <c:pt idx="112">
                  <c:v>24.859921999999997</c:v>
                </c:pt>
                <c:pt idx="113">
                  <c:v>24.646039999999999</c:v>
                </c:pt>
                <c:pt idx="114">
                  <c:v>24.432654999999997</c:v>
                </c:pt>
                <c:pt idx="115">
                  <c:v>24.219763</c:v>
                </c:pt>
                <c:pt idx="116">
                  <c:v>24.007356000000001</c:v>
                </c:pt>
                <c:pt idx="117">
                  <c:v>23.795417999999998</c:v>
                </c:pt>
                <c:pt idx="118">
                  <c:v>23.583962999999997</c:v>
                </c:pt>
                <c:pt idx="119">
                  <c:v>23.372964000000003</c:v>
                </c:pt>
                <c:pt idx="120">
                  <c:v>23.162434000000001</c:v>
                </c:pt>
                <c:pt idx="121">
                  <c:v>22.952368</c:v>
                </c:pt>
                <c:pt idx="122">
                  <c:v>22.742739</c:v>
                </c:pt>
                <c:pt idx="123">
                  <c:v>22.533541999999997</c:v>
                </c:pt>
                <c:pt idx="124">
                  <c:v>22.324780999999998</c:v>
                </c:pt>
                <c:pt idx="125">
                  <c:v>22.116431000000002</c:v>
                </c:pt>
                <c:pt idx="126">
                  <c:v>21.908478000000002</c:v>
                </c:pt>
                <c:pt idx="127">
                  <c:v>21.700927999999998</c:v>
                </c:pt>
                <c:pt idx="128">
                  <c:v>21.493739000000001</c:v>
                </c:pt>
                <c:pt idx="129">
                  <c:v>21.286928</c:v>
                </c:pt>
                <c:pt idx="130">
                  <c:v>21.080452999999999</c:v>
                </c:pt>
                <c:pt idx="131">
                  <c:v>20.874313999999998</c:v>
                </c:pt>
                <c:pt idx="132">
                  <c:v>20.668481999999997</c:v>
                </c:pt>
                <c:pt idx="133">
                  <c:v>20.462955000000001</c:v>
                </c:pt>
                <c:pt idx="134">
                  <c:v>20.257708999999998</c:v>
                </c:pt>
                <c:pt idx="135">
                  <c:v>20.052714999999999</c:v>
                </c:pt>
                <c:pt idx="136">
                  <c:v>19.847979000000002</c:v>
                </c:pt>
                <c:pt idx="137">
                  <c:v>19.643464999999999</c:v>
                </c:pt>
                <c:pt idx="138">
                  <c:v>19.439150000000001</c:v>
                </c:pt>
                <c:pt idx="139">
                  <c:v>19.235033999999999</c:v>
                </c:pt>
                <c:pt idx="140">
                  <c:v>19.031074</c:v>
                </c:pt>
                <c:pt idx="141">
                  <c:v>18.827272000000001</c:v>
                </c:pt>
                <c:pt idx="142">
                  <c:v>18.623581000000001</c:v>
                </c:pt>
                <c:pt idx="143">
                  <c:v>18.420003999999999</c:v>
                </c:pt>
                <c:pt idx="144">
                  <c:v>18.216507</c:v>
                </c:pt>
                <c:pt idx="145">
                  <c:v>18.013076999999999</c:v>
                </c:pt>
                <c:pt idx="146">
                  <c:v>17.809683</c:v>
                </c:pt>
                <c:pt idx="147">
                  <c:v>17.606315000000002</c:v>
                </c:pt>
                <c:pt idx="148">
                  <c:v>17.402926999999998</c:v>
                </c:pt>
                <c:pt idx="149">
                  <c:v>17.199521999999998</c:v>
                </c:pt>
                <c:pt idx="150">
                  <c:v>16.996069000000002</c:v>
                </c:pt>
                <c:pt idx="151">
                  <c:v>16.792543999999999</c:v>
                </c:pt>
                <c:pt idx="152">
                  <c:v>16.588918</c:v>
                </c:pt>
                <c:pt idx="153">
                  <c:v>16.385176999999999</c:v>
                </c:pt>
                <c:pt idx="154">
                  <c:v>16.181294000000001</c:v>
                </c:pt>
                <c:pt idx="155">
                  <c:v>15.977247000000002</c:v>
                </c:pt>
                <c:pt idx="156">
                  <c:v>15.773008000000001</c:v>
                </c:pt>
                <c:pt idx="157">
                  <c:v>15.568551000000001</c:v>
                </c:pt>
                <c:pt idx="158">
                  <c:v>15.363860000000001</c:v>
                </c:pt>
                <c:pt idx="159">
                  <c:v>15.158904</c:v>
                </c:pt>
                <c:pt idx="160">
                  <c:v>14.953657</c:v>
                </c:pt>
                <c:pt idx="161">
                  <c:v>14.748101999999999</c:v>
                </c:pt>
                <c:pt idx="162">
                  <c:v>14.542206999999999</c:v>
                </c:pt>
                <c:pt idx="163">
                  <c:v>14.335951</c:v>
                </c:pt>
                <c:pt idx="164">
                  <c:v>14.129306000000001</c:v>
                </c:pt>
                <c:pt idx="165">
                  <c:v>13.9222517</c:v>
                </c:pt>
                <c:pt idx="166">
                  <c:v>13.714763</c:v>
                </c:pt>
                <c:pt idx="167">
                  <c:v>13.506812999999999</c:v>
                </c:pt>
                <c:pt idx="168">
                  <c:v>13.298374000000001</c:v>
                </c:pt>
                <c:pt idx="169">
                  <c:v>13.089423999999999</c:v>
                </c:pt>
                <c:pt idx="170">
                  <c:v>12.879929000000001</c:v>
                </c:pt>
                <c:pt idx="171">
                  <c:v>12.669872000000002</c:v>
                </c:pt>
                <c:pt idx="172">
                  <c:v>12.459216000000001</c:v>
                </c:pt>
                <c:pt idx="173">
                  <c:v>12.247942</c:v>
                </c:pt>
                <c:pt idx="174">
                  <c:v>12.036007999999999</c:v>
                </c:pt>
                <c:pt idx="175">
                  <c:v>11.823399999999999</c:v>
                </c:pt>
                <c:pt idx="176">
                  <c:v>11.610084000000001</c:v>
                </c:pt>
                <c:pt idx="177">
                  <c:v>11.39602</c:v>
                </c:pt>
                <c:pt idx="178">
                  <c:v>11.181198999999999</c:v>
                </c:pt>
                <c:pt idx="179">
                  <c:v>10.965586999999999</c:v>
                </c:pt>
                <c:pt idx="180">
                  <c:v>10.749137000000001</c:v>
                </c:pt>
                <c:pt idx="181">
                  <c:v>10.531834</c:v>
                </c:pt>
                <c:pt idx="182">
                  <c:v>10.313651999999999</c:v>
                </c:pt>
                <c:pt idx="183">
                  <c:v>10.094552</c:v>
                </c:pt>
                <c:pt idx="184">
                  <c:v>9.8745049999999992</c:v>
                </c:pt>
                <c:pt idx="185">
                  <c:v>9.6534830000000014</c:v>
                </c:pt>
                <c:pt idx="186">
                  <c:v>9.4314459999999993</c:v>
                </c:pt>
                <c:pt idx="187">
                  <c:v>9.2083649999999988</c:v>
                </c:pt>
                <c:pt idx="188">
                  <c:v>8.984216</c:v>
                </c:pt>
                <c:pt idx="189">
                  <c:v>8.7589590000000008</c:v>
                </c:pt>
                <c:pt idx="190">
                  <c:v>8.5325650000000017</c:v>
                </c:pt>
                <c:pt idx="191">
                  <c:v>8.3049970000000002</c:v>
                </c:pt>
                <c:pt idx="192">
                  <c:v>8.0762210000000003</c:v>
                </c:pt>
                <c:pt idx="193">
                  <c:v>7.8462049999999985</c:v>
                </c:pt>
                <c:pt idx="194">
                  <c:v>7.6149130000000014</c:v>
                </c:pt>
                <c:pt idx="195">
                  <c:v>7.3823079999999992</c:v>
                </c:pt>
                <c:pt idx="196">
                  <c:v>7.1483499999999998</c:v>
                </c:pt>
                <c:pt idx="197">
                  <c:v>6.9129949999999996</c:v>
                </c:pt>
                <c:pt idx="198">
                  <c:v>6.6762199999999998</c:v>
                </c:pt>
                <c:pt idx="199">
                  <c:v>6.4379450000000009</c:v>
                </c:pt>
                <c:pt idx="200">
                  <c:v>6.1981450000000002</c:v>
                </c:pt>
                <c:pt idx="201">
                  <c:v>5.956861</c:v>
                </c:pt>
                <c:pt idx="202">
                  <c:v>5.7138880000000007</c:v>
                </c:pt>
                <c:pt idx="203">
                  <c:v>5.4692849999999993</c:v>
                </c:pt>
                <c:pt idx="204">
                  <c:v>5.2228810000000001</c:v>
                </c:pt>
                <c:pt idx="205">
                  <c:v>4.9747700000000004</c:v>
                </c:pt>
                <c:pt idx="206">
                  <c:v>4.7248270000000003</c:v>
                </c:pt>
                <c:pt idx="207">
                  <c:v>4.4729099999999988</c:v>
                </c:pt>
                <c:pt idx="208">
                  <c:v>4.2189689999999995</c:v>
                </c:pt>
                <c:pt idx="209">
                  <c:v>3.9629570000000012</c:v>
                </c:pt>
                <c:pt idx="210">
                  <c:v>3.7048390000000007</c:v>
                </c:pt>
                <c:pt idx="211">
                  <c:v>3.4444980000000016</c:v>
                </c:pt>
                <c:pt idx="212">
                  <c:v>3.1817459999999977</c:v>
                </c:pt>
                <c:pt idx="213">
                  <c:v>2.9165230000000015</c:v>
                </c:pt>
                <c:pt idx="214">
                  <c:v>2.6488020000000021</c:v>
                </c:pt>
                <c:pt idx="215">
                  <c:v>2.3784909999999999</c:v>
                </c:pt>
                <c:pt idx="216">
                  <c:v>2.1053230000000012</c:v>
                </c:pt>
                <c:pt idx="217">
                  <c:v>1.8293539999999997</c:v>
                </c:pt>
                <c:pt idx="218">
                  <c:v>1.550459</c:v>
                </c:pt>
                <c:pt idx="219">
                  <c:v>1.2683239999999991</c:v>
                </c:pt>
                <c:pt idx="220">
                  <c:v>0.9831409999999976</c:v>
                </c:pt>
                <c:pt idx="221">
                  <c:v>0.69451300000000071</c:v>
                </c:pt>
                <c:pt idx="222">
                  <c:v>0.4024590000000034</c:v>
                </c:pt>
                <c:pt idx="223">
                  <c:v>0.10681000000000049</c:v>
                </c:pt>
                <c:pt idx="224">
                  <c:v>-0.19256999999999952</c:v>
                </c:pt>
                <c:pt idx="225">
                  <c:v>-0.49578399999999834</c:v>
                </c:pt>
                <c:pt idx="226">
                  <c:v>-0.80308800000000002</c:v>
                </c:pt>
                <c:pt idx="227">
                  <c:v>-1.1143840000000014</c:v>
                </c:pt>
                <c:pt idx="228">
                  <c:v>-1.4300210000000002</c:v>
                </c:pt>
                <c:pt idx="229">
                  <c:v>-1.7500790000000019</c:v>
                </c:pt>
                <c:pt idx="230">
                  <c:v>-2.0746760000000002</c:v>
                </c:pt>
                <c:pt idx="231">
                  <c:v>-2.4039660000000005</c:v>
                </c:pt>
                <c:pt idx="232">
                  <c:v>-2.7380359999999997</c:v>
                </c:pt>
                <c:pt idx="233">
                  <c:v>-3.0770039999999974</c:v>
                </c:pt>
                <c:pt idx="234">
                  <c:v>-3.4210239999999987</c:v>
                </c:pt>
                <c:pt idx="235">
                  <c:v>-3.7701809999999991</c:v>
                </c:pt>
                <c:pt idx="236">
                  <c:v>-4.1244820000000013</c:v>
                </c:pt>
                <c:pt idx="237">
                  <c:v>-4.484064</c:v>
                </c:pt>
                <c:pt idx="238">
                  <c:v>-4.8489779999999998</c:v>
                </c:pt>
                <c:pt idx="239">
                  <c:v>-5.2192860000000003</c:v>
                </c:pt>
                <c:pt idx="240">
                  <c:v>-5.5948590000000022</c:v>
                </c:pt>
                <c:pt idx="241">
                  <c:v>-5.9758629999999977</c:v>
                </c:pt>
                <c:pt idx="242">
                  <c:v>-6.3621580000000026</c:v>
                </c:pt>
                <c:pt idx="243">
                  <c:v>-6.7536910000000008</c:v>
                </c:pt>
                <c:pt idx="244">
                  <c:v>-7.1503909999999999</c:v>
                </c:pt>
                <c:pt idx="245">
                  <c:v>-7.5521740000000026</c:v>
                </c:pt>
                <c:pt idx="246">
                  <c:v>-7.9589359999999978</c:v>
                </c:pt>
                <c:pt idx="247">
                  <c:v>-8.3704740000000033</c:v>
                </c:pt>
                <c:pt idx="248">
                  <c:v>-8.7865880000000072</c:v>
                </c:pt>
                <c:pt idx="249">
                  <c:v>-9.2071100000000001</c:v>
                </c:pt>
                <c:pt idx="250">
                  <c:v>-9.6318380000000001</c:v>
                </c:pt>
                <c:pt idx="251">
                  <c:v>-10.060470000000004</c:v>
                </c:pt>
                <c:pt idx="252">
                  <c:v>-10.492762999999998</c:v>
                </c:pt>
                <c:pt idx="253">
                  <c:v>-10.928495999999999</c:v>
                </c:pt>
                <c:pt idx="254">
                  <c:v>-11.367233000000001</c:v>
                </c:pt>
                <c:pt idx="255">
                  <c:v>-11.808699999999998</c:v>
                </c:pt>
                <c:pt idx="256">
                  <c:v>-12.252646999999996</c:v>
                </c:pt>
                <c:pt idx="257">
                  <c:v>-12.698802999999995</c:v>
                </c:pt>
                <c:pt idx="258">
                  <c:v>-13.146708000000006</c:v>
                </c:pt>
                <c:pt idx="259">
                  <c:v>-13.596019000000005</c:v>
                </c:pt>
                <c:pt idx="260">
                  <c:v>-14.046594000000001</c:v>
                </c:pt>
                <c:pt idx="261">
                  <c:v>-14.497950000000001</c:v>
                </c:pt>
                <c:pt idx="262">
                  <c:v>-14.949901000000001</c:v>
                </c:pt>
                <c:pt idx="263">
                  <c:v>-15.402191</c:v>
                </c:pt>
                <c:pt idx="264">
                  <c:v>-15.854545999999994</c:v>
                </c:pt>
                <c:pt idx="265">
                  <c:v>-16.306715000000001</c:v>
                </c:pt>
                <c:pt idx="266">
                  <c:v>-16.758548000000005</c:v>
                </c:pt>
                <c:pt idx="267">
                  <c:v>-17.209786999999999</c:v>
                </c:pt>
                <c:pt idx="268">
                  <c:v>-17.660287999999998</c:v>
                </c:pt>
                <c:pt idx="269">
                  <c:v>-18.109840999999999</c:v>
                </c:pt>
                <c:pt idx="270">
                  <c:v>-18.558422999999998</c:v>
                </c:pt>
                <c:pt idx="271">
                  <c:v>-19.005752999999999</c:v>
                </c:pt>
                <c:pt idx="272">
                  <c:v>-19.451851000000008</c:v>
                </c:pt>
                <c:pt idx="273">
                  <c:v>-19.896495000000002</c:v>
                </c:pt>
                <c:pt idx="274">
                  <c:v>-20.339769999999998</c:v>
                </c:pt>
                <c:pt idx="275">
                  <c:v>-20.781610999999987</c:v>
                </c:pt>
                <c:pt idx="276">
                  <c:v>-21.222008999999989</c:v>
                </c:pt>
                <c:pt idx="277">
                  <c:v>-21.661008000000013</c:v>
                </c:pt>
                <c:pt idx="278">
                  <c:v>-22.098642999999999</c:v>
                </c:pt>
                <c:pt idx="279">
                  <c:v>-22.534963000000012</c:v>
                </c:pt>
                <c:pt idx="280">
                  <c:v>-22.970193999999989</c:v>
                </c:pt>
                <c:pt idx="281">
                  <c:v>-23.404464999999998</c:v>
                </c:pt>
                <c:pt idx="282">
                  <c:v>-23.838009999999997</c:v>
                </c:pt>
                <c:pt idx="283">
                  <c:v>-24.271039999999996</c:v>
                </c:pt>
                <c:pt idx="284">
                  <c:v>-24.703825999999992</c:v>
                </c:pt>
                <c:pt idx="285">
                  <c:v>-25.136694000000006</c:v>
                </c:pt>
                <c:pt idx="286">
                  <c:v>-25.569855999999994</c:v>
                </c:pt>
                <c:pt idx="287">
                  <c:v>-26.003613000000012</c:v>
                </c:pt>
                <c:pt idx="288">
                  <c:v>-26.438406000000001</c:v>
                </c:pt>
                <c:pt idx="289">
                  <c:v>-26.874349000000009</c:v>
                </c:pt>
                <c:pt idx="290">
                  <c:v>-27.311814000000002</c:v>
                </c:pt>
                <c:pt idx="291">
                  <c:v>-27.750980000000002</c:v>
                </c:pt>
                <c:pt idx="292">
                  <c:v>-28.192101000000001</c:v>
                </c:pt>
                <c:pt idx="293">
                  <c:v>-28.635299000000007</c:v>
                </c:pt>
                <c:pt idx="294">
                  <c:v>-29.080851000000003</c:v>
                </c:pt>
                <c:pt idx="295">
                  <c:v>-29.528770000000002</c:v>
                </c:pt>
                <c:pt idx="296">
                  <c:v>-29.979347000000008</c:v>
                </c:pt>
                <c:pt idx="297">
                  <c:v>-30.432483999999995</c:v>
                </c:pt>
                <c:pt idx="298">
                  <c:v>-30.888478999999993</c:v>
                </c:pt>
                <c:pt idx="299">
                  <c:v>-31.347399000000003</c:v>
                </c:pt>
                <c:pt idx="300">
                  <c:v>-31.809319000000002</c:v>
                </c:pt>
                <c:pt idx="301">
                  <c:v>-32.274438000000004</c:v>
                </c:pt>
                <c:pt idx="302">
                  <c:v>-32.742788999999995</c:v>
                </c:pt>
                <c:pt idx="303">
                  <c:v>-33.214632999999999</c:v>
                </c:pt>
                <c:pt idx="304">
                  <c:v>-33.690035999999999</c:v>
                </c:pt>
                <c:pt idx="305">
                  <c:v>-34.169159999999998</c:v>
                </c:pt>
                <c:pt idx="306">
                  <c:v>-34.652432999999995</c:v>
                </c:pt>
                <c:pt idx="307">
                  <c:v>-35.141402999999997</c:v>
                </c:pt>
                <c:pt idx="308">
                  <c:v>-35.634580999999997</c:v>
                </c:pt>
                <c:pt idx="309">
                  <c:v>-36.132234000000004</c:v>
                </c:pt>
                <c:pt idx="310">
                  <c:v>-36.634691000000004</c:v>
                </c:pt>
                <c:pt idx="311">
                  <c:v>-37.142160000000004</c:v>
                </c:pt>
                <c:pt idx="312">
                  <c:v>-37.655156999999988</c:v>
                </c:pt>
                <c:pt idx="313">
                  <c:v>-38.173908000000011</c:v>
                </c:pt>
                <c:pt idx="314">
                  <c:v>-38.698875999999998</c:v>
                </c:pt>
                <c:pt idx="315">
                  <c:v>-39.230363000000004</c:v>
                </c:pt>
                <c:pt idx="316">
                  <c:v>-39.76882100000001</c:v>
                </c:pt>
                <c:pt idx="317">
                  <c:v>-40.314667999999998</c:v>
                </c:pt>
                <c:pt idx="318">
                  <c:v>-40.868287000000009</c:v>
                </c:pt>
                <c:pt idx="319">
                  <c:v>-41.430230999999992</c:v>
                </c:pt>
                <c:pt idx="320">
                  <c:v>-42.000834999999995</c:v>
                </c:pt>
                <c:pt idx="321">
                  <c:v>-42.580610999999998</c:v>
                </c:pt>
                <c:pt idx="322">
                  <c:v>-43.169956999999997</c:v>
                </c:pt>
                <c:pt idx="323">
                  <c:v>-43.769455999999998</c:v>
                </c:pt>
                <c:pt idx="324">
                  <c:v>-44.37948500000001</c:v>
                </c:pt>
                <c:pt idx="325">
                  <c:v>-45.000707000000013</c:v>
                </c:pt>
                <c:pt idx="326">
                  <c:v>-45.633386999999999</c:v>
                </c:pt>
                <c:pt idx="327">
                  <c:v>-46.278192000000011</c:v>
                </c:pt>
                <c:pt idx="328">
                  <c:v>-46.935591999999993</c:v>
                </c:pt>
                <c:pt idx="329">
                  <c:v>-47.606172000000001</c:v>
                </c:pt>
                <c:pt idx="330">
                  <c:v>-48.290443000000003</c:v>
                </c:pt>
                <c:pt idx="331">
                  <c:v>-48.989044</c:v>
                </c:pt>
                <c:pt idx="332">
                  <c:v>-49.702661999999997</c:v>
                </c:pt>
                <c:pt idx="333">
                  <c:v>-50.431936</c:v>
                </c:pt>
                <c:pt idx="334">
                  <c:v>-51.177781999999993</c:v>
                </c:pt>
                <c:pt idx="335">
                  <c:v>-51.940997000000003</c:v>
                </c:pt>
                <c:pt idx="336">
                  <c:v>-52.722583</c:v>
                </c:pt>
                <c:pt idx="337">
                  <c:v>-53.523665999999992</c:v>
                </c:pt>
                <c:pt idx="338">
                  <c:v>-54.345506</c:v>
                </c:pt>
                <c:pt idx="339">
                  <c:v>-55.189525999999994</c:v>
                </c:pt>
                <c:pt idx="340">
                  <c:v>-56.057320000000004</c:v>
                </c:pt>
                <c:pt idx="341">
                  <c:v>-56.950582999999995</c:v>
                </c:pt>
                <c:pt idx="342">
                  <c:v>-57.871414999999992</c:v>
                </c:pt>
                <c:pt idx="343">
                  <c:v>-58.82204200000001</c:v>
                </c:pt>
                <c:pt idx="344">
                  <c:v>-59.804915999999992</c:v>
                </c:pt>
                <c:pt idx="345">
                  <c:v>-60.82251500000001</c:v>
                </c:pt>
                <c:pt idx="346">
                  <c:v>-61.878014999999998</c:v>
                </c:pt>
                <c:pt idx="347">
                  <c:v>-62.97424800000001</c:v>
                </c:pt>
                <c:pt idx="348">
                  <c:v>-64.114307000000011</c:v>
                </c:pt>
                <c:pt idx="349">
                  <c:v>-65.301302000000007</c:v>
                </c:pt>
                <c:pt idx="350">
                  <c:v>-66.537916999999993</c:v>
                </c:pt>
                <c:pt idx="351">
                  <c:v>-67.826048999999998</c:v>
                </c:pt>
                <c:pt idx="352">
                  <c:v>-69.166472999999996</c:v>
                </c:pt>
                <c:pt idx="353">
                  <c:v>-70.558093999999997</c:v>
                </c:pt>
                <c:pt idx="354">
                  <c:v>-71.996662999999998</c:v>
                </c:pt>
                <c:pt idx="355">
                  <c:v>-73.473984999999999</c:v>
                </c:pt>
                <c:pt idx="356">
                  <c:v>-74.976279000000005</c:v>
                </c:pt>
                <c:pt idx="357">
                  <c:v>-76.483536000000001</c:v>
                </c:pt>
                <c:pt idx="358">
                  <c:v>-77.969428000000008</c:v>
                </c:pt>
                <c:pt idx="359">
                  <c:v>-79.402380000000008</c:v>
                </c:pt>
                <c:pt idx="360">
                  <c:v>-80.749164000000007</c:v>
                </c:pt>
                <c:pt idx="361">
                  <c:v>-81.979093000000006</c:v>
                </c:pt>
                <c:pt idx="362">
                  <c:v>-83.069085999999999</c:v>
                </c:pt>
                <c:pt idx="363">
                  <c:v>-84.006929999999983</c:v>
                </c:pt>
                <c:pt idx="364">
                  <c:v>-84.791717999999989</c:v>
                </c:pt>
                <c:pt idx="365">
                  <c:v>-85.432517000000004</c:v>
                </c:pt>
                <c:pt idx="366">
                  <c:v>-85.944790999999995</c:v>
                </c:pt>
                <c:pt idx="367">
                  <c:v>-86.347310000000007</c:v>
                </c:pt>
                <c:pt idx="368">
                  <c:v>-86.65938100000001</c:v>
                </c:pt>
                <c:pt idx="369">
                  <c:v>-86.89873</c:v>
                </c:pt>
                <c:pt idx="370">
                  <c:v>-87.080866999999998</c:v>
                </c:pt>
                <c:pt idx="371">
                  <c:v>-87.218792000000008</c:v>
                </c:pt>
                <c:pt idx="372">
                  <c:v>-87.322795999999997</c:v>
                </c:pt>
                <c:pt idx="373">
                  <c:v>-87.401059999999987</c:v>
                </c:pt>
                <c:pt idx="374">
                  <c:v>-87.460013999999987</c:v>
                </c:pt>
                <c:pt idx="375">
                  <c:v>-87.504398999999992</c:v>
                </c:pt>
                <c:pt idx="376">
                  <c:v>-87.537982</c:v>
                </c:pt>
                <c:pt idx="377">
                  <c:v>-87.563428000000002</c:v>
                </c:pt>
                <c:pt idx="378">
                  <c:v>-87.582802999999998</c:v>
                </c:pt>
                <c:pt idx="379">
                  <c:v>-87.597654000000006</c:v>
                </c:pt>
                <c:pt idx="380">
                  <c:v>-87.609230999999994</c:v>
                </c:pt>
                <c:pt idx="381">
                  <c:v>-87.618290999999999</c:v>
                </c:pt>
                <c:pt idx="382">
                  <c:v>-87.625569999999996</c:v>
                </c:pt>
                <c:pt idx="383">
                  <c:v>-87.631439</c:v>
                </c:pt>
                <c:pt idx="384">
                  <c:v>-87.63624999999999</c:v>
                </c:pt>
                <c:pt idx="385">
                  <c:v>-87.64026100000001</c:v>
                </c:pt>
                <c:pt idx="386">
                  <c:v>-87.643765000000002</c:v>
                </c:pt>
                <c:pt idx="387">
                  <c:v>-87.646805999999998</c:v>
                </c:pt>
                <c:pt idx="388">
                  <c:v>-87.649588000000008</c:v>
                </c:pt>
                <c:pt idx="389">
                  <c:v>-87.652090999999999</c:v>
                </c:pt>
                <c:pt idx="390">
                  <c:v>-87.654373000000007</c:v>
                </c:pt>
                <c:pt idx="391">
                  <c:v>-87.656477999999993</c:v>
                </c:pt>
                <c:pt idx="392">
                  <c:v>-87.658537999999993</c:v>
                </c:pt>
                <c:pt idx="393">
                  <c:v>-87.660478999999995</c:v>
                </c:pt>
                <c:pt idx="394">
                  <c:v>-87.662316000000004</c:v>
                </c:pt>
                <c:pt idx="395">
                  <c:v>-87.664164999999997</c:v>
                </c:pt>
                <c:pt idx="396">
                  <c:v>-87.665935999999988</c:v>
                </c:pt>
                <c:pt idx="397">
                  <c:v>-87.667635000000004</c:v>
                </c:pt>
                <c:pt idx="398">
                  <c:v>-87.669370000000001</c:v>
                </c:pt>
                <c:pt idx="399">
                  <c:v>-87.671044999999992</c:v>
                </c:pt>
                <c:pt idx="400">
                  <c:v>-87.672663</c:v>
                </c:pt>
                <c:pt idx="401">
                  <c:v>-87.674226000000004</c:v>
                </c:pt>
                <c:pt idx="402">
                  <c:v>-87.675837999999999</c:v>
                </c:pt>
                <c:pt idx="403">
                  <c:v>-87.677399000000008</c:v>
                </c:pt>
                <c:pt idx="404">
                  <c:v>-87.679011999999986</c:v>
                </c:pt>
                <c:pt idx="405">
                  <c:v>-87.680477999999994</c:v>
                </c:pt>
                <c:pt idx="406">
                  <c:v>-87.681996999999996</c:v>
                </c:pt>
                <c:pt idx="407">
                  <c:v>-87.683470999999997</c:v>
                </c:pt>
                <c:pt idx="408">
                  <c:v>-87.684999000000005</c:v>
                </c:pt>
                <c:pt idx="409">
                  <c:v>-87.686484000000007</c:v>
                </c:pt>
                <c:pt idx="410">
                  <c:v>-87.687924999999993</c:v>
                </c:pt>
                <c:pt idx="411">
                  <c:v>-87.689323000000002</c:v>
                </c:pt>
                <c:pt idx="412">
                  <c:v>-87.690778999999992</c:v>
                </c:pt>
                <c:pt idx="413">
                  <c:v>-87.692194000000001</c:v>
                </c:pt>
                <c:pt idx="414">
                  <c:v>-87.693566000000004</c:v>
                </c:pt>
                <c:pt idx="415">
                  <c:v>-87.694998999999996</c:v>
                </c:pt>
                <c:pt idx="416">
                  <c:v>-87.696290999999988</c:v>
                </c:pt>
                <c:pt idx="417">
                  <c:v>-87.697642999999999</c:v>
                </c:pt>
                <c:pt idx="418">
                  <c:v>-87.699055999999999</c:v>
                </c:pt>
                <c:pt idx="419">
                  <c:v>-87.700327999999999</c:v>
                </c:pt>
                <c:pt idx="420">
                  <c:v>-87.701663000000011</c:v>
                </c:pt>
                <c:pt idx="421">
                  <c:v>-87.702959000000007</c:v>
                </c:pt>
                <c:pt idx="422">
                  <c:v>-87.704318000000001</c:v>
                </c:pt>
                <c:pt idx="423">
                  <c:v>-87.705539000000002</c:v>
                </c:pt>
                <c:pt idx="424">
                  <c:v>-87.706823000000014</c:v>
                </c:pt>
                <c:pt idx="425">
                  <c:v>-87.708069999999992</c:v>
                </c:pt>
                <c:pt idx="426">
                  <c:v>-87.709381000000008</c:v>
                </c:pt>
                <c:pt idx="427">
                  <c:v>-87.710655000000003</c:v>
                </c:pt>
                <c:pt idx="428">
                  <c:v>-87.711793999999998</c:v>
                </c:pt>
                <c:pt idx="429">
                  <c:v>-87.713097000000005</c:v>
                </c:pt>
                <c:pt idx="430">
                  <c:v>-87.714265000000012</c:v>
                </c:pt>
                <c:pt idx="431">
                  <c:v>-87.715499000000008</c:v>
                </c:pt>
                <c:pt idx="432">
                  <c:v>-87.716697999999994</c:v>
                </c:pt>
                <c:pt idx="433">
                  <c:v>-87.717862999999994</c:v>
                </c:pt>
                <c:pt idx="434">
                  <c:v>-87.718992999999998</c:v>
                </c:pt>
                <c:pt idx="435">
                  <c:v>-87.720191999999997</c:v>
                </c:pt>
                <c:pt idx="436">
                  <c:v>-87.721356</c:v>
                </c:pt>
                <c:pt idx="437">
                  <c:v>-87.722486000000004</c:v>
                </c:pt>
                <c:pt idx="438">
                  <c:v>-87.723685000000003</c:v>
                </c:pt>
                <c:pt idx="439">
                  <c:v>-87.724750999999998</c:v>
                </c:pt>
                <c:pt idx="440">
                  <c:v>-87.725885000000005</c:v>
                </c:pt>
                <c:pt idx="441">
                  <c:v>-87.726988000000006</c:v>
                </c:pt>
                <c:pt idx="442">
                  <c:v>-87.728156999999996</c:v>
                </c:pt>
                <c:pt idx="443">
                  <c:v>-87.729196999999999</c:v>
                </c:pt>
                <c:pt idx="444">
                  <c:v>-87.730305000000001</c:v>
                </c:pt>
                <c:pt idx="445">
                  <c:v>-87.731382000000011</c:v>
                </c:pt>
                <c:pt idx="446">
                  <c:v>-87.732427999999999</c:v>
                </c:pt>
                <c:pt idx="447">
                  <c:v>-87.733545000000007</c:v>
                </c:pt>
                <c:pt idx="448">
                  <c:v>-87.734630999999993</c:v>
                </c:pt>
                <c:pt idx="449">
                  <c:v>-87.735687000000013</c:v>
                </c:pt>
                <c:pt idx="450">
                  <c:v>-87.736715000000004</c:v>
                </c:pt>
                <c:pt idx="451">
                  <c:v>-87.737712000000002</c:v>
                </c:pt>
                <c:pt idx="452">
                  <c:v>-87.738780000000006</c:v>
                </c:pt>
                <c:pt idx="453">
                  <c:v>-87.739819000000011</c:v>
                </c:pt>
                <c:pt idx="454">
                  <c:v>-87.740830000000017</c:v>
                </c:pt>
                <c:pt idx="455">
                  <c:v>-87.74181200000001</c:v>
                </c:pt>
                <c:pt idx="456">
                  <c:v>-87.742864999999995</c:v>
                </c:pt>
                <c:pt idx="457">
                  <c:v>-87.743790999999987</c:v>
                </c:pt>
                <c:pt idx="458">
                  <c:v>-87.744789999999995</c:v>
                </c:pt>
                <c:pt idx="459">
                  <c:v>-87.745760000000004</c:v>
                </c:pt>
                <c:pt idx="460">
                  <c:v>-87.746802000000002</c:v>
                </c:pt>
                <c:pt idx="461">
                  <c:v>-87.747717999999992</c:v>
                </c:pt>
                <c:pt idx="462">
                  <c:v>-87.748705999999984</c:v>
                </c:pt>
                <c:pt idx="463">
                  <c:v>-87.749669000000011</c:v>
                </c:pt>
                <c:pt idx="464">
                  <c:v>-87.750603999999996</c:v>
                </c:pt>
                <c:pt idx="465">
                  <c:v>-87.751613000000006</c:v>
                </c:pt>
                <c:pt idx="466">
                  <c:v>-87.75249500000001</c:v>
                </c:pt>
                <c:pt idx="467">
                  <c:v>-87.753451999999982</c:v>
                </c:pt>
                <c:pt idx="468">
                  <c:v>-87.754382000000007</c:v>
                </c:pt>
                <c:pt idx="469">
                  <c:v>-87.755288000000007</c:v>
                </c:pt>
                <c:pt idx="470">
                  <c:v>-87.756167000000005</c:v>
                </c:pt>
                <c:pt idx="471">
                  <c:v>-87.757120999999998</c:v>
                </c:pt>
                <c:pt idx="472">
                  <c:v>-87.758049999999997</c:v>
                </c:pt>
                <c:pt idx="473">
                  <c:v>-87.758954000000003</c:v>
                </c:pt>
                <c:pt idx="474">
                  <c:v>-87.759833999999998</c:v>
                </c:pt>
                <c:pt idx="475">
                  <c:v>-87.760688000000002</c:v>
                </c:pt>
                <c:pt idx="476">
                  <c:v>-87.761618999999996</c:v>
                </c:pt>
                <c:pt idx="477">
                  <c:v>-87.762424999999993</c:v>
                </c:pt>
                <c:pt idx="478">
                  <c:v>-87.763307000000012</c:v>
                </c:pt>
                <c:pt idx="479">
                  <c:v>-87.764166000000003</c:v>
                </c:pt>
                <c:pt idx="480">
                  <c:v>-87.76509999999999</c:v>
                </c:pt>
                <c:pt idx="481">
                  <c:v>-87.765911000000003</c:v>
                </c:pt>
                <c:pt idx="482">
                  <c:v>-87.766798999999992</c:v>
                </c:pt>
                <c:pt idx="483">
                  <c:v>-87.767662999999999</c:v>
                </c:pt>
                <c:pt idx="484">
                  <c:v>-87.768505000000005</c:v>
                </c:pt>
                <c:pt idx="485">
                  <c:v>-87.769323</c:v>
                </c:pt>
                <c:pt idx="486">
                  <c:v>-87.770118999999994</c:v>
                </c:pt>
                <c:pt idx="487">
                  <c:v>-87.770991999999993</c:v>
                </c:pt>
                <c:pt idx="488">
                  <c:v>-87.771842000000007</c:v>
                </c:pt>
                <c:pt idx="489">
                  <c:v>-87.772571000000013</c:v>
                </c:pt>
                <c:pt idx="490">
                  <c:v>-87.773378000000008</c:v>
                </c:pt>
                <c:pt idx="491">
                  <c:v>-87.774260999999996</c:v>
                </c:pt>
                <c:pt idx="492">
                  <c:v>-87.775023999999988</c:v>
                </c:pt>
                <c:pt idx="493">
                  <c:v>-87.775864999999996</c:v>
                </c:pt>
                <c:pt idx="494">
                  <c:v>-87.776584</c:v>
                </c:pt>
                <c:pt idx="495">
                  <c:v>-87.777382000000003</c:v>
                </c:pt>
                <c:pt idx="496">
                  <c:v>-87.778157999999991</c:v>
                </c:pt>
                <c:pt idx="497">
                  <c:v>-87.779015000000001</c:v>
                </c:pt>
                <c:pt idx="498">
                  <c:v>-87.77974900000001</c:v>
                </c:pt>
                <c:pt idx="499">
                  <c:v>-87.780563000000015</c:v>
                </c:pt>
                <c:pt idx="500">
                  <c:v>-87.781255999999999</c:v>
                </c:pt>
                <c:pt idx="501">
                  <c:v>-87.782028999999994</c:v>
                </c:pt>
                <c:pt idx="502">
                  <c:v>-87.782781</c:v>
                </c:pt>
                <c:pt idx="503">
                  <c:v>-87.783613000000003</c:v>
                </c:pt>
                <c:pt idx="504">
                  <c:v>-87.784324999999995</c:v>
                </c:pt>
                <c:pt idx="505">
                  <c:v>-87.785017000000011</c:v>
                </c:pt>
                <c:pt idx="506">
                  <c:v>-87.785788999999994</c:v>
                </c:pt>
                <c:pt idx="507">
                  <c:v>-87.786542000000011</c:v>
                </c:pt>
                <c:pt idx="508">
                  <c:v>-87.787273999999996</c:v>
                </c:pt>
                <c:pt idx="509">
                  <c:v>-87.787987999999999</c:v>
                </c:pt>
                <c:pt idx="510">
                  <c:v>-87.788681999999994</c:v>
                </c:pt>
                <c:pt idx="511">
                  <c:v>-87.789457000000013</c:v>
                </c:pt>
                <c:pt idx="512">
                  <c:v>-87.790113000000005</c:v>
                </c:pt>
                <c:pt idx="513">
                  <c:v>-87.790848999999994</c:v>
                </c:pt>
                <c:pt idx="514">
                  <c:v>-87.791566999999986</c:v>
                </c:pt>
                <c:pt idx="515">
                  <c:v>-87.792268000000007</c:v>
                </c:pt>
                <c:pt idx="516">
                  <c:v>-87.792948999999993</c:v>
                </c:pt>
                <c:pt idx="517">
                  <c:v>-87.793711000000002</c:v>
                </c:pt>
                <c:pt idx="518">
                  <c:v>-87.79435500000001</c:v>
                </c:pt>
                <c:pt idx="519">
                  <c:v>-87.79508100000001</c:v>
                </c:pt>
                <c:pt idx="520">
                  <c:v>-87.79568900000001</c:v>
                </c:pt>
                <c:pt idx="521">
                  <c:v>-87.796379999999999</c:v>
                </c:pt>
                <c:pt idx="522">
                  <c:v>-87.797050999999996</c:v>
                </c:pt>
                <c:pt idx="523">
                  <c:v>-87.797805999999994</c:v>
                </c:pt>
                <c:pt idx="524">
                  <c:v>-87.798442999999992</c:v>
                </c:pt>
                <c:pt idx="525">
                  <c:v>-87.799063000000018</c:v>
                </c:pt>
                <c:pt idx="526">
                  <c:v>-87.799764999999994</c:v>
                </c:pt>
                <c:pt idx="527">
                  <c:v>-87.800449999999998</c:v>
                </c:pt>
                <c:pt idx="528">
                  <c:v>-87.801117999999988</c:v>
                </c:pt>
                <c:pt idx="529">
                  <c:v>-87.801767999999996</c:v>
                </c:pt>
                <c:pt idx="530">
                  <c:v>-87.802402999999998</c:v>
                </c:pt>
                <c:pt idx="531">
                  <c:v>-87.803020000000004</c:v>
                </c:pt>
                <c:pt idx="532">
                  <c:v>-87.803621000000007</c:v>
                </c:pt>
                <c:pt idx="533">
                  <c:v>-87.804304000000002</c:v>
                </c:pt>
                <c:pt idx="534">
                  <c:v>-87.804872000000003</c:v>
                </c:pt>
                <c:pt idx="535">
                  <c:v>-87.805522999999994</c:v>
                </c:pt>
                <c:pt idx="536">
                  <c:v>-87.806157999999996</c:v>
                </c:pt>
                <c:pt idx="537">
                  <c:v>-87.806777000000011</c:v>
                </c:pt>
                <c:pt idx="538">
                  <c:v>-87.807379999999995</c:v>
                </c:pt>
                <c:pt idx="539">
                  <c:v>-87.808066000000011</c:v>
                </c:pt>
                <c:pt idx="540">
                  <c:v>-87.808638000000002</c:v>
                </c:pt>
                <c:pt idx="541">
                  <c:v>-87.809293000000011</c:v>
                </c:pt>
                <c:pt idx="542">
                  <c:v>-87.809832999999983</c:v>
                </c:pt>
                <c:pt idx="543">
                  <c:v>-87.810457</c:v>
                </c:pt>
                <c:pt idx="544">
                  <c:v>-87.811065999999983</c:v>
                </c:pt>
                <c:pt idx="545">
                  <c:v>-87.811659000000006</c:v>
                </c:pt>
                <c:pt idx="546">
                  <c:v>-87.812237999999994</c:v>
                </c:pt>
                <c:pt idx="547">
                  <c:v>-87.812801000000007</c:v>
                </c:pt>
                <c:pt idx="548">
                  <c:v>-87.813450000000003</c:v>
                </c:pt>
                <c:pt idx="549">
                  <c:v>-87.813982999999993</c:v>
                </c:pt>
                <c:pt idx="550">
                  <c:v>-87.814601999999994</c:v>
                </c:pt>
                <c:pt idx="551">
                  <c:v>-87.815206000000003</c:v>
                </c:pt>
                <c:pt idx="552">
                  <c:v>-87.815695000000005</c:v>
                </c:pt>
                <c:pt idx="553">
                  <c:v>-87.816269999999989</c:v>
                </c:pt>
                <c:pt idx="554">
                  <c:v>-87.81683000000001</c:v>
                </c:pt>
                <c:pt idx="555">
                  <c:v>-87.817475999999999</c:v>
                </c:pt>
                <c:pt idx="556">
                  <c:v>-87.818008000000006</c:v>
                </c:pt>
                <c:pt idx="557">
                  <c:v>-87.818526000000006</c:v>
                </c:pt>
                <c:pt idx="558">
                  <c:v>-87.819130000000015</c:v>
                </c:pt>
                <c:pt idx="559">
                  <c:v>-87.819618999999989</c:v>
                </c:pt>
                <c:pt idx="560">
                  <c:v>-87.820195000000012</c:v>
                </c:pt>
                <c:pt idx="561">
                  <c:v>-87.820756999999986</c:v>
                </c:pt>
                <c:pt idx="562">
                  <c:v>-87.821306000000007</c:v>
                </c:pt>
                <c:pt idx="563">
                  <c:v>-87.821839999999995</c:v>
                </c:pt>
                <c:pt idx="564">
                  <c:v>-87.822362000000012</c:v>
                </c:pt>
                <c:pt idx="565">
                  <c:v>-87.822868999999997</c:v>
                </c:pt>
                <c:pt idx="566">
                  <c:v>-87.823464000000001</c:v>
                </c:pt>
                <c:pt idx="567">
                  <c:v>-87.823946000000007</c:v>
                </c:pt>
                <c:pt idx="568">
                  <c:v>-87.824513999999994</c:v>
                </c:pt>
                <c:pt idx="569">
                  <c:v>-87.824968999999996</c:v>
                </c:pt>
                <c:pt idx="570">
                  <c:v>-87.825511000000006</c:v>
                </c:pt>
                <c:pt idx="571">
                  <c:v>-87.826040000000006</c:v>
                </c:pt>
                <c:pt idx="572">
                  <c:v>-87.826557000000008</c:v>
                </c:pt>
                <c:pt idx="573">
                  <c:v>-87.827060999999986</c:v>
                </c:pt>
                <c:pt idx="574">
                  <c:v>-87.827552000000011</c:v>
                </c:pt>
                <c:pt idx="575">
                  <c:v>-87.828130000000002</c:v>
                </c:pt>
                <c:pt idx="576">
                  <c:v>-87.82859599999999</c:v>
                </c:pt>
                <c:pt idx="577">
                  <c:v>-87.829048999999998</c:v>
                </c:pt>
                <c:pt idx="578">
                  <c:v>-87.829589999999996</c:v>
                </c:pt>
                <c:pt idx="579">
                  <c:v>-87.830119999999994</c:v>
                </c:pt>
                <c:pt idx="580">
                  <c:v>-87.830537000000007</c:v>
                </c:pt>
                <c:pt idx="581">
                  <c:v>-87.831041999999997</c:v>
                </c:pt>
                <c:pt idx="582">
                  <c:v>-87.831534000000005</c:v>
                </c:pt>
                <c:pt idx="583">
                  <c:v>-87.832014999999998</c:v>
                </c:pt>
                <c:pt idx="584">
                  <c:v>-87.832484000000008</c:v>
                </c:pt>
                <c:pt idx="585">
                  <c:v>-87.833040999999994</c:v>
                </c:pt>
                <c:pt idx="586">
                  <c:v>-87.833487000000005</c:v>
                </c:pt>
                <c:pt idx="587">
                  <c:v>-87.833921000000004</c:v>
                </c:pt>
                <c:pt idx="588">
                  <c:v>-87.834444000000005</c:v>
                </c:pt>
                <c:pt idx="589">
                  <c:v>-87.83495400000001</c:v>
                </c:pt>
                <c:pt idx="590">
                  <c:v>-87.835353999999995</c:v>
                </c:pt>
                <c:pt idx="591">
                  <c:v>-87.835840999999988</c:v>
                </c:pt>
                <c:pt idx="592">
                  <c:v>-87.836318000000006</c:v>
                </c:pt>
                <c:pt idx="593">
                  <c:v>-87.836785000000006</c:v>
                </c:pt>
                <c:pt idx="594">
                  <c:v>-87.837238999999997</c:v>
                </c:pt>
                <c:pt idx="595">
                  <c:v>-87.837682000000001</c:v>
                </c:pt>
                <c:pt idx="596">
                  <c:v>-87.838115999999999</c:v>
                </c:pt>
                <c:pt idx="597">
                  <c:v>-87.838536000000005</c:v>
                </c:pt>
                <c:pt idx="598">
                  <c:v>-87.839048000000005</c:v>
                </c:pt>
                <c:pt idx="599">
                  <c:v>-87.839448000000004</c:v>
                </c:pt>
                <c:pt idx="600">
                  <c:v>-87.839936999999992</c:v>
                </c:pt>
                <c:pt idx="601">
                  <c:v>-87.840316000000001</c:v>
                </c:pt>
                <c:pt idx="602">
                  <c:v>-87.840783999999999</c:v>
                </c:pt>
                <c:pt idx="603">
                  <c:v>-87.841242000000008</c:v>
                </c:pt>
                <c:pt idx="604">
                  <c:v>-87.841689000000002</c:v>
                </c:pt>
                <c:pt idx="605">
                  <c:v>-87.842125999999993</c:v>
                </c:pt>
                <c:pt idx="606">
                  <c:v>-87.842552999999995</c:v>
                </c:pt>
                <c:pt idx="607">
                  <c:v>-87.842969000000011</c:v>
                </c:pt>
                <c:pt idx="608">
                  <c:v>-87.843376000000006</c:v>
                </c:pt>
                <c:pt idx="609">
                  <c:v>-87.843772000000016</c:v>
                </c:pt>
                <c:pt idx="610">
                  <c:v>-87.844258000000011</c:v>
                </c:pt>
                <c:pt idx="611">
                  <c:v>-87.844635000000011</c:v>
                </c:pt>
                <c:pt idx="612">
                  <c:v>-87.845101</c:v>
                </c:pt>
                <c:pt idx="613">
                  <c:v>-87.845456999999996</c:v>
                </c:pt>
                <c:pt idx="614">
                  <c:v>-87.84590399999999</c:v>
                </c:pt>
                <c:pt idx="615">
                  <c:v>-87.846340999999995</c:v>
                </c:pt>
                <c:pt idx="616">
                  <c:v>-87.846667999999994</c:v>
                </c:pt>
                <c:pt idx="617">
                  <c:v>-87.847086000000004</c:v>
                </c:pt>
                <c:pt idx="618">
                  <c:v>-87.847494999999995</c:v>
                </c:pt>
                <c:pt idx="619">
                  <c:v>-87.847893000000013</c:v>
                </c:pt>
                <c:pt idx="620">
                  <c:v>-87.848282999999995</c:v>
                </c:pt>
                <c:pt idx="621">
                  <c:v>-87.848662999999988</c:v>
                </c:pt>
                <c:pt idx="622">
                  <c:v>-87.849134000000006</c:v>
                </c:pt>
                <c:pt idx="623">
                  <c:v>-87.849495000000005</c:v>
                </c:pt>
                <c:pt idx="624">
                  <c:v>-87.849846999999997</c:v>
                </c:pt>
                <c:pt idx="625">
                  <c:v>-87.850290000000001</c:v>
                </c:pt>
                <c:pt idx="626">
                  <c:v>-87.850624999999994</c:v>
                </c:pt>
                <c:pt idx="627">
                  <c:v>-87.851049000000003</c:v>
                </c:pt>
                <c:pt idx="628">
                  <c:v>-87.851466000000002</c:v>
                </c:pt>
                <c:pt idx="629">
                  <c:v>-87.851774000000006</c:v>
                </c:pt>
                <c:pt idx="630">
                  <c:v>-87.852171999999996</c:v>
                </c:pt>
                <c:pt idx="631">
                  <c:v>-87.852562000000006</c:v>
                </c:pt>
                <c:pt idx="632">
                  <c:v>-87.852942999999996</c:v>
                </c:pt>
                <c:pt idx="633">
                  <c:v>-87.853315000000009</c:v>
                </c:pt>
                <c:pt idx="634">
                  <c:v>-87.853678000000002</c:v>
                </c:pt>
                <c:pt idx="635">
                  <c:v>-87.854033999999999</c:v>
                </c:pt>
                <c:pt idx="636">
                  <c:v>-87.854380000000006</c:v>
                </c:pt>
                <c:pt idx="637">
                  <c:v>-87.854818999999992</c:v>
                </c:pt>
                <c:pt idx="638">
                  <c:v>-87.855148</c:v>
                </c:pt>
                <c:pt idx="639">
                  <c:v>-87.855469999999997</c:v>
                </c:pt>
                <c:pt idx="640">
                  <c:v>-87.855883000000006</c:v>
                </c:pt>
                <c:pt idx="641">
                  <c:v>-87.856189000000001</c:v>
                </c:pt>
                <c:pt idx="642">
                  <c:v>-87.856584999999995</c:v>
                </c:pt>
                <c:pt idx="643">
                  <c:v>-87.856974000000008</c:v>
                </c:pt>
                <c:pt idx="644">
                  <c:v>-87.857253999999998</c:v>
                </c:pt>
                <c:pt idx="645">
                  <c:v>-87.85762600000001</c:v>
                </c:pt>
                <c:pt idx="646">
                  <c:v>-87.857991999999996</c:v>
                </c:pt>
                <c:pt idx="647">
                  <c:v>-87.858347999999992</c:v>
                </c:pt>
                <c:pt idx="648">
                  <c:v>-87.858697000000006</c:v>
                </c:pt>
                <c:pt idx="649">
                  <c:v>-87.859037000000001</c:v>
                </c:pt>
                <c:pt idx="650">
                  <c:v>-87.859369999999984</c:v>
                </c:pt>
                <c:pt idx="651">
                  <c:v>-87.859696</c:v>
                </c:pt>
                <c:pt idx="652">
                  <c:v>-87.860014000000007</c:v>
                </c:pt>
                <c:pt idx="653">
                  <c:v>-87.860423999999995</c:v>
                </c:pt>
                <c:pt idx="654">
                  <c:v>-87.860725999999985</c:v>
                </c:pt>
                <c:pt idx="655">
                  <c:v>-87.861022000000006</c:v>
                </c:pt>
                <c:pt idx="656">
                  <c:v>-87.861407999999997</c:v>
                </c:pt>
                <c:pt idx="657">
                  <c:v>-87.861688000000001</c:v>
                </c:pt>
                <c:pt idx="658">
                  <c:v>-87.862060999999997</c:v>
                </c:pt>
                <c:pt idx="659">
                  <c:v>-87.862426999999997</c:v>
                </c:pt>
                <c:pt idx="660">
                  <c:v>-87.862684000000002</c:v>
                </c:pt>
                <c:pt idx="661">
                  <c:v>-87.863033999999999</c:v>
                </c:pt>
                <c:pt idx="662">
                  <c:v>-87.863378000000012</c:v>
                </c:pt>
                <c:pt idx="663">
                  <c:v>-87.863714000000002</c:v>
                </c:pt>
                <c:pt idx="664">
                  <c:v>-87.863944000000004</c:v>
                </c:pt>
                <c:pt idx="665">
                  <c:v>-87.864264999999989</c:v>
                </c:pt>
                <c:pt idx="666">
                  <c:v>-87.864580000000004</c:v>
                </c:pt>
                <c:pt idx="667">
                  <c:v>-87.864888000000008</c:v>
                </c:pt>
                <c:pt idx="668">
                  <c:v>-87.865288000000007</c:v>
                </c:pt>
                <c:pt idx="669">
                  <c:v>-87.865583000000001</c:v>
                </c:pt>
                <c:pt idx="670">
                  <c:v>-87.865870000000001</c:v>
                </c:pt>
                <c:pt idx="671">
                  <c:v>-87.86614999999999</c:v>
                </c:pt>
                <c:pt idx="672">
                  <c:v>-87.866523999999998</c:v>
                </c:pt>
                <c:pt idx="673">
                  <c:v>-87.866789999999995</c:v>
                </c:pt>
                <c:pt idx="674">
                  <c:v>-87.867051000000004</c:v>
                </c:pt>
                <c:pt idx="675">
                  <c:v>-87.867403999999993</c:v>
                </c:pt>
                <c:pt idx="676">
                  <c:v>-87.867649999999998</c:v>
                </c:pt>
                <c:pt idx="677">
                  <c:v>-87.867990000000006</c:v>
                </c:pt>
                <c:pt idx="678">
                  <c:v>-87.868324000000001</c:v>
                </c:pt>
                <c:pt idx="679">
                  <c:v>-87.868550999999997</c:v>
                </c:pt>
                <c:pt idx="680">
                  <c:v>-87.86887200000001</c:v>
                </c:pt>
                <c:pt idx="681">
                  <c:v>-87.869185999999999</c:v>
                </c:pt>
                <c:pt idx="682">
                  <c:v>-87.869494000000003</c:v>
                </c:pt>
                <c:pt idx="683">
                  <c:v>-87.869795000000011</c:v>
                </c:pt>
                <c:pt idx="684">
                  <c:v>-87.869990000000001</c:v>
                </c:pt>
                <c:pt idx="685">
                  <c:v>-87.870278999999996</c:v>
                </c:pt>
                <c:pt idx="686">
                  <c:v>-87.870561999999993</c:v>
                </c:pt>
                <c:pt idx="687">
                  <c:v>-87.87093800000001</c:v>
                </c:pt>
                <c:pt idx="688">
                  <c:v>-87.871207999999996</c:v>
                </c:pt>
                <c:pt idx="689">
                  <c:v>-87.871472999999995</c:v>
                </c:pt>
                <c:pt idx="690">
                  <c:v>-87.871730999999983</c:v>
                </c:pt>
                <c:pt idx="691">
                  <c:v>-87.871982000000003</c:v>
                </c:pt>
                <c:pt idx="692">
                  <c:v>-87.872329000000008</c:v>
                </c:pt>
                <c:pt idx="693">
                  <c:v>-87.872569000000013</c:v>
                </c:pt>
                <c:pt idx="694">
                  <c:v>-87.872803000000005</c:v>
                </c:pt>
                <c:pt idx="695">
                  <c:v>-87.873130999999987</c:v>
                </c:pt>
                <c:pt idx="696">
                  <c:v>-87.873352999999994</c:v>
                </c:pt>
                <c:pt idx="697">
                  <c:v>-87.873669000000007</c:v>
                </c:pt>
                <c:pt idx="698">
                  <c:v>-87.87388</c:v>
                </c:pt>
                <c:pt idx="699">
                  <c:v>-87.874184999999997</c:v>
                </c:pt>
                <c:pt idx="700">
                  <c:v>-87.874484999999993</c:v>
                </c:pt>
                <c:pt idx="701">
                  <c:v>-87.874678000000003</c:v>
                </c:pt>
                <c:pt idx="702">
                  <c:v>-87.874965000000003</c:v>
                </c:pt>
                <c:pt idx="703">
                  <c:v>-87.875247999999999</c:v>
                </c:pt>
                <c:pt idx="704">
                  <c:v>-87.87552500000001</c:v>
                </c:pt>
                <c:pt idx="705">
                  <c:v>-87.875795999999994</c:v>
                </c:pt>
                <c:pt idx="706">
                  <c:v>-87.876060999999993</c:v>
                </c:pt>
                <c:pt idx="707">
                  <c:v>-87.876321000000004</c:v>
                </c:pt>
                <c:pt idx="708">
                  <c:v>-87.876576</c:v>
                </c:pt>
                <c:pt idx="709">
                  <c:v>-87.876824999999997</c:v>
                </c:pt>
                <c:pt idx="710">
                  <c:v>-87.877067999999994</c:v>
                </c:pt>
                <c:pt idx="711">
                  <c:v>-87.877307999999999</c:v>
                </c:pt>
                <c:pt idx="712">
                  <c:v>-87.877539999999996</c:v>
                </c:pt>
                <c:pt idx="713">
                  <c:v>-87.877768000000003</c:v>
                </c:pt>
                <c:pt idx="714">
                  <c:v>-87.878090999999998</c:v>
                </c:pt>
                <c:pt idx="715">
                  <c:v>-87.87830799999999</c:v>
                </c:pt>
                <c:pt idx="716">
                  <c:v>-87.878519999999995</c:v>
                </c:pt>
                <c:pt idx="717">
                  <c:v>-87.878826000000004</c:v>
                </c:pt>
                <c:pt idx="718">
                  <c:v>-87.879029000000003</c:v>
                </c:pt>
                <c:pt idx="719">
                  <c:v>-87.879225000000005</c:v>
                </c:pt>
                <c:pt idx="720">
                  <c:v>-87.879515999999995</c:v>
                </c:pt>
                <c:pt idx="721">
                  <c:v>-87.879703000000006</c:v>
                </c:pt>
                <c:pt idx="722">
                  <c:v>-87.879985000000005</c:v>
                </c:pt>
                <c:pt idx="723">
                  <c:v>-87.880262000000002</c:v>
                </c:pt>
                <c:pt idx="724">
                  <c:v>-87.880432999999996</c:v>
                </c:pt>
                <c:pt idx="725">
                  <c:v>-87.880699000000007</c:v>
                </c:pt>
                <c:pt idx="726">
                  <c:v>-87.880961999999997</c:v>
                </c:pt>
                <c:pt idx="727">
                  <c:v>-87.881118000000015</c:v>
                </c:pt>
                <c:pt idx="728">
                  <c:v>-87.881370000000004</c:v>
                </c:pt>
                <c:pt idx="729">
                  <c:v>-87.881616999999991</c:v>
                </c:pt>
                <c:pt idx="730">
                  <c:v>-87.881859000000006</c:v>
                </c:pt>
                <c:pt idx="731">
                  <c:v>-87.882097999999999</c:v>
                </c:pt>
                <c:pt idx="732">
                  <c:v>-87.88233000000001</c:v>
                </c:pt>
                <c:pt idx="733">
                  <c:v>-87.882558000000003</c:v>
                </c:pt>
                <c:pt idx="734">
                  <c:v>-87.882781999999992</c:v>
                </c:pt>
                <c:pt idx="735">
                  <c:v>-87.883001000000007</c:v>
                </c:pt>
                <c:pt idx="736">
                  <c:v>-87.883215000000007</c:v>
                </c:pt>
                <c:pt idx="737">
                  <c:v>-87.883425000000003</c:v>
                </c:pt>
                <c:pt idx="738">
                  <c:v>-87.883629999999997</c:v>
                </c:pt>
                <c:pt idx="739">
                  <c:v>-87.883829999999989</c:v>
                </c:pt>
                <c:pt idx="740">
                  <c:v>-87.884127000000007</c:v>
                </c:pt>
                <c:pt idx="741">
                  <c:v>-87.884318000000007</c:v>
                </c:pt>
                <c:pt idx="742">
                  <c:v>-87.884505999999988</c:v>
                </c:pt>
                <c:pt idx="743">
                  <c:v>-87.884788000000015</c:v>
                </c:pt>
                <c:pt idx="744">
                  <c:v>-87.884966000000006</c:v>
                </c:pt>
                <c:pt idx="745">
                  <c:v>-87.885139999999993</c:v>
                </c:pt>
                <c:pt idx="746">
                  <c:v>-87.885410000000007</c:v>
                </c:pt>
                <c:pt idx="747">
                  <c:v>-87.885575000000003</c:v>
                </c:pt>
                <c:pt idx="748">
                  <c:v>-87.885835999999998</c:v>
                </c:pt>
                <c:pt idx="749">
                  <c:v>-87.885992999999999</c:v>
                </c:pt>
                <c:pt idx="750">
                  <c:v>-87.886245000000017</c:v>
                </c:pt>
                <c:pt idx="751">
                  <c:v>-87.886392999999998</c:v>
                </c:pt>
                <c:pt idx="752">
                  <c:v>-87.886636999999993</c:v>
                </c:pt>
                <c:pt idx="753">
                  <c:v>-87.886876000000001</c:v>
                </c:pt>
                <c:pt idx="754">
                  <c:v>-87.887011999999999</c:v>
                </c:pt>
                <c:pt idx="755">
                  <c:v>-87.887243000000012</c:v>
                </c:pt>
                <c:pt idx="756">
                  <c:v>-87.887472000000002</c:v>
                </c:pt>
                <c:pt idx="757">
                  <c:v>-87.887694999999994</c:v>
                </c:pt>
                <c:pt idx="758">
                  <c:v>-87.887814000000006</c:v>
                </c:pt>
                <c:pt idx="759">
                  <c:v>-87.888029000000003</c:v>
                </c:pt>
                <c:pt idx="760">
                  <c:v>-87.888239999999996</c:v>
                </c:pt>
                <c:pt idx="761">
                  <c:v>-87.888446999999999</c:v>
                </c:pt>
                <c:pt idx="762">
                  <c:v>-87.888650999999996</c:v>
                </c:pt>
                <c:pt idx="763">
                  <c:v>-87.888849000000008</c:v>
                </c:pt>
                <c:pt idx="764">
                  <c:v>-87.889043999999998</c:v>
                </c:pt>
                <c:pt idx="765">
                  <c:v>-87.889235999999997</c:v>
                </c:pt>
                <c:pt idx="766">
                  <c:v>-87.889422999999994</c:v>
                </c:pt>
                <c:pt idx="767">
                  <c:v>-87.889606999999984</c:v>
                </c:pt>
                <c:pt idx="768">
                  <c:v>-87.889787999999996</c:v>
                </c:pt>
                <c:pt idx="769">
                  <c:v>-87.889963000000009</c:v>
                </c:pt>
                <c:pt idx="770">
                  <c:v>-87.890135000000001</c:v>
                </c:pt>
                <c:pt idx="771">
                  <c:v>-87.890404000000004</c:v>
                </c:pt>
                <c:pt idx="772">
                  <c:v>-87.890568999999999</c:v>
                </c:pt>
                <c:pt idx="773">
                  <c:v>-87.890729999999991</c:v>
                </c:pt>
                <c:pt idx="774">
                  <c:v>-87.890886999999992</c:v>
                </c:pt>
                <c:pt idx="775">
                  <c:v>-87.89114099999999</c:v>
                </c:pt>
                <c:pt idx="776">
                  <c:v>-87.891290999999995</c:v>
                </c:pt>
                <c:pt idx="777">
                  <c:v>-87.891436999999996</c:v>
                </c:pt>
                <c:pt idx="778">
                  <c:v>-87.891678999999996</c:v>
                </c:pt>
                <c:pt idx="779">
                  <c:v>-87.891818999999998</c:v>
                </c:pt>
                <c:pt idx="780">
                  <c:v>-87.892054000000002</c:v>
                </c:pt>
                <c:pt idx="781">
                  <c:v>-87.892186000000009</c:v>
                </c:pt>
                <c:pt idx="782">
                  <c:v>-87.892415</c:v>
                </c:pt>
                <c:pt idx="783">
                  <c:v>-87.892539999999997</c:v>
                </c:pt>
                <c:pt idx="784">
                  <c:v>-87.892761000000007</c:v>
                </c:pt>
                <c:pt idx="785">
                  <c:v>-87.892879000000008</c:v>
                </c:pt>
                <c:pt idx="786">
                  <c:v>-87.893094000000005</c:v>
                </c:pt>
                <c:pt idx="787">
                  <c:v>-87.893304999999998</c:v>
                </c:pt>
                <c:pt idx="788">
                  <c:v>-87.893412999999995</c:v>
                </c:pt>
                <c:pt idx="789">
                  <c:v>-87.893617000000006</c:v>
                </c:pt>
                <c:pt idx="790">
                  <c:v>-87.89381800000001</c:v>
                </c:pt>
                <c:pt idx="791">
                  <c:v>-87.893914999999993</c:v>
                </c:pt>
                <c:pt idx="792">
                  <c:v>-87.894109000000014</c:v>
                </c:pt>
                <c:pt idx="793">
                  <c:v>-87.894300000000001</c:v>
                </c:pt>
                <c:pt idx="794">
                  <c:v>-87.894487000000012</c:v>
                </c:pt>
                <c:pt idx="795">
                  <c:v>-87.894672000000014</c:v>
                </c:pt>
                <c:pt idx="796">
                  <c:v>-87.894753000000009</c:v>
                </c:pt>
                <c:pt idx="797">
                  <c:v>-87.894930000000002</c:v>
                </c:pt>
                <c:pt idx="798">
                  <c:v>-87.895105000000015</c:v>
                </c:pt>
                <c:pt idx="799">
                  <c:v>-87.895277000000007</c:v>
                </c:pt>
                <c:pt idx="800">
                  <c:v>-87.895445000000009</c:v>
                </c:pt>
                <c:pt idx="801">
                  <c:v>-87.895609999999991</c:v>
                </c:pt>
                <c:pt idx="802">
                  <c:v>-87.895771999999994</c:v>
                </c:pt>
                <c:pt idx="803">
                  <c:v>-87.895929999999993</c:v>
                </c:pt>
                <c:pt idx="804">
                  <c:v>-87.896084999999999</c:v>
                </c:pt>
                <c:pt idx="805">
                  <c:v>-87.896237999999997</c:v>
                </c:pt>
                <c:pt idx="806">
                  <c:v>-87.896388000000002</c:v>
                </c:pt>
                <c:pt idx="807">
                  <c:v>-87.896534000000003</c:v>
                </c:pt>
                <c:pt idx="808">
                  <c:v>-87.896777</c:v>
                </c:pt>
                <c:pt idx="809">
                  <c:v>-87.896917000000002</c:v>
                </c:pt>
                <c:pt idx="810">
                  <c:v>-87.897055000000009</c:v>
                </c:pt>
                <c:pt idx="811">
                  <c:v>-87.897189000000012</c:v>
                </c:pt>
                <c:pt idx="812">
                  <c:v>-87.897318999999996</c:v>
                </c:pt>
                <c:pt idx="813">
                  <c:v>-87.897548</c:v>
                </c:pt>
                <c:pt idx="814">
                  <c:v>-87.897672999999998</c:v>
                </c:pt>
                <c:pt idx="815">
                  <c:v>-87.897794999999988</c:v>
                </c:pt>
                <c:pt idx="816">
                  <c:v>-87.898014000000003</c:v>
                </c:pt>
                <c:pt idx="817">
                  <c:v>-87.898130999999992</c:v>
                </c:pt>
                <c:pt idx="818">
                  <c:v>-87.898245000000003</c:v>
                </c:pt>
                <c:pt idx="819">
                  <c:v>-87.898455999999996</c:v>
                </c:pt>
                <c:pt idx="820">
                  <c:v>-87.898562999999996</c:v>
                </c:pt>
                <c:pt idx="821">
                  <c:v>-87.898769000000001</c:v>
                </c:pt>
                <c:pt idx="822">
                  <c:v>-87.898871</c:v>
                </c:pt>
                <c:pt idx="823">
                  <c:v>-87.898970000000006</c:v>
                </c:pt>
                <c:pt idx="824">
                  <c:v>-87.899167000000006</c:v>
                </c:pt>
                <c:pt idx="825">
                  <c:v>-87.89926100000001</c:v>
                </c:pt>
                <c:pt idx="826">
                  <c:v>-87.899451999999997</c:v>
                </c:pt>
                <c:pt idx="827">
                  <c:v>-87.899640000000005</c:v>
                </c:pt>
                <c:pt idx="828">
                  <c:v>-87.899726000000001</c:v>
                </c:pt>
                <c:pt idx="829">
                  <c:v>-87.899909000000008</c:v>
                </c:pt>
                <c:pt idx="830">
                  <c:v>-87.899989000000005</c:v>
                </c:pt>
                <c:pt idx="831">
                  <c:v>-87.900165999999999</c:v>
                </c:pt>
                <c:pt idx="832">
                  <c:v>-87.900341999999995</c:v>
                </c:pt>
                <c:pt idx="833">
                  <c:v>-87.900413999999998</c:v>
                </c:pt>
                <c:pt idx="834">
                  <c:v>-87.900584000000009</c:v>
                </c:pt>
                <c:pt idx="835">
                  <c:v>-87.900750000000002</c:v>
                </c:pt>
                <c:pt idx="836">
                  <c:v>-87.900914999999998</c:v>
                </c:pt>
                <c:pt idx="837">
                  <c:v>-87.900976</c:v>
                </c:pt>
                <c:pt idx="838">
                  <c:v>-87.901136000000008</c:v>
                </c:pt>
                <c:pt idx="839">
                  <c:v>-87.901291999999998</c:v>
                </c:pt>
                <c:pt idx="840">
                  <c:v>-87.901447000000005</c:v>
                </c:pt>
                <c:pt idx="841">
                  <c:v>-87.901598000000007</c:v>
                </c:pt>
                <c:pt idx="842">
                  <c:v>-87.901647000000011</c:v>
                </c:pt>
                <c:pt idx="843">
                  <c:v>-87.901793999999995</c:v>
                </c:pt>
                <c:pt idx="844">
                  <c:v>-87.90193699999999</c:v>
                </c:pt>
                <c:pt idx="845">
                  <c:v>-87.902079000000001</c:v>
                </c:pt>
                <c:pt idx="846">
                  <c:v>-87.902218000000005</c:v>
                </c:pt>
                <c:pt idx="847">
                  <c:v>-87.902355</c:v>
                </c:pt>
                <c:pt idx="848">
                  <c:v>-87.902489000000003</c:v>
                </c:pt>
                <c:pt idx="849">
                  <c:v>-87.902619999999999</c:v>
                </c:pt>
                <c:pt idx="850">
                  <c:v>-87.902749</c:v>
                </c:pt>
                <c:pt idx="851">
                  <c:v>-87.902877000000004</c:v>
                </c:pt>
                <c:pt idx="852">
                  <c:v>-87.903002000000015</c:v>
                </c:pt>
                <c:pt idx="853">
                  <c:v>-87.903122999999994</c:v>
                </c:pt>
                <c:pt idx="854">
                  <c:v>-87.903243000000003</c:v>
                </c:pt>
                <c:pt idx="855">
                  <c:v>-87.903360000000006</c:v>
                </c:pt>
                <c:pt idx="856">
                  <c:v>-87.903475999999998</c:v>
                </c:pt>
                <c:pt idx="857">
                  <c:v>-87.903588999999997</c:v>
                </c:pt>
                <c:pt idx="858">
                  <c:v>-87.903799000000006</c:v>
                </c:pt>
                <c:pt idx="859">
                  <c:v>-87.903907000000004</c:v>
                </c:pt>
                <c:pt idx="860">
                  <c:v>-87.904013000000006</c:v>
                </c:pt>
                <c:pt idx="861">
                  <c:v>-87.904116000000002</c:v>
                </c:pt>
                <c:pt idx="862">
                  <c:v>-87.904218</c:v>
                </c:pt>
                <c:pt idx="863">
                  <c:v>-87.904415999999998</c:v>
                </c:pt>
                <c:pt idx="864">
                  <c:v>-87.904513000000009</c:v>
                </c:pt>
                <c:pt idx="865">
                  <c:v>-87.904607999999996</c:v>
                </c:pt>
                <c:pt idx="866">
                  <c:v>-87.904700000000005</c:v>
                </c:pt>
                <c:pt idx="867">
                  <c:v>-87.904889999999995</c:v>
                </c:pt>
                <c:pt idx="868">
                  <c:v>-87.904978999999997</c:v>
                </c:pt>
                <c:pt idx="869">
                  <c:v>-87.905065000000008</c:v>
                </c:pt>
                <c:pt idx="870">
                  <c:v>-87.905248</c:v>
                </c:pt>
                <c:pt idx="871">
                  <c:v>-87.905329000000009</c:v>
                </c:pt>
                <c:pt idx="872">
                  <c:v>-87.905407999999994</c:v>
                </c:pt>
                <c:pt idx="873">
                  <c:v>-87.905586</c:v>
                </c:pt>
                <c:pt idx="874">
                  <c:v>-87.905662000000007</c:v>
                </c:pt>
                <c:pt idx="875">
                  <c:v>-87.905833999999984</c:v>
                </c:pt>
                <c:pt idx="876">
                  <c:v>-87.905906000000002</c:v>
                </c:pt>
                <c:pt idx="877">
                  <c:v>-87.90607399999999</c:v>
                </c:pt>
                <c:pt idx="878">
                  <c:v>-87.906140000000008</c:v>
                </c:pt>
                <c:pt idx="879">
                  <c:v>-87.906205</c:v>
                </c:pt>
                <c:pt idx="880">
                  <c:v>-87.906368000000001</c:v>
                </c:pt>
                <c:pt idx="881">
                  <c:v>-87.906429000000003</c:v>
                </c:pt>
                <c:pt idx="882">
                  <c:v>-87.906588000000013</c:v>
                </c:pt>
                <c:pt idx="883">
                  <c:v>-87.906744000000003</c:v>
                </c:pt>
                <c:pt idx="884">
                  <c:v>-87.906797999999995</c:v>
                </c:pt>
                <c:pt idx="885">
                  <c:v>-87.906950999999992</c:v>
                </c:pt>
                <c:pt idx="886">
                  <c:v>-87.907002000000006</c:v>
                </c:pt>
                <c:pt idx="887">
                  <c:v>-87.907150000000001</c:v>
                </c:pt>
                <c:pt idx="888">
                  <c:v>-87.907296000000002</c:v>
                </c:pt>
                <c:pt idx="889">
                  <c:v>-87.907342</c:v>
                </c:pt>
                <c:pt idx="890">
                  <c:v>-87.907483999999997</c:v>
                </c:pt>
                <c:pt idx="891">
                  <c:v>-87.907525000000007</c:v>
                </c:pt>
                <c:pt idx="892">
                  <c:v>-87.907662999999999</c:v>
                </c:pt>
                <c:pt idx="893">
                  <c:v>-87.907801000000006</c:v>
                </c:pt>
                <c:pt idx="894">
                  <c:v>-87.907936000000007</c:v>
                </c:pt>
                <c:pt idx="895">
                  <c:v>-87.907967999999997</c:v>
                </c:pt>
                <c:pt idx="896">
                  <c:v>-87.90809999999999</c:v>
                </c:pt>
                <c:pt idx="897">
                  <c:v>-87.908230000000003</c:v>
                </c:pt>
                <c:pt idx="898">
                  <c:v>-87.908356999999995</c:v>
                </c:pt>
                <c:pt idx="899">
                  <c:v>-87.908381999999989</c:v>
                </c:pt>
                <c:pt idx="900">
                  <c:v>-87.908506000000003</c:v>
                </c:pt>
                <c:pt idx="901">
                  <c:v>-87.908628000000007</c:v>
                </c:pt>
                <c:pt idx="902">
                  <c:v>-87.908747999999989</c:v>
                </c:pt>
                <c:pt idx="903">
                  <c:v>-87.908867000000001</c:v>
                </c:pt>
                <c:pt idx="904">
                  <c:v>-87.908882999999989</c:v>
                </c:pt>
                <c:pt idx="905">
                  <c:v>-87.908997999999997</c:v>
                </c:pt>
                <c:pt idx="906">
                  <c:v>-87.909110999999996</c:v>
                </c:pt>
                <c:pt idx="907">
                  <c:v>-87.909222</c:v>
                </c:pt>
                <c:pt idx="908">
                  <c:v>-87.909330999999995</c:v>
                </c:pt>
                <c:pt idx="909">
                  <c:v>-87.909439000000006</c:v>
                </c:pt>
                <c:pt idx="910">
                  <c:v>-87.909545000000008</c:v>
                </c:pt>
                <c:pt idx="911">
                  <c:v>-87.909649999999999</c:v>
                </c:pt>
                <c:pt idx="912">
                  <c:v>-87.909751999999997</c:v>
                </c:pt>
                <c:pt idx="913">
                  <c:v>-87.909852000000001</c:v>
                </c:pt>
                <c:pt idx="914">
                  <c:v>-87.909952000000004</c:v>
                </c:pt>
                <c:pt idx="915">
                  <c:v>-87.910049000000015</c:v>
                </c:pt>
                <c:pt idx="916">
                  <c:v>-87.910144000000003</c:v>
                </c:pt>
                <c:pt idx="917">
                  <c:v>-87.910239000000004</c:v>
                </c:pt>
                <c:pt idx="918">
                  <c:v>-87.910329999999988</c:v>
                </c:pt>
                <c:pt idx="919">
                  <c:v>-87.910421999999983</c:v>
                </c:pt>
                <c:pt idx="920">
                  <c:v>-87.910510000000002</c:v>
                </c:pt>
                <c:pt idx="921">
                  <c:v>-87.910597999999993</c:v>
                </c:pt>
                <c:pt idx="922">
                  <c:v>-87.910684000000003</c:v>
                </c:pt>
                <c:pt idx="923">
                  <c:v>-87.910768000000004</c:v>
                </c:pt>
                <c:pt idx="924">
                  <c:v>-87.910849999999996</c:v>
                </c:pt>
                <c:pt idx="925">
                  <c:v>-87.910930999999991</c:v>
                </c:pt>
                <c:pt idx="926">
                  <c:v>-87.911010000000005</c:v>
                </c:pt>
                <c:pt idx="927">
                  <c:v>-87.911086999999995</c:v>
                </c:pt>
                <c:pt idx="928">
                  <c:v>-87.911263999999989</c:v>
                </c:pt>
                <c:pt idx="929">
                  <c:v>-87.911338000000001</c:v>
                </c:pt>
                <c:pt idx="930">
                  <c:v>-87.911411000000001</c:v>
                </c:pt>
                <c:pt idx="931">
                  <c:v>-87.911482000000007</c:v>
                </c:pt>
                <c:pt idx="932">
                  <c:v>-87.911551000000003</c:v>
                </c:pt>
                <c:pt idx="933">
                  <c:v>-87.911619999999999</c:v>
                </c:pt>
                <c:pt idx="934">
                  <c:v>-87.911787000000004</c:v>
                </c:pt>
                <c:pt idx="935">
                  <c:v>-87.911851999999996</c:v>
                </c:pt>
                <c:pt idx="936">
                  <c:v>-87.911914999999993</c:v>
                </c:pt>
                <c:pt idx="937">
                  <c:v>-87.911976999999993</c:v>
                </c:pt>
                <c:pt idx="938">
                  <c:v>-87.912137999999999</c:v>
                </c:pt>
                <c:pt idx="939">
                  <c:v>-87.912196999999992</c:v>
                </c:pt>
                <c:pt idx="940">
                  <c:v>-87.912255000000016</c:v>
                </c:pt>
                <c:pt idx="941">
                  <c:v>-87.912311000000003</c:v>
                </c:pt>
                <c:pt idx="942">
                  <c:v>-87.912464999999997</c:v>
                </c:pt>
                <c:pt idx="943">
                  <c:v>-87.912519000000003</c:v>
                </c:pt>
                <c:pt idx="944">
                  <c:v>-87.912570000000002</c:v>
                </c:pt>
                <c:pt idx="945">
                  <c:v>-87.912720999999991</c:v>
                </c:pt>
                <c:pt idx="946">
                  <c:v>-87.912770000000009</c:v>
                </c:pt>
                <c:pt idx="947">
                  <c:v>-87.91281699999999</c:v>
                </c:pt>
                <c:pt idx="948">
                  <c:v>-87.912963000000005</c:v>
                </c:pt>
                <c:pt idx="949">
                  <c:v>-87.913008000000005</c:v>
                </c:pt>
                <c:pt idx="950">
                  <c:v>-87.913150999999985</c:v>
                </c:pt>
                <c:pt idx="951">
                  <c:v>-87.913192000000009</c:v>
                </c:pt>
                <c:pt idx="952">
                  <c:v>-87.913231999999994</c:v>
                </c:pt>
                <c:pt idx="953">
                  <c:v>-87.913370999999984</c:v>
                </c:pt>
                <c:pt idx="954">
                  <c:v>-87.913409000000001</c:v>
                </c:pt>
                <c:pt idx="955">
                  <c:v>-87.913544999999999</c:v>
                </c:pt>
                <c:pt idx="956">
                  <c:v>-87.913579999999996</c:v>
                </c:pt>
                <c:pt idx="957">
                  <c:v>-87.913713000000001</c:v>
                </c:pt>
                <c:pt idx="958">
                  <c:v>-87.913745999999989</c:v>
                </c:pt>
                <c:pt idx="959">
                  <c:v>-87.913876999999999</c:v>
                </c:pt>
                <c:pt idx="960">
                  <c:v>-87.913905999999997</c:v>
                </c:pt>
                <c:pt idx="961">
                  <c:v>-87.913933999999998</c:v>
                </c:pt>
                <c:pt idx="962">
                  <c:v>-87.914060000000006</c:v>
                </c:pt>
                <c:pt idx="963">
                  <c:v>-87.914186000000001</c:v>
                </c:pt>
                <c:pt idx="964">
                  <c:v>-87.914208999999985</c:v>
                </c:pt>
                <c:pt idx="965">
                  <c:v>-87.914333000000013</c:v>
                </c:pt>
                <c:pt idx="966">
                  <c:v>-87.914353999999989</c:v>
                </c:pt>
                <c:pt idx="967">
                  <c:v>-87.914473999999998</c:v>
                </c:pt>
                <c:pt idx="968">
                  <c:v>-87.914492999999993</c:v>
                </c:pt>
                <c:pt idx="969">
                  <c:v>-87.914611000000008</c:v>
                </c:pt>
                <c:pt idx="970">
                  <c:v>-87.91462700000001</c:v>
                </c:pt>
                <c:pt idx="971">
                  <c:v>-87.914742000000004</c:v>
                </c:pt>
                <c:pt idx="972">
                  <c:v>-87.914856</c:v>
                </c:pt>
                <c:pt idx="973">
                  <c:v>-87.914868999999982</c:v>
                </c:pt>
                <c:pt idx="974">
                  <c:v>-87.91498</c:v>
                </c:pt>
                <c:pt idx="975">
                  <c:v>-87.914988999999991</c:v>
                </c:pt>
                <c:pt idx="976">
                  <c:v>-87.915098999999984</c:v>
                </c:pt>
                <c:pt idx="977">
                  <c:v>-87.915205999999998</c:v>
                </c:pt>
                <c:pt idx="978">
                  <c:v>-87.915211999999997</c:v>
                </c:pt>
                <c:pt idx="979">
                  <c:v>-87.915317000000002</c:v>
                </c:pt>
                <c:pt idx="980">
                  <c:v>-87.915422000000007</c:v>
                </c:pt>
                <c:pt idx="981">
                  <c:v>-87.915424000000002</c:v>
                </c:pt>
                <c:pt idx="982">
                  <c:v>-87.915526</c:v>
                </c:pt>
                <c:pt idx="983">
                  <c:v>-87.915626000000003</c:v>
                </c:pt>
                <c:pt idx="984">
                  <c:v>-87.915725000000009</c:v>
                </c:pt>
                <c:pt idx="985">
                  <c:v>-87.915723</c:v>
                </c:pt>
                <c:pt idx="986">
                  <c:v>-87.915818999999985</c:v>
                </c:pt>
                <c:pt idx="987">
                  <c:v>-87.91591600000001</c:v>
                </c:pt>
                <c:pt idx="988">
                  <c:v>-87.915909999999997</c:v>
                </c:pt>
                <c:pt idx="989">
                  <c:v>-87.916002999999989</c:v>
                </c:pt>
                <c:pt idx="990">
                  <c:v>-87.916094999999999</c:v>
                </c:pt>
                <c:pt idx="991">
                  <c:v>-87.916185999999996</c:v>
                </c:pt>
                <c:pt idx="992">
                  <c:v>-87.916276999999994</c:v>
                </c:pt>
                <c:pt idx="993">
                  <c:v>-87.91626500000001</c:v>
                </c:pt>
                <c:pt idx="994">
                  <c:v>-87.916353000000001</c:v>
                </c:pt>
                <c:pt idx="995">
                  <c:v>-87.916438999999997</c:v>
                </c:pt>
                <c:pt idx="996">
                  <c:v>-87.916523999999995</c:v>
                </c:pt>
                <c:pt idx="997">
                  <c:v>-87.916608999999994</c:v>
                </c:pt>
              </c:numCache>
            </c:numRef>
          </c:yVal>
          <c:smooth val="0"/>
          <c:extLst>
            <c:ext xmlns:c16="http://schemas.microsoft.com/office/drawing/2014/chart" uri="{C3380CC4-5D6E-409C-BE32-E72D297353CC}">
              <c16:uniqueId val="{00000004-8349-0A4C-8613-1120C481C720}"/>
            </c:ext>
          </c:extLst>
        </c:ser>
        <c:ser>
          <c:idx val="5"/>
          <c:order val="5"/>
          <c:tx>
            <c:strRef>
              <c:f>cmax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cmax4!$A$2:$A$5981</c:f>
              <c:numCache>
                <c:formatCode>General</c:formatCode>
                <c:ptCount val="5980"/>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cmax4!$T$2:$T$5981</c:f>
              <c:numCache>
                <c:formatCode>General</c:formatCode>
                <c:ptCount val="5980"/>
                <c:pt idx="0">
                  <c:v>-87.918439000000006</c:v>
                </c:pt>
                <c:pt idx="1">
                  <c:v>-87.918409999999994</c:v>
                </c:pt>
                <c:pt idx="2">
                  <c:v>-87.918310000000005</c:v>
                </c:pt>
                <c:pt idx="3">
                  <c:v>-87.918330999999995</c:v>
                </c:pt>
                <c:pt idx="4">
                  <c:v>-87.918368000000001</c:v>
                </c:pt>
                <c:pt idx="5">
                  <c:v>-87.918415999999993</c:v>
                </c:pt>
                <c:pt idx="6">
                  <c:v>-87.918472000000008</c:v>
                </c:pt>
                <c:pt idx="7">
                  <c:v>-87.918532999999996</c:v>
                </c:pt>
                <c:pt idx="8">
                  <c:v>-87.518597</c:v>
                </c:pt>
                <c:pt idx="9">
                  <c:v>-39.330982000000013</c:v>
                </c:pt>
                <c:pt idx="10">
                  <c:v>28.181783999999997</c:v>
                </c:pt>
                <c:pt idx="11">
                  <c:v>37.374337999999995</c:v>
                </c:pt>
                <c:pt idx="12">
                  <c:v>39.427076999999997</c:v>
                </c:pt>
                <c:pt idx="13">
                  <c:v>40.277056999999999</c:v>
                </c:pt>
                <c:pt idx="14">
                  <c:v>40.565222000000006</c:v>
                </c:pt>
                <c:pt idx="15">
                  <c:v>40.571591999999995</c:v>
                </c:pt>
                <c:pt idx="16">
                  <c:v>40.440052999999992</c:v>
                </c:pt>
                <c:pt idx="17">
                  <c:v>40.256433000000001</c:v>
                </c:pt>
                <c:pt idx="18">
                  <c:v>40.073053999999999</c:v>
                </c:pt>
                <c:pt idx="19">
                  <c:v>39.917294999999996</c:v>
                </c:pt>
                <c:pt idx="20">
                  <c:v>39.799472000000002</c:v>
                </c:pt>
                <c:pt idx="21">
                  <c:v>39.719459999999998</c:v>
                </c:pt>
                <c:pt idx="22">
                  <c:v>39.672213999999997</c:v>
                </c:pt>
                <c:pt idx="23">
                  <c:v>39.650713999999994</c:v>
                </c:pt>
                <c:pt idx="24">
                  <c:v>39.647947000000002</c:v>
                </c:pt>
                <c:pt idx="25">
                  <c:v>39.657754999999995</c:v>
                </c:pt>
                <c:pt idx="26">
                  <c:v>39.674655000000001</c:v>
                </c:pt>
                <c:pt idx="27">
                  <c:v>39.694622999999993</c:v>
                </c:pt>
                <c:pt idx="28">
                  <c:v>39.714139000000003</c:v>
                </c:pt>
                <c:pt idx="29">
                  <c:v>39.730599999999995</c:v>
                </c:pt>
                <c:pt idx="30">
                  <c:v>39.742311999999998</c:v>
                </c:pt>
                <c:pt idx="31">
                  <c:v>39.747672999999999</c:v>
                </c:pt>
                <c:pt idx="32">
                  <c:v>39.745678999999996</c:v>
                </c:pt>
                <c:pt idx="33">
                  <c:v>39.735853000000006</c:v>
                </c:pt>
                <c:pt idx="34">
                  <c:v>39.717635999999999</c:v>
                </c:pt>
                <c:pt idx="35">
                  <c:v>39.690835000000007</c:v>
                </c:pt>
                <c:pt idx="36">
                  <c:v>39.655359000000004</c:v>
                </c:pt>
                <c:pt idx="37">
                  <c:v>39.611328</c:v>
                </c:pt>
                <c:pt idx="38">
                  <c:v>39.558874000000003</c:v>
                </c:pt>
                <c:pt idx="39">
                  <c:v>39.498145999999998</c:v>
                </c:pt>
                <c:pt idx="40">
                  <c:v>39.429390999999995</c:v>
                </c:pt>
                <c:pt idx="41">
                  <c:v>39.352856000000003</c:v>
                </c:pt>
                <c:pt idx="42">
                  <c:v>39.268771999999998</c:v>
                </c:pt>
                <c:pt idx="43">
                  <c:v>39.177545000000002</c:v>
                </c:pt>
                <c:pt idx="44">
                  <c:v>39.079447000000002</c:v>
                </c:pt>
                <c:pt idx="45">
                  <c:v>38.974808999999993</c:v>
                </c:pt>
                <c:pt idx="46">
                  <c:v>38.863810000000001</c:v>
                </c:pt>
                <c:pt idx="47">
                  <c:v>38.746871999999996</c:v>
                </c:pt>
                <c:pt idx="48">
                  <c:v>38.624252999999996</c:v>
                </c:pt>
                <c:pt idx="49">
                  <c:v>38.496142000000006</c:v>
                </c:pt>
                <c:pt idx="50">
                  <c:v>38.362853000000001</c:v>
                </c:pt>
                <c:pt idx="51">
                  <c:v>38.224620000000002</c:v>
                </c:pt>
                <c:pt idx="52">
                  <c:v>38.081800000000001</c:v>
                </c:pt>
                <c:pt idx="53">
                  <c:v>37.934459000000004</c:v>
                </c:pt>
                <c:pt idx="54">
                  <c:v>37.782980999999992</c:v>
                </c:pt>
                <c:pt idx="55">
                  <c:v>37.627454999999998</c:v>
                </c:pt>
                <c:pt idx="56">
                  <c:v>37.468181999999999</c:v>
                </c:pt>
                <c:pt idx="57">
                  <c:v>37.305267999999998</c:v>
                </c:pt>
                <c:pt idx="58">
                  <c:v>37.139025000000004</c:v>
                </c:pt>
                <c:pt idx="59">
                  <c:v>36.969470000000001</c:v>
                </c:pt>
                <c:pt idx="60">
                  <c:v>36.796920999999998</c:v>
                </c:pt>
                <c:pt idx="61">
                  <c:v>36.621403999999998</c:v>
                </c:pt>
                <c:pt idx="62">
                  <c:v>36.443241</c:v>
                </c:pt>
                <c:pt idx="63">
                  <c:v>36.262460000000004</c:v>
                </c:pt>
                <c:pt idx="64">
                  <c:v>36.079289000000003</c:v>
                </c:pt>
                <c:pt idx="65">
                  <c:v>35.893755999999996</c:v>
                </c:pt>
                <c:pt idx="66">
                  <c:v>35.706091000000001</c:v>
                </c:pt>
                <c:pt idx="67">
                  <c:v>35.516424999999998</c:v>
                </c:pt>
                <c:pt idx="68">
                  <c:v>35.324787000000001</c:v>
                </c:pt>
                <c:pt idx="69">
                  <c:v>35.131310999999997</c:v>
                </c:pt>
                <c:pt idx="70">
                  <c:v>34.936223999999996</c:v>
                </c:pt>
                <c:pt idx="71">
                  <c:v>34.739559999999997</c:v>
                </c:pt>
                <c:pt idx="72">
                  <c:v>34.541449</c:v>
                </c:pt>
                <c:pt idx="73">
                  <c:v>34.341922999999994</c:v>
                </c:pt>
                <c:pt idx="74">
                  <c:v>34.141113000000004</c:v>
                </c:pt>
                <c:pt idx="75">
                  <c:v>33.939250000000001</c:v>
                </c:pt>
                <c:pt idx="76">
                  <c:v>33.736164000000002</c:v>
                </c:pt>
                <c:pt idx="77">
                  <c:v>33.532187999999998</c:v>
                </c:pt>
                <c:pt idx="78">
                  <c:v>33.327252000000001</c:v>
                </c:pt>
                <c:pt idx="79">
                  <c:v>33.121587000000005</c:v>
                </c:pt>
                <c:pt idx="80">
                  <c:v>32.915123999999999</c:v>
                </c:pt>
                <c:pt idx="81">
                  <c:v>32.707993000000002</c:v>
                </c:pt>
                <c:pt idx="82">
                  <c:v>32.500223000000005</c:v>
                </c:pt>
                <c:pt idx="83">
                  <c:v>32.292045000000002</c:v>
                </c:pt>
                <c:pt idx="84">
                  <c:v>32.083288999999994</c:v>
                </c:pt>
                <c:pt idx="85">
                  <c:v>31.874281000000003</c:v>
                </c:pt>
                <c:pt idx="86">
                  <c:v>31.664847000000002</c:v>
                </c:pt>
                <c:pt idx="87">
                  <c:v>31.455205999999997</c:v>
                </c:pt>
                <c:pt idx="88">
                  <c:v>31.245269999999998</c:v>
                </c:pt>
                <c:pt idx="89">
                  <c:v>31.035333999999999</c:v>
                </c:pt>
                <c:pt idx="90">
                  <c:v>30.825265999999999</c:v>
                </c:pt>
                <c:pt idx="91">
                  <c:v>30.615122</c:v>
                </c:pt>
                <c:pt idx="92">
                  <c:v>30.405059000000001</c:v>
                </c:pt>
                <c:pt idx="93">
                  <c:v>30.194960000000002</c:v>
                </c:pt>
                <c:pt idx="94">
                  <c:v>29.985050000000001</c:v>
                </c:pt>
                <c:pt idx="95">
                  <c:v>29.775275999999998</c:v>
                </c:pt>
                <c:pt idx="96">
                  <c:v>29.565598999999999</c:v>
                </c:pt>
                <c:pt idx="97">
                  <c:v>29.356181999999997</c:v>
                </c:pt>
                <c:pt idx="98">
                  <c:v>29.146985999999998</c:v>
                </c:pt>
                <c:pt idx="99">
                  <c:v>28.93807</c:v>
                </c:pt>
                <c:pt idx="100">
                  <c:v>28.729390000000002</c:v>
                </c:pt>
                <c:pt idx="101">
                  <c:v>28.521095000000003</c:v>
                </c:pt>
                <c:pt idx="102">
                  <c:v>28.313130999999998</c:v>
                </c:pt>
                <c:pt idx="103">
                  <c:v>28.105644999999999</c:v>
                </c:pt>
                <c:pt idx="104">
                  <c:v>27.898475999999999</c:v>
                </c:pt>
                <c:pt idx="105">
                  <c:v>27.691766000000001</c:v>
                </c:pt>
                <c:pt idx="106">
                  <c:v>27.485450999999998</c:v>
                </c:pt>
                <c:pt idx="107">
                  <c:v>27.279666999999996</c:v>
                </c:pt>
                <c:pt idx="108">
                  <c:v>27.074247</c:v>
                </c:pt>
                <c:pt idx="109">
                  <c:v>26.869426000000001</c:v>
                </c:pt>
                <c:pt idx="110">
                  <c:v>26.665133999999998</c:v>
                </c:pt>
                <c:pt idx="111">
                  <c:v>26.461204000000002</c:v>
                </c:pt>
                <c:pt idx="112">
                  <c:v>26.257964000000001</c:v>
                </c:pt>
                <c:pt idx="113">
                  <c:v>26.055145</c:v>
                </c:pt>
                <c:pt idx="114">
                  <c:v>25.852874</c:v>
                </c:pt>
                <c:pt idx="115">
                  <c:v>25.651153000000001</c:v>
                </c:pt>
                <c:pt idx="116">
                  <c:v>25.449976999999997</c:v>
                </c:pt>
                <c:pt idx="117">
                  <c:v>25.249336</c:v>
                </c:pt>
                <c:pt idx="118">
                  <c:v>25.049249000000003</c:v>
                </c:pt>
                <c:pt idx="119">
                  <c:v>24.849691999999997</c:v>
                </c:pt>
                <c:pt idx="120">
                  <c:v>24.650686</c:v>
                </c:pt>
                <c:pt idx="121">
                  <c:v>24.452227000000001</c:v>
                </c:pt>
                <c:pt idx="122">
                  <c:v>24.254294999999999</c:v>
                </c:pt>
                <c:pt idx="123">
                  <c:v>24.056888999999998</c:v>
                </c:pt>
                <c:pt idx="124">
                  <c:v>23.860018999999998</c:v>
                </c:pt>
                <c:pt idx="125">
                  <c:v>23.663663000000003</c:v>
                </c:pt>
                <c:pt idx="126">
                  <c:v>23.467813</c:v>
                </c:pt>
                <c:pt idx="127">
                  <c:v>23.272480999999999</c:v>
                </c:pt>
                <c:pt idx="128">
                  <c:v>23.077627</c:v>
                </c:pt>
                <c:pt idx="129">
                  <c:v>22.883275000000001</c:v>
                </c:pt>
                <c:pt idx="130">
                  <c:v>22.689387</c:v>
                </c:pt>
                <c:pt idx="131">
                  <c:v>22.495967999999998</c:v>
                </c:pt>
                <c:pt idx="132">
                  <c:v>22.302993999999998</c:v>
                </c:pt>
                <c:pt idx="133">
                  <c:v>22.110468000000001</c:v>
                </c:pt>
                <c:pt idx="134">
                  <c:v>21.918368999999998</c:v>
                </c:pt>
                <c:pt idx="135">
                  <c:v>21.726675</c:v>
                </c:pt>
                <c:pt idx="136">
                  <c:v>21.535395999999999</c:v>
                </c:pt>
                <c:pt idx="137">
                  <c:v>21.344501000000001</c:v>
                </c:pt>
                <c:pt idx="138">
                  <c:v>21.153972</c:v>
                </c:pt>
                <c:pt idx="139">
                  <c:v>20.963812000000001</c:v>
                </c:pt>
                <c:pt idx="140">
                  <c:v>20.773985</c:v>
                </c:pt>
                <c:pt idx="141">
                  <c:v>20.584497000000002</c:v>
                </c:pt>
                <c:pt idx="142">
                  <c:v>20.395305</c:v>
                </c:pt>
                <c:pt idx="143">
                  <c:v>20.206417999999999</c:v>
                </c:pt>
                <c:pt idx="144">
                  <c:v>20.017804999999999</c:v>
                </c:pt>
                <c:pt idx="145">
                  <c:v>19.829460000000001</c:v>
                </c:pt>
                <c:pt idx="146">
                  <c:v>19.641354999999997</c:v>
                </c:pt>
                <c:pt idx="147">
                  <c:v>19.453487000000003</c:v>
                </c:pt>
                <c:pt idx="148">
                  <c:v>19.265812999999998</c:v>
                </c:pt>
                <c:pt idx="149">
                  <c:v>19.078340000000001</c:v>
                </c:pt>
                <c:pt idx="150">
                  <c:v>18.891044000000001</c:v>
                </c:pt>
                <c:pt idx="151">
                  <c:v>18.703905000000002</c:v>
                </c:pt>
                <c:pt idx="152">
                  <c:v>18.516898999999999</c:v>
                </c:pt>
                <c:pt idx="153">
                  <c:v>18.330017000000002</c:v>
                </c:pt>
                <c:pt idx="154">
                  <c:v>18.143236999999999</c:v>
                </c:pt>
                <c:pt idx="155">
                  <c:v>17.956543</c:v>
                </c:pt>
                <c:pt idx="156">
                  <c:v>17.769911</c:v>
                </c:pt>
                <c:pt idx="157">
                  <c:v>17.583320000000001</c:v>
                </c:pt>
                <c:pt idx="158">
                  <c:v>17.396761000000001</c:v>
                </c:pt>
                <c:pt idx="159">
                  <c:v>17.210205999999999</c:v>
                </c:pt>
                <c:pt idx="160">
                  <c:v>17.023637000000001</c:v>
                </c:pt>
                <c:pt idx="161">
                  <c:v>16.837040999999999</c:v>
                </c:pt>
                <c:pt idx="162">
                  <c:v>16.650392</c:v>
                </c:pt>
                <c:pt idx="163">
                  <c:v>16.463673999999997</c:v>
                </c:pt>
                <c:pt idx="164">
                  <c:v>16.276864</c:v>
                </c:pt>
                <c:pt idx="165">
                  <c:v>16.089946700000002</c:v>
                </c:pt>
                <c:pt idx="166">
                  <c:v>15.902901</c:v>
                </c:pt>
                <c:pt idx="167">
                  <c:v>15.715705999999999</c:v>
                </c:pt>
                <c:pt idx="168">
                  <c:v>15.528342</c:v>
                </c:pt>
                <c:pt idx="169">
                  <c:v>15.340792</c:v>
                </c:pt>
                <c:pt idx="170">
                  <c:v>15.153030000000001</c:v>
                </c:pt>
                <c:pt idx="171">
                  <c:v>14.965047</c:v>
                </c:pt>
                <c:pt idx="172">
                  <c:v>14.776814</c:v>
                </c:pt>
                <c:pt idx="173">
                  <c:v>14.58832</c:v>
                </c:pt>
                <c:pt idx="174">
                  <c:v>14.399531999999999</c:v>
                </c:pt>
                <c:pt idx="175">
                  <c:v>14.210445</c:v>
                </c:pt>
                <c:pt idx="176">
                  <c:v>14.021036</c:v>
                </c:pt>
                <c:pt idx="177">
                  <c:v>13.831274000000001</c:v>
                </c:pt>
                <c:pt idx="178">
                  <c:v>13.641162</c:v>
                </c:pt>
                <c:pt idx="179">
                  <c:v>13.450676</c:v>
                </c:pt>
                <c:pt idx="180">
                  <c:v>13.259779000000002</c:v>
                </c:pt>
                <c:pt idx="181">
                  <c:v>13.068468000000001</c:v>
                </c:pt>
                <c:pt idx="182">
                  <c:v>12.876726</c:v>
                </c:pt>
                <c:pt idx="183">
                  <c:v>12.684528999999999</c:v>
                </c:pt>
                <c:pt idx="184">
                  <c:v>12.491857</c:v>
                </c:pt>
                <c:pt idx="185">
                  <c:v>12.298697000000001</c:v>
                </c:pt>
                <c:pt idx="186">
                  <c:v>12.105022</c:v>
                </c:pt>
                <c:pt idx="187">
                  <c:v>11.910815999999999</c:v>
                </c:pt>
                <c:pt idx="188">
                  <c:v>11.716072</c:v>
                </c:pt>
                <c:pt idx="189">
                  <c:v>11.520764</c:v>
                </c:pt>
                <c:pt idx="190">
                  <c:v>11.32488</c:v>
                </c:pt>
                <c:pt idx="191">
                  <c:v>11.128401999999999</c:v>
                </c:pt>
                <c:pt idx="192">
                  <c:v>10.931312999999999</c:v>
                </c:pt>
                <c:pt idx="193">
                  <c:v>10.733598999999998</c:v>
                </c:pt>
                <c:pt idx="194">
                  <c:v>10.535249</c:v>
                </c:pt>
                <c:pt idx="195">
                  <c:v>10.336243</c:v>
                </c:pt>
                <c:pt idx="196">
                  <c:v>10.136569</c:v>
                </c:pt>
                <c:pt idx="197">
                  <c:v>9.936204</c:v>
                </c:pt>
                <c:pt idx="198">
                  <c:v>9.7351510000000001</c:v>
                </c:pt>
                <c:pt idx="199">
                  <c:v>9.5333590000000008</c:v>
                </c:pt>
                <c:pt idx="200">
                  <c:v>9.3308300000000006</c:v>
                </c:pt>
                <c:pt idx="201">
                  <c:v>9.127637</c:v>
                </c:pt>
                <c:pt idx="202">
                  <c:v>8.9236070000000005</c:v>
                </c:pt>
                <c:pt idx="203">
                  <c:v>8.7188330000000001</c:v>
                </c:pt>
                <c:pt idx="204">
                  <c:v>8.5131800000000002</c:v>
                </c:pt>
                <c:pt idx="205">
                  <c:v>8.3067820000000001</c:v>
                </c:pt>
                <c:pt idx="206">
                  <c:v>8.099552000000001</c:v>
                </c:pt>
                <c:pt idx="207">
                  <c:v>7.8913919999999989</c:v>
                </c:pt>
                <c:pt idx="208">
                  <c:v>7.6822979999999994</c:v>
                </c:pt>
                <c:pt idx="209">
                  <c:v>7.4722690000000007</c:v>
                </c:pt>
                <c:pt idx="210">
                  <c:v>7.2613220000000007</c:v>
                </c:pt>
                <c:pt idx="211">
                  <c:v>7.0493910000000017</c:v>
                </c:pt>
                <c:pt idx="212">
                  <c:v>6.8363439999999978</c:v>
                </c:pt>
                <c:pt idx="213">
                  <c:v>6.6221800000000011</c:v>
                </c:pt>
                <c:pt idx="214">
                  <c:v>6.4069330000000022</c:v>
                </c:pt>
                <c:pt idx="215">
                  <c:v>6.1905749999999999</c:v>
                </c:pt>
                <c:pt idx="216">
                  <c:v>5.9729050000000008</c:v>
                </c:pt>
                <c:pt idx="217">
                  <c:v>5.7540509999999996</c:v>
                </c:pt>
                <c:pt idx="218">
                  <c:v>5.5339580000000002</c:v>
                </c:pt>
                <c:pt idx="219">
                  <c:v>5.3123879999999994</c:v>
                </c:pt>
                <c:pt idx="220">
                  <c:v>5.0896119999999971</c:v>
                </c:pt>
                <c:pt idx="221">
                  <c:v>4.8653110000000011</c:v>
                </c:pt>
                <c:pt idx="222">
                  <c:v>4.639585000000003</c:v>
                </c:pt>
                <c:pt idx="223">
                  <c:v>4.4123500000000009</c:v>
                </c:pt>
                <c:pt idx="224">
                  <c:v>4.1835530000000007</c:v>
                </c:pt>
                <c:pt idx="225">
                  <c:v>3.9531760000000018</c:v>
                </c:pt>
                <c:pt idx="226">
                  <c:v>3.721047</c:v>
                </c:pt>
                <c:pt idx="227">
                  <c:v>3.4873459999999987</c:v>
                </c:pt>
                <c:pt idx="228">
                  <c:v>3.2518079999999996</c:v>
                </c:pt>
                <c:pt idx="229">
                  <c:v>3.0144269999999982</c:v>
                </c:pt>
                <c:pt idx="230">
                  <c:v>2.7751609999999993</c:v>
                </c:pt>
                <c:pt idx="231">
                  <c:v>2.5339219999999996</c:v>
                </c:pt>
                <c:pt idx="232">
                  <c:v>2.2906830000000005</c:v>
                </c:pt>
                <c:pt idx="233">
                  <c:v>2.0453770000000024</c:v>
                </c:pt>
                <c:pt idx="234">
                  <c:v>1.7978900000000013</c:v>
                </c:pt>
                <c:pt idx="235">
                  <c:v>1.5481640000000008</c:v>
                </c:pt>
                <c:pt idx="236">
                  <c:v>1.2962039999999988</c:v>
                </c:pt>
                <c:pt idx="237">
                  <c:v>1.0418700000000001</c:v>
                </c:pt>
                <c:pt idx="238">
                  <c:v>0.78508800000000067</c:v>
                </c:pt>
                <c:pt idx="239">
                  <c:v>0.5257529999999998</c:v>
                </c:pt>
                <c:pt idx="240">
                  <c:v>0.26393099999999758</c:v>
                </c:pt>
                <c:pt idx="241">
                  <c:v>-6.339999999981083E-4</c:v>
                </c:pt>
                <c:pt idx="242">
                  <c:v>-0.26791100000000284</c:v>
                </c:pt>
                <c:pt idx="243">
                  <c:v>-0.53798200000000052</c:v>
                </c:pt>
                <c:pt idx="244">
                  <c:v>-0.81093899999999952</c:v>
                </c:pt>
                <c:pt idx="245">
                  <c:v>-1.0868800000000023</c:v>
                </c:pt>
                <c:pt idx="246">
                  <c:v>-1.3659109999999981</c:v>
                </c:pt>
                <c:pt idx="247">
                  <c:v>-1.6480580000000027</c:v>
                </c:pt>
                <c:pt idx="248">
                  <c:v>-1.9333710000000064</c:v>
                </c:pt>
                <c:pt idx="249">
                  <c:v>-2.2219520000000004</c:v>
                </c:pt>
                <c:pt idx="250">
                  <c:v>-2.5138790000000002</c:v>
                </c:pt>
                <c:pt idx="251">
                  <c:v>-2.8091460000000033</c:v>
                </c:pt>
                <c:pt idx="252">
                  <c:v>-3.1078139999999976</c:v>
                </c:pt>
                <c:pt idx="253">
                  <c:v>-3.4099689999999985</c:v>
                </c:pt>
                <c:pt idx="254">
                  <c:v>-3.7154870000000009</c:v>
                </c:pt>
                <c:pt idx="255">
                  <c:v>-4.0244009999999975</c:v>
                </c:pt>
                <c:pt idx="256">
                  <c:v>-4.3367619999999958</c:v>
                </c:pt>
                <c:pt idx="257">
                  <c:v>-4.6525939999999943</c:v>
                </c:pt>
                <c:pt idx="258">
                  <c:v>-4.9717190000000056</c:v>
                </c:pt>
                <c:pt idx="259">
                  <c:v>-5.2940600000000053</c:v>
                </c:pt>
                <c:pt idx="260">
                  <c:v>-5.619727000000001</c:v>
                </c:pt>
                <c:pt idx="261">
                  <c:v>-5.9484670000000017</c:v>
                </c:pt>
                <c:pt idx="262">
                  <c:v>-6.2803019999999998</c:v>
                </c:pt>
                <c:pt idx="263">
                  <c:v>-6.6151660000000003</c:v>
                </c:pt>
                <c:pt idx="264">
                  <c:v>-6.952941999999994</c:v>
                </c:pt>
                <c:pt idx="265">
                  <c:v>-7.2935160000000012</c:v>
                </c:pt>
                <c:pt idx="266">
                  <c:v>-7.6368440000000062</c:v>
                </c:pt>
                <c:pt idx="267">
                  <c:v>-7.9827469999999998</c:v>
                </c:pt>
                <c:pt idx="268">
                  <c:v>-8.3311259999999994</c:v>
                </c:pt>
                <c:pt idx="269">
                  <c:v>-8.6817869999999981</c:v>
                </c:pt>
                <c:pt idx="270">
                  <c:v>-9.0346899999999977</c:v>
                </c:pt>
                <c:pt idx="271">
                  <c:v>-9.3894989999999989</c:v>
                </c:pt>
                <c:pt idx="272">
                  <c:v>-9.7461510000000064</c:v>
                </c:pt>
                <c:pt idx="273">
                  <c:v>-10.104299000000003</c:v>
                </c:pt>
                <c:pt idx="274">
                  <c:v>-10.463873</c:v>
                </c:pt>
                <c:pt idx="275">
                  <c:v>-10.824615999999988</c:v>
                </c:pt>
                <c:pt idx="276">
                  <c:v>-11.186298999999989</c:v>
                </c:pt>
                <c:pt idx="277">
                  <c:v>-11.548708000000012</c:v>
                </c:pt>
                <c:pt idx="278">
                  <c:v>-11.911598</c:v>
                </c:pt>
                <c:pt idx="279">
                  <c:v>-12.274714000000014</c:v>
                </c:pt>
                <c:pt idx="280">
                  <c:v>-12.637951999999988</c:v>
                </c:pt>
                <c:pt idx="281">
                  <c:v>-13.001101999999999</c:v>
                </c:pt>
                <c:pt idx="282">
                  <c:v>-13.364041999999998</c:v>
                </c:pt>
                <c:pt idx="283">
                  <c:v>-13.726623999999994</c:v>
                </c:pt>
                <c:pt idx="284">
                  <c:v>-14.088755999999993</c:v>
                </c:pt>
                <c:pt idx="285">
                  <c:v>-14.450403000000005</c:v>
                </c:pt>
                <c:pt idx="286">
                  <c:v>-14.811423999999993</c:v>
                </c:pt>
                <c:pt idx="287">
                  <c:v>-15.171771000000012</c:v>
                </c:pt>
                <c:pt idx="288">
                  <c:v>-15.531556</c:v>
                </c:pt>
                <c:pt idx="289">
                  <c:v>-15.890568000000007</c:v>
                </c:pt>
                <c:pt idx="290">
                  <c:v>-16.248880000000003</c:v>
                </c:pt>
                <c:pt idx="291">
                  <c:v>-16.606379</c:v>
                </c:pt>
                <c:pt idx="292">
                  <c:v>-16.963053000000002</c:v>
                </c:pt>
                <c:pt idx="293">
                  <c:v>-17.318769000000007</c:v>
                </c:pt>
                <c:pt idx="294">
                  <c:v>-17.673572000000004</c:v>
                </c:pt>
                <c:pt idx="295">
                  <c:v>-18.027256000000001</c:v>
                </c:pt>
                <c:pt idx="296">
                  <c:v>-18.379912000000008</c:v>
                </c:pt>
                <c:pt idx="297">
                  <c:v>-18.731261999999997</c:v>
                </c:pt>
                <c:pt idx="298">
                  <c:v>-19.081433999999991</c:v>
                </c:pt>
                <c:pt idx="299">
                  <c:v>-19.430343000000004</c:v>
                </c:pt>
                <c:pt idx="300">
                  <c:v>-19.777926000000004</c:v>
                </c:pt>
                <c:pt idx="301">
                  <c:v>-20.124254000000004</c:v>
                </c:pt>
                <c:pt idx="302">
                  <c:v>-20.469243999999993</c:v>
                </c:pt>
                <c:pt idx="303">
                  <c:v>-20.813047000000001</c:v>
                </c:pt>
                <c:pt idx="304">
                  <c:v>-21.155628</c:v>
                </c:pt>
                <c:pt idx="305">
                  <c:v>-21.497046000000001</c:v>
                </c:pt>
                <c:pt idx="306">
                  <c:v>-21.837627999999995</c:v>
                </c:pt>
                <c:pt idx="307">
                  <c:v>-22.178818999999997</c:v>
                </c:pt>
                <c:pt idx="308">
                  <c:v>-22.519016999999995</c:v>
                </c:pt>
                <c:pt idx="309">
                  <c:v>-22.858367000000001</c:v>
                </c:pt>
                <c:pt idx="310">
                  <c:v>-23.197066000000007</c:v>
                </c:pt>
                <c:pt idx="311">
                  <c:v>-23.535169000000007</c:v>
                </c:pt>
                <c:pt idx="312">
                  <c:v>-23.873024999999988</c:v>
                </c:pt>
                <c:pt idx="313">
                  <c:v>-24.210670000000011</c:v>
                </c:pt>
                <c:pt idx="314">
                  <c:v>-24.548356999999996</c:v>
                </c:pt>
                <c:pt idx="315">
                  <c:v>-24.886154000000008</c:v>
                </c:pt>
                <c:pt idx="316">
                  <c:v>-25.224261000000009</c:v>
                </c:pt>
                <c:pt idx="317">
                  <c:v>-25.562813999999996</c:v>
                </c:pt>
                <c:pt idx="318">
                  <c:v>-25.901900000000012</c:v>
                </c:pt>
                <c:pt idx="319">
                  <c:v>-26.241752999999992</c:v>
                </c:pt>
                <c:pt idx="320">
                  <c:v>-26.582368999999996</c:v>
                </c:pt>
                <c:pt idx="321">
                  <c:v>-26.923907</c:v>
                </c:pt>
                <c:pt idx="322">
                  <c:v>-27.266397000000001</c:v>
                </c:pt>
                <c:pt idx="323">
                  <c:v>-27.610041000000002</c:v>
                </c:pt>
                <c:pt idx="324">
                  <c:v>-27.954820000000009</c:v>
                </c:pt>
                <c:pt idx="325">
                  <c:v>-28.300993000000009</c:v>
                </c:pt>
                <c:pt idx="326">
                  <c:v>-28.648405999999998</c:v>
                </c:pt>
                <c:pt idx="327">
                  <c:v>-28.997292000000009</c:v>
                </c:pt>
                <c:pt idx="328">
                  <c:v>-29.347673999999994</c:v>
                </c:pt>
                <c:pt idx="329">
                  <c:v>-29.699664000000002</c:v>
                </c:pt>
                <c:pt idx="330">
                  <c:v>-30.053270000000001</c:v>
                </c:pt>
                <c:pt idx="331">
                  <c:v>-30.408595999999999</c:v>
                </c:pt>
                <c:pt idx="332">
                  <c:v>-30.765741999999996</c:v>
                </c:pt>
                <c:pt idx="333">
                  <c:v>-31.124706999999997</c:v>
                </c:pt>
                <c:pt idx="334">
                  <c:v>-31.485690999999996</c:v>
                </c:pt>
                <c:pt idx="335">
                  <c:v>-31.848692000000003</c:v>
                </c:pt>
                <c:pt idx="336">
                  <c:v>-32.213815000000004</c:v>
                </c:pt>
                <c:pt idx="337">
                  <c:v>-32.581163999999994</c:v>
                </c:pt>
                <c:pt idx="338">
                  <c:v>-32.950846999999996</c:v>
                </c:pt>
                <c:pt idx="339">
                  <c:v>-33.322979999999994</c:v>
                </c:pt>
                <c:pt idx="340">
                  <c:v>-33.697680000000005</c:v>
                </c:pt>
                <c:pt idx="341">
                  <c:v>-34.07497399999999</c:v>
                </c:pt>
                <c:pt idx="342">
                  <c:v>-34.455091999999993</c:v>
                </c:pt>
                <c:pt idx="343">
                  <c:v>-34.838175000000007</c:v>
                </c:pt>
                <c:pt idx="344">
                  <c:v>-35.224366999999987</c:v>
                </c:pt>
                <c:pt idx="345">
                  <c:v>-35.613625000000013</c:v>
                </c:pt>
                <c:pt idx="346">
                  <c:v>-36.006410999999993</c:v>
                </c:pt>
                <c:pt idx="347">
                  <c:v>-36.402698000000008</c:v>
                </c:pt>
                <c:pt idx="348">
                  <c:v>-36.802664000000007</c:v>
                </c:pt>
                <c:pt idx="349">
                  <c:v>-37.206603000000008</c:v>
                </c:pt>
                <c:pt idx="350">
                  <c:v>-37.614713999999999</c:v>
                </c:pt>
                <c:pt idx="351">
                  <c:v>-38.027106999999994</c:v>
                </c:pt>
                <c:pt idx="352">
                  <c:v>-38.444001999999998</c:v>
                </c:pt>
                <c:pt idx="353">
                  <c:v>-38.865729999999992</c:v>
                </c:pt>
                <c:pt idx="354">
                  <c:v>-39.292431999999991</c:v>
                </c:pt>
                <c:pt idx="355">
                  <c:v>-39.724457999999998</c:v>
                </c:pt>
                <c:pt idx="356">
                  <c:v>-40.161970000000004</c:v>
                </c:pt>
                <c:pt idx="357">
                  <c:v>-40.605240000000009</c:v>
                </c:pt>
                <c:pt idx="358">
                  <c:v>-41.054650000000002</c:v>
                </c:pt>
                <c:pt idx="359">
                  <c:v>-41.510391000000013</c:v>
                </c:pt>
                <c:pt idx="360">
                  <c:v>-41.97286900000001</c:v>
                </c:pt>
                <c:pt idx="361">
                  <c:v>-42.442293000000006</c:v>
                </c:pt>
                <c:pt idx="362">
                  <c:v>-42.918990999999998</c:v>
                </c:pt>
                <c:pt idx="363">
                  <c:v>-43.403394999999989</c:v>
                </c:pt>
                <c:pt idx="364">
                  <c:v>-43.895754999999994</c:v>
                </c:pt>
                <c:pt idx="365">
                  <c:v>-44.396531000000003</c:v>
                </c:pt>
                <c:pt idx="366">
                  <c:v>-44.905994999999997</c:v>
                </c:pt>
                <c:pt idx="367">
                  <c:v>-45.42453900000001</c:v>
                </c:pt>
                <c:pt idx="368">
                  <c:v>-45.952667000000005</c:v>
                </c:pt>
                <c:pt idx="369">
                  <c:v>-46.490708000000005</c:v>
                </c:pt>
                <c:pt idx="370">
                  <c:v>-47.039111999999996</c:v>
                </c:pt>
                <c:pt idx="371">
                  <c:v>-47.598456000000013</c:v>
                </c:pt>
                <c:pt idx="372">
                  <c:v>-48.169148999999997</c:v>
                </c:pt>
                <c:pt idx="373">
                  <c:v>-48.751736999999991</c:v>
                </c:pt>
                <c:pt idx="374">
                  <c:v>-49.346907999999992</c:v>
                </c:pt>
                <c:pt idx="375">
                  <c:v>-49.955200999999988</c:v>
                </c:pt>
                <c:pt idx="376">
                  <c:v>-50.577411999999995</c:v>
                </c:pt>
                <c:pt idx="377">
                  <c:v>-51.214204000000002</c:v>
                </c:pt>
                <c:pt idx="378">
                  <c:v>-51.866413999999999</c:v>
                </c:pt>
                <c:pt idx="379">
                  <c:v>-52.534969000000004</c:v>
                </c:pt>
                <c:pt idx="380">
                  <c:v>-53.220992000000003</c:v>
                </c:pt>
                <c:pt idx="381">
                  <c:v>-53.925517999999997</c:v>
                </c:pt>
                <c:pt idx="382">
                  <c:v>-54.649906999999992</c:v>
                </c:pt>
                <c:pt idx="383">
                  <c:v>-55.395456000000003</c:v>
                </c:pt>
                <c:pt idx="384">
                  <c:v>-56.163719999999991</c:v>
                </c:pt>
                <c:pt idx="385">
                  <c:v>-56.956421000000013</c:v>
                </c:pt>
                <c:pt idx="386">
                  <c:v>-57.775566999999995</c:v>
                </c:pt>
                <c:pt idx="387">
                  <c:v>-58.623162999999998</c:v>
                </c:pt>
                <c:pt idx="388">
                  <c:v>-59.501624000000014</c:v>
                </c:pt>
                <c:pt idx="389">
                  <c:v>-60.413380000000004</c:v>
                </c:pt>
                <c:pt idx="390">
                  <c:v>-61.361172000000003</c:v>
                </c:pt>
                <c:pt idx="391">
                  <c:v>-62.347930999999988</c:v>
                </c:pt>
                <c:pt idx="392">
                  <c:v>-63.376838999999997</c:v>
                </c:pt>
                <c:pt idx="393">
                  <c:v>-64.450946000000002</c:v>
                </c:pt>
                <c:pt idx="394">
                  <c:v>-65.573335</c:v>
                </c:pt>
                <c:pt idx="395">
                  <c:v>-66.74691</c:v>
                </c:pt>
                <c:pt idx="396">
                  <c:v>-67.973759999999999</c:v>
                </c:pt>
                <c:pt idx="397">
                  <c:v>-69.254977000000011</c:v>
                </c:pt>
                <c:pt idx="398">
                  <c:v>-70.589963000000012</c:v>
                </c:pt>
                <c:pt idx="399">
                  <c:v>-71.975219999999993</c:v>
                </c:pt>
                <c:pt idx="400">
                  <c:v>-73.403525000000002</c:v>
                </c:pt>
                <c:pt idx="401">
                  <c:v>-74.862619000000009</c:v>
                </c:pt>
                <c:pt idx="402">
                  <c:v>-76.334307999999993</c:v>
                </c:pt>
                <c:pt idx="403">
                  <c:v>-77.793850000000006</c:v>
                </c:pt>
                <c:pt idx="404">
                  <c:v>-79.211346999999989</c:v>
                </c:pt>
                <c:pt idx="405">
                  <c:v>-80.553939</c:v>
                </c:pt>
                <c:pt idx="406">
                  <c:v>-81.790705000000003</c:v>
                </c:pt>
                <c:pt idx="407">
                  <c:v>-82.896657000000005</c:v>
                </c:pt>
                <c:pt idx="408">
                  <c:v>-83.856851000000006</c:v>
                </c:pt>
                <c:pt idx="409">
                  <c:v>-84.667349000000002</c:v>
                </c:pt>
                <c:pt idx="410">
                  <c:v>-85.334395999999984</c:v>
                </c:pt>
                <c:pt idx="411">
                  <c:v>-85.871527999999998</c:v>
                </c:pt>
                <c:pt idx="412">
                  <c:v>-86.296379000000002</c:v>
                </c:pt>
                <c:pt idx="413">
                  <c:v>-86.627500999999995</c:v>
                </c:pt>
                <c:pt idx="414">
                  <c:v>-86.882659000000004</c:v>
                </c:pt>
                <c:pt idx="415">
                  <c:v>-87.077696000000003</c:v>
                </c:pt>
                <c:pt idx="416">
                  <c:v>-87.225694999999988</c:v>
                </c:pt>
                <c:pt idx="417">
                  <c:v>-87.337667999999994</c:v>
                </c:pt>
                <c:pt idx="418">
                  <c:v>-87.422204000000008</c:v>
                </c:pt>
                <c:pt idx="419">
                  <c:v>-87.485795999999993</c:v>
                </c:pt>
                <c:pt idx="420">
                  <c:v>-87.533791000000008</c:v>
                </c:pt>
                <c:pt idx="421">
                  <c:v>-87.570008000000001</c:v>
                </c:pt>
                <c:pt idx="422">
                  <c:v>-87.597510999999997</c:v>
                </c:pt>
                <c:pt idx="423">
                  <c:v>-87.618328000000005</c:v>
                </c:pt>
                <c:pt idx="424">
                  <c:v>-87.634328000000011</c:v>
                </c:pt>
                <c:pt idx="425">
                  <c:v>-87.646657999999988</c:v>
                </c:pt>
                <c:pt idx="426">
                  <c:v>-87.656346000000013</c:v>
                </c:pt>
                <c:pt idx="427">
                  <c:v>-87.663987000000006</c:v>
                </c:pt>
                <c:pt idx="428">
                  <c:v>-87.669992999999991</c:v>
                </c:pt>
                <c:pt idx="429">
                  <c:v>-87.675045999999995</c:v>
                </c:pt>
                <c:pt idx="430">
                  <c:v>-87.679134000000005</c:v>
                </c:pt>
                <c:pt idx="431">
                  <c:v>-87.682665</c:v>
                </c:pt>
                <c:pt idx="432">
                  <c:v>-87.685695999999993</c:v>
                </c:pt>
                <c:pt idx="433">
                  <c:v>-87.688344999999998</c:v>
                </c:pt>
                <c:pt idx="434">
                  <c:v>-87.690697</c:v>
                </c:pt>
                <c:pt idx="435">
                  <c:v>-87.692918999999989</c:v>
                </c:pt>
                <c:pt idx="436">
                  <c:v>-87.694955999999991</c:v>
                </c:pt>
                <c:pt idx="437">
                  <c:v>-87.696844999999996</c:v>
                </c:pt>
                <c:pt idx="438">
                  <c:v>-87.698712999999998</c:v>
                </c:pt>
                <c:pt idx="439">
                  <c:v>-87.700380999999993</c:v>
                </c:pt>
                <c:pt idx="440">
                  <c:v>-87.702062999999995</c:v>
                </c:pt>
                <c:pt idx="441">
                  <c:v>-87.703669000000005</c:v>
                </c:pt>
                <c:pt idx="442">
                  <c:v>-87.705309999999997</c:v>
                </c:pt>
                <c:pt idx="443">
                  <c:v>-87.706790999999996</c:v>
                </c:pt>
                <c:pt idx="444">
                  <c:v>-87.708317000000008</c:v>
                </c:pt>
                <c:pt idx="445">
                  <c:v>-87.709793000000005</c:v>
                </c:pt>
                <c:pt idx="446">
                  <c:v>-87.711219999999997</c:v>
                </c:pt>
                <c:pt idx="447">
                  <c:v>-87.712701999999993</c:v>
                </c:pt>
                <c:pt idx="448">
                  <c:v>-87.714140999999998</c:v>
                </c:pt>
                <c:pt idx="449">
                  <c:v>-87.715538000000009</c:v>
                </c:pt>
                <c:pt idx="450">
                  <c:v>-87.716894000000011</c:v>
                </c:pt>
                <c:pt idx="451">
                  <c:v>-87.718209999999999</c:v>
                </c:pt>
                <c:pt idx="452">
                  <c:v>-87.719588000000002</c:v>
                </c:pt>
                <c:pt idx="453">
                  <c:v>-87.720928000000001</c:v>
                </c:pt>
                <c:pt idx="454">
                  <c:v>-87.72223000000001</c:v>
                </c:pt>
                <c:pt idx="455">
                  <c:v>-87.723497000000009</c:v>
                </c:pt>
                <c:pt idx="456">
                  <c:v>-87.724827000000005</c:v>
                </c:pt>
                <c:pt idx="457">
                  <c:v>-87.726021999999986</c:v>
                </c:pt>
                <c:pt idx="458">
                  <c:v>-87.727283</c:v>
                </c:pt>
                <c:pt idx="459">
                  <c:v>-87.728508000000005</c:v>
                </c:pt>
                <c:pt idx="460">
                  <c:v>-87.729799</c:v>
                </c:pt>
                <c:pt idx="461">
                  <c:v>-87.730957999999987</c:v>
                </c:pt>
                <c:pt idx="462">
                  <c:v>-87.732182999999992</c:v>
                </c:pt>
                <c:pt idx="463">
                  <c:v>-87.733377000000004</c:v>
                </c:pt>
                <c:pt idx="464">
                  <c:v>-87.734536999999989</c:v>
                </c:pt>
                <c:pt idx="465">
                  <c:v>-87.735765999999998</c:v>
                </c:pt>
                <c:pt idx="466">
                  <c:v>-87.736864000000011</c:v>
                </c:pt>
                <c:pt idx="467">
                  <c:v>-87.738030999999992</c:v>
                </c:pt>
                <c:pt idx="468">
                  <c:v>-87.739166000000012</c:v>
                </c:pt>
                <c:pt idx="469">
                  <c:v>-87.740272000000004</c:v>
                </c:pt>
                <c:pt idx="470">
                  <c:v>-87.741347000000005</c:v>
                </c:pt>
                <c:pt idx="471">
                  <c:v>-87.74249300000001</c:v>
                </c:pt>
                <c:pt idx="472">
                  <c:v>-87.74360999999999</c:v>
                </c:pt>
                <c:pt idx="473">
                  <c:v>-87.744697000000002</c:v>
                </c:pt>
                <c:pt idx="474">
                  <c:v>-87.745756999999998</c:v>
                </c:pt>
                <c:pt idx="475">
                  <c:v>-87.746786999999998</c:v>
                </c:pt>
                <c:pt idx="476">
                  <c:v>-87.747889999999998</c:v>
                </c:pt>
                <c:pt idx="477">
                  <c:v>-87.748863999999998</c:v>
                </c:pt>
                <c:pt idx="478">
                  <c:v>-87.749911000000012</c:v>
                </c:pt>
                <c:pt idx="479">
                  <c:v>-87.750932000000006</c:v>
                </c:pt>
                <c:pt idx="480">
                  <c:v>-87.752024999999989</c:v>
                </c:pt>
                <c:pt idx="481">
                  <c:v>-87.752991000000009</c:v>
                </c:pt>
                <c:pt idx="482">
                  <c:v>-87.754031999999995</c:v>
                </c:pt>
                <c:pt idx="483">
                  <c:v>-87.75504500000001</c:v>
                </c:pt>
                <c:pt idx="484">
                  <c:v>-87.756033000000002</c:v>
                </c:pt>
                <c:pt idx="485">
                  <c:v>-87.756996000000001</c:v>
                </c:pt>
                <c:pt idx="486">
                  <c:v>-87.757931999999997</c:v>
                </c:pt>
                <c:pt idx="487">
                  <c:v>-87.758944</c:v>
                </c:pt>
                <c:pt idx="488">
                  <c:v>-87.759931000000009</c:v>
                </c:pt>
                <c:pt idx="489">
                  <c:v>-87.760793000000007</c:v>
                </c:pt>
                <c:pt idx="490">
                  <c:v>-87.761731999999995</c:v>
                </c:pt>
                <c:pt idx="491">
                  <c:v>-87.762744999999995</c:v>
                </c:pt>
                <c:pt idx="492">
                  <c:v>-87.763634999999994</c:v>
                </c:pt>
                <c:pt idx="493">
                  <c:v>-87.764599999999987</c:v>
                </c:pt>
                <c:pt idx="494">
                  <c:v>-87.765442000000007</c:v>
                </c:pt>
                <c:pt idx="495">
                  <c:v>-87.766361000000003</c:v>
                </c:pt>
                <c:pt idx="496">
                  <c:v>-87.767255999999989</c:v>
                </c:pt>
                <c:pt idx="497">
                  <c:v>-87.768229000000005</c:v>
                </c:pt>
                <c:pt idx="498">
                  <c:v>-87.769079000000005</c:v>
                </c:pt>
                <c:pt idx="499">
                  <c:v>-87.770006000000009</c:v>
                </c:pt>
                <c:pt idx="500">
                  <c:v>-87.770811000000009</c:v>
                </c:pt>
                <c:pt idx="501">
                  <c:v>-87.771692999999999</c:v>
                </c:pt>
                <c:pt idx="502">
                  <c:v>-87.772554</c:v>
                </c:pt>
                <c:pt idx="503">
                  <c:v>-87.773493000000002</c:v>
                </c:pt>
                <c:pt idx="504">
                  <c:v>-87.774310999999997</c:v>
                </c:pt>
                <c:pt idx="505">
                  <c:v>-87.775106000000008</c:v>
                </c:pt>
                <c:pt idx="506">
                  <c:v>-87.77597999999999</c:v>
                </c:pt>
                <c:pt idx="507">
                  <c:v>-87.776834000000008</c:v>
                </c:pt>
                <c:pt idx="508">
                  <c:v>-87.777665999999996</c:v>
                </c:pt>
                <c:pt idx="509">
                  <c:v>-87.778477999999993</c:v>
                </c:pt>
                <c:pt idx="510">
                  <c:v>-87.779268999999999</c:v>
                </c:pt>
                <c:pt idx="511">
                  <c:v>-87.780139000000005</c:v>
                </c:pt>
                <c:pt idx="512">
                  <c:v>-87.780889999999999</c:v>
                </c:pt>
                <c:pt idx="513">
                  <c:v>-87.781718999999995</c:v>
                </c:pt>
                <c:pt idx="514">
                  <c:v>-87.782528999999982</c:v>
                </c:pt>
                <c:pt idx="515">
                  <c:v>-87.783320000000003</c:v>
                </c:pt>
                <c:pt idx="516">
                  <c:v>-87.784090999999989</c:v>
                </c:pt>
                <c:pt idx="517">
                  <c:v>-87.784941000000003</c:v>
                </c:pt>
                <c:pt idx="518">
                  <c:v>-87.785673000000003</c:v>
                </c:pt>
                <c:pt idx="519">
                  <c:v>-87.786486000000011</c:v>
                </c:pt>
                <c:pt idx="520">
                  <c:v>-87.787180000000006</c:v>
                </c:pt>
                <c:pt idx="521">
                  <c:v>-87.787954999999997</c:v>
                </c:pt>
                <c:pt idx="522">
                  <c:v>-87.788709999999995</c:v>
                </c:pt>
                <c:pt idx="523">
                  <c:v>-87.789546999999999</c:v>
                </c:pt>
                <c:pt idx="524">
                  <c:v>-87.790266000000003</c:v>
                </c:pt>
                <c:pt idx="525">
                  <c:v>-87.790966000000012</c:v>
                </c:pt>
                <c:pt idx="526">
                  <c:v>-87.791748999999996</c:v>
                </c:pt>
                <c:pt idx="527">
                  <c:v>-87.792513</c:v>
                </c:pt>
                <c:pt idx="528">
                  <c:v>-87.793258999999992</c:v>
                </c:pt>
                <c:pt idx="529">
                  <c:v>-87.79398599999999</c:v>
                </c:pt>
                <c:pt idx="530">
                  <c:v>-87.794697999999997</c:v>
                </c:pt>
                <c:pt idx="531">
                  <c:v>-87.795390000000012</c:v>
                </c:pt>
                <c:pt idx="532">
                  <c:v>-87.79606600000001</c:v>
                </c:pt>
                <c:pt idx="533">
                  <c:v>-87.796824000000001</c:v>
                </c:pt>
                <c:pt idx="534">
                  <c:v>-87.797465000000003</c:v>
                </c:pt>
                <c:pt idx="535">
                  <c:v>-87.798188999999994</c:v>
                </c:pt>
                <c:pt idx="536">
                  <c:v>-87.798895999999999</c:v>
                </c:pt>
                <c:pt idx="537">
                  <c:v>-87.799587000000002</c:v>
                </c:pt>
                <c:pt idx="538">
                  <c:v>-87.800259999999994</c:v>
                </c:pt>
                <c:pt idx="539">
                  <c:v>-87.801017000000016</c:v>
                </c:pt>
                <c:pt idx="540">
                  <c:v>-87.801656999999992</c:v>
                </c:pt>
                <c:pt idx="541">
                  <c:v>-87.802381000000011</c:v>
                </c:pt>
                <c:pt idx="542">
                  <c:v>-87.802988999999982</c:v>
                </c:pt>
                <c:pt idx="543">
                  <c:v>-87.803680999999997</c:v>
                </c:pt>
                <c:pt idx="544">
                  <c:v>-87.804355999999984</c:v>
                </c:pt>
                <c:pt idx="545">
                  <c:v>-87.805016000000009</c:v>
                </c:pt>
                <c:pt idx="546">
                  <c:v>-87.805660000000003</c:v>
                </c:pt>
                <c:pt idx="547">
                  <c:v>-87.806289000000007</c:v>
                </c:pt>
                <c:pt idx="548">
                  <c:v>-87.807001999999997</c:v>
                </c:pt>
                <c:pt idx="549">
                  <c:v>-87.807598999999996</c:v>
                </c:pt>
                <c:pt idx="550">
                  <c:v>-87.808280999999994</c:v>
                </c:pt>
                <c:pt idx="551">
                  <c:v>-87.808948000000001</c:v>
                </c:pt>
                <c:pt idx="552">
                  <c:v>-87.8095</c:v>
                </c:pt>
                <c:pt idx="553">
                  <c:v>-87.810135999999986</c:v>
                </c:pt>
                <c:pt idx="554">
                  <c:v>-87.810758000000007</c:v>
                </c:pt>
                <c:pt idx="555">
                  <c:v>-87.811464999999998</c:v>
                </c:pt>
                <c:pt idx="556">
                  <c:v>-87.81205700000001</c:v>
                </c:pt>
                <c:pt idx="557">
                  <c:v>-87.812635</c:v>
                </c:pt>
                <c:pt idx="558">
                  <c:v>-87.813298000000003</c:v>
                </c:pt>
                <c:pt idx="559">
                  <c:v>-87.813845999999998</c:v>
                </c:pt>
                <c:pt idx="560">
                  <c:v>-87.814481000000001</c:v>
                </c:pt>
                <c:pt idx="561">
                  <c:v>-87.815099999999987</c:v>
                </c:pt>
                <c:pt idx="562">
                  <c:v>-87.815707000000003</c:v>
                </c:pt>
                <c:pt idx="563">
                  <c:v>-87.816298000000003</c:v>
                </c:pt>
                <c:pt idx="564">
                  <c:v>-87.816876000000008</c:v>
                </c:pt>
                <c:pt idx="565">
                  <c:v>-87.817440000000005</c:v>
                </c:pt>
                <c:pt idx="566">
                  <c:v>-87.818090000000012</c:v>
                </c:pt>
                <c:pt idx="567">
                  <c:v>-87.818627000000006</c:v>
                </c:pt>
                <c:pt idx="568">
                  <c:v>-87.819249999999997</c:v>
                </c:pt>
                <c:pt idx="569">
                  <c:v>-87.819758999999991</c:v>
                </c:pt>
                <c:pt idx="570">
                  <c:v>-87.820355000000006</c:v>
                </c:pt>
                <c:pt idx="571">
                  <c:v>-87.820937999999998</c:v>
                </c:pt>
                <c:pt idx="572">
                  <c:v>-87.821508000000009</c:v>
                </c:pt>
                <c:pt idx="573">
                  <c:v>-87.822064999999995</c:v>
                </c:pt>
                <c:pt idx="574">
                  <c:v>-87.822608000000002</c:v>
                </c:pt>
                <c:pt idx="575">
                  <c:v>-87.823238000000003</c:v>
                </c:pt>
                <c:pt idx="576">
                  <c:v>-87.823756000000003</c:v>
                </c:pt>
                <c:pt idx="577">
                  <c:v>-87.824260999999993</c:v>
                </c:pt>
                <c:pt idx="578">
                  <c:v>-87.824853000000004</c:v>
                </c:pt>
                <c:pt idx="579">
                  <c:v>-87.82543299999999</c:v>
                </c:pt>
                <c:pt idx="580">
                  <c:v>-87.825900000000004</c:v>
                </c:pt>
                <c:pt idx="581">
                  <c:v>-87.826453999999998</c:v>
                </c:pt>
                <c:pt idx="582">
                  <c:v>-87.826996000000008</c:v>
                </c:pt>
                <c:pt idx="583">
                  <c:v>-87.827526000000006</c:v>
                </c:pt>
                <c:pt idx="584">
                  <c:v>-87.828044000000006</c:v>
                </c:pt>
                <c:pt idx="585">
                  <c:v>-87.828648999999999</c:v>
                </c:pt>
                <c:pt idx="586">
                  <c:v>-87.829143000000002</c:v>
                </c:pt>
                <c:pt idx="587">
                  <c:v>-87.829625000000007</c:v>
                </c:pt>
                <c:pt idx="588">
                  <c:v>-87.830195000000003</c:v>
                </c:pt>
                <c:pt idx="589">
                  <c:v>-87.830752000000004</c:v>
                </c:pt>
                <c:pt idx="590">
                  <c:v>-87.831198999999998</c:v>
                </c:pt>
                <c:pt idx="591">
                  <c:v>-87.831733</c:v>
                </c:pt>
                <c:pt idx="592">
                  <c:v>-87.832256000000015</c:v>
                </c:pt>
                <c:pt idx="593">
                  <c:v>-87.832768000000002</c:v>
                </c:pt>
                <c:pt idx="594">
                  <c:v>-87.833266999999992</c:v>
                </c:pt>
                <c:pt idx="595">
                  <c:v>-87.833755999999994</c:v>
                </c:pt>
                <c:pt idx="596">
                  <c:v>-87.834233999999995</c:v>
                </c:pt>
                <c:pt idx="597">
                  <c:v>-87.834699000000001</c:v>
                </c:pt>
                <c:pt idx="598">
                  <c:v>-87.835255000000004</c:v>
                </c:pt>
                <c:pt idx="599">
                  <c:v>-87.835699000000005</c:v>
                </c:pt>
                <c:pt idx="600">
                  <c:v>-87.836231999999995</c:v>
                </c:pt>
                <c:pt idx="601">
                  <c:v>-87.836652999999998</c:v>
                </c:pt>
                <c:pt idx="602">
                  <c:v>-87.837164999999999</c:v>
                </c:pt>
                <c:pt idx="603">
                  <c:v>-87.837665999999999</c:v>
                </c:pt>
                <c:pt idx="604">
                  <c:v>-87.838155</c:v>
                </c:pt>
                <c:pt idx="605">
                  <c:v>-87.838633999999999</c:v>
                </c:pt>
                <c:pt idx="606">
                  <c:v>-87.839102999999994</c:v>
                </c:pt>
                <c:pt idx="607">
                  <c:v>-87.839561000000003</c:v>
                </c:pt>
                <c:pt idx="608">
                  <c:v>-87.840008000000012</c:v>
                </c:pt>
                <c:pt idx="609">
                  <c:v>-87.840446000000014</c:v>
                </c:pt>
                <c:pt idx="610">
                  <c:v>-87.840973000000005</c:v>
                </c:pt>
                <c:pt idx="611">
                  <c:v>-87.841390000000004</c:v>
                </c:pt>
                <c:pt idx="612">
                  <c:v>-87.841896000000006</c:v>
                </c:pt>
                <c:pt idx="613">
                  <c:v>-87.842292</c:v>
                </c:pt>
                <c:pt idx="614">
                  <c:v>-87.842778999999993</c:v>
                </c:pt>
                <c:pt idx="615">
                  <c:v>-87.843255999999997</c:v>
                </c:pt>
                <c:pt idx="616">
                  <c:v>-87.843620999999999</c:v>
                </c:pt>
                <c:pt idx="617">
                  <c:v>-87.844079000000008</c:v>
                </c:pt>
                <c:pt idx="618">
                  <c:v>-87.844526000000002</c:v>
                </c:pt>
                <c:pt idx="619">
                  <c:v>-87.84496200000001</c:v>
                </c:pt>
                <c:pt idx="620">
                  <c:v>-87.845389999999995</c:v>
                </c:pt>
                <c:pt idx="621">
                  <c:v>-87.845807999999991</c:v>
                </c:pt>
                <c:pt idx="622">
                  <c:v>-87.846317000000013</c:v>
                </c:pt>
                <c:pt idx="623">
                  <c:v>-87.846715000000017</c:v>
                </c:pt>
                <c:pt idx="624">
                  <c:v>-87.847104999999999</c:v>
                </c:pt>
                <c:pt idx="625">
                  <c:v>-87.847583999999998</c:v>
                </c:pt>
                <c:pt idx="626">
                  <c:v>-87.847955999999996</c:v>
                </c:pt>
                <c:pt idx="627">
                  <c:v>-87.848416999999998</c:v>
                </c:pt>
                <c:pt idx="628">
                  <c:v>-87.848869999999991</c:v>
                </c:pt>
                <c:pt idx="629">
                  <c:v>-87.849213000000006</c:v>
                </c:pt>
                <c:pt idx="630">
                  <c:v>-87.849648000000002</c:v>
                </c:pt>
                <c:pt idx="631">
                  <c:v>-87.850073000000009</c:v>
                </c:pt>
                <c:pt idx="632">
                  <c:v>-87.850488999999996</c:v>
                </c:pt>
                <c:pt idx="633">
                  <c:v>-87.850897000000003</c:v>
                </c:pt>
                <c:pt idx="634">
                  <c:v>-87.85129400000001</c:v>
                </c:pt>
                <c:pt idx="635">
                  <c:v>-87.851685000000003</c:v>
                </c:pt>
                <c:pt idx="636">
                  <c:v>-87.85206500000001</c:v>
                </c:pt>
                <c:pt idx="637">
                  <c:v>-87.852537999999996</c:v>
                </c:pt>
                <c:pt idx="638">
                  <c:v>-87.852901000000003</c:v>
                </c:pt>
                <c:pt idx="639">
                  <c:v>-87.853256000000002</c:v>
                </c:pt>
                <c:pt idx="640">
                  <c:v>-87.853702999999996</c:v>
                </c:pt>
                <c:pt idx="641">
                  <c:v>-87.854041999999993</c:v>
                </c:pt>
                <c:pt idx="642">
                  <c:v>-87.854472000000001</c:v>
                </c:pt>
                <c:pt idx="643">
                  <c:v>-87.854894000000002</c:v>
                </c:pt>
                <c:pt idx="644">
                  <c:v>-87.855205999999995</c:v>
                </c:pt>
                <c:pt idx="645">
                  <c:v>-87.85561100000001</c:v>
                </c:pt>
                <c:pt idx="646">
                  <c:v>-87.856009</c:v>
                </c:pt>
                <c:pt idx="647">
                  <c:v>-87.856396999999987</c:v>
                </c:pt>
                <c:pt idx="648">
                  <c:v>-87.856778000000006</c:v>
                </c:pt>
                <c:pt idx="649">
                  <c:v>-87.857150000000004</c:v>
                </c:pt>
                <c:pt idx="650">
                  <c:v>-87.857513999999995</c:v>
                </c:pt>
                <c:pt idx="651">
                  <c:v>-87.857871000000003</c:v>
                </c:pt>
                <c:pt idx="652">
                  <c:v>-87.858220000000003</c:v>
                </c:pt>
                <c:pt idx="653">
                  <c:v>-87.858660999999998</c:v>
                </c:pt>
                <c:pt idx="654">
                  <c:v>-87.858992999999984</c:v>
                </c:pt>
                <c:pt idx="655">
                  <c:v>-87.859318999999999</c:v>
                </c:pt>
                <c:pt idx="656">
                  <c:v>-87.859736999999996</c:v>
                </c:pt>
                <c:pt idx="657">
                  <c:v>-87.860046999999994</c:v>
                </c:pt>
                <c:pt idx="658">
                  <c:v>-87.860448999999988</c:v>
                </c:pt>
                <c:pt idx="659">
                  <c:v>-87.860844999999998</c:v>
                </c:pt>
                <c:pt idx="660">
                  <c:v>-87.861131</c:v>
                </c:pt>
                <c:pt idx="661">
                  <c:v>-87.861510999999993</c:v>
                </c:pt>
                <c:pt idx="662">
                  <c:v>-87.861884000000003</c:v>
                </c:pt>
                <c:pt idx="663">
                  <c:v>-87.862249000000006</c:v>
                </c:pt>
                <c:pt idx="664">
                  <c:v>-87.862507000000008</c:v>
                </c:pt>
                <c:pt idx="665">
                  <c:v>-87.862857999999989</c:v>
                </c:pt>
                <c:pt idx="666">
                  <c:v>-87.863200000000006</c:v>
                </c:pt>
                <c:pt idx="667">
                  <c:v>-87.863537000000008</c:v>
                </c:pt>
                <c:pt idx="668">
                  <c:v>-87.863965000000007</c:v>
                </c:pt>
                <c:pt idx="669">
                  <c:v>-87.864288000000002</c:v>
                </c:pt>
                <c:pt idx="670">
                  <c:v>-87.864602000000005</c:v>
                </c:pt>
                <c:pt idx="671">
                  <c:v>-87.864909999999995</c:v>
                </c:pt>
                <c:pt idx="672">
                  <c:v>-87.865311000000005</c:v>
                </c:pt>
                <c:pt idx="673">
                  <c:v>-87.865605000000002</c:v>
                </c:pt>
                <c:pt idx="674">
                  <c:v>-87.865892000000002</c:v>
                </c:pt>
                <c:pt idx="675">
                  <c:v>-87.866271999999995</c:v>
                </c:pt>
                <c:pt idx="676">
                  <c:v>-87.866546</c:v>
                </c:pt>
                <c:pt idx="677">
                  <c:v>-87.866912000000013</c:v>
                </c:pt>
                <c:pt idx="678">
                  <c:v>-87.867272</c:v>
                </c:pt>
                <c:pt idx="679">
                  <c:v>-87.867525000000001</c:v>
                </c:pt>
                <c:pt idx="680">
                  <c:v>-87.867872000000006</c:v>
                </c:pt>
                <c:pt idx="681">
                  <c:v>-87.868212</c:v>
                </c:pt>
                <c:pt idx="682">
                  <c:v>-87.868545999999995</c:v>
                </c:pt>
                <c:pt idx="683">
                  <c:v>-87.868873000000008</c:v>
                </c:pt>
                <c:pt idx="684">
                  <c:v>-87.869093000000007</c:v>
                </c:pt>
                <c:pt idx="685">
                  <c:v>-87.869406999999995</c:v>
                </c:pt>
                <c:pt idx="686">
                  <c:v>-87.869714999999999</c:v>
                </c:pt>
                <c:pt idx="687">
                  <c:v>-87.870117000000008</c:v>
                </c:pt>
                <c:pt idx="688">
                  <c:v>-87.870411000000004</c:v>
                </c:pt>
                <c:pt idx="689">
                  <c:v>-87.870699999999985</c:v>
                </c:pt>
                <c:pt idx="690">
                  <c:v>-87.870982999999995</c:v>
                </c:pt>
                <c:pt idx="691">
                  <c:v>-87.871259000000009</c:v>
                </c:pt>
                <c:pt idx="692">
                  <c:v>-87.871628999999999</c:v>
                </c:pt>
                <c:pt idx="693">
                  <c:v>-87.871893000000014</c:v>
                </c:pt>
                <c:pt idx="694">
                  <c:v>-87.872152</c:v>
                </c:pt>
                <c:pt idx="695">
                  <c:v>-87.872503999999992</c:v>
                </c:pt>
                <c:pt idx="696">
                  <c:v>-87.872748999999999</c:v>
                </c:pt>
                <c:pt idx="697">
                  <c:v>-87.873089000000007</c:v>
                </c:pt>
                <c:pt idx="698">
                  <c:v>-87.873322999999999</c:v>
                </c:pt>
                <c:pt idx="699">
                  <c:v>-87.873650999999995</c:v>
                </c:pt>
                <c:pt idx="700">
                  <c:v>-87.873972999999992</c:v>
                </c:pt>
                <c:pt idx="701">
                  <c:v>-87.874189000000001</c:v>
                </c:pt>
                <c:pt idx="702">
                  <c:v>-87.874499999999998</c:v>
                </c:pt>
                <c:pt idx="703">
                  <c:v>-87.874805000000009</c:v>
                </c:pt>
                <c:pt idx="704">
                  <c:v>-87.875104000000007</c:v>
                </c:pt>
                <c:pt idx="705">
                  <c:v>-87.875398000000004</c:v>
                </c:pt>
                <c:pt idx="706">
                  <c:v>-87.875685000000004</c:v>
                </c:pt>
                <c:pt idx="707">
                  <c:v>-87.875968000000015</c:v>
                </c:pt>
                <c:pt idx="708">
                  <c:v>-87.876244</c:v>
                </c:pt>
                <c:pt idx="709">
                  <c:v>-87.876514999999998</c:v>
                </c:pt>
                <c:pt idx="710">
                  <c:v>-87.876779999999982</c:v>
                </c:pt>
                <c:pt idx="711">
                  <c:v>-87.877040999999991</c:v>
                </c:pt>
                <c:pt idx="712">
                  <c:v>-87.877295000000004</c:v>
                </c:pt>
                <c:pt idx="713">
                  <c:v>-87.877544</c:v>
                </c:pt>
                <c:pt idx="714">
                  <c:v>-87.877887999999999</c:v>
                </c:pt>
                <c:pt idx="715">
                  <c:v>-87.878125999999995</c:v>
                </c:pt>
                <c:pt idx="716">
                  <c:v>-87.878359000000003</c:v>
                </c:pt>
                <c:pt idx="717">
                  <c:v>-87.878686000000002</c:v>
                </c:pt>
                <c:pt idx="718">
                  <c:v>-87.878909000000007</c:v>
                </c:pt>
                <c:pt idx="719">
                  <c:v>-87.879126000000014</c:v>
                </c:pt>
                <c:pt idx="720">
                  <c:v>-87.879438000000007</c:v>
                </c:pt>
                <c:pt idx="721">
                  <c:v>-87.879645000000011</c:v>
                </c:pt>
                <c:pt idx="722">
                  <c:v>-87.879947000000001</c:v>
                </c:pt>
                <c:pt idx="723">
                  <c:v>-87.880243000000007</c:v>
                </c:pt>
                <c:pt idx="724">
                  <c:v>-87.880435000000006</c:v>
                </c:pt>
                <c:pt idx="725">
                  <c:v>-87.880721000000008</c:v>
                </c:pt>
                <c:pt idx="726">
                  <c:v>-87.881001999999995</c:v>
                </c:pt>
                <c:pt idx="727">
                  <c:v>-87.881179000000017</c:v>
                </c:pt>
                <c:pt idx="728">
                  <c:v>-87.881450000000001</c:v>
                </c:pt>
                <c:pt idx="729">
                  <c:v>-87.881715999999997</c:v>
                </c:pt>
                <c:pt idx="730">
                  <c:v>-87.881978000000004</c:v>
                </c:pt>
                <c:pt idx="731">
                  <c:v>-87.882234999999994</c:v>
                </c:pt>
                <c:pt idx="732">
                  <c:v>-87.882486999999998</c:v>
                </c:pt>
                <c:pt idx="733">
                  <c:v>-87.882733999999999</c:v>
                </c:pt>
                <c:pt idx="734">
                  <c:v>-87.882975999999985</c:v>
                </c:pt>
                <c:pt idx="735">
                  <c:v>-87.883214000000009</c:v>
                </c:pt>
                <c:pt idx="736">
                  <c:v>-87.883446000000006</c:v>
                </c:pt>
                <c:pt idx="737">
                  <c:v>-87.883674000000013</c:v>
                </c:pt>
                <c:pt idx="738">
                  <c:v>-87.88389699999999</c:v>
                </c:pt>
                <c:pt idx="739">
                  <c:v>-87.884115999999992</c:v>
                </c:pt>
                <c:pt idx="740">
                  <c:v>-87.884431000000006</c:v>
                </c:pt>
                <c:pt idx="741">
                  <c:v>-87.884640000000005</c:v>
                </c:pt>
                <c:pt idx="742">
                  <c:v>-87.884844999999999</c:v>
                </c:pt>
                <c:pt idx="743">
                  <c:v>-87.885146000000006</c:v>
                </c:pt>
                <c:pt idx="744">
                  <c:v>-87.885341000000011</c:v>
                </c:pt>
                <c:pt idx="745">
                  <c:v>-87.885532999999995</c:v>
                </c:pt>
                <c:pt idx="746">
                  <c:v>-87.88582000000001</c:v>
                </c:pt>
                <c:pt idx="747">
                  <c:v>-87.886002000000005</c:v>
                </c:pt>
                <c:pt idx="748">
                  <c:v>-87.886280999999997</c:v>
                </c:pt>
                <c:pt idx="749">
                  <c:v>-87.886454999999998</c:v>
                </c:pt>
                <c:pt idx="750">
                  <c:v>-87.886724000000015</c:v>
                </c:pt>
                <c:pt idx="751">
                  <c:v>-87.886888999999996</c:v>
                </c:pt>
                <c:pt idx="752">
                  <c:v>-87.887150000000005</c:v>
                </c:pt>
                <c:pt idx="753">
                  <c:v>-87.887405999999999</c:v>
                </c:pt>
                <c:pt idx="754">
                  <c:v>-87.887557999999999</c:v>
                </c:pt>
                <c:pt idx="755">
                  <c:v>-87.887806000000012</c:v>
                </c:pt>
                <c:pt idx="756">
                  <c:v>-87.888051000000004</c:v>
                </c:pt>
                <c:pt idx="757">
                  <c:v>-87.888289999999998</c:v>
                </c:pt>
                <c:pt idx="758">
                  <c:v>-87.888424999999998</c:v>
                </c:pt>
                <c:pt idx="759">
                  <c:v>-87.888657000000009</c:v>
                </c:pt>
                <c:pt idx="760">
                  <c:v>-87.888884000000004</c:v>
                </c:pt>
                <c:pt idx="761">
                  <c:v>-87.889106999999996</c:v>
                </c:pt>
                <c:pt idx="762">
                  <c:v>-87.889325999999997</c:v>
                </c:pt>
                <c:pt idx="763">
                  <c:v>-87.889539999999997</c:v>
                </c:pt>
                <c:pt idx="764">
                  <c:v>-87.889752000000001</c:v>
                </c:pt>
                <c:pt idx="765">
                  <c:v>-87.88995899999999</c:v>
                </c:pt>
                <c:pt idx="766">
                  <c:v>-87.890161999999989</c:v>
                </c:pt>
                <c:pt idx="767">
                  <c:v>-87.890360999999984</c:v>
                </c:pt>
                <c:pt idx="768">
                  <c:v>-87.890555999999989</c:v>
                </c:pt>
                <c:pt idx="769">
                  <c:v>-87.890747000000019</c:v>
                </c:pt>
                <c:pt idx="770">
                  <c:v>-87.890934000000001</c:v>
                </c:pt>
                <c:pt idx="771">
                  <c:v>-87.891217999999995</c:v>
                </c:pt>
                <c:pt idx="772">
                  <c:v>-87.891397999999995</c:v>
                </c:pt>
                <c:pt idx="773">
                  <c:v>-87.891573999999991</c:v>
                </c:pt>
                <c:pt idx="774">
                  <c:v>-87.891745999999998</c:v>
                </c:pt>
                <c:pt idx="775">
                  <c:v>-87.892013999999989</c:v>
                </c:pt>
                <c:pt idx="776">
                  <c:v>-87.892178999999999</c:v>
                </c:pt>
                <c:pt idx="777">
                  <c:v>-87.892338999999993</c:v>
                </c:pt>
                <c:pt idx="778">
                  <c:v>-87.892595999999998</c:v>
                </c:pt>
                <c:pt idx="779">
                  <c:v>-87.892751000000004</c:v>
                </c:pt>
                <c:pt idx="780">
                  <c:v>-87.893000000000001</c:v>
                </c:pt>
                <c:pt idx="781">
                  <c:v>-87.893146000000002</c:v>
                </c:pt>
                <c:pt idx="782">
                  <c:v>-87.893388999999999</c:v>
                </c:pt>
                <c:pt idx="783">
                  <c:v>-87.893528000000003</c:v>
                </c:pt>
                <c:pt idx="784">
                  <c:v>-87.893763000000007</c:v>
                </c:pt>
                <c:pt idx="785">
                  <c:v>-87.893895000000015</c:v>
                </c:pt>
                <c:pt idx="786">
                  <c:v>-87.894123000000008</c:v>
                </c:pt>
                <c:pt idx="787">
                  <c:v>-87.894348000000008</c:v>
                </c:pt>
                <c:pt idx="788">
                  <c:v>-87.894469999999998</c:v>
                </c:pt>
                <c:pt idx="789">
                  <c:v>-87.894688000000002</c:v>
                </c:pt>
                <c:pt idx="790">
                  <c:v>-87.894901000000004</c:v>
                </c:pt>
                <c:pt idx="791">
                  <c:v>-87.895012999999992</c:v>
                </c:pt>
                <c:pt idx="792">
                  <c:v>-87.895220000000009</c:v>
                </c:pt>
                <c:pt idx="793">
                  <c:v>-87.895423999999991</c:v>
                </c:pt>
                <c:pt idx="794">
                  <c:v>-87.895624000000012</c:v>
                </c:pt>
                <c:pt idx="795">
                  <c:v>-87.89582200000001</c:v>
                </c:pt>
                <c:pt idx="796">
                  <c:v>-87.895915000000002</c:v>
                </c:pt>
                <c:pt idx="797">
                  <c:v>-87.896106000000003</c:v>
                </c:pt>
                <c:pt idx="798">
                  <c:v>-87.896294000000012</c:v>
                </c:pt>
                <c:pt idx="799">
                  <c:v>-87.896478000000016</c:v>
                </c:pt>
                <c:pt idx="800">
                  <c:v>-87.896659000000014</c:v>
                </c:pt>
                <c:pt idx="801">
                  <c:v>-87.896836999999991</c:v>
                </c:pt>
                <c:pt idx="802">
                  <c:v>-87.897010999999992</c:v>
                </c:pt>
                <c:pt idx="803">
                  <c:v>-87.897182000000001</c:v>
                </c:pt>
                <c:pt idx="804">
                  <c:v>-87.897348999999991</c:v>
                </c:pt>
                <c:pt idx="805">
                  <c:v>-87.897514000000001</c:v>
                </c:pt>
                <c:pt idx="806">
                  <c:v>-87.897677000000002</c:v>
                </c:pt>
                <c:pt idx="807">
                  <c:v>-87.897835000000001</c:v>
                </c:pt>
                <c:pt idx="808">
                  <c:v>-87.898089999999996</c:v>
                </c:pt>
                <c:pt idx="809">
                  <c:v>-87.89824200000001</c:v>
                </c:pt>
                <c:pt idx="810">
                  <c:v>-87.898392000000015</c:v>
                </c:pt>
                <c:pt idx="811">
                  <c:v>-87.898538000000002</c:v>
                </c:pt>
                <c:pt idx="812">
                  <c:v>-87.898679999999999</c:v>
                </c:pt>
                <c:pt idx="813">
                  <c:v>-87.898920000000004</c:v>
                </c:pt>
                <c:pt idx="814">
                  <c:v>-87.899056999999999</c:v>
                </c:pt>
                <c:pt idx="815">
                  <c:v>-87.899190999999988</c:v>
                </c:pt>
                <c:pt idx="816">
                  <c:v>-87.899422000000015</c:v>
                </c:pt>
                <c:pt idx="817">
                  <c:v>-87.899550000000005</c:v>
                </c:pt>
                <c:pt idx="818">
                  <c:v>-87.899675999999999</c:v>
                </c:pt>
                <c:pt idx="819">
                  <c:v>-87.899896999999996</c:v>
                </c:pt>
                <c:pt idx="820">
                  <c:v>-87.900015999999994</c:v>
                </c:pt>
                <c:pt idx="821">
                  <c:v>-87.900233999999998</c:v>
                </c:pt>
                <c:pt idx="822">
                  <c:v>-87.900347000000011</c:v>
                </c:pt>
                <c:pt idx="823">
                  <c:v>-87.900457000000003</c:v>
                </c:pt>
                <c:pt idx="824">
                  <c:v>-87.900664000000006</c:v>
                </c:pt>
                <c:pt idx="825">
                  <c:v>-87.900770000000009</c:v>
                </c:pt>
                <c:pt idx="826">
                  <c:v>-87.900971999999996</c:v>
                </c:pt>
                <c:pt idx="827">
                  <c:v>-87.901171000000005</c:v>
                </c:pt>
                <c:pt idx="828">
                  <c:v>-87.901268000000002</c:v>
                </c:pt>
                <c:pt idx="829">
                  <c:v>-87.901461000000012</c:v>
                </c:pt>
                <c:pt idx="830">
                  <c:v>-87.901551999999995</c:v>
                </c:pt>
                <c:pt idx="831">
                  <c:v>-87.90173999999999</c:v>
                </c:pt>
                <c:pt idx="832">
                  <c:v>-87.901925999999989</c:v>
                </c:pt>
                <c:pt idx="833">
                  <c:v>-87.902007999999995</c:v>
                </c:pt>
                <c:pt idx="834">
                  <c:v>-87.902189000000007</c:v>
                </c:pt>
                <c:pt idx="835">
                  <c:v>-87.902365000000003</c:v>
                </c:pt>
                <c:pt idx="836">
                  <c:v>-87.902540999999999</c:v>
                </c:pt>
                <c:pt idx="837">
                  <c:v>-87.902612000000005</c:v>
                </c:pt>
                <c:pt idx="838">
                  <c:v>-87.902782000000016</c:v>
                </c:pt>
                <c:pt idx="839">
                  <c:v>-87.902948999999992</c:v>
                </c:pt>
                <c:pt idx="840">
                  <c:v>-87.903113000000005</c:v>
                </c:pt>
                <c:pt idx="841">
                  <c:v>-87.903275000000008</c:v>
                </c:pt>
                <c:pt idx="842">
                  <c:v>-87.903333000000003</c:v>
                </c:pt>
                <c:pt idx="843">
                  <c:v>-87.903489999999991</c:v>
                </c:pt>
                <c:pt idx="844">
                  <c:v>-87.903643000000002</c:v>
                </c:pt>
                <c:pt idx="845">
                  <c:v>-87.903795000000002</c:v>
                </c:pt>
                <c:pt idx="846">
                  <c:v>-87.903942999999998</c:v>
                </c:pt>
                <c:pt idx="847">
                  <c:v>-87.904089999999997</c:v>
                </c:pt>
                <c:pt idx="848">
                  <c:v>-87.904234000000002</c:v>
                </c:pt>
                <c:pt idx="849">
                  <c:v>-87.904374999999987</c:v>
                </c:pt>
                <c:pt idx="850">
                  <c:v>-87.904512999999994</c:v>
                </c:pt>
                <c:pt idx="851">
                  <c:v>-87.904650000000004</c:v>
                </c:pt>
                <c:pt idx="852">
                  <c:v>-87.904785000000004</c:v>
                </c:pt>
                <c:pt idx="853">
                  <c:v>-87.904915000000003</c:v>
                </c:pt>
                <c:pt idx="854">
                  <c:v>-87.905045000000001</c:v>
                </c:pt>
                <c:pt idx="855">
                  <c:v>-87.905170999999996</c:v>
                </c:pt>
                <c:pt idx="856">
                  <c:v>-87.905295999999993</c:v>
                </c:pt>
                <c:pt idx="857">
                  <c:v>-87.905417999999997</c:v>
                </c:pt>
                <c:pt idx="858">
                  <c:v>-87.905636999999999</c:v>
                </c:pt>
                <c:pt idx="859">
                  <c:v>-87.905754000000002</c:v>
                </c:pt>
                <c:pt idx="860">
                  <c:v>-87.90586900000001</c:v>
                </c:pt>
                <c:pt idx="861">
                  <c:v>-87.905980999999997</c:v>
                </c:pt>
                <c:pt idx="862">
                  <c:v>-87.906092000000001</c:v>
                </c:pt>
                <c:pt idx="863">
                  <c:v>-87.906300000000002</c:v>
                </c:pt>
                <c:pt idx="864">
                  <c:v>-87.906405000000007</c:v>
                </c:pt>
                <c:pt idx="865">
                  <c:v>-87.906509</c:v>
                </c:pt>
                <c:pt idx="866">
                  <c:v>-87.906609000000003</c:v>
                </c:pt>
                <c:pt idx="867">
                  <c:v>-87.906807999999998</c:v>
                </c:pt>
                <c:pt idx="868">
                  <c:v>-87.906904999999995</c:v>
                </c:pt>
                <c:pt idx="869">
                  <c:v>-87.907000000000011</c:v>
                </c:pt>
                <c:pt idx="870">
                  <c:v>-87.907191999999995</c:v>
                </c:pt>
                <c:pt idx="871">
                  <c:v>-87.907280999999998</c:v>
                </c:pt>
                <c:pt idx="872">
                  <c:v>-87.907369000000003</c:v>
                </c:pt>
                <c:pt idx="873">
                  <c:v>-87.907555000000002</c:v>
                </c:pt>
                <c:pt idx="874">
                  <c:v>-87.907639000000003</c:v>
                </c:pt>
                <c:pt idx="875">
                  <c:v>-87.907819999999987</c:v>
                </c:pt>
                <c:pt idx="876">
                  <c:v>-87.907899</c:v>
                </c:pt>
                <c:pt idx="877">
                  <c:v>-87.908075999999994</c:v>
                </c:pt>
                <c:pt idx="878">
                  <c:v>-87.908150000000006</c:v>
                </c:pt>
                <c:pt idx="879">
                  <c:v>-87.908222999999992</c:v>
                </c:pt>
                <c:pt idx="880">
                  <c:v>-87.908394000000001</c:v>
                </c:pt>
                <c:pt idx="881">
                  <c:v>-87.908462999999998</c:v>
                </c:pt>
                <c:pt idx="882">
                  <c:v>-87.908630000000016</c:v>
                </c:pt>
                <c:pt idx="883">
                  <c:v>-87.908794</c:v>
                </c:pt>
                <c:pt idx="884">
                  <c:v>-87.908856</c:v>
                </c:pt>
                <c:pt idx="885">
                  <c:v>-87.909015999999994</c:v>
                </c:pt>
                <c:pt idx="886">
                  <c:v>-87.909075000000001</c:v>
                </c:pt>
                <c:pt idx="887">
                  <c:v>-87.909231000000005</c:v>
                </c:pt>
                <c:pt idx="888">
                  <c:v>-87.909385</c:v>
                </c:pt>
                <c:pt idx="889">
                  <c:v>-87.909437999999994</c:v>
                </c:pt>
                <c:pt idx="890">
                  <c:v>-87.909587999999999</c:v>
                </c:pt>
                <c:pt idx="891">
                  <c:v>-87.909637000000004</c:v>
                </c:pt>
                <c:pt idx="892">
                  <c:v>-87.909781999999993</c:v>
                </c:pt>
                <c:pt idx="893">
                  <c:v>-87.90992700000001</c:v>
                </c:pt>
                <c:pt idx="894">
                  <c:v>-87.910070000000005</c:v>
                </c:pt>
                <c:pt idx="895">
                  <c:v>-87.910110000000003</c:v>
                </c:pt>
                <c:pt idx="896">
                  <c:v>-87.910248999999993</c:v>
                </c:pt>
                <c:pt idx="897">
                  <c:v>-87.910386000000003</c:v>
                </c:pt>
                <c:pt idx="898">
                  <c:v>-87.910519999999991</c:v>
                </c:pt>
                <c:pt idx="899">
                  <c:v>-87.910552999999993</c:v>
                </c:pt>
                <c:pt idx="900">
                  <c:v>-87.910684000000003</c:v>
                </c:pt>
                <c:pt idx="901">
                  <c:v>-87.910813000000005</c:v>
                </c:pt>
                <c:pt idx="902">
                  <c:v>-87.910940999999994</c:v>
                </c:pt>
                <c:pt idx="903">
                  <c:v>-87.911066000000005</c:v>
                </c:pt>
                <c:pt idx="904">
                  <c:v>-87.911089999999987</c:v>
                </c:pt>
                <c:pt idx="905">
                  <c:v>-87.911210999999994</c:v>
                </c:pt>
                <c:pt idx="906">
                  <c:v>-87.911332000000002</c:v>
                </c:pt>
                <c:pt idx="907">
                  <c:v>-87.91144899999999</c:v>
                </c:pt>
                <c:pt idx="908">
                  <c:v>-87.911565999999993</c:v>
                </c:pt>
                <c:pt idx="909">
                  <c:v>-87.911680000000004</c:v>
                </c:pt>
                <c:pt idx="910">
                  <c:v>-87.911793000000003</c:v>
                </c:pt>
                <c:pt idx="911">
                  <c:v>-87.911903999999993</c:v>
                </c:pt>
                <c:pt idx="912">
                  <c:v>-87.912013999999999</c:v>
                </c:pt>
                <c:pt idx="913">
                  <c:v>-87.912121000000013</c:v>
                </c:pt>
                <c:pt idx="914">
                  <c:v>-87.912227000000001</c:v>
                </c:pt>
                <c:pt idx="915">
                  <c:v>-87.912331000000009</c:v>
                </c:pt>
                <c:pt idx="916">
                  <c:v>-87.912431999999995</c:v>
                </c:pt>
                <c:pt idx="917">
                  <c:v>-87.912532999999996</c:v>
                </c:pt>
                <c:pt idx="918">
                  <c:v>-87.91263099999999</c:v>
                </c:pt>
                <c:pt idx="919">
                  <c:v>-87.912728999999985</c:v>
                </c:pt>
                <c:pt idx="920">
                  <c:v>-87.912824000000001</c:v>
                </c:pt>
                <c:pt idx="921">
                  <c:v>-87.912917999999991</c:v>
                </c:pt>
                <c:pt idx="922">
                  <c:v>-87.913010000000014</c:v>
                </c:pt>
                <c:pt idx="923">
                  <c:v>-87.913100999999997</c:v>
                </c:pt>
                <c:pt idx="924">
                  <c:v>-87.913189000000003</c:v>
                </c:pt>
                <c:pt idx="925">
                  <c:v>-87.913275999999996</c:v>
                </c:pt>
                <c:pt idx="926">
                  <c:v>-87.913362000000006</c:v>
                </c:pt>
                <c:pt idx="927">
                  <c:v>-87.913444999999996</c:v>
                </c:pt>
                <c:pt idx="928">
                  <c:v>-87.913627999999989</c:v>
                </c:pt>
                <c:pt idx="929">
                  <c:v>-87.913708999999997</c:v>
                </c:pt>
                <c:pt idx="930">
                  <c:v>-87.913786999999999</c:v>
                </c:pt>
                <c:pt idx="931">
                  <c:v>-87.913865000000001</c:v>
                </c:pt>
                <c:pt idx="932">
                  <c:v>-87.913939999999997</c:v>
                </c:pt>
                <c:pt idx="933">
                  <c:v>-87.914015000000006</c:v>
                </c:pt>
                <c:pt idx="934">
                  <c:v>-87.91418800000001</c:v>
                </c:pt>
                <c:pt idx="935">
                  <c:v>-87.91425799999999</c:v>
                </c:pt>
                <c:pt idx="936">
                  <c:v>-87.914327999999998</c:v>
                </c:pt>
                <c:pt idx="937">
                  <c:v>-87.914395999999982</c:v>
                </c:pt>
                <c:pt idx="938">
                  <c:v>-87.914562000000004</c:v>
                </c:pt>
                <c:pt idx="939">
                  <c:v>-87.914626999999996</c:v>
                </c:pt>
                <c:pt idx="940">
                  <c:v>-87.914691000000005</c:v>
                </c:pt>
                <c:pt idx="941">
                  <c:v>-87.914753000000005</c:v>
                </c:pt>
                <c:pt idx="942">
                  <c:v>-87.914912000000001</c:v>
                </c:pt>
                <c:pt idx="943">
                  <c:v>-87.914972000000006</c:v>
                </c:pt>
                <c:pt idx="944">
                  <c:v>-87.915029000000004</c:v>
                </c:pt>
                <c:pt idx="945">
                  <c:v>-87.915184999999994</c:v>
                </c:pt>
                <c:pt idx="946">
                  <c:v>-87.915239</c:v>
                </c:pt>
                <c:pt idx="947">
                  <c:v>-87.915291999999994</c:v>
                </c:pt>
                <c:pt idx="948">
                  <c:v>-87.915444000000008</c:v>
                </c:pt>
                <c:pt idx="949">
                  <c:v>-87.915493999999995</c:v>
                </c:pt>
                <c:pt idx="950">
                  <c:v>-87.915641999999991</c:v>
                </c:pt>
                <c:pt idx="951">
                  <c:v>-87.915689</c:v>
                </c:pt>
                <c:pt idx="952">
                  <c:v>-87.915734999999998</c:v>
                </c:pt>
                <c:pt idx="953">
                  <c:v>-87.91587899999999</c:v>
                </c:pt>
                <c:pt idx="954">
                  <c:v>-87.915921999999995</c:v>
                </c:pt>
                <c:pt idx="955">
                  <c:v>-87.916062999999994</c:v>
                </c:pt>
                <c:pt idx="956">
                  <c:v>-87.916103000000007</c:v>
                </c:pt>
                <c:pt idx="957">
                  <c:v>-87.916242000000011</c:v>
                </c:pt>
                <c:pt idx="958">
                  <c:v>-87.91628</c:v>
                </c:pt>
                <c:pt idx="959">
                  <c:v>-87.916416000000012</c:v>
                </c:pt>
                <c:pt idx="960">
                  <c:v>-87.916449999999998</c:v>
                </c:pt>
                <c:pt idx="961">
                  <c:v>-87.916482999999999</c:v>
                </c:pt>
                <c:pt idx="962">
                  <c:v>-87.916615000000007</c:v>
                </c:pt>
                <c:pt idx="963">
                  <c:v>-87.916744999999992</c:v>
                </c:pt>
                <c:pt idx="964">
                  <c:v>-87.91677399999999</c:v>
                </c:pt>
                <c:pt idx="965">
                  <c:v>-87.916903000000005</c:v>
                </c:pt>
                <c:pt idx="966">
                  <c:v>-87.916928999999996</c:v>
                </c:pt>
                <c:pt idx="967">
                  <c:v>-87.917053999999993</c:v>
                </c:pt>
                <c:pt idx="968">
                  <c:v>-87.917077999999989</c:v>
                </c:pt>
                <c:pt idx="969">
                  <c:v>-87.917200000000008</c:v>
                </c:pt>
                <c:pt idx="970">
                  <c:v>-87.91722200000001</c:v>
                </c:pt>
                <c:pt idx="971">
                  <c:v>-87.917341000000008</c:v>
                </c:pt>
                <c:pt idx="972">
                  <c:v>-87.917460000000005</c:v>
                </c:pt>
                <c:pt idx="973">
                  <c:v>-87.917477999999988</c:v>
                </c:pt>
                <c:pt idx="974">
                  <c:v>-87.917594000000008</c:v>
                </c:pt>
                <c:pt idx="975">
                  <c:v>-87.917608000000001</c:v>
                </c:pt>
                <c:pt idx="976">
                  <c:v>-87.917721999999983</c:v>
                </c:pt>
                <c:pt idx="977">
                  <c:v>-87.917834999999997</c:v>
                </c:pt>
                <c:pt idx="978">
                  <c:v>-87.917845</c:v>
                </c:pt>
                <c:pt idx="979">
                  <c:v>-87.917954999999992</c:v>
                </c:pt>
                <c:pt idx="980">
                  <c:v>-87.918064000000001</c:v>
                </c:pt>
                <c:pt idx="981">
                  <c:v>-87.91807</c:v>
                </c:pt>
                <c:pt idx="982">
                  <c:v>-87.918177</c:v>
                </c:pt>
                <c:pt idx="983">
                  <c:v>-87.918282000000005</c:v>
                </c:pt>
                <c:pt idx="984">
                  <c:v>-87.918385999999998</c:v>
                </c:pt>
                <c:pt idx="985">
                  <c:v>-87.918388000000007</c:v>
                </c:pt>
                <c:pt idx="986">
                  <c:v>-87.918488999999994</c:v>
                </c:pt>
                <c:pt idx="987">
                  <c:v>-87.918589000000011</c:v>
                </c:pt>
                <c:pt idx="988">
                  <c:v>-87.918588999999997</c:v>
                </c:pt>
                <c:pt idx="989">
                  <c:v>-87.918685999999994</c:v>
                </c:pt>
                <c:pt idx="990">
                  <c:v>-87.918782000000007</c:v>
                </c:pt>
                <c:pt idx="991">
                  <c:v>-87.918878000000007</c:v>
                </c:pt>
                <c:pt idx="992">
                  <c:v>-87.918972999999994</c:v>
                </c:pt>
                <c:pt idx="993">
                  <c:v>-87.918965000000014</c:v>
                </c:pt>
                <c:pt idx="994">
                  <c:v>-87.919058000000007</c:v>
                </c:pt>
                <c:pt idx="995">
                  <c:v>-87.919146999999995</c:v>
                </c:pt>
                <c:pt idx="996">
                  <c:v>-87.919236999999995</c:v>
                </c:pt>
                <c:pt idx="997">
                  <c:v>-87.919325999999984</c:v>
                </c:pt>
              </c:numCache>
            </c:numRef>
          </c:yVal>
          <c:smooth val="0"/>
          <c:extLst>
            <c:ext xmlns:c16="http://schemas.microsoft.com/office/drawing/2014/chart" uri="{C3380CC4-5D6E-409C-BE32-E72D297353CC}">
              <c16:uniqueId val="{00000005-8349-0A4C-8613-1120C481C720}"/>
            </c:ext>
          </c:extLst>
        </c:ser>
        <c:dLbls>
          <c:showLegendKey val="0"/>
          <c:showVal val="0"/>
          <c:showCatName val="0"/>
          <c:showSerName val="0"/>
          <c:showPercent val="0"/>
          <c:showBubbleSize val="0"/>
        </c:dLbls>
        <c:axId val="736771328"/>
        <c:axId val="916645504"/>
      </c:scatterChart>
      <c:valAx>
        <c:axId val="736771328"/>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6960246574264058"/>
              <c:y val="0.9262964645173109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6645504"/>
        <c:crossesAt val="-90"/>
        <c:crossBetween val="midCat"/>
      </c:valAx>
      <c:valAx>
        <c:axId val="9166455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3040643338404694E-2"/>
              <c:y val="0.3183472582165716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36771328"/>
        <c:crosses val="autoZero"/>
        <c:crossBetween val="midCat"/>
      </c:valAx>
      <c:spPr>
        <a:noFill/>
        <a:ln>
          <a:noFill/>
        </a:ln>
        <a:effectLst/>
      </c:spPr>
    </c:plotArea>
    <c:legend>
      <c:legendPos val="tr"/>
      <c:layout>
        <c:manualLayout>
          <c:xMode val="edge"/>
          <c:yMode val="edge"/>
          <c:x val="0.45487886063796468"/>
          <c:y val="5.8167716917111006E-2"/>
          <c:w val="0.5190398526852259"/>
          <c:h val="0.3272002778615348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8966291663608628"/>
          <c:y val="5.2009456264775412E-2"/>
          <c:w val="0.70317330173941306"/>
          <c:h val="0.8797959829489399"/>
        </c:manualLayout>
      </c:layout>
      <c:scatterChart>
        <c:scatterStyle val="lineMarker"/>
        <c:varyColors val="0"/>
        <c:ser>
          <c:idx val="0"/>
          <c:order val="0"/>
          <c:tx>
            <c:strRef>
              <c:f>control_from_yellow!$B$1</c:f>
              <c:strCache>
                <c:ptCount val="1"/>
                <c:pt idx="0">
                  <c:v>GPU</c:v>
                </c:pt>
              </c:strCache>
            </c:strRef>
          </c:tx>
          <c:spPr>
            <a:ln w="19050" cap="rnd">
              <a:solidFill>
                <a:schemeClr val="accent1"/>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D93E-2240-9EE3-AA3BDB1150B5}"/>
            </c:ext>
          </c:extLst>
        </c:ser>
        <c:ser>
          <c:idx val="1"/>
          <c:order val="1"/>
          <c:tx>
            <c:strRef>
              <c:f>control_from_yellow!$Q$1</c:f>
              <c:strCache>
                <c:ptCount val="1"/>
                <c:pt idx="0">
                  <c:v>OpenCOR</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D93E-2240-9EE3-AA3BDB1150B5}"/>
            </c:ext>
          </c:extLst>
        </c:ser>
        <c:dLbls>
          <c:showLegendKey val="0"/>
          <c:showVal val="0"/>
          <c:showCatName val="0"/>
          <c:showSerName val="0"/>
          <c:showPercent val="0"/>
          <c:showBubbleSize val="0"/>
        </c:dLbls>
        <c:axId val="526513024"/>
        <c:axId val="526514672"/>
      </c:scatterChart>
      <c:valAx>
        <c:axId val="526513024"/>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5247428625349928"/>
              <c:y val="0.951181846949982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5978695073235686E-2"/>
              <c:y val="0.3375339252806164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tr"/>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505118440245263"/>
          <c:y val="5.128205128205128E-2"/>
          <c:w val="0.77062358508623141"/>
          <c:h val="0.89187709927867409"/>
        </c:manualLayout>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2000-6140-8A98-F2754EC0871F}"/>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2000-6140-8A98-F2754EC0871F}"/>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2000-6140-8A98-F2754EC0871F}"/>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2000-6140-8A98-F2754EC0871F}"/>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2000-6140-8A98-F2754EC0871F}"/>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2000-6140-8A98-F2754EC0871F}"/>
            </c:ext>
          </c:extLst>
        </c:ser>
        <c:dLbls>
          <c:showLegendKey val="0"/>
          <c:showVal val="0"/>
          <c:showCatName val="0"/>
          <c:showSerName val="0"/>
          <c:showPercent val="0"/>
          <c:showBubbleSize val="0"/>
        </c:dLbls>
        <c:axId val="1245870880"/>
        <c:axId val="1177695264"/>
      </c:scatterChart>
      <c:valAx>
        <c:axId val="1245870880"/>
        <c:scaling>
          <c:orientation val="minMax"/>
          <c:max val="10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Time (ms)</a:t>
                </a:r>
              </a:p>
            </c:rich>
          </c:tx>
          <c:layout>
            <c:manualLayout>
              <c:xMode val="edge"/>
              <c:yMode val="edge"/>
              <c:x val="0.49428787348773356"/>
              <c:y val="0.9472026136593065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sz="600"/>
                  <a:t>Action Potential (mV)</a:t>
                </a:r>
              </a:p>
            </c:rich>
          </c:tx>
          <c:layout>
            <c:manualLayout>
              <c:xMode val="edge"/>
              <c:yMode val="edge"/>
              <c:x val="1.2573344509639563E-2"/>
              <c:y val="0.33101995117743155"/>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tr"/>
      <c:layout>
        <c:manualLayout>
          <c:xMode val="edge"/>
          <c:yMode val="edge"/>
          <c:x val="0.44088383021694805"/>
          <c:y val="5.7088487155090392E-2"/>
          <c:w val="0.53396948076377282"/>
          <c:h val="0.34491635263004111"/>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10</Pages>
  <Words>4962</Words>
  <Characters>28286</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Iga Narendra Pramawijaya</cp:lastModifiedBy>
  <cp:revision>90</cp:revision>
  <dcterms:created xsi:type="dcterms:W3CDTF">2025-01-02T02:14:00Z</dcterms:created>
  <dcterms:modified xsi:type="dcterms:W3CDTF">2025-01-19T12:32:00Z</dcterms:modified>
</cp:coreProperties>
</file>